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EB5" w:rsidRDefault="00E01EB5">
      <w:pPr>
        <w:spacing w:before="3" w:line="150" w:lineRule="exact"/>
        <w:rPr>
          <w:sz w:val="15"/>
          <w:szCs w:val="15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7628A">
      <w:pPr>
        <w:ind w:left="916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51" behindDoc="1" locked="0" layoutInCell="1" allowOverlap="1">
                <wp:simplePos x="0" y="0"/>
                <wp:positionH relativeFrom="page">
                  <wp:posOffset>548640</wp:posOffset>
                </wp:positionH>
                <wp:positionV relativeFrom="paragraph">
                  <wp:posOffset>-330835</wp:posOffset>
                </wp:positionV>
                <wp:extent cx="367665" cy="295275"/>
                <wp:effectExtent l="5715" t="5715" r="0" b="3810"/>
                <wp:wrapNone/>
                <wp:docPr id="502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7665" cy="295275"/>
                          <a:chOff x="864" y="-521"/>
                          <a:chExt cx="579" cy="465"/>
                        </a:xfrm>
                      </wpg:grpSpPr>
                      <wpg:grpSp>
                        <wpg:cNvPr id="503" name="Group 508"/>
                        <wpg:cNvGrpSpPr>
                          <a:grpSpLocks/>
                        </wpg:cNvGrpSpPr>
                        <wpg:grpSpPr bwMode="auto">
                          <a:xfrm>
                            <a:off x="960" y="-393"/>
                            <a:ext cx="473" cy="332"/>
                            <a:chOff x="960" y="-393"/>
                            <a:chExt cx="473" cy="332"/>
                          </a:xfrm>
                        </wpg:grpSpPr>
                        <wps:wsp>
                          <wps:cNvPr id="504" name="Freeform 517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974 960"/>
                                <a:gd name="T1" fmla="*/ T0 w 473"/>
                                <a:gd name="T2" fmla="+- 0 -283 -393"/>
                                <a:gd name="T3" fmla="*/ -283 h 332"/>
                                <a:gd name="T4" fmla="+- 0 962 960"/>
                                <a:gd name="T5" fmla="*/ T4 w 473"/>
                                <a:gd name="T6" fmla="+- 0 -273 -393"/>
                                <a:gd name="T7" fmla="*/ -273 h 332"/>
                                <a:gd name="T8" fmla="+- 0 960 960"/>
                                <a:gd name="T9" fmla="*/ T8 w 473"/>
                                <a:gd name="T10" fmla="+- 0 -266 -393"/>
                                <a:gd name="T11" fmla="*/ -266 h 332"/>
                                <a:gd name="T12" fmla="+- 0 966 960"/>
                                <a:gd name="T13" fmla="*/ T12 w 473"/>
                                <a:gd name="T14" fmla="+- 0 -258 -393"/>
                                <a:gd name="T15" fmla="*/ -258 h 332"/>
                                <a:gd name="T16" fmla="+- 0 974 960"/>
                                <a:gd name="T17" fmla="*/ T16 w 473"/>
                                <a:gd name="T18" fmla="+- 0 -253 -393"/>
                                <a:gd name="T19" fmla="*/ -253 h 332"/>
                                <a:gd name="T20" fmla="+- 0 988 960"/>
                                <a:gd name="T21" fmla="*/ T20 w 473"/>
                                <a:gd name="T22" fmla="+- 0 -247 -393"/>
                                <a:gd name="T23" fmla="*/ -247 h 332"/>
                                <a:gd name="T24" fmla="+- 0 1009 960"/>
                                <a:gd name="T25" fmla="*/ T24 w 473"/>
                                <a:gd name="T26" fmla="+- 0 -239 -393"/>
                                <a:gd name="T27" fmla="*/ -239 h 332"/>
                                <a:gd name="T28" fmla="+- 0 1029 960"/>
                                <a:gd name="T29" fmla="*/ T28 w 473"/>
                                <a:gd name="T30" fmla="+- 0 -228 -393"/>
                                <a:gd name="T31" fmla="*/ -228 h 332"/>
                                <a:gd name="T32" fmla="+- 0 1045 960"/>
                                <a:gd name="T33" fmla="*/ T32 w 473"/>
                                <a:gd name="T34" fmla="+- 0 -143 -393"/>
                                <a:gd name="T35" fmla="*/ -143 h 332"/>
                                <a:gd name="T36" fmla="+- 0 1048 960"/>
                                <a:gd name="T37" fmla="*/ T36 w 473"/>
                                <a:gd name="T38" fmla="+- 0 -117 -393"/>
                                <a:gd name="T39" fmla="*/ -117 h 332"/>
                                <a:gd name="T40" fmla="+- 0 1050 960"/>
                                <a:gd name="T41" fmla="*/ T40 w 473"/>
                                <a:gd name="T42" fmla="+- 0 -93 -393"/>
                                <a:gd name="T43" fmla="*/ -93 h 332"/>
                                <a:gd name="T44" fmla="+- 0 1053 960"/>
                                <a:gd name="T45" fmla="*/ T44 w 473"/>
                                <a:gd name="T46" fmla="+- 0 -75 -393"/>
                                <a:gd name="T47" fmla="*/ -75 h 332"/>
                                <a:gd name="T48" fmla="+- 0 1057 960"/>
                                <a:gd name="T49" fmla="*/ T48 w 473"/>
                                <a:gd name="T50" fmla="+- 0 -65 -393"/>
                                <a:gd name="T51" fmla="*/ -65 h 332"/>
                                <a:gd name="T52" fmla="+- 0 1066 960"/>
                                <a:gd name="T53" fmla="*/ T52 w 473"/>
                                <a:gd name="T54" fmla="+- 0 -61 -393"/>
                                <a:gd name="T55" fmla="*/ -61 h 332"/>
                                <a:gd name="T56" fmla="+- 0 1079 960"/>
                                <a:gd name="T57" fmla="*/ T56 w 473"/>
                                <a:gd name="T58" fmla="+- 0 -61 -393"/>
                                <a:gd name="T59" fmla="*/ -61 h 332"/>
                                <a:gd name="T60" fmla="+- 0 1104 960"/>
                                <a:gd name="T61" fmla="*/ T60 w 473"/>
                                <a:gd name="T62" fmla="+- 0 -135 -393"/>
                                <a:gd name="T63" fmla="*/ -135 h 332"/>
                                <a:gd name="T64" fmla="+- 0 1113 960"/>
                                <a:gd name="T65" fmla="*/ T64 w 473"/>
                                <a:gd name="T66" fmla="+- 0 -188 -393"/>
                                <a:gd name="T67" fmla="*/ -188 h 332"/>
                                <a:gd name="T68" fmla="+- 0 1117 960"/>
                                <a:gd name="T69" fmla="*/ T68 w 473"/>
                                <a:gd name="T70" fmla="+- 0 -211 -393"/>
                                <a:gd name="T71" fmla="*/ -211 h 332"/>
                                <a:gd name="T72" fmla="+- 0 1121 960"/>
                                <a:gd name="T73" fmla="*/ T72 w 473"/>
                                <a:gd name="T74" fmla="+- 0 -229 -393"/>
                                <a:gd name="T75" fmla="*/ -229 h 332"/>
                                <a:gd name="T76" fmla="+- 0 1130 960"/>
                                <a:gd name="T77" fmla="*/ T76 w 473"/>
                                <a:gd name="T78" fmla="+- 0 -248 -393"/>
                                <a:gd name="T79" fmla="*/ -248 h 332"/>
                                <a:gd name="T80" fmla="+- 0 1141 960"/>
                                <a:gd name="T81" fmla="*/ T80 w 473"/>
                                <a:gd name="T82" fmla="+- 0 -264 -393"/>
                                <a:gd name="T83" fmla="*/ -264 h 332"/>
                                <a:gd name="T84" fmla="+- 0 1237 960"/>
                                <a:gd name="T85" fmla="*/ T84 w 473"/>
                                <a:gd name="T86" fmla="+- 0 -264 -393"/>
                                <a:gd name="T87" fmla="*/ -264 h 332"/>
                                <a:gd name="T88" fmla="+- 0 1238 960"/>
                                <a:gd name="T89" fmla="*/ T88 w 473"/>
                                <a:gd name="T90" fmla="+- 0 -267 -393"/>
                                <a:gd name="T91" fmla="*/ -267 h 332"/>
                                <a:gd name="T92" fmla="+- 0 1433 960"/>
                                <a:gd name="T93" fmla="*/ T92 w 473"/>
                                <a:gd name="T94" fmla="+- 0 -267 -393"/>
                                <a:gd name="T95" fmla="*/ -267 h 332"/>
                                <a:gd name="T96" fmla="+- 0 1432 960"/>
                                <a:gd name="T97" fmla="*/ T96 w 473"/>
                                <a:gd name="T98" fmla="+- 0 -271 -393"/>
                                <a:gd name="T99" fmla="*/ -271 h 332"/>
                                <a:gd name="T100" fmla="+- 0 1321 960"/>
                                <a:gd name="T101" fmla="*/ T100 w 473"/>
                                <a:gd name="T102" fmla="+- 0 -271 -393"/>
                                <a:gd name="T103" fmla="*/ -271 h 332"/>
                                <a:gd name="T104" fmla="+- 0 1318 960"/>
                                <a:gd name="T105" fmla="*/ T104 w 473"/>
                                <a:gd name="T106" fmla="+- 0 -272 -393"/>
                                <a:gd name="T107" fmla="*/ -272 h 332"/>
                                <a:gd name="T108" fmla="+- 0 1056 960"/>
                                <a:gd name="T109" fmla="*/ T108 w 473"/>
                                <a:gd name="T110" fmla="+- 0 -272 -393"/>
                                <a:gd name="T111" fmla="*/ -272 h 332"/>
                                <a:gd name="T112" fmla="+- 0 1032 960"/>
                                <a:gd name="T113" fmla="*/ T112 w 473"/>
                                <a:gd name="T114" fmla="+- 0 -274 -393"/>
                                <a:gd name="T115" fmla="*/ -274 h 332"/>
                                <a:gd name="T116" fmla="+- 0 1012 960"/>
                                <a:gd name="T117" fmla="*/ T116 w 473"/>
                                <a:gd name="T118" fmla="+- 0 -277 -393"/>
                                <a:gd name="T119" fmla="*/ -277 h 332"/>
                                <a:gd name="T120" fmla="+- 0 998 960"/>
                                <a:gd name="T121" fmla="*/ T120 w 473"/>
                                <a:gd name="T122" fmla="+- 0 -281 -393"/>
                                <a:gd name="T123" fmla="*/ -281 h 332"/>
                                <a:gd name="T124" fmla="+- 0 974 960"/>
                                <a:gd name="T125" fmla="*/ T124 w 473"/>
                                <a:gd name="T126" fmla="+- 0 -283 -393"/>
                                <a:gd name="T127" fmla="*/ -283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14" y="110"/>
                                  </a:moveTo>
                                  <a:lnTo>
                                    <a:pt x="2" y="120"/>
                                  </a:lnTo>
                                  <a:lnTo>
                                    <a:pt x="0" y="127"/>
                                  </a:lnTo>
                                  <a:lnTo>
                                    <a:pt x="6" y="135"/>
                                  </a:lnTo>
                                  <a:lnTo>
                                    <a:pt x="14" y="140"/>
                                  </a:lnTo>
                                  <a:lnTo>
                                    <a:pt x="28" y="146"/>
                                  </a:lnTo>
                                  <a:lnTo>
                                    <a:pt x="49" y="154"/>
                                  </a:lnTo>
                                  <a:lnTo>
                                    <a:pt x="69" y="165"/>
                                  </a:lnTo>
                                  <a:lnTo>
                                    <a:pt x="85" y="250"/>
                                  </a:lnTo>
                                  <a:lnTo>
                                    <a:pt x="88" y="276"/>
                                  </a:lnTo>
                                  <a:lnTo>
                                    <a:pt x="90" y="300"/>
                                  </a:lnTo>
                                  <a:lnTo>
                                    <a:pt x="93" y="318"/>
                                  </a:lnTo>
                                  <a:lnTo>
                                    <a:pt x="97" y="328"/>
                                  </a:lnTo>
                                  <a:lnTo>
                                    <a:pt x="106" y="332"/>
                                  </a:lnTo>
                                  <a:lnTo>
                                    <a:pt x="119" y="332"/>
                                  </a:lnTo>
                                  <a:lnTo>
                                    <a:pt x="144" y="258"/>
                                  </a:lnTo>
                                  <a:lnTo>
                                    <a:pt x="153" y="205"/>
                                  </a:lnTo>
                                  <a:lnTo>
                                    <a:pt x="157" y="182"/>
                                  </a:lnTo>
                                  <a:lnTo>
                                    <a:pt x="161" y="164"/>
                                  </a:lnTo>
                                  <a:lnTo>
                                    <a:pt x="170" y="145"/>
                                  </a:lnTo>
                                  <a:lnTo>
                                    <a:pt x="181" y="129"/>
                                  </a:lnTo>
                                  <a:lnTo>
                                    <a:pt x="277" y="129"/>
                                  </a:lnTo>
                                  <a:lnTo>
                                    <a:pt x="278" y="126"/>
                                  </a:lnTo>
                                  <a:lnTo>
                                    <a:pt x="473" y="126"/>
                                  </a:lnTo>
                                  <a:lnTo>
                                    <a:pt x="472" y="122"/>
                                  </a:lnTo>
                                  <a:lnTo>
                                    <a:pt x="361" y="122"/>
                                  </a:lnTo>
                                  <a:lnTo>
                                    <a:pt x="358" y="121"/>
                                  </a:lnTo>
                                  <a:lnTo>
                                    <a:pt x="96" y="121"/>
                                  </a:lnTo>
                                  <a:lnTo>
                                    <a:pt x="72" y="119"/>
                                  </a:lnTo>
                                  <a:lnTo>
                                    <a:pt x="52" y="116"/>
                                  </a:lnTo>
                                  <a:lnTo>
                                    <a:pt x="38" y="112"/>
                                  </a:lnTo>
                                  <a:lnTo>
                                    <a:pt x="14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5" name="Freeform 516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433 960"/>
                                <a:gd name="T1" fmla="*/ T0 w 473"/>
                                <a:gd name="T2" fmla="+- 0 -267 -393"/>
                                <a:gd name="T3" fmla="*/ -267 h 332"/>
                                <a:gd name="T4" fmla="+- 0 1238 960"/>
                                <a:gd name="T5" fmla="*/ T4 w 473"/>
                                <a:gd name="T6" fmla="+- 0 -267 -393"/>
                                <a:gd name="T7" fmla="*/ -267 h 332"/>
                                <a:gd name="T8" fmla="+- 0 1255 960"/>
                                <a:gd name="T9" fmla="*/ T8 w 473"/>
                                <a:gd name="T10" fmla="+- 0 -257 -393"/>
                                <a:gd name="T11" fmla="*/ -257 h 332"/>
                                <a:gd name="T12" fmla="+- 0 1268 960"/>
                                <a:gd name="T13" fmla="*/ T12 w 473"/>
                                <a:gd name="T14" fmla="+- 0 -240 -393"/>
                                <a:gd name="T15" fmla="*/ -240 h 332"/>
                                <a:gd name="T16" fmla="+- 0 1272 960"/>
                                <a:gd name="T17" fmla="*/ T16 w 473"/>
                                <a:gd name="T18" fmla="+- 0 -228 -393"/>
                                <a:gd name="T19" fmla="*/ -228 h 332"/>
                                <a:gd name="T20" fmla="+- 0 1276 960"/>
                                <a:gd name="T21" fmla="*/ T20 w 473"/>
                                <a:gd name="T22" fmla="+- 0 -209 -393"/>
                                <a:gd name="T23" fmla="*/ -209 h 332"/>
                                <a:gd name="T24" fmla="+- 0 1280 960"/>
                                <a:gd name="T25" fmla="*/ T24 w 473"/>
                                <a:gd name="T26" fmla="+- 0 -186 -393"/>
                                <a:gd name="T27" fmla="*/ -186 h 332"/>
                                <a:gd name="T28" fmla="+- 0 1290 960"/>
                                <a:gd name="T29" fmla="*/ T28 w 473"/>
                                <a:gd name="T30" fmla="+- 0 -132 -393"/>
                                <a:gd name="T31" fmla="*/ -132 h 332"/>
                                <a:gd name="T32" fmla="+- 0 1294 960"/>
                                <a:gd name="T33" fmla="*/ T32 w 473"/>
                                <a:gd name="T34" fmla="+- 0 -107 -393"/>
                                <a:gd name="T35" fmla="*/ -107 h 332"/>
                                <a:gd name="T36" fmla="+- 0 1299 960"/>
                                <a:gd name="T37" fmla="*/ T36 w 473"/>
                                <a:gd name="T38" fmla="+- 0 -86 -393"/>
                                <a:gd name="T39" fmla="*/ -86 h 332"/>
                                <a:gd name="T40" fmla="+- 0 1303 960"/>
                                <a:gd name="T41" fmla="*/ T40 w 473"/>
                                <a:gd name="T42" fmla="+- 0 -71 -393"/>
                                <a:gd name="T43" fmla="*/ -71 h 332"/>
                                <a:gd name="T44" fmla="+- 0 1314 960"/>
                                <a:gd name="T45" fmla="*/ T44 w 473"/>
                                <a:gd name="T46" fmla="+- 0 -61 -393"/>
                                <a:gd name="T47" fmla="*/ -61 h 332"/>
                                <a:gd name="T48" fmla="+- 0 1327 960"/>
                                <a:gd name="T49" fmla="*/ T48 w 473"/>
                                <a:gd name="T50" fmla="+- 0 -61 -393"/>
                                <a:gd name="T51" fmla="*/ -61 h 332"/>
                                <a:gd name="T52" fmla="+- 0 1349 960"/>
                                <a:gd name="T53" fmla="*/ T52 w 473"/>
                                <a:gd name="T54" fmla="+- 0 -166 -393"/>
                                <a:gd name="T55" fmla="*/ -166 h 332"/>
                                <a:gd name="T56" fmla="+- 0 1352 960"/>
                                <a:gd name="T57" fmla="*/ T56 w 473"/>
                                <a:gd name="T58" fmla="+- 0 -191 -393"/>
                                <a:gd name="T59" fmla="*/ -191 h 332"/>
                                <a:gd name="T60" fmla="+- 0 1355 960"/>
                                <a:gd name="T61" fmla="*/ T60 w 473"/>
                                <a:gd name="T62" fmla="+- 0 -211 -393"/>
                                <a:gd name="T63" fmla="*/ -211 h 332"/>
                                <a:gd name="T64" fmla="+- 0 1371 960"/>
                                <a:gd name="T65" fmla="*/ T64 w 473"/>
                                <a:gd name="T66" fmla="+- 0 -229 -393"/>
                                <a:gd name="T67" fmla="*/ -229 h 332"/>
                                <a:gd name="T68" fmla="+- 0 1392 960"/>
                                <a:gd name="T69" fmla="*/ T68 w 473"/>
                                <a:gd name="T70" fmla="+- 0 -242 -393"/>
                                <a:gd name="T71" fmla="*/ -242 h 332"/>
                                <a:gd name="T72" fmla="+- 0 1410 960"/>
                                <a:gd name="T73" fmla="*/ T72 w 473"/>
                                <a:gd name="T74" fmla="+- 0 -249 -393"/>
                                <a:gd name="T75" fmla="*/ -249 h 332"/>
                                <a:gd name="T76" fmla="+- 0 1427 960"/>
                                <a:gd name="T77" fmla="*/ T76 w 473"/>
                                <a:gd name="T78" fmla="+- 0 -258 -393"/>
                                <a:gd name="T79" fmla="*/ -258 h 332"/>
                                <a:gd name="T80" fmla="+- 0 1433 960"/>
                                <a:gd name="T81" fmla="*/ T80 w 473"/>
                                <a:gd name="T82" fmla="+- 0 -266 -393"/>
                                <a:gd name="T83" fmla="*/ -266 h 332"/>
                                <a:gd name="T84" fmla="+- 0 1433 960"/>
                                <a:gd name="T85" fmla="*/ T84 w 473"/>
                                <a:gd name="T86" fmla="+- 0 -267 -393"/>
                                <a:gd name="T87" fmla="*/ -267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473" y="126"/>
                                  </a:moveTo>
                                  <a:lnTo>
                                    <a:pt x="278" y="126"/>
                                  </a:lnTo>
                                  <a:lnTo>
                                    <a:pt x="295" y="136"/>
                                  </a:lnTo>
                                  <a:lnTo>
                                    <a:pt x="308" y="153"/>
                                  </a:lnTo>
                                  <a:lnTo>
                                    <a:pt x="312" y="165"/>
                                  </a:lnTo>
                                  <a:lnTo>
                                    <a:pt x="316" y="184"/>
                                  </a:lnTo>
                                  <a:lnTo>
                                    <a:pt x="320" y="207"/>
                                  </a:lnTo>
                                  <a:lnTo>
                                    <a:pt x="330" y="261"/>
                                  </a:lnTo>
                                  <a:lnTo>
                                    <a:pt x="334" y="286"/>
                                  </a:lnTo>
                                  <a:lnTo>
                                    <a:pt x="339" y="307"/>
                                  </a:lnTo>
                                  <a:lnTo>
                                    <a:pt x="343" y="322"/>
                                  </a:lnTo>
                                  <a:lnTo>
                                    <a:pt x="354" y="332"/>
                                  </a:lnTo>
                                  <a:lnTo>
                                    <a:pt x="367" y="332"/>
                                  </a:lnTo>
                                  <a:lnTo>
                                    <a:pt x="389" y="227"/>
                                  </a:lnTo>
                                  <a:lnTo>
                                    <a:pt x="392" y="202"/>
                                  </a:lnTo>
                                  <a:lnTo>
                                    <a:pt x="395" y="182"/>
                                  </a:lnTo>
                                  <a:lnTo>
                                    <a:pt x="411" y="164"/>
                                  </a:lnTo>
                                  <a:lnTo>
                                    <a:pt x="432" y="151"/>
                                  </a:lnTo>
                                  <a:lnTo>
                                    <a:pt x="450" y="144"/>
                                  </a:lnTo>
                                  <a:lnTo>
                                    <a:pt x="467" y="135"/>
                                  </a:lnTo>
                                  <a:lnTo>
                                    <a:pt x="473" y="127"/>
                                  </a:lnTo>
                                  <a:lnTo>
                                    <a:pt x="473" y="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6" name="Freeform 515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237 960"/>
                                <a:gd name="T1" fmla="*/ T0 w 473"/>
                                <a:gd name="T2" fmla="+- 0 -264 -393"/>
                                <a:gd name="T3" fmla="*/ -264 h 332"/>
                                <a:gd name="T4" fmla="+- 0 1141 960"/>
                                <a:gd name="T5" fmla="*/ T4 w 473"/>
                                <a:gd name="T6" fmla="+- 0 -264 -393"/>
                                <a:gd name="T7" fmla="*/ -264 h 332"/>
                                <a:gd name="T8" fmla="+- 0 1147 960"/>
                                <a:gd name="T9" fmla="*/ T8 w 473"/>
                                <a:gd name="T10" fmla="+- 0 -251 -393"/>
                                <a:gd name="T11" fmla="*/ -251 h 332"/>
                                <a:gd name="T12" fmla="+- 0 1152 960"/>
                                <a:gd name="T13" fmla="*/ T12 w 473"/>
                                <a:gd name="T14" fmla="+- 0 -232 -393"/>
                                <a:gd name="T15" fmla="*/ -232 h 332"/>
                                <a:gd name="T16" fmla="+- 0 1156 960"/>
                                <a:gd name="T17" fmla="*/ T16 w 473"/>
                                <a:gd name="T18" fmla="+- 0 -209 -393"/>
                                <a:gd name="T19" fmla="*/ -209 h 332"/>
                                <a:gd name="T20" fmla="+- 0 1161 960"/>
                                <a:gd name="T21" fmla="*/ T20 w 473"/>
                                <a:gd name="T22" fmla="+- 0 -183 -393"/>
                                <a:gd name="T23" fmla="*/ -183 h 332"/>
                                <a:gd name="T24" fmla="+- 0 1164 960"/>
                                <a:gd name="T25" fmla="*/ T24 w 473"/>
                                <a:gd name="T26" fmla="+- 0 -156 -393"/>
                                <a:gd name="T27" fmla="*/ -156 h 332"/>
                                <a:gd name="T28" fmla="+- 0 1168 960"/>
                                <a:gd name="T29" fmla="*/ T28 w 473"/>
                                <a:gd name="T30" fmla="+- 0 -130 -393"/>
                                <a:gd name="T31" fmla="*/ -130 h 332"/>
                                <a:gd name="T32" fmla="+- 0 1171 960"/>
                                <a:gd name="T33" fmla="*/ T32 w 473"/>
                                <a:gd name="T34" fmla="+- 0 -106 -393"/>
                                <a:gd name="T35" fmla="*/ -106 h 332"/>
                                <a:gd name="T36" fmla="+- 0 1189 960"/>
                                <a:gd name="T37" fmla="*/ T36 w 473"/>
                                <a:gd name="T38" fmla="+- 0 -61 -393"/>
                                <a:gd name="T39" fmla="*/ -61 h 332"/>
                                <a:gd name="T40" fmla="+- 0 1204 960"/>
                                <a:gd name="T41" fmla="*/ T40 w 473"/>
                                <a:gd name="T42" fmla="+- 0 -61 -393"/>
                                <a:gd name="T43" fmla="*/ -61 h 332"/>
                                <a:gd name="T44" fmla="+- 0 1221 960"/>
                                <a:gd name="T45" fmla="*/ T44 w 473"/>
                                <a:gd name="T46" fmla="+- 0 -121 -393"/>
                                <a:gd name="T47" fmla="*/ -121 h 332"/>
                                <a:gd name="T48" fmla="+- 0 1229 960"/>
                                <a:gd name="T49" fmla="*/ T48 w 473"/>
                                <a:gd name="T50" fmla="+- 0 -200 -393"/>
                                <a:gd name="T51" fmla="*/ -200 h 332"/>
                                <a:gd name="T52" fmla="+- 0 1232 960"/>
                                <a:gd name="T53" fmla="*/ T52 w 473"/>
                                <a:gd name="T54" fmla="+- 0 -225 -393"/>
                                <a:gd name="T55" fmla="*/ -225 h 332"/>
                                <a:gd name="T56" fmla="+- 0 1235 960"/>
                                <a:gd name="T57" fmla="*/ T56 w 473"/>
                                <a:gd name="T58" fmla="+- 0 -249 -393"/>
                                <a:gd name="T59" fmla="*/ -249 h 332"/>
                                <a:gd name="T60" fmla="+- 0 1237 960"/>
                                <a:gd name="T61" fmla="*/ T60 w 473"/>
                                <a:gd name="T62" fmla="+- 0 -264 -393"/>
                                <a:gd name="T63" fmla="*/ -264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277" y="129"/>
                                  </a:moveTo>
                                  <a:lnTo>
                                    <a:pt x="181" y="129"/>
                                  </a:lnTo>
                                  <a:lnTo>
                                    <a:pt x="187" y="142"/>
                                  </a:lnTo>
                                  <a:lnTo>
                                    <a:pt x="192" y="161"/>
                                  </a:lnTo>
                                  <a:lnTo>
                                    <a:pt x="196" y="184"/>
                                  </a:lnTo>
                                  <a:lnTo>
                                    <a:pt x="201" y="210"/>
                                  </a:lnTo>
                                  <a:lnTo>
                                    <a:pt x="204" y="237"/>
                                  </a:lnTo>
                                  <a:lnTo>
                                    <a:pt x="208" y="263"/>
                                  </a:lnTo>
                                  <a:lnTo>
                                    <a:pt x="211" y="287"/>
                                  </a:lnTo>
                                  <a:lnTo>
                                    <a:pt x="229" y="332"/>
                                  </a:lnTo>
                                  <a:lnTo>
                                    <a:pt x="244" y="332"/>
                                  </a:lnTo>
                                  <a:lnTo>
                                    <a:pt x="261" y="272"/>
                                  </a:lnTo>
                                  <a:lnTo>
                                    <a:pt x="269" y="193"/>
                                  </a:lnTo>
                                  <a:lnTo>
                                    <a:pt x="272" y="168"/>
                                  </a:lnTo>
                                  <a:lnTo>
                                    <a:pt x="275" y="144"/>
                                  </a:lnTo>
                                  <a:lnTo>
                                    <a:pt x="277" y="1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7" name="Freeform 514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413 960"/>
                                <a:gd name="T1" fmla="*/ T0 w 473"/>
                                <a:gd name="T2" fmla="+- 0 -285 -393"/>
                                <a:gd name="T3" fmla="*/ -285 h 332"/>
                                <a:gd name="T4" fmla="+- 0 1387 960"/>
                                <a:gd name="T5" fmla="*/ T4 w 473"/>
                                <a:gd name="T6" fmla="+- 0 -279 -393"/>
                                <a:gd name="T7" fmla="*/ -279 h 332"/>
                                <a:gd name="T8" fmla="+- 0 1369 960"/>
                                <a:gd name="T9" fmla="*/ T8 w 473"/>
                                <a:gd name="T10" fmla="+- 0 -275 -393"/>
                                <a:gd name="T11" fmla="*/ -275 h 332"/>
                                <a:gd name="T12" fmla="+- 0 1346 960"/>
                                <a:gd name="T13" fmla="*/ T12 w 473"/>
                                <a:gd name="T14" fmla="+- 0 -272 -393"/>
                                <a:gd name="T15" fmla="*/ -272 h 332"/>
                                <a:gd name="T16" fmla="+- 0 1321 960"/>
                                <a:gd name="T17" fmla="*/ T16 w 473"/>
                                <a:gd name="T18" fmla="+- 0 -271 -393"/>
                                <a:gd name="T19" fmla="*/ -271 h 332"/>
                                <a:gd name="T20" fmla="+- 0 1432 960"/>
                                <a:gd name="T21" fmla="*/ T20 w 473"/>
                                <a:gd name="T22" fmla="+- 0 -271 -393"/>
                                <a:gd name="T23" fmla="*/ -271 h 332"/>
                                <a:gd name="T24" fmla="+- 0 1428 960"/>
                                <a:gd name="T25" fmla="*/ T24 w 473"/>
                                <a:gd name="T26" fmla="+- 0 -284 -393"/>
                                <a:gd name="T27" fmla="*/ -284 h 332"/>
                                <a:gd name="T28" fmla="+- 0 1413 960"/>
                                <a:gd name="T29" fmla="*/ T28 w 473"/>
                                <a:gd name="T30" fmla="+- 0 -285 -393"/>
                                <a:gd name="T31" fmla="*/ -285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453" y="108"/>
                                  </a:moveTo>
                                  <a:lnTo>
                                    <a:pt x="427" y="114"/>
                                  </a:lnTo>
                                  <a:lnTo>
                                    <a:pt x="409" y="118"/>
                                  </a:lnTo>
                                  <a:lnTo>
                                    <a:pt x="386" y="121"/>
                                  </a:lnTo>
                                  <a:lnTo>
                                    <a:pt x="361" y="122"/>
                                  </a:lnTo>
                                  <a:lnTo>
                                    <a:pt x="472" y="122"/>
                                  </a:lnTo>
                                  <a:lnTo>
                                    <a:pt x="468" y="109"/>
                                  </a:lnTo>
                                  <a:lnTo>
                                    <a:pt x="453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8" name="Freeform 513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109 960"/>
                                <a:gd name="T1" fmla="*/ T0 w 473"/>
                                <a:gd name="T2" fmla="+- 0 -371 -393"/>
                                <a:gd name="T3" fmla="*/ -371 h 332"/>
                                <a:gd name="T4" fmla="+- 0 1096 960"/>
                                <a:gd name="T5" fmla="*/ T4 w 473"/>
                                <a:gd name="T6" fmla="+- 0 -370 -393"/>
                                <a:gd name="T7" fmla="*/ -370 h 332"/>
                                <a:gd name="T8" fmla="+- 0 1085 960"/>
                                <a:gd name="T9" fmla="*/ T8 w 473"/>
                                <a:gd name="T10" fmla="+- 0 -360 -393"/>
                                <a:gd name="T11" fmla="*/ -360 h 332"/>
                                <a:gd name="T12" fmla="+- 0 1090 960"/>
                                <a:gd name="T13" fmla="*/ T12 w 473"/>
                                <a:gd name="T14" fmla="+- 0 -352 -393"/>
                                <a:gd name="T15" fmla="*/ -352 h 332"/>
                                <a:gd name="T16" fmla="+- 0 1097 960"/>
                                <a:gd name="T17" fmla="*/ T16 w 473"/>
                                <a:gd name="T18" fmla="+- 0 -345 -393"/>
                                <a:gd name="T19" fmla="*/ -345 h 332"/>
                                <a:gd name="T20" fmla="+- 0 1122 960"/>
                                <a:gd name="T21" fmla="*/ T20 w 473"/>
                                <a:gd name="T22" fmla="+- 0 -319 -393"/>
                                <a:gd name="T23" fmla="*/ -319 h 332"/>
                                <a:gd name="T24" fmla="+- 0 1115 960"/>
                                <a:gd name="T25" fmla="*/ T24 w 473"/>
                                <a:gd name="T26" fmla="+- 0 -297 -393"/>
                                <a:gd name="T27" fmla="*/ -297 h 332"/>
                                <a:gd name="T28" fmla="+- 0 1101 960"/>
                                <a:gd name="T29" fmla="*/ T28 w 473"/>
                                <a:gd name="T30" fmla="+- 0 -281 -393"/>
                                <a:gd name="T31" fmla="*/ -281 h 332"/>
                                <a:gd name="T32" fmla="+- 0 1082 960"/>
                                <a:gd name="T33" fmla="*/ T32 w 473"/>
                                <a:gd name="T34" fmla="+- 0 -272 -393"/>
                                <a:gd name="T35" fmla="*/ -272 h 332"/>
                                <a:gd name="T36" fmla="+- 0 1056 960"/>
                                <a:gd name="T37" fmla="*/ T36 w 473"/>
                                <a:gd name="T38" fmla="+- 0 -272 -393"/>
                                <a:gd name="T39" fmla="*/ -272 h 332"/>
                                <a:gd name="T40" fmla="+- 0 1318 960"/>
                                <a:gd name="T41" fmla="*/ T40 w 473"/>
                                <a:gd name="T42" fmla="+- 0 -272 -393"/>
                                <a:gd name="T43" fmla="*/ -272 h 332"/>
                                <a:gd name="T44" fmla="+- 0 1300 960"/>
                                <a:gd name="T45" fmla="*/ T44 w 473"/>
                                <a:gd name="T46" fmla="+- 0 -276 -393"/>
                                <a:gd name="T47" fmla="*/ -276 h 332"/>
                                <a:gd name="T48" fmla="+- 0 1282 960"/>
                                <a:gd name="T49" fmla="*/ T48 w 473"/>
                                <a:gd name="T50" fmla="+- 0 -286 -393"/>
                                <a:gd name="T51" fmla="*/ -286 h 332"/>
                                <a:gd name="T52" fmla="+- 0 1266 960"/>
                                <a:gd name="T53" fmla="*/ T52 w 473"/>
                                <a:gd name="T54" fmla="+- 0 -298 -393"/>
                                <a:gd name="T55" fmla="*/ -298 h 332"/>
                                <a:gd name="T56" fmla="+- 0 1276 960"/>
                                <a:gd name="T57" fmla="*/ T56 w 473"/>
                                <a:gd name="T58" fmla="+- 0 -322 -393"/>
                                <a:gd name="T59" fmla="*/ -322 h 332"/>
                                <a:gd name="T60" fmla="+- 0 1278 960"/>
                                <a:gd name="T61" fmla="*/ T60 w 473"/>
                                <a:gd name="T62" fmla="+- 0 -324 -393"/>
                                <a:gd name="T63" fmla="*/ -324 h 332"/>
                                <a:gd name="T64" fmla="+- 0 1204 960"/>
                                <a:gd name="T65" fmla="*/ T64 w 473"/>
                                <a:gd name="T66" fmla="+- 0 -324 -393"/>
                                <a:gd name="T67" fmla="*/ -324 h 332"/>
                                <a:gd name="T68" fmla="+- 0 1179 960"/>
                                <a:gd name="T69" fmla="*/ T68 w 473"/>
                                <a:gd name="T70" fmla="+- 0 -328 -393"/>
                                <a:gd name="T71" fmla="*/ -328 h 332"/>
                                <a:gd name="T72" fmla="+- 0 1157 960"/>
                                <a:gd name="T73" fmla="*/ T72 w 473"/>
                                <a:gd name="T74" fmla="+- 0 -337 -393"/>
                                <a:gd name="T75" fmla="*/ -337 h 332"/>
                                <a:gd name="T76" fmla="+- 0 1138 960"/>
                                <a:gd name="T77" fmla="*/ T76 w 473"/>
                                <a:gd name="T78" fmla="+- 0 -349 -393"/>
                                <a:gd name="T79" fmla="*/ -349 h 332"/>
                                <a:gd name="T80" fmla="+- 0 1125 960"/>
                                <a:gd name="T81" fmla="*/ T80 w 473"/>
                                <a:gd name="T82" fmla="+- 0 -360 -393"/>
                                <a:gd name="T83" fmla="*/ -360 h 332"/>
                                <a:gd name="T84" fmla="+- 0 1109 960"/>
                                <a:gd name="T85" fmla="*/ T84 w 473"/>
                                <a:gd name="T86" fmla="+- 0 -371 -393"/>
                                <a:gd name="T87" fmla="*/ -371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149" y="22"/>
                                  </a:moveTo>
                                  <a:lnTo>
                                    <a:pt x="136" y="23"/>
                                  </a:lnTo>
                                  <a:lnTo>
                                    <a:pt x="125" y="33"/>
                                  </a:lnTo>
                                  <a:lnTo>
                                    <a:pt x="130" y="41"/>
                                  </a:lnTo>
                                  <a:lnTo>
                                    <a:pt x="137" y="48"/>
                                  </a:lnTo>
                                  <a:lnTo>
                                    <a:pt x="162" y="74"/>
                                  </a:lnTo>
                                  <a:lnTo>
                                    <a:pt x="155" y="96"/>
                                  </a:lnTo>
                                  <a:lnTo>
                                    <a:pt x="141" y="112"/>
                                  </a:lnTo>
                                  <a:lnTo>
                                    <a:pt x="122" y="121"/>
                                  </a:lnTo>
                                  <a:lnTo>
                                    <a:pt x="96" y="121"/>
                                  </a:lnTo>
                                  <a:lnTo>
                                    <a:pt x="358" y="121"/>
                                  </a:lnTo>
                                  <a:lnTo>
                                    <a:pt x="340" y="117"/>
                                  </a:lnTo>
                                  <a:lnTo>
                                    <a:pt x="322" y="107"/>
                                  </a:lnTo>
                                  <a:lnTo>
                                    <a:pt x="306" y="95"/>
                                  </a:lnTo>
                                  <a:lnTo>
                                    <a:pt x="316" y="71"/>
                                  </a:lnTo>
                                  <a:lnTo>
                                    <a:pt x="318" y="69"/>
                                  </a:lnTo>
                                  <a:lnTo>
                                    <a:pt x="244" y="69"/>
                                  </a:lnTo>
                                  <a:lnTo>
                                    <a:pt x="219" y="65"/>
                                  </a:lnTo>
                                  <a:lnTo>
                                    <a:pt x="197" y="56"/>
                                  </a:lnTo>
                                  <a:lnTo>
                                    <a:pt x="178" y="44"/>
                                  </a:lnTo>
                                  <a:lnTo>
                                    <a:pt x="165" y="33"/>
                                  </a:lnTo>
                                  <a:lnTo>
                                    <a:pt x="149" y="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9" name="Freeform 512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084 960"/>
                                <a:gd name="T1" fmla="*/ T0 w 473"/>
                                <a:gd name="T2" fmla="+- 0 -341 -393"/>
                                <a:gd name="T3" fmla="*/ -341 h 332"/>
                                <a:gd name="T4" fmla="+- 0 1056 960"/>
                                <a:gd name="T5" fmla="*/ T4 w 473"/>
                                <a:gd name="T6" fmla="+- 0 -339 -393"/>
                                <a:gd name="T7" fmla="*/ -339 h 332"/>
                                <a:gd name="T8" fmla="+- 0 1045 960"/>
                                <a:gd name="T9" fmla="*/ T8 w 473"/>
                                <a:gd name="T10" fmla="+- 0 -327 -393"/>
                                <a:gd name="T11" fmla="*/ -327 h 332"/>
                                <a:gd name="T12" fmla="+- 0 1047 960"/>
                                <a:gd name="T13" fmla="*/ T12 w 473"/>
                                <a:gd name="T14" fmla="+- 0 -299 -393"/>
                                <a:gd name="T15" fmla="*/ -299 h 332"/>
                                <a:gd name="T16" fmla="+- 0 1059 960"/>
                                <a:gd name="T17" fmla="*/ T16 w 473"/>
                                <a:gd name="T18" fmla="+- 0 -288 -393"/>
                                <a:gd name="T19" fmla="*/ -288 h 332"/>
                                <a:gd name="T20" fmla="+- 0 1088 960"/>
                                <a:gd name="T21" fmla="*/ T20 w 473"/>
                                <a:gd name="T22" fmla="+- 0 -290 -393"/>
                                <a:gd name="T23" fmla="*/ -290 h 332"/>
                                <a:gd name="T24" fmla="+- 0 1098 960"/>
                                <a:gd name="T25" fmla="*/ T24 w 473"/>
                                <a:gd name="T26" fmla="+- 0 -302 -393"/>
                                <a:gd name="T27" fmla="*/ -302 h 332"/>
                                <a:gd name="T28" fmla="+- 0 1096 960"/>
                                <a:gd name="T29" fmla="*/ T28 w 473"/>
                                <a:gd name="T30" fmla="+- 0 -331 -393"/>
                                <a:gd name="T31" fmla="*/ -331 h 332"/>
                                <a:gd name="T32" fmla="+- 0 1084 960"/>
                                <a:gd name="T33" fmla="*/ T32 w 473"/>
                                <a:gd name="T34" fmla="+- 0 -341 -393"/>
                                <a:gd name="T35" fmla="*/ -341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124" y="52"/>
                                  </a:moveTo>
                                  <a:lnTo>
                                    <a:pt x="96" y="54"/>
                                  </a:lnTo>
                                  <a:lnTo>
                                    <a:pt x="85" y="66"/>
                                  </a:lnTo>
                                  <a:lnTo>
                                    <a:pt x="87" y="94"/>
                                  </a:lnTo>
                                  <a:lnTo>
                                    <a:pt x="99" y="105"/>
                                  </a:lnTo>
                                  <a:lnTo>
                                    <a:pt x="128" y="103"/>
                                  </a:lnTo>
                                  <a:lnTo>
                                    <a:pt x="138" y="91"/>
                                  </a:lnTo>
                                  <a:lnTo>
                                    <a:pt x="136" y="62"/>
                                  </a:lnTo>
                                  <a:lnTo>
                                    <a:pt x="124" y="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0" name="Freeform 511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309 960"/>
                                <a:gd name="T1" fmla="*/ T0 w 473"/>
                                <a:gd name="T2" fmla="+- 0 -341 -393"/>
                                <a:gd name="T3" fmla="*/ -341 h 332"/>
                                <a:gd name="T4" fmla="+- 0 1297 960"/>
                                <a:gd name="T5" fmla="*/ T4 w 473"/>
                                <a:gd name="T6" fmla="+- 0 -331 -393"/>
                                <a:gd name="T7" fmla="*/ -331 h 332"/>
                                <a:gd name="T8" fmla="+- 0 1295 960"/>
                                <a:gd name="T9" fmla="*/ T8 w 473"/>
                                <a:gd name="T10" fmla="+- 0 -302 -393"/>
                                <a:gd name="T11" fmla="*/ -302 h 332"/>
                                <a:gd name="T12" fmla="+- 0 1305 960"/>
                                <a:gd name="T13" fmla="*/ T12 w 473"/>
                                <a:gd name="T14" fmla="+- 0 -290 -393"/>
                                <a:gd name="T15" fmla="*/ -290 h 332"/>
                                <a:gd name="T16" fmla="+- 0 1333 960"/>
                                <a:gd name="T17" fmla="*/ T16 w 473"/>
                                <a:gd name="T18" fmla="+- 0 -288 -393"/>
                                <a:gd name="T19" fmla="*/ -288 h 332"/>
                                <a:gd name="T20" fmla="+- 0 1346 960"/>
                                <a:gd name="T21" fmla="*/ T20 w 473"/>
                                <a:gd name="T22" fmla="+- 0 -299 -393"/>
                                <a:gd name="T23" fmla="*/ -299 h 332"/>
                                <a:gd name="T24" fmla="+- 0 1348 960"/>
                                <a:gd name="T25" fmla="*/ T24 w 473"/>
                                <a:gd name="T26" fmla="+- 0 -327 -393"/>
                                <a:gd name="T27" fmla="*/ -327 h 332"/>
                                <a:gd name="T28" fmla="+- 0 1337 960"/>
                                <a:gd name="T29" fmla="*/ T28 w 473"/>
                                <a:gd name="T30" fmla="+- 0 -339 -393"/>
                                <a:gd name="T31" fmla="*/ -339 h 332"/>
                                <a:gd name="T32" fmla="+- 0 1309 960"/>
                                <a:gd name="T33" fmla="*/ T32 w 473"/>
                                <a:gd name="T34" fmla="+- 0 -341 -393"/>
                                <a:gd name="T35" fmla="*/ -341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349" y="52"/>
                                  </a:moveTo>
                                  <a:lnTo>
                                    <a:pt x="337" y="62"/>
                                  </a:lnTo>
                                  <a:lnTo>
                                    <a:pt x="335" y="91"/>
                                  </a:lnTo>
                                  <a:lnTo>
                                    <a:pt x="345" y="103"/>
                                  </a:lnTo>
                                  <a:lnTo>
                                    <a:pt x="373" y="105"/>
                                  </a:lnTo>
                                  <a:lnTo>
                                    <a:pt x="386" y="94"/>
                                  </a:lnTo>
                                  <a:lnTo>
                                    <a:pt x="388" y="66"/>
                                  </a:lnTo>
                                  <a:lnTo>
                                    <a:pt x="377" y="54"/>
                                  </a:lnTo>
                                  <a:lnTo>
                                    <a:pt x="349" y="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1" name="Freeform 510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291 960"/>
                                <a:gd name="T1" fmla="*/ T0 w 473"/>
                                <a:gd name="T2" fmla="+- 0 -374 -393"/>
                                <a:gd name="T3" fmla="*/ -374 h 332"/>
                                <a:gd name="T4" fmla="+- 0 1282 960"/>
                                <a:gd name="T5" fmla="*/ T4 w 473"/>
                                <a:gd name="T6" fmla="+- 0 -371 -393"/>
                                <a:gd name="T7" fmla="*/ -371 h 332"/>
                                <a:gd name="T8" fmla="+- 0 1273 960"/>
                                <a:gd name="T9" fmla="*/ T8 w 473"/>
                                <a:gd name="T10" fmla="+- 0 -365 -393"/>
                                <a:gd name="T11" fmla="*/ -365 h 332"/>
                                <a:gd name="T12" fmla="+- 0 1263 960"/>
                                <a:gd name="T13" fmla="*/ T12 w 473"/>
                                <a:gd name="T14" fmla="+- 0 -357 -393"/>
                                <a:gd name="T15" fmla="*/ -357 h 332"/>
                                <a:gd name="T16" fmla="+- 0 1247 960"/>
                                <a:gd name="T17" fmla="*/ T16 w 473"/>
                                <a:gd name="T18" fmla="+- 0 -344 -393"/>
                                <a:gd name="T19" fmla="*/ -344 h 332"/>
                                <a:gd name="T20" fmla="+- 0 1227 960"/>
                                <a:gd name="T21" fmla="*/ T20 w 473"/>
                                <a:gd name="T22" fmla="+- 0 -332 -393"/>
                                <a:gd name="T23" fmla="*/ -332 h 332"/>
                                <a:gd name="T24" fmla="+- 0 1204 960"/>
                                <a:gd name="T25" fmla="*/ T24 w 473"/>
                                <a:gd name="T26" fmla="+- 0 -324 -393"/>
                                <a:gd name="T27" fmla="*/ -324 h 332"/>
                                <a:gd name="T28" fmla="+- 0 1278 960"/>
                                <a:gd name="T29" fmla="*/ T28 w 473"/>
                                <a:gd name="T30" fmla="+- 0 -324 -393"/>
                                <a:gd name="T31" fmla="*/ -324 h 332"/>
                                <a:gd name="T32" fmla="+- 0 1288 960"/>
                                <a:gd name="T33" fmla="*/ T32 w 473"/>
                                <a:gd name="T34" fmla="+- 0 -339 -393"/>
                                <a:gd name="T35" fmla="*/ -339 h 332"/>
                                <a:gd name="T36" fmla="+- 0 1300 960"/>
                                <a:gd name="T37" fmla="*/ T36 w 473"/>
                                <a:gd name="T38" fmla="+- 0 -352 -393"/>
                                <a:gd name="T39" fmla="*/ -352 h 332"/>
                                <a:gd name="T40" fmla="+- 0 1301 960"/>
                                <a:gd name="T41" fmla="*/ T40 w 473"/>
                                <a:gd name="T42" fmla="+- 0 -364 -393"/>
                                <a:gd name="T43" fmla="*/ -364 h 332"/>
                                <a:gd name="T44" fmla="+- 0 1296 960"/>
                                <a:gd name="T45" fmla="*/ T44 w 473"/>
                                <a:gd name="T46" fmla="+- 0 -369 -393"/>
                                <a:gd name="T47" fmla="*/ -369 h 332"/>
                                <a:gd name="T48" fmla="+- 0 1291 960"/>
                                <a:gd name="T49" fmla="*/ T48 w 473"/>
                                <a:gd name="T50" fmla="+- 0 -374 -393"/>
                                <a:gd name="T51" fmla="*/ -374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331" y="19"/>
                                  </a:moveTo>
                                  <a:lnTo>
                                    <a:pt x="322" y="22"/>
                                  </a:lnTo>
                                  <a:lnTo>
                                    <a:pt x="313" y="28"/>
                                  </a:lnTo>
                                  <a:lnTo>
                                    <a:pt x="303" y="36"/>
                                  </a:lnTo>
                                  <a:lnTo>
                                    <a:pt x="287" y="49"/>
                                  </a:lnTo>
                                  <a:lnTo>
                                    <a:pt x="267" y="61"/>
                                  </a:lnTo>
                                  <a:lnTo>
                                    <a:pt x="244" y="69"/>
                                  </a:lnTo>
                                  <a:lnTo>
                                    <a:pt x="318" y="69"/>
                                  </a:lnTo>
                                  <a:lnTo>
                                    <a:pt x="328" y="54"/>
                                  </a:lnTo>
                                  <a:lnTo>
                                    <a:pt x="340" y="41"/>
                                  </a:lnTo>
                                  <a:lnTo>
                                    <a:pt x="341" y="29"/>
                                  </a:lnTo>
                                  <a:lnTo>
                                    <a:pt x="336" y="24"/>
                                  </a:lnTo>
                                  <a:lnTo>
                                    <a:pt x="331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2" name="Freeform 509"/>
                          <wps:cNvSpPr>
                            <a:spLocks/>
                          </wps:cNvSpPr>
                          <wps:spPr bwMode="auto">
                            <a:xfrm>
                              <a:off x="960" y="-393"/>
                              <a:ext cx="473" cy="332"/>
                            </a:xfrm>
                            <a:custGeom>
                              <a:avLst/>
                              <a:gdLst>
                                <a:gd name="T0" fmla="+- 0 1211 960"/>
                                <a:gd name="T1" fmla="*/ T0 w 473"/>
                                <a:gd name="T2" fmla="+- 0 -393 -393"/>
                                <a:gd name="T3" fmla="*/ -393 h 332"/>
                                <a:gd name="T4" fmla="+- 0 1182 960"/>
                                <a:gd name="T5" fmla="*/ T4 w 473"/>
                                <a:gd name="T6" fmla="+- 0 -393 -393"/>
                                <a:gd name="T7" fmla="*/ -393 h 332"/>
                                <a:gd name="T8" fmla="+- 0 1171 960"/>
                                <a:gd name="T9" fmla="*/ T8 w 473"/>
                                <a:gd name="T10" fmla="+- 0 -381 -393"/>
                                <a:gd name="T11" fmla="*/ -381 h 332"/>
                                <a:gd name="T12" fmla="+- 0 1171 960"/>
                                <a:gd name="T13" fmla="*/ T12 w 473"/>
                                <a:gd name="T14" fmla="+- 0 -353 -393"/>
                                <a:gd name="T15" fmla="*/ -353 h 332"/>
                                <a:gd name="T16" fmla="+- 0 1182 960"/>
                                <a:gd name="T17" fmla="*/ T16 w 473"/>
                                <a:gd name="T18" fmla="+- 0 -342 -393"/>
                                <a:gd name="T19" fmla="*/ -342 h 332"/>
                                <a:gd name="T20" fmla="+- 0 1211 960"/>
                                <a:gd name="T21" fmla="*/ T20 w 473"/>
                                <a:gd name="T22" fmla="+- 0 -342 -393"/>
                                <a:gd name="T23" fmla="*/ -342 h 332"/>
                                <a:gd name="T24" fmla="+- 0 1222 960"/>
                                <a:gd name="T25" fmla="*/ T24 w 473"/>
                                <a:gd name="T26" fmla="+- 0 -353 -393"/>
                                <a:gd name="T27" fmla="*/ -353 h 332"/>
                                <a:gd name="T28" fmla="+- 0 1222 960"/>
                                <a:gd name="T29" fmla="*/ T28 w 473"/>
                                <a:gd name="T30" fmla="+- 0 -381 -393"/>
                                <a:gd name="T31" fmla="*/ -381 h 332"/>
                                <a:gd name="T32" fmla="+- 0 1211 960"/>
                                <a:gd name="T33" fmla="*/ T32 w 473"/>
                                <a:gd name="T34" fmla="+- 0 -393 -393"/>
                                <a:gd name="T35" fmla="*/ -393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73" h="332">
                                  <a:moveTo>
                                    <a:pt x="251" y="0"/>
                                  </a:moveTo>
                                  <a:lnTo>
                                    <a:pt x="222" y="0"/>
                                  </a:lnTo>
                                  <a:lnTo>
                                    <a:pt x="211" y="12"/>
                                  </a:lnTo>
                                  <a:lnTo>
                                    <a:pt x="211" y="40"/>
                                  </a:lnTo>
                                  <a:lnTo>
                                    <a:pt x="222" y="51"/>
                                  </a:lnTo>
                                  <a:lnTo>
                                    <a:pt x="251" y="51"/>
                                  </a:lnTo>
                                  <a:lnTo>
                                    <a:pt x="262" y="40"/>
                                  </a:lnTo>
                                  <a:lnTo>
                                    <a:pt x="262" y="12"/>
                                  </a:lnTo>
                                  <a:lnTo>
                                    <a:pt x="2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05"/>
                        <wpg:cNvGrpSpPr>
                          <a:grpSpLocks/>
                        </wpg:cNvGrpSpPr>
                        <wpg:grpSpPr bwMode="auto">
                          <a:xfrm>
                            <a:off x="869" y="-516"/>
                            <a:ext cx="569" cy="186"/>
                            <a:chOff x="869" y="-516"/>
                            <a:chExt cx="569" cy="186"/>
                          </a:xfrm>
                        </wpg:grpSpPr>
                        <wps:wsp>
                          <wps:cNvPr id="514" name="Freeform 507"/>
                          <wps:cNvSpPr>
                            <a:spLocks/>
                          </wps:cNvSpPr>
                          <wps:spPr bwMode="auto">
                            <a:xfrm>
                              <a:off x="869" y="-516"/>
                              <a:ext cx="569" cy="186"/>
                            </a:xfrm>
                            <a:custGeom>
                              <a:avLst/>
                              <a:gdLst>
                                <a:gd name="T0" fmla="+- 0 1102 869"/>
                                <a:gd name="T1" fmla="*/ T0 w 569"/>
                                <a:gd name="T2" fmla="+- 0 -516 -516"/>
                                <a:gd name="T3" fmla="*/ -516 h 186"/>
                                <a:gd name="T4" fmla="+- 0 1034 869"/>
                                <a:gd name="T5" fmla="*/ T4 w 569"/>
                                <a:gd name="T6" fmla="+- 0 -484 -516"/>
                                <a:gd name="T7" fmla="*/ -484 h 186"/>
                                <a:gd name="T8" fmla="+- 0 968 869"/>
                                <a:gd name="T9" fmla="*/ T8 w 569"/>
                                <a:gd name="T10" fmla="+- 0 -444 -516"/>
                                <a:gd name="T11" fmla="*/ -444 h 186"/>
                                <a:gd name="T12" fmla="+- 0 903 869"/>
                                <a:gd name="T13" fmla="*/ T12 w 569"/>
                                <a:gd name="T14" fmla="+- 0 -404 -516"/>
                                <a:gd name="T15" fmla="*/ -404 h 186"/>
                                <a:gd name="T16" fmla="+- 0 869 869"/>
                                <a:gd name="T17" fmla="*/ T16 w 569"/>
                                <a:gd name="T18" fmla="+- 0 -380 -516"/>
                                <a:gd name="T19" fmla="*/ -380 h 186"/>
                                <a:gd name="T20" fmla="+- 0 882 869"/>
                                <a:gd name="T21" fmla="*/ T20 w 569"/>
                                <a:gd name="T22" fmla="+- 0 -373 -516"/>
                                <a:gd name="T23" fmla="*/ -373 h 186"/>
                                <a:gd name="T24" fmla="+- 0 942 869"/>
                                <a:gd name="T25" fmla="*/ T24 w 569"/>
                                <a:gd name="T26" fmla="+- 0 -341 -516"/>
                                <a:gd name="T27" fmla="*/ -341 h 186"/>
                                <a:gd name="T28" fmla="+- 0 976 869"/>
                                <a:gd name="T29" fmla="*/ T28 w 569"/>
                                <a:gd name="T30" fmla="+- 0 -331 -516"/>
                                <a:gd name="T31" fmla="*/ -331 h 186"/>
                                <a:gd name="T32" fmla="+- 0 995 869"/>
                                <a:gd name="T33" fmla="*/ T32 w 569"/>
                                <a:gd name="T34" fmla="+- 0 -334 -516"/>
                                <a:gd name="T35" fmla="*/ -334 h 186"/>
                                <a:gd name="T36" fmla="+- 0 1017 869"/>
                                <a:gd name="T37" fmla="*/ T36 w 569"/>
                                <a:gd name="T38" fmla="+- 0 -343 -516"/>
                                <a:gd name="T39" fmla="*/ -343 h 186"/>
                                <a:gd name="T40" fmla="+- 0 1030 869"/>
                                <a:gd name="T41" fmla="*/ T40 w 569"/>
                                <a:gd name="T42" fmla="+- 0 -351 -516"/>
                                <a:gd name="T43" fmla="*/ -351 h 186"/>
                                <a:gd name="T44" fmla="+- 0 1066 869"/>
                                <a:gd name="T45" fmla="*/ T44 w 569"/>
                                <a:gd name="T46" fmla="+- 0 -372 -516"/>
                                <a:gd name="T47" fmla="*/ -372 h 186"/>
                                <a:gd name="T48" fmla="+- 0 1135 869"/>
                                <a:gd name="T49" fmla="*/ T48 w 569"/>
                                <a:gd name="T50" fmla="+- 0 -410 -516"/>
                                <a:gd name="T51" fmla="*/ -410 h 186"/>
                                <a:gd name="T52" fmla="+- 0 1192 869"/>
                                <a:gd name="T53" fmla="*/ T52 w 569"/>
                                <a:gd name="T54" fmla="+- 0 -434 -516"/>
                                <a:gd name="T55" fmla="*/ -434 h 186"/>
                                <a:gd name="T56" fmla="+- 0 1202 869"/>
                                <a:gd name="T57" fmla="*/ T56 w 569"/>
                                <a:gd name="T58" fmla="+- 0 -435 -516"/>
                                <a:gd name="T59" fmla="*/ -435 h 186"/>
                                <a:gd name="T60" fmla="+- 0 1297 869"/>
                                <a:gd name="T61" fmla="*/ T60 w 569"/>
                                <a:gd name="T62" fmla="+- 0 -435 -516"/>
                                <a:gd name="T63" fmla="*/ -435 h 186"/>
                                <a:gd name="T64" fmla="+- 0 1193 869"/>
                                <a:gd name="T65" fmla="*/ T64 w 569"/>
                                <a:gd name="T66" fmla="+- 0 -483 -516"/>
                                <a:gd name="T67" fmla="*/ -483 h 186"/>
                                <a:gd name="T68" fmla="+- 0 1153 869"/>
                                <a:gd name="T69" fmla="*/ T68 w 569"/>
                                <a:gd name="T70" fmla="+- 0 -501 -516"/>
                                <a:gd name="T71" fmla="*/ -501 h 186"/>
                                <a:gd name="T72" fmla="+- 0 1138 869"/>
                                <a:gd name="T73" fmla="*/ T72 w 569"/>
                                <a:gd name="T74" fmla="+- 0 -508 -516"/>
                                <a:gd name="T75" fmla="*/ -508 h 186"/>
                                <a:gd name="T76" fmla="+- 0 1126 869"/>
                                <a:gd name="T77" fmla="*/ T76 w 569"/>
                                <a:gd name="T78" fmla="+- 0 -513 -516"/>
                                <a:gd name="T79" fmla="*/ -513 h 186"/>
                                <a:gd name="T80" fmla="+- 0 1118 869"/>
                                <a:gd name="T81" fmla="*/ T80 w 569"/>
                                <a:gd name="T82" fmla="+- 0 -516 -516"/>
                                <a:gd name="T83" fmla="*/ -516 h 186"/>
                                <a:gd name="T84" fmla="+- 0 1102 869"/>
                                <a:gd name="T85" fmla="*/ T84 w 569"/>
                                <a:gd name="T86" fmla="+- 0 -516 -516"/>
                                <a:gd name="T87" fmla="*/ -516 h 1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569" h="186">
                                  <a:moveTo>
                                    <a:pt x="233" y="0"/>
                                  </a:moveTo>
                                  <a:lnTo>
                                    <a:pt x="165" y="32"/>
                                  </a:lnTo>
                                  <a:lnTo>
                                    <a:pt x="99" y="72"/>
                                  </a:lnTo>
                                  <a:lnTo>
                                    <a:pt x="34" y="112"/>
                                  </a:lnTo>
                                  <a:lnTo>
                                    <a:pt x="0" y="136"/>
                                  </a:lnTo>
                                  <a:lnTo>
                                    <a:pt x="13" y="143"/>
                                  </a:lnTo>
                                  <a:lnTo>
                                    <a:pt x="73" y="175"/>
                                  </a:lnTo>
                                  <a:lnTo>
                                    <a:pt x="107" y="185"/>
                                  </a:lnTo>
                                  <a:lnTo>
                                    <a:pt x="126" y="182"/>
                                  </a:lnTo>
                                  <a:lnTo>
                                    <a:pt x="148" y="173"/>
                                  </a:lnTo>
                                  <a:lnTo>
                                    <a:pt x="161" y="165"/>
                                  </a:lnTo>
                                  <a:lnTo>
                                    <a:pt x="197" y="144"/>
                                  </a:lnTo>
                                  <a:lnTo>
                                    <a:pt x="266" y="106"/>
                                  </a:lnTo>
                                  <a:lnTo>
                                    <a:pt x="323" y="82"/>
                                  </a:lnTo>
                                  <a:lnTo>
                                    <a:pt x="333" y="81"/>
                                  </a:lnTo>
                                  <a:lnTo>
                                    <a:pt x="428" y="81"/>
                                  </a:lnTo>
                                  <a:lnTo>
                                    <a:pt x="324" y="33"/>
                                  </a:lnTo>
                                  <a:lnTo>
                                    <a:pt x="284" y="15"/>
                                  </a:lnTo>
                                  <a:lnTo>
                                    <a:pt x="269" y="8"/>
                                  </a:lnTo>
                                  <a:lnTo>
                                    <a:pt x="257" y="3"/>
                                  </a:lnTo>
                                  <a:lnTo>
                                    <a:pt x="249" y="0"/>
                                  </a:lnTo>
                                  <a:lnTo>
                                    <a:pt x="2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4B94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5" name="Freeform 506"/>
                          <wps:cNvSpPr>
                            <a:spLocks/>
                          </wps:cNvSpPr>
                          <wps:spPr bwMode="auto">
                            <a:xfrm>
                              <a:off x="869" y="-516"/>
                              <a:ext cx="569" cy="186"/>
                            </a:xfrm>
                            <a:custGeom>
                              <a:avLst/>
                              <a:gdLst>
                                <a:gd name="T0" fmla="+- 0 1297 869"/>
                                <a:gd name="T1" fmla="*/ T0 w 569"/>
                                <a:gd name="T2" fmla="+- 0 -435 -516"/>
                                <a:gd name="T3" fmla="*/ -435 h 186"/>
                                <a:gd name="T4" fmla="+- 0 1202 869"/>
                                <a:gd name="T5" fmla="*/ T4 w 569"/>
                                <a:gd name="T6" fmla="+- 0 -435 -516"/>
                                <a:gd name="T7" fmla="*/ -435 h 186"/>
                                <a:gd name="T8" fmla="+- 0 1215 869"/>
                                <a:gd name="T9" fmla="*/ T8 w 569"/>
                                <a:gd name="T10" fmla="+- 0 -431 -516"/>
                                <a:gd name="T11" fmla="*/ -431 h 186"/>
                                <a:gd name="T12" fmla="+- 0 1232 869"/>
                                <a:gd name="T13" fmla="*/ T12 w 569"/>
                                <a:gd name="T14" fmla="+- 0 -424 -516"/>
                                <a:gd name="T15" fmla="*/ -424 h 186"/>
                                <a:gd name="T16" fmla="+- 0 1252 869"/>
                                <a:gd name="T17" fmla="*/ T16 w 569"/>
                                <a:gd name="T18" fmla="+- 0 -415 -516"/>
                                <a:gd name="T19" fmla="*/ -415 h 186"/>
                                <a:gd name="T20" fmla="+- 0 1275 869"/>
                                <a:gd name="T21" fmla="*/ T20 w 569"/>
                                <a:gd name="T22" fmla="+- 0 -404 -516"/>
                                <a:gd name="T23" fmla="*/ -404 h 186"/>
                                <a:gd name="T24" fmla="+- 0 1367 869"/>
                                <a:gd name="T25" fmla="*/ T24 w 569"/>
                                <a:gd name="T26" fmla="+- 0 -359 -516"/>
                                <a:gd name="T27" fmla="*/ -359 h 186"/>
                                <a:gd name="T28" fmla="+- 0 1386 869"/>
                                <a:gd name="T29" fmla="*/ T28 w 569"/>
                                <a:gd name="T30" fmla="+- 0 -351 -516"/>
                                <a:gd name="T31" fmla="*/ -351 h 186"/>
                                <a:gd name="T32" fmla="+- 0 1400 869"/>
                                <a:gd name="T33" fmla="*/ T32 w 569"/>
                                <a:gd name="T34" fmla="+- 0 -345 -516"/>
                                <a:gd name="T35" fmla="*/ -345 h 186"/>
                                <a:gd name="T36" fmla="+- 0 1409 869"/>
                                <a:gd name="T37" fmla="*/ T36 w 569"/>
                                <a:gd name="T38" fmla="+- 0 -342 -516"/>
                                <a:gd name="T39" fmla="*/ -342 h 186"/>
                                <a:gd name="T40" fmla="+- 0 1427 869"/>
                                <a:gd name="T41" fmla="*/ T40 w 569"/>
                                <a:gd name="T42" fmla="+- 0 -343 -516"/>
                                <a:gd name="T43" fmla="*/ -343 h 186"/>
                                <a:gd name="T44" fmla="+- 0 1438 869"/>
                                <a:gd name="T45" fmla="*/ T44 w 569"/>
                                <a:gd name="T46" fmla="+- 0 -351 -516"/>
                                <a:gd name="T47" fmla="*/ -351 h 186"/>
                                <a:gd name="T48" fmla="+- 0 1438 869"/>
                                <a:gd name="T49" fmla="*/ T48 w 569"/>
                                <a:gd name="T50" fmla="+- 0 -351 -516"/>
                                <a:gd name="T51" fmla="*/ -351 h 186"/>
                                <a:gd name="T52" fmla="+- 0 1436 869"/>
                                <a:gd name="T53" fmla="*/ T52 w 569"/>
                                <a:gd name="T54" fmla="+- 0 -365 -516"/>
                                <a:gd name="T55" fmla="*/ -365 h 186"/>
                                <a:gd name="T56" fmla="+- 0 1364 869"/>
                                <a:gd name="T57" fmla="*/ T56 w 569"/>
                                <a:gd name="T58" fmla="+- 0 -403 -516"/>
                                <a:gd name="T59" fmla="*/ -403 h 186"/>
                                <a:gd name="T60" fmla="+- 0 1297 869"/>
                                <a:gd name="T61" fmla="*/ T60 w 569"/>
                                <a:gd name="T62" fmla="+- 0 -435 -516"/>
                                <a:gd name="T63" fmla="*/ -435 h 1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569" h="186">
                                  <a:moveTo>
                                    <a:pt x="428" y="81"/>
                                  </a:moveTo>
                                  <a:lnTo>
                                    <a:pt x="333" y="81"/>
                                  </a:lnTo>
                                  <a:lnTo>
                                    <a:pt x="346" y="85"/>
                                  </a:lnTo>
                                  <a:lnTo>
                                    <a:pt x="363" y="92"/>
                                  </a:lnTo>
                                  <a:lnTo>
                                    <a:pt x="383" y="101"/>
                                  </a:lnTo>
                                  <a:lnTo>
                                    <a:pt x="406" y="112"/>
                                  </a:lnTo>
                                  <a:lnTo>
                                    <a:pt x="498" y="157"/>
                                  </a:lnTo>
                                  <a:lnTo>
                                    <a:pt x="517" y="165"/>
                                  </a:lnTo>
                                  <a:lnTo>
                                    <a:pt x="531" y="171"/>
                                  </a:lnTo>
                                  <a:lnTo>
                                    <a:pt x="540" y="174"/>
                                  </a:lnTo>
                                  <a:lnTo>
                                    <a:pt x="558" y="173"/>
                                  </a:lnTo>
                                  <a:lnTo>
                                    <a:pt x="569" y="165"/>
                                  </a:lnTo>
                                  <a:lnTo>
                                    <a:pt x="567" y="151"/>
                                  </a:lnTo>
                                  <a:lnTo>
                                    <a:pt x="495" y="113"/>
                                  </a:lnTo>
                                  <a:lnTo>
                                    <a:pt x="428" y="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4B94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6" name="Group 503"/>
                        <wpg:cNvGrpSpPr>
                          <a:grpSpLocks/>
                        </wpg:cNvGrpSpPr>
                        <wpg:grpSpPr bwMode="auto">
                          <a:xfrm>
                            <a:off x="932" y="-238"/>
                            <a:ext cx="89" cy="162"/>
                            <a:chOff x="932" y="-238"/>
                            <a:chExt cx="89" cy="162"/>
                          </a:xfrm>
                        </wpg:grpSpPr>
                        <wps:wsp>
                          <wps:cNvPr id="517" name="Freeform 504"/>
                          <wps:cNvSpPr>
                            <a:spLocks/>
                          </wps:cNvSpPr>
                          <wps:spPr bwMode="auto">
                            <a:xfrm>
                              <a:off x="932" y="-238"/>
                              <a:ext cx="89" cy="162"/>
                            </a:xfrm>
                            <a:custGeom>
                              <a:avLst/>
                              <a:gdLst>
                                <a:gd name="T0" fmla="+- 0 932 932"/>
                                <a:gd name="T1" fmla="*/ T0 w 89"/>
                                <a:gd name="T2" fmla="+- 0 -238 -238"/>
                                <a:gd name="T3" fmla="*/ -238 h 162"/>
                                <a:gd name="T4" fmla="+- 0 932 932"/>
                                <a:gd name="T5" fmla="*/ T4 w 89"/>
                                <a:gd name="T6" fmla="+- 0 -236 -238"/>
                                <a:gd name="T7" fmla="*/ -236 h 162"/>
                                <a:gd name="T8" fmla="+- 0 932 932"/>
                                <a:gd name="T9" fmla="*/ T8 w 89"/>
                                <a:gd name="T10" fmla="+- 0 -224 -238"/>
                                <a:gd name="T11" fmla="*/ -224 h 162"/>
                                <a:gd name="T12" fmla="+- 0 932 932"/>
                                <a:gd name="T13" fmla="*/ T12 w 89"/>
                                <a:gd name="T14" fmla="+- 0 -208 -238"/>
                                <a:gd name="T15" fmla="*/ -208 h 162"/>
                                <a:gd name="T16" fmla="+- 0 932 932"/>
                                <a:gd name="T17" fmla="*/ T16 w 89"/>
                                <a:gd name="T18" fmla="+- 0 -190 -238"/>
                                <a:gd name="T19" fmla="*/ -190 h 162"/>
                                <a:gd name="T20" fmla="+- 0 933 932"/>
                                <a:gd name="T21" fmla="*/ T20 w 89"/>
                                <a:gd name="T22" fmla="+- 0 -155 -238"/>
                                <a:gd name="T23" fmla="*/ -155 h 162"/>
                                <a:gd name="T24" fmla="+- 0 933 932"/>
                                <a:gd name="T25" fmla="*/ T24 w 89"/>
                                <a:gd name="T26" fmla="+- 0 -141 -238"/>
                                <a:gd name="T27" fmla="*/ -141 h 162"/>
                                <a:gd name="T28" fmla="+- 0 942 932"/>
                                <a:gd name="T29" fmla="*/ T28 w 89"/>
                                <a:gd name="T30" fmla="+- 0 -136 -238"/>
                                <a:gd name="T31" fmla="*/ -136 h 162"/>
                                <a:gd name="T32" fmla="+- 0 955 932"/>
                                <a:gd name="T33" fmla="*/ T32 w 89"/>
                                <a:gd name="T34" fmla="+- 0 -125 -238"/>
                                <a:gd name="T35" fmla="*/ -125 h 162"/>
                                <a:gd name="T36" fmla="+- 0 970 932"/>
                                <a:gd name="T37" fmla="*/ T36 w 89"/>
                                <a:gd name="T38" fmla="+- 0 -113 -238"/>
                                <a:gd name="T39" fmla="*/ -113 h 162"/>
                                <a:gd name="T40" fmla="+- 0 989 932"/>
                                <a:gd name="T41" fmla="*/ T40 w 89"/>
                                <a:gd name="T42" fmla="+- 0 -97 -238"/>
                                <a:gd name="T43" fmla="*/ -97 h 162"/>
                                <a:gd name="T44" fmla="+- 0 1008 932"/>
                                <a:gd name="T45" fmla="*/ T44 w 89"/>
                                <a:gd name="T46" fmla="+- 0 -83 -238"/>
                                <a:gd name="T47" fmla="*/ -83 h 162"/>
                                <a:gd name="T48" fmla="+- 0 1021 932"/>
                                <a:gd name="T49" fmla="*/ T48 w 89"/>
                                <a:gd name="T50" fmla="+- 0 -76 -238"/>
                                <a:gd name="T51" fmla="*/ -76 h 162"/>
                                <a:gd name="T52" fmla="+- 0 1020 932"/>
                                <a:gd name="T53" fmla="*/ T52 w 89"/>
                                <a:gd name="T54" fmla="+- 0 -91 -238"/>
                                <a:gd name="T55" fmla="*/ -91 h 162"/>
                                <a:gd name="T56" fmla="+- 0 1015 932"/>
                                <a:gd name="T57" fmla="*/ T56 w 89"/>
                                <a:gd name="T58" fmla="+- 0 -155 -238"/>
                                <a:gd name="T59" fmla="*/ -155 h 162"/>
                                <a:gd name="T60" fmla="+- 0 970 932"/>
                                <a:gd name="T61" fmla="*/ T60 w 89"/>
                                <a:gd name="T62" fmla="+- 0 -224 -238"/>
                                <a:gd name="T63" fmla="*/ -224 h 162"/>
                                <a:gd name="T64" fmla="+- 0 948 932"/>
                                <a:gd name="T65" fmla="*/ T64 w 89"/>
                                <a:gd name="T66" fmla="+- 0 -233 -238"/>
                                <a:gd name="T67" fmla="*/ -233 h 162"/>
                                <a:gd name="T68" fmla="+- 0 932 932"/>
                                <a:gd name="T69" fmla="*/ T68 w 89"/>
                                <a:gd name="T70" fmla="+- 0 -238 -238"/>
                                <a:gd name="T71" fmla="*/ -238 h 1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89" h="162">
                                  <a:moveTo>
                                    <a:pt x="0" y="0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1" y="83"/>
                                  </a:lnTo>
                                  <a:lnTo>
                                    <a:pt x="1" y="97"/>
                                  </a:lnTo>
                                  <a:lnTo>
                                    <a:pt x="10" y="102"/>
                                  </a:lnTo>
                                  <a:lnTo>
                                    <a:pt x="23" y="113"/>
                                  </a:lnTo>
                                  <a:lnTo>
                                    <a:pt x="38" y="125"/>
                                  </a:lnTo>
                                  <a:lnTo>
                                    <a:pt x="57" y="141"/>
                                  </a:lnTo>
                                  <a:lnTo>
                                    <a:pt x="76" y="155"/>
                                  </a:lnTo>
                                  <a:lnTo>
                                    <a:pt x="89" y="162"/>
                                  </a:lnTo>
                                  <a:lnTo>
                                    <a:pt x="88" y="147"/>
                                  </a:lnTo>
                                  <a:lnTo>
                                    <a:pt x="83" y="83"/>
                                  </a:lnTo>
                                  <a:lnTo>
                                    <a:pt x="38" y="14"/>
                                  </a:lnTo>
                                  <a:lnTo>
                                    <a:pt x="16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4B94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F220CA" id="Group 502" o:spid="_x0000_s1026" style="position:absolute;margin-left:43.2pt;margin-top:-26.05pt;width:28.95pt;height:23.25pt;z-index:-1329;mso-position-horizontal-relative:page" coordorigin="864,-521" coordsize="579,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">
                <v:group id="Group 508" o:spid="_x0000_s1027" style="position:absolute;left:960;top:-393;width:473;height:332" coordorigin="960,-393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gy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ct4Ab9nwhGQmwcAAAD//wMAUEsBAi0AFAAGAAgAAAAhANvh9svuAAAAhQEAABMAAAAAAAAA&#10;AAAAAAAAAAAAAFtDb250ZW50X1R5cGVzXS54bWxQSwECLQAUAAYACAAAACEAWvQsW78AAAAVAQAA&#10;CwAAAAAAAAAAAAAAAAAfAQAAX3JlbHMvLnJlbHNQSwECLQAUAAYACAAAACEAoJmoMsYAAADcAAAA&#10;DwAAAAAAAAAAAAAAAAAHAgAAZHJzL2Rvd25yZXYueG1sUEsFBgAAAAADAAMAtwAAAPoCAAAAAA==&#10;">
                  <v:shape id="Freeform 517" o:spid="_x0000_s1028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" path="m14,110l2,120,,127r6,8l14,140r14,6l49,154r20,11l85,250r3,26l90,300r3,18l97,328r9,4l119,332r25,-74l153,205r4,-23l161,164r9,-19l181,129r96,l278,126r195,l472,122r-111,l358,121r-262,l72,119,52,116,38,112,14,110xe" fillcolor="#005596" stroked="f">
                    <v:path arrowok="t" o:connecttype="custom" o:connectlocs="14,-283;2,-273;0,-266;6,-258;14,-253;28,-247;49,-239;69,-228;85,-143;88,-117;90,-93;93,-75;97,-65;106,-61;119,-61;144,-135;153,-188;157,-211;161,-229;170,-248;181,-264;277,-264;278,-267;473,-267;472,-271;361,-271;358,-272;96,-272;72,-274;52,-277;38,-281;14,-283" o:connectangles="0,0,0,0,0,0,0,0,0,0,0,0,0,0,0,0,0,0,0,0,0,0,0,0,0,0,0,0,0,0,0,0"/>
                  </v:shape>
                  <v:shape id="Freeform 516" o:spid="_x0000_s1029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" path="m473,126r-195,l295,136r13,17l312,165r4,19l320,207r10,54l334,286r5,21l343,322r11,10l367,332,389,227r3,-25l395,182r16,-18l432,151r18,-7l467,135r6,-8l473,126xe" fillcolor="#005596" stroked="f">
                    <v:path arrowok="t" o:connecttype="custom" o:connectlocs="473,-267;278,-267;295,-257;308,-240;312,-228;316,-209;320,-186;330,-132;334,-107;339,-86;343,-71;354,-61;367,-61;389,-166;392,-191;395,-211;411,-229;432,-242;450,-249;467,-258;473,-266;473,-267" o:connectangles="0,0,0,0,0,0,0,0,0,0,0,0,0,0,0,0,0,0,0,0,0,0"/>
                  </v:shape>
                  <v:shape id="Freeform 515" o:spid="_x0000_s1030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" path="m277,129r-96,l187,142r5,19l196,184r5,26l204,237r4,26l211,287r18,45l244,332r17,-60l269,193r3,-25l275,144r2,-15xe" fillcolor="#005596" stroked="f">
                    <v:path arrowok="t" o:connecttype="custom" o:connectlocs="277,-264;181,-264;187,-251;192,-232;196,-209;201,-183;204,-156;208,-130;211,-106;229,-61;244,-61;261,-121;269,-200;272,-225;275,-249;277,-264" o:connectangles="0,0,0,0,0,0,0,0,0,0,0,0,0,0,0,0"/>
                  </v:shape>
                  <v:shape id="Freeform 514" o:spid="_x0000_s1031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" path="m453,108r-26,6l409,118r-23,3l361,122r111,l468,109r-15,-1xe" fillcolor="#005596" stroked="f">
                    <v:path arrowok="t" o:connecttype="custom" o:connectlocs="453,-285;427,-279;409,-275;386,-272;361,-271;472,-271;468,-284;453,-285" o:connectangles="0,0,0,0,0,0,0,0"/>
                  </v:shape>
                  <v:shape id="Freeform 513" o:spid="_x0000_s1032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" path="m149,22r-13,1l125,33r5,8l137,48r25,26l155,96r-14,16l122,121r-26,l358,121r-18,-4l322,107,306,95,316,71r2,-2l244,69,219,65,197,56,178,44,165,33,149,22xe" fillcolor="#005596" stroked="f">
                    <v:path arrowok="t" o:connecttype="custom" o:connectlocs="149,-371;136,-370;125,-360;130,-352;137,-345;162,-319;155,-297;141,-281;122,-272;96,-272;358,-272;340,-276;322,-286;306,-298;316,-322;318,-324;244,-324;219,-328;197,-337;178,-349;165,-360;149,-371" o:connectangles="0,0,0,0,0,0,0,0,0,0,0,0,0,0,0,0,0,0,0,0,0,0"/>
                  </v:shape>
                  <v:shape id="Freeform 512" o:spid="_x0000_s1033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" path="m124,52l96,54,85,66r2,28l99,105r29,-2l138,91,136,62,124,52xe" fillcolor="#005596" stroked="f">
                    <v:path arrowok="t" o:connecttype="custom" o:connectlocs="124,-341;96,-339;85,-327;87,-299;99,-288;128,-290;138,-302;136,-331;124,-341" o:connectangles="0,0,0,0,0,0,0,0,0"/>
                  </v:shape>
                  <v:shape id="Freeform 511" o:spid="_x0000_s1034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" path="m349,52l337,62r-2,29l345,103r28,2l386,94r2,-28l377,54,349,52xe" fillcolor="#005596" stroked="f">
                    <v:path arrowok="t" o:connecttype="custom" o:connectlocs="349,-341;337,-331;335,-302;345,-290;373,-288;386,-299;388,-327;377,-339;349,-341" o:connectangles="0,0,0,0,0,0,0,0,0"/>
                  </v:shape>
                  <v:shape id="Freeform 510" o:spid="_x0000_s1035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" path="m331,19r-9,3l313,28r-10,8l287,49,267,61r-23,8l318,69,328,54,340,41r1,-12l336,24r-5,-5xe" fillcolor="#005596" stroked="f">
                    <v:path arrowok="t" o:connecttype="custom" o:connectlocs="331,-374;322,-371;313,-365;303,-357;287,-344;267,-332;244,-324;318,-324;328,-339;340,-352;341,-364;336,-369;331,-374" o:connectangles="0,0,0,0,0,0,0,0,0,0,0,0,0"/>
                  </v:shape>
                  <v:shape id="Freeform 509" o:spid="_x0000_s1036" style="position:absolute;left:960;top:-393;width:473;height:332;visibility:visible;mso-wrap-style:square;v-text-anchor:top" coordsize="473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" path="m251,l222,,211,12r,28l222,51r29,l262,40r,-28l251,xe" fillcolor="#005596" stroked="f">
                    <v:path arrowok="t" o:connecttype="custom" o:connectlocs="251,-393;222,-393;211,-381;211,-353;222,-342;251,-342;262,-353;262,-381;251,-393" o:connectangles="0,0,0,0,0,0,0,0,0"/>
                  </v:shape>
                </v:group>
                <v:group id="Group 505" o:spid="_x0000_s1037" style="position:absolute;left:869;top:-516;width:569;height:186" coordorigin="869,-516" coordsize="56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07" o:spid="_x0000_s1038" style="position:absolute;left:869;top:-516;width:569;height:186;visibility:visible;mso-wrap-style:square;v-text-anchor:top" coordsize="56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" path="m233,l165,32,99,72,34,112,,136r13,7l73,175r34,10l126,182r22,-9l161,165r36,-21l266,106,323,82r10,-1l428,81,324,33,284,15,269,8,257,3,249,,233,xe" fillcolor="#54b948" stroked="f">
                    <v:path arrowok="t" o:connecttype="custom" o:connectlocs="233,-516;165,-484;99,-444;34,-404;0,-380;13,-373;73,-341;107,-331;126,-334;148,-343;161,-351;197,-372;266,-410;323,-434;333,-435;428,-435;324,-483;284,-501;269,-508;257,-513;249,-516;233,-516" o:connectangles="0,0,0,0,0,0,0,0,0,0,0,0,0,0,0,0,0,0,0,0,0,0"/>
                  </v:shape>
                  <v:shape id="Freeform 506" o:spid="_x0000_s1039" style="position:absolute;left:869;top:-516;width:569;height:186;visibility:visible;mso-wrap-style:square;v-text-anchor:top" coordsize="569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" path="m428,81r-95,l346,85r17,7l383,101r23,11l498,157r19,8l531,171r9,3l558,173r11,-8l567,151,495,113,428,81xe" fillcolor="#54b948" stroked="f">
                    <v:path arrowok="t" o:connecttype="custom" o:connectlocs="428,-435;333,-435;346,-431;363,-424;383,-415;406,-404;498,-359;517,-351;531,-345;540,-342;558,-343;569,-351;569,-351;567,-365;495,-403;428,-435" o:connectangles="0,0,0,0,0,0,0,0,0,0,0,0,0,0,0,0"/>
                  </v:shape>
                </v:group>
                <v:group id="Group 503" o:spid="_x0000_s1040" style="position:absolute;left:932;top:-238;width:89;height:162" coordorigin="932,-238" coordsize="89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513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kWyhN8z4QjI7Q8AAAD//wMAUEsBAi0AFAAGAAgAAAAhANvh9svuAAAAhQEAABMAAAAAAAAA&#10;AAAAAAAAAAAAAFtDb250ZW50X1R5cGVzXS54bWxQSwECLQAUAAYACAAAACEAWvQsW78AAAAVAQAA&#10;CwAAAAAAAAAAAAAAAAAfAQAAX3JlbHMvLnJlbHNQSwECLQAUAAYACAAAACEANTedd8YAAADcAAAA&#10;DwAAAAAAAAAAAAAAAAAHAgAAZHJzL2Rvd25yZXYueG1sUEsFBgAAAAADAAMAtwAAAPoCAAAAAA==&#10;">
                  <v:shape id="Freeform 504" o:spid="_x0000_s1041" style="position:absolute;left:932;top:-238;width:89;height:162;visibility:visible;mso-wrap-style:square;v-text-anchor:top" coordsize="89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" path="m,l,2,,14,,30,,48,1,83r,14l10,102r13,11l38,125r19,16l76,155r13,7l88,147,83,83,38,14,16,5,,xe" fillcolor="#54b948" stroked="f">
                    <v:path arrowok="t" o:connecttype="custom" o:connectlocs="0,-238;0,-236;0,-224;0,-208;0,-190;1,-155;1,-141;10,-136;23,-125;38,-113;57,-97;76,-83;89,-76;88,-91;83,-155;38,-224;16,-233;0,-238" o:connectangles="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52" behindDoc="1" locked="0" layoutInCell="1" allowOverlap="1">
                <wp:simplePos x="0" y="0"/>
                <wp:positionH relativeFrom="page">
                  <wp:posOffset>966470</wp:posOffset>
                </wp:positionH>
                <wp:positionV relativeFrom="paragraph">
                  <wp:posOffset>-243840</wp:posOffset>
                </wp:positionV>
                <wp:extent cx="805815" cy="208280"/>
                <wp:effectExtent l="4445" t="0" r="0" b="3810"/>
                <wp:wrapNone/>
                <wp:docPr id="471" name="Group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5815" cy="208280"/>
                          <a:chOff x="1522" y="-384"/>
                          <a:chExt cx="1269" cy="328"/>
                        </a:xfrm>
                      </wpg:grpSpPr>
                      <wpg:grpSp>
                        <wpg:cNvPr id="472" name="Group 498"/>
                        <wpg:cNvGrpSpPr>
                          <a:grpSpLocks/>
                        </wpg:cNvGrpSpPr>
                        <wpg:grpSpPr bwMode="auto">
                          <a:xfrm>
                            <a:off x="1527" y="-376"/>
                            <a:ext cx="226" cy="310"/>
                            <a:chOff x="1527" y="-376"/>
                            <a:chExt cx="226" cy="310"/>
                          </a:xfrm>
                        </wpg:grpSpPr>
                        <wps:wsp>
                          <wps:cNvPr id="473" name="Freeform 501"/>
                          <wps:cNvSpPr>
                            <a:spLocks/>
                          </wps:cNvSpPr>
                          <wps:spPr bwMode="auto">
                            <a:xfrm>
                              <a:off x="1527" y="-376"/>
                              <a:ext cx="226" cy="310"/>
                            </a:xfrm>
                            <a:custGeom>
                              <a:avLst/>
                              <a:gdLst>
                                <a:gd name="T0" fmla="+- 0 1609 1527"/>
                                <a:gd name="T1" fmla="*/ T0 w 226"/>
                                <a:gd name="T2" fmla="+- 0 -376 -376"/>
                                <a:gd name="T3" fmla="*/ -376 h 310"/>
                                <a:gd name="T4" fmla="+- 0 1528 1527"/>
                                <a:gd name="T5" fmla="*/ T4 w 226"/>
                                <a:gd name="T6" fmla="+- 0 -365 -376"/>
                                <a:gd name="T7" fmla="*/ -365 h 310"/>
                                <a:gd name="T8" fmla="+- 0 1530 1527"/>
                                <a:gd name="T9" fmla="*/ T8 w 226"/>
                                <a:gd name="T10" fmla="+- 0 -350 -376"/>
                                <a:gd name="T11" fmla="*/ -350 h 310"/>
                                <a:gd name="T12" fmla="+- 0 1530 1527"/>
                                <a:gd name="T13" fmla="*/ T12 w 226"/>
                                <a:gd name="T14" fmla="+- 0 -334 -376"/>
                                <a:gd name="T15" fmla="*/ -334 h 310"/>
                                <a:gd name="T16" fmla="+- 0 1531 1527"/>
                                <a:gd name="T17" fmla="*/ T16 w 226"/>
                                <a:gd name="T18" fmla="+- 0 -317 -376"/>
                                <a:gd name="T19" fmla="*/ -317 h 310"/>
                                <a:gd name="T20" fmla="+- 0 1531 1527"/>
                                <a:gd name="T21" fmla="*/ T20 w 226"/>
                                <a:gd name="T22" fmla="+- 0 -300 -376"/>
                                <a:gd name="T23" fmla="*/ -300 h 310"/>
                                <a:gd name="T24" fmla="+- 0 1532 1527"/>
                                <a:gd name="T25" fmla="*/ T24 w 226"/>
                                <a:gd name="T26" fmla="+- 0 -288 -376"/>
                                <a:gd name="T27" fmla="*/ -288 h 310"/>
                                <a:gd name="T28" fmla="+- 0 1532 1527"/>
                                <a:gd name="T29" fmla="*/ T28 w 226"/>
                                <a:gd name="T30" fmla="+- 0 -203 -376"/>
                                <a:gd name="T31" fmla="*/ -203 h 310"/>
                                <a:gd name="T32" fmla="+- 0 1531 1527"/>
                                <a:gd name="T33" fmla="*/ T32 w 226"/>
                                <a:gd name="T34" fmla="+- 0 -143 -376"/>
                                <a:gd name="T35" fmla="*/ -143 h 310"/>
                                <a:gd name="T36" fmla="+- 0 1527 1527"/>
                                <a:gd name="T37" fmla="*/ T36 w 226"/>
                                <a:gd name="T38" fmla="+- 0 -67 -376"/>
                                <a:gd name="T39" fmla="*/ -67 h 310"/>
                                <a:gd name="T40" fmla="+- 0 1609 1527"/>
                                <a:gd name="T41" fmla="*/ T40 w 226"/>
                                <a:gd name="T42" fmla="+- 0 -78 -376"/>
                                <a:gd name="T43" fmla="*/ -78 h 310"/>
                                <a:gd name="T44" fmla="+- 0 1608 1527"/>
                                <a:gd name="T45" fmla="*/ T44 w 226"/>
                                <a:gd name="T46" fmla="+- 0 -97 -376"/>
                                <a:gd name="T47" fmla="*/ -97 h 310"/>
                                <a:gd name="T48" fmla="+- 0 1608 1527"/>
                                <a:gd name="T49" fmla="*/ T48 w 226"/>
                                <a:gd name="T50" fmla="+- 0 -108 -376"/>
                                <a:gd name="T51" fmla="*/ -108 h 310"/>
                                <a:gd name="T52" fmla="+- 0 1607 1527"/>
                                <a:gd name="T53" fmla="*/ T52 w 226"/>
                                <a:gd name="T54" fmla="+- 0 -125 -376"/>
                                <a:gd name="T55" fmla="*/ -125 h 310"/>
                                <a:gd name="T56" fmla="+- 0 1607 1527"/>
                                <a:gd name="T57" fmla="*/ T56 w 226"/>
                                <a:gd name="T58" fmla="+- 0 -202 -376"/>
                                <a:gd name="T59" fmla="*/ -202 h 310"/>
                                <a:gd name="T60" fmla="+- 0 1626 1527"/>
                                <a:gd name="T61" fmla="*/ T60 w 226"/>
                                <a:gd name="T62" fmla="+- 0 -203 -376"/>
                                <a:gd name="T63" fmla="*/ -203 h 310"/>
                                <a:gd name="T64" fmla="+- 0 1749 1527"/>
                                <a:gd name="T65" fmla="*/ T64 w 226"/>
                                <a:gd name="T66" fmla="+- 0 -203 -376"/>
                                <a:gd name="T67" fmla="*/ -203 h 310"/>
                                <a:gd name="T68" fmla="+- 0 1749 1527"/>
                                <a:gd name="T69" fmla="*/ T68 w 226"/>
                                <a:gd name="T70" fmla="+- 0 -253 -376"/>
                                <a:gd name="T71" fmla="*/ -253 h 310"/>
                                <a:gd name="T72" fmla="+- 0 1626 1527"/>
                                <a:gd name="T73" fmla="*/ T72 w 226"/>
                                <a:gd name="T74" fmla="+- 0 -253 -376"/>
                                <a:gd name="T75" fmla="*/ -253 h 310"/>
                                <a:gd name="T76" fmla="+- 0 1607 1527"/>
                                <a:gd name="T77" fmla="*/ T76 w 226"/>
                                <a:gd name="T78" fmla="+- 0 -254 -376"/>
                                <a:gd name="T79" fmla="*/ -254 h 310"/>
                                <a:gd name="T80" fmla="+- 0 1607 1527"/>
                                <a:gd name="T81" fmla="*/ T80 w 226"/>
                                <a:gd name="T82" fmla="+- 0 -325 -376"/>
                                <a:gd name="T83" fmla="*/ -325 h 310"/>
                                <a:gd name="T84" fmla="+- 0 1608 1527"/>
                                <a:gd name="T85" fmla="*/ T84 w 226"/>
                                <a:gd name="T86" fmla="+- 0 -338 -376"/>
                                <a:gd name="T87" fmla="*/ -338 h 310"/>
                                <a:gd name="T88" fmla="+- 0 1608 1527"/>
                                <a:gd name="T89" fmla="*/ T88 w 226"/>
                                <a:gd name="T90" fmla="+- 0 -358 -376"/>
                                <a:gd name="T91" fmla="*/ -358 h 310"/>
                                <a:gd name="T92" fmla="+- 0 1609 1527"/>
                                <a:gd name="T93" fmla="*/ T92 w 226"/>
                                <a:gd name="T94" fmla="+- 0 -376 -376"/>
                                <a:gd name="T95" fmla="*/ -376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26" h="310">
                                  <a:moveTo>
                                    <a:pt x="82" y="0"/>
                                  </a:moveTo>
                                  <a:lnTo>
                                    <a:pt x="1" y="11"/>
                                  </a:lnTo>
                                  <a:lnTo>
                                    <a:pt x="3" y="26"/>
                                  </a:lnTo>
                                  <a:lnTo>
                                    <a:pt x="3" y="42"/>
                                  </a:lnTo>
                                  <a:lnTo>
                                    <a:pt x="4" y="59"/>
                                  </a:lnTo>
                                  <a:lnTo>
                                    <a:pt x="4" y="76"/>
                                  </a:lnTo>
                                  <a:lnTo>
                                    <a:pt x="5" y="88"/>
                                  </a:lnTo>
                                  <a:lnTo>
                                    <a:pt x="5" y="173"/>
                                  </a:lnTo>
                                  <a:lnTo>
                                    <a:pt x="4" y="233"/>
                                  </a:lnTo>
                                  <a:lnTo>
                                    <a:pt x="0" y="309"/>
                                  </a:lnTo>
                                  <a:lnTo>
                                    <a:pt x="82" y="298"/>
                                  </a:lnTo>
                                  <a:lnTo>
                                    <a:pt x="81" y="279"/>
                                  </a:lnTo>
                                  <a:lnTo>
                                    <a:pt x="81" y="268"/>
                                  </a:lnTo>
                                  <a:lnTo>
                                    <a:pt x="80" y="251"/>
                                  </a:lnTo>
                                  <a:lnTo>
                                    <a:pt x="80" y="174"/>
                                  </a:lnTo>
                                  <a:lnTo>
                                    <a:pt x="99" y="173"/>
                                  </a:lnTo>
                                  <a:lnTo>
                                    <a:pt x="222" y="173"/>
                                  </a:lnTo>
                                  <a:lnTo>
                                    <a:pt x="222" y="123"/>
                                  </a:lnTo>
                                  <a:lnTo>
                                    <a:pt x="99" y="123"/>
                                  </a:lnTo>
                                  <a:lnTo>
                                    <a:pt x="80" y="122"/>
                                  </a:lnTo>
                                  <a:lnTo>
                                    <a:pt x="80" y="51"/>
                                  </a:lnTo>
                                  <a:lnTo>
                                    <a:pt x="81" y="38"/>
                                  </a:lnTo>
                                  <a:lnTo>
                                    <a:pt x="81" y="18"/>
                                  </a:lnTo>
                                  <a:lnTo>
                                    <a:pt x="8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4" name="Freeform 500"/>
                          <wps:cNvSpPr>
                            <a:spLocks/>
                          </wps:cNvSpPr>
                          <wps:spPr bwMode="auto">
                            <a:xfrm>
                              <a:off x="1527" y="-376"/>
                              <a:ext cx="226" cy="310"/>
                            </a:xfrm>
                            <a:custGeom>
                              <a:avLst/>
                              <a:gdLst>
                                <a:gd name="T0" fmla="+- 0 1749 1527"/>
                                <a:gd name="T1" fmla="*/ T0 w 226"/>
                                <a:gd name="T2" fmla="+- 0 -203 -376"/>
                                <a:gd name="T3" fmla="*/ -203 h 310"/>
                                <a:gd name="T4" fmla="+- 0 1654 1527"/>
                                <a:gd name="T5" fmla="*/ T4 w 226"/>
                                <a:gd name="T6" fmla="+- 0 -203 -376"/>
                                <a:gd name="T7" fmla="*/ -203 h 310"/>
                                <a:gd name="T8" fmla="+- 0 1673 1527"/>
                                <a:gd name="T9" fmla="*/ T8 w 226"/>
                                <a:gd name="T10" fmla="+- 0 -202 -376"/>
                                <a:gd name="T11" fmla="*/ -202 h 310"/>
                                <a:gd name="T12" fmla="+- 0 1673 1527"/>
                                <a:gd name="T13" fmla="*/ T12 w 226"/>
                                <a:gd name="T14" fmla="+- 0 -118 -376"/>
                                <a:gd name="T15" fmla="*/ -118 h 310"/>
                                <a:gd name="T16" fmla="+- 0 1673 1527"/>
                                <a:gd name="T17" fmla="*/ T16 w 226"/>
                                <a:gd name="T18" fmla="+- 0 -108 -376"/>
                                <a:gd name="T19" fmla="*/ -108 h 310"/>
                                <a:gd name="T20" fmla="+- 0 1673 1527"/>
                                <a:gd name="T21" fmla="*/ T20 w 226"/>
                                <a:gd name="T22" fmla="+- 0 -100 -376"/>
                                <a:gd name="T23" fmla="*/ -100 h 310"/>
                                <a:gd name="T24" fmla="+- 0 1672 1527"/>
                                <a:gd name="T25" fmla="*/ T24 w 226"/>
                                <a:gd name="T26" fmla="+- 0 -85 -376"/>
                                <a:gd name="T27" fmla="*/ -85 h 310"/>
                                <a:gd name="T28" fmla="+- 0 1671 1527"/>
                                <a:gd name="T29" fmla="*/ T28 w 226"/>
                                <a:gd name="T30" fmla="+- 0 -67 -376"/>
                                <a:gd name="T31" fmla="*/ -67 h 310"/>
                                <a:gd name="T32" fmla="+- 0 1752 1527"/>
                                <a:gd name="T33" fmla="*/ T32 w 226"/>
                                <a:gd name="T34" fmla="+- 0 -78 -376"/>
                                <a:gd name="T35" fmla="*/ -78 h 310"/>
                                <a:gd name="T36" fmla="+- 0 1749 1527"/>
                                <a:gd name="T37" fmla="*/ T36 w 226"/>
                                <a:gd name="T38" fmla="+- 0 -143 -376"/>
                                <a:gd name="T39" fmla="*/ -143 h 310"/>
                                <a:gd name="T40" fmla="+- 0 1749 1527"/>
                                <a:gd name="T41" fmla="*/ T40 w 226"/>
                                <a:gd name="T42" fmla="+- 0 -155 -376"/>
                                <a:gd name="T43" fmla="*/ -155 h 310"/>
                                <a:gd name="T44" fmla="+- 0 1749 1527"/>
                                <a:gd name="T45" fmla="*/ T44 w 226"/>
                                <a:gd name="T46" fmla="+- 0 -203 -376"/>
                                <a:gd name="T47" fmla="*/ -203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26" h="310">
                                  <a:moveTo>
                                    <a:pt x="222" y="173"/>
                                  </a:moveTo>
                                  <a:lnTo>
                                    <a:pt x="127" y="173"/>
                                  </a:lnTo>
                                  <a:lnTo>
                                    <a:pt x="146" y="174"/>
                                  </a:lnTo>
                                  <a:lnTo>
                                    <a:pt x="146" y="258"/>
                                  </a:lnTo>
                                  <a:lnTo>
                                    <a:pt x="146" y="268"/>
                                  </a:lnTo>
                                  <a:lnTo>
                                    <a:pt x="146" y="276"/>
                                  </a:lnTo>
                                  <a:lnTo>
                                    <a:pt x="145" y="291"/>
                                  </a:lnTo>
                                  <a:lnTo>
                                    <a:pt x="144" y="309"/>
                                  </a:lnTo>
                                  <a:lnTo>
                                    <a:pt x="225" y="298"/>
                                  </a:lnTo>
                                  <a:lnTo>
                                    <a:pt x="222" y="233"/>
                                  </a:lnTo>
                                  <a:lnTo>
                                    <a:pt x="222" y="221"/>
                                  </a:lnTo>
                                  <a:lnTo>
                                    <a:pt x="222" y="1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5" name="Freeform 499"/>
                          <wps:cNvSpPr>
                            <a:spLocks/>
                          </wps:cNvSpPr>
                          <wps:spPr bwMode="auto">
                            <a:xfrm>
                              <a:off x="1527" y="-376"/>
                              <a:ext cx="226" cy="310"/>
                            </a:xfrm>
                            <a:custGeom>
                              <a:avLst/>
                              <a:gdLst>
                                <a:gd name="T0" fmla="+- 0 1753 1527"/>
                                <a:gd name="T1" fmla="*/ T0 w 226"/>
                                <a:gd name="T2" fmla="+- 0 -376 -376"/>
                                <a:gd name="T3" fmla="*/ -376 h 310"/>
                                <a:gd name="T4" fmla="+- 0 1672 1527"/>
                                <a:gd name="T5" fmla="*/ T4 w 226"/>
                                <a:gd name="T6" fmla="+- 0 -365 -376"/>
                                <a:gd name="T7" fmla="*/ -365 h 310"/>
                                <a:gd name="T8" fmla="+- 0 1673 1527"/>
                                <a:gd name="T9" fmla="*/ T8 w 226"/>
                                <a:gd name="T10" fmla="+- 0 -346 -376"/>
                                <a:gd name="T11" fmla="*/ -346 h 310"/>
                                <a:gd name="T12" fmla="+- 0 1673 1527"/>
                                <a:gd name="T13" fmla="*/ T12 w 226"/>
                                <a:gd name="T14" fmla="+- 0 -325 -376"/>
                                <a:gd name="T15" fmla="*/ -325 h 310"/>
                                <a:gd name="T16" fmla="+- 0 1673 1527"/>
                                <a:gd name="T17" fmla="*/ T16 w 226"/>
                                <a:gd name="T18" fmla="+- 0 -254 -376"/>
                                <a:gd name="T19" fmla="*/ -254 h 310"/>
                                <a:gd name="T20" fmla="+- 0 1654 1527"/>
                                <a:gd name="T21" fmla="*/ T20 w 226"/>
                                <a:gd name="T22" fmla="+- 0 -253 -376"/>
                                <a:gd name="T23" fmla="*/ -253 h 310"/>
                                <a:gd name="T24" fmla="+- 0 1749 1527"/>
                                <a:gd name="T25" fmla="*/ T24 w 226"/>
                                <a:gd name="T26" fmla="+- 0 -253 -376"/>
                                <a:gd name="T27" fmla="*/ -253 h 310"/>
                                <a:gd name="T28" fmla="+- 0 1750 1527"/>
                                <a:gd name="T29" fmla="*/ T28 w 226"/>
                                <a:gd name="T30" fmla="+- 0 -325 -376"/>
                                <a:gd name="T31" fmla="*/ -325 h 310"/>
                                <a:gd name="T32" fmla="+- 0 1752 1527"/>
                                <a:gd name="T33" fmla="*/ T32 w 226"/>
                                <a:gd name="T34" fmla="+- 0 -359 -376"/>
                                <a:gd name="T35" fmla="*/ -359 h 310"/>
                                <a:gd name="T36" fmla="+- 0 1753 1527"/>
                                <a:gd name="T37" fmla="*/ T36 w 226"/>
                                <a:gd name="T38" fmla="+- 0 -376 -376"/>
                                <a:gd name="T39" fmla="*/ -376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26" h="310">
                                  <a:moveTo>
                                    <a:pt x="226" y="0"/>
                                  </a:moveTo>
                                  <a:lnTo>
                                    <a:pt x="145" y="11"/>
                                  </a:lnTo>
                                  <a:lnTo>
                                    <a:pt x="146" y="30"/>
                                  </a:lnTo>
                                  <a:lnTo>
                                    <a:pt x="146" y="51"/>
                                  </a:lnTo>
                                  <a:lnTo>
                                    <a:pt x="146" y="122"/>
                                  </a:lnTo>
                                  <a:lnTo>
                                    <a:pt x="127" y="123"/>
                                  </a:lnTo>
                                  <a:lnTo>
                                    <a:pt x="222" y="123"/>
                                  </a:lnTo>
                                  <a:lnTo>
                                    <a:pt x="223" y="51"/>
                                  </a:lnTo>
                                  <a:lnTo>
                                    <a:pt x="225" y="17"/>
                                  </a:lnTo>
                                  <a:lnTo>
                                    <a:pt x="22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493"/>
                        <wpg:cNvGrpSpPr>
                          <a:grpSpLocks/>
                        </wpg:cNvGrpSpPr>
                        <wpg:grpSpPr bwMode="auto">
                          <a:xfrm>
                            <a:off x="1771" y="-290"/>
                            <a:ext cx="188" cy="226"/>
                            <a:chOff x="1771" y="-290"/>
                            <a:chExt cx="188" cy="226"/>
                          </a:xfrm>
                        </wpg:grpSpPr>
                        <wps:wsp>
                          <wps:cNvPr id="477" name="Freeform 497"/>
                          <wps:cNvSpPr>
                            <a:spLocks/>
                          </wps:cNvSpPr>
                          <wps:spPr bwMode="auto">
                            <a:xfrm>
                              <a:off x="1771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1942 1771"/>
                                <a:gd name="T1" fmla="*/ T0 w 188"/>
                                <a:gd name="T2" fmla="+- 0 -249 -290"/>
                                <a:gd name="T3" fmla="*/ -249 h 226"/>
                                <a:gd name="T4" fmla="+- 0 1851 1771"/>
                                <a:gd name="T5" fmla="*/ T4 w 188"/>
                                <a:gd name="T6" fmla="+- 0 -249 -290"/>
                                <a:gd name="T7" fmla="*/ -249 h 226"/>
                                <a:gd name="T8" fmla="+- 0 1872 1771"/>
                                <a:gd name="T9" fmla="*/ T8 w 188"/>
                                <a:gd name="T10" fmla="+- 0 -240 -290"/>
                                <a:gd name="T11" fmla="*/ -240 h 226"/>
                                <a:gd name="T12" fmla="+- 0 1879 1771"/>
                                <a:gd name="T13" fmla="*/ T12 w 188"/>
                                <a:gd name="T14" fmla="+- 0 -221 -290"/>
                                <a:gd name="T15" fmla="*/ -221 h 226"/>
                                <a:gd name="T16" fmla="+- 0 1810 1771"/>
                                <a:gd name="T17" fmla="*/ T16 w 188"/>
                                <a:gd name="T18" fmla="+- 0 -193 -290"/>
                                <a:gd name="T19" fmla="*/ -193 h 226"/>
                                <a:gd name="T20" fmla="+- 0 1773 1771"/>
                                <a:gd name="T21" fmla="*/ T20 w 188"/>
                                <a:gd name="T22" fmla="+- 0 -145 -290"/>
                                <a:gd name="T23" fmla="*/ -145 h 226"/>
                                <a:gd name="T24" fmla="+- 0 1771 1771"/>
                                <a:gd name="T25" fmla="*/ T24 w 188"/>
                                <a:gd name="T26" fmla="+- 0 -122 -290"/>
                                <a:gd name="T27" fmla="*/ -122 h 226"/>
                                <a:gd name="T28" fmla="+- 0 1775 1771"/>
                                <a:gd name="T29" fmla="*/ T28 w 188"/>
                                <a:gd name="T30" fmla="+- 0 -103 -290"/>
                                <a:gd name="T31" fmla="*/ -103 h 226"/>
                                <a:gd name="T32" fmla="+- 0 1786 1771"/>
                                <a:gd name="T33" fmla="*/ T32 w 188"/>
                                <a:gd name="T34" fmla="+- 0 -87 -290"/>
                                <a:gd name="T35" fmla="*/ -87 h 226"/>
                                <a:gd name="T36" fmla="+- 0 1802 1771"/>
                                <a:gd name="T37" fmla="*/ T36 w 188"/>
                                <a:gd name="T38" fmla="+- 0 -75 -290"/>
                                <a:gd name="T39" fmla="*/ -75 h 226"/>
                                <a:gd name="T40" fmla="+- 0 1825 1771"/>
                                <a:gd name="T41" fmla="*/ T40 w 188"/>
                                <a:gd name="T42" fmla="+- 0 -67 -290"/>
                                <a:gd name="T43" fmla="*/ -67 h 226"/>
                                <a:gd name="T44" fmla="+- 0 1853 1771"/>
                                <a:gd name="T45" fmla="*/ T44 w 188"/>
                                <a:gd name="T46" fmla="+- 0 -64 -290"/>
                                <a:gd name="T47" fmla="*/ -64 h 226"/>
                                <a:gd name="T48" fmla="+- 0 1873 1771"/>
                                <a:gd name="T49" fmla="*/ T48 w 188"/>
                                <a:gd name="T50" fmla="+- 0 -71 -290"/>
                                <a:gd name="T51" fmla="*/ -71 h 226"/>
                                <a:gd name="T52" fmla="+- 0 1888 1771"/>
                                <a:gd name="T53" fmla="*/ T52 w 188"/>
                                <a:gd name="T54" fmla="+- 0 -80 -290"/>
                                <a:gd name="T55" fmla="*/ -80 h 226"/>
                                <a:gd name="T56" fmla="+- 0 1938 1771"/>
                                <a:gd name="T57" fmla="*/ T56 w 188"/>
                                <a:gd name="T58" fmla="+- 0 -80 -290"/>
                                <a:gd name="T59" fmla="*/ -80 h 226"/>
                                <a:gd name="T60" fmla="+- 0 1959 1771"/>
                                <a:gd name="T61" fmla="*/ T60 w 188"/>
                                <a:gd name="T62" fmla="+- 0 -87 -290"/>
                                <a:gd name="T63" fmla="*/ -87 h 226"/>
                                <a:gd name="T64" fmla="+- 0 1955 1771"/>
                                <a:gd name="T65" fmla="*/ T64 w 188"/>
                                <a:gd name="T66" fmla="+- 0 -107 -290"/>
                                <a:gd name="T67" fmla="*/ -107 h 226"/>
                                <a:gd name="T68" fmla="+- 0 1850 1771"/>
                                <a:gd name="T69" fmla="*/ T68 w 188"/>
                                <a:gd name="T70" fmla="+- 0 -107 -290"/>
                                <a:gd name="T71" fmla="*/ -107 h 226"/>
                                <a:gd name="T72" fmla="+- 0 1841 1771"/>
                                <a:gd name="T73" fmla="*/ T72 w 188"/>
                                <a:gd name="T74" fmla="+- 0 -119 -290"/>
                                <a:gd name="T75" fmla="*/ -119 h 226"/>
                                <a:gd name="T76" fmla="+- 0 1841 1771"/>
                                <a:gd name="T77" fmla="*/ T76 w 188"/>
                                <a:gd name="T78" fmla="+- 0 -137 -290"/>
                                <a:gd name="T79" fmla="*/ -137 h 226"/>
                                <a:gd name="T80" fmla="+- 0 1847 1771"/>
                                <a:gd name="T81" fmla="*/ T80 w 188"/>
                                <a:gd name="T82" fmla="+- 0 -156 -290"/>
                                <a:gd name="T83" fmla="*/ -156 h 226"/>
                                <a:gd name="T84" fmla="+- 0 1862 1771"/>
                                <a:gd name="T85" fmla="*/ T84 w 188"/>
                                <a:gd name="T86" fmla="+- 0 -170 -290"/>
                                <a:gd name="T87" fmla="*/ -170 h 226"/>
                                <a:gd name="T88" fmla="+- 0 1885 1771"/>
                                <a:gd name="T89" fmla="*/ T88 w 188"/>
                                <a:gd name="T90" fmla="+- 0 -179 -290"/>
                                <a:gd name="T91" fmla="*/ -179 h 226"/>
                                <a:gd name="T92" fmla="+- 0 1953 1771"/>
                                <a:gd name="T93" fmla="*/ T92 w 188"/>
                                <a:gd name="T94" fmla="+- 0 -179 -290"/>
                                <a:gd name="T95" fmla="*/ -179 h 226"/>
                                <a:gd name="T96" fmla="+- 0 1953 1771"/>
                                <a:gd name="T97" fmla="*/ T96 w 188"/>
                                <a:gd name="T98" fmla="+- 0 -213 -290"/>
                                <a:gd name="T99" fmla="*/ -213 h 226"/>
                                <a:gd name="T100" fmla="+- 0 1949 1771"/>
                                <a:gd name="T101" fmla="*/ T100 w 188"/>
                                <a:gd name="T102" fmla="+- 0 -233 -290"/>
                                <a:gd name="T103" fmla="*/ -233 h 226"/>
                                <a:gd name="T104" fmla="+- 0 1942 1771"/>
                                <a:gd name="T105" fmla="*/ T104 w 188"/>
                                <a:gd name="T106" fmla="+- 0 -249 -290"/>
                                <a:gd name="T107" fmla="*/ -249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171" y="41"/>
                                  </a:moveTo>
                                  <a:lnTo>
                                    <a:pt x="80" y="41"/>
                                  </a:lnTo>
                                  <a:lnTo>
                                    <a:pt x="101" y="50"/>
                                  </a:lnTo>
                                  <a:lnTo>
                                    <a:pt x="108" y="69"/>
                                  </a:lnTo>
                                  <a:lnTo>
                                    <a:pt x="39" y="97"/>
                                  </a:lnTo>
                                  <a:lnTo>
                                    <a:pt x="2" y="145"/>
                                  </a:lnTo>
                                  <a:lnTo>
                                    <a:pt x="0" y="168"/>
                                  </a:lnTo>
                                  <a:lnTo>
                                    <a:pt x="4" y="187"/>
                                  </a:lnTo>
                                  <a:lnTo>
                                    <a:pt x="15" y="203"/>
                                  </a:lnTo>
                                  <a:lnTo>
                                    <a:pt x="31" y="215"/>
                                  </a:lnTo>
                                  <a:lnTo>
                                    <a:pt x="54" y="223"/>
                                  </a:lnTo>
                                  <a:lnTo>
                                    <a:pt x="82" y="226"/>
                                  </a:lnTo>
                                  <a:lnTo>
                                    <a:pt x="102" y="219"/>
                                  </a:lnTo>
                                  <a:lnTo>
                                    <a:pt x="117" y="210"/>
                                  </a:lnTo>
                                  <a:lnTo>
                                    <a:pt x="167" y="210"/>
                                  </a:lnTo>
                                  <a:lnTo>
                                    <a:pt x="188" y="203"/>
                                  </a:lnTo>
                                  <a:lnTo>
                                    <a:pt x="184" y="183"/>
                                  </a:lnTo>
                                  <a:lnTo>
                                    <a:pt x="79" y="183"/>
                                  </a:lnTo>
                                  <a:lnTo>
                                    <a:pt x="70" y="171"/>
                                  </a:lnTo>
                                  <a:lnTo>
                                    <a:pt x="70" y="153"/>
                                  </a:lnTo>
                                  <a:lnTo>
                                    <a:pt x="76" y="134"/>
                                  </a:lnTo>
                                  <a:lnTo>
                                    <a:pt x="91" y="120"/>
                                  </a:lnTo>
                                  <a:lnTo>
                                    <a:pt x="114" y="111"/>
                                  </a:lnTo>
                                  <a:lnTo>
                                    <a:pt x="182" y="111"/>
                                  </a:lnTo>
                                  <a:lnTo>
                                    <a:pt x="182" y="77"/>
                                  </a:lnTo>
                                  <a:lnTo>
                                    <a:pt x="178" y="57"/>
                                  </a:lnTo>
                                  <a:lnTo>
                                    <a:pt x="171" y="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8" name="Freeform 496"/>
                          <wps:cNvSpPr>
                            <a:spLocks/>
                          </wps:cNvSpPr>
                          <wps:spPr bwMode="auto">
                            <a:xfrm>
                              <a:off x="1771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1938 1771"/>
                                <a:gd name="T1" fmla="*/ T0 w 188"/>
                                <a:gd name="T2" fmla="+- 0 -80 -290"/>
                                <a:gd name="T3" fmla="*/ -80 h 226"/>
                                <a:gd name="T4" fmla="+- 0 1888 1771"/>
                                <a:gd name="T5" fmla="*/ T4 w 188"/>
                                <a:gd name="T6" fmla="+- 0 -80 -290"/>
                                <a:gd name="T7" fmla="*/ -80 h 226"/>
                                <a:gd name="T8" fmla="+- 0 1889 1771"/>
                                <a:gd name="T9" fmla="*/ T8 w 188"/>
                                <a:gd name="T10" fmla="+- 0 -78 -290"/>
                                <a:gd name="T11" fmla="*/ -78 h 226"/>
                                <a:gd name="T12" fmla="+- 0 1891 1771"/>
                                <a:gd name="T13" fmla="*/ T12 w 188"/>
                                <a:gd name="T14" fmla="+- 0 -73 -290"/>
                                <a:gd name="T15" fmla="*/ -73 h 226"/>
                                <a:gd name="T16" fmla="+- 0 1896 1771"/>
                                <a:gd name="T17" fmla="*/ T16 w 188"/>
                                <a:gd name="T18" fmla="+- 0 -67 -290"/>
                                <a:gd name="T19" fmla="*/ -67 h 226"/>
                                <a:gd name="T20" fmla="+- 0 1938 1771"/>
                                <a:gd name="T21" fmla="*/ T20 w 188"/>
                                <a:gd name="T22" fmla="+- 0 -80 -290"/>
                                <a:gd name="T23" fmla="*/ -8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167" y="210"/>
                                  </a:moveTo>
                                  <a:lnTo>
                                    <a:pt x="117" y="210"/>
                                  </a:lnTo>
                                  <a:lnTo>
                                    <a:pt x="118" y="212"/>
                                  </a:lnTo>
                                  <a:lnTo>
                                    <a:pt x="120" y="217"/>
                                  </a:lnTo>
                                  <a:lnTo>
                                    <a:pt x="125" y="223"/>
                                  </a:lnTo>
                                  <a:lnTo>
                                    <a:pt x="167" y="2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9" name="Freeform 495"/>
                          <wps:cNvSpPr>
                            <a:spLocks/>
                          </wps:cNvSpPr>
                          <wps:spPr bwMode="auto">
                            <a:xfrm>
                              <a:off x="1771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1953 1771"/>
                                <a:gd name="T1" fmla="*/ T0 w 188"/>
                                <a:gd name="T2" fmla="+- 0 -179 -290"/>
                                <a:gd name="T3" fmla="*/ -179 h 226"/>
                                <a:gd name="T4" fmla="+- 0 1885 1771"/>
                                <a:gd name="T5" fmla="*/ T4 w 188"/>
                                <a:gd name="T6" fmla="+- 0 -179 -290"/>
                                <a:gd name="T7" fmla="*/ -179 h 226"/>
                                <a:gd name="T8" fmla="+- 0 1885 1771"/>
                                <a:gd name="T9" fmla="*/ T8 w 188"/>
                                <a:gd name="T10" fmla="+- 0 -116 -290"/>
                                <a:gd name="T11" fmla="*/ -116 h 226"/>
                                <a:gd name="T12" fmla="+- 0 1882 1771"/>
                                <a:gd name="T13" fmla="*/ T12 w 188"/>
                                <a:gd name="T14" fmla="+- 0 -113 -290"/>
                                <a:gd name="T15" fmla="*/ -113 h 226"/>
                                <a:gd name="T16" fmla="+- 0 1873 1771"/>
                                <a:gd name="T17" fmla="*/ T16 w 188"/>
                                <a:gd name="T18" fmla="+- 0 -107 -290"/>
                                <a:gd name="T19" fmla="*/ -107 h 226"/>
                                <a:gd name="T20" fmla="+- 0 1955 1771"/>
                                <a:gd name="T21" fmla="*/ T20 w 188"/>
                                <a:gd name="T22" fmla="+- 0 -107 -290"/>
                                <a:gd name="T23" fmla="*/ -107 h 226"/>
                                <a:gd name="T24" fmla="+- 0 1955 1771"/>
                                <a:gd name="T25" fmla="*/ T24 w 188"/>
                                <a:gd name="T26" fmla="+- 0 -108 -290"/>
                                <a:gd name="T27" fmla="*/ -108 h 226"/>
                                <a:gd name="T28" fmla="+- 0 1954 1771"/>
                                <a:gd name="T29" fmla="*/ T28 w 188"/>
                                <a:gd name="T30" fmla="+- 0 -126 -290"/>
                                <a:gd name="T31" fmla="*/ -126 h 226"/>
                                <a:gd name="T32" fmla="+- 0 1953 1771"/>
                                <a:gd name="T33" fmla="*/ T32 w 188"/>
                                <a:gd name="T34" fmla="+- 0 -179 -290"/>
                                <a:gd name="T35" fmla="*/ -179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182" y="111"/>
                                  </a:moveTo>
                                  <a:lnTo>
                                    <a:pt x="114" y="111"/>
                                  </a:lnTo>
                                  <a:lnTo>
                                    <a:pt x="114" y="174"/>
                                  </a:lnTo>
                                  <a:lnTo>
                                    <a:pt x="111" y="177"/>
                                  </a:lnTo>
                                  <a:lnTo>
                                    <a:pt x="102" y="183"/>
                                  </a:lnTo>
                                  <a:lnTo>
                                    <a:pt x="184" y="183"/>
                                  </a:lnTo>
                                  <a:lnTo>
                                    <a:pt x="184" y="182"/>
                                  </a:lnTo>
                                  <a:lnTo>
                                    <a:pt x="183" y="164"/>
                                  </a:lnTo>
                                  <a:lnTo>
                                    <a:pt x="182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0" name="Freeform 494"/>
                          <wps:cNvSpPr>
                            <a:spLocks/>
                          </wps:cNvSpPr>
                          <wps:spPr bwMode="auto">
                            <a:xfrm>
                              <a:off x="1771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1830 1771"/>
                                <a:gd name="T1" fmla="*/ T0 w 188"/>
                                <a:gd name="T2" fmla="+- 0 -290 -290"/>
                                <a:gd name="T3" fmla="*/ -290 h 226"/>
                                <a:gd name="T4" fmla="+- 0 1807 1771"/>
                                <a:gd name="T5" fmla="*/ T4 w 188"/>
                                <a:gd name="T6" fmla="+- 0 -289 -290"/>
                                <a:gd name="T7" fmla="*/ -289 h 226"/>
                                <a:gd name="T8" fmla="+- 0 1791 1771"/>
                                <a:gd name="T9" fmla="*/ T8 w 188"/>
                                <a:gd name="T10" fmla="+- 0 -287 -290"/>
                                <a:gd name="T11" fmla="*/ -287 h 226"/>
                                <a:gd name="T12" fmla="+- 0 1795 1771"/>
                                <a:gd name="T13" fmla="*/ T12 w 188"/>
                                <a:gd name="T14" fmla="+- 0 -229 -290"/>
                                <a:gd name="T15" fmla="*/ -229 h 226"/>
                                <a:gd name="T16" fmla="+- 0 1815 1771"/>
                                <a:gd name="T17" fmla="*/ T16 w 188"/>
                                <a:gd name="T18" fmla="+- 0 -240 -290"/>
                                <a:gd name="T19" fmla="*/ -240 h 226"/>
                                <a:gd name="T20" fmla="+- 0 1834 1771"/>
                                <a:gd name="T21" fmla="*/ T20 w 188"/>
                                <a:gd name="T22" fmla="+- 0 -247 -290"/>
                                <a:gd name="T23" fmla="*/ -247 h 226"/>
                                <a:gd name="T24" fmla="+- 0 1851 1771"/>
                                <a:gd name="T25" fmla="*/ T24 w 188"/>
                                <a:gd name="T26" fmla="+- 0 -249 -290"/>
                                <a:gd name="T27" fmla="*/ -249 h 226"/>
                                <a:gd name="T28" fmla="+- 0 1942 1771"/>
                                <a:gd name="T29" fmla="*/ T28 w 188"/>
                                <a:gd name="T30" fmla="+- 0 -249 -290"/>
                                <a:gd name="T31" fmla="*/ -249 h 226"/>
                                <a:gd name="T32" fmla="+- 0 1941 1771"/>
                                <a:gd name="T33" fmla="*/ T32 w 188"/>
                                <a:gd name="T34" fmla="+- 0 -250 -290"/>
                                <a:gd name="T35" fmla="*/ -250 h 226"/>
                                <a:gd name="T36" fmla="+- 0 1930 1771"/>
                                <a:gd name="T37" fmla="*/ T36 w 188"/>
                                <a:gd name="T38" fmla="+- 0 -264 -290"/>
                                <a:gd name="T39" fmla="*/ -264 h 226"/>
                                <a:gd name="T40" fmla="+- 0 1913 1771"/>
                                <a:gd name="T41" fmla="*/ T40 w 188"/>
                                <a:gd name="T42" fmla="+- 0 -275 -290"/>
                                <a:gd name="T43" fmla="*/ -275 h 226"/>
                                <a:gd name="T44" fmla="+- 0 1892 1771"/>
                                <a:gd name="T45" fmla="*/ T44 w 188"/>
                                <a:gd name="T46" fmla="+- 0 -284 -290"/>
                                <a:gd name="T47" fmla="*/ -284 h 226"/>
                                <a:gd name="T48" fmla="+- 0 1864 1771"/>
                                <a:gd name="T49" fmla="*/ T48 w 188"/>
                                <a:gd name="T50" fmla="+- 0 -289 -290"/>
                                <a:gd name="T51" fmla="*/ -289 h 226"/>
                                <a:gd name="T52" fmla="+- 0 1830 1771"/>
                                <a:gd name="T53" fmla="*/ T52 w 188"/>
                                <a:gd name="T54" fmla="+- 0 -290 -290"/>
                                <a:gd name="T55" fmla="*/ -29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59" y="0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20" y="3"/>
                                  </a:lnTo>
                                  <a:lnTo>
                                    <a:pt x="24" y="61"/>
                                  </a:lnTo>
                                  <a:lnTo>
                                    <a:pt x="44" y="50"/>
                                  </a:lnTo>
                                  <a:lnTo>
                                    <a:pt x="63" y="43"/>
                                  </a:lnTo>
                                  <a:lnTo>
                                    <a:pt x="80" y="41"/>
                                  </a:lnTo>
                                  <a:lnTo>
                                    <a:pt x="171" y="41"/>
                                  </a:lnTo>
                                  <a:lnTo>
                                    <a:pt x="170" y="40"/>
                                  </a:lnTo>
                                  <a:lnTo>
                                    <a:pt x="159" y="26"/>
                                  </a:lnTo>
                                  <a:lnTo>
                                    <a:pt x="142" y="15"/>
                                  </a:lnTo>
                                  <a:lnTo>
                                    <a:pt x="121" y="6"/>
                                  </a:lnTo>
                                  <a:lnTo>
                                    <a:pt x="93" y="1"/>
                                  </a:lnTo>
                                  <a:lnTo>
                                    <a:pt x="5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1" name="Group 488"/>
                        <wpg:cNvGrpSpPr>
                          <a:grpSpLocks/>
                        </wpg:cNvGrpSpPr>
                        <wpg:grpSpPr bwMode="auto">
                          <a:xfrm>
                            <a:off x="1981" y="-376"/>
                            <a:ext cx="194" cy="314"/>
                            <a:chOff x="1981" y="-376"/>
                            <a:chExt cx="194" cy="314"/>
                          </a:xfrm>
                        </wpg:grpSpPr>
                        <wps:wsp>
                          <wps:cNvPr id="482" name="Freeform 492"/>
                          <wps:cNvSpPr>
                            <a:spLocks/>
                          </wps:cNvSpPr>
                          <wps:spPr bwMode="auto">
                            <a:xfrm>
                              <a:off x="1981" y="-376"/>
                              <a:ext cx="194" cy="314"/>
                            </a:xfrm>
                            <a:custGeom>
                              <a:avLst/>
                              <a:gdLst>
                                <a:gd name="T0" fmla="+- 0 2055 1981"/>
                                <a:gd name="T1" fmla="*/ T0 w 194"/>
                                <a:gd name="T2" fmla="+- 0 -376 -376"/>
                                <a:gd name="T3" fmla="*/ -376 h 314"/>
                                <a:gd name="T4" fmla="+- 0 1982 1981"/>
                                <a:gd name="T5" fmla="*/ T4 w 194"/>
                                <a:gd name="T6" fmla="+- 0 -361 -376"/>
                                <a:gd name="T7" fmla="*/ -361 h 314"/>
                                <a:gd name="T8" fmla="+- 0 1983 1981"/>
                                <a:gd name="T9" fmla="*/ T8 w 194"/>
                                <a:gd name="T10" fmla="+- 0 -334 -376"/>
                                <a:gd name="T11" fmla="*/ -334 h 314"/>
                                <a:gd name="T12" fmla="+- 0 1984 1981"/>
                                <a:gd name="T13" fmla="*/ T12 w 194"/>
                                <a:gd name="T14" fmla="+- 0 -314 -376"/>
                                <a:gd name="T15" fmla="*/ -314 h 314"/>
                                <a:gd name="T16" fmla="+- 0 1985 1981"/>
                                <a:gd name="T17" fmla="*/ T16 w 194"/>
                                <a:gd name="T18" fmla="+- 0 -299 -376"/>
                                <a:gd name="T19" fmla="*/ -299 h 314"/>
                                <a:gd name="T20" fmla="+- 0 1985 1981"/>
                                <a:gd name="T21" fmla="*/ T20 w 194"/>
                                <a:gd name="T22" fmla="+- 0 -209 -376"/>
                                <a:gd name="T23" fmla="*/ -209 h 314"/>
                                <a:gd name="T24" fmla="+- 0 1984 1981"/>
                                <a:gd name="T25" fmla="*/ T24 w 194"/>
                                <a:gd name="T26" fmla="+- 0 -127 -376"/>
                                <a:gd name="T27" fmla="*/ -127 h 314"/>
                                <a:gd name="T28" fmla="+- 0 1984 1981"/>
                                <a:gd name="T29" fmla="*/ T28 w 194"/>
                                <a:gd name="T30" fmla="+- 0 -113 -376"/>
                                <a:gd name="T31" fmla="*/ -113 h 314"/>
                                <a:gd name="T32" fmla="+- 0 1983 1981"/>
                                <a:gd name="T33" fmla="*/ T32 w 194"/>
                                <a:gd name="T34" fmla="+- 0 -94 -376"/>
                                <a:gd name="T35" fmla="*/ -94 h 314"/>
                                <a:gd name="T36" fmla="+- 0 1981 1981"/>
                                <a:gd name="T37" fmla="*/ T36 w 194"/>
                                <a:gd name="T38" fmla="+- 0 -75 -376"/>
                                <a:gd name="T39" fmla="*/ -75 h 314"/>
                                <a:gd name="T40" fmla="+- 0 2002 1981"/>
                                <a:gd name="T41" fmla="*/ T40 w 194"/>
                                <a:gd name="T42" fmla="+- 0 -62 -376"/>
                                <a:gd name="T43" fmla="*/ -62 h 314"/>
                                <a:gd name="T44" fmla="+- 0 2039 1981"/>
                                <a:gd name="T45" fmla="*/ T44 w 194"/>
                                <a:gd name="T46" fmla="+- 0 -74 -376"/>
                                <a:gd name="T47" fmla="*/ -74 h 314"/>
                                <a:gd name="T48" fmla="+- 0 2125 1981"/>
                                <a:gd name="T49" fmla="*/ T48 w 194"/>
                                <a:gd name="T50" fmla="+- 0 -74 -376"/>
                                <a:gd name="T51" fmla="*/ -74 h 314"/>
                                <a:gd name="T52" fmla="+- 0 2132 1981"/>
                                <a:gd name="T53" fmla="*/ T52 w 194"/>
                                <a:gd name="T54" fmla="+- 0 -79 -376"/>
                                <a:gd name="T55" fmla="*/ -79 h 314"/>
                                <a:gd name="T56" fmla="+- 0 2146 1981"/>
                                <a:gd name="T57" fmla="*/ T56 w 194"/>
                                <a:gd name="T58" fmla="+- 0 -92 -376"/>
                                <a:gd name="T59" fmla="*/ -92 h 314"/>
                                <a:gd name="T60" fmla="+- 0 2154 1981"/>
                                <a:gd name="T61" fmla="*/ T60 w 194"/>
                                <a:gd name="T62" fmla="+- 0 -105 -376"/>
                                <a:gd name="T63" fmla="*/ -105 h 314"/>
                                <a:gd name="T64" fmla="+- 0 2060 1981"/>
                                <a:gd name="T65" fmla="*/ T64 w 194"/>
                                <a:gd name="T66" fmla="+- 0 -105 -376"/>
                                <a:gd name="T67" fmla="*/ -105 h 314"/>
                                <a:gd name="T68" fmla="+- 0 2055 1981"/>
                                <a:gd name="T69" fmla="*/ T68 w 194"/>
                                <a:gd name="T70" fmla="+- 0 -115 -376"/>
                                <a:gd name="T71" fmla="*/ -115 h 314"/>
                                <a:gd name="T72" fmla="+- 0 2055 1981"/>
                                <a:gd name="T73" fmla="*/ T72 w 194"/>
                                <a:gd name="T74" fmla="+- 0 -236 -376"/>
                                <a:gd name="T75" fmla="*/ -236 h 314"/>
                                <a:gd name="T76" fmla="+- 0 2061 1981"/>
                                <a:gd name="T77" fmla="*/ T76 w 194"/>
                                <a:gd name="T78" fmla="+- 0 -243 -376"/>
                                <a:gd name="T79" fmla="*/ -243 h 314"/>
                                <a:gd name="T80" fmla="+- 0 2165 1981"/>
                                <a:gd name="T81" fmla="*/ T80 w 194"/>
                                <a:gd name="T82" fmla="+- 0 -243 -376"/>
                                <a:gd name="T83" fmla="*/ -243 h 314"/>
                                <a:gd name="T84" fmla="+- 0 2159 1981"/>
                                <a:gd name="T85" fmla="*/ T84 w 194"/>
                                <a:gd name="T86" fmla="+- 0 -256 -376"/>
                                <a:gd name="T87" fmla="*/ -256 h 314"/>
                                <a:gd name="T88" fmla="+- 0 2146 1981"/>
                                <a:gd name="T89" fmla="*/ T88 w 194"/>
                                <a:gd name="T90" fmla="+- 0 -272 -376"/>
                                <a:gd name="T91" fmla="*/ -272 h 314"/>
                                <a:gd name="T92" fmla="+- 0 2136 1981"/>
                                <a:gd name="T93" fmla="*/ T92 w 194"/>
                                <a:gd name="T94" fmla="+- 0 -278 -376"/>
                                <a:gd name="T95" fmla="*/ -278 h 314"/>
                                <a:gd name="T96" fmla="+- 0 2055 1981"/>
                                <a:gd name="T97" fmla="*/ T96 w 194"/>
                                <a:gd name="T98" fmla="+- 0 -278 -376"/>
                                <a:gd name="T99" fmla="*/ -278 h 314"/>
                                <a:gd name="T100" fmla="+- 0 2055 1981"/>
                                <a:gd name="T101" fmla="*/ T100 w 194"/>
                                <a:gd name="T102" fmla="+- 0 -376 -376"/>
                                <a:gd name="T103" fmla="*/ -376 h 3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194" h="314">
                                  <a:moveTo>
                                    <a:pt x="74" y="0"/>
                                  </a:moveTo>
                                  <a:lnTo>
                                    <a:pt x="1" y="15"/>
                                  </a:lnTo>
                                  <a:lnTo>
                                    <a:pt x="2" y="42"/>
                                  </a:lnTo>
                                  <a:lnTo>
                                    <a:pt x="3" y="62"/>
                                  </a:lnTo>
                                  <a:lnTo>
                                    <a:pt x="4" y="77"/>
                                  </a:lnTo>
                                  <a:lnTo>
                                    <a:pt x="4" y="167"/>
                                  </a:lnTo>
                                  <a:lnTo>
                                    <a:pt x="3" y="249"/>
                                  </a:lnTo>
                                  <a:lnTo>
                                    <a:pt x="3" y="263"/>
                                  </a:lnTo>
                                  <a:lnTo>
                                    <a:pt x="2" y="282"/>
                                  </a:lnTo>
                                  <a:lnTo>
                                    <a:pt x="0" y="301"/>
                                  </a:lnTo>
                                  <a:lnTo>
                                    <a:pt x="21" y="314"/>
                                  </a:lnTo>
                                  <a:lnTo>
                                    <a:pt x="58" y="302"/>
                                  </a:lnTo>
                                  <a:lnTo>
                                    <a:pt x="144" y="302"/>
                                  </a:lnTo>
                                  <a:lnTo>
                                    <a:pt x="151" y="297"/>
                                  </a:lnTo>
                                  <a:lnTo>
                                    <a:pt x="165" y="284"/>
                                  </a:lnTo>
                                  <a:lnTo>
                                    <a:pt x="173" y="271"/>
                                  </a:lnTo>
                                  <a:lnTo>
                                    <a:pt x="79" y="271"/>
                                  </a:lnTo>
                                  <a:lnTo>
                                    <a:pt x="74" y="261"/>
                                  </a:lnTo>
                                  <a:lnTo>
                                    <a:pt x="74" y="140"/>
                                  </a:lnTo>
                                  <a:lnTo>
                                    <a:pt x="80" y="133"/>
                                  </a:lnTo>
                                  <a:lnTo>
                                    <a:pt x="184" y="133"/>
                                  </a:lnTo>
                                  <a:lnTo>
                                    <a:pt x="178" y="120"/>
                                  </a:lnTo>
                                  <a:lnTo>
                                    <a:pt x="165" y="104"/>
                                  </a:lnTo>
                                  <a:lnTo>
                                    <a:pt x="155" y="98"/>
                                  </a:lnTo>
                                  <a:lnTo>
                                    <a:pt x="74" y="98"/>
                                  </a:lnTo>
                                  <a:lnTo>
                                    <a:pt x="7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3" name="Freeform 491"/>
                          <wps:cNvSpPr>
                            <a:spLocks/>
                          </wps:cNvSpPr>
                          <wps:spPr bwMode="auto">
                            <a:xfrm>
                              <a:off x="1981" y="-376"/>
                              <a:ext cx="194" cy="314"/>
                            </a:xfrm>
                            <a:custGeom>
                              <a:avLst/>
                              <a:gdLst>
                                <a:gd name="T0" fmla="+- 0 2125 1981"/>
                                <a:gd name="T1" fmla="*/ T0 w 194"/>
                                <a:gd name="T2" fmla="+- 0 -74 -376"/>
                                <a:gd name="T3" fmla="*/ -74 h 314"/>
                                <a:gd name="T4" fmla="+- 0 2039 1981"/>
                                <a:gd name="T5" fmla="*/ T4 w 194"/>
                                <a:gd name="T6" fmla="+- 0 -74 -376"/>
                                <a:gd name="T7" fmla="*/ -74 h 314"/>
                                <a:gd name="T8" fmla="+- 0 2056 1981"/>
                                <a:gd name="T9" fmla="*/ T8 w 194"/>
                                <a:gd name="T10" fmla="+- 0 -67 -376"/>
                                <a:gd name="T11" fmla="*/ -67 h 314"/>
                                <a:gd name="T12" fmla="+- 0 2075 1981"/>
                                <a:gd name="T13" fmla="*/ T12 w 194"/>
                                <a:gd name="T14" fmla="+- 0 -63 -376"/>
                                <a:gd name="T15" fmla="*/ -63 h 314"/>
                                <a:gd name="T16" fmla="+- 0 2099 1981"/>
                                <a:gd name="T17" fmla="*/ T16 w 194"/>
                                <a:gd name="T18" fmla="+- 0 -63 -376"/>
                                <a:gd name="T19" fmla="*/ -63 h 314"/>
                                <a:gd name="T20" fmla="+- 0 2117 1981"/>
                                <a:gd name="T21" fmla="*/ T20 w 194"/>
                                <a:gd name="T22" fmla="+- 0 -69 -376"/>
                                <a:gd name="T23" fmla="*/ -69 h 314"/>
                                <a:gd name="T24" fmla="+- 0 2125 1981"/>
                                <a:gd name="T25" fmla="*/ T24 w 194"/>
                                <a:gd name="T26" fmla="+- 0 -74 -376"/>
                                <a:gd name="T27" fmla="*/ -74 h 3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4" h="314">
                                  <a:moveTo>
                                    <a:pt x="144" y="302"/>
                                  </a:moveTo>
                                  <a:lnTo>
                                    <a:pt x="58" y="302"/>
                                  </a:lnTo>
                                  <a:lnTo>
                                    <a:pt x="75" y="309"/>
                                  </a:lnTo>
                                  <a:lnTo>
                                    <a:pt x="94" y="313"/>
                                  </a:lnTo>
                                  <a:lnTo>
                                    <a:pt x="118" y="313"/>
                                  </a:lnTo>
                                  <a:lnTo>
                                    <a:pt x="136" y="307"/>
                                  </a:lnTo>
                                  <a:lnTo>
                                    <a:pt x="144" y="3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4" name="Freeform 490"/>
                          <wps:cNvSpPr>
                            <a:spLocks/>
                          </wps:cNvSpPr>
                          <wps:spPr bwMode="auto">
                            <a:xfrm>
                              <a:off x="1981" y="-376"/>
                              <a:ext cx="194" cy="314"/>
                            </a:xfrm>
                            <a:custGeom>
                              <a:avLst/>
                              <a:gdLst>
                                <a:gd name="T0" fmla="+- 0 2165 1981"/>
                                <a:gd name="T1" fmla="*/ T0 w 194"/>
                                <a:gd name="T2" fmla="+- 0 -243 -376"/>
                                <a:gd name="T3" fmla="*/ -243 h 314"/>
                                <a:gd name="T4" fmla="+- 0 2061 1981"/>
                                <a:gd name="T5" fmla="*/ T4 w 194"/>
                                <a:gd name="T6" fmla="+- 0 -243 -376"/>
                                <a:gd name="T7" fmla="*/ -243 h 314"/>
                                <a:gd name="T8" fmla="+- 0 2074 1981"/>
                                <a:gd name="T9" fmla="*/ T8 w 194"/>
                                <a:gd name="T10" fmla="+- 0 -243 -376"/>
                                <a:gd name="T11" fmla="*/ -243 h 314"/>
                                <a:gd name="T12" fmla="+- 0 2085 1981"/>
                                <a:gd name="T13" fmla="*/ T12 w 194"/>
                                <a:gd name="T14" fmla="+- 0 -239 -376"/>
                                <a:gd name="T15" fmla="*/ -239 h 314"/>
                                <a:gd name="T16" fmla="+- 0 2094 1981"/>
                                <a:gd name="T17" fmla="*/ T16 w 194"/>
                                <a:gd name="T18" fmla="+- 0 -227 -376"/>
                                <a:gd name="T19" fmla="*/ -227 h 314"/>
                                <a:gd name="T20" fmla="+- 0 2099 1981"/>
                                <a:gd name="T21" fmla="*/ T20 w 194"/>
                                <a:gd name="T22" fmla="+- 0 -207 -376"/>
                                <a:gd name="T23" fmla="*/ -207 h 314"/>
                                <a:gd name="T24" fmla="+- 0 2102 1981"/>
                                <a:gd name="T25" fmla="*/ T24 w 194"/>
                                <a:gd name="T26" fmla="+- 0 -181 -376"/>
                                <a:gd name="T27" fmla="*/ -181 h 314"/>
                                <a:gd name="T28" fmla="+- 0 2102 1981"/>
                                <a:gd name="T29" fmla="*/ T28 w 194"/>
                                <a:gd name="T30" fmla="+- 0 -146 -376"/>
                                <a:gd name="T31" fmla="*/ -146 h 314"/>
                                <a:gd name="T32" fmla="+- 0 2096 1981"/>
                                <a:gd name="T33" fmla="*/ T32 w 194"/>
                                <a:gd name="T34" fmla="+- 0 -122 -376"/>
                                <a:gd name="T35" fmla="*/ -122 h 314"/>
                                <a:gd name="T36" fmla="+- 0 2086 1981"/>
                                <a:gd name="T37" fmla="*/ T36 w 194"/>
                                <a:gd name="T38" fmla="+- 0 -109 -376"/>
                                <a:gd name="T39" fmla="*/ -109 h 314"/>
                                <a:gd name="T40" fmla="+- 0 2074 1981"/>
                                <a:gd name="T41" fmla="*/ T40 w 194"/>
                                <a:gd name="T42" fmla="+- 0 -105 -376"/>
                                <a:gd name="T43" fmla="*/ -105 h 314"/>
                                <a:gd name="T44" fmla="+- 0 2154 1981"/>
                                <a:gd name="T45" fmla="*/ T44 w 194"/>
                                <a:gd name="T46" fmla="+- 0 -105 -376"/>
                                <a:gd name="T47" fmla="*/ -105 h 314"/>
                                <a:gd name="T48" fmla="+- 0 2174 1981"/>
                                <a:gd name="T49" fmla="*/ T48 w 194"/>
                                <a:gd name="T50" fmla="+- 0 -180 -376"/>
                                <a:gd name="T51" fmla="*/ -180 h 314"/>
                                <a:gd name="T52" fmla="+- 0 2175 1981"/>
                                <a:gd name="T53" fmla="*/ T52 w 194"/>
                                <a:gd name="T54" fmla="+- 0 -209 -376"/>
                                <a:gd name="T55" fmla="*/ -209 h 314"/>
                                <a:gd name="T56" fmla="+- 0 2169 1981"/>
                                <a:gd name="T57" fmla="*/ T56 w 194"/>
                                <a:gd name="T58" fmla="+- 0 -236 -376"/>
                                <a:gd name="T59" fmla="*/ -236 h 314"/>
                                <a:gd name="T60" fmla="+- 0 2165 1981"/>
                                <a:gd name="T61" fmla="*/ T60 w 194"/>
                                <a:gd name="T62" fmla="+- 0 -243 -376"/>
                                <a:gd name="T63" fmla="*/ -243 h 3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94" h="314">
                                  <a:moveTo>
                                    <a:pt x="184" y="133"/>
                                  </a:moveTo>
                                  <a:lnTo>
                                    <a:pt x="80" y="133"/>
                                  </a:lnTo>
                                  <a:lnTo>
                                    <a:pt x="93" y="133"/>
                                  </a:lnTo>
                                  <a:lnTo>
                                    <a:pt x="104" y="137"/>
                                  </a:lnTo>
                                  <a:lnTo>
                                    <a:pt x="113" y="149"/>
                                  </a:lnTo>
                                  <a:lnTo>
                                    <a:pt x="118" y="169"/>
                                  </a:lnTo>
                                  <a:lnTo>
                                    <a:pt x="121" y="195"/>
                                  </a:lnTo>
                                  <a:lnTo>
                                    <a:pt x="121" y="230"/>
                                  </a:lnTo>
                                  <a:lnTo>
                                    <a:pt x="115" y="254"/>
                                  </a:lnTo>
                                  <a:lnTo>
                                    <a:pt x="105" y="267"/>
                                  </a:lnTo>
                                  <a:lnTo>
                                    <a:pt x="93" y="271"/>
                                  </a:lnTo>
                                  <a:lnTo>
                                    <a:pt x="173" y="271"/>
                                  </a:lnTo>
                                  <a:lnTo>
                                    <a:pt x="193" y="196"/>
                                  </a:lnTo>
                                  <a:lnTo>
                                    <a:pt x="194" y="167"/>
                                  </a:lnTo>
                                  <a:lnTo>
                                    <a:pt x="188" y="140"/>
                                  </a:lnTo>
                                  <a:lnTo>
                                    <a:pt x="184" y="1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5" name="Freeform 489"/>
                          <wps:cNvSpPr>
                            <a:spLocks/>
                          </wps:cNvSpPr>
                          <wps:spPr bwMode="auto">
                            <a:xfrm>
                              <a:off x="1981" y="-376"/>
                              <a:ext cx="194" cy="314"/>
                            </a:xfrm>
                            <a:custGeom>
                              <a:avLst/>
                              <a:gdLst>
                                <a:gd name="T0" fmla="+- 0 2093 1981"/>
                                <a:gd name="T1" fmla="*/ T0 w 194"/>
                                <a:gd name="T2" fmla="+- 0 -290 -376"/>
                                <a:gd name="T3" fmla="*/ -290 h 314"/>
                                <a:gd name="T4" fmla="+- 0 2072 1981"/>
                                <a:gd name="T5" fmla="*/ T4 w 194"/>
                                <a:gd name="T6" fmla="+- 0 -286 -376"/>
                                <a:gd name="T7" fmla="*/ -286 h 314"/>
                                <a:gd name="T8" fmla="+- 0 2055 1981"/>
                                <a:gd name="T9" fmla="*/ T8 w 194"/>
                                <a:gd name="T10" fmla="+- 0 -278 -376"/>
                                <a:gd name="T11" fmla="*/ -278 h 314"/>
                                <a:gd name="T12" fmla="+- 0 2136 1981"/>
                                <a:gd name="T13" fmla="*/ T12 w 194"/>
                                <a:gd name="T14" fmla="+- 0 -278 -376"/>
                                <a:gd name="T15" fmla="*/ -278 h 314"/>
                                <a:gd name="T16" fmla="+- 0 2130 1981"/>
                                <a:gd name="T17" fmla="*/ T16 w 194"/>
                                <a:gd name="T18" fmla="+- 0 -282 -376"/>
                                <a:gd name="T19" fmla="*/ -282 h 314"/>
                                <a:gd name="T20" fmla="+- 0 2112 1981"/>
                                <a:gd name="T21" fmla="*/ T20 w 194"/>
                                <a:gd name="T22" fmla="+- 0 -288 -376"/>
                                <a:gd name="T23" fmla="*/ -288 h 314"/>
                                <a:gd name="T24" fmla="+- 0 2093 1981"/>
                                <a:gd name="T25" fmla="*/ T24 w 194"/>
                                <a:gd name="T26" fmla="+- 0 -290 -376"/>
                                <a:gd name="T27" fmla="*/ -290 h 3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4" h="314">
                                  <a:moveTo>
                                    <a:pt x="112" y="86"/>
                                  </a:moveTo>
                                  <a:lnTo>
                                    <a:pt x="91" y="90"/>
                                  </a:lnTo>
                                  <a:lnTo>
                                    <a:pt x="74" y="98"/>
                                  </a:lnTo>
                                  <a:lnTo>
                                    <a:pt x="155" y="98"/>
                                  </a:lnTo>
                                  <a:lnTo>
                                    <a:pt x="149" y="94"/>
                                  </a:lnTo>
                                  <a:lnTo>
                                    <a:pt x="131" y="88"/>
                                  </a:lnTo>
                                  <a:lnTo>
                                    <a:pt x="112" y="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6" name="Group 485"/>
                        <wpg:cNvGrpSpPr>
                          <a:grpSpLocks/>
                        </wpg:cNvGrpSpPr>
                        <wpg:grpSpPr bwMode="auto">
                          <a:xfrm>
                            <a:off x="2202" y="-379"/>
                            <a:ext cx="74" cy="313"/>
                            <a:chOff x="2202" y="-379"/>
                            <a:chExt cx="74" cy="313"/>
                          </a:xfrm>
                        </wpg:grpSpPr>
                        <wps:wsp>
                          <wps:cNvPr id="487" name="Freeform 487"/>
                          <wps:cNvSpPr>
                            <a:spLocks/>
                          </wps:cNvSpPr>
                          <wps:spPr bwMode="auto">
                            <a:xfrm>
                              <a:off x="2202" y="-379"/>
                              <a:ext cx="74" cy="313"/>
                            </a:xfrm>
                            <a:custGeom>
                              <a:avLst/>
                              <a:gdLst>
                                <a:gd name="T0" fmla="+- 0 2241 2202"/>
                                <a:gd name="T1" fmla="*/ T0 w 74"/>
                                <a:gd name="T2" fmla="+- 0 -379 -379"/>
                                <a:gd name="T3" fmla="*/ -379 h 313"/>
                                <a:gd name="T4" fmla="+- 0 2223 2202"/>
                                <a:gd name="T5" fmla="*/ T4 w 74"/>
                                <a:gd name="T6" fmla="+- 0 -375 -379"/>
                                <a:gd name="T7" fmla="*/ -375 h 313"/>
                                <a:gd name="T8" fmla="+- 0 2208 2202"/>
                                <a:gd name="T9" fmla="*/ T8 w 74"/>
                                <a:gd name="T10" fmla="+- 0 -360 -379"/>
                                <a:gd name="T11" fmla="*/ -360 h 313"/>
                                <a:gd name="T12" fmla="+- 0 2202 2202"/>
                                <a:gd name="T13" fmla="*/ T12 w 74"/>
                                <a:gd name="T14" fmla="+- 0 -338 -379"/>
                                <a:gd name="T15" fmla="*/ -338 h 313"/>
                                <a:gd name="T16" fmla="+- 0 2209 2202"/>
                                <a:gd name="T17" fmla="*/ T16 w 74"/>
                                <a:gd name="T18" fmla="+- 0 -319 -379"/>
                                <a:gd name="T19" fmla="*/ -319 h 313"/>
                                <a:gd name="T20" fmla="+- 0 2225 2202"/>
                                <a:gd name="T21" fmla="*/ T20 w 74"/>
                                <a:gd name="T22" fmla="+- 0 -306 -379"/>
                                <a:gd name="T23" fmla="*/ -306 h 313"/>
                                <a:gd name="T24" fmla="+- 0 2250 2202"/>
                                <a:gd name="T25" fmla="*/ T24 w 74"/>
                                <a:gd name="T26" fmla="+- 0 -302 -379"/>
                                <a:gd name="T27" fmla="*/ -302 h 313"/>
                                <a:gd name="T28" fmla="+- 0 2266 2202"/>
                                <a:gd name="T29" fmla="*/ T28 w 74"/>
                                <a:gd name="T30" fmla="+- 0 -311 -379"/>
                                <a:gd name="T31" fmla="*/ -311 h 313"/>
                                <a:gd name="T32" fmla="+- 0 2275 2202"/>
                                <a:gd name="T33" fmla="*/ T32 w 74"/>
                                <a:gd name="T34" fmla="+- 0 -329 -379"/>
                                <a:gd name="T35" fmla="*/ -329 h 313"/>
                                <a:gd name="T36" fmla="+- 0 2277 2202"/>
                                <a:gd name="T37" fmla="*/ T36 w 74"/>
                                <a:gd name="T38" fmla="+- 0 -357 -379"/>
                                <a:gd name="T39" fmla="*/ -357 h 313"/>
                                <a:gd name="T40" fmla="+- 0 2263 2202"/>
                                <a:gd name="T41" fmla="*/ T40 w 74"/>
                                <a:gd name="T42" fmla="+- 0 -373 -379"/>
                                <a:gd name="T43" fmla="*/ -373 h 313"/>
                                <a:gd name="T44" fmla="+- 0 2241 2202"/>
                                <a:gd name="T45" fmla="*/ T44 w 74"/>
                                <a:gd name="T46" fmla="+- 0 -379 -379"/>
                                <a:gd name="T47" fmla="*/ -379 h 3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313">
                                  <a:moveTo>
                                    <a:pt x="39" y="0"/>
                                  </a:moveTo>
                                  <a:lnTo>
                                    <a:pt x="21" y="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0" y="41"/>
                                  </a:lnTo>
                                  <a:lnTo>
                                    <a:pt x="7" y="60"/>
                                  </a:lnTo>
                                  <a:lnTo>
                                    <a:pt x="23" y="73"/>
                                  </a:lnTo>
                                  <a:lnTo>
                                    <a:pt x="48" y="77"/>
                                  </a:lnTo>
                                  <a:lnTo>
                                    <a:pt x="64" y="68"/>
                                  </a:lnTo>
                                  <a:lnTo>
                                    <a:pt x="73" y="50"/>
                                  </a:lnTo>
                                  <a:lnTo>
                                    <a:pt x="75" y="22"/>
                                  </a:lnTo>
                                  <a:lnTo>
                                    <a:pt x="61" y="6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8" name="Freeform 486"/>
                          <wps:cNvSpPr>
                            <a:spLocks/>
                          </wps:cNvSpPr>
                          <wps:spPr bwMode="auto">
                            <a:xfrm>
                              <a:off x="2202" y="-379"/>
                              <a:ext cx="74" cy="313"/>
                            </a:xfrm>
                            <a:custGeom>
                              <a:avLst/>
                              <a:gdLst>
                                <a:gd name="T0" fmla="+- 0 2277 2202"/>
                                <a:gd name="T1" fmla="*/ T0 w 74"/>
                                <a:gd name="T2" fmla="+- 0 -285 -379"/>
                                <a:gd name="T3" fmla="*/ -285 h 313"/>
                                <a:gd name="T4" fmla="+- 0 2203 2202"/>
                                <a:gd name="T5" fmla="*/ T4 w 74"/>
                                <a:gd name="T6" fmla="+- 0 -277 -379"/>
                                <a:gd name="T7" fmla="*/ -277 h 313"/>
                                <a:gd name="T8" fmla="+- 0 2205 2202"/>
                                <a:gd name="T9" fmla="*/ T8 w 74"/>
                                <a:gd name="T10" fmla="+- 0 -258 -379"/>
                                <a:gd name="T11" fmla="*/ -258 h 313"/>
                                <a:gd name="T12" fmla="+- 0 2206 2202"/>
                                <a:gd name="T13" fmla="*/ T12 w 74"/>
                                <a:gd name="T14" fmla="+- 0 -238 -379"/>
                                <a:gd name="T15" fmla="*/ -238 h 313"/>
                                <a:gd name="T16" fmla="+- 0 2206 2202"/>
                                <a:gd name="T17" fmla="*/ T16 w 74"/>
                                <a:gd name="T18" fmla="+- 0 -218 -379"/>
                                <a:gd name="T19" fmla="*/ -218 h 313"/>
                                <a:gd name="T20" fmla="+- 0 2206 2202"/>
                                <a:gd name="T21" fmla="*/ T20 w 74"/>
                                <a:gd name="T22" fmla="+- 0 -125 -379"/>
                                <a:gd name="T23" fmla="*/ -125 h 313"/>
                                <a:gd name="T24" fmla="+- 0 2206 2202"/>
                                <a:gd name="T25" fmla="*/ T24 w 74"/>
                                <a:gd name="T26" fmla="+- 0 -105 -379"/>
                                <a:gd name="T27" fmla="*/ -105 h 313"/>
                                <a:gd name="T28" fmla="+- 0 2204 2202"/>
                                <a:gd name="T29" fmla="*/ T28 w 74"/>
                                <a:gd name="T30" fmla="+- 0 -86 -379"/>
                                <a:gd name="T31" fmla="*/ -86 h 313"/>
                                <a:gd name="T32" fmla="+- 0 2202 2202"/>
                                <a:gd name="T33" fmla="*/ T32 w 74"/>
                                <a:gd name="T34" fmla="+- 0 -67 -379"/>
                                <a:gd name="T35" fmla="*/ -67 h 313"/>
                                <a:gd name="T36" fmla="+- 0 2279 2202"/>
                                <a:gd name="T37" fmla="*/ T36 w 74"/>
                                <a:gd name="T38" fmla="+- 0 -80 -379"/>
                                <a:gd name="T39" fmla="*/ -80 h 313"/>
                                <a:gd name="T40" fmla="+- 0 2278 2202"/>
                                <a:gd name="T41" fmla="*/ T40 w 74"/>
                                <a:gd name="T42" fmla="+- 0 -96 -379"/>
                                <a:gd name="T43" fmla="*/ -96 h 313"/>
                                <a:gd name="T44" fmla="+- 0 2277 2202"/>
                                <a:gd name="T45" fmla="*/ T44 w 74"/>
                                <a:gd name="T46" fmla="+- 0 -113 -379"/>
                                <a:gd name="T47" fmla="*/ -113 h 313"/>
                                <a:gd name="T48" fmla="+- 0 2277 2202"/>
                                <a:gd name="T49" fmla="*/ T48 w 74"/>
                                <a:gd name="T50" fmla="+- 0 -125 -379"/>
                                <a:gd name="T51" fmla="*/ -125 h 313"/>
                                <a:gd name="T52" fmla="+- 0 2277 2202"/>
                                <a:gd name="T53" fmla="*/ T52 w 74"/>
                                <a:gd name="T54" fmla="+- 0 -271 -379"/>
                                <a:gd name="T55" fmla="*/ -271 h 313"/>
                                <a:gd name="T56" fmla="+- 0 2277 2202"/>
                                <a:gd name="T57" fmla="*/ T56 w 74"/>
                                <a:gd name="T58" fmla="+- 0 -285 -379"/>
                                <a:gd name="T59" fmla="*/ -285 h 3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74" h="313">
                                  <a:moveTo>
                                    <a:pt x="75" y="94"/>
                                  </a:moveTo>
                                  <a:lnTo>
                                    <a:pt x="1" y="102"/>
                                  </a:lnTo>
                                  <a:lnTo>
                                    <a:pt x="3" y="121"/>
                                  </a:lnTo>
                                  <a:lnTo>
                                    <a:pt x="4" y="141"/>
                                  </a:lnTo>
                                  <a:lnTo>
                                    <a:pt x="4" y="161"/>
                                  </a:lnTo>
                                  <a:lnTo>
                                    <a:pt x="4" y="254"/>
                                  </a:lnTo>
                                  <a:lnTo>
                                    <a:pt x="4" y="274"/>
                                  </a:lnTo>
                                  <a:lnTo>
                                    <a:pt x="2" y="293"/>
                                  </a:lnTo>
                                  <a:lnTo>
                                    <a:pt x="0" y="312"/>
                                  </a:lnTo>
                                  <a:lnTo>
                                    <a:pt x="77" y="299"/>
                                  </a:lnTo>
                                  <a:lnTo>
                                    <a:pt x="76" y="283"/>
                                  </a:lnTo>
                                  <a:lnTo>
                                    <a:pt x="75" y="266"/>
                                  </a:lnTo>
                                  <a:lnTo>
                                    <a:pt x="75" y="254"/>
                                  </a:lnTo>
                                  <a:lnTo>
                                    <a:pt x="75" y="108"/>
                                  </a:lnTo>
                                  <a:lnTo>
                                    <a:pt x="75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9" name="Group 481"/>
                        <wpg:cNvGrpSpPr>
                          <a:grpSpLocks/>
                        </wpg:cNvGrpSpPr>
                        <wpg:grpSpPr bwMode="auto">
                          <a:xfrm>
                            <a:off x="2304" y="-352"/>
                            <a:ext cx="128" cy="290"/>
                            <a:chOff x="2304" y="-352"/>
                            <a:chExt cx="128" cy="290"/>
                          </a:xfrm>
                        </wpg:grpSpPr>
                        <wps:wsp>
                          <wps:cNvPr id="490" name="Freeform 484"/>
                          <wps:cNvSpPr>
                            <a:spLocks/>
                          </wps:cNvSpPr>
                          <wps:spPr bwMode="auto">
                            <a:xfrm>
                              <a:off x="2304" y="-352"/>
                              <a:ext cx="128" cy="290"/>
                            </a:xfrm>
                            <a:custGeom>
                              <a:avLst/>
                              <a:gdLst>
                                <a:gd name="T0" fmla="+- 0 2400 2304"/>
                                <a:gd name="T1" fmla="*/ T0 w 128"/>
                                <a:gd name="T2" fmla="+- 0 -244 -352"/>
                                <a:gd name="T3" fmla="*/ -244 h 290"/>
                                <a:gd name="T4" fmla="+- 0 2329 2304"/>
                                <a:gd name="T5" fmla="*/ T4 w 128"/>
                                <a:gd name="T6" fmla="+- 0 -244 -352"/>
                                <a:gd name="T7" fmla="*/ -244 h 290"/>
                                <a:gd name="T8" fmla="+- 0 2329 2304"/>
                                <a:gd name="T9" fmla="*/ T8 w 128"/>
                                <a:gd name="T10" fmla="+- 0 -128 -352"/>
                                <a:gd name="T11" fmla="*/ -128 h 290"/>
                                <a:gd name="T12" fmla="+- 0 2352 2304"/>
                                <a:gd name="T13" fmla="*/ T12 w 128"/>
                                <a:gd name="T14" fmla="+- 0 -72 -352"/>
                                <a:gd name="T15" fmla="*/ -72 h 290"/>
                                <a:gd name="T16" fmla="+- 0 2393 2304"/>
                                <a:gd name="T17" fmla="*/ T16 w 128"/>
                                <a:gd name="T18" fmla="+- 0 -61 -352"/>
                                <a:gd name="T19" fmla="*/ -61 h 290"/>
                                <a:gd name="T20" fmla="+- 0 2413 2304"/>
                                <a:gd name="T21" fmla="*/ T20 w 128"/>
                                <a:gd name="T22" fmla="+- 0 -63 -352"/>
                                <a:gd name="T23" fmla="*/ -63 h 290"/>
                                <a:gd name="T24" fmla="+- 0 2432 2304"/>
                                <a:gd name="T25" fmla="*/ T24 w 128"/>
                                <a:gd name="T26" fmla="+- 0 -68 -352"/>
                                <a:gd name="T27" fmla="*/ -68 h 290"/>
                                <a:gd name="T28" fmla="+- 0 2432 2304"/>
                                <a:gd name="T29" fmla="*/ T28 w 128"/>
                                <a:gd name="T30" fmla="+- 0 -106 -352"/>
                                <a:gd name="T31" fmla="*/ -106 h 290"/>
                                <a:gd name="T32" fmla="+- 0 2406 2304"/>
                                <a:gd name="T33" fmla="*/ T32 w 128"/>
                                <a:gd name="T34" fmla="+- 0 -106 -352"/>
                                <a:gd name="T35" fmla="*/ -106 h 290"/>
                                <a:gd name="T36" fmla="+- 0 2400 2304"/>
                                <a:gd name="T37" fmla="*/ T36 w 128"/>
                                <a:gd name="T38" fmla="+- 0 -116 -352"/>
                                <a:gd name="T39" fmla="*/ -116 h 290"/>
                                <a:gd name="T40" fmla="+- 0 2400 2304"/>
                                <a:gd name="T41" fmla="*/ T40 w 128"/>
                                <a:gd name="T42" fmla="+- 0 -244 -352"/>
                                <a:gd name="T43" fmla="*/ -244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28" h="290">
                                  <a:moveTo>
                                    <a:pt x="96" y="108"/>
                                  </a:moveTo>
                                  <a:lnTo>
                                    <a:pt x="25" y="108"/>
                                  </a:lnTo>
                                  <a:lnTo>
                                    <a:pt x="25" y="224"/>
                                  </a:lnTo>
                                  <a:lnTo>
                                    <a:pt x="48" y="280"/>
                                  </a:lnTo>
                                  <a:lnTo>
                                    <a:pt x="89" y="291"/>
                                  </a:lnTo>
                                  <a:lnTo>
                                    <a:pt x="109" y="289"/>
                                  </a:lnTo>
                                  <a:lnTo>
                                    <a:pt x="128" y="284"/>
                                  </a:lnTo>
                                  <a:lnTo>
                                    <a:pt x="128" y="246"/>
                                  </a:lnTo>
                                  <a:lnTo>
                                    <a:pt x="102" y="246"/>
                                  </a:lnTo>
                                  <a:lnTo>
                                    <a:pt x="96" y="236"/>
                                  </a:lnTo>
                                  <a:lnTo>
                                    <a:pt x="96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1" name="Freeform 483"/>
                          <wps:cNvSpPr>
                            <a:spLocks/>
                          </wps:cNvSpPr>
                          <wps:spPr bwMode="auto">
                            <a:xfrm>
                              <a:off x="2304" y="-352"/>
                              <a:ext cx="128" cy="290"/>
                            </a:xfrm>
                            <a:custGeom>
                              <a:avLst/>
                              <a:gdLst>
                                <a:gd name="T0" fmla="+- 0 2432 2304"/>
                                <a:gd name="T1" fmla="*/ T0 w 128"/>
                                <a:gd name="T2" fmla="+- 0 -107 -352"/>
                                <a:gd name="T3" fmla="*/ -107 h 290"/>
                                <a:gd name="T4" fmla="+- 0 2429 2304"/>
                                <a:gd name="T5" fmla="*/ T4 w 128"/>
                                <a:gd name="T6" fmla="+- 0 -106 -352"/>
                                <a:gd name="T7" fmla="*/ -106 h 290"/>
                                <a:gd name="T8" fmla="+- 0 2432 2304"/>
                                <a:gd name="T9" fmla="*/ T8 w 128"/>
                                <a:gd name="T10" fmla="+- 0 -106 -352"/>
                                <a:gd name="T11" fmla="*/ -106 h 290"/>
                                <a:gd name="T12" fmla="+- 0 2432 2304"/>
                                <a:gd name="T13" fmla="*/ T12 w 128"/>
                                <a:gd name="T14" fmla="+- 0 -107 -352"/>
                                <a:gd name="T15" fmla="*/ -107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8" h="290">
                                  <a:moveTo>
                                    <a:pt x="128" y="245"/>
                                  </a:moveTo>
                                  <a:lnTo>
                                    <a:pt x="125" y="246"/>
                                  </a:lnTo>
                                  <a:lnTo>
                                    <a:pt x="128" y="246"/>
                                  </a:lnTo>
                                  <a:lnTo>
                                    <a:pt x="128" y="2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2" name="Freeform 482"/>
                          <wps:cNvSpPr>
                            <a:spLocks/>
                          </wps:cNvSpPr>
                          <wps:spPr bwMode="auto">
                            <a:xfrm>
                              <a:off x="2304" y="-352"/>
                              <a:ext cx="128" cy="290"/>
                            </a:xfrm>
                            <a:custGeom>
                              <a:avLst/>
                              <a:gdLst>
                                <a:gd name="T0" fmla="+- 0 2401 2304"/>
                                <a:gd name="T1" fmla="*/ T0 w 128"/>
                                <a:gd name="T2" fmla="+- 0 -352 -352"/>
                                <a:gd name="T3" fmla="*/ -352 h 290"/>
                                <a:gd name="T4" fmla="+- 0 2328 2304"/>
                                <a:gd name="T5" fmla="*/ T4 w 128"/>
                                <a:gd name="T6" fmla="+- 0 -347 -352"/>
                                <a:gd name="T7" fmla="*/ -347 h 290"/>
                                <a:gd name="T8" fmla="+- 0 2329 2304"/>
                                <a:gd name="T9" fmla="*/ T8 w 128"/>
                                <a:gd name="T10" fmla="+- 0 -330 -352"/>
                                <a:gd name="T11" fmla="*/ -330 h 290"/>
                                <a:gd name="T12" fmla="+- 0 2329 2304"/>
                                <a:gd name="T13" fmla="*/ T12 w 128"/>
                                <a:gd name="T14" fmla="+- 0 -309 -352"/>
                                <a:gd name="T15" fmla="*/ -309 h 290"/>
                                <a:gd name="T16" fmla="+- 0 2329 2304"/>
                                <a:gd name="T17" fmla="*/ T16 w 128"/>
                                <a:gd name="T18" fmla="+- 0 -285 -352"/>
                                <a:gd name="T19" fmla="*/ -285 h 290"/>
                                <a:gd name="T20" fmla="+- 0 2304 2304"/>
                                <a:gd name="T21" fmla="*/ T20 w 128"/>
                                <a:gd name="T22" fmla="+- 0 -285 -352"/>
                                <a:gd name="T23" fmla="*/ -285 h 290"/>
                                <a:gd name="T24" fmla="+- 0 2304 2304"/>
                                <a:gd name="T25" fmla="*/ T24 w 128"/>
                                <a:gd name="T26" fmla="+- 0 -244 -352"/>
                                <a:gd name="T27" fmla="*/ -244 h 290"/>
                                <a:gd name="T28" fmla="+- 0 2432 2304"/>
                                <a:gd name="T29" fmla="*/ T28 w 128"/>
                                <a:gd name="T30" fmla="+- 0 -244 -352"/>
                                <a:gd name="T31" fmla="*/ -244 h 290"/>
                                <a:gd name="T32" fmla="+- 0 2432 2304"/>
                                <a:gd name="T33" fmla="*/ T32 w 128"/>
                                <a:gd name="T34" fmla="+- 0 -285 -352"/>
                                <a:gd name="T35" fmla="*/ -285 h 290"/>
                                <a:gd name="T36" fmla="+- 0 2400 2304"/>
                                <a:gd name="T37" fmla="*/ T36 w 128"/>
                                <a:gd name="T38" fmla="+- 0 -293 -352"/>
                                <a:gd name="T39" fmla="*/ -293 h 290"/>
                                <a:gd name="T40" fmla="+- 0 2400 2304"/>
                                <a:gd name="T41" fmla="*/ T40 w 128"/>
                                <a:gd name="T42" fmla="+- 0 -316 -352"/>
                                <a:gd name="T43" fmla="*/ -316 h 290"/>
                                <a:gd name="T44" fmla="+- 0 2400 2304"/>
                                <a:gd name="T45" fmla="*/ T44 w 128"/>
                                <a:gd name="T46" fmla="+- 0 -336 -352"/>
                                <a:gd name="T47" fmla="*/ -336 h 290"/>
                                <a:gd name="T48" fmla="+- 0 2401 2304"/>
                                <a:gd name="T49" fmla="*/ T48 w 128"/>
                                <a:gd name="T50" fmla="+- 0 -352 -352"/>
                                <a:gd name="T51" fmla="*/ -352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28" h="290">
                                  <a:moveTo>
                                    <a:pt x="97" y="0"/>
                                  </a:moveTo>
                                  <a:lnTo>
                                    <a:pt x="24" y="5"/>
                                  </a:lnTo>
                                  <a:lnTo>
                                    <a:pt x="25" y="22"/>
                                  </a:lnTo>
                                  <a:lnTo>
                                    <a:pt x="25" y="43"/>
                                  </a:lnTo>
                                  <a:lnTo>
                                    <a:pt x="25" y="67"/>
                                  </a:lnTo>
                                  <a:lnTo>
                                    <a:pt x="0" y="67"/>
                                  </a:lnTo>
                                  <a:lnTo>
                                    <a:pt x="0" y="108"/>
                                  </a:lnTo>
                                  <a:lnTo>
                                    <a:pt x="128" y="108"/>
                                  </a:lnTo>
                                  <a:lnTo>
                                    <a:pt x="128" y="67"/>
                                  </a:lnTo>
                                  <a:lnTo>
                                    <a:pt x="96" y="59"/>
                                  </a:lnTo>
                                  <a:lnTo>
                                    <a:pt x="96" y="36"/>
                                  </a:lnTo>
                                  <a:lnTo>
                                    <a:pt x="96" y="16"/>
                                  </a:lnTo>
                                  <a:lnTo>
                                    <a:pt x="9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476"/>
                        <wpg:cNvGrpSpPr>
                          <a:grpSpLocks/>
                        </wpg:cNvGrpSpPr>
                        <wpg:grpSpPr bwMode="auto">
                          <a:xfrm>
                            <a:off x="2453" y="-290"/>
                            <a:ext cx="188" cy="226"/>
                            <a:chOff x="2453" y="-290"/>
                            <a:chExt cx="188" cy="226"/>
                          </a:xfrm>
                        </wpg:grpSpPr>
                        <wps:wsp>
                          <wps:cNvPr id="494" name="Freeform 480"/>
                          <wps:cNvSpPr>
                            <a:spLocks/>
                          </wps:cNvSpPr>
                          <wps:spPr bwMode="auto">
                            <a:xfrm>
                              <a:off x="2453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2624 2453"/>
                                <a:gd name="T1" fmla="*/ T0 w 188"/>
                                <a:gd name="T2" fmla="+- 0 -249 -290"/>
                                <a:gd name="T3" fmla="*/ -249 h 226"/>
                                <a:gd name="T4" fmla="+- 0 2533 2453"/>
                                <a:gd name="T5" fmla="*/ T4 w 188"/>
                                <a:gd name="T6" fmla="+- 0 -249 -290"/>
                                <a:gd name="T7" fmla="*/ -249 h 226"/>
                                <a:gd name="T8" fmla="+- 0 2554 2453"/>
                                <a:gd name="T9" fmla="*/ T8 w 188"/>
                                <a:gd name="T10" fmla="+- 0 -240 -290"/>
                                <a:gd name="T11" fmla="*/ -240 h 226"/>
                                <a:gd name="T12" fmla="+- 0 2562 2453"/>
                                <a:gd name="T13" fmla="*/ T12 w 188"/>
                                <a:gd name="T14" fmla="+- 0 -221 -290"/>
                                <a:gd name="T15" fmla="*/ -221 h 226"/>
                                <a:gd name="T16" fmla="+- 0 2492 2453"/>
                                <a:gd name="T17" fmla="*/ T16 w 188"/>
                                <a:gd name="T18" fmla="+- 0 -193 -290"/>
                                <a:gd name="T19" fmla="*/ -193 h 226"/>
                                <a:gd name="T20" fmla="+- 0 2456 2453"/>
                                <a:gd name="T21" fmla="*/ T20 w 188"/>
                                <a:gd name="T22" fmla="+- 0 -145 -290"/>
                                <a:gd name="T23" fmla="*/ -145 h 226"/>
                                <a:gd name="T24" fmla="+- 0 2453 2453"/>
                                <a:gd name="T25" fmla="*/ T24 w 188"/>
                                <a:gd name="T26" fmla="+- 0 -122 -290"/>
                                <a:gd name="T27" fmla="*/ -122 h 226"/>
                                <a:gd name="T28" fmla="+- 0 2458 2453"/>
                                <a:gd name="T29" fmla="*/ T28 w 188"/>
                                <a:gd name="T30" fmla="+- 0 -103 -290"/>
                                <a:gd name="T31" fmla="*/ -103 h 226"/>
                                <a:gd name="T32" fmla="+- 0 2468 2453"/>
                                <a:gd name="T33" fmla="*/ T32 w 188"/>
                                <a:gd name="T34" fmla="+- 0 -87 -290"/>
                                <a:gd name="T35" fmla="*/ -87 h 226"/>
                                <a:gd name="T36" fmla="+- 0 2485 2453"/>
                                <a:gd name="T37" fmla="*/ T36 w 188"/>
                                <a:gd name="T38" fmla="+- 0 -75 -290"/>
                                <a:gd name="T39" fmla="*/ -75 h 226"/>
                                <a:gd name="T40" fmla="+- 0 2507 2453"/>
                                <a:gd name="T41" fmla="*/ T40 w 188"/>
                                <a:gd name="T42" fmla="+- 0 -67 -290"/>
                                <a:gd name="T43" fmla="*/ -67 h 226"/>
                                <a:gd name="T44" fmla="+- 0 2535 2453"/>
                                <a:gd name="T45" fmla="*/ T44 w 188"/>
                                <a:gd name="T46" fmla="+- 0 -64 -290"/>
                                <a:gd name="T47" fmla="*/ -64 h 226"/>
                                <a:gd name="T48" fmla="+- 0 2555 2453"/>
                                <a:gd name="T49" fmla="*/ T48 w 188"/>
                                <a:gd name="T50" fmla="+- 0 -71 -290"/>
                                <a:gd name="T51" fmla="*/ -71 h 226"/>
                                <a:gd name="T52" fmla="+- 0 2571 2453"/>
                                <a:gd name="T53" fmla="*/ T52 w 188"/>
                                <a:gd name="T54" fmla="+- 0 -80 -290"/>
                                <a:gd name="T55" fmla="*/ -80 h 226"/>
                                <a:gd name="T56" fmla="+- 0 2620 2453"/>
                                <a:gd name="T57" fmla="*/ T56 w 188"/>
                                <a:gd name="T58" fmla="+- 0 -80 -290"/>
                                <a:gd name="T59" fmla="*/ -80 h 226"/>
                                <a:gd name="T60" fmla="+- 0 2641 2453"/>
                                <a:gd name="T61" fmla="*/ T60 w 188"/>
                                <a:gd name="T62" fmla="+- 0 -87 -290"/>
                                <a:gd name="T63" fmla="*/ -87 h 226"/>
                                <a:gd name="T64" fmla="+- 0 2638 2453"/>
                                <a:gd name="T65" fmla="*/ T64 w 188"/>
                                <a:gd name="T66" fmla="+- 0 -107 -290"/>
                                <a:gd name="T67" fmla="*/ -107 h 226"/>
                                <a:gd name="T68" fmla="+- 0 2533 2453"/>
                                <a:gd name="T69" fmla="*/ T68 w 188"/>
                                <a:gd name="T70" fmla="+- 0 -107 -290"/>
                                <a:gd name="T71" fmla="*/ -107 h 226"/>
                                <a:gd name="T72" fmla="+- 0 2523 2453"/>
                                <a:gd name="T73" fmla="*/ T72 w 188"/>
                                <a:gd name="T74" fmla="+- 0 -119 -290"/>
                                <a:gd name="T75" fmla="*/ -119 h 226"/>
                                <a:gd name="T76" fmla="+- 0 2523 2453"/>
                                <a:gd name="T77" fmla="*/ T76 w 188"/>
                                <a:gd name="T78" fmla="+- 0 -137 -290"/>
                                <a:gd name="T79" fmla="*/ -137 h 226"/>
                                <a:gd name="T80" fmla="+- 0 2530 2453"/>
                                <a:gd name="T81" fmla="*/ T80 w 188"/>
                                <a:gd name="T82" fmla="+- 0 -156 -290"/>
                                <a:gd name="T83" fmla="*/ -156 h 226"/>
                                <a:gd name="T84" fmla="+- 0 2545 2453"/>
                                <a:gd name="T85" fmla="*/ T84 w 188"/>
                                <a:gd name="T86" fmla="+- 0 -170 -290"/>
                                <a:gd name="T87" fmla="*/ -170 h 226"/>
                                <a:gd name="T88" fmla="+- 0 2567 2453"/>
                                <a:gd name="T89" fmla="*/ T88 w 188"/>
                                <a:gd name="T90" fmla="+- 0 -179 -290"/>
                                <a:gd name="T91" fmla="*/ -179 h 226"/>
                                <a:gd name="T92" fmla="+- 0 2636 2453"/>
                                <a:gd name="T93" fmla="*/ T92 w 188"/>
                                <a:gd name="T94" fmla="+- 0 -179 -290"/>
                                <a:gd name="T95" fmla="*/ -179 h 226"/>
                                <a:gd name="T96" fmla="+- 0 2635 2453"/>
                                <a:gd name="T97" fmla="*/ T96 w 188"/>
                                <a:gd name="T98" fmla="+- 0 -213 -290"/>
                                <a:gd name="T99" fmla="*/ -213 h 226"/>
                                <a:gd name="T100" fmla="+- 0 2631 2453"/>
                                <a:gd name="T101" fmla="*/ T100 w 188"/>
                                <a:gd name="T102" fmla="+- 0 -233 -290"/>
                                <a:gd name="T103" fmla="*/ -233 h 226"/>
                                <a:gd name="T104" fmla="+- 0 2624 2453"/>
                                <a:gd name="T105" fmla="*/ T104 w 188"/>
                                <a:gd name="T106" fmla="+- 0 -249 -290"/>
                                <a:gd name="T107" fmla="*/ -249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171" y="41"/>
                                  </a:moveTo>
                                  <a:lnTo>
                                    <a:pt x="80" y="41"/>
                                  </a:lnTo>
                                  <a:lnTo>
                                    <a:pt x="101" y="50"/>
                                  </a:lnTo>
                                  <a:lnTo>
                                    <a:pt x="109" y="69"/>
                                  </a:lnTo>
                                  <a:lnTo>
                                    <a:pt x="39" y="97"/>
                                  </a:lnTo>
                                  <a:lnTo>
                                    <a:pt x="3" y="145"/>
                                  </a:lnTo>
                                  <a:lnTo>
                                    <a:pt x="0" y="168"/>
                                  </a:lnTo>
                                  <a:lnTo>
                                    <a:pt x="5" y="187"/>
                                  </a:lnTo>
                                  <a:lnTo>
                                    <a:pt x="15" y="203"/>
                                  </a:lnTo>
                                  <a:lnTo>
                                    <a:pt x="32" y="215"/>
                                  </a:lnTo>
                                  <a:lnTo>
                                    <a:pt x="54" y="223"/>
                                  </a:lnTo>
                                  <a:lnTo>
                                    <a:pt x="82" y="226"/>
                                  </a:lnTo>
                                  <a:lnTo>
                                    <a:pt x="102" y="219"/>
                                  </a:lnTo>
                                  <a:lnTo>
                                    <a:pt x="118" y="210"/>
                                  </a:lnTo>
                                  <a:lnTo>
                                    <a:pt x="167" y="210"/>
                                  </a:lnTo>
                                  <a:lnTo>
                                    <a:pt x="188" y="203"/>
                                  </a:lnTo>
                                  <a:lnTo>
                                    <a:pt x="185" y="183"/>
                                  </a:lnTo>
                                  <a:lnTo>
                                    <a:pt x="80" y="183"/>
                                  </a:lnTo>
                                  <a:lnTo>
                                    <a:pt x="70" y="171"/>
                                  </a:lnTo>
                                  <a:lnTo>
                                    <a:pt x="70" y="153"/>
                                  </a:lnTo>
                                  <a:lnTo>
                                    <a:pt x="77" y="134"/>
                                  </a:lnTo>
                                  <a:lnTo>
                                    <a:pt x="92" y="120"/>
                                  </a:lnTo>
                                  <a:lnTo>
                                    <a:pt x="114" y="111"/>
                                  </a:lnTo>
                                  <a:lnTo>
                                    <a:pt x="183" y="111"/>
                                  </a:lnTo>
                                  <a:lnTo>
                                    <a:pt x="182" y="77"/>
                                  </a:lnTo>
                                  <a:lnTo>
                                    <a:pt x="178" y="57"/>
                                  </a:lnTo>
                                  <a:lnTo>
                                    <a:pt x="171" y="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5" name="Freeform 479"/>
                          <wps:cNvSpPr>
                            <a:spLocks/>
                          </wps:cNvSpPr>
                          <wps:spPr bwMode="auto">
                            <a:xfrm>
                              <a:off x="2453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2620 2453"/>
                                <a:gd name="T1" fmla="*/ T0 w 188"/>
                                <a:gd name="T2" fmla="+- 0 -80 -290"/>
                                <a:gd name="T3" fmla="*/ -80 h 226"/>
                                <a:gd name="T4" fmla="+- 0 2571 2453"/>
                                <a:gd name="T5" fmla="*/ T4 w 188"/>
                                <a:gd name="T6" fmla="+- 0 -80 -290"/>
                                <a:gd name="T7" fmla="*/ -80 h 226"/>
                                <a:gd name="T8" fmla="+- 0 2571 2453"/>
                                <a:gd name="T9" fmla="*/ T8 w 188"/>
                                <a:gd name="T10" fmla="+- 0 -78 -290"/>
                                <a:gd name="T11" fmla="*/ -78 h 226"/>
                                <a:gd name="T12" fmla="+- 0 2573 2453"/>
                                <a:gd name="T13" fmla="*/ T12 w 188"/>
                                <a:gd name="T14" fmla="+- 0 -73 -290"/>
                                <a:gd name="T15" fmla="*/ -73 h 226"/>
                                <a:gd name="T16" fmla="+- 0 2578 2453"/>
                                <a:gd name="T17" fmla="*/ T16 w 188"/>
                                <a:gd name="T18" fmla="+- 0 -67 -290"/>
                                <a:gd name="T19" fmla="*/ -67 h 226"/>
                                <a:gd name="T20" fmla="+- 0 2620 2453"/>
                                <a:gd name="T21" fmla="*/ T20 w 188"/>
                                <a:gd name="T22" fmla="+- 0 -80 -290"/>
                                <a:gd name="T23" fmla="*/ -8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167" y="210"/>
                                  </a:moveTo>
                                  <a:lnTo>
                                    <a:pt x="118" y="210"/>
                                  </a:lnTo>
                                  <a:lnTo>
                                    <a:pt x="118" y="212"/>
                                  </a:lnTo>
                                  <a:lnTo>
                                    <a:pt x="120" y="217"/>
                                  </a:lnTo>
                                  <a:lnTo>
                                    <a:pt x="125" y="223"/>
                                  </a:lnTo>
                                  <a:lnTo>
                                    <a:pt x="167" y="2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6" name="Freeform 478"/>
                          <wps:cNvSpPr>
                            <a:spLocks/>
                          </wps:cNvSpPr>
                          <wps:spPr bwMode="auto">
                            <a:xfrm>
                              <a:off x="2453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2636 2453"/>
                                <a:gd name="T1" fmla="*/ T0 w 188"/>
                                <a:gd name="T2" fmla="+- 0 -179 -290"/>
                                <a:gd name="T3" fmla="*/ -179 h 226"/>
                                <a:gd name="T4" fmla="+- 0 2567 2453"/>
                                <a:gd name="T5" fmla="*/ T4 w 188"/>
                                <a:gd name="T6" fmla="+- 0 -179 -290"/>
                                <a:gd name="T7" fmla="*/ -179 h 226"/>
                                <a:gd name="T8" fmla="+- 0 2567 2453"/>
                                <a:gd name="T9" fmla="*/ T8 w 188"/>
                                <a:gd name="T10" fmla="+- 0 -116 -290"/>
                                <a:gd name="T11" fmla="*/ -116 h 226"/>
                                <a:gd name="T12" fmla="+- 0 2565 2453"/>
                                <a:gd name="T13" fmla="*/ T12 w 188"/>
                                <a:gd name="T14" fmla="+- 0 -113 -290"/>
                                <a:gd name="T15" fmla="*/ -113 h 226"/>
                                <a:gd name="T16" fmla="+- 0 2556 2453"/>
                                <a:gd name="T17" fmla="*/ T16 w 188"/>
                                <a:gd name="T18" fmla="+- 0 -107 -290"/>
                                <a:gd name="T19" fmla="*/ -107 h 226"/>
                                <a:gd name="T20" fmla="+- 0 2638 2453"/>
                                <a:gd name="T21" fmla="*/ T20 w 188"/>
                                <a:gd name="T22" fmla="+- 0 -107 -290"/>
                                <a:gd name="T23" fmla="*/ -107 h 226"/>
                                <a:gd name="T24" fmla="+- 0 2638 2453"/>
                                <a:gd name="T25" fmla="*/ T24 w 188"/>
                                <a:gd name="T26" fmla="+- 0 -108 -290"/>
                                <a:gd name="T27" fmla="*/ -108 h 226"/>
                                <a:gd name="T28" fmla="+- 0 2636 2453"/>
                                <a:gd name="T29" fmla="*/ T28 w 188"/>
                                <a:gd name="T30" fmla="+- 0 -126 -290"/>
                                <a:gd name="T31" fmla="*/ -126 h 226"/>
                                <a:gd name="T32" fmla="+- 0 2636 2453"/>
                                <a:gd name="T33" fmla="*/ T32 w 188"/>
                                <a:gd name="T34" fmla="+- 0 -179 -290"/>
                                <a:gd name="T35" fmla="*/ -179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183" y="111"/>
                                  </a:moveTo>
                                  <a:lnTo>
                                    <a:pt x="114" y="111"/>
                                  </a:lnTo>
                                  <a:lnTo>
                                    <a:pt x="114" y="174"/>
                                  </a:lnTo>
                                  <a:lnTo>
                                    <a:pt x="112" y="177"/>
                                  </a:lnTo>
                                  <a:lnTo>
                                    <a:pt x="103" y="183"/>
                                  </a:lnTo>
                                  <a:lnTo>
                                    <a:pt x="185" y="183"/>
                                  </a:lnTo>
                                  <a:lnTo>
                                    <a:pt x="185" y="182"/>
                                  </a:lnTo>
                                  <a:lnTo>
                                    <a:pt x="183" y="164"/>
                                  </a:lnTo>
                                  <a:lnTo>
                                    <a:pt x="183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7" name="Freeform 477"/>
                          <wps:cNvSpPr>
                            <a:spLocks/>
                          </wps:cNvSpPr>
                          <wps:spPr bwMode="auto">
                            <a:xfrm>
                              <a:off x="2453" y="-290"/>
                              <a:ext cx="188" cy="226"/>
                            </a:xfrm>
                            <a:custGeom>
                              <a:avLst/>
                              <a:gdLst>
                                <a:gd name="T0" fmla="+- 0 2513 2453"/>
                                <a:gd name="T1" fmla="*/ T0 w 188"/>
                                <a:gd name="T2" fmla="+- 0 -290 -290"/>
                                <a:gd name="T3" fmla="*/ -290 h 226"/>
                                <a:gd name="T4" fmla="+- 0 2489 2453"/>
                                <a:gd name="T5" fmla="*/ T4 w 188"/>
                                <a:gd name="T6" fmla="+- 0 -289 -290"/>
                                <a:gd name="T7" fmla="*/ -289 h 226"/>
                                <a:gd name="T8" fmla="+- 0 2473 2453"/>
                                <a:gd name="T9" fmla="*/ T8 w 188"/>
                                <a:gd name="T10" fmla="+- 0 -287 -290"/>
                                <a:gd name="T11" fmla="*/ -287 h 226"/>
                                <a:gd name="T12" fmla="+- 0 2478 2453"/>
                                <a:gd name="T13" fmla="*/ T12 w 188"/>
                                <a:gd name="T14" fmla="+- 0 -229 -290"/>
                                <a:gd name="T15" fmla="*/ -229 h 226"/>
                                <a:gd name="T16" fmla="+- 0 2498 2453"/>
                                <a:gd name="T17" fmla="*/ T16 w 188"/>
                                <a:gd name="T18" fmla="+- 0 -240 -290"/>
                                <a:gd name="T19" fmla="*/ -240 h 226"/>
                                <a:gd name="T20" fmla="+- 0 2517 2453"/>
                                <a:gd name="T21" fmla="*/ T20 w 188"/>
                                <a:gd name="T22" fmla="+- 0 -247 -290"/>
                                <a:gd name="T23" fmla="*/ -247 h 226"/>
                                <a:gd name="T24" fmla="+- 0 2533 2453"/>
                                <a:gd name="T25" fmla="*/ T24 w 188"/>
                                <a:gd name="T26" fmla="+- 0 -249 -290"/>
                                <a:gd name="T27" fmla="*/ -249 h 226"/>
                                <a:gd name="T28" fmla="+- 0 2624 2453"/>
                                <a:gd name="T29" fmla="*/ T28 w 188"/>
                                <a:gd name="T30" fmla="+- 0 -249 -290"/>
                                <a:gd name="T31" fmla="*/ -249 h 226"/>
                                <a:gd name="T32" fmla="+- 0 2624 2453"/>
                                <a:gd name="T33" fmla="*/ T32 w 188"/>
                                <a:gd name="T34" fmla="+- 0 -250 -290"/>
                                <a:gd name="T35" fmla="*/ -250 h 226"/>
                                <a:gd name="T36" fmla="+- 0 2612 2453"/>
                                <a:gd name="T37" fmla="*/ T36 w 188"/>
                                <a:gd name="T38" fmla="+- 0 -264 -290"/>
                                <a:gd name="T39" fmla="*/ -264 h 226"/>
                                <a:gd name="T40" fmla="+- 0 2596 2453"/>
                                <a:gd name="T41" fmla="*/ T40 w 188"/>
                                <a:gd name="T42" fmla="+- 0 -275 -290"/>
                                <a:gd name="T43" fmla="*/ -275 h 226"/>
                                <a:gd name="T44" fmla="+- 0 2574 2453"/>
                                <a:gd name="T45" fmla="*/ T44 w 188"/>
                                <a:gd name="T46" fmla="+- 0 -284 -290"/>
                                <a:gd name="T47" fmla="*/ -284 h 226"/>
                                <a:gd name="T48" fmla="+- 0 2546 2453"/>
                                <a:gd name="T49" fmla="*/ T48 w 188"/>
                                <a:gd name="T50" fmla="+- 0 -289 -290"/>
                                <a:gd name="T51" fmla="*/ -289 h 226"/>
                                <a:gd name="T52" fmla="+- 0 2513 2453"/>
                                <a:gd name="T53" fmla="*/ T52 w 188"/>
                                <a:gd name="T54" fmla="+- 0 -290 -290"/>
                                <a:gd name="T55" fmla="*/ -29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88" h="226">
                                  <a:moveTo>
                                    <a:pt x="60" y="0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20" y="3"/>
                                  </a:lnTo>
                                  <a:lnTo>
                                    <a:pt x="25" y="61"/>
                                  </a:lnTo>
                                  <a:lnTo>
                                    <a:pt x="45" y="50"/>
                                  </a:lnTo>
                                  <a:lnTo>
                                    <a:pt x="64" y="43"/>
                                  </a:lnTo>
                                  <a:lnTo>
                                    <a:pt x="80" y="41"/>
                                  </a:lnTo>
                                  <a:lnTo>
                                    <a:pt x="171" y="41"/>
                                  </a:lnTo>
                                  <a:lnTo>
                                    <a:pt x="171" y="40"/>
                                  </a:lnTo>
                                  <a:lnTo>
                                    <a:pt x="159" y="26"/>
                                  </a:lnTo>
                                  <a:lnTo>
                                    <a:pt x="143" y="15"/>
                                  </a:lnTo>
                                  <a:lnTo>
                                    <a:pt x="121" y="6"/>
                                  </a:lnTo>
                                  <a:lnTo>
                                    <a:pt x="93" y="1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8" name="Group 472"/>
                        <wpg:cNvGrpSpPr>
                          <a:grpSpLocks/>
                        </wpg:cNvGrpSpPr>
                        <wpg:grpSpPr bwMode="auto">
                          <a:xfrm>
                            <a:off x="2658" y="-352"/>
                            <a:ext cx="128" cy="290"/>
                            <a:chOff x="2658" y="-352"/>
                            <a:chExt cx="128" cy="290"/>
                          </a:xfrm>
                        </wpg:grpSpPr>
                        <wps:wsp>
                          <wps:cNvPr id="499" name="Freeform 475"/>
                          <wps:cNvSpPr>
                            <a:spLocks/>
                          </wps:cNvSpPr>
                          <wps:spPr bwMode="auto">
                            <a:xfrm>
                              <a:off x="2658" y="-352"/>
                              <a:ext cx="128" cy="290"/>
                            </a:xfrm>
                            <a:custGeom>
                              <a:avLst/>
                              <a:gdLst>
                                <a:gd name="T0" fmla="+- 0 2754 2658"/>
                                <a:gd name="T1" fmla="*/ T0 w 128"/>
                                <a:gd name="T2" fmla="+- 0 -244 -352"/>
                                <a:gd name="T3" fmla="*/ -244 h 290"/>
                                <a:gd name="T4" fmla="+- 0 2683 2658"/>
                                <a:gd name="T5" fmla="*/ T4 w 128"/>
                                <a:gd name="T6" fmla="+- 0 -244 -352"/>
                                <a:gd name="T7" fmla="*/ -244 h 290"/>
                                <a:gd name="T8" fmla="+- 0 2683 2658"/>
                                <a:gd name="T9" fmla="*/ T8 w 128"/>
                                <a:gd name="T10" fmla="+- 0 -128 -352"/>
                                <a:gd name="T11" fmla="*/ -128 h 290"/>
                                <a:gd name="T12" fmla="+- 0 2707 2658"/>
                                <a:gd name="T13" fmla="*/ T12 w 128"/>
                                <a:gd name="T14" fmla="+- 0 -72 -352"/>
                                <a:gd name="T15" fmla="*/ -72 h 290"/>
                                <a:gd name="T16" fmla="+- 0 2747 2658"/>
                                <a:gd name="T17" fmla="*/ T16 w 128"/>
                                <a:gd name="T18" fmla="+- 0 -61 -352"/>
                                <a:gd name="T19" fmla="*/ -61 h 290"/>
                                <a:gd name="T20" fmla="+- 0 2767 2658"/>
                                <a:gd name="T21" fmla="*/ T20 w 128"/>
                                <a:gd name="T22" fmla="+- 0 -63 -352"/>
                                <a:gd name="T23" fmla="*/ -63 h 290"/>
                                <a:gd name="T24" fmla="+- 0 2786 2658"/>
                                <a:gd name="T25" fmla="*/ T24 w 128"/>
                                <a:gd name="T26" fmla="+- 0 -68 -352"/>
                                <a:gd name="T27" fmla="*/ -68 h 290"/>
                                <a:gd name="T28" fmla="+- 0 2786 2658"/>
                                <a:gd name="T29" fmla="*/ T28 w 128"/>
                                <a:gd name="T30" fmla="+- 0 -106 -352"/>
                                <a:gd name="T31" fmla="*/ -106 h 290"/>
                                <a:gd name="T32" fmla="+- 0 2760 2658"/>
                                <a:gd name="T33" fmla="*/ T32 w 128"/>
                                <a:gd name="T34" fmla="+- 0 -106 -352"/>
                                <a:gd name="T35" fmla="*/ -106 h 290"/>
                                <a:gd name="T36" fmla="+- 0 2754 2658"/>
                                <a:gd name="T37" fmla="*/ T36 w 128"/>
                                <a:gd name="T38" fmla="+- 0 -116 -352"/>
                                <a:gd name="T39" fmla="*/ -116 h 290"/>
                                <a:gd name="T40" fmla="+- 0 2754 2658"/>
                                <a:gd name="T41" fmla="*/ T40 w 128"/>
                                <a:gd name="T42" fmla="+- 0 -244 -352"/>
                                <a:gd name="T43" fmla="*/ -244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28" h="290">
                                  <a:moveTo>
                                    <a:pt x="96" y="108"/>
                                  </a:moveTo>
                                  <a:lnTo>
                                    <a:pt x="25" y="108"/>
                                  </a:lnTo>
                                  <a:lnTo>
                                    <a:pt x="25" y="224"/>
                                  </a:lnTo>
                                  <a:lnTo>
                                    <a:pt x="49" y="280"/>
                                  </a:lnTo>
                                  <a:lnTo>
                                    <a:pt x="89" y="291"/>
                                  </a:lnTo>
                                  <a:lnTo>
                                    <a:pt x="109" y="289"/>
                                  </a:lnTo>
                                  <a:lnTo>
                                    <a:pt x="128" y="284"/>
                                  </a:lnTo>
                                  <a:lnTo>
                                    <a:pt x="128" y="246"/>
                                  </a:lnTo>
                                  <a:lnTo>
                                    <a:pt x="102" y="246"/>
                                  </a:lnTo>
                                  <a:lnTo>
                                    <a:pt x="96" y="236"/>
                                  </a:lnTo>
                                  <a:lnTo>
                                    <a:pt x="96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0" name="Freeform 474"/>
                          <wps:cNvSpPr>
                            <a:spLocks/>
                          </wps:cNvSpPr>
                          <wps:spPr bwMode="auto">
                            <a:xfrm>
                              <a:off x="2658" y="-352"/>
                              <a:ext cx="128" cy="290"/>
                            </a:xfrm>
                            <a:custGeom>
                              <a:avLst/>
                              <a:gdLst>
                                <a:gd name="T0" fmla="+- 0 2786 2658"/>
                                <a:gd name="T1" fmla="*/ T0 w 128"/>
                                <a:gd name="T2" fmla="+- 0 -107 -352"/>
                                <a:gd name="T3" fmla="*/ -107 h 290"/>
                                <a:gd name="T4" fmla="+- 0 2783 2658"/>
                                <a:gd name="T5" fmla="*/ T4 w 128"/>
                                <a:gd name="T6" fmla="+- 0 -106 -352"/>
                                <a:gd name="T7" fmla="*/ -106 h 290"/>
                                <a:gd name="T8" fmla="+- 0 2786 2658"/>
                                <a:gd name="T9" fmla="*/ T8 w 128"/>
                                <a:gd name="T10" fmla="+- 0 -106 -352"/>
                                <a:gd name="T11" fmla="*/ -106 h 290"/>
                                <a:gd name="T12" fmla="+- 0 2786 2658"/>
                                <a:gd name="T13" fmla="*/ T12 w 128"/>
                                <a:gd name="T14" fmla="+- 0 -107 -352"/>
                                <a:gd name="T15" fmla="*/ -107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8" h="290">
                                  <a:moveTo>
                                    <a:pt x="128" y="245"/>
                                  </a:moveTo>
                                  <a:lnTo>
                                    <a:pt x="125" y="246"/>
                                  </a:lnTo>
                                  <a:lnTo>
                                    <a:pt x="128" y="246"/>
                                  </a:lnTo>
                                  <a:lnTo>
                                    <a:pt x="128" y="2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1" name="Freeform 473"/>
                          <wps:cNvSpPr>
                            <a:spLocks/>
                          </wps:cNvSpPr>
                          <wps:spPr bwMode="auto">
                            <a:xfrm>
                              <a:off x="2658" y="-352"/>
                              <a:ext cx="128" cy="290"/>
                            </a:xfrm>
                            <a:custGeom>
                              <a:avLst/>
                              <a:gdLst>
                                <a:gd name="T0" fmla="+- 0 2755 2658"/>
                                <a:gd name="T1" fmla="*/ T0 w 128"/>
                                <a:gd name="T2" fmla="+- 0 -352 -352"/>
                                <a:gd name="T3" fmla="*/ -352 h 290"/>
                                <a:gd name="T4" fmla="+- 0 2682 2658"/>
                                <a:gd name="T5" fmla="*/ T4 w 128"/>
                                <a:gd name="T6" fmla="+- 0 -347 -352"/>
                                <a:gd name="T7" fmla="*/ -347 h 290"/>
                                <a:gd name="T8" fmla="+- 0 2683 2658"/>
                                <a:gd name="T9" fmla="*/ T8 w 128"/>
                                <a:gd name="T10" fmla="+- 0 -330 -352"/>
                                <a:gd name="T11" fmla="*/ -330 h 290"/>
                                <a:gd name="T12" fmla="+- 0 2683 2658"/>
                                <a:gd name="T13" fmla="*/ T12 w 128"/>
                                <a:gd name="T14" fmla="+- 0 -309 -352"/>
                                <a:gd name="T15" fmla="*/ -309 h 290"/>
                                <a:gd name="T16" fmla="+- 0 2683 2658"/>
                                <a:gd name="T17" fmla="*/ T16 w 128"/>
                                <a:gd name="T18" fmla="+- 0 -285 -352"/>
                                <a:gd name="T19" fmla="*/ -285 h 290"/>
                                <a:gd name="T20" fmla="+- 0 2658 2658"/>
                                <a:gd name="T21" fmla="*/ T20 w 128"/>
                                <a:gd name="T22" fmla="+- 0 -285 -352"/>
                                <a:gd name="T23" fmla="*/ -285 h 290"/>
                                <a:gd name="T24" fmla="+- 0 2658 2658"/>
                                <a:gd name="T25" fmla="*/ T24 w 128"/>
                                <a:gd name="T26" fmla="+- 0 -244 -352"/>
                                <a:gd name="T27" fmla="*/ -244 h 290"/>
                                <a:gd name="T28" fmla="+- 0 2786 2658"/>
                                <a:gd name="T29" fmla="*/ T28 w 128"/>
                                <a:gd name="T30" fmla="+- 0 -244 -352"/>
                                <a:gd name="T31" fmla="*/ -244 h 290"/>
                                <a:gd name="T32" fmla="+- 0 2786 2658"/>
                                <a:gd name="T33" fmla="*/ T32 w 128"/>
                                <a:gd name="T34" fmla="+- 0 -285 -352"/>
                                <a:gd name="T35" fmla="*/ -285 h 290"/>
                                <a:gd name="T36" fmla="+- 0 2754 2658"/>
                                <a:gd name="T37" fmla="*/ T36 w 128"/>
                                <a:gd name="T38" fmla="+- 0 -293 -352"/>
                                <a:gd name="T39" fmla="*/ -293 h 290"/>
                                <a:gd name="T40" fmla="+- 0 2754 2658"/>
                                <a:gd name="T41" fmla="*/ T40 w 128"/>
                                <a:gd name="T42" fmla="+- 0 -316 -352"/>
                                <a:gd name="T43" fmla="*/ -316 h 290"/>
                                <a:gd name="T44" fmla="+- 0 2754 2658"/>
                                <a:gd name="T45" fmla="*/ T44 w 128"/>
                                <a:gd name="T46" fmla="+- 0 -336 -352"/>
                                <a:gd name="T47" fmla="*/ -336 h 290"/>
                                <a:gd name="T48" fmla="+- 0 2755 2658"/>
                                <a:gd name="T49" fmla="*/ T48 w 128"/>
                                <a:gd name="T50" fmla="+- 0 -352 -352"/>
                                <a:gd name="T51" fmla="*/ -352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28" h="290">
                                  <a:moveTo>
                                    <a:pt x="97" y="0"/>
                                  </a:moveTo>
                                  <a:lnTo>
                                    <a:pt x="24" y="5"/>
                                  </a:lnTo>
                                  <a:lnTo>
                                    <a:pt x="25" y="22"/>
                                  </a:lnTo>
                                  <a:lnTo>
                                    <a:pt x="25" y="43"/>
                                  </a:lnTo>
                                  <a:lnTo>
                                    <a:pt x="25" y="67"/>
                                  </a:lnTo>
                                  <a:lnTo>
                                    <a:pt x="0" y="67"/>
                                  </a:lnTo>
                                  <a:lnTo>
                                    <a:pt x="0" y="108"/>
                                  </a:lnTo>
                                  <a:lnTo>
                                    <a:pt x="128" y="108"/>
                                  </a:lnTo>
                                  <a:lnTo>
                                    <a:pt x="128" y="67"/>
                                  </a:lnTo>
                                  <a:lnTo>
                                    <a:pt x="96" y="59"/>
                                  </a:lnTo>
                                  <a:lnTo>
                                    <a:pt x="96" y="36"/>
                                  </a:lnTo>
                                  <a:lnTo>
                                    <a:pt x="96" y="16"/>
                                  </a:lnTo>
                                  <a:lnTo>
                                    <a:pt x="9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3B025" id="Group 471" o:spid="_x0000_s1026" style="position:absolute;margin-left:76.1pt;margin-top:-19.2pt;width:63.45pt;height:16.4pt;z-index:-1328;mso-position-horizontal-relative:page" coordorigin="1522,-384" coordsize="1269,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">
                <v:group id="Group 498" o:spid="_x0000_s1027" style="position:absolute;left:1527;top:-376;width:226;height:310" coordorigin="1527,-376" coordsize="226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501" o:spid="_x0000_s1028" style="position:absolute;left:1527;top:-376;width:226;height:310;visibility:visible;mso-wrap-style:square;v-text-anchor:top" coordsize="226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" path="m82,l1,11,3,26r,16l4,59r,17l5,88r,85l4,233,,309,82,298,81,279r,-11l80,251r,-77l99,173r123,l222,123r-123,l80,122r,-71l81,38r,-20l82,xe" fillcolor="#005596" stroked="f">
                    <v:path arrowok="t" o:connecttype="custom" o:connectlocs="82,-376;1,-365;3,-350;3,-334;4,-317;4,-300;5,-288;5,-203;4,-143;0,-67;82,-78;81,-97;81,-108;80,-125;80,-202;99,-203;222,-203;222,-253;99,-253;80,-254;80,-325;81,-338;81,-358;82,-376" o:connectangles="0,0,0,0,0,0,0,0,0,0,0,0,0,0,0,0,0,0,0,0,0,0,0,0"/>
                  </v:shape>
                  <v:shape id="Freeform 500" o:spid="_x0000_s1029" style="position:absolute;left:1527;top:-376;width:226;height:310;visibility:visible;mso-wrap-style:square;v-text-anchor:top" coordsize="226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" path="m222,173r-95,l146,174r,84l146,268r,8l145,291r-1,18l225,298r-3,-65l222,221r,-48xe" fillcolor="#005596" stroked="f">
                    <v:path arrowok="t" o:connecttype="custom" o:connectlocs="222,-203;127,-203;146,-202;146,-118;146,-108;146,-100;145,-85;144,-67;225,-78;222,-143;222,-155;222,-203" o:connectangles="0,0,0,0,0,0,0,0,0,0,0,0"/>
                  </v:shape>
                  <v:shape id="Freeform 499" o:spid="_x0000_s1030" style="position:absolute;left:1527;top:-376;width:226;height:310;visibility:visible;mso-wrap-style:square;v-text-anchor:top" coordsize="226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" path="m226,l145,11r1,19l146,51r,71l127,123r95,l223,51r2,-34l226,xe" fillcolor="#005596" stroked="f">
                    <v:path arrowok="t" o:connecttype="custom" o:connectlocs="226,-376;145,-365;146,-346;146,-325;146,-254;127,-253;222,-253;223,-325;225,-359;226,-376" o:connectangles="0,0,0,0,0,0,0,0,0,0"/>
                  </v:shape>
                </v:group>
                <v:group id="Group 493" o:spid="_x0000_s1031" style="position:absolute;left:1771;top:-290;width:188;height:226" coordorigin="1771,-290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shape id="Freeform 497" o:spid="_x0000_s1032" style="position:absolute;left:1771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" path="m171,41r-91,l101,50r7,19l39,97,2,145,,168r4,19l15,203r16,12l54,223r28,3l102,219r15,-9l167,210r21,-7l184,183r-105,l70,171r,-18l76,134,91,120r23,-9l182,111r,-34l178,57,171,41xe" fillcolor="#005596" stroked="f">
                    <v:path arrowok="t" o:connecttype="custom" o:connectlocs="171,-249;80,-249;101,-240;108,-221;39,-193;2,-145;0,-122;4,-103;15,-87;31,-75;54,-67;82,-64;102,-71;117,-80;167,-80;188,-87;184,-107;79,-107;70,-119;70,-137;76,-156;91,-170;114,-179;182,-179;182,-213;178,-233;171,-249" o:connectangles="0,0,0,0,0,0,0,0,0,0,0,0,0,0,0,0,0,0,0,0,0,0,0,0,0,0,0"/>
                  </v:shape>
                  <v:shape id="Freeform 496" o:spid="_x0000_s1033" style="position:absolute;left:1771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" path="m167,210r-50,l118,212r2,5l125,223r42,-13xe" fillcolor="#005596" stroked="f">
                    <v:path arrowok="t" o:connecttype="custom" o:connectlocs="167,-80;117,-80;118,-78;120,-73;125,-67;167,-80" o:connectangles="0,0,0,0,0,0"/>
                  </v:shape>
                  <v:shape id="Freeform 495" o:spid="_x0000_s1034" style="position:absolute;left:1771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" path="m182,111r-68,l114,174r-3,3l102,183r82,l184,182r-1,-18l182,111xe" fillcolor="#005596" stroked="f">
                    <v:path arrowok="t" o:connecttype="custom" o:connectlocs="182,-179;114,-179;114,-116;111,-113;102,-107;184,-107;184,-108;183,-126;182,-179" o:connectangles="0,0,0,0,0,0,0,0,0"/>
                  </v:shape>
                  <v:shape id="Freeform 494" o:spid="_x0000_s1035" style="position:absolute;left:1771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" path="m59,l36,1,20,3r4,58l44,50,63,43,80,41r91,l170,40,159,26,142,15,121,6,93,1,59,xe" fillcolor="#005596" stroked="f">
                    <v:path arrowok="t" o:connecttype="custom" o:connectlocs="59,-290;36,-289;20,-287;24,-229;44,-240;63,-247;80,-249;171,-249;170,-250;159,-264;142,-275;121,-284;93,-289;59,-290" o:connectangles="0,0,0,0,0,0,0,0,0,0,0,0,0,0"/>
                  </v:shape>
                </v:group>
                <v:group id="Group 488" o:spid="_x0000_s1036" style="position:absolute;left:1981;top:-376;width:194;height:314" coordorigin="1981,-376" coordsize="19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<v:shape id="Freeform 492" o:spid="_x0000_s1037" style="position:absolute;left:1981;top:-376;width:194;height:314;visibility:visible;mso-wrap-style:square;v-text-anchor:top" coordsize="19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" path="m74,l1,15,2,42,3,62,4,77r,90l3,249r,14l2,282,,301r21,13l58,302r86,l151,297r14,-13l173,271r-94,l74,261r,-121l80,133r104,l178,120,165,104,155,98r-81,l74,xe" fillcolor="#005596" stroked="f">
                    <v:path arrowok="t" o:connecttype="custom" o:connectlocs="74,-376;1,-361;2,-334;3,-314;4,-299;4,-209;3,-127;3,-113;2,-94;0,-75;21,-62;58,-74;144,-74;151,-79;165,-92;173,-105;79,-105;74,-115;74,-236;80,-243;184,-243;178,-256;165,-272;155,-278;74,-278;74,-376" o:connectangles="0,0,0,0,0,0,0,0,0,0,0,0,0,0,0,0,0,0,0,0,0,0,0,0,0,0"/>
                  </v:shape>
                  <v:shape id="Freeform 491" o:spid="_x0000_s1038" style="position:absolute;left:1981;top:-376;width:194;height:314;visibility:visible;mso-wrap-style:square;v-text-anchor:top" coordsize="19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" path="m144,302r-86,l75,309r19,4l118,313r18,-6l144,302xe" fillcolor="#005596" stroked="f">
                    <v:path arrowok="t" o:connecttype="custom" o:connectlocs="144,-74;58,-74;75,-67;94,-63;118,-63;136,-69;144,-74" o:connectangles="0,0,0,0,0,0,0"/>
                  </v:shape>
                  <v:shape id="Freeform 490" o:spid="_x0000_s1039" style="position:absolute;left:1981;top:-376;width:194;height:314;visibility:visible;mso-wrap-style:square;v-text-anchor:top" coordsize="19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" path="m184,133r-104,l93,133r11,4l113,149r5,20l121,195r,35l115,254r-10,13l93,271r80,l193,196r1,-29l188,140r-4,-7xe" fillcolor="#005596" stroked="f">
                    <v:path arrowok="t" o:connecttype="custom" o:connectlocs="184,-243;80,-243;93,-243;104,-239;113,-227;118,-207;121,-181;121,-146;115,-122;105,-109;93,-105;173,-105;193,-180;194,-209;188,-236;184,-243" o:connectangles="0,0,0,0,0,0,0,0,0,0,0,0,0,0,0,0"/>
                  </v:shape>
                  <v:shape id="Freeform 489" o:spid="_x0000_s1040" style="position:absolute;left:1981;top:-376;width:194;height:314;visibility:visible;mso-wrap-style:square;v-text-anchor:top" coordsize="19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" path="m112,86l91,90,74,98r81,l149,94,131,88,112,86xe" fillcolor="#005596" stroked="f">
                    <v:path arrowok="t" o:connecttype="custom" o:connectlocs="112,-290;91,-286;74,-278;155,-278;149,-282;131,-288;112,-290" o:connectangles="0,0,0,0,0,0,0"/>
                  </v:shape>
                </v:group>
                <v:group id="Group 485" o:spid="_x0000_s1041" style="position:absolute;left:2202;top:-379;width:74;height:313" coordorigin="2202,-379" coordsize="74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">
                  <v:shape id="Freeform 487" o:spid="_x0000_s1042" style="position:absolute;left:2202;top:-379;width:74;height:313;visibility:visible;mso-wrap-style:square;v-text-anchor:top" coordsize="74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" path="m39,l21,4,6,19,,41,7,60,23,73r25,4l64,68,73,50,75,22,61,6,39,xe" fillcolor="#005596" stroked="f">
                    <v:path arrowok="t" o:connecttype="custom" o:connectlocs="39,-379;21,-375;6,-360;0,-338;7,-319;23,-306;48,-302;64,-311;73,-329;75,-357;61,-373;39,-379" o:connectangles="0,0,0,0,0,0,0,0,0,0,0,0"/>
                  </v:shape>
                  <v:shape id="Freeform 486" o:spid="_x0000_s1043" style="position:absolute;left:2202;top:-379;width:74;height:313;visibility:visible;mso-wrap-style:square;v-text-anchor:top" coordsize="74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" path="m75,94l1,102r2,19l4,141r,20l4,254r,20l2,293,,312,77,299,76,283,75,266r,-12l75,108r,-14xe" fillcolor="#005596" stroked="f">
                    <v:path arrowok="t" o:connecttype="custom" o:connectlocs="75,-285;1,-277;3,-258;4,-238;4,-218;4,-125;4,-105;2,-86;0,-67;77,-80;76,-96;75,-113;75,-125;75,-271;75,-285" o:connectangles="0,0,0,0,0,0,0,0,0,0,0,0,0,0,0"/>
                  </v:shape>
                </v:group>
                <v:group id="Group 481" o:spid="_x0000_s1044" style="position:absolute;left:2304;top:-352;width:128;height:290" coordorigin="2304,-352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484" o:spid="_x0000_s1045" style="position:absolute;left:2304;top:-352;width:128;height:290;visibility:visible;mso-wrap-style:square;v-text-anchor:top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" path="m96,108r-71,l25,224r23,56l89,291r20,-2l128,284r,-38l102,246,96,236r,-128xe" fillcolor="#005596" stroked="f">
                    <v:path arrowok="t" o:connecttype="custom" o:connectlocs="96,-244;25,-244;25,-128;48,-72;89,-61;109,-63;128,-68;128,-106;102,-106;96,-116;96,-244" o:connectangles="0,0,0,0,0,0,0,0,0,0,0"/>
                  </v:shape>
                  <v:shape id="Freeform 483" o:spid="_x0000_s1046" style="position:absolute;left:2304;top:-352;width:128;height:290;visibility:visible;mso-wrap-style:square;v-text-anchor:top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" path="m128,245r-3,1l128,246r,-1xe" fillcolor="#005596" stroked="f">
                    <v:path arrowok="t" o:connecttype="custom" o:connectlocs="128,-107;125,-106;128,-106;128,-107" o:connectangles="0,0,0,0"/>
                  </v:shape>
                  <v:shape id="Freeform 482" o:spid="_x0000_s1047" style="position:absolute;left:2304;top:-352;width:128;height:290;visibility:visible;mso-wrap-style:square;v-text-anchor:top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" path="m97,l24,5r1,17l25,43r,24l,67r,41l128,108r,-41l96,59r,-23l96,16,97,xe" fillcolor="#005596" stroked="f">
                    <v:path arrowok="t" o:connecttype="custom" o:connectlocs="97,-352;24,-347;25,-330;25,-309;25,-285;0,-285;0,-244;128,-244;128,-285;96,-293;96,-316;96,-336;97,-352" o:connectangles="0,0,0,0,0,0,0,0,0,0,0,0,0"/>
                  </v:shape>
                </v:group>
                <v:group id="Group 476" o:spid="_x0000_s1048" style="position:absolute;left:2453;top:-290;width:188;height:226" coordorigin="2453,-290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480" o:spid="_x0000_s1049" style="position:absolute;left:2453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" path="m171,41r-91,l101,50r8,19l39,97,3,145,,168r5,19l15,203r17,12l54,223r28,3l102,219r16,-9l167,210r21,-7l185,183r-105,l70,171r,-18l77,134,92,120r22,-9l183,111,182,77,178,57,171,41xe" fillcolor="#005596" stroked="f">
                    <v:path arrowok="t" o:connecttype="custom" o:connectlocs="171,-249;80,-249;101,-240;109,-221;39,-193;3,-145;0,-122;5,-103;15,-87;32,-75;54,-67;82,-64;102,-71;118,-80;167,-80;188,-87;185,-107;80,-107;70,-119;70,-137;77,-156;92,-170;114,-179;183,-179;182,-213;178,-233;171,-249" o:connectangles="0,0,0,0,0,0,0,0,0,0,0,0,0,0,0,0,0,0,0,0,0,0,0,0,0,0,0"/>
                  </v:shape>
                  <v:shape id="Freeform 479" o:spid="_x0000_s1050" style="position:absolute;left:2453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" path="m167,210r-49,l118,212r2,5l125,223r42,-13xe" fillcolor="#005596" stroked="f">
                    <v:path arrowok="t" o:connecttype="custom" o:connectlocs="167,-80;118,-80;118,-78;120,-73;125,-67;167,-80" o:connectangles="0,0,0,0,0,0"/>
                  </v:shape>
                  <v:shape id="Freeform 478" o:spid="_x0000_s1051" style="position:absolute;left:2453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" path="m183,111r-69,l114,174r-2,3l103,183r82,l185,182r-2,-18l183,111xe" fillcolor="#005596" stroked="f">
                    <v:path arrowok="t" o:connecttype="custom" o:connectlocs="183,-179;114,-179;114,-116;112,-113;103,-107;185,-107;185,-108;183,-126;183,-179" o:connectangles="0,0,0,0,0,0,0,0,0"/>
                  </v:shape>
                  <v:shape id="Freeform 477" o:spid="_x0000_s1052" style="position:absolute;left:2453;top:-290;width:188;height:226;visibility:visible;mso-wrap-style:square;v-text-anchor:top" coordsize="18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" path="m60,l36,1,20,3r5,58l45,50,64,43,80,41r91,l171,40,159,26,143,15,121,6,93,1,60,xe" fillcolor="#005596" stroked="f">
                    <v:path arrowok="t" o:connecttype="custom" o:connectlocs="60,-290;36,-289;20,-287;25,-229;45,-240;64,-247;80,-249;171,-249;171,-250;159,-264;143,-275;121,-284;93,-289;60,-290" o:connectangles="0,0,0,0,0,0,0,0,0,0,0,0,0,0"/>
                  </v:shape>
                </v:group>
                <v:group id="Group 472" o:spid="_x0000_s1053" style="position:absolute;left:2658;top:-352;width:128;height:290" coordorigin="2658,-352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qBZ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">
                  <v:shape id="Freeform 475" o:spid="_x0000_s1054" style="position:absolute;left:2658;top:-352;width:128;height:290;visibility:visible;mso-wrap-style:square;v-text-anchor:top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" path="m96,108r-71,l25,224r24,56l89,291r20,-2l128,284r,-38l102,246,96,236r,-128xe" fillcolor="#005596" stroked="f">
                    <v:path arrowok="t" o:connecttype="custom" o:connectlocs="96,-244;25,-244;25,-128;49,-72;89,-61;109,-63;128,-68;128,-106;102,-106;96,-116;96,-244" o:connectangles="0,0,0,0,0,0,0,0,0,0,0"/>
                  </v:shape>
                  <v:shape id="Freeform 474" o:spid="_x0000_s1055" style="position:absolute;left:2658;top:-352;width:128;height:290;visibility:visible;mso-wrap-style:square;v-text-anchor:top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" path="m128,245r-3,1l128,246r,-1xe" fillcolor="#005596" stroked="f">
                    <v:path arrowok="t" o:connecttype="custom" o:connectlocs="128,-107;125,-106;128,-106;128,-107" o:connectangles="0,0,0,0"/>
                  </v:shape>
                  <v:shape id="Freeform 473" o:spid="_x0000_s1056" style="position:absolute;left:2658;top:-352;width:128;height:290;visibility:visible;mso-wrap-style:square;v-text-anchor:top" coordsize="128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" path="m97,l24,5r1,17l25,43r,24l,67r,41l128,108r,-41l96,59r,-23l96,16,97,xe" fillcolor="#005596" stroked="f">
                    <v:path arrowok="t" o:connecttype="custom" o:connectlocs="97,-352;24,-347;25,-330;25,-309;25,-285;0,-285;0,-244;128,-244;128,-285;96,-293;96,-316;96,-336;97,-352" o:connectangles="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53" behindDoc="1" locked="0" layoutInCell="1" allowOverlap="1">
                <wp:simplePos x="0" y="0"/>
                <wp:positionH relativeFrom="page">
                  <wp:posOffset>2218690</wp:posOffset>
                </wp:positionH>
                <wp:positionV relativeFrom="paragraph">
                  <wp:posOffset>-242570</wp:posOffset>
                </wp:positionV>
                <wp:extent cx="1128395" cy="255270"/>
                <wp:effectExtent l="0" t="0" r="5715" b="3175"/>
                <wp:wrapNone/>
                <wp:docPr id="430" name="Group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8395" cy="255270"/>
                          <a:chOff x="3494" y="-382"/>
                          <a:chExt cx="1777" cy="402"/>
                        </a:xfrm>
                      </wpg:grpSpPr>
                      <wpg:grpSp>
                        <wpg:cNvPr id="431" name="Group 465"/>
                        <wpg:cNvGrpSpPr>
                          <a:grpSpLocks/>
                        </wpg:cNvGrpSpPr>
                        <wpg:grpSpPr bwMode="auto">
                          <a:xfrm>
                            <a:off x="5190" y="-331"/>
                            <a:ext cx="76" cy="79"/>
                            <a:chOff x="5190" y="-331"/>
                            <a:chExt cx="76" cy="79"/>
                          </a:xfrm>
                        </wpg:grpSpPr>
                        <wps:wsp>
                          <wps:cNvPr id="432" name="Freeform 470"/>
                          <wps:cNvSpPr>
                            <a:spLocks/>
                          </wps:cNvSpPr>
                          <wps:spPr bwMode="auto">
                            <a:xfrm>
                              <a:off x="5190" y="-331"/>
                              <a:ext cx="76" cy="79"/>
                            </a:xfrm>
                            <a:custGeom>
                              <a:avLst/>
                              <a:gdLst>
                                <a:gd name="T0" fmla="+- 0 5230 5190"/>
                                <a:gd name="T1" fmla="*/ T0 w 76"/>
                                <a:gd name="T2" fmla="+- 0 -331 -331"/>
                                <a:gd name="T3" fmla="*/ -331 h 79"/>
                                <a:gd name="T4" fmla="+- 0 5226 5190"/>
                                <a:gd name="T5" fmla="*/ T4 w 76"/>
                                <a:gd name="T6" fmla="+- 0 -331 -331"/>
                                <a:gd name="T7" fmla="*/ -331 h 79"/>
                                <a:gd name="T8" fmla="+- 0 5208 5190"/>
                                <a:gd name="T9" fmla="*/ T8 w 76"/>
                                <a:gd name="T10" fmla="+- 0 -324 -331"/>
                                <a:gd name="T11" fmla="*/ -324 h 79"/>
                                <a:gd name="T12" fmla="+- 0 5195 5190"/>
                                <a:gd name="T13" fmla="*/ T12 w 76"/>
                                <a:gd name="T14" fmla="+- 0 -308 -331"/>
                                <a:gd name="T15" fmla="*/ -308 h 79"/>
                                <a:gd name="T16" fmla="+- 0 5190 5190"/>
                                <a:gd name="T17" fmla="*/ T16 w 76"/>
                                <a:gd name="T18" fmla="+- 0 -283 -331"/>
                                <a:gd name="T19" fmla="*/ -283 h 79"/>
                                <a:gd name="T20" fmla="+- 0 5199 5190"/>
                                <a:gd name="T21" fmla="*/ T20 w 76"/>
                                <a:gd name="T22" fmla="+- 0 -266 -331"/>
                                <a:gd name="T23" fmla="*/ -266 h 79"/>
                                <a:gd name="T24" fmla="+- 0 5217 5190"/>
                                <a:gd name="T25" fmla="*/ T24 w 76"/>
                                <a:gd name="T26" fmla="+- 0 -255 -331"/>
                                <a:gd name="T27" fmla="*/ -255 h 79"/>
                                <a:gd name="T28" fmla="+- 0 5243 5190"/>
                                <a:gd name="T29" fmla="*/ T28 w 76"/>
                                <a:gd name="T30" fmla="+- 0 -252 -331"/>
                                <a:gd name="T31" fmla="*/ -252 h 79"/>
                                <a:gd name="T32" fmla="+- 0 5249 5190"/>
                                <a:gd name="T33" fmla="*/ T32 w 76"/>
                                <a:gd name="T34" fmla="+- 0 -256 -331"/>
                                <a:gd name="T35" fmla="*/ -256 h 79"/>
                                <a:gd name="T36" fmla="+- 0 5230 5190"/>
                                <a:gd name="T37" fmla="*/ T36 w 76"/>
                                <a:gd name="T38" fmla="+- 0 -256 -331"/>
                                <a:gd name="T39" fmla="*/ -256 h 79"/>
                                <a:gd name="T40" fmla="+- 0 5221 5190"/>
                                <a:gd name="T41" fmla="*/ T40 w 76"/>
                                <a:gd name="T42" fmla="+- 0 -258 -331"/>
                                <a:gd name="T43" fmla="*/ -258 h 79"/>
                                <a:gd name="T44" fmla="+- 0 5203 5190"/>
                                <a:gd name="T45" fmla="*/ T44 w 76"/>
                                <a:gd name="T46" fmla="+- 0 -270 -331"/>
                                <a:gd name="T47" fmla="*/ -270 h 79"/>
                                <a:gd name="T48" fmla="+- 0 5197 5190"/>
                                <a:gd name="T49" fmla="*/ T48 w 76"/>
                                <a:gd name="T50" fmla="+- 0 -292 -331"/>
                                <a:gd name="T51" fmla="*/ -292 h 79"/>
                                <a:gd name="T52" fmla="+- 0 5202 5190"/>
                                <a:gd name="T53" fmla="*/ T52 w 76"/>
                                <a:gd name="T54" fmla="+- 0 -309 -331"/>
                                <a:gd name="T55" fmla="*/ -309 h 79"/>
                                <a:gd name="T56" fmla="+- 0 5218 5190"/>
                                <a:gd name="T57" fmla="*/ T56 w 76"/>
                                <a:gd name="T58" fmla="+- 0 -320 -331"/>
                                <a:gd name="T59" fmla="*/ -320 h 79"/>
                                <a:gd name="T60" fmla="+- 0 5245 5190"/>
                                <a:gd name="T61" fmla="*/ T60 w 76"/>
                                <a:gd name="T62" fmla="+- 0 -322 -331"/>
                                <a:gd name="T63" fmla="*/ -322 h 79"/>
                                <a:gd name="T64" fmla="+- 0 5255 5190"/>
                                <a:gd name="T65" fmla="*/ T64 w 76"/>
                                <a:gd name="T66" fmla="+- 0 -322 -331"/>
                                <a:gd name="T67" fmla="*/ -322 h 79"/>
                                <a:gd name="T68" fmla="+- 0 5252 5190"/>
                                <a:gd name="T69" fmla="*/ T68 w 76"/>
                                <a:gd name="T70" fmla="+- 0 -325 -331"/>
                                <a:gd name="T71" fmla="*/ -325 h 79"/>
                                <a:gd name="T72" fmla="+- 0 5230 5190"/>
                                <a:gd name="T73" fmla="*/ T72 w 76"/>
                                <a:gd name="T74" fmla="+- 0 -331 -331"/>
                                <a:gd name="T75" fmla="*/ -331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76" h="79">
                                  <a:moveTo>
                                    <a:pt x="40" y="0"/>
                                  </a:moveTo>
                                  <a:lnTo>
                                    <a:pt x="36" y="0"/>
                                  </a:lnTo>
                                  <a:lnTo>
                                    <a:pt x="18" y="7"/>
                                  </a:lnTo>
                                  <a:lnTo>
                                    <a:pt x="5" y="23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9" y="65"/>
                                  </a:lnTo>
                                  <a:lnTo>
                                    <a:pt x="27" y="76"/>
                                  </a:lnTo>
                                  <a:lnTo>
                                    <a:pt x="53" y="79"/>
                                  </a:lnTo>
                                  <a:lnTo>
                                    <a:pt x="59" y="75"/>
                                  </a:lnTo>
                                  <a:lnTo>
                                    <a:pt x="40" y="75"/>
                                  </a:lnTo>
                                  <a:lnTo>
                                    <a:pt x="31" y="73"/>
                                  </a:lnTo>
                                  <a:lnTo>
                                    <a:pt x="13" y="61"/>
                                  </a:lnTo>
                                  <a:lnTo>
                                    <a:pt x="7" y="39"/>
                                  </a:lnTo>
                                  <a:lnTo>
                                    <a:pt x="12" y="22"/>
                                  </a:lnTo>
                                  <a:lnTo>
                                    <a:pt x="28" y="11"/>
                                  </a:lnTo>
                                  <a:lnTo>
                                    <a:pt x="55" y="9"/>
                                  </a:lnTo>
                                  <a:lnTo>
                                    <a:pt x="65" y="9"/>
                                  </a:lnTo>
                                  <a:lnTo>
                                    <a:pt x="62" y="6"/>
                                  </a:lnTo>
                                  <a:lnTo>
                                    <a:pt x="4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3" name="Freeform 469"/>
                          <wps:cNvSpPr>
                            <a:spLocks/>
                          </wps:cNvSpPr>
                          <wps:spPr bwMode="auto">
                            <a:xfrm>
                              <a:off x="5190" y="-331"/>
                              <a:ext cx="76" cy="79"/>
                            </a:xfrm>
                            <a:custGeom>
                              <a:avLst/>
                              <a:gdLst>
                                <a:gd name="T0" fmla="+- 0 5255 5190"/>
                                <a:gd name="T1" fmla="*/ T0 w 76"/>
                                <a:gd name="T2" fmla="+- 0 -322 -331"/>
                                <a:gd name="T3" fmla="*/ -322 h 79"/>
                                <a:gd name="T4" fmla="+- 0 5245 5190"/>
                                <a:gd name="T5" fmla="*/ T4 w 76"/>
                                <a:gd name="T6" fmla="+- 0 -322 -331"/>
                                <a:gd name="T7" fmla="*/ -322 h 79"/>
                                <a:gd name="T8" fmla="+- 0 5258 5190"/>
                                <a:gd name="T9" fmla="*/ T8 w 76"/>
                                <a:gd name="T10" fmla="+- 0 -307 -331"/>
                                <a:gd name="T11" fmla="*/ -307 h 79"/>
                                <a:gd name="T12" fmla="+- 0 5262 5190"/>
                                <a:gd name="T13" fmla="*/ T12 w 76"/>
                                <a:gd name="T14" fmla="+- 0 -282 -331"/>
                                <a:gd name="T15" fmla="*/ -282 h 79"/>
                                <a:gd name="T16" fmla="+- 0 5251 5190"/>
                                <a:gd name="T17" fmla="*/ T16 w 76"/>
                                <a:gd name="T18" fmla="+- 0 -264 -331"/>
                                <a:gd name="T19" fmla="*/ -264 h 79"/>
                                <a:gd name="T20" fmla="+- 0 5230 5190"/>
                                <a:gd name="T21" fmla="*/ T20 w 76"/>
                                <a:gd name="T22" fmla="+- 0 -256 -331"/>
                                <a:gd name="T23" fmla="*/ -256 h 79"/>
                                <a:gd name="T24" fmla="+- 0 5249 5190"/>
                                <a:gd name="T25" fmla="*/ T24 w 76"/>
                                <a:gd name="T26" fmla="+- 0 -256 -331"/>
                                <a:gd name="T27" fmla="*/ -256 h 79"/>
                                <a:gd name="T28" fmla="+- 0 5257 5190"/>
                                <a:gd name="T29" fmla="*/ T28 w 76"/>
                                <a:gd name="T30" fmla="+- 0 -262 -331"/>
                                <a:gd name="T31" fmla="*/ -262 h 79"/>
                                <a:gd name="T32" fmla="+- 0 5265 5190"/>
                                <a:gd name="T33" fmla="*/ T32 w 76"/>
                                <a:gd name="T34" fmla="+- 0 -281 -331"/>
                                <a:gd name="T35" fmla="*/ -281 h 79"/>
                                <a:gd name="T36" fmla="+- 0 5266 5190"/>
                                <a:gd name="T37" fmla="*/ T36 w 76"/>
                                <a:gd name="T38" fmla="+- 0 -310 -331"/>
                                <a:gd name="T39" fmla="*/ -310 h 79"/>
                                <a:gd name="T40" fmla="+- 0 5255 5190"/>
                                <a:gd name="T41" fmla="*/ T40 w 76"/>
                                <a:gd name="T42" fmla="+- 0 -322 -331"/>
                                <a:gd name="T43" fmla="*/ -322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76" h="79">
                                  <a:moveTo>
                                    <a:pt x="65" y="9"/>
                                  </a:moveTo>
                                  <a:lnTo>
                                    <a:pt x="55" y="9"/>
                                  </a:lnTo>
                                  <a:lnTo>
                                    <a:pt x="68" y="24"/>
                                  </a:lnTo>
                                  <a:lnTo>
                                    <a:pt x="72" y="49"/>
                                  </a:lnTo>
                                  <a:lnTo>
                                    <a:pt x="61" y="67"/>
                                  </a:lnTo>
                                  <a:lnTo>
                                    <a:pt x="40" y="75"/>
                                  </a:lnTo>
                                  <a:lnTo>
                                    <a:pt x="59" y="75"/>
                                  </a:lnTo>
                                  <a:lnTo>
                                    <a:pt x="67" y="69"/>
                                  </a:lnTo>
                                  <a:lnTo>
                                    <a:pt x="75" y="50"/>
                                  </a:lnTo>
                                  <a:lnTo>
                                    <a:pt x="76" y="21"/>
                                  </a:lnTo>
                                  <a:lnTo>
                                    <a:pt x="65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4" name="Freeform 468"/>
                          <wps:cNvSpPr>
                            <a:spLocks/>
                          </wps:cNvSpPr>
                          <wps:spPr bwMode="auto">
                            <a:xfrm>
                              <a:off x="5190" y="-331"/>
                              <a:ext cx="76" cy="79"/>
                            </a:xfrm>
                            <a:custGeom>
                              <a:avLst/>
                              <a:gdLst>
                                <a:gd name="T0" fmla="+- 0 5244 5190"/>
                                <a:gd name="T1" fmla="*/ T0 w 76"/>
                                <a:gd name="T2" fmla="+- 0 -315 -331"/>
                                <a:gd name="T3" fmla="*/ -315 h 79"/>
                                <a:gd name="T4" fmla="+- 0 5215 5190"/>
                                <a:gd name="T5" fmla="*/ T4 w 76"/>
                                <a:gd name="T6" fmla="+- 0 -315 -331"/>
                                <a:gd name="T7" fmla="*/ -315 h 79"/>
                                <a:gd name="T8" fmla="+- 0 5215 5190"/>
                                <a:gd name="T9" fmla="*/ T8 w 76"/>
                                <a:gd name="T10" fmla="+- 0 -267 -331"/>
                                <a:gd name="T11" fmla="*/ -267 h 79"/>
                                <a:gd name="T12" fmla="+- 0 5221 5190"/>
                                <a:gd name="T13" fmla="*/ T12 w 76"/>
                                <a:gd name="T14" fmla="+- 0 -267 -331"/>
                                <a:gd name="T15" fmla="*/ -267 h 79"/>
                                <a:gd name="T16" fmla="+- 0 5221 5190"/>
                                <a:gd name="T17" fmla="*/ T16 w 76"/>
                                <a:gd name="T18" fmla="+- 0 -288 -331"/>
                                <a:gd name="T19" fmla="*/ -288 h 79"/>
                                <a:gd name="T20" fmla="+- 0 5237 5190"/>
                                <a:gd name="T21" fmla="*/ T20 w 76"/>
                                <a:gd name="T22" fmla="+- 0 -288 -331"/>
                                <a:gd name="T23" fmla="*/ -288 h 79"/>
                                <a:gd name="T24" fmla="+- 0 5237 5190"/>
                                <a:gd name="T25" fmla="*/ T24 w 76"/>
                                <a:gd name="T26" fmla="+- 0 -288 -331"/>
                                <a:gd name="T27" fmla="*/ -288 h 79"/>
                                <a:gd name="T28" fmla="+- 0 5244 5190"/>
                                <a:gd name="T29" fmla="*/ T28 w 76"/>
                                <a:gd name="T30" fmla="+- 0 -289 -331"/>
                                <a:gd name="T31" fmla="*/ -289 h 79"/>
                                <a:gd name="T32" fmla="+- 0 5249 5190"/>
                                <a:gd name="T33" fmla="*/ T32 w 76"/>
                                <a:gd name="T34" fmla="+- 0 -293 -331"/>
                                <a:gd name="T35" fmla="*/ -293 h 79"/>
                                <a:gd name="T36" fmla="+- 0 5249 5190"/>
                                <a:gd name="T37" fmla="*/ T36 w 76"/>
                                <a:gd name="T38" fmla="+- 0 -294 -331"/>
                                <a:gd name="T39" fmla="*/ -294 h 79"/>
                                <a:gd name="T40" fmla="+- 0 5221 5190"/>
                                <a:gd name="T41" fmla="*/ T40 w 76"/>
                                <a:gd name="T42" fmla="+- 0 -294 -331"/>
                                <a:gd name="T43" fmla="*/ -294 h 79"/>
                                <a:gd name="T44" fmla="+- 0 5221 5190"/>
                                <a:gd name="T45" fmla="*/ T44 w 76"/>
                                <a:gd name="T46" fmla="+- 0 -309 -331"/>
                                <a:gd name="T47" fmla="*/ -309 h 79"/>
                                <a:gd name="T48" fmla="+- 0 5249 5190"/>
                                <a:gd name="T49" fmla="*/ T48 w 76"/>
                                <a:gd name="T50" fmla="+- 0 -309 -331"/>
                                <a:gd name="T51" fmla="*/ -309 h 79"/>
                                <a:gd name="T52" fmla="+- 0 5249 5190"/>
                                <a:gd name="T53" fmla="*/ T52 w 76"/>
                                <a:gd name="T54" fmla="+- 0 -310 -331"/>
                                <a:gd name="T55" fmla="*/ -310 h 79"/>
                                <a:gd name="T56" fmla="+- 0 5244 5190"/>
                                <a:gd name="T57" fmla="*/ T56 w 76"/>
                                <a:gd name="T58" fmla="+- 0 -315 -331"/>
                                <a:gd name="T59" fmla="*/ -315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76" h="79">
                                  <a:moveTo>
                                    <a:pt x="54" y="16"/>
                                  </a:moveTo>
                                  <a:lnTo>
                                    <a:pt x="25" y="16"/>
                                  </a:lnTo>
                                  <a:lnTo>
                                    <a:pt x="25" y="64"/>
                                  </a:lnTo>
                                  <a:lnTo>
                                    <a:pt x="31" y="64"/>
                                  </a:lnTo>
                                  <a:lnTo>
                                    <a:pt x="31" y="43"/>
                                  </a:lnTo>
                                  <a:lnTo>
                                    <a:pt x="47" y="43"/>
                                  </a:lnTo>
                                  <a:lnTo>
                                    <a:pt x="54" y="42"/>
                                  </a:lnTo>
                                  <a:lnTo>
                                    <a:pt x="59" y="38"/>
                                  </a:lnTo>
                                  <a:lnTo>
                                    <a:pt x="59" y="37"/>
                                  </a:lnTo>
                                  <a:lnTo>
                                    <a:pt x="31" y="37"/>
                                  </a:lnTo>
                                  <a:lnTo>
                                    <a:pt x="31" y="22"/>
                                  </a:lnTo>
                                  <a:lnTo>
                                    <a:pt x="59" y="22"/>
                                  </a:lnTo>
                                  <a:lnTo>
                                    <a:pt x="59" y="21"/>
                                  </a:lnTo>
                                  <a:lnTo>
                                    <a:pt x="54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5" name="Freeform 467"/>
                          <wps:cNvSpPr>
                            <a:spLocks/>
                          </wps:cNvSpPr>
                          <wps:spPr bwMode="auto">
                            <a:xfrm>
                              <a:off x="5190" y="-331"/>
                              <a:ext cx="76" cy="79"/>
                            </a:xfrm>
                            <a:custGeom>
                              <a:avLst/>
                              <a:gdLst>
                                <a:gd name="T0" fmla="+- 0 5237 5190"/>
                                <a:gd name="T1" fmla="*/ T0 w 76"/>
                                <a:gd name="T2" fmla="+- 0 -288 -331"/>
                                <a:gd name="T3" fmla="*/ -288 h 79"/>
                                <a:gd name="T4" fmla="+- 0 5230 5190"/>
                                <a:gd name="T5" fmla="*/ T4 w 76"/>
                                <a:gd name="T6" fmla="+- 0 -288 -331"/>
                                <a:gd name="T7" fmla="*/ -288 h 79"/>
                                <a:gd name="T8" fmla="+- 0 5243 5190"/>
                                <a:gd name="T9" fmla="*/ T8 w 76"/>
                                <a:gd name="T10" fmla="+- 0 -267 -331"/>
                                <a:gd name="T11" fmla="*/ -267 h 79"/>
                                <a:gd name="T12" fmla="+- 0 5250 5190"/>
                                <a:gd name="T13" fmla="*/ T12 w 76"/>
                                <a:gd name="T14" fmla="+- 0 -267 -331"/>
                                <a:gd name="T15" fmla="*/ -267 h 79"/>
                                <a:gd name="T16" fmla="+- 0 5237 5190"/>
                                <a:gd name="T17" fmla="*/ T16 w 76"/>
                                <a:gd name="T18" fmla="+- 0 -288 -331"/>
                                <a:gd name="T19" fmla="*/ -288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6" h="79">
                                  <a:moveTo>
                                    <a:pt x="47" y="43"/>
                                  </a:moveTo>
                                  <a:lnTo>
                                    <a:pt x="40" y="43"/>
                                  </a:lnTo>
                                  <a:lnTo>
                                    <a:pt x="53" y="64"/>
                                  </a:lnTo>
                                  <a:lnTo>
                                    <a:pt x="60" y="64"/>
                                  </a:lnTo>
                                  <a:lnTo>
                                    <a:pt x="47" y="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6" name="Freeform 466"/>
                          <wps:cNvSpPr>
                            <a:spLocks/>
                          </wps:cNvSpPr>
                          <wps:spPr bwMode="auto">
                            <a:xfrm>
                              <a:off x="5190" y="-331"/>
                              <a:ext cx="76" cy="79"/>
                            </a:xfrm>
                            <a:custGeom>
                              <a:avLst/>
                              <a:gdLst>
                                <a:gd name="T0" fmla="+- 0 5249 5190"/>
                                <a:gd name="T1" fmla="*/ T0 w 76"/>
                                <a:gd name="T2" fmla="+- 0 -309 -331"/>
                                <a:gd name="T3" fmla="*/ -309 h 79"/>
                                <a:gd name="T4" fmla="+- 0 5239 5190"/>
                                <a:gd name="T5" fmla="*/ T4 w 76"/>
                                <a:gd name="T6" fmla="+- 0 -309 -331"/>
                                <a:gd name="T7" fmla="*/ -309 h 79"/>
                                <a:gd name="T8" fmla="+- 0 5242 5190"/>
                                <a:gd name="T9" fmla="*/ T8 w 76"/>
                                <a:gd name="T10" fmla="+- 0 -306 -331"/>
                                <a:gd name="T11" fmla="*/ -306 h 79"/>
                                <a:gd name="T12" fmla="+- 0 5242 5190"/>
                                <a:gd name="T13" fmla="*/ T12 w 76"/>
                                <a:gd name="T14" fmla="+- 0 -296 -331"/>
                                <a:gd name="T15" fmla="*/ -296 h 79"/>
                                <a:gd name="T16" fmla="+- 0 5240 5190"/>
                                <a:gd name="T17" fmla="*/ T16 w 76"/>
                                <a:gd name="T18" fmla="+- 0 -294 -331"/>
                                <a:gd name="T19" fmla="*/ -294 h 79"/>
                                <a:gd name="T20" fmla="+- 0 5249 5190"/>
                                <a:gd name="T21" fmla="*/ T20 w 76"/>
                                <a:gd name="T22" fmla="+- 0 -294 -331"/>
                                <a:gd name="T23" fmla="*/ -294 h 79"/>
                                <a:gd name="T24" fmla="+- 0 5249 5190"/>
                                <a:gd name="T25" fmla="*/ T24 w 76"/>
                                <a:gd name="T26" fmla="+- 0 -309 -331"/>
                                <a:gd name="T27" fmla="*/ -309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6" h="79">
                                  <a:moveTo>
                                    <a:pt x="59" y="22"/>
                                  </a:moveTo>
                                  <a:lnTo>
                                    <a:pt x="49" y="22"/>
                                  </a:lnTo>
                                  <a:lnTo>
                                    <a:pt x="52" y="25"/>
                                  </a:lnTo>
                                  <a:lnTo>
                                    <a:pt x="52" y="35"/>
                                  </a:lnTo>
                                  <a:lnTo>
                                    <a:pt x="50" y="37"/>
                                  </a:lnTo>
                                  <a:lnTo>
                                    <a:pt x="59" y="37"/>
                                  </a:lnTo>
                                  <a:lnTo>
                                    <a:pt x="59" y="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7" name="Group 461"/>
                        <wpg:cNvGrpSpPr>
                          <a:grpSpLocks/>
                        </wpg:cNvGrpSpPr>
                        <wpg:grpSpPr bwMode="auto">
                          <a:xfrm>
                            <a:off x="3499" y="-374"/>
                            <a:ext cx="224" cy="308"/>
                            <a:chOff x="3499" y="-374"/>
                            <a:chExt cx="224" cy="308"/>
                          </a:xfrm>
                        </wpg:grpSpPr>
                        <wps:wsp>
                          <wps:cNvPr id="438" name="Freeform 464"/>
                          <wps:cNvSpPr>
                            <a:spLocks/>
                          </wps:cNvSpPr>
                          <wps:spPr bwMode="auto">
                            <a:xfrm>
                              <a:off x="3499" y="-374"/>
                              <a:ext cx="224" cy="308"/>
                            </a:xfrm>
                            <a:custGeom>
                              <a:avLst/>
                              <a:gdLst>
                                <a:gd name="T0" fmla="+- 0 3580 3499"/>
                                <a:gd name="T1" fmla="*/ T0 w 224"/>
                                <a:gd name="T2" fmla="+- 0 -374 -374"/>
                                <a:gd name="T3" fmla="*/ -374 h 308"/>
                                <a:gd name="T4" fmla="+- 0 3500 3499"/>
                                <a:gd name="T5" fmla="*/ T4 w 224"/>
                                <a:gd name="T6" fmla="+- 0 -364 -374"/>
                                <a:gd name="T7" fmla="*/ -364 h 308"/>
                                <a:gd name="T8" fmla="+- 0 3501 3499"/>
                                <a:gd name="T9" fmla="*/ T8 w 224"/>
                                <a:gd name="T10" fmla="+- 0 -349 -374"/>
                                <a:gd name="T11" fmla="*/ -349 h 308"/>
                                <a:gd name="T12" fmla="+- 0 3502 3499"/>
                                <a:gd name="T13" fmla="*/ T12 w 224"/>
                                <a:gd name="T14" fmla="+- 0 -334 -374"/>
                                <a:gd name="T15" fmla="*/ -334 h 308"/>
                                <a:gd name="T16" fmla="+- 0 3502 3499"/>
                                <a:gd name="T17" fmla="*/ T16 w 224"/>
                                <a:gd name="T18" fmla="+- 0 -317 -374"/>
                                <a:gd name="T19" fmla="*/ -317 h 308"/>
                                <a:gd name="T20" fmla="+- 0 3503 3499"/>
                                <a:gd name="T21" fmla="*/ T20 w 224"/>
                                <a:gd name="T22" fmla="+- 0 -300 -374"/>
                                <a:gd name="T23" fmla="*/ -300 h 308"/>
                                <a:gd name="T24" fmla="+- 0 3503 3499"/>
                                <a:gd name="T25" fmla="*/ T24 w 224"/>
                                <a:gd name="T26" fmla="+- 0 -285 -374"/>
                                <a:gd name="T27" fmla="*/ -285 h 308"/>
                                <a:gd name="T28" fmla="+- 0 3503 3499"/>
                                <a:gd name="T29" fmla="*/ T28 w 224"/>
                                <a:gd name="T30" fmla="+- 0 -155 -374"/>
                                <a:gd name="T31" fmla="*/ -155 h 308"/>
                                <a:gd name="T32" fmla="+- 0 3503 3499"/>
                                <a:gd name="T33" fmla="*/ T32 w 224"/>
                                <a:gd name="T34" fmla="+- 0 -135 -374"/>
                                <a:gd name="T35" fmla="*/ -135 h 308"/>
                                <a:gd name="T36" fmla="+- 0 3502 3499"/>
                                <a:gd name="T37" fmla="*/ T36 w 224"/>
                                <a:gd name="T38" fmla="+- 0 -117 -374"/>
                                <a:gd name="T39" fmla="*/ -117 h 308"/>
                                <a:gd name="T40" fmla="+- 0 3502 3499"/>
                                <a:gd name="T41" fmla="*/ T40 w 224"/>
                                <a:gd name="T42" fmla="+- 0 -100 -374"/>
                                <a:gd name="T43" fmla="*/ -100 h 308"/>
                                <a:gd name="T44" fmla="+- 0 3500 3499"/>
                                <a:gd name="T45" fmla="*/ T44 w 224"/>
                                <a:gd name="T46" fmla="+- 0 -83 -374"/>
                                <a:gd name="T47" fmla="*/ -83 h 308"/>
                                <a:gd name="T48" fmla="+- 0 3499 3499"/>
                                <a:gd name="T49" fmla="*/ T48 w 224"/>
                                <a:gd name="T50" fmla="+- 0 -66 -374"/>
                                <a:gd name="T51" fmla="*/ -66 h 308"/>
                                <a:gd name="T52" fmla="+- 0 3580 3499"/>
                                <a:gd name="T53" fmla="*/ T52 w 224"/>
                                <a:gd name="T54" fmla="+- 0 -77 -374"/>
                                <a:gd name="T55" fmla="*/ -77 h 308"/>
                                <a:gd name="T56" fmla="+- 0 3579 3499"/>
                                <a:gd name="T57" fmla="*/ T56 w 224"/>
                                <a:gd name="T58" fmla="+- 0 -96 -374"/>
                                <a:gd name="T59" fmla="*/ -96 h 308"/>
                                <a:gd name="T60" fmla="+- 0 3578 3499"/>
                                <a:gd name="T61" fmla="*/ T60 w 224"/>
                                <a:gd name="T62" fmla="+- 0 -117 -374"/>
                                <a:gd name="T63" fmla="*/ -117 h 308"/>
                                <a:gd name="T64" fmla="+- 0 3578 3499"/>
                                <a:gd name="T65" fmla="*/ T64 w 224"/>
                                <a:gd name="T66" fmla="+- 0 -201 -374"/>
                                <a:gd name="T67" fmla="*/ -201 h 308"/>
                                <a:gd name="T68" fmla="+- 0 3597 3499"/>
                                <a:gd name="T69" fmla="*/ T68 w 224"/>
                                <a:gd name="T70" fmla="+- 0 -202 -374"/>
                                <a:gd name="T71" fmla="*/ -202 h 308"/>
                                <a:gd name="T72" fmla="+- 0 3719 3499"/>
                                <a:gd name="T73" fmla="*/ T72 w 224"/>
                                <a:gd name="T74" fmla="+- 0 -202 -374"/>
                                <a:gd name="T75" fmla="*/ -202 h 308"/>
                                <a:gd name="T76" fmla="+- 0 3719 3499"/>
                                <a:gd name="T77" fmla="*/ T76 w 224"/>
                                <a:gd name="T78" fmla="+- 0 -252 -374"/>
                                <a:gd name="T79" fmla="*/ -252 h 308"/>
                                <a:gd name="T80" fmla="+- 0 3597 3499"/>
                                <a:gd name="T81" fmla="*/ T80 w 224"/>
                                <a:gd name="T82" fmla="+- 0 -252 -374"/>
                                <a:gd name="T83" fmla="*/ -252 h 308"/>
                                <a:gd name="T84" fmla="+- 0 3578 3499"/>
                                <a:gd name="T85" fmla="*/ T84 w 224"/>
                                <a:gd name="T86" fmla="+- 0 -252 -374"/>
                                <a:gd name="T87" fmla="*/ -252 h 308"/>
                                <a:gd name="T88" fmla="+- 0 3578 3499"/>
                                <a:gd name="T89" fmla="*/ T88 w 224"/>
                                <a:gd name="T90" fmla="+- 0 -323 -374"/>
                                <a:gd name="T91" fmla="*/ -323 h 308"/>
                                <a:gd name="T92" fmla="+- 0 3579 3499"/>
                                <a:gd name="T93" fmla="*/ T92 w 224"/>
                                <a:gd name="T94" fmla="+- 0 -336 -374"/>
                                <a:gd name="T95" fmla="*/ -336 h 308"/>
                                <a:gd name="T96" fmla="+- 0 3579 3499"/>
                                <a:gd name="T97" fmla="*/ T96 w 224"/>
                                <a:gd name="T98" fmla="+- 0 -356 -374"/>
                                <a:gd name="T99" fmla="*/ -356 h 308"/>
                                <a:gd name="T100" fmla="+- 0 3580 3499"/>
                                <a:gd name="T101" fmla="*/ T100 w 224"/>
                                <a:gd name="T102" fmla="+- 0 -374 -374"/>
                                <a:gd name="T103" fmla="*/ -374 h 3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224" h="308">
                                  <a:moveTo>
                                    <a:pt x="81" y="0"/>
                                  </a:moveTo>
                                  <a:lnTo>
                                    <a:pt x="1" y="10"/>
                                  </a:lnTo>
                                  <a:lnTo>
                                    <a:pt x="2" y="25"/>
                                  </a:lnTo>
                                  <a:lnTo>
                                    <a:pt x="3" y="40"/>
                                  </a:lnTo>
                                  <a:lnTo>
                                    <a:pt x="3" y="57"/>
                                  </a:lnTo>
                                  <a:lnTo>
                                    <a:pt x="4" y="74"/>
                                  </a:lnTo>
                                  <a:lnTo>
                                    <a:pt x="4" y="89"/>
                                  </a:lnTo>
                                  <a:lnTo>
                                    <a:pt x="4" y="219"/>
                                  </a:lnTo>
                                  <a:lnTo>
                                    <a:pt x="4" y="239"/>
                                  </a:lnTo>
                                  <a:lnTo>
                                    <a:pt x="3" y="257"/>
                                  </a:lnTo>
                                  <a:lnTo>
                                    <a:pt x="3" y="274"/>
                                  </a:lnTo>
                                  <a:lnTo>
                                    <a:pt x="1" y="291"/>
                                  </a:lnTo>
                                  <a:lnTo>
                                    <a:pt x="0" y="308"/>
                                  </a:lnTo>
                                  <a:lnTo>
                                    <a:pt x="81" y="297"/>
                                  </a:lnTo>
                                  <a:lnTo>
                                    <a:pt x="80" y="278"/>
                                  </a:lnTo>
                                  <a:lnTo>
                                    <a:pt x="79" y="257"/>
                                  </a:lnTo>
                                  <a:lnTo>
                                    <a:pt x="79" y="173"/>
                                  </a:lnTo>
                                  <a:lnTo>
                                    <a:pt x="98" y="172"/>
                                  </a:lnTo>
                                  <a:lnTo>
                                    <a:pt x="220" y="172"/>
                                  </a:lnTo>
                                  <a:lnTo>
                                    <a:pt x="220" y="122"/>
                                  </a:lnTo>
                                  <a:lnTo>
                                    <a:pt x="98" y="122"/>
                                  </a:lnTo>
                                  <a:lnTo>
                                    <a:pt x="79" y="122"/>
                                  </a:lnTo>
                                  <a:lnTo>
                                    <a:pt x="79" y="51"/>
                                  </a:lnTo>
                                  <a:lnTo>
                                    <a:pt x="80" y="38"/>
                                  </a:lnTo>
                                  <a:lnTo>
                                    <a:pt x="80" y="18"/>
                                  </a:lnTo>
                                  <a:lnTo>
                                    <a:pt x="8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9" name="Freeform 463"/>
                          <wps:cNvSpPr>
                            <a:spLocks/>
                          </wps:cNvSpPr>
                          <wps:spPr bwMode="auto">
                            <a:xfrm>
                              <a:off x="3499" y="-374"/>
                              <a:ext cx="224" cy="308"/>
                            </a:xfrm>
                            <a:custGeom>
                              <a:avLst/>
                              <a:gdLst>
                                <a:gd name="T0" fmla="+- 0 3719 3499"/>
                                <a:gd name="T1" fmla="*/ T0 w 224"/>
                                <a:gd name="T2" fmla="+- 0 -202 -374"/>
                                <a:gd name="T3" fmla="*/ -202 h 308"/>
                                <a:gd name="T4" fmla="+- 0 3625 3499"/>
                                <a:gd name="T5" fmla="*/ T4 w 224"/>
                                <a:gd name="T6" fmla="+- 0 -202 -374"/>
                                <a:gd name="T7" fmla="*/ -202 h 308"/>
                                <a:gd name="T8" fmla="+- 0 3644 3499"/>
                                <a:gd name="T9" fmla="*/ T8 w 224"/>
                                <a:gd name="T10" fmla="+- 0 -201 -374"/>
                                <a:gd name="T11" fmla="*/ -201 h 308"/>
                                <a:gd name="T12" fmla="+- 0 3644 3499"/>
                                <a:gd name="T13" fmla="*/ T12 w 224"/>
                                <a:gd name="T14" fmla="+- 0 -117 -374"/>
                                <a:gd name="T15" fmla="*/ -117 h 308"/>
                                <a:gd name="T16" fmla="+- 0 3643 3499"/>
                                <a:gd name="T17" fmla="*/ T16 w 224"/>
                                <a:gd name="T18" fmla="+- 0 -107 -374"/>
                                <a:gd name="T19" fmla="*/ -107 h 308"/>
                                <a:gd name="T20" fmla="+- 0 3643 3499"/>
                                <a:gd name="T21" fmla="*/ T20 w 224"/>
                                <a:gd name="T22" fmla="+- 0 -85 -374"/>
                                <a:gd name="T23" fmla="*/ -85 h 308"/>
                                <a:gd name="T24" fmla="+- 0 3642 3499"/>
                                <a:gd name="T25" fmla="*/ T24 w 224"/>
                                <a:gd name="T26" fmla="+- 0 -66 -374"/>
                                <a:gd name="T27" fmla="*/ -66 h 308"/>
                                <a:gd name="T28" fmla="+- 0 3722 3499"/>
                                <a:gd name="T29" fmla="*/ T28 w 224"/>
                                <a:gd name="T30" fmla="+- 0 -76 -374"/>
                                <a:gd name="T31" fmla="*/ -76 h 308"/>
                                <a:gd name="T32" fmla="+- 0 3719 3499"/>
                                <a:gd name="T33" fmla="*/ T32 w 224"/>
                                <a:gd name="T34" fmla="+- 0 -141 -374"/>
                                <a:gd name="T35" fmla="*/ -141 h 308"/>
                                <a:gd name="T36" fmla="+- 0 3719 3499"/>
                                <a:gd name="T37" fmla="*/ T36 w 224"/>
                                <a:gd name="T38" fmla="+- 0 -155 -374"/>
                                <a:gd name="T39" fmla="*/ -155 h 308"/>
                                <a:gd name="T40" fmla="+- 0 3719 3499"/>
                                <a:gd name="T41" fmla="*/ T40 w 224"/>
                                <a:gd name="T42" fmla="+- 0 -202 -374"/>
                                <a:gd name="T43" fmla="*/ -202 h 3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24" h="308">
                                  <a:moveTo>
                                    <a:pt x="220" y="172"/>
                                  </a:moveTo>
                                  <a:lnTo>
                                    <a:pt x="126" y="172"/>
                                  </a:lnTo>
                                  <a:lnTo>
                                    <a:pt x="145" y="173"/>
                                  </a:lnTo>
                                  <a:lnTo>
                                    <a:pt x="145" y="257"/>
                                  </a:lnTo>
                                  <a:lnTo>
                                    <a:pt x="144" y="267"/>
                                  </a:lnTo>
                                  <a:lnTo>
                                    <a:pt x="144" y="289"/>
                                  </a:lnTo>
                                  <a:lnTo>
                                    <a:pt x="143" y="308"/>
                                  </a:lnTo>
                                  <a:lnTo>
                                    <a:pt x="223" y="298"/>
                                  </a:lnTo>
                                  <a:lnTo>
                                    <a:pt x="220" y="233"/>
                                  </a:lnTo>
                                  <a:lnTo>
                                    <a:pt x="220" y="219"/>
                                  </a:lnTo>
                                  <a:lnTo>
                                    <a:pt x="220" y="1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0" name="Freeform 462"/>
                          <wps:cNvSpPr>
                            <a:spLocks/>
                          </wps:cNvSpPr>
                          <wps:spPr bwMode="auto">
                            <a:xfrm>
                              <a:off x="3499" y="-374"/>
                              <a:ext cx="224" cy="308"/>
                            </a:xfrm>
                            <a:custGeom>
                              <a:avLst/>
                              <a:gdLst>
                                <a:gd name="T0" fmla="+- 0 3723 3499"/>
                                <a:gd name="T1" fmla="*/ T0 w 224"/>
                                <a:gd name="T2" fmla="+- 0 -374 -374"/>
                                <a:gd name="T3" fmla="*/ -374 h 308"/>
                                <a:gd name="T4" fmla="+- 0 3642 3499"/>
                                <a:gd name="T5" fmla="*/ T4 w 224"/>
                                <a:gd name="T6" fmla="+- 0 -363 -374"/>
                                <a:gd name="T7" fmla="*/ -363 h 308"/>
                                <a:gd name="T8" fmla="+- 0 3643 3499"/>
                                <a:gd name="T9" fmla="*/ T8 w 224"/>
                                <a:gd name="T10" fmla="+- 0 -344 -374"/>
                                <a:gd name="T11" fmla="*/ -344 h 308"/>
                                <a:gd name="T12" fmla="+- 0 3644 3499"/>
                                <a:gd name="T13" fmla="*/ T12 w 224"/>
                                <a:gd name="T14" fmla="+- 0 -323 -374"/>
                                <a:gd name="T15" fmla="*/ -323 h 308"/>
                                <a:gd name="T16" fmla="+- 0 3644 3499"/>
                                <a:gd name="T17" fmla="*/ T16 w 224"/>
                                <a:gd name="T18" fmla="+- 0 -252 -374"/>
                                <a:gd name="T19" fmla="*/ -252 h 308"/>
                                <a:gd name="T20" fmla="+- 0 3625 3499"/>
                                <a:gd name="T21" fmla="*/ T20 w 224"/>
                                <a:gd name="T22" fmla="+- 0 -252 -374"/>
                                <a:gd name="T23" fmla="*/ -252 h 308"/>
                                <a:gd name="T24" fmla="+- 0 3719 3499"/>
                                <a:gd name="T25" fmla="*/ T24 w 224"/>
                                <a:gd name="T26" fmla="+- 0 -252 -374"/>
                                <a:gd name="T27" fmla="*/ -252 h 308"/>
                                <a:gd name="T28" fmla="+- 0 3720 3499"/>
                                <a:gd name="T29" fmla="*/ T28 w 224"/>
                                <a:gd name="T30" fmla="+- 0 -323 -374"/>
                                <a:gd name="T31" fmla="*/ -323 h 308"/>
                                <a:gd name="T32" fmla="+- 0 3721 3499"/>
                                <a:gd name="T33" fmla="*/ T32 w 224"/>
                                <a:gd name="T34" fmla="+- 0 -357 -374"/>
                                <a:gd name="T35" fmla="*/ -357 h 308"/>
                                <a:gd name="T36" fmla="+- 0 3723 3499"/>
                                <a:gd name="T37" fmla="*/ T36 w 224"/>
                                <a:gd name="T38" fmla="+- 0 -374 -374"/>
                                <a:gd name="T39" fmla="*/ -374 h 3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24" h="308">
                                  <a:moveTo>
                                    <a:pt x="224" y="0"/>
                                  </a:moveTo>
                                  <a:lnTo>
                                    <a:pt x="143" y="11"/>
                                  </a:lnTo>
                                  <a:lnTo>
                                    <a:pt x="144" y="30"/>
                                  </a:lnTo>
                                  <a:lnTo>
                                    <a:pt x="145" y="51"/>
                                  </a:lnTo>
                                  <a:lnTo>
                                    <a:pt x="145" y="122"/>
                                  </a:lnTo>
                                  <a:lnTo>
                                    <a:pt x="126" y="122"/>
                                  </a:lnTo>
                                  <a:lnTo>
                                    <a:pt x="220" y="122"/>
                                  </a:lnTo>
                                  <a:lnTo>
                                    <a:pt x="221" y="51"/>
                                  </a:lnTo>
                                  <a:lnTo>
                                    <a:pt x="222" y="17"/>
                                  </a:lnTo>
                                  <a:lnTo>
                                    <a:pt x="2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1" name="Group 457"/>
                        <wpg:cNvGrpSpPr>
                          <a:grpSpLocks/>
                        </wpg:cNvGrpSpPr>
                        <wpg:grpSpPr bwMode="auto">
                          <a:xfrm>
                            <a:off x="3761" y="-283"/>
                            <a:ext cx="188" cy="219"/>
                            <a:chOff x="3761" y="-283"/>
                            <a:chExt cx="188" cy="219"/>
                          </a:xfrm>
                        </wpg:grpSpPr>
                        <wps:wsp>
                          <wps:cNvPr id="442" name="Freeform 460"/>
                          <wps:cNvSpPr>
                            <a:spLocks/>
                          </wps:cNvSpPr>
                          <wps:spPr bwMode="auto">
                            <a:xfrm>
                              <a:off x="3761" y="-283"/>
                              <a:ext cx="188" cy="219"/>
                            </a:xfrm>
                            <a:custGeom>
                              <a:avLst/>
                              <a:gdLst>
                                <a:gd name="T0" fmla="+- 0 3834 3761"/>
                                <a:gd name="T1" fmla="*/ T0 w 188"/>
                                <a:gd name="T2" fmla="+- 0 -283 -283"/>
                                <a:gd name="T3" fmla="*/ -283 h 219"/>
                                <a:gd name="T4" fmla="+- 0 3761 3761"/>
                                <a:gd name="T5" fmla="*/ T4 w 188"/>
                                <a:gd name="T6" fmla="+- 0 -276 -283"/>
                                <a:gd name="T7" fmla="*/ -276 h 219"/>
                                <a:gd name="T8" fmla="+- 0 3763 3761"/>
                                <a:gd name="T9" fmla="*/ T8 w 188"/>
                                <a:gd name="T10" fmla="+- 0 -257 -283"/>
                                <a:gd name="T11" fmla="*/ -257 h 219"/>
                                <a:gd name="T12" fmla="+- 0 3764 3761"/>
                                <a:gd name="T13" fmla="*/ T12 w 188"/>
                                <a:gd name="T14" fmla="+- 0 -237 -283"/>
                                <a:gd name="T15" fmla="*/ -237 h 219"/>
                                <a:gd name="T16" fmla="+- 0 3764 3761"/>
                                <a:gd name="T17" fmla="*/ T16 w 188"/>
                                <a:gd name="T18" fmla="+- 0 -225 -283"/>
                                <a:gd name="T19" fmla="*/ -225 h 219"/>
                                <a:gd name="T20" fmla="+- 0 3764 3761"/>
                                <a:gd name="T21" fmla="*/ T20 w 188"/>
                                <a:gd name="T22" fmla="+- 0 -122 -283"/>
                                <a:gd name="T23" fmla="*/ -122 h 219"/>
                                <a:gd name="T24" fmla="+- 0 3764 3761"/>
                                <a:gd name="T25" fmla="*/ T24 w 188"/>
                                <a:gd name="T26" fmla="+- 0 -120 -283"/>
                                <a:gd name="T27" fmla="*/ -120 h 219"/>
                                <a:gd name="T28" fmla="+- 0 3817 3761"/>
                                <a:gd name="T29" fmla="*/ T28 w 188"/>
                                <a:gd name="T30" fmla="+- 0 -65 -283"/>
                                <a:gd name="T31" fmla="*/ -65 h 219"/>
                                <a:gd name="T32" fmla="+- 0 3845 3761"/>
                                <a:gd name="T33" fmla="*/ T32 w 188"/>
                                <a:gd name="T34" fmla="+- 0 -64 -283"/>
                                <a:gd name="T35" fmla="*/ -64 h 219"/>
                                <a:gd name="T36" fmla="+- 0 3863 3761"/>
                                <a:gd name="T37" fmla="*/ T36 w 188"/>
                                <a:gd name="T38" fmla="+- 0 -72 -283"/>
                                <a:gd name="T39" fmla="*/ -72 h 219"/>
                                <a:gd name="T40" fmla="+- 0 3879 3761"/>
                                <a:gd name="T41" fmla="*/ T40 w 188"/>
                                <a:gd name="T42" fmla="+- 0 -86 -283"/>
                                <a:gd name="T43" fmla="*/ -86 h 219"/>
                                <a:gd name="T44" fmla="+- 0 3947 3761"/>
                                <a:gd name="T45" fmla="*/ T44 w 188"/>
                                <a:gd name="T46" fmla="+- 0 -86 -283"/>
                                <a:gd name="T47" fmla="*/ -86 h 219"/>
                                <a:gd name="T48" fmla="+- 0 3946 3761"/>
                                <a:gd name="T49" fmla="*/ T48 w 188"/>
                                <a:gd name="T50" fmla="+- 0 -93 -283"/>
                                <a:gd name="T51" fmla="*/ -93 h 219"/>
                                <a:gd name="T52" fmla="+- 0 3945 3761"/>
                                <a:gd name="T53" fmla="*/ T52 w 188"/>
                                <a:gd name="T54" fmla="+- 0 -112 -283"/>
                                <a:gd name="T55" fmla="*/ -112 h 219"/>
                                <a:gd name="T56" fmla="+- 0 3841 3761"/>
                                <a:gd name="T57" fmla="*/ T56 w 188"/>
                                <a:gd name="T58" fmla="+- 0 -112 -283"/>
                                <a:gd name="T59" fmla="*/ -112 h 219"/>
                                <a:gd name="T60" fmla="+- 0 3834 3761"/>
                                <a:gd name="T61" fmla="*/ T60 w 188"/>
                                <a:gd name="T62" fmla="+- 0 -122 -283"/>
                                <a:gd name="T63" fmla="*/ -122 h 219"/>
                                <a:gd name="T64" fmla="+- 0 3834 3761"/>
                                <a:gd name="T65" fmla="*/ T64 w 188"/>
                                <a:gd name="T66" fmla="+- 0 -283 -283"/>
                                <a:gd name="T67" fmla="*/ -283 h 2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88" h="219">
                                  <a:moveTo>
                                    <a:pt x="73" y="0"/>
                                  </a:moveTo>
                                  <a:lnTo>
                                    <a:pt x="0" y="7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3" y="46"/>
                                  </a:lnTo>
                                  <a:lnTo>
                                    <a:pt x="3" y="58"/>
                                  </a:lnTo>
                                  <a:lnTo>
                                    <a:pt x="3" y="161"/>
                                  </a:lnTo>
                                  <a:lnTo>
                                    <a:pt x="3" y="163"/>
                                  </a:lnTo>
                                  <a:lnTo>
                                    <a:pt x="56" y="218"/>
                                  </a:lnTo>
                                  <a:lnTo>
                                    <a:pt x="84" y="219"/>
                                  </a:lnTo>
                                  <a:lnTo>
                                    <a:pt x="102" y="211"/>
                                  </a:lnTo>
                                  <a:lnTo>
                                    <a:pt x="118" y="197"/>
                                  </a:lnTo>
                                  <a:lnTo>
                                    <a:pt x="186" y="197"/>
                                  </a:lnTo>
                                  <a:lnTo>
                                    <a:pt x="185" y="190"/>
                                  </a:lnTo>
                                  <a:lnTo>
                                    <a:pt x="184" y="171"/>
                                  </a:lnTo>
                                  <a:lnTo>
                                    <a:pt x="80" y="171"/>
                                  </a:lnTo>
                                  <a:lnTo>
                                    <a:pt x="73" y="161"/>
                                  </a:lnTo>
                                  <a:lnTo>
                                    <a:pt x="7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3" name="Freeform 459"/>
                          <wps:cNvSpPr>
                            <a:spLocks/>
                          </wps:cNvSpPr>
                          <wps:spPr bwMode="auto">
                            <a:xfrm>
                              <a:off x="3761" y="-283"/>
                              <a:ext cx="188" cy="219"/>
                            </a:xfrm>
                            <a:custGeom>
                              <a:avLst/>
                              <a:gdLst>
                                <a:gd name="T0" fmla="+- 0 3947 3761"/>
                                <a:gd name="T1" fmla="*/ T0 w 188"/>
                                <a:gd name="T2" fmla="+- 0 -86 -283"/>
                                <a:gd name="T3" fmla="*/ -86 h 219"/>
                                <a:gd name="T4" fmla="+- 0 3879 3761"/>
                                <a:gd name="T5" fmla="*/ T4 w 188"/>
                                <a:gd name="T6" fmla="+- 0 -86 -283"/>
                                <a:gd name="T7" fmla="*/ -86 h 219"/>
                                <a:gd name="T8" fmla="+- 0 3881 3761"/>
                                <a:gd name="T9" fmla="*/ T8 w 188"/>
                                <a:gd name="T10" fmla="+- 0 -80 -283"/>
                                <a:gd name="T11" fmla="*/ -80 h 219"/>
                                <a:gd name="T12" fmla="+- 0 3883 3761"/>
                                <a:gd name="T13" fmla="*/ T12 w 188"/>
                                <a:gd name="T14" fmla="+- 0 -73 -283"/>
                                <a:gd name="T15" fmla="*/ -73 h 219"/>
                                <a:gd name="T16" fmla="+- 0 3886 3761"/>
                                <a:gd name="T17" fmla="*/ T16 w 188"/>
                                <a:gd name="T18" fmla="+- 0 -66 -283"/>
                                <a:gd name="T19" fmla="*/ -66 h 219"/>
                                <a:gd name="T20" fmla="+- 0 3948 3761"/>
                                <a:gd name="T21" fmla="*/ T20 w 188"/>
                                <a:gd name="T22" fmla="+- 0 -74 -283"/>
                                <a:gd name="T23" fmla="*/ -74 h 219"/>
                                <a:gd name="T24" fmla="+- 0 3947 3761"/>
                                <a:gd name="T25" fmla="*/ T24 w 188"/>
                                <a:gd name="T26" fmla="+- 0 -86 -283"/>
                                <a:gd name="T27" fmla="*/ -86 h 2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88" h="219">
                                  <a:moveTo>
                                    <a:pt x="186" y="197"/>
                                  </a:moveTo>
                                  <a:lnTo>
                                    <a:pt x="118" y="197"/>
                                  </a:lnTo>
                                  <a:lnTo>
                                    <a:pt x="120" y="203"/>
                                  </a:lnTo>
                                  <a:lnTo>
                                    <a:pt x="122" y="210"/>
                                  </a:lnTo>
                                  <a:lnTo>
                                    <a:pt x="125" y="217"/>
                                  </a:lnTo>
                                  <a:lnTo>
                                    <a:pt x="187" y="209"/>
                                  </a:lnTo>
                                  <a:lnTo>
                                    <a:pt x="186" y="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4" name="Freeform 458"/>
                          <wps:cNvSpPr>
                            <a:spLocks/>
                          </wps:cNvSpPr>
                          <wps:spPr bwMode="auto">
                            <a:xfrm>
                              <a:off x="3761" y="-283"/>
                              <a:ext cx="188" cy="219"/>
                            </a:xfrm>
                            <a:custGeom>
                              <a:avLst/>
                              <a:gdLst>
                                <a:gd name="T0" fmla="+- 0 3949 3761"/>
                                <a:gd name="T1" fmla="*/ T0 w 188"/>
                                <a:gd name="T2" fmla="+- 0 -283 -283"/>
                                <a:gd name="T3" fmla="*/ -283 h 219"/>
                                <a:gd name="T4" fmla="+- 0 3872 3761"/>
                                <a:gd name="T5" fmla="*/ T4 w 188"/>
                                <a:gd name="T6" fmla="+- 0 -276 -283"/>
                                <a:gd name="T7" fmla="*/ -276 h 219"/>
                                <a:gd name="T8" fmla="+- 0 3874 3761"/>
                                <a:gd name="T9" fmla="*/ T8 w 188"/>
                                <a:gd name="T10" fmla="+- 0 -257 -283"/>
                                <a:gd name="T11" fmla="*/ -257 h 219"/>
                                <a:gd name="T12" fmla="+- 0 3875 3761"/>
                                <a:gd name="T13" fmla="*/ T12 w 188"/>
                                <a:gd name="T14" fmla="+- 0 -237 -283"/>
                                <a:gd name="T15" fmla="*/ -237 h 219"/>
                                <a:gd name="T16" fmla="+- 0 3875 3761"/>
                                <a:gd name="T17" fmla="*/ T16 w 188"/>
                                <a:gd name="T18" fmla="+- 0 -225 -283"/>
                                <a:gd name="T19" fmla="*/ -225 h 219"/>
                                <a:gd name="T20" fmla="+- 0 3875 3761"/>
                                <a:gd name="T21" fmla="*/ T20 w 188"/>
                                <a:gd name="T22" fmla="+- 0 -120 -283"/>
                                <a:gd name="T23" fmla="*/ -120 h 219"/>
                                <a:gd name="T24" fmla="+- 0 3864 3761"/>
                                <a:gd name="T25" fmla="*/ T24 w 188"/>
                                <a:gd name="T26" fmla="+- 0 -112 -283"/>
                                <a:gd name="T27" fmla="*/ -112 h 219"/>
                                <a:gd name="T28" fmla="+- 0 3945 3761"/>
                                <a:gd name="T29" fmla="*/ T28 w 188"/>
                                <a:gd name="T30" fmla="+- 0 -112 -283"/>
                                <a:gd name="T31" fmla="*/ -112 h 219"/>
                                <a:gd name="T32" fmla="+- 0 3945 3761"/>
                                <a:gd name="T33" fmla="*/ T32 w 188"/>
                                <a:gd name="T34" fmla="+- 0 -122 -283"/>
                                <a:gd name="T35" fmla="*/ -122 h 219"/>
                                <a:gd name="T36" fmla="+- 0 3945 3761"/>
                                <a:gd name="T37" fmla="*/ T36 w 188"/>
                                <a:gd name="T38" fmla="+- 0 -225 -283"/>
                                <a:gd name="T39" fmla="*/ -225 h 219"/>
                                <a:gd name="T40" fmla="+- 0 3945 3761"/>
                                <a:gd name="T41" fmla="*/ T40 w 188"/>
                                <a:gd name="T42" fmla="+- 0 -245 -283"/>
                                <a:gd name="T43" fmla="*/ -245 h 219"/>
                                <a:gd name="T44" fmla="+- 0 3947 3761"/>
                                <a:gd name="T45" fmla="*/ T44 w 188"/>
                                <a:gd name="T46" fmla="+- 0 -264 -283"/>
                                <a:gd name="T47" fmla="*/ -264 h 219"/>
                                <a:gd name="T48" fmla="+- 0 3949 3761"/>
                                <a:gd name="T49" fmla="*/ T48 w 188"/>
                                <a:gd name="T50" fmla="+- 0 -283 -283"/>
                                <a:gd name="T51" fmla="*/ -283 h 2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88" h="219">
                                  <a:moveTo>
                                    <a:pt x="188" y="0"/>
                                  </a:moveTo>
                                  <a:lnTo>
                                    <a:pt x="111" y="7"/>
                                  </a:lnTo>
                                  <a:lnTo>
                                    <a:pt x="113" y="26"/>
                                  </a:lnTo>
                                  <a:lnTo>
                                    <a:pt x="114" y="46"/>
                                  </a:lnTo>
                                  <a:lnTo>
                                    <a:pt x="114" y="58"/>
                                  </a:lnTo>
                                  <a:lnTo>
                                    <a:pt x="114" y="163"/>
                                  </a:lnTo>
                                  <a:lnTo>
                                    <a:pt x="103" y="171"/>
                                  </a:lnTo>
                                  <a:lnTo>
                                    <a:pt x="184" y="171"/>
                                  </a:lnTo>
                                  <a:lnTo>
                                    <a:pt x="184" y="161"/>
                                  </a:lnTo>
                                  <a:lnTo>
                                    <a:pt x="184" y="58"/>
                                  </a:lnTo>
                                  <a:lnTo>
                                    <a:pt x="184" y="38"/>
                                  </a:lnTo>
                                  <a:lnTo>
                                    <a:pt x="186" y="19"/>
                                  </a:lnTo>
                                  <a:lnTo>
                                    <a:pt x="1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5" name="Group 451"/>
                        <wpg:cNvGrpSpPr>
                          <a:grpSpLocks/>
                        </wpg:cNvGrpSpPr>
                        <wpg:grpSpPr bwMode="auto">
                          <a:xfrm>
                            <a:off x="3980" y="-289"/>
                            <a:ext cx="297" cy="222"/>
                            <a:chOff x="3980" y="-289"/>
                            <a:chExt cx="297" cy="222"/>
                          </a:xfrm>
                        </wpg:grpSpPr>
                        <wps:wsp>
                          <wps:cNvPr id="446" name="Freeform 456"/>
                          <wps:cNvSpPr>
                            <a:spLocks/>
                          </wps:cNvSpPr>
                          <wps:spPr bwMode="auto">
                            <a:xfrm>
                              <a:off x="3980" y="-289"/>
                              <a:ext cx="297" cy="222"/>
                            </a:xfrm>
                            <a:custGeom>
                              <a:avLst/>
                              <a:gdLst>
                                <a:gd name="T0" fmla="+- 0 4044 3980"/>
                                <a:gd name="T1" fmla="*/ T0 w 297"/>
                                <a:gd name="T2" fmla="+- 0 -283 -289"/>
                                <a:gd name="T3" fmla="*/ -283 h 222"/>
                                <a:gd name="T4" fmla="+- 0 3981 3980"/>
                                <a:gd name="T5" fmla="*/ T4 w 297"/>
                                <a:gd name="T6" fmla="+- 0 -276 -289"/>
                                <a:gd name="T7" fmla="*/ -276 h 222"/>
                                <a:gd name="T8" fmla="+- 0 3983 3980"/>
                                <a:gd name="T9" fmla="*/ T8 w 297"/>
                                <a:gd name="T10" fmla="+- 0 -257 -289"/>
                                <a:gd name="T11" fmla="*/ -257 h 222"/>
                                <a:gd name="T12" fmla="+- 0 3984 3980"/>
                                <a:gd name="T13" fmla="*/ T12 w 297"/>
                                <a:gd name="T14" fmla="+- 0 -237 -289"/>
                                <a:gd name="T15" fmla="*/ -237 h 222"/>
                                <a:gd name="T16" fmla="+- 0 3984 3980"/>
                                <a:gd name="T17" fmla="*/ T16 w 297"/>
                                <a:gd name="T18" fmla="+- 0 -230 -289"/>
                                <a:gd name="T19" fmla="*/ -230 h 222"/>
                                <a:gd name="T20" fmla="+- 0 3984 3980"/>
                                <a:gd name="T21" fmla="*/ T20 w 297"/>
                                <a:gd name="T22" fmla="+- 0 -125 -289"/>
                                <a:gd name="T23" fmla="*/ -125 h 222"/>
                                <a:gd name="T24" fmla="+- 0 3983 3980"/>
                                <a:gd name="T25" fmla="*/ T24 w 297"/>
                                <a:gd name="T26" fmla="+- 0 -105 -289"/>
                                <a:gd name="T27" fmla="*/ -105 h 222"/>
                                <a:gd name="T28" fmla="+- 0 3982 3980"/>
                                <a:gd name="T29" fmla="*/ T28 w 297"/>
                                <a:gd name="T30" fmla="+- 0 -85 -289"/>
                                <a:gd name="T31" fmla="*/ -85 h 222"/>
                                <a:gd name="T32" fmla="+- 0 3980 3980"/>
                                <a:gd name="T33" fmla="*/ T32 w 297"/>
                                <a:gd name="T34" fmla="+- 0 -66 -289"/>
                                <a:gd name="T35" fmla="*/ -66 h 222"/>
                                <a:gd name="T36" fmla="+- 0 4057 3980"/>
                                <a:gd name="T37" fmla="*/ T36 w 297"/>
                                <a:gd name="T38" fmla="+- 0 -74 -289"/>
                                <a:gd name="T39" fmla="*/ -74 h 222"/>
                                <a:gd name="T40" fmla="+- 0 4055 3980"/>
                                <a:gd name="T41" fmla="*/ T40 w 297"/>
                                <a:gd name="T42" fmla="+- 0 -93 -289"/>
                                <a:gd name="T43" fmla="*/ -93 h 222"/>
                                <a:gd name="T44" fmla="+- 0 4054 3980"/>
                                <a:gd name="T45" fmla="*/ T44 w 297"/>
                                <a:gd name="T46" fmla="+- 0 -113 -289"/>
                                <a:gd name="T47" fmla="*/ -113 h 222"/>
                                <a:gd name="T48" fmla="+- 0 4054 3980"/>
                                <a:gd name="T49" fmla="*/ T48 w 297"/>
                                <a:gd name="T50" fmla="+- 0 -125 -289"/>
                                <a:gd name="T51" fmla="*/ -125 h 222"/>
                                <a:gd name="T52" fmla="+- 0 4054 3980"/>
                                <a:gd name="T53" fmla="*/ T52 w 297"/>
                                <a:gd name="T54" fmla="+- 0 -230 -289"/>
                                <a:gd name="T55" fmla="*/ -230 h 222"/>
                                <a:gd name="T56" fmla="+- 0 4065 3980"/>
                                <a:gd name="T57" fmla="*/ T56 w 297"/>
                                <a:gd name="T58" fmla="+- 0 -240 -289"/>
                                <a:gd name="T59" fmla="*/ -240 h 222"/>
                                <a:gd name="T60" fmla="+- 0 4272 3980"/>
                                <a:gd name="T61" fmla="*/ T60 w 297"/>
                                <a:gd name="T62" fmla="+- 0 -240 -289"/>
                                <a:gd name="T63" fmla="*/ -240 h 222"/>
                                <a:gd name="T64" fmla="+- 0 4272 3980"/>
                                <a:gd name="T65" fmla="*/ T64 w 297"/>
                                <a:gd name="T66" fmla="+- 0 -243 -289"/>
                                <a:gd name="T67" fmla="*/ -243 h 222"/>
                                <a:gd name="T68" fmla="+- 0 4264 3980"/>
                                <a:gd name="T69" fmla="*/ T68 w 297"/>
                                <a:gd name="T70" fmla="+- 0 -262 -289"/>
                                <a:gd name="T71" fmla="*/ -262 h 222"/>
                                <a:gd name="T72" fmla="+- 0 4262 3980"/>
                                <a:gd name="T73" fmla="*/ T72 w 297"/>
                                <a:gd name="T74" fmla="+- 0 -264 -289"/>
                                <a:gd name="T75" fmla="*/ -264 h 222"/>
                                <a:gd name="T76" fmla="+- 0 4050 3980"/>
                                <a:gd name="T77" fmla="*/ T76 w 297"/>
                                <a:gd name="T78" fmla="+- 0 -264 -289"/>
                                <a:gd name="T79" fmla="*/ -264 h 222"/>
                                <a:gd name="T80" fmla="+- 0 4049 3980"/>
                                <a:gd name="T81" fmla="*/ T80 w 297"/>
                                <a:gd name="T82" fmla="+- 0 -270 -289"/>
                                <a:gd name="T83" fmla="*/ -270 h 222"/>
                                <a:gd name="T84" fmla="+- 0 4047 3980"/>
                                <a:gd name="T85" fmla="*/ T84 w 297"/>
                                <a:gd name="T86" fmla="+- 0 -277 -289"/>
                                <a:gd name="T87" fmla="*/ -277 h 222"/>
                                <a:gd name="T88" fmla="+- 0 4044 3980"/>
                                <a:gd name="T89" fmla="*/ T88 w 297"/>
                                <a:gd name="T90" fmla="+- 0 -283 -289"/>
                                <a:gd name="T91" fmla="*/ -283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97" h="222">
                                  <a:moveTo>
                                    <a:pt x="64" y="6"/>
                                  </a:moveTo>
                                  <a:lnTo>
                                    <a:pt x="1" y="13"/>
                                  </a:lnTo>
                                  <a:lnTo>
                                    <a:pt x="3" y="32"/>
                                  </a:lnTo>
                                  <a:lnTo>
                                    <a:pt x="4" y="52"/>
                                  </a:lnTo>
                                  <a:lnTo>
                                    <a:pt x="4" y="59"/>
                                  </a:lnTo>
                                  <a:lnTo>
                                    <a:pt x="4" y="164"/>
                                  </a:lnTo>
                                  <a:lnTo>
                                    <a:pt x="3" y="184"/>
                                  </a:lnTo>
                                  <a:lnTo>
                                    <a:pt x="2" y="204"/>
                                  </a:lnTo>
                                  <a:lnTo>
                                    <a:pt x="0" y="223"/>
                                  </a:lnTo>
                                  <a:lnTo>
                                    <a:pt x="77" y="215"/>
                                  </a:lnTo>
                                  <a:lnTo>
                                    <a:pt x="75" y="196"/>
                                  </a:lnTo>
                                  <a:lnTo>
                                    <a:pt x="74" y="176"/>
                                  </a:lnTo>
                                  <a:lnTo>
                                    <a:pt x="74" y="164"/>
                                  </a:lnTo>
                                  <a:lnTo>
                                    <a:pt x="74" y="59"/>
                                  </a:lnTo>
                                  <a:lnTo>
                                    <a:pt x="85" y="49"/>
                                  </a:lnTo>
                                  <a:lnTo>
                                    <a:pt x="292" y="49"/>
                                  </a:lnTo>
                                  <a:lnTo>
                                    <a:pt x="292" y="46"/>
                                  </a:lnTo>
                                  <a:lnTo>
                                    <a:pt x="284" y="27"/>
                                  </a:lnTo>
                                  <a:lnTo>
                                    <a:pt x="282" y="25"/>
                                  </a:lnTo>
                                  <a:lnTo>
                                    <a:pt x="70" y="25"/>
                                  </a:lnTo>
                                  <a:lnTo>
                                    <a:pt x="69" y="19"/>
                                  </a:lnTo>
                                  <a:lnTo>
                                    <a:pt x="67" y="12"/>
                                  </a:lnTo>
                                  <a:lnTo>
                                    <a:pt x="64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7" name="Freeform 455"/>
                          <wps:cNvSpPr>
                            <a:spLocks/>
                          </wps:cNvSpPr>
                          <wps:spPr bwMode="auto">
                            <a:xfrm>
                              <a:off x="3980" y="-289"/>
                              <a:ext cx="297" cy="222"/>
                            </a:xfrm>
                            <a:custGeom>
                              <a:avLst/>
                              <a:gdLst>
                                <a:gd name="T0" fmla="+- 0 4172 3980"/>
                                <a:gd name="T1" fmla="*/ T0 w 297"/>
                                <a:gd name="T2" fmla="+- 0 -240 -289"/>
                                <a:gd name="T3" fmla="*/ -240 h 222"/>
                                <a:gd name="T4" fmla="+- 0 4090 3980"/>
                                <a:gd name="T5" fmla="*/ T4 w 297"/>
                                <a:gd name="T6" fmla="+- 0 -240 -289"/>
                                <a:gd name="T7" fmla="*/ -240 h 222"/>
                                <a:gd name="T8" fmla="+- 0 4094 3980"/>
                                <a:gd name="T9" fmla="*/ T8 w 297"/>
                                <a:gd name="T10" fmla="+- 0 -229 -289"/>
                                <a:gd name="T11" fmla="*/ -229 h 222"/>
                                <a:gd name="T12" fmla="+- 0 4094 3980"/>
                                <a:gd name="T13" fmla="*/ T12 w 297"/>
                                <a:gd name="T14" fmla="+- 0 -125 -289"/>
                                <a:gd name="T15" fmla="*/ -125 h 222"/>
                                <a:gd name="T16" fmla="+- 0 4094 3980"/>
                                <a:gd name="T17" fmla="*/ T16 w 297"/>
                                <a:gd name="T18" fmla="+- 0 -105 -289"/>
                                <a:gd name="T19" fmla="*/ -105 h 222"/>
                                <a:gd name="T20" fmla="+- 0 4093 3980"/>
                                <a:gd name="T21" fmla="*/ T20 w 297"/>
                                <a:gd name="T22" fmla="+- 0 -85 -289"/>
                                <a:gd name="T23" fmla="*/ -85 h 222"/>
                                <a:gd name="T24" fmla="+- 0 4090 3980"/>
                                <a:gd name="T25" fmla="*/ T24 w 297"/>
                                <a:gd name="T26" fmla="+- 0 -66 -289"/>
                                <a:gd name="T27" fmla="*/ -66 h 222"/>
                                <a:gd name="T28" fmla="+- 0 4167 3980"/>
                                <a:gd name="T29" fmla="*/ T28 w 297"/>
                                <a:gd name="T30" fmla="+- 0 -74 -289"/>
                                <a:gd name="T31" fmla="*/ -74 h 222"/>
                                <a:gd name="T32" fmla="+- 0 4165 3980"/>
                                <a:gd name="T33" fmla="*/ T32 w 297"/>
                                <a:gd name="T34" fmla="+- 0 -93 -289"/>
                                <a:gd name="T35" fmla="*/ -93 h 222"/>
                                <a:gd name="T36" fmla="+- 0 4164 3980"/>
                                <a:gd name="T37" fmla="*/ T36 w 297"/>
                                <a:gd name="T38" fmla="+- 0 -113 -289"/>
                                <a:gd name="T39" fmla="*/ -113 h 222"/>
                                <a:gd name="T40" fmla="+- 0 4164 3980"/>
                                <a:gd name="T41" fmla="*/ T40 w 297"/>
                                <a:gd name="T42" fmla="+- 0 -125 -289"/>
                                <a:gd name="T43" fmla="*/ -125 h 222"/>
                                <a:gd name="T44" fmla="+- 0 4164 3980"/>
                                <a:gd name="T45" fmla="*/ T44 w 297"/>
                                <a:gd name="T46" fmla="+- 0 -229 -289"/>
                                <a:gd name="T47" fmla="*/ -229 h 222"/>
                                <a:gd name="T48" fmla="+- 0 4172 3980"/>
                                <a:gd name="T49" fmla="*/ T48 w 297"/>
                                <a:gd name="T50" fmla="+- 0 -240 -289"/>
                                <a:gd name="T51" fmla="*/ -240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97" h="222">
                                  <a:moveTo>
                                    <a:pt x="192" y="49"/>
                                  </a:moveTo>
                                  <a:lnTo>
                                    <a:pt x="110" y="49"/>
                                  </a:lnTo>
                                  <a:lnTo>
                                    <a:pt x="114" y="60"/>
                                  </a:lnTo>
                                  <a:lnTo>
                                    <a:pt x="114" y="164"/>
                                  </a:lnTo>
                                  <a:lnTo>
                                    <a:pt x="114" y="184"/>
                                  </a:lnTo>
                                  <a:lnTo>
                                    <a:pt x="113" y="204"/>
                                  </a:lnTo>
                                  <a:lnTo>
                                    <a:pt x="110" y="223"/>
                                  </a:lnTo>
                                  <a:lnTo>
                                    <a:pt x="187" y="215"/>
                                  </a:lnTo>
                                  <a:lnTo>
                                    <a:pt x="185" y="196"/>
                                  </a:lnTo>
                                  <a:lnTo>
                                    <a:pt x="184" y="176"/>
                                  </a:lnTo>
                                  <a:lnTo>
                                    <a:pt x="184" y="164"/>
                                  </a:lnTo>
                                  <a:lnTo>
                                    <a:pt x="184" y="60"/>
                                  </a:lnTo>
                                  <a:lnTo>
                                    <a:pt x="192" y="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8" name="Freeform 454"/>
                          <wps:cNvSpPr>
                            <a:spLocks/>
                          </wps:cNvSpPr>
                          <wps:spPr bwMode="auto">
                            <a:xfrm>
                              <a:off x="3980" y="-289"/>
                              <a:ext cx="297" cy="222"/>
                            </a:xfrm>
                            <a:custGeom>
                              <a:avLst/>
                              <a:gdLst>
                                <a:gd name="T0" fmla="+- 0 4272 3980"/>
                                <a:gd name="T1" fmla="*/ T0 w 297"/>
                                <a:gd name="T2" fmla="+- 0 -240 -289"/>
                                <a:gd name="T3" fmla="*/ -240 h 222"/>
                                <a:gd name="T4" fmla="+- 0 4200 3980"/>
                                <a:gd name="T5" fmla="*/ T4 w 297"/>
                                <a:gd name="T6" fmla="+- 0 -240 -289"/>
                                <a:gd name="T7" fmla="*/ -240 h 222"/>
                                <a:gd name="T8" fmla="+- 0 4205 3980"/>
                                <a:gd name="T9" fmla="*/ T8 w 297"/>
                                <a:gd name="T10" fmla="+- 0 -229 -289"/>
                                <a:gd name="T11" fmla="*/ -229 h 222"/>
                                <a:gd name="T12" fmla="+- 0 4204 3980"/>
                                <a:gd name="T13" fmla="*/ T12 w 297"/>
                                <a:gd name="T14" fmla="+- 0 -125 -289"/>
                                <a:gd name="T15" fmla="*/ -125 h 222"/>
                                <a:gd name="T16" fmla="+- 0 4204 3980"/>
                                <a:gd name="T17" fmla="*/ T16 w 297"/>
                                <a:gd name="T18" fmla="+- 0 -105 -289"/>
                                <a:gd name="T19" fmla="*/ -105 h 222"/>
                                <a:gd name="T20" fmla="+- 0 4203 3980"/>
                                <a:gd name="T21" fmla="*/ T20 w 297"/>
                                <a:gd name="T22" fmla="+- 0 -85 -289"/>
                                <a:gd name="T23" fmla="*/ -85 h 222"/>
                                <a:gd name="T24" fmla="+- 0 4201 3980"/>
                                <a:gd name="T25" fmla="*/ T24 w 297"/>
                                <a:gd name="T26" fmla="+- 0 -66 -289"/>
                                <a:gd name="T27" fmla="*/ -66 h 222"/>
                                <a:gd name="T28" fmla="+- 0 4277 3980"/>
                                <a:gd name="T29" fmla="*/ T28 w 297"/>
                                <a:gd name="T30" fmla="+- 0 -74 -289"/>
                                <a:gd name="T31" fmla="*/ -74 h 222"/>
                                <a:gd name="T32" fmla="+- 0 4276 3980"/>
                                <a:gd name="T33" fmla="*/ T32 w 297"/>
                                <a:gd name="T34" fmla="+- 0 -93 -289"/>
                                <a:gd name="T35" fmla="*/ -93 h 222"/>
                                <a:gd name="T36" fmla="+- 0 4275 3980"/>
                                <a:gd name="T37" fmla="*/ T36 w 297"/>
                                <a:gd name="T38" fmla="+- 0 -113 -289"/>
                                <a:gd name="T39" fmla="*/ -113 h 222"/>
                                <a:gd name="T40" fmla="+- 0 4274 3980"/>
                                <a:gd name="T41" fmla="*/ T40 w 297"/>
                                <a:gd name="T42" fmla="+- 0 -133 -289"/>
                                <a:gd name="T43" fmla="*/ -133 h 222"/>
                                <a:gd name="T44" fmla="+- 0 4274 3980"/>
                                <a:gd name="T45" fmla="*/ T44 w 297"/>
                                <a:gd name="T46" fmla="+- 0 -220 -289"/>
                                <a:gd name="T47" fmla="*/ -220 h 222"/>
                                <a:gd name="T48" fmla="+- 0 4272 3980"/>
                                <a:gd name="T49" fmla="*/ T48 w 297"/>
                                <a:gd name="T50" fmla="+- 0 -240 -289"/>
                                <a:gd name="T51" fmla="*/ -240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97" h="222">
                                  <a:moveTo>
                                    <a:pt x="292" y="49"/>
                                  </a:moveTo>
                                  <a:lnTo>
                                    <a:pt x="220" y="49"/>
                                  </a:lnTo>
                                  <a:lnTo>
                                    <a:pt x="225" y="60"/>
                                  </a:lnTo>
                                  <a:lnTo>
                                    <a:pt x="224" y="164"/>
                                  </a:lnTo>
                                  <a:lnTo>
                                    <a:pt x="224" y="184"/>
                                  </a:lnTo>
                                  <a:lnTo>
                                    <a:pt x="223" y="204"/>
                                  </a:lnTo>
                                  <a:lnTo>
                                    <a:pt x="221" y="223"/>
                                  </a:lnTo>
                                  <a:lnTo>
                                    <a:pt x="297" y="215"/>
                                  </a:lnTo>
                                  <a:lnTo>
                                    <a:pt x="296" y="196"/>
                                  </a:lnTo>
                                  <a:lnTo>
                                    <a:pt x="295" y="176"/>
                                  </a:lnTo>
                                  <a:lnTo>
                                    <a:pt x="294" y="156"/>
                                  </a:lnTo>
                                  <a:lnTo>
                                    <a:pt x="294" y="69"/>
                                  </a:lnTo>
                                  <a:lnTo>
                                    <a:pt x="292" y="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9" name="Freeform 453"/>
                          <wps:cNvSpPr>
                            <a:spLocks/>
                          </wps:cNvSpPr>
                          <wps:spPr bwMode="auto">
                            <a:xfrm>
                              <a:off x="3980" y="-289"/>
                              <a:ext cx="297" cy="222"/>
                            </a:xfrm>
                            <a:custGeom>
                              <a:avLst/>
                              <a:gdLst>
                                <a:gd name="T0" fmla="+- 0 4105 3980"/>
                                <a:gd name="T1" fmla="*/ T0 w 297"/>
                                <a:gd name="T2" fmla="+- 0 -289 -289"/>
                                <a:gd name="T3" fmla="*/ -289 h 222"/>
                                <a:gd name="T4" fmla="+- 0 4085 3980"/>
                                <a:gd name="T5" fmla="*/ T4 w 297"/>
                                <a:gd name="T6" fmla="+- 0 -285 -289"/>
                                <a:gd name="T7" fmla="*/ -285 h 222"/>
                                <a:gd name="T8" fmla="+- 0 4067 3980"/>
                                <a:gd name="T9" fmla="*/ T8 w 297"/>
                                <a:gd name="T10" fmla="+- 0 -277 -289"/>
                                <a:gd name="T11" fmla="*/ -277 h 222"/>
                                <a:gd name="T12" fmla="+- 0 4050 3980"/>
                                <a:gd name="T13" fmla="*/ T12 w 297"/>
                                <a:gd name="T14" fmla="+- 0 -264 -289"/>
                                <a:gd name="T15" fmla="*/ -264 h 222"/>
                                <a:gd name="T16" fmla="+- 0 4262 3980"/>
                                <a:gd name="T17" fmla="*/ T16 w 297"/>
                                <a:gd name="T18" fmla="+- 0 -264 -289"/>
                                <a:gd name="T19" fmla="*/ -264 h 222"/>
                                <a:gd name="T20" fmla="+- 0 4253 3980"/>
                                <a:gd name="T21" fmla="*/ T20 w 297"/>
                                <a:gd name="T22" fmla="+- 0 -273 -289"/>
                                <a:gd name="T23" fmla="*/ -273 h 222"/>
                                <a:gd name="T24" fmla="+- 0 4145 3980"/>
                                <a:gd name="T25" fmla="*/ T24 w 297"/>
                                <a:gd name="T26" fmla="+- 0 -273 -289"/>
                                <a:gd name="T27" fmla="*/ -273 h 222"/>
                                <a:gd name="T28" fmla="+- 0 4128 3980"/>
                                <a:gd name="T29" fmla="*/ T28 w 297"/>
                                <a:gd name="T30" fmla="+- 0 -284 -289"/>
                                <a:gd name="T31" fmla="*/ -284 h 222"/>
                                <a:gd name="T32" fmla="+- 0 4105 3980"/>
                                <a:gd name="T33" fmla="*/ T32 w 297"/>
                                <a:gd name="T34" fmla="+- 0 -289 -289"/>
                                <a:gd name="T35" fmla="*/ -289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97" h="222">
                                  <a:moveTo>
                                    <a:pt x="125" y="0"/>
                                  </a:moveTo>
                                  <a:lnTo>
                                    <a:pt x="105" y="4"/>
                                  </a:lnTo>
                                  <a:lnTo>
                                    <a:pt x="87" y="12"/>
                                  </a:lnTo>
                                  <a:lnTo>
                                    <a:pt x="70" y="25"/>
                                  </a:lnTo>
                                  <a:lnTo>
                                    <a:pt x="282" y="25"/>
                                  </a:lnTo>
                                  <a:lnTo>
                                    <a:pt x="273" y="16"/>
                                  </a:lnTo>
                                  <a:lnTo>
                                    <a:pt x="165" y="16"/>
                                  </a:lnTo>
                                  <a:lnTo>
                                    <a:pt x="148" y="5"/>
                                  </a:lnTo>
                                  <a:lnTo>
                                    <a:pt x="1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0" name="Freeform 452"/>
                          <wps:cNvSpPr>
                            <a:spLocks/>
                          </wps:cNvSpPr>
                          <wps:spPr bwMode="auto">
                            <a:xfrm>
                              <a:off x="3980" y="-289"/>
                              <a:ext cx="297" cy="222"/>
                            </a:xfrm>
                            <a:custGeom>
                              <a:avLst/>
                              <a:gdLst>
                                <a:gd name="T0" fmla="+- 0 4202 3980"/>
                                <a:gd name="T1" fmla="*/ T0 w 297"/>
                                <a:gd name="T2" fmla="+- 0 -287 -289"/>
                                <a:gd name="T3" fmla="*/ -287 h 222"/>
                                <a:gd name="T4" fmla="+- 0 4183 3980"/>
                                <a:gd name="T5" fmla="*/ T4 w 297"/>
                                <a:gd name="T6" fmla="+- 0 -283 -289"/>
                                <a:gd name="T7" fmla="*/ -283 h 222"/>
                                <a:gd name="T8" fmla="+- 0 4165 3980"/>
                                <a:gd name="T9" fmla="*/ T8 w 297"/>
                                <a:gd name="T10" fmla="+- 0 -277 -289"/>
                                <a:gd name="T11" fmla="*/ -277 h 222"/>
                                <a:gd name="T12" fmla="+- 0 4145 3980"/>
                                <a:gd name="T13" fmla="*/ T12 w 297"/>
                                <a:gd name="T14" fmla="+- 0 -273 -289"/>
                                <a:gd name="T15" fmla="*/ -273 h 222"/>
                                <a:gd name="T16" fmla="+- 0 4253 3980"/>
                                <a:gd name="T17" fmla="*/ T16 w 297"/>
                                <a:gd name="T18" fmla="+- 0 -273 -289"/>
                                <a:gd name="T19" fmla="*/ -273 h 222"/>
                                <a:gd name="T20" fmla="+- 0 4251 3980"/>
                                <a:gd name="T21" fmla="*/ T20 w 297"/>
                                <a:gd name="T22" fmla="+- 0 -276 -289"/>
                                <a:gd name="T23" fmla="*/ -276 h 222"/>
                                <a:gd name="T24" fmla="+- 0 4231 3980"/>
                                <a:gd name="T25" fmla="*/ T24 w 297"/>
                                <a:gd name="T26" fmla="+- 0 -285 -289"/>
                                <a:gd name="T27" fmla="*/ -285 h 222"/>
                                <a:gd name="T28" fmla="+- 0 4202 3980"/>
                                <a:gd name="T29" fmla="*/ T28 w 297"/>
                                <a:gd name="T30" fmla="+- 0 -287 -289"/>
                                <a:gd name="T31" fmla="*/ -287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97" h="222">
                                  <a:moveTo>
                                    <a:pt x="222" y="2"/>
                                  </a:moveTo>
                                  <a:lnTo>
                                    <a:pt x="203" y="6"/>
                                  </a:lnTo>
                                  <a:lnTo>
                                    <a:pt x="185" y="12"/>
                                  </a:lnTo>
                                  <a:lnTo>
                                    <a:pt x="165" y="16"/>
                                  </a:lnTo>
                                  <a:lnTo>
                                    <a:pt x="273" y="16"/>
                                  </a:lnTo>
                                  <a:lnTo>
                                    <a:pt x="271" y="13"/>
                                  </a:lnTo>
                                  <a:lnTo>
                                    <a:pt x="251" y="4"/>
                                  </a:lnTo>
                                  <a:lnTo>
                                    <a:pt x="222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1" name="Group 446"/>
                        <wpg:cNvGrpSpPr>
                          <a:grpSpLocks/>
                        </wpg:cNvGrpSpPr>
                        <wpg:grpSpPr bwMode="auto">
                          <a:xfrm>
                            <a:off x="4303" y="-289"/>
                            <a:ext cx="187" cy="225"/>
                            <a:chOff x="4303" y="-289"/>
                            <a:chExt cx="187" cy="225"/>
                          </a:xfrm>
                        </wpg:grpSpPr>
                        <wps:wsp>
                          <wps:cNvPr id="452" name="Freeform 450"/>
                          <wps:cNvSpPr>
                            <a:spLocks/>
                          </wps:cNvSpPr>
                          <wps:spPr bwMode="auto">
                            <a:xfrm>
                              <a:off x="4303" y="-289"/>
                              <a:ext cx="187" cy="225"/>
                            </a:xfrm>
                            <a:custGeom>
                              <a:avLst/>
                              <a:gdLst>
                                <a:gd name="T0" fmla="+- 0 4473 4303"/>
                                <a:gd name="T1" fmla="*/ T0 w 187"/>
                                <a:gd name="T2" fmla="+- 0 -247 -289"/>
                                <a:gd name="T3" fmla="*/ -247 h 225"/>
                                <a:gd name="T4" fmla="+- 0 4382 4303"/>
                                <a:gd name="T5" fmla="*/ T4 w 187"/>
                                <a:gd name="T6" fmla="+- 0 -247 -289"/>
                                <a:gd name="T7" fmla="*/ -247 h 225"/>
                                <a:gd name="T8" fmla="+- 0 4404 4303"/>
                                <a:gd name="T9" fmla="*/ T8 w 187"/>
                                <a:gd name="T10" fmla="+- 0 -238 -289"/>
                                <a:gd name="T11" fmla="*/ -238 h 225"/>
                                <a:gd name="T12" fmla="+- 0 4411 4303"/>
                                <a:gd name="T13" fmla="*/ T12 w 187"/>
                                <a:gd name="T14" fmla="+- 0 -219 -289"/>
                                <a:gd name="T15" fmla="*/ -219 h 225"/>
                                <a:gd name="T16" fmla="+- 0 4343 4303"/>
                                <a:gd name="T17" fmla="*/ T16 w 187"/>
                                <a:gd name="T18" fmla="+- 0 -193 -289"/>
                                <a:gd name="T19" fmla="*/ -193 h 225"/>
                                <a:gd name="T20" fmla="+- 0 4306 4303"/>
                                <a:gd name="T21" fmla="*/ T20 w 187"/>
                                <a:gd name="T22" fmla="+- 0 -145 -289"/>
                                <a:gd name="T23" fmla="*/ -145 h 225"/>
                                <a:gd name="T24" fmla="+- 0 4303 4303"/>
                                <a:gd name="T25" fmla="*/ T24 w 187"/>
                                <a:gd name="T26" fmla="+- 0 -123 -289"/>
                                <a:gd name="T27" fmla="*/ -123 h 225"/>
                                <a:gd name="T28" fmla="+- 0 4307 4303"/>
                                <a:gd name="T29" fmla="*/ T28 w 187"/>
                                <a:gd name="T30" fmla="+- 0 -104 -289"/>
                                <a:gd name="T31" fmla="*/ -104 h 225"/>
                                <a:gd name="T32" fmla="+- 0 4318 4303"/>
                                <a:gd name="T33" fmla="*/ T32 w 187"/>
                                <a:gd name="T34" fmla="+- 0 -87 -289"/>
                                <a:gd name="T35" fmla="*/ -87 h 225"/>
                                <a:gd name="T36" fmla="+- 0 4334 4303"/>
                                <a:gd name="T37" fmla="*/ T36 w 187"/>
                                <a:gd name="T38" fmla="+- 0 -75 -289"/>
                                <a:gd name="T39" fmla="*/ -75 h 225"/>
                                <a:gd name="T40" fmla="+- 0 4356 4303"/>
                                <a:gd name="T41" fmla="*/ T40 w 187"/>
                                <a:gd name="T42" fmla="+- 0 -66 -289"/>
                                <a:gd name="T43" fmla="*/ -66 h 225"/>
                                <a:gd name="T44" fmla="+- 0 4385 4303"/>
                                <a:gd name="T45" fmla="*/ T44 w 187"/>
                                <a:gd name="T46" fmla="+- 0 -64 -289"/>
                                <a:gd name="T47" fmla="*/ -64 h 225"/>
                                <a:gd name="T48" fmla="+- 0 4404 4303"/>
                                <a:gd name="T49" fmla="*/ T48 w 187"/>
                                <a:gd name="T50" fmla="+- 0 -70 -289"/>
                                <a:gd name="T51" fmla="*/ -70 h 225"/>
                                <a:gd name="T52" fmla="+- 0 4420 4303"/>
                                <a:gd name="T53" fmla="*/ T52 w 187"/>
                                <a:gd name="T54" fmla="+- 0 -80 -289"/>
                                <a:gd name="T55" fmla="*/ -80 h 225"/>
                                <a:gd name="T56" fmla="+- 0 4470 4303"/>
                                <a:gd name="T57" fmla="*/ T56 w 187"/>
                                <a:gd name="T58" fmla="+- 0 -80 -289"/>
                                <a:gd name="T59" fmla="*/ -80 h 225"/>
                                <a:gd name="T60" fmla="+- 0 4490 4303"/>
                                <a:gd name="T61" fmla="*/ T60 w 187"/>
                                <a:gd name="T62" fmla="+- 0 -86 -289"/>
                                <a:gd name="T63" fmla="*/ -86 h 225"/>
                                <a:gd name="T64" fmla="+- 0 4486 4303"/>
                                <a:gd name="T65" fmla="*/ T64 w 187"/>
                                <a:gd name="T66" fmla="+- 0 -106 -289"/>
                                <a:gd name="T67" fmla="*/ -106 h 225"/>
                                <a:gd name="T68" fmla="+- 0 4382 4303"/>
                                <a:gd name="T69" fmla="*/ T68 w 187"/>
                                <a:gd name="T70" fmla="+- 0 -106 -289"/>
                                <a:gd name="T71" fmla="*/ -106 h 225"/>
                                <a:gd name="T72" fmla="+- 0 4373 4303"/>
                                <a:gd name="T73" fmla="*/ T72 w 187"/>
                                <a:gd name="T74" fmla="+- 0 -118 -289"/>
                                <a:gd name="T75" fmla="*/ -118 h 225"/>
                                <a:gd name="T76" fmla="+- 0 4373 4303"/>
                                <a:gd name="T77" fmla="*/ T76 w 187"/>
                                <a:gd name="T78" fmla="+- 0 -136 -289"/>
                                <a:gd name="T79" fmla="*/ -136 h 225"/>
                                <a:gd name="T80" fmla="+- 0 4379 4303"/>
                                <a:gd name="T81" fmla="*/ T80 w 187"/>
                                <a:gd name="T82" fmla="+- 0 -155 -289"/>
                                <a:gd name="T83" fmla="*/ -155 h 225"/>
                                <a:gd name="T84" fmla="+- 0 4394 4303"/>
                                <a:gd name="T85" fmla="*/ T84 w 187"/>
                                <a:gd name="T86" fmla="+- 0 -169 -289"/>
                                <a:gd name="T87" fmla="*/ -169 h 225"/>
                                <a:gd name="T88" fmla="+- 0 4417 4303"/>
                                <a:gd name="T89" fmla="*/ T88 w 187"/>
                                <a:gd name="T90" fmla="+- 0 -178 -289"/>
                                <a:gd name="T91" fmla="*/ -178 h 225"/>
                                <a:gd name="T92" fmla="+- 0 4484 4303"/>
                                <a:gd name="T93" fmla="*/ T92 w 187"/>
                                <a:gd name="T94" fmla="+- 0 -178 -289"/>
                                <a:gd name="T95" fmla="*/ -178 h 225"/>
                                <a:gd name="T96" fmla="+- 0 4484 4303"/>
                                <a:gd name="T97" fmla="*/ T96 w 187"/>
                                <a:gd name="T98" fmla="+- 0 -211 -289"/>
                                <a:gd name="T99" fmla="*/ -211 h 225"/>
                                <a:gd name="T100" fmla="+- 0 4480 4303"/>
                                <a:gd name="T101" fmla="*/ T100 w 187"/>
                                <a:gd name="T102" fmla="+- 0 -230 -289"/>
                                <a:gd name="T103" fmla="*/ -230 h 225"/>
                                <a:gd name="T104" fmla="+- 0 4473 4303"/>
                                <a:gd name="T105" fmla="*/ T104 w 187"/>
                                <a:gd name="T106" fmla="+- 0 -247 -289"/>
                                <a:gd name="T107" fmla="*/ -247 h 2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187" h="225">
                                  <a:moveTo>
                                    <a:pt x="170" y="42"/>
                                  </a:moveTo>
                                  <a:lnTo>
                                    <a:pt x="79" y="42"/>
                                  </a:lnTo>
                                  <a:lnTo>
                                    <a:pt x="101" y="51"/>
                                  </a:lnTo>
                                  <a:lnTo>
                                    <a:pt x="108" y="70"/>
                                  </a:lnTo>
                                  <a:lnTo>
                                    <a:pt x="40" y="96"/>
                                  </a:lnTo>
                                  <a:lnTo>
                                    <a:pt x="3" y="144"/>
                                  </a:lnTo>
                                  <a:lnTo>
                                    <a:pt x="0" y="166"/>
                                  </a:lnTo>
                                  <a:lnTo>
                                    <a:pt x="4" y="185"/>
                                  </a:lnTo>
                                  <a:lnTo>
                                    <a:pt x="15" y="202"/>
                                  </a:lnTo>
                                  <a:lnTo>
                                    <a:pt x="31" y="214"/>
                                  </a:lnTo>
                                  <a:lnTo>
                                    <a:pt x="53" y="223"/>
                                  </a:lnTo>
                                  <a:lnTo>
                                    <a:pt x="82" y="225"/>
                                  </a:lnTo>
                                  <a:lnTo>
                                    <a:pt x="101" y="219"/>
                                  </a:lnTo>
                                  <a:lnTo>
                                    <a:pt x="117" y="209"/>
                                  </a:lnTo>
                                  <a:lnTo>
                                    <a:pt x="167" y="209"/>
                                  </a:lnTo>
                                  <a:lnTo>
                                    <a:pt x="187" y="203"/>
                                  </a:lnTo>
                                  <a:lnTo>
                                    <a:pt x="183" y="183"/>
                                  </a:lnTo>
                                  <a:lnTo>
                                    <a:pt x="79" y="183"/>
                                  </a:lnTo>
                                  <a:lnTo>
                                    <a:pt x="70" y="171"/>
                                  </a:lnTo>
                                  <a:lnTo>
                                    <a:pt x="70" y="153"/>
                                  </a:lnTo>
                                  <a:lnTo>
                                    <a:pt x="76" y="134"/>
                                  </a:lnTo>
                                  <a:lnTo>
                                    <a:pt x="91" y="120"/>
                                  </a:lnTo>
                                  <a:lnTo>
                                    <a:pt x="114" y="111"/>
                                  </a:lnTo>
                                  <a:lnTo>
                                    <a:pt x="181" y="111"/>
                                  </a:lnTo>
                                  <a:lnTo>
                                    <a:pt x="181" y="78"/>
                                  </a:lnTo>
                                  <a:lnTo>
                                    <a:pt x="177" y="59"/>
                                  </a:lnTo>
                                  <a:lnTo>
                                    <a:pt x="170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3" name="Freeform 449"/>
                          <wps:cNvSpPr>
                            <a:spLocks/>
                          </wps:cNvSpPr>
                          <wps:spPr bwMode="auto">
                            <a:xfrm>
                              <a:off x="4303" y="-289"/>
                              <a:ext cx="187" cy="225"/>
                            </a:xfrm>
                            <a:custGeom>
                              <a:avLst/>
                              <a:gdLst>
                                <a:gd name="T0" fmla="+- 0 4470 4303"/>
                                <a:gd name="T1" fmla="*/ T0 w 187"/>
                                <a:gd name="T2" fmla="+- 0 -80 -289"/>
                                <a:gd name="T3" fmla="*/ -80 h 225"/>
                                <a:gd name="T4" fmla="+- 0 4420 4303"/>
                                <a:gd name="T5" fmla="*/ T4 w 187"/>
                                <a:gd name="T6" fmla="+- 0 -80 -289"/>
                                <a:gd name="T7" fmla="*/ -80 h 225"/>
                                <a:gd name="T8" fmla="+- 0 4420 4303"/>
                                <a:gd name="T9" fmla="*/ T8 w 187"/>
                                <a:gd name="T10" fmla="+- 0 -78 -289"/>
                                <a:gd name="T11" fmla="*/ -78 h 225"/>
                                <a:gd name="T12" fmla="+- 0 4422 4303"/>
                                <a:gd name="T13" fmla="*/ T12 w 187"/>
                                <a:gd name="T14" fmla="+- 0 -73 -289"/>
                                <a:gd name="T15" fmla="*/ -73 h 225"/>
                                <a:gd name="T16" fmla="+- 0 4427 4303"/>
                                <a:gd name="T17" fmla="*/ T16 w 187"/>
                                <a:gd name="T18" fmla="+- 0 -66 -289"/>
                                <a:gd name="T19" fmla="*/ -66 h 225"/>
                                <a:gd name="T20" fmla="+- 0 4470 4303"/>
                                <a:gd name="T21" fmla="*/ T20 w 187"/>
                                <a:gd name="T22" fmla="+- 0 -80 -289"/>
                                <a:gd name="T23" fmla="*/ -80 h 2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87" h="225">
                                  <a:moveTo>
                                    <a:pt x="167" y="209"/>
                                  </a:moveTo>
                                  <a:lnTo>
                                    <a:pt x="117" y="209"/>
                                  </a:lnTo>
                                  <a:lnTo>
                                    <a:pt x="117" y="211"/>
                                  </a:lnTo>
                                  <a:lnTo>
                                    <a:pt x="119" y="216"/>
                                  </a:lnTo>
                                  <a:lnTo>
                                    <a:pt x="124" y="223"/>
                                  </a:lnTo>
                                  <a:lnTo>
                                    <a:pt x="167" y="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4" name="Freeform 448"/>
                          <wps:cNvSpPr>
                            <a:spLocks/>
                          </wps:cNvSpPr>
                          <wps:spPr bwMode="auto">
                            <a:xfrm>
                              <a:off x="4303" y="-289"/>
                              <a:ext cx="187" cy="225"/>
                            </a:xfrm>
                            <a:custGeom>
                              <a:avLst/>
                              <a:gdLst>
                                <a:gd name="T0" fmla="+- 0 4484 4303"/>
                                <a:gd name="T1" fmla="*/ T0 w 187"/>
                                <a:gd name="T2" fmla="+- 0 -178 -289"/>
                                <a:gd name="T3" fmla="*/ -178 h 225"/>
                                <a:gd name="T4" fmla="+- 0 4417 4303"/>
                                <a:gd name="T5" fmla="*/ T4 w 187"/>
                                <a:gd name="T6" fmla="+- 0 -178 -289"/>
                                <a:gd name="T7" fmla="*/ -178 h 225"/>
                                <a:gd name="T8" fmla="+- 0 4417 4303"/>
                                <a:gd name="T9" fmla="*/ T8 w 187"/>
                                <a:gd name="T10" fmla="+- 0 -116 -289"/>
                                <a:gd name="T11" fmla="*/ -116 h 225"/>
                                <a:gd name="T12" fmla="+- 0 4414 4303"/>
                                <a:gd name="T13" fmla="*/ T12 w 187"/>
                                <a:gd name="T14" fmla="+- 0 -112 -289"/>
                                <a:gd name="T15" fmla="*/ -112 h 225"/>
                                <a:gd name="T16" fmla="+- 0 4405 4303"/>
                                <a:gd name="T17" fmla="*/ T16 w 187"/>
                                <a:gd name="T18" fmla="+- 0 -106 -289"/>
                                <a:gd name="T19" fmla="*/ -106 h 225"/>
                                <a:gd name="T20" fmla="+- 0 4486 4303"/>
                                <a:gd name="T21" fmla="*/ T20 w 187"/>
                                <a:gd name="T22" fmla="+- 0 -106 -289"/>
                                <a:gd name="T23" fmla="*/ -106 h 225"/>
                                <a:gd name="T24" fmla="+- 0 4486 4303"/>
                                <a:gd name="T25" fmla="*/ T24 w 187"/>
                                <a:gd name="T26" fmla="+- 0 -107 -289"/>
                                <a:gd name="T27" fmla="*/ -107 h 225"/>
                                <a:gd name="T28" fmla="+- 0 4485 4303"/>
                                <a:gd name="T29" fmla="*/ T28 w 187"/>
                                <a:gd name="T30" fmla="+- 0 -125 -289"/>
                                <a:gd name="T31" fmla="*/ -125 h 225"/>
                                <a:gd name="T32" fmla="+- 0 4484 4303"/>
                                <a:gd name="T33" fmla="*/ T32 w 187"/>
                                <a:gd name="T34" fmla="+- 0 -178 -289"/>
                                <a:gd name="T35" fmla="*/ -178 h 2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7" h="225">
                                  <a:moveTo>
                                    <a:pt x="181" y="111"/>
                                  </a:moveTo>
                                  <a:lnTo>
                                    <a:pt x="114" y="111"/>
                                  </a:lnTo>
                                  <a:lnTo>
                                    <a:pt x="114" y="173"/>
                                  </a:lnTo>
                                  <a:lnTo>
                                    <a:pt x="111" y="177"/>
                                  </a:lnTo>
                                  <a:lnTo>
                                    <a:pt x="102" y="183"/>
                                  </a:lnTo>
                                  <a:lnTo>
                                    <a:pt x="183" y="183"/>
                                  </a:lnTo>
                                  <a:lnTo>
                                    <a:pt x="183" y="182"/>
                                  </a:lnTo>
                                  <a:lnTo>
                                    <a:pt x="182" y="164"/>
                                  </a:lnTo>
                                  <a:lnTo>
                                    <a:pt x="181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5" name="Freeform 447"/>
                          <wps:cNvSpPr>
                            <a:spLocks/>
                          </wps:cNvSpPr>
                          <wps:spPr bwMode="auto">
                            <a:xfrm>
                              <a:off x="4303" y="-289"/>
                              <a:ext cx="187" cy="225"/>
                            </a:xfrm>
                            <a:custGeom>
                              <a:avLst/>
                              <a:gdLst>
                                <a:gd name="T0" fmla="+- 0 4362 4303"/>
                                <a:gd name="T1" fmla="*/ T0 w 187"/>
                                <a:gd name="T2" fmla="+- 0 -289 -289"/>
                                <a:gd name="T3" fmla="*/ -289 h 225"/>
                                <a:gd name="T4" fmla="+- 0 4339 4303"/>
                                <a:gd name="T5" fmla="*/ T4 w 187"/>
                                <a:gd name="T6" fmla="+- 0 -287 -289"/>
                                <a:gd name="T7" fmla="*/ -287 h 225"/>
                                <a:gd name="T8" fmla="+- 0 4323 4303"/>
                                <a:gd name="T9" fmla="*/ T8 w 187"/>
                                <a:gd name="T10" fmla="+- 0 -285 -289"/>
                                <a:gd name="T11" fmla="*/ -285 h 225"/>
                                <a:gd name="T12" fmla="+- 0 4327 4303"/>
                                <a:gd name="T13" fmla="*/ T12 w 187"/>
                                <a:gd name="T14" fmla="+- 0 -227 -289"/>
                                <a:gd name="T15" fmla="*/ -227 h 225"/>
                                <a:gd name="T16" fmla="+- 0 4347 4303"/>
                                <a:gd name="T17" fmla="*/ T16 w 187"/>
                                <a:gd name="T18" fmla="+- 0 -239 -289"/>
                                <a:gd name="T19" fmla="*/ -239 h 225"/>
                                <a:gd name="T20" fmla="+- 0 4366 4303"/>
                                <a:gd name="T21" fmla="*/ T20 w 187"/>
                                <a:gd name="T22" fmla="+- 0 -245 -289"/>
                                <a:gd name="T23" fmla="*/ -245 h 225"/>
                                <a:gd name="T24" fmla="+- 0 4382 4303"/>
                                <a:gd name="T25" fmla="*/ T24 w 187"/>
                                <a:gd name="T26" fmla="+- 0 -247 -289"/>
                                <a:gd name="T27" fmla="*/ -247 h 225"/>
                                <a:gd name="T28" fmla="+- 0 4473 4303"/>
                                <a:gd name="T29" fmla="*/ T28 w 187"/>
                                <a:gd name="T30" fmla="+- 0 -247 -289"/>
                                <a:gd name="T31" fmla="*/ -247 h 225"/>
                                <a:gd name="T32" fmla="+- 0 4473 4303"/>
                                <a:gd name="T33" fmla="*/ T32 w 187"/>
                                <a:gd name="T34" fmla="+- 0 -248 -289"/>
                                <a:gd name="T35" fmla="*/ -248 h 225"/>
                                <a:gd name="T36" fmla="+- 0 4461 4303"/>
                                <a:gd name="T37" fmla="*/ T36 w 187"/>
                                <a:gd name="T38" fmla="+- 0 -262 -289"/>
                                <a:gd name="T39" fmla="*/ -262 h 225"/>
                                <a:gd name="T40" fmla="+- 0 4445 4303"/>
                                <a:gd name="T41" fmla="*/ T40 w 187"/>
                                <a:gd name="T42" fmla="+- 0 -273 -289"/>
                                <a:gd name="T43" fmla="*/ -273 h 225"/>
                                <a:gd name="T44" fmla="+- 0 4424 4303"/>
                                <a:gd name="T45" fmla="*/ T44 w 187"/>
                                <a:gd name="T46" fmla="+- 0 -282 -289"/>
                                <a:gd name="T47" fmla="*/ -282 h 225"/>
                                <a:gd name="T48" fmla="+- 0 4396 4303"/>
                                <a:gd name="T49" fmla="*/ T48 w 187"/>
                                <a:gd name="T50" fmla="+- 0 -287 -289"/>
                                <a:gd name="T51" fmla="*/ -287 h 225"/>
                                <a:gd name="T52" fmla="+- 0 4362 4303"/>
                                <a:gd name="T53" fmla="*/ T52 w 187"/>
                                <a:gd name="T54" fmla="+- 0 -289 -289"/>
                                <a:gd name="T55" fmla="*/ -289 h 2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87" h="225">
                                  <a:moveTo>
                                    <a:pt x="59" y="0"/>
                                  </a:moveTo>
                                  <a:lnTo>
                                    <a:pt x="36" y="2"/>
                                  </a:lnTo>
                                  <a:lnTo>
                                    <a:pt x="20" y="4"/>
                                  </a:lnTo>
                                  <a:lnTo>
                                    <a:pt x="24" y="62"/>
                                  </a:lnTo>
                                  <a:lnTo>
                                    <a:pt x="44" y="50"/>
                                  </a:lnTo>
                                  <a:lnTo>
                                    <a:pt x="63" y="44"/>
                                  </a:lnTo>
                                  <a:lnTo>
                                    <a:pt x="79" y="42"/>
                                  </a:lnTo>
                                  <a:lnTo>
                                    <a:pt x="170" y="42"/>
                                  </a:lnTo>
                                  <a:lnTo>
                                    <a:pt x="170" y="41"/>
                                  </a:lnTo>
                                  <a:lnTo>
                                    <a:pt x="158" y="27"/>
                                  </a:lnTo>
                                  <a:lnTo>
                                    <a:pt x="142" y="16"/>
                                  </a:lnTo>
                                  <a:lnTo>
                                    <a:pt x="121" y="7"/>
                                  </a:lnTo>
                                  <a:lnTo>
                                    <a:pt x="93" y="2"/>
                                  </a:lnTo>
                                  <a:lnTo>
                                    <a:pt x="5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6" name="Group 442"/>
                        <wpg:cNvGrpSpPr>
                          <a:grpSpLocks/>
                        </wpg:cNvGrpSpPr>
                        <wpg:grpSpPr bwMode="auto">
                          <a:xfrm>
                            <a:off x="4513" y="-286"/>
                            <a:ext cx="188" cy="219"/>
                            <a:chOff x="4513" y="-286"/>
                            <a:chExt cx="188" cy="219"/>
                          </a:xfrm>
                        </wpg:grpSpPr>
                        <wps:wsp>
                          <wps:cNvPr id="457" name="Freeform 445"/>
                          <wps:cNvSpPr>
                            <a:spLocks/>
                          </wps:cNvSpPr>
                          <wps:spPr bwMode="auto">
                            <a:xfrm>
                              <a:off x="4513" y="-286"/>
                              <a:ext cx="188" cy="219"/>
                            </a:xfrm>
                            <a:custGeom>
                              <a:avLst/>
                              <a:gdLst>
                                <a:gd name="T0" fmla="+- 0 4575 4513"/>
                                <a:gd name="T1" fmla="*/ T0 w 188"/>
                                <a:gd name="T2" fmla="+- 0 -283 -286"/>
                                <a:gd name="T3" fmla="*/ -283 h 219"/>
                                <a:gd name="T4" fmla="+- 0 4514 4513"/>
                                <a:gd name="T5" fmla="*/ T4 w 188"/>
                                <a:gd name="T6" fmla="+- 0 -276 -286"/>
                                <a:gd name="T7" fmla="*/ -276 h 219"/>
                                <a:gd name="T8" fmla="+- 0 4515 4513"/>
                                <a:gd name="T9" fmla="*/ T8 w 188"/>
                                <a:gd name="T10" fmla="+- 0 -257 -286"/>
                                <a:gd name="T11" fmla="*/ -257 h 219"/>
                                <a:gd name="T12" fmla="+- 0 4516 4513"/>
                                <a:gd name="T13" fmla="*/ T12 w 188"/>
                                <a:gd name="T14" fmla="+- 0 -238 -286"/>
                                <a:gd name="T15" fmla="*/ -238 h 219"/>
                                <a:gd name="T16" fmla="+- 0 4516 4513"/>
                                <a:gd name="T17" fmla="*/ T16 w 188"/>
                                <a:gd name="T18" fmla="+- 0 -230 -286"/>
                                <a:gd name="T19" fmla="*/ -230 h 219"/>
                                <a:gd name="T20" fmla="+- 0 4516 4513"/>
                                <a:gd name="T21" fmla="*/ T20 w 188"/>
                                <a:gd name="T22" fmla="+- 0 -125 -286"/>
                                <a:gd name="T23" fmla="*/ -125 h 219"/>
                                <a:gd name="T24" fmla="+- 0 4516 4513"/>
                                <a:gd name="T25" fmla="*/ T24 w 188"/>
                                <a:gd name="T26" fmla="+- 0 -105 -286"/>
                                <a:gd name="T27" fmla="*/ -105 h 219"/>
                                <a:gd name="T28" fmla="+- 0 4515 4513"/>
                                <a:gd name="T29" fmla="*/ T28 w 188"/>
                                <a:gd name="T30" fmla="+- 0 -85 -286"/>
                                <a:gd name="T31" fmla="*/ -85 h 219"/>
                                <a:gd name="T32" fmla="+- 0 4513 4513"/>
                                <a:gd name="T33" fmla="*/ T32 w 188"/>
                                <a:gd name="T34" fmla="+- 0 -66 -286"/>
                                <a:gd name="T35" fmla="*/ -66 h 219"/>
                                <a:gd name="T36" fmla="+- 0 4589 4513"/>
                                <a:gd name="T37" fmla="*/ T36 w 188"/>
                                <a:gd name="T38" fmla="+- 0 -74 -286"/>
                                <a:gd name="T39" fmla="*/ -74 h 219"/>
                                <a:gd name="T40" fmla="+- 0 4587 4513"/>
                                <a:gd name="T41" fmla="*/ T40 w 188"/>
                                <a:gd name="T42" fmla="+- 0 -93 -286"/>
                                <a:gd name="T43" fmla="*/ -93 h 219"/>
                                <a:gd name="T44" fmla="+- 0 4587 4513"/>
                                <a:gd name="T45" fmla="*/ T44 w 188"/>
                                <a:gd name="T46" fmla="+- 0 -113 -286"/>
                                <a:gd name="T47" fmla="*/ -113 h 219"/>
                                <a:gd name="T48" fmla="+- 0 4586 4513"/>
                                <a:gd name="T49" fmla="*/ T48 w 188"/>
                                <a:gd name="T50" fmla="+- 0 -125 -286"/>
                                <a:gd name="T51" fmla="*/ -125 h 219"/>
                                <a:gd name="T52" fmla="+- 0 4586 4513"/>
                                <a:gd name="T53" fmla="*/ T52 w 188"/>
                                <a:gd name="T54" fmla="+- 0 -230 -286"/>
                                <a:gd name="T55" fmla="*/ -230 h 219"/>
                                <a:gd name="T56" fmla="+- 0 4598 4513"/>
                                <a:gd name="T57" fmla="*/ T56 w 188"/>
                                <a:gd name="T58" fmla="+- 0 -238 -286"/>
                                <a:gd name="T59" fmla="*/ -238 h 219"/>
                                <a:gd name="T60" fmla="+- 0 4695 4513"/>
                                <a:gd name="T61" fmla="*/ T60 w 188"/>
                                <a:gd name="T62" fmla="+- 0 -238 -286"/>
                                <a:gd name="T63" fmla="*/ -238 h 219"/>
                                <a:gd name="T64" fmla="+- 0 4692 4513"/>
                                <a:gd name="T65" fmla="*/ T64 w 188"/>
                                <a:gd name="T66" fmla="+- 0 -250 -286"/>
                                <a:gd name="T67" fmla="*/ -250 h 219"/>
                                <a:gd name="T68" fmla="+- 0 4683 4513"/>
                                <a:gd name="T69" fmla="*/ T68 w 188"/>
                                <a:gd name="T70" fmla="+- 0 -264 -286"/>
                                <a:gd name="T71" fmla="*/ -264 h 219"/>
                                <a:gd name="T72" fmla="+- 0 4582 4513"/>
                                <a:gd name="T73" fmla="*/ T72 w 188"/>
                                <a:gd name="T74" fmla="+- 0 -264 -286"/>
                                <a:gd name="T75" fmla="*/ -264 h 219"/>
                                <a:gd name="T76" fmla="+- 0 4581 4513"/>
                                <a:gd name="T77" fmla="*/ T76 w 188"/>
                                <a:gd name="T78" fmla="+- 0 -270 -286"/>
                                <a:gd name="T79" fmla="*/ -270 h 219"/>
                                <a:gd name="T80" fmla="+- 0 4579 4513"/>
                                <a:gd name="T81" fmla="*/ T80 w 188"/>
                                <a:gd name="T82" fmla="+- 0 -277 -286"/>
                                <a:gd name="T83" fmla="*/ -277 h 219"/>
                                <a:gd name="T84" fmla="+- 0 4575 4513"/>
                                <a:gd name="T85" fmla="*/ T84 w 188"/>
                                <a:gd name="T86" fmla="+- 0 -283 -286"/>
                                <a:gd name="T87" fmla="*/ -283 h 2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88" h="219">
                                  <a:moveTo>
                                    <a:pt x="62" y="3"/>
                                  </a:moveTo>
                                  <a:lnTo>
                                    <a:pt x="1" y="10"/>
                                  </a:lnTo>
                                  <a:lnTo>
                                    <a:pt x="2" y="29"/>
                                  </a:lnTo>
                                  <a:lnTo>
                                    <a:pt x="3" y="48"/>
                                  </a:lnTo>
                                  <a:lnTo>
                                    <a:pt x="3" y="56"/>
                                  </a:lnTo>
                                  <a:lnTo>
                                    <a:pt x="3" y="161"/>
                                  </a:lnTo>
                                  <a:lnTo>
                                    <a:pt x="3" y="181"/>
                                  </a:lnTo>
                                  <a:lnTo>
                                    <a:pt x="2" y="201"/>
                                  </a:lnTo>
                                  <a:lnTo>
                                    <a:pt x="0" y="220"/>
                                  </a:lnTo>
                                  <a:lnTo>
                                    <a:pt x="76" y="212"/>
                                  </a:lnTo>
                                  <a:lnTo>
                                    <a:pt x="74" y="193"/>
                                  </a:lnTo>
                                  <a:lnTo>
                                    <a:pt x="74" y="173"/>
                                  </a:lnTo>
                                  <a:lnTo>
                                    <a:pt x="73" y="161"/>
                                  </a:lnTo>
                                  <a:lnTo>
                                    <a:pt x="73" y="56"/>
                                  </a:lnTo>
                                  <a:lnTo>
                                    <a:pt x="85" y="48"/>
                                  </a:lnTo>
                                  <a:lnTo>
                                    <a:pt x="182" y="48"/>
                                  </a:lnTo>
                                  <a:lnTo>
                                    <a:pt x="179" y="36"/>
                                  </a:lnTo>
                                  <a:lnTo>
                                    <a:pt x="170" y="22"/>
                                  </a:lnTo>
                                  <a:lnTo>
                                    <a:pt x="69" y="22"/>
                                  </a:lnTo>
                                  <a:lnTo>
                                    <a:pt x="68" y="16"/>
                                  </a:lnTo>
                                  <a:lnTo>
                                    <a:pt x="66" y="9"/>
                                  </a:lnTo>
                                  <a:lnTo>
                                    <a:pt x="62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8" name="Freeform 444"/>
                          <wps:cNvSpPr>
                            <a:spLocks/>
                          </wps:cNvSpPr>
                          <wps:spPr bwMode="auto">
                            <a:xfrm>
                              <a:off x="4513" y="-286"/>
                              <a:ext cx="188" cy="219"/>
                            </a:xfrm>
                            <a:custGeom>
                              <a:avLst/>
                              <a:gdLst>
                                <a:gd name="T0" fmla="+- 0 4695 4513"/>
                                <a:gd name="T1" fmla="*/ T0 w 188"/>
                                <a:gd name="T2" fmla="+- 0 -238 -286"/>
                                <a:gd name="T3" fmla="*/ -238 h 219"/>
                                <a:gd name="T4" fmla="+- 0 4622 4513"/>
                                <a:gd name="T5" fmla="*/ T4 w 188"/>
                                <a:gd name="T6" fmla="+- 0 -238 -286"/>
                                <a:gd name="T7" fmla="*/ -238 h 219"/>
                                <a:gd name="T8" fmla="+- 0 4628 4513"/>
                                <a:gd name="T9" fmla="*/ T8 w 188"/>
                                <a:gd name="T10" fmla="+- 0 -227 -286"/>
                                <a:gd name="T11" fmla="*/ -227 h 219"/>
                                <a:gd name="T12" fmla="+- 0 4628 4513"/>
                                <a:gd name="T13" fmla="*/ T12 w 188"/>
                                <a:gd name="T14" fmla="+- 0 -125 -286"/>
                                <a:gd name="T15" fmla="*/ -125 h 219"/>
                                <a:gd name="T16" fmla="+- 0 4627 4513"/>
                                <a:gd name="T17" fmla="*/ T16 w 188"/>
                                <a:gd name="T18" fmla="+- 0 -105 -286"/>
                                <a:gd name="T19" fmla="*/ -105 h 219"/>
                                <a:gd name="T20" fmla="+- 0 4626 4513"/>
                                <a:gd name="T21" fmla="*/ T20 w 188"/>
                                <a:gd name="T22" fmla="+- 0 -85 -286"/>
                                <a:gd name="T23" fmla="*/ -85 h 219"/>
                                <a:gd name="T24" fmla="+- 0 4624 4513"/>
                                <a:gd name="T25" fmla="*/ T24 w 188"/>
                                <a:gd name="T26" fmla="+- 0 -66 -286"/>
                                <a:gd name="T27" fmla="*/ -66 h 219"/>
                                <a:gd name="T28" fmla="+- 0 4700 4513"/>
                                <a:gd name="T29" fmla="*/ T28 w 188"/>
                                <a:gd name="T30" fmla="+- 0 -74 -286"/>
                                <a:gd name="T31" fmla="*/ -74 h 219"/>
                                <a:gd name="T32" fmla="+- 0 4699 4513"/>
                                <a:gd name="T33" fmla="*/ T32 w 188"/>
                                <a:gd name="T34" fmla="+- 0 -93 -286"/>
                                <a:gd name="T35" fmla="*/ -93 h 219"/>
                                <a:gd name="T36" fmla="+- 0 4698 4513"/>
                                <a:gd name="T37" fmla="*/ T36 w 188"/>
                                <a:gd name="T38" fmla="+- 0 -113 -286"/>
                                <a:gd name="T39" fmla="*/ -113 h 219"/>
                                <a:gd name="T40" fmla="+- 0 4698 4513"/>
                                <a:gd name="T41" fmla="*/ T40 w 188"/>
                                <a:gd name="T42" fmla="+- 0 -125 -286"/>
                                <a:gd name="T43" fmla="*/ -125 h 219"/>
                                <a:gd name="T44" fmla="+- 0 4697 4513"/>
                                <a:gd name="T45" fmla="*/ T44 w 188"/>
                                <a:gd name="T46" fmla="+- 0 -216 -286"/>
                                <a:gd name="T47" fmla="*/ -216 h 219"/>
                                <a:gd name="T48" fmla="+- 0 4697 4513"/>
                                <a:gd name="T49" fmla="*/ T48 w 188"/>
                                <a:gd name="T50" fmla="+- 0 -230 -286"/>
                                <a:gd name="T51" fmla="*/ -230 h 219"/>
                                <a:gd name="T52" fmla="+- 0 4695 4513"/>
                                <a:gd name="T53" fmla="*/ T52 w 188"/>
                                <a:gd name="T54" fmla="+- 0 -238 -286"/>
                                <a:gd name="T55" fmla="*/ -238 h 2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88" h="219">
                                  <a:moveTo>
                                    <a:pt x="182" y="48"/>
                                  </a:moveTo>
                                  <a:lnTo>
                                    <a:pt x="109" y="48"/>
                                  </a:lnTo>
                                  <a:lnTo>
                                    <a:pt x="115" y="59"/>
                                  </a:lnTo>
                                  <a:lnTo>
                                    <a:pt x="115" y="161"/>
                                  </a:lnTo>
                                  <a:lnTo>
                                    <a:pt x="114" y="181"/>
                                  </a:lnTo>
                                  <a:lnTo>
                                    <a:pt x="113" y="201"/>
                                  </a:lnTo>
                                  <a:lnTo>
                                    <a:pt x="111" y="220"/>
                                  </a:lnTo>
                                  <a:lnTo>
                                    <a:pt x="187" y="212"/>
                                  </a:lnTo>
                                  <a:lnTo>
                                    <a:pt x="186" y="193"/>
                                  </a:lnTo>
                                  <a:lnTo>
                                    <a:pt x="185" y="173"/>
                                  </a:lnTo>
                                  <a:lnTo>
                                    <a:pt x="185" y="161"/>
                                  </a:lnTo>
                                  <a:lnTo>
                                    <a:pt x="184" y="70"/>
                                  </a:lnTo>
                                  <a:lnTo>
                                    <a:pt x="184" y="56"/>
                                  </a:lnTo>
                                  <a:lnTo>
                                    <a:pt x="182" y="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9" name="Freeform 443"/>
                          <wps:cNvSpPr>
                            <a:spLocks/>
                          </wps:cNvSpPr>
                          <wps:spPr bwMode="auto">
                            <a:xfrm>
                              <a:off x="4513" y="-286"/>
                              <a:ext cx="188" cy="219"/>
                            </a:xfrm>
                            <a:custGeom>
                              <a:avLst/>
                              <a:gdLst>
                                <a:gd name="T0" fmla="+- 0 4616 4513"/>
                                <a:gd name="T1" fmla="*/ T0 w 188"/>
                                <a:gd name="T2" fmla="+- 0 -286 -286"/>
                                <a:gd name="T3" fmla="*/ -286 h 219"/>
                                <a:gd name="T4" fmla="+- 0 4598 4513"/>
                                <a:gd name="T5" fmla="*/ T4 w 188"/>
                                <a:gd name="T6" fmla="+- 0 -277 -286"/>
                                <a:gd name="T7" fmla="*/ -277 h 219"/>
                                <a:gd name="T8" fmla="+- 0 4582 4513"/>
                                <a:gd name="T9" fmla="*/ T8 w 188"/>
                                <a:gd name="T10" fmla="+- 0 -264 -286"/>
                                <a:gd name="T11" fmla="*/ -264 h 219"/>
                                <a:gd name="T12" fmla="+- 0 4683 4513"/>
                                <a:gd name="T13" fmla="*/ T12 w 188"/>
                                <a:gd name="T14" fmla="+- 0 -264 -286"/>
                                <a:gd name="T15" fmla="*/ -264 h 219"/>
                                <a:gd name="T16" fmla="+- 0 4682 4513"/>
                                <a:gd name="T17" fmla="*/ T16 w 188"/>
                                <a:gd name="T18" fmla="+- 0 -266 -286"/>
                                <a:gd name="T19" fmla="*/ -266 h 219"/>
                                <a:gd name="T20" fmla="+- 0 4667 4513"/>
                                <a:gd name="T21" fmla="*/ T20 w 188"/>
                                <a:gd name="T22" fmla="+- 0 -278 -286"/>
                                <a:gd name="T23" fmla="*/ -278 h 219"/>
                                <a:gd name="T24" fmla="+- 0 4645 4513"/>
                                <a:gd name="T25" fmla="*/ T24 w 188"/>
                                <a:gd name="T26" fmla="+- 0 -284 -286"/>
                                <a:gd name="T27" fmla="*/ -284 h 219"/>
                                <a:gd name="T28" fmla="+- 0 4616 4513"/>
                                <a:gd name="T29" fmla="*/ T28 w 188"/>
                                <a:gd name="T30" fmla="+- 0 -286 -286"/>
                                <a:gd name="T31" fmla="*/ -286 h 2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88" h="219">
                                  <a:moveTo>
                                    <a:pt x="103" y="0"/>
                                  </a:moveTo>
                                  <a:lnTo>
                                    <a:pt x="85" y="9"/>
                                  </a:lnTo>
                                  <a:lnTo>
                                    <a:pt x="69" y="22"/>
                                  </a:lnTo>
                                  <a:lnTo>
                                    <a:pt x="170" y="22"/>
                                  </a:lnTo>
                                  <a:lnTo>
                                    <a:pt x="169" y="20"/>
                                  </a:lnTo>
                                  <a:lnTo>
                                    <a:pt x="154" y="8"/>
                                  </a:lnTo>
                                  <a:lnTo>
                                    <a:pt x="132" y="2"/>
                                  </a:lnTo>
                                  <a:lnTo>
                                    <a:pt x="10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439"/>
                        <wpg:cNvGrpSpPr>
                          <a:grpSpLocks/>
                        </wpg:cNvGrpSpPr>
                        <wpg:grpSpPr bwMode="auto">
                          <a:xfrm>
                            <a:off x="4727" y="-377"/>
                            <a:ext cx="74" cy="311"/>
                            <a:chOff x="4727" y="-377"/>
                            <a:chExt cx="74" cy="311"/>
                          </a:xfrm>
                        </wpg:grpSpPr>
                        <wps:wsp>
                          <wps:cNvPr id="461" name="Freeform 441"/>
                          <wps:cNvSpPr>
                            <a:spLocks/>
                          </wps:cNvSpPr>
                          <wps:spPr bwMode="auto">
                            <a:xfrm>
                              <a:off x="4727" y="-377"/>
                              <a:ext cx="74" cy="311"/>
                            </a:xfrm>
                            <a:custGeom>
                              <a:avLst/>
                              <a:gdLst>
                                <a:gd name="T0" fmla="+- 0 4765 4727"/>
                                <a:gd name="T1" fmla="*/ T0 w 74"/>
                                <a:gd name="T2" fmla="+- 0 -377 -377"/>
                                <a:gd name="T3" fmla="*/ -377 h 311"/>
                                <a:gd name="T4" fmla="+- 0 4748 4727"/>
                                <a:gd name="T5" fmla="*/ T4 w 74"/>
                                <a:gd name="T6" fmla="+- 0 -373 -377"/>
                                <a:gd name="T7" fmla="*/ -373 h 311"/>
                                <a:gd name="T8" fmla="+- 0 4733 4727"/>
                                <a:gd name="T9" fmla="*/ T8 w 74"/>
                                <a:gd name="T10" fmla="+- 0 -358 -377"/>
                                <a:gd name="T11" fmla="*/ -358 h 311"/>
                                <a:gd name="T12" fmla="+- 0 4727 4727"/>
                                <a:gd name="T13" fmla="*/ T12 w 74"/>
                                <a:gd name="T14" fmla="+- 0 -336 -377"/>
                                <a:gd name="T15" fmla="*/ -336 h 311"/>
                                <a:gd name="T16" fmla="+- 0 4733 4727"/>
                                <a:gd name="T17" fmla="*/ T16 w 74"/>
                                <a:gd name="T18" fmla="+- 0 -318 -377"/>
                                <a:gd name="T19" fmla="*/ -318 h 311"/>
                                <a:gd name="T20" fmla="+- 0 4749 4727"/>
                                <a:gd name="T21" fmla="*/ T20 w 74"/>
                                <a:gd name="T22" fmla="+- 0 -305 -377"/>
                                <a:gd name="T23" fmla="*/ -305 h 311"/>
                                <a:gd name="T24" fmla="+- 0 4774 4727"/>
                                <a:gd name="T25" fmla="*/ T24 w 74"/>
                                <a:gd name="T26" fmla="+- 0 -300 -377"/>
                                <a:gd name="T27" fmla="*/ -300 h 311"/>
                                <a:gd name="T28" fmla="+- 0 4789 4727"/>
                                <a:gd name="T29" fmla="*/ T28 w 74"/>
                                <a:gd name="T30" fmla="+- 0 -309 -377"/>
                                <a:gd name="T31" fmla="*/ -309 h 311"/>
                                <a:gd name="T32" fmla="+- 0 4799 4727"/>
                                <a:gd name="T33" fmla="*/ T32 w 74"/>
                                <a:gd name="T34" fmla="+- 0 -327 -377"/>
                                <a:gd name="T35" fmla="*/ -327 h 311"/>
                                <a:gd name="T36" fmla="+- 0 4801 4727"/>
                                <a:gd name="T37" fmla="*/ T36 w 74"/>
                                <a:gd name="T38" fmla="+- 0 -354 -377"/>
                                <a:gd name="T39" fmla="*/ -354 h 311"/>
                                <a:gd name="T40" fmla="+- 0 4787 4727"/>
                                <a:gd name="T41" fmla="*/ T40 w 74"/>
                                <a:gd name="T42" fmla="+- 0 -371 -377"/>
                                <a:gd name="T43" fmla="*/ -371 h 311"/>
                                <a:gd name="T44" fmla="+- 0 4765 4727"/>
                                <a:gd name="T45" fmla="*/ T44 w 74"/>
                                <a:gd name="T46" fmla="+- 0 -377 -377"/>
                                <a:gd name="T47" fmla="*/ -377 h 3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311">
                                  <a:moveTo>
                                    <a:pt x="38" y="0"/>
                                  </a:moveTo>
                                  <a:lnTo>
                                    <a:pt x="21" y="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0" y="41"/>
                                  </a:lnTo>
                                  <a:lnTo>
                                    <a:pt x="6" y="59"/>
                                  </a:lnTo>
                                  <a:lnTo>
                                    <a:pt x="22" y="72"/>
                                  </a:lnTo>
                                  <a:lnTo>
                                    <a:pt x="47" y="77"/>
                                  </a:lnTo>
                                  <a:lnTo>
                                    <a:pt x="62" y="68"/>
                                  </a:lnTo>
                                  <a:lnTo>
                                    <a:pt x="72" y="50"/>
                                  </a:lnTo>
                                  <a:lnTo>
                                    <a:pt x="74" y="23"/>
                                  </a:lnTo>
                                  <a:lnTo>
                                    <a:pt x="60" y="6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2" name="Freeform 440"/>
                          <wps:cNvSpPr>
                            <a:spLocks/>
                          </wps:cNvSpPr>
                          <wps:spPr bwMode="auto">
                            <a:xfrm>
                              <a:off x="4727" y="-377"/>
                              <a:ext cx="74" cy="311"/>
                            </a:xfrm>
                            <a:custGeom>
                              <a:avLst/>
                              <a:gdLst>
                                <a:gd name="T0" fmla="+- 0 4801 4727"/>
                                <a:gd name="T1" fmla="*/ T0 w 74"/>
                                <a:gd name="T2" fmla="+- 0 -283 -377"/>
                                <a:gd name="T3" fmla="*/ -283 h 311"/>
                                <a:gd name="T4" fmla="+- 0 4728 4727"/>
                                <a:gd name="T5" fmla="*/ T4 w 74"/>
                                <a:gd name="T6" fmla="+- 0 -276 -377"/>
                                <a:gd name="T7" fmla="*/ -276 h 311"/>
                                <a:gd name="T8" fmla="+- 0 4729 4727"/>
                                <a:gd name="T9" fmla="*/ T8 w 74"/>
                                <a:gd name="T10" fmla="+- 0 -257 -377"/>
                                <a:gd name="T11" fmla="*/ -257 h 311"/>
                                <a:gd name="T12" fmla="+- 0 4730 4727"/>
                                <a:gd name="T13" fmla="*/ T12 w 74"/>
                                <a:gd name="T14" fmla="+- 0 -237 -377"/>
                                <a:gd name="T15" fmla="*/ -237 h 311"/>
                                <a:gd name="T16" fmla="+- 0 4731 4727"/>
                                <a:gd name="T17" fmla="*/ T16 w 74"/>
                                <a:gd name="T18" fmla="+- 0 -216 -377"/>
                                <a:gd name="T19" fmla="*/ -216 h 311"/>
                                <a:gd name="T20" fmla="+- 0 4730 4727"/>
                                <a:gd name="T21" fmla="*/ T20 w 74"/>
                                <a:gd name="T22" fmla="+- 0 -125 -377"/>
                                <a:gd name="T23" fmla="*/ -125 h 311"/>
                                <a:gd name="T24" fmla="+- 0 4730 4727"/>
                                <a:gd name="T25" fmla="*/ T24 w 74"/>
                                <a:gd name="T26" fmla="+- 0 -105 -377"/>
                                <a:gd name="T27" fmla="*/ -105 h 311"/>
                                <a:gd name="T28" fmla="+- 0 4729 4727"/>
                                <a:gd name="T29" fmla="*/ T28 w 74"/>
                                <a:gd name="T30" fmla="+- 0 -85 -377"/>
                                <a:gd name="T31" fmla="*/ -85 h 311"/>
                                <a:gd name="T32" fmla="+- 0 4727 4727"/>
                                <a:gd name="T33" fmla="*/ T32 w 74"/>
                                <a:gd name="T34" fmla="+- 0 -66 -377"/>
                                <a:gd name="T35" fmla="*/ -66 h 311"/>
                                <a:gd name="T36" fmla="+- 0 4803 4727"/>
                                <a:gd name="T37" fmla="*/ T36 w 74"/>
                                <a:gd name="T38" fmla="+- 0 -79 -377"/>
                                <a:gd name="T39" fmla="*/ -79 h 311"/>
                                <a:gd name="T40" fmla="+- 0 4802 4727"/>
                                <a:gd name="T41" fmla="*/ T40 w 74"/>
                                <a:gd name="T42" fmla="+- 0 -94 -377"/>
                                <a:gd name="T43" fmla="*/ -94 h 311"/>
                                <a:gd name="T44" fmla="+- 0 4801 4727"/>
                                <a:gd name="T45" fmla="*/ T44 w 74"/>
                                <a:gd name="T46" fmla="+- 0 -112 -377"/>
                                <a:gd name="T47" fmla="*/ -112 h 311"/>
                                <a:gd name="T48" fmla="+- 0 4801 4727"/>
                                <a:gd name="T49" fmla="*/ T48 w 74"/>
                                <a:gd name="T50" fmla="+- 0 -125 -377"/>
                                <a:gd name="T51" fmla="*/ -125 h 311"/>
                                <a:gd name="T52" fmla="+- 0 4801 4727"/>
                                <a:gd name="T53" fmla="*/ T52 w 74"/>
                                <a:gd name="T54" fmla="+- 0 -269 -377"/>
                                <a:gd name="T55" fmla="*/ -269 h 311"/>
                                <a:gd name="T56" fmla="+- 0 4801 4727"/>
                                <a:gd name="T57" fmla="*/ T56 w 74"/>
                                <a:gd name="T58" fmla="+- 0 -283 -377"/>
                                <a:gd name="T59" fmla="*/ -283 h 3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74" h="311">
                                  <a:moveTo>
                                    <a:pt x="74" y="94"/>
                                  </a:moveTo>
                                  <a:lnTo>
                                    <a:pt x="1" y="101"/>
                                  </a:lnTo>
                                  <a:lnTo>
                                    <a:pt x="2" y="120"/>
                                  </a:lnTo>
                                  <a:lnTo>
                                    <a:pt x="3" y="140"/>
                                  </a:lnTo>
                                  <a:lnTo>
                                    <a:pt x="4" y="161"/>
                                  </a:lnTo>
                                  <a:lnTo>
                                    <a:pt x="3" y="252"/>
                                  </a:lnTo>
                                  <a:lnTo>
                                    <a:pt x="3" y="272"/>
                                  </a:lnTo>
                                  <a:lnTo>
                                    <a:pt x="2" y="292"/>
                                  </a:lnTo>
                                  <a:lnTo>
                                    <a:pt x="0" y="311"/>
                                  </a:lnTo>
                                  <a:lnTo>
                                    <a:pt x="76" y="298"/>
                                  </a:lnTo>
                                  <a:lnTo>
                                    <a:pt x="75" y="283"/>
                                  </a:lnTo>
                                  <a:lnTo>
                                    <a:pt x="74" y="265"/>
                                  </a:lnTo>
                                  <a:lnTo>
                                    <a:pt x="74" y="252"/>
                                  </a:lnTo>
                                  <a:lnTo>
                                    <a:pt x="74" y="108"/>
                                  </a:lnTo>
                                  <a:lnTo>
                                    <a:pt x="74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3" name="Group 435"/>
                        <wpg:cNvGrpSpPr>
                          <a:grpSpLocks/>
                        </wpg:cNvGrpSpPr>
                        <wpg:grpSpPr bwMode="auto">
                          <a:xfrm>
                            <a:off x="4828" y="-349"/>
                            <a:ext cx="128" cy="288"/>
                            <a:chOff x="4828" y="-349"/>
                            <a:chExt cx="128" cy="288"/>
                          </a:xfrm>
                        </wpg:grpSpPr>
                        <wps:wsp>
                          <wps:cNvPr id="464" name="Freeform 438"/>
                          <wps:cNvSpPr>
                            <a:spLocks/>
                          </wps:cNvSpPr>
                          <wps:spPr bwMode="auto">
                            <a:xfrm>
                              <a:off x="4828" y="-349"/>
                              <a:ext cx="128" cy="288"/>
                            </a:xfrm>
                            <a:custGeom>
                              <a:avLst/>
                              <a:gdLst>
                                <a:gd name="T0" fmla="+- 0 4923 4828"/>
                                <a:gd name="T1" fmla="*/ T0 w 128"/>
                                <a:gd name="T2" fmla="+- 0 -242 -349"/>
                                <a:gd name="T3" fmla="*/ -242 h 288"/>
                                <a:gd name="T4" fmla="+- 0 4853 4828"/>
                                <a:gd name="T5" fmla="*/ T4 w 128"/>
                                <a:gd name="T6" fmla="+- 0 -242 -349"/>
                                <a:gd name="T7" fmla="*/ -242 h 288"/>
                                <a:gd name="T8" fmla="+- 0 4853 4828"/>
                                <a:gd name="T9" fmla="*/ T8 w 128"/>
                                <a:gd name="T10" fmla="+- 0 -128 -349"/>
                                <a:gd name="T11" fmla="*/ -128 h 288"/>
                                <a:gd name="T12" fmla="+- 0 4876 4828"/>
                                <a:gd name="T13" fmla="*/ T12 w 128"/>
                                <a:gd name="T14" fmla="+- 0 -72 -349"/>
                                <a:gd name="T15" fmla="*/ -72 h 288"/>
                                <a:gd name="T16" fmla="+- 0 4916 4828"/>
                                <a:gd name="T17" fmla="*/ T16 w 128"/>
                                <a:gd name="T18" fmla="+- 0 -61 -349"/>
                                <a:gd name="T19" fmla="*/ -61 h 288"/>
                                <a:gd name="T20" fmla="+- 0 4936 4828"/>
                                <a:gd name="T21" fmla="*/ T20 w 128"/>
                                <a:gd name="T22" fmla="+- 0 -63 -349"/>
                                <a:gd name="T23" fmla="*/ -63 h 288"/>
                                <a:gd name="T24" fmla="+- 0 4955 4828"/>
                                <a:gd name="T25" fmla="*/ T24 w 128"/>
                                <a:gd name="T26" fmla="+- 0 -68 -349"/>
                                <a:gd name="T27" fmla="*/ -68 h 288"/>
                                <a:gd name="T28" fmla="+- 0 4955 4828"/>
                                <a:gd name="T29" fmla="*/ T28 w 128"/>
                                <a:gd name="T30" fmla="+- 0 -106 -349"/>
                                <a:gd name="T31" fmla="*/ -106 h 288"/>
                                <a:gd name="T32" fmla="+- 0 4929 4828"/>
                                <a:gd name="T33" fmla="*/ T32 w 128"/>
                                <a:gd name="T34" fmla="+- 0 -106 -349"/>
                                <a:gd name="T35" fmla="*/ -106 h 288"/>
                                <a:gd name="T36" fmla="+- 0 4923 4828"/>
                                <a:gd name="T37" fmla="*/ T36 w 128"/>
                                <a:gd name="T38" fmla="+- 0 -116 -349"/>
                                <a:gd name="T39" fmla="*/ -116 h 288"/>
                                <a:gd name="T40" fmla="+- 0 4923 4828"/>
                                <a:gd name="T41" fmla="*/ T40 w 128"/>
                                <a:gd name="T42" fmla="+- 0 -242 -349"/>
                                <a:gd name="T43" fmla="*/ -24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28" h="288">
                                  <a:moveTo>
                                    <a:pt x="95" y="107"/>
                                  </a:moveTo>
                                  <a:lnTo>
                                    <a:pt x="25" y="107"/>
                                  </a:lnTo>
                                  <a:lnTo>
                                    <a:pt x="25" y="221"/>
                                  </a:lnTo>
                                  <a:lnTo>
                                    <a:pt x="48" y="277"/>
                                  </a:lnTo>
                                  <a:lnTo>
                                    <a:pt x="88" y="288"/>
                                  </a:lnTo>
                                  <a:lnTo>
                                    <a:pt x="108" y="286"/>
                                  </a:lnTo>
                                  <a:lnTo>
                                    <a:pt x="127" y="281"/>
                                  </a:lnTo>
                                  <a:lnTo>
                                    <a:pt x="127" y="243"/>
                                  </a:lnTo>
                                  <a:lnTo>
                                    <a:pt x="101" y="243"/>
                                  </a:lnTo>
                                  <a:lnTo>
                                    <a:pt x="95" y="233"/>
                                  </a:lnTo>
                                  <a:lnTo>
                                    <a:pt x="95" y="1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5" name="Freeform 437"/>
                          <wps:cNvSpPr>
                            <a:spLocks/>
                          </wps:cNvSpPr>
                          <wps:spPr bwMode="auto">
                            <a:xfrm>
                              <a:off x="4828" y="-349"/>
                              <a:ext cx="128" cy="288"/>
                            </a:xfrm>
                            <a:custGeom>
                              <a:avLst/>
                              <a:gdLst>
                                <a:gd name="T0" fmla="+- 0 4955 4828"/>
                                <a:gd name="T1" fmla="*/ T0 w 128"/>
                                <a:gd name="T2" fmla="+- 0 -106 -349"/>
                                <a:gd name="T3" fmla="*/ -106 h 288"/>
                                <a:gd name="T4" fmla="+- 0 4952 4828"/>
                                <a:gd name="T5" fmla="*/ T4 w 128"/>
                                <a:gd name="T6" fmla="+- 0 -106 -349"/>
                                <a:gd name="T7" fmla="*/ -106 h 288"/>
                                <a:gd name="T8" fmla="+- 0 4955 4828"/>
                                <a:gd name="T9" fmla="*/ T8 w 128"/>
                                <a:gd name="T10" fmla="+- 0 -106 -349"/>
                                <a:gd name="T11" fmla="*/ -106 h 288"/>
                                <a:gd name="T12" fmla="+- 0 4955 4828"/>
                                <a:gd name="T13" fmla="*/ T12 w 128"/>
                                <a:gd name="T14" fmla="+- 0 -106 -349"/>
                                <a:gd name="T15" fmla="*/ -106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8" h="288">
                                  <a:moveTo>
                                    <a:pt x="127" y="243"/>
                                  </a:moveTo>
                                  <a:lnTo>
                                    <a:pt x="124" y="243"/>
                                  </a:lnTo>
                                  <a:lnTo>
                                    <a:pt x="127" y="2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6" name="Freeform 436"/>
                          <wps:cNvSpPr>
                            <a:spLocks/>
                          </wps:cNvSpPr>
                          <wps:spPr bwMode="auto">
                            <a:xfrm>
                              <a:off x="4828" y="-349"/>
                              <a:ext cx="128" cy="288"/>
                            </a:xfrm>
                            <a:custGeom>
                              <a:avLst/>
                              <a:gdLst>
                                <a:gd name="T0" fmla="+- 0 4924 4828"/>
                                <a:gd name="T1" fmla="*/ T0 w 128"/>
                                <a:gd name="T2" fmla="+- 0 -349 -349"/>
                                <a:gd name="T3" fmla="*/ -349 h 288"/>
                                <a:gd name="T4" fmla="+- 0 4852 4828"/>
                                <a:gd name="T5" fmla="*/ T4 w 128"/>
                                <a:gd name="T6" fmla="+- 0 -345 -349"/>
                                <a:gd name="T7" fmla="*/ -345 h 288"/>
                                <a:gd name="T8" fmla="+- 0 4852 4828"/>
                                <a:gd name="T9" fmla="*/ T8 w 128"/>
                                <a:gd name="T10" fmla="+- 0 -329 -349"/>
                                <a:gd name="T11" fmla="*/ -329 h 288"/>
                                <a:gd name="T12" fmla="+- 0 4853 4828"/>
                                <a:gd name="T13" fmla="*/ T12 w 128"/>
                                <a:gd name="T14" fmla="+- 0 -307 -349"/>
                                <a:gd name="T15" fmla="*/ -307 h 288"/>
                                <a:gd name="T16" fmla="+- 0 4853 4828"/>
                                <a:gd name="T17" fmla="*/ T16 w 128"/>
                                <a:gd name="T18" fmla="+- 0 -283 -349"/>
                                <a:gd name="T19" fmla="*/ -283 h 288"/>
                                <a:gd name="T20" fmla="+- 0 4828 4828"/>
                                <a:gd name="T21" fmla="*/ T20 w 128"/>
                                <a:gd name="T22" fmla="+- 0 -283 -349"/>
                                <a:gd name="T23" fmla="*/ -283 h 288"/>
                                <a:gd name="T24" fmla="+- 0 4828 4828"/>
                                <a:gd name="T25" fmla="*/ T24 w 128"/>
                                <a:gd name="T26" fmla="+- 0 -242 -349"/>
                                <a:gd name="T27" fmla="*/ -242 h 288"/>
                                <a:gd name="T28" fmla="+- 0 4955 4828"/>
                                <a:gd name="T29" fmla="*/ T28 w 128"/>
                                <a:gd name="T30" fmla="+- 0 -242 -349"/>
                                <a:gd name="T31" fmla="*/ -242 h 288"/>
                                <a:gd name="T32" fmla="+- 0 4955 4828"/>
                                <a:gd name="T33" fmla="*/ T32 w 128"/>
                                <a:gd name="T34" fmla="+- 0 -283 -349"/>
                                <a:gd name="T35" fmla="*/ -283 h 288"/>
                                <a:gd name="T36" fmla="+- 0 4923 4828"/>
                                <a:gd name="T37" fmla="*/ T36 w 128"/>
                                <a:gd name="T38" fmla="+- 0 -291 -349"/>
                                <a:gd name="T39" fmla="*/ -291 h 288"/>
                                <a:gd name="T40" fmla="+- 0 4923 4828"/>
                                <a:gd name="T41" fmla="*/ T40 w 128"/>
                                <a:gd name="T42" fmla="+- 0 -314 -349"/>
                                <a:gd name="T43" fmla="*/ -314 h 288"/>
                                <a:gd name="T44" fmla="+- 0 4923 4828"/>
                                <a:gd name="T45" fmla="*/ T44 w 128"/>
                                <a:gd name="T46" fmla="+- 0 -334 -349"/>
                                <a:gd name="T47" fmla="*/ -334 h 288"/>
                                <a:gd name="T48" fmla="+- 0 4924 4828"/>
                                <a:gd name="T49" fmla="*/ T48 w 128"/>
                                <a:gd name="T50" fmla="+- 0 -349 -349"/>
                                <a:gd name="T51" fmla="*/ -349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28" h="288">
                                  <a:moveTo>
                                    <a:pt x="96" y="0"/>
                                  </a:moveTo>
                                  <a:lnTo>
                                    <a:pt x="24" y="4"/>
                                  </a:lnTo>
                                  <a:lnTo>
                                    <a:pt x="24" y="20"/>
                                  </a:lnTo>
                                  <a:lnTo>
                                    <a:pt x="25" y="42"/>
                                  </a:lnTo>
                                  <a:lnTo>
                                    <a:pt x="25" y="66"/>
                                  </a:lnTo>
                                  <a:lnTo>
                                    <a:pt x="0" y="66"/>
                                  </a:lnTo>
                                  <a:lnTo>
                                    <a:pt x="0" y="107"/>
                                  </a:lnTo>
                                  <a:lnTo>
                                    <a:pt x="127" y="107"/>
                                  </a:lnTo>
                                  <a:lnTo>
                                    <a:pt x="127" y="66"/>
                                  </a:lnTo>
                                  <a:lnTo>
                                    <a:pt x="95" y="58"/>
                                  </a:lnTo>
                                  <a:lnTo>
                                    <a:pt x="95" y="35"/>
                                  </a:lnTo>
                                  <a:lnTo>
                                    <a:pt x="95" y="15"/>
                                  </a:lnTo>
                                  <a:lnTo>
                                    <a:pt x="9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7" name="Group 431"/>
                        <wpg:cNvGrpSpPr>
                          <a:grpSpLocks/>
                        </wpg:cNvGrpSpPr>
                        <wpg:grpSpPr bwMode="auto">
                          <a:xfrm>
                            <a:off x="4976" y="-283"/>
                            <a:ext cx="192" cy="298"/>
                            <a:chOff x="4976" y="-283"/>
                            <a:chExt cx="192" cy="298"/>
                          </a:xfrm>
                        </wpg:grpSpPr>
                        <wps:wsp>
                          <wps:cNvPr id="468" name="Freeform 434"/>
                          <wps:cNvSpPr>
                            <a:spLocks/>
                          </wps:cNvSpPr>
                          <wps:spPr bwMode="auto">
                            <a:xfrm>
                              <a:off x="4976" y="-283"/>
                              <a:ext cx="192" cy="298"/>
                            </a:xfrm>
                            <a:custGeom>
                              <a:avLst/>
                              <a:gdLst>
                                <a:gd name="T0" fmla="+- 0 4979 4976"/>
                                <a:gd name="T1" fmla="*/ T0 w 192"/>
                                <a:gd name="T2" fmla="+- 0 -42 -283"/>
                                <a:gd name="T3" fmla="*/ -42 h 298"/>
                                <a:gd name="T4" fmla="+- 0 4981 4976"/>
                                <a:gd name="T5" fmla="*/ T4 w 192"/>
                                <a:gd name="T6" fmla="+- 0 14 -283"/>
                                <a:gd name="T7" fmla="*/ 14 h 298"/>
                                <a:gd name="T8" fmla="+- 0 4995 4976"/>
                                <a:gd name="T9" fmla="*/ T8 w 192"/>
                                <a:gd name="T10" fmla="+- 0 15 -283"/>
                                <a:gd name="T11" fmla="*/ 15 h 298"/>
                                <a:gd name="T12" fmla="+- 0 5025 4976"/>
                                <a:gd name="T13" fmla="*/ T12 w 192"/>
                                <a:gd name="T14" fmla="+- 0 13 -283"/>
                                <a:gd name="T15" fmla="*/ 13 h 298"/>
                                <a:gd name="T16" fmla="+- 0 5046 4976"/>
                                <a:gd name="T17" fmla="*/ T16 w 192"/>
                                <a:gd name="T18" fmla="+- 0 6 -283"/>
                                <a:gd name="T19" fmla="*/ 6 h 298"/>
                                <a:gd name="T20" fmla="+- 0 5063 4976"/>
                                <a:gd name="T21" fmla="*/ T20 w 192"/>
                                <a:gd name="T22" fmla="+- 0 -6 -283"/>
                                <a:gd name="T23" fmla="*/ -6 h 298"/>
                                <a:gd name="T24" fmla="+- 0 5077 4976"/>
                                <a:gd name="T25" fmla="*/ T24 w 192"/>
                                <a:gd name="T26" fmla="+- 0 -20 -283"/>
                                <a:gd name="T27" fmla="*/ -20 h 298"/>
                                <a:gd name="T28" fmla="+- 0 5087 4976"/>
                                <a:gd name="T29" fmla="*/ T28 w 192"/>
                                <a:gd name="T30" fmla="+- 0 -35 -283"/>
                                <a:gd name="T31" fmla="*/ -35 h 298"/>
                                <a:gd name="T32" fmla="+- 0 4992 4976"/>
                                <a:gd name="T33" fmla="*/ T32 w 192"/>
                                <a:gd name="T34" fmla="+- 0 -35 -283"/>
                                <a:gd name="T35" fmla="*/ -35 h 298"/>
                                <a:gd name="T36" fmla="+- 0 4983 4976"/>
                                <a:gd name="T37" fmla="*/ T36 w 192"/>
                                <a:gd name="T38" fmla="+- 0 -40 -283"/>
                                <a:gd name="T39" fmla="*/ -40 h 298"/>
                                <a:gd name="T40" fmla="+- 0 4979 4976"/>
                                <a:gd name="T41" fmla="*/ T40 w 192"/>
                                <a:gd name="T42" fmla="+- 0 -42 -283"/>
                                <a:gd name="T43" fmla="*/ -42 h 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92" h="298">
                                  <a:moveTo>
                                    <a:pt x="3" y="241"/>
                                  </a:moveTo>
                                  <a:lnTo>
                                    <a:pt x="5" y="297"/>
                                  </a:lnTo>
                                  <a:lnTo>
                                    <a:pt x="19" y="298"/>
                                  </a:lnTo>
                                  <a:lnTo>
                                    <a:pt x="49" y="296"/>
                                  </a:lnTo>
                                  <a:lnTo>
                                    <a:pt x="70" y="289"/>
                                  </a:lnTo>
                                  <a:lnTo>
                                    <a:pt x="87" y="277"/>
                                  </a:lnTo>
                                  <a:lnTo>
                                    <a:pt x="101" y="263"/>
                                  </a:lnTo>
                                  <a:lnTo>
                                    <a:pt x="111" y="248"/>
                                  </a:lnTo>
                                  <a:lnTo>
                                    <a:pt x="16" y="248"/>
                                  </a:lnTo>
                                  <a:lnTo>
                                    <a:pt x="7" y="243"/>
                                  </a:lnTo>
                                  <a:lnTo>
                                    <a:pt x="3" y="2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9" name="Freeform 433"/>
                          <wps:cNvSpPr>
                            <a:spLocks/>
                          </wps:cNvSpPr>
                          <wps:spPr bwMode="auto">
                            <a:xfrm>
                              <a:off x="4976" y="-283"/>
                              <a:ext cx="192" cy="298"/>
                            </a:xfrm>
                            <a:custGeom>
                              <a:avLst/>
                              <a:gdLst>
                                <a:gd name="T0" fmla="+- 0 5050 4976"/>
                                <a:gd name="T1" fmla="*/ T0 w 192"/>
                                <a:gd name="T2" fmla="+- 0 -283 -283"/>
                                <a:gd name="T3" fmla="*/ -283 h 298"/>
                                <a:gd name="T4" fmla="+- 0 4976 4976"/>
                                <a:gd name="T5" fmla="*/ T4 w 192"/>
                                <a:gd name="T6" fmla="+- 0 -282 -283"/>
                                <a:gd name="T7" fmla="*/ -282 h 298"/>
                                <a:gd name="T8" fmla="+- 0 4978 4976"/>
                                <a:gd name="T9" fmla="*/ T8 w 192"/>
                                <a:gd name="T10" fmla="+- 0 -271 -283"/>
                                <a:gd name="T11" fmla="*/ -271 h 298"/>
                                <a:gd name="T12" fmla="+- 0 4981 4976"/>
                                <a:gd name="T13" fmla="*/ T12 w 192"/>
                                <a:gd name="T14" fmla="+- 0 -258 -283"/>
                                <a:gd name="T15" fmla="*/ -258 h 298"/>
                                <a:gd name="T16" fmla="+- 0 5003 4976"/>
                                <a:gd name="T17" fmla="*/ T16 w 192"/>
                                <a:gd name="T18" fmla="+- 0 -182 -283"/>
                                <a:gd name="T19" fmla="*/ -182 h 298"/>
                                <a:gd name="T20" fmla="+- 0 5029 4976"/>
                                <a:gd name="T21" fmla="*/ T20 w 192"/>
                                <a:gd name="T22" fmla="+- 0 -109 -283"/>
                                <a:gd name="T23" fmla="*/ -109 h 298"/>
                                <a:gd name="T24" fmla="+- 0 5036 4976"/>
                                <a:gd name="T25" fmla="*/ T24 w 192"/>
                                <a:gd name="T26" fmla="+- 0 -87 -283"/>
                                <a:gd name="T27" fmla="*/ -87 h 298"/>
                                <a:gd name="T28" fmla="+- 0 5039 4976"/>
                                <a:gd name="T29" fmla="*/ T28 w 192"/>
                                <a:gd name="T30" fmla="+- 0 -73 -283"/>
                                <a:gd name="T31" fmla="*/ -73 h 298"/>
                                <a:gd name="T32" fmla="+- 0 5038 4976"/>
                                <a:gd name="T33" fmla="*/ T32 w 192"/>
                                <a:gd name="T34" fmla="+- 0 -59 -283"/>
                                <a:gd name="T35" fmla="*/ -59 h 298"/>
                                <a:gd name="T36" fmla="+- 0 5025 4976"/>
                                <a:gd name="T37" fmla="*/ T36 w 192"/>
                                <a:gd name="T38" fmla="+- 0 -43 -283"/>
                                <a:gd name="T39" fmla="*/ -43 h 298"/>
                                <a:gd name="T40" fmla="+- 0 5003 4976"/>
                                <a:gd name="T41" fmla="*/ T40 w 192"/>
                                <a:gd name="T42" fmla="+- 0 -35 -283"/>
                                <a:gd name="T43" fmla="*/ -35 h 298"/>
                                <a:gd name="T44" fmla="+- 0 5087 4976"/>
                                <a:gd name="T45" fmla="*/ T44 w 192"/>
                                <a:gd name="T46" fmla="+- 0 -35 -283"/>
                                <a:gd name="T47" fmla="*/ -35 h 298"/>
                                <a:gd name="T48" fmla="+- 0 5117 4976"/>
                                <a:gd name="T49" fmla="*/ T48 w 192"/>
                                <a:gd name="T50" fmla="+- 0 -105 -283"/>
                                <a:gd name="T51" fmla="*/ -105 h 298"/>
                                <a:gd name="T52" fmla="+- 0 5135 4976"/>
                                <a:gd name="T53" fmla="*/ T52 w 192"/>
                                <a:gd name="T54" fmla="+- 0 -161 -283"/>
                                <a:gd name="T55" fmla="*/ -161 h 298"/>
                                <a:gd name="T56" fmla="+- 0 5082 4976"/>
                                <a:gd name="T57" fmla="*/ T56 w 192"/>
                                <a:gd name="T58" fmla="+- 0 -161 -283"/>
                                <a:gd name="T59" fmla="*/ -161 h 298"/>
                                <a:gd name="T60" fmla="+- 0 5079 4976"/>
                                <a:gd name="T61" fmla="*/ T60 w 192"/>
                                <a:gd name="T62" fmla="+- 0 -165 -283"/>
                                <a:gd name="T63" fmla="*/ -165 h 298"/>
                                <a:gd name="T64" fmla="+- 0 5063 4976"/>
                                <a:gd name="T65" fmla="*/ T64 w 192"/>
                                <a:gd name="T66" fmla="+- 0 -224 -283"/>
                                <a:gd name="T67" fmla="*/ -224 h 298"/>
                                <a:gd name="T68" fmla="+- 0 5054 4976"/>
                                <a:gd name="T69" fmla="*/ T68 w 192"/>
                                <a:gd name="T70" fmla="+- 0 -266 -283"/>
                                <a:gd name="T71" fmla="*/ -266 h 298"/>
                                <a:gd name="T72" fmla="+- 0 5050 4976"/>
                                <a:gd name="T73" fmla="*/ T72 w 192"/>
                                <a:gd name="T74" fmla="+- 0 -283 -283"/>
                                <a:gd name="T75" fmla="*/ -283 h 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192" h="298">
                                  <a:moveTo>
                                    <a:pt x="74" y="0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2" y="12"/>
                                  </a:lnTo>
                                  <a:lnTo>
                                    <a:pt x="5" y="25"/>
                                  </a:lnTo>
                                  <a:lnTo>
                                    <a:pt x="27" y="101"/>
                                  </a:lnTo>
                                  <a:lnTo>
                                    <a:pt x="53" y="174"/>
                                  </a:lnTo>
                                  <a:lnTo>
                                    <a:pt x="60" y="196"/>
                                  </a:lnTo>
                                  <a:lnTo>
                                    <a:pt x="63" y="210"/>
                                  </a:lnTo>
                                  <a:lnTo>
                                    <a:pt x="62" y="224"/>
                                  </a:lnTo>
                                  <a:lnTo>
                                    <a:pt x="49" y="240"/>
                                  </a:lnTo>
                                  <a:lnTo>
                                    <a:pt x="27" y="248"/>
                                  </a:lnTo>
                                  <a:lnTo>
                                    <a:pt x="111" y="248"/>
                                  </a:lnTo>
                                  <a:lnTo>
                                    <a:pt x="141" y="178"/>
                                  </a:lnTo>
                                  <a:lnTo>
                                    <a:pt x="159" y="122"/>
                                  </a:lnTo>
                                  <a:lnTo>
                                    <a:pt x="106" y="122"/>
                                  </a:lnTo>
                                  <a:lnTo>
                                    <a:pt x="103" y="118"/>
                                  </a:lnTo>
                                  <a:lnTo>
                                    <a:pt x="87" y="59"/>
                                  </a:lnTo>
                                  <a:lnTo>
                                    <a:pt x="78" y="17"/>
                                  </a:lnTo>
                                  <a:lnTo>
                                    <a:pt x="7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0" name="Freeform 432"/>
                          <wps:cNvSpPr>
                            <a:spLocks/>
                          </wps:cNvSpPr>
                          <wps:spPr bwMode="auto">
                            <a:xfrm>
                              <a:off x="4976" y="-283"/>
                              <a:ext cx="192" cy="298"/>
                            </a:xfrm>
                            <a:custGeom>
                              <a:avLst/>
                              <a:gdLst>
                                <a:gd name="T0" fmla="+- 0 5168 4976"/>
                                <a:gd name="T1" fmla="*/ T0 w 192"/>
                                <a:gd name="T2" fmla="+- 0 -283 -283"/>
                                <a:gd name="T3" fmla="*/ -283 h 298"/>
                                <a:gd name="T4" fmla="+- 0 5106 4976"/>
                                <a:gd name="T5" fmla="*/ T4 w 192"/>
                                <a:gd name="T6" fmla="+- 0 -280 -283"/>
                                <a:gd name="T7" fmla="*/ -280 h 298"/>
                                <a:gd name="T8" fmla="+- 0 5104 4976"/>
                                <a:gd name="T9" fmla="*/ T8 w 192"/>
                                <a:gd name="T10" fmla="+- 0 -263 -283"/>
                                <a:gd name="T11" fmla="*/ -263 h 298"/>
                                <a:gd name="T12" fmla="+- 0 5101 4976"/>
                                <a:gd name="T13" fmla="*/ T12 w 192"/>
                                <a:gd name="T14" fmla="+- 0 -245 -283"/>
                                <a:gd name="T15" fmla="*/ -245 h 298"/>
                                <a:gd name="T16" fmla="+- 0 5096 4976"/>
                                <a:gd name="T17" fmla="*/ T16 w 192"/>
                                <a:gd name="T18" fmla="+- 0 -224 -283"/>
                                <a:gd name="T19" fmla="*/ -224 h 298"/>
                                <a:gd name="T20" fmla="+- 0 5092 4976"/>
                                <a:gd name="T21" fmla="*/ T20 w 192"/>
                                <a:gd name="T22" fmla="+- 0 -204 -283"/>
                                <a:gd name="T23" fmla="*/ -204 h 298"/>
                                <a:gd name="T24" fmla="+- 0 5087 4976"/>
                                <a:gd name="T25" fmla="*/ T24 w 192"/>
                                <a:gd name="T26" fmla="+- 0 -182 -283"/>
                                <a:gd name="T27" fmla="*/ -182 h 298"/>
                                <a:gd name="T28" fmla="+- 0 5082 4976"/>
                                <a:gd name="T29" fmla="*/ T28 w 192"/>
                                <a:gd name="T30" fmla="+- 0 -161 -283"/>
                                <a:gd name="T31" fmla="*/ -161 h 298"/>
                                <a:gd name="T32" fmla="+- 0 5135 4976"/>
                                <a:gd name="T33" fmla="*/ T32 w 192"/>
                                <a:gd name="T34" fmla="+- 0 -161 -283"/>
                                <a:gd name="T35" fmla="*/ -161 h 298"/>
                                <a:gd name="T36" fmla="+- 0 5155 4976"/>
                                <a:gd name="T37" fmla="*/ T36 w 192"/>
                                <a:gd name="T38" fmla="+- 0 -231 -283"/>
                                <a:gd name="T39" fmla="*/ -231 h 298"/>
                                <a:gd name="T40" fmla="+- 0 5164 4976"/>
                                <a:gd name="T41" fmla="*/ T40 w 192"/>
                                <a:gd name="T42" fmla="+- 0 -268 -283"/>
                                <a:gd name="T43" fmla="*/ -268 h 298"/>
                                <a:gd name="T44" fmla="+- 0 5168 4976"/>
                                <a:gd name="T45" fmla="*/ T44 w 192"/>
                                <a:gd name="T46" fmla="+- 0 -283 -283"/>
                                <a:gd name="T47" fmla="*/ -283 h 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92" h="298">
                                  <a:moveTo>
                                    <a:pt x="192" y="0"/>
                                  </a:moveTo>
                                  <a:lnTo>
                                    <a:pt x="130" y="3"/>
                                  </a:lnTo>
                                  <a:lnTo>
                                    <a:pt x="128" y="20"/>
                                  </a:lnTo>
                                  <a:lnTo>
                                    <a:pt x="125" y="38"/>
                                  </a:lnTo>
                                  <a:lnTo>
                                    <a:pt x="120" y="59"/>
                                  </a:lnTo>
                                  <a:lnTo>
                                    <a:pt x="116" y="79"/>
                                  </a:lnTo>
                                  <a:lnTo>
                                    <a:pt x="111" y="101"/>
                                  </a:lnTo>
                                  <a:lnTo>
                                    <a:pt x="106" y="122"/>
                                  </a:lnTo>
                                  <a:lnTo>
                                    <a:pt x="159" y="122"/>
                                  </a:lnTo>
                                  <a:lnTo>
                                    <a:pt x="179" y="52"/>
                                  </a:lnTo>
                                  <a:lnTo>
                                    <a:pt x="188" y="15"/>
                                  </a:lnTo>
                                  <a:lnTo>
                                    <a:pt x="19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44B9D7" id="Group 430" o:spid="_x0000_s1026" style="position:absolute;margin-left:174.7pt;margin-top:-19.1pt;width:88.85pt;height:20.1pt;z-index:-1327;mso-position-horizontal-relative:page" coordorigin="3494,-382" coordsize="1777,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">
                <v:group id="Group 465" o:spid="_x0000_s1027" style="position:absolute;left:5190;top:-331;width:76;height:79" coordorigin="5190,-331" coordsize="76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lb+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msDtTDgCcnkFAAD//wMAUEsBAi0AFAAGAAgAAAAhANvh9svuAAAAhQEAABMAAAAAAAAA&#10;AAAAAAAAAAAAAFtDb250ZW50X1R5cGVzXS54bWxQSwECLQAUAAYACAAAACEAWvQsW78AAAAVAQAA&#10;CwAAAAAAAAAAAAAAAAAfAQAAX3JlbHMvLnJlbHNQSwECLQAUAAYACAAAACEAh4pW/sYAAADcAAAA&#10;DwAAAAAAAAAAAAAAAAAHAgAAZHJzL2Rvd25yZXYueG1sUEsFBgAAAAADAAMAtwAAAPoCAAAAAA==&#10;">
                  <v:shape id="Freeform 470" o:spid="_x0000_s1028" style="position:absolute;left:5190;top:-331;width:76;height:79;visibility:visible;mso-wrap-style:square;v-text-anchor:top" coordsize="76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" path="m40,l36,,18,7,5,23,,48,9,65,27,76r26,3l59,75r-19,l31,73,13,61,7,39,12,22,28,11,55,9r10,l62,6,40,xe" fillcolor="#005596" stroked="f">
                    <v:path arrowok="t" o:connecttype="custom" o:connectlocs="40,-331;36,-331;18,-324;5,-308;0,-283;9,-266;27,-255;53,-252;59,-256;40,-256;31,-258;13,-270;7,-292;12,-309;28,-320;55,-322;65,-322;62,-325;40,-331" o:connectangles="0,0,0,0,0,0,0,0,0,0,0,0,0,0,0,0,0,0,0"/>
                  </v:shape>
                  <v:shape id="Freeform 469" o:spid="_x0000_s1029" style="position:absolute;left:5190;top:-331;width:76;height:79;visibility:visible;mso-wrap-style:square;v-text-anchor:top" coordsize="76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" path="m65,9l55,9,68,24r4,25l61,67,40,75r19,l67,69,75,50,76,21,65,9xe" fillcolor="#005596" stroked="f">
                    <v:path arrowok="t" o:connecttype="custom" o:connectlocs="65,-322;55,-322;68,-307;72,-282;61,-264;40,-256;59,-256;67,-262;75,-281;76,-310;65,-322" o:connectangles="0,0,0,0,0,0,0,0,0,0,0"/>
                  </v:shape>
                  <v:shape id="Freeform 468" o:spid="_x0000_s1030" style="position:absolute;left:5190;top:-331;width:76;height:79;visibility:visible;mso-wrap-style:square;v-text-anchor:top" coordsize="76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" path="m54,16r-29,l25,64r6,l31,43r16,l54,42r5,-4l59,37r-28,l31,22r28,l59,21,54,16xe" fillcolor="#005596" stroked="f">
                    <v:path arrowok="t" o:connecttype="custom" o:connectlocs="54,-315;25,-315;25,-267;31,-267;31,-288;47,-288;47,-288;54,-289;59,-293;59,-294;31,-294;31,-309;59,-309;59,-310;54,-315" o:connectangles="0,0,0,0,0,0,0,0,0,0,0,0,0,0,0"/>
                  </v:shape>
                  <v:shape id="Freeform 467" o:spid="_x0000_s1031" style="position:absolute;left:5190;top:-331;width:76;height:79;visibility:visible;mso-wrap-style:square;v-text-anchor:top" coordsize="76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" path="m47,43r-7,l53,64r7,l47,43xe" fillcolor="#005596" stroked="f">
                    <v:path arrowok="t" o:connecttype="custom" o:connectlocs="47,-288;40,-288;53,-267;60,-267;47,-288" o:connectangles="0,0,0,0,0"/>
                  </v:shape>
                  <v:shape id="Freeform 466" o:spid="_x0000_s1032" style="position:absolute;left:5190;top:-331;width:76;height:79;visibility:visible;mso-wrap-style:square;v-text-anchor:top" coordsize="76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" path="m59,22r-10,l52,25r,10l50,37r9,l59,22xe" fillcolor="#005596" stroked="f">
                    <v:path arrowok="t" o:connecttype="custom" o:connectlocs="59,-309;49,-309;52,-306;52,-296;50,-294;59,-294;59,-309" o:connectangles="0,0,0,0,0,0,0"/>
                  </v:shape>
                </v:group>
                <v:group id="Group 461" o:spid="_x0000_s1033" style="position:absolute;left:3499;top:-374;width:224;height:308" coordorigin="3499,-374" coordsize="224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464" o:spid="_x0000_s1034" style="position:absolute;left:3499;top:-374;width:224;height:308;visibility:visible;mso-wrap-style:square;v-text-anchor:top" coordsize="224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" path="m81,l1,10,2,25,3,40r,17l4,74r,15l4,219r,20l3,257r,17l1,291,,308,81,297,80,278,79,257r,-84l98,172r122,l220,122r-122,l79,122r,-71l80,38r,-20l81,xe" fillcolor="#005596" stroked="f">
                    <v:path arrowok="t" o:connecttype="custom" o:connectlocs="81,-374;1,-364;2,-349;3,-334;3,-317;4,-300;4,-285;4,-155;4,-135;3,-117;3,-100;1,-83;0,-66;81,-77;80,-96;79,-117;79,-201;98,-202;220,-202;220,-252;98,-252;79,-252;79,-323;80,-336;80,-356;81,-374" o:connectangles="0,0,0,0,0,0,0,0,0,0,0,0,0,0,0,0,0,0,0,0,0,0,0,0,0,0"/>
                  </v:shape>
                  <v:shape id="Freeform 463" o:spid="_x0000_s1035" style="position:absolute;left:3499;top:-374;width:224;height:308;visibility:visible;mso-wrap-style:square;v-text-anchor:top" coordsize="224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" path="m220,172r-94,l145,173r,84l144,267r,22l143,308r80,-10l220,233r,-14l220,172xe" fillcolor="#005596" stroked="f">
                    <v:path arrowok="t" o:connecttype="custom" o:connectlocs="220,-202;126,-202;145,-201;145,-117;144,-107;144,-85;143,-66;223,-76;220,-141;220,-155;220,-202" o:connectangles="0,0,0,0,0,0,0,0,0,0,0"/>
                  </v:shape>
                  <v:shape id="Freeform 462" o:spid="_x0000_s1036" style="position:absolute;left:3499;top:-374;width:224;height:308;visibility:visible;mso-wrap-style:square;v-text-anchor:top" coordsize="224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" path="m224,l143,11r1,19l145,51r,71l126,122r94,l221,51r1,-34l224,xe" fillcolor="#005596" stroked="f">
                    <v:path arrowok="t" o:connecttype="custom" o:connectlocs="224,-374;143,-363;144,-344;145,-323;145,-252;126,-252;220,-252;221,-323;222,-357;224,-374" o:connectangles="0,0,0,0,0,0,0,0,0,0"/>
                  </v:shape>
                </v:group>
                <v:group id="Group 457" o:spid="_x0000_s1037" style="position:absolute;left:3761;top:-283;width:188;height:219" coordorigin="3761,-283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Freeform 460" o:spid="_x0000_s1038" style="position:absolute;left:3761;top:-283;width:188;height:219;visibility:visible;mso-wrap-style:square;v-text-anchor:top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" path="m73,l,7,2,26,3,46r,12l3,161r,2l56,218r28,1l102,211r16,-14l186,197r-1,-7l184,171r-104,l73,161,73,xe" fillcolor="#005596" stroked="f">
                    <v:path arrowok="t" o:connecttype="custom" o:connectlocs="73,-283;0,-276;2,-257;3,-237;3,-225;3,-122;3,-120;56,-65;84,-64;102,-72;118,-86;186,-86;185,-93;184,-112;80,-112;73,-122;73,-283" o:connectangles="0,0,0,0,0,0,0,0,0,0,0,0,0,0,0,0,0"/>
                  </v:shape>
                  <v:shape id="Freeform 459" o:spid="_x0000_s1039" style="position:absolute;left:3761;top:-283;width:188;height:219;visibility:visible;mso-wrap-style:square;v-text-anchor:top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" path="m186,197r-68,l120,203r2,7l125,217r62,-8l186,197xe" fillcolor="#005596" stroked="f">
                    <v:path arrowok="t" o:connecttype="custom" o:connectlocs="186,-86;118,-86;120,-80;122,-73;125,-66;187,-74;186,-86" o:connectangles="0,0,0,0,0,0,0"/>
                  </v:shape>
                  <v:shape id="Freeform 458" o:spid="_x0000_s1040" style="position:absolute;left:3761;top:-283;width:188;height:219;visibility:visible;mso-wrap-style:square;v-text-anchor:top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" path="m188,l111,7r2,19l114,46r,12l114,163r-11,8l184,171r,-10l184,58r,-20l186,19,188,xe" fillcolor="#005596" stroked="f">
                    <v:path arrowok="t" o:connecttype="custom" o:connectlocs="188,-283;111,-276;113,-257;114,-237;114,-225;114,-120;103,-112;184,-112;184,-122;184,-225;184,-245;186,-264;188,-283" o:connectangles="0,0,0,0,0,0,0,0,0,0,0,0,0"/>
                  </v:shape>
                </v:group>
                <v:group id="Group 451" o:spid="_x0000_s1041" style="position:absolute;left:3980;top:-289;width:297;height:222" coordorigin="3980,-289" coordsize="297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<v:shape id="Freeform 456" o:spid="_x0000_s1042" style="position:absolute;left:3980;top:-289;width:297;height:222;visibility:visible;mso-wrap-style:square;v-text-anchor:top" coordsize="297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" path="m64,6l1,13,3,32,4,52r,7l4,164,3,184,2,204,,223r77,-8l75,196,74,176r,-12l74,59,85,49r207,l292,46,284,27r-2,-2l70,25,69,19,67,12,64,6xe" fillcolor="#005596" stroked="f">
                    <v:path arrowok="t" o:connecttype="custom" o:connectlocs="64,-283;1,-276;3,-257;4,-237;4,-230;4,-125;3,-105;2,-85;0,-66;77,-74;75,-93;74,-113;74,-125;74,-230;85,-240;292,-240;292,-243;284,-262;282,-264;70,-264;69,-270;67,-277;64,-283" o:connectangles="0,0,0,0,0,0,0,0,0,0,0,0,0,0,0,0,0,0,0,0,0,0,0"/>
                  </v:shape>
                  <v:shape id="Freeform 455" o:spid="_x0000_s1043" style="position:absolute;left:3980;top:-289;width:297;height:222;visibility:visible;mso-wrap-style:square;v-text-anchor:top" coordsize="297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" path="m192,49r-82,l114,60r,104l114,184r-1,20l110,223r77,-8l185,196r-1,-20l184,164r,-104l192,49xe" fillcolor="#005596" stroked="f">
                    <v:path arrowok="t" o:connecttype="custom" o:connectlocs="192,-240;110,-240;114,-229;114,-125;114,-105;113,-85;110,-66;187,-74;185,-93;184,-113;184,-125;184,-229;192,-240" o:connectangles="0,0,0,0,0,0,0,0,0,0,0,0,0"/>
                  </v:shape>
                  <v:shape id="Freeform 454" o:spid="_x0000_s1044" style="position:absolute;left:3980;top:-289;width:297;height:222;visibility:visible;mso-wrap-style:square;v-text-anchor:top" coordsize="297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" path="m292,49r-72,l225,60r-1,104l224,184r-1,20l221,223r76,-8l296,196r-1,-20l294,156r,-87l292,49xe" fillcolor="#005596" stroked="f">
                    <v:path arrowok="t" o:connecttype="custom" o:connectlocs="292,-240;220,-240;225,-229;224,-125;224,-105;223,-85;221,-66;297,-74;296,-93;295,-113;294,-133;294,-220;292,-240" o:connectangles="0,0,0,0,0,0,0,0,0,0,0,0,0"/>
                  </v:shape>
                  <v:shape id="Freeform 453" o:spid="_x0000_s1045" style="position:absolute;left:3980;top:-289;width:297;height:222;visibility:visible;mso-wrap-style:square;v-text-anchor:top" coordsize="297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" path="m125,l105,4,87,12,70,25r212,l273,16r-108,l148,5,125,xe" fillcolor="#005596" stroked="f">
                    <v:path arrowok="t" o:connecttype="custom" o:connectlocs="125,-289;105,-285;87,-277;70,-264;282,-264;273,-273;165,-273;148,-284;125,-289" o:connectangles="0,0,0,0,0,0,0,0,0"/>
                  </v:shape>
                  <v:shape id="Freeform 452" o:spid="_x0000_s1046" style="position:absolute;left:3980;top:-289;width:297;height:222;visibility:visible;mso-wrap-style:square;v-text-anchor:top" coordsize="297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" path="m222,2l203,6r-18,6l165,16r108,l271,13,251,4,222,2xe" fillcolor="#005596" stroked="f">
                    <v:path arrowok="t" o:connecttype="custom" o:connectlocs="222,-287;203,-283;185,-277;165,-273;273,-273;271,-276;251,-285;222,-287" o:connectangles="0,0,0,0,0,0,0,0"/>
                  </v:shape>
                </v:group>
                <v:group id="Group 446" o:spid="_x0000_s1047" style="position:absolute;left:4303;top:-289;width:187;height:225" coordorigin="4303,-289" coordsize="187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bN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SOD3TDgCcn0HAAD//wMAUEsBAi0AFAAGAAgAAAAhANvh9svuAAAAhQEAABMAAAAAAAAA&#10;AAAAAAAAAAAAAFtDb250ZW50X1R5cGVzXS54bWxQSwECLQAUAAYACAAAACEAWvQsW78AAAAVAQAA&#10;CwAAAAAAAAAAAAAAAAAfAQAAX3JlbHMvLnJlbHNQSwECLQAUAAYACAAAACEAWlWzXsYAAADcAAAA&#10;DwAAAAAAAAAAAAAAAAAHAgAAZHJzL2Rvd25yZXYueG1sUEsFBgAAAAADAAMAtwAAAPoCAAAAAA==&#10;">
                  <v:shape id="Freeform 450" o:spid="_x0000_s1048" style="position:absolute;left:4303;top:-289;width:187;height:225;visibility:visible;mso-wrap-style:square;v-text-anchor:top" coordsize="187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" path="m170,42r-91,l101,51r7,19l40,96,3,144,,166r4,19l15,202r16,12l53,223r29,2l101,219r16,-10l167,209r20,-6l183,183r-104,l70,171r,-18l76,134,91,120r23,-9l181,111r,-33l177,59,170,42xe" fillcolor="#005596" stroked="f">
                    <v:path arrowok="t" o:connecttype="custom" o:connectlocs="170,-247;79,-247;101,-238;108,-219;40,-193;3,-145;0,-123;4,-104;15,-87;31,-75;53,-66;82,-64;101,-70;117,-80;167,-80;187,-86;183,-106;79,-106;70,-118;70,-136;76,-155;91,-169;114,-178;181,-178;181,-211;177,-230;170,-247" o:connectangles="0,0,0,0,0,0,0,0,0,0,0,0,0,0,0,0,0,0,0,0,0,0,0,0,0,0,0"/>
                  </v:shape>
                  <v:shape id="Freeform 449" o:spid="_x0000_s1049" style="position:absolute;left:4303;top:-289;width:187;height:225;visibility:visible;mso-wrap-style:square;v-text-anchor:top" coordsize="187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" path="m167,209r-50,l117,211r2,5l124,223r43,-14xe" fillcolor="#005596" stroked="f">
                    <v:path arrowok="t" o:connecttype="custom" o:connectlocs="167,-80;117,-80;117,-78;119,-73;124,-66;167,-80" o:connectangles="0,0,0,0,0,0"/>
                  </v:shape>
                  <v:shape id="Freeform 448" o:spid="_x0000_s1050" style="position:absolute;left:4303;top:-289;width:187;height:225;visibility:visible;mso-wrap-style:square;v-text-anchor:top" coordsize="187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" path="m181,111r-67,l114,173r-3,4l102,183r81,l183,182r-1,-18l181,111xe" fillcolor="#005596" stroked="f">
                    <v:path arrowok="t" o:connecttype="custom" o:connectlocs="181,-178;114,-178;114,-116;111,-112;102,-106;183,-106;183,-107;182,-125;181,-178" o:connectangles="0,0,0,0,0,0,0,0,0"/>
                  </v:shape>
                  <v:shape id="Freeform 447" o:spid="_x0000_s1051" style="position:absolute;left:4303;top:-289;width:187;height:225;visibility:visible;mso-wrap-style:square;v-text-anchor:top" coordsize="187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" path="m59,l36,2,20,4r4,58l44,50,63,44,79,42r91,l170,41,158,27,142,16,121,7,93,2,59,xe" fillcolor="#005596" stroked="f">
                    <v:path arrowok="t" o:connecttype="custom" o:connectlocs="59,-289;36,-287;20,-285;24,-227;44,-239;63,-245;79,-247;170,-247;170,-248;158,-262;142,-273;121,-282;93,-287;59,-289" o:connectangles="0,0,0,0,0,0,0,0,0,0,0,0,0,0"/>
                  </v:shape>
                </v:group>
                <v:group id="Group 442" o:spid="_x0000_s1052" style="position:absolute;left:4513;top:-286;width:188;height:219" coordorigin="4513,-286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<v:shape id="Freeform 445" o:spid="_x0000_s1053" style="position:absolute;left:4513;top:-286;width:188;height:219;visibility:visible;mso-wrap-style:square;v-text-anchor:top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" path="m62,3l1,10,2,29,3,48r,8l3,161r,20l2,201,,220r76,-8l74,193r,-20l73,161,73,56,85,48r97,l179,36,170,22,69,22,68,16,66,9,62,3xe" fillcolor="#005596" stroked="f">
                    <v:path arrowok="t" o:connecttype="custom" o:connectlocs="62,-283;1,-276;2,-257;3,-238;3,-230;3,-125;3,-105;2,-85;0,-66;76,-74;74,-93;74,-113;73,-125;73,-230;85,-238;182,-238;179,-250;170,-264;69,-264;68,-270;66,-277;62,-283" o:connectangles="0,0,0,0,0,0,0,0,0,0,0,0,0,0,0,0,0,0,0,0,0,0"/>
                  </v:shape>
                  <v:shape id="Freeform 444" o:spid="_x0000_s1054" style="position:absolute;left:4513;top:-286;width:188;height:219;visibility:visible;mso-wrap-style:square;v-text-anchor:top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" path="m182,48r-73,l115,59r,102l114,181r-1,20l111,220r76,-8l186,193r-1,-20l185,161,184,70r,-14l182,48xe" fillcolor="#005596" stroked="f">
                    <v:path arrowok="t" o:connecttype="custom" o:connectlocs="182,-238;109,-238;115,-227;115,-125;114,-105;113,-85;111,-66;187,-74;186,-93;185,-113;185,-125;184,-216;184,-230;182,-238" o:connectangles="0,0,0,0,0,0,0,0,0,0,0,0,0,0"/>
                  </v:shape>
                  <v:shape id="Freeform 443" o:spid="_x0000_s1055" style="position:absolute;left:4513;top:-286;width:188;height:219;visibility:visible;mso-wrap-style:square;v-text-anchor:top" coordsize="188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" path="m103,l85,9,69,22r101,l169,20,154,8,132,2,103,xe" fillcolor="#005596" stroked="f">
                    <v:path arrowok="t" o:connecttype="custom" o:connectlocs="103,-286;85,-277;69,-264;170,-264;169,-266;154,-278;132,-284;103,-286" o:connectangles="0,0,0,0,0,0,0,0"/>
                  </v:shape>
                </v:group>
                <v:group id="Group 439" o:spid="_x0000_s1056" style="position:absolute;left:4727;top:-377;width:74;height:311" coordorigin="4727,-377" coordsize="7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441" o:spid="_x0000_s1057" style="position:absolute;left:4727;top:-377;width:74;height:311;visibility:visible;mso-wrap-style:square;v-text-anchor:top" coordsize="7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" path="m38,l21,4,6,19,,41,6,59,22,72r25,5l62,68,72,50,74,23,60,6,38,xe" fillcolor="#005596" stroked="f">
                    <v:path arrowok="t" o:connecttype="custom" o:connectlocs="38,-377;21,-373;6,-358;0,-336;6,-318;22,-305;47,-300;62,-309;72,-327;74,-354;60,-371;38,-377" o:connectangles="0,0,0,0,0,0,0,0,0,0,0,0"/>
                  </v:shape>
                  <v:shape id="Freeform 440" o:spid="_x0000_s1058" style="position:absolute;left:4727;top:-377;width:74;height:311;visibility:visible;mso-wrap-style:square;v-text-anchor:top" coordsize="7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" path="m74,94l1,101r1,19l3,140r1,21l3,252r,20l2,292,,311,76,298,75,283,74,265r,-13l74,108r,-14xe" fillcolor="#005596" stroked="f">
                    <v:path arrowok="t" o:connecttype="custom" o:connectlocs="74,-283;1,-276;2,-257;3,-237;4,-216;3,-125;3,-105;2,-85;0,-66;76,-79;75,-94;74,-112;74,-125;74,-269;74,-283" o:connectangles="0,0,0,0,0,0,0,0,0,0,0,0,0,0,0"/>
                  </v:shape>
                </v:group>
                <v:group id="Group 435" o:spid="_x0000_s1059" style="position:absolute;left:4828;top:-349;width:128;height:288" coordorigin="4828,-349" coordsize="128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0IP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Ol/B7JhwBuf4BAAD//wMAUEsBAi0AFAAGAAgAAAAhANvh9svuAAAAhQEAABMAAAAAAAAA&#10;AAAAAAAAAAAAAFtDb250ZW50X1R5cGVzXS54bWxQSwECLQAUAAYACAAAACEAWvQsW78AAAAVAQAA&#10;CwAAAAAAAAAAAAAAAAAfAQAAX3JlbHMvLnJlbHNQSwECLQAUAAYACAAAACEAC6dCD8YAAADcAAAA&#10;DwAAAAAAAAAAAAAAAAAHAgAAZHJzL2Rvd25yZXYueG1sUEsFBgAAAAADAAMAtwAAAPoCAAAAAA==&#10;">
                  <v:shape id="Freeform 438" o:spid="_x0000_s1060" style="position:absolute;left:4828;top:-349;width:128;height:288;visibility:visible;mso-wrap-style:square;v-text-anchor:top" coordsize="128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" path="m95,107r-70,l25,221r23,56l88,288r20,-2l127,281r,-38l101,243,95,233r,-126xe" fillcolor="#005596" stroked="f">
                    <v:path arrowok="t" o:connecttype="custom" o:connectlocs="95,-242;25,-242;25,-128;48,-72;88,-61;108,-63;127,-68;127,-106;101,-106;95,-116;95,-242" o:connectangles="0,0,0,0,0,0,0,0,0,0,0"/>
                  </v:shape>
                  <v:shape id="Freeform 437" o:spid="_x0000_s1061" style="position:absolute;left:4828;top:-349;width:128;height:288;visibility:visible;mso-wrap-style:square;v-text-anchor:top" coordsize="128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" path="m127,243r-3,l127,243xe" fillcolor="#005596" stroked="f">
                    <v:path arrowok="t" o:connecttype="custom" o:connectlocs="127,-106;124,-106;127,-106;127,-106" o:connectangles="0,0,0,0"/>
                  </v:shape>
                  <v:shape id="Freeform 436" o:spid="_x0000_s1062" style="position:absolute;left:4828;top:-349;width:128;height:288;visibility:visible;mso-wrap-style:square;v-text-anchor:top" coordsize="128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" path="m96,l24,4r,16l25,42r,24l,66r,41l127,107r,-41l95,58r,-23l95,15,96,xe" fillcolor="#005596" stroked="f">
                    <v:path arrowok="t" o:connecttype="custom" o:connectlocs="96,-349;24,-345;24,-329;25,-307;25,-283;0,-283;0,-242;127,-242;127,-283;95,-291;95,-314;95,-334;96,-349" o:connectangles="0,0,0,0,0,0,0,0,0,0,0,0,0"/>
                  </v:shape>
                </v:group>
                <v:group id="Group 431" o:spid="_x0000_s1063" style="position:absolute;left:4976;top:-283;width:192;height:298" coordorigin="4976,-283" coordsize="192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QM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PFG/ydCUdArn4BAAD//wMAUEsBAi0AFAAGAAgAAAAhANvh9svuAAAAhQEAABMAAAAAAAAA&#10;AAAAAAAAAAAAAFtDb250ZW50X1R5cGVzXS54bWxQSwECLQAUAAYACAAAACEAWvQsW78AAAAVAQAA&#10;CwAAAAAAAAAAAAAAAAAfAQAAX3JlbHMvLnJlbHNQSwECLQAUAAYACAAAACEAdJxEDMYAAADcAAAA&#10;DwAAAAAAAAAAAAAAAAAHAgAAZHJzL2Rvd25yZXYueG1sUEsFBgAAAAADAAMAtwAAAPoCAAAAAA==&#10;">
                  <v:shape id="Freeform 434" o:spid="_x0000_s1064" style="position:absolute;left:4976;top:-283;width:192;height:298;visibility:visible;mso-wrap-style:square;v-text-anchor:top" coordsize="192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" path="m3,241r2,56l19,298r30,-2l70,289,87,277r14,-14l111,248r-95,l7,243,3,241xe" fillcolor="#005596" stroked="f">
                    <v:path arrowok="t" o:connecttype="custom" o:connectlocs="3,-42;5,14;19,15;49,13;70,6;87,-6;101,-20;111,-35;16,-35;7,-40;3,-42" o:connectangles="0,0,0,0,0,0,0,0,0,0,0"/>
                  </v:shape>
                  <v:shape id="Freeform 433" o:spid="_x0000_s1065" style="position:absolute;left:4976;top:-283;width:192;height:298;visibility:visible;mso-wrap-style:square;v-text-anchor:top" coordsize="192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" path="m74,l,1,2,12,5,25r22,76l53,174r7,22l63,210r-1,14l49,240r-22,8l111,248r30,-70l159,122r-53,l103,118,87,59,78,17,74,xe" fillcolor="#005596" stroked="f">
                    <v:path arrowok="t" o:connecttype="custom" o:connectlocs="74,-283;0,-282;2,-271;5,-258;27,-182;53,-109;60,-87;63,-73;62,-59;49,-43;27,-35;111,-35;141,-105;159,-161;106,-161;103,-165;87,-224;78,-266;74,-283" o:connectangles="0,0,0,0,0,0,0,0,0,0,0,0,0,0,0,0,0,0,0"/>
                  </v:shape>
                  <v:shape id="Freeform 432" o:spid="_x0000_s1066" style="position:absolute;left:4976;top:-283;width:192;height:298;visibility:visible;mso-wrap-style:square;v-text-anchor:top" coordsize="192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" path="m192,l130,3r-2,17l125,38r-5,21l116,79r-5,22l106,122r53,l179,52r9,-37l192,xe" fillcolor="#005596" stroked="f">
                    <v:path arrowok="t" o:connecttype="custom" o:connectlocs="192,-283;130,-280;128,-263;125,-245;120,-224;116,-204;111,-182;106,-161;159,-161;179,-231;188,-268;192,-283" o:connectangles="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54" behindDoc="1" locked="0" layoutInCell="1" allowOverlap="1">
                <wp:simplePos x="0" y="0"/>
                <wp:positionH relativeFrom="page">
                  <wp:posOffset>1835150</wp:posOffset>
                </wp:positionH>
                <wp:positionV relativeFrom="paragraph">
                  <wp:posOffset>-243205</wp:posOffset>
                </wp:positionV>
                <wp:extent cx="319405" cy="207010"/>
                <wp:effectExtent l="0" t="0" r="0" b="4445"/>
                <wp:wrapNone/>
                <wp:docPr id="417" name="Group 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05" cy="207010"/>
                          <a:chOff x="2890" y="-383"/>
                          <a:chExt cx="503" cy="326"/>
                        </a:xfrm>
                      </wpg:grpSpPr>
                      <wpg:grpSp>
                        <wpg:cNvPr id="418" name="Group 425"/>
                        <wpg:cNvGrpSpPr>
                          <a:grpSpLocks/>
                        </wpg:cNvGrpSpPr>
                        <wpg:grpSpPr bwMode="auto">
                          <a:xfrm>
                            <a:off x="2895" y="-378"/>
                            <a:ext cx="133" cy="312"/>
                            <a:chOff x="2895" y="-378"/>
                            <a:chExt cx="133" cy="312"/>
                          </a:xfrm>
                        </wpg:grpSpPr>
                        <wps:wsp>
                          <wps:cNvPr id="419" name="Freeform 429"/>
                          <wps:cNvSpPr>
                            <a:spLocks/>
                          </wps:cNvSpPr>
                          <wps:spPr bwMode="auto">
                            <a:xfrm>
                              <a:off x="2895" y="-378"/>
                              <a:ext cx="133" cy="312"/>
                            </a:xfrm>
                            <a:custGeom>
                              <a:avLst/>
                              <a:gdLst>
                                <a:gd name="T0" fmla="+- 0 2988 2895"/>
                                <a:gd name="T1" fmla="*/ T0 w 133"/>
                                <a:gd name="T2" fmla="+- 0 -242 -378"/>
                                <a:gd name="T3" fmla="*/ -242 h 312"/>
                                <a:gd name="T4" fmla="+- 0 2919 2895"/>
                                <a:gd name="T5" fmla="*/ T4 w 133"/>
                                <a:gd name="T6" fmla="+- 0 -242 -378"/>
                                <a:gd name="T7" fmla="*/ -242 h 312"/>
                                <a:gd name="T8" fmla="+- 0 2919 2895"/>
                                <a:gd name="T9" fmla="*/ T8 w 133"/>
                                <a:gd name="T10" fmla="+- 0 -125 -378"/>
                                <a:gd name="T11" fmla="*/ -125 h 312"/>
                                <a:gd name="T12" fmla="+- 0 2918 2895"/>
                                <a:gd name="T13" fmla="*/ T12 w 133"/>
                                <a:gd name="T14" fmla="+- 0 -105 -378"/>
                                <a:gd name="T15" fmla="*/ -105 h 312"/>
                                <a:gd name="T16" fmla="+- 0 2917 2895"/>
                                <a:gd name="T17" fmla="*/ T16 w 133"/>
                                <a:gd name="T18" fmla="+- 0 -85 -378"/>
                                <a:gd name="T19" fmla="*/ -85 h 312"/>
                                <a:gd name="T20" fmla="+- 0 2915 2895"/>
                                <a:gd name="T21" fmla="*/ T20 w 133"/>
                                <a:gd name="T22" fmla="+- 0 -66 -378"/>
                                <a:gd name="T23" fmla="*/ -66 h 312"/>
                                <a:gd name="T24" fmla="+- 0 2991 2895"/>
                                <a:gd name="T25" fmla="*/ T24 w 133"/>
                                <a:gd name="T26" fmla="+- 0 -74 -378"/>
                                <a:gd name="T27" fmla="*/ -74 h 312"/>
                                <a:gd name="T28" fmla="+- 0 2990 2895"/>
                                <a:gd name="T29" fmla="*/ T28 w 133"/>
                                <a:gd name="T30" fmla="+- 0 -93 -378"/>
                                <a:gd name="T31" fmla="*/ -93 h 312"/>
                                <a:gd name="T32" fmla="+- 0 2989 2895"/>
                                <a:gd name="T33" fmla="*/ T32 w 133"/>
                                <a:gd name="T34" fmla="+- 0 -113 -378"/>
                                <a:gd name="T35" fmla="*/ -113 h 312"/>
                                <a:gd name="T36" fmla="+- 0 2989 2895"/>
                                <a:gd name="T37" fmla="*/ T36 w 133"/>
                                <a:gd name="T38" fmla="+- 0 -125 -378"/>
                                <a:gd name="T39" fmla="*/ -125 h 312"/>
                                <a:gd name="T40" fmla="+- 0 2988 2895"/>
                                <a:gd name="T41" fmla="*/ T40 w 133"/>
                                <a:gd name="T42" fmla="+- 0 -242 -378"/>
                                <a:gd name="T43" fmla="*/ -242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33" h="312">
                                  <a:moveTo>
                                    <a:pt x="93" y="136"/>
                                  </a:moveTo>
                                  <a:lnTo>
                                    <a:pt x="24" y="136"/>
                                  </a:lnTo>
                                  <a:lnTo>
                                    <a:pt x="24" y="253"/>
                                  </a:lnTo>
                                  <a:lnTo>
                                    <a:pt x="23" y="273"/>
                                  </a:lnTo>
                                  <a:lnTo>
                                    <a:pt x="22" y="293"/>
                                  </a:lnTo>
                                  <a:lnTo>
                                    <a:pt x="20" y="312"/>
                                  </a:lnTo>
                                  <a:lnTo>
                                    <a:pt x="96" y="304"/>
                                  </a:lnTo>
                                  <a:lnTo>
                                    <a:pt x="95" y="285"/>
                                  </a:lnTo>
                                  <a:lnTo>
                                    <a:pt x="94" y="265"/>
                                  </a:lnTo>
                                  <a:lnTo>
                                    <a:pt x="94" y="253"/>
                                  </a:lnTo>
                                  <a:lnTo>
                                    <a:pt x="93" y="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0" name="Freeform 428"/>
                          <wps:cNvSpPr>
                            <a:spLocks/>
                          </wps:cNvSpPr>
                          <wps:spPr bwMode="auto">
                            <a:xfrm>
                              <a:off x="2895" y="-378"/>
                              <a:ext cx="133" cy="312"/>
                            </a:xfrm>
                            <a:custGeom>
                              <a:avLst/>
                              <a:gdLst>
                                <a:gd name="T0" fmla="+- 0 3021 2895"/>
                                <a:gd name="T1" fmla="*/ T0 w 133"/>
                                <a:gd name="T2" fmla="+- 0 -283 -378"/>
                                <a:gd name="T3" fmla="*/ -283 h 312"/>
                                <a:gd name="T4" fmla="+- 0 2895 2895"/>
                                <a:gd name="T5" fmla="*/ T4 w 133"/>
                                <a:gd name="T6" fmla="+- 0 -283 -378"/>
                                <a:gd name="T7" fmla="*/ -283 h 312"/>
                                <a:gd name="T8" fmla="+- 0 2895 2895"/>
                                <a:gd name="T9" fmla="*/ T8 w 133"/>
                                <a:gd name="T10" fmla="+- 0 -242 -378"/>
                                <a:gd name="T11" fmla="*/ -242 h 312"/>
                                <a:gd name="T12" fmla="+- 0 3021 2895"/>
                                <a:gd name="T13" fmla="*/ T12 w 133"/>
                                <a:gd name="T14" fmla="+- 0 -242 -378"/>
                                <a:gd name="T15" fmla="*/ -242 h 312"/>
                                <a:gd name="T16" fmla="+- 0 3021 2895"/>
                                <a:gd name="T17" fmla="*/ T16 w 133"/>
                                <a:gd name="T18" fmla="+- 0 -283 -378"/>
                                <a:gd name="T19" fmla="*/ -283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3" h="312">
                                  <a:moveTo>
                                    <a:pt x="126" y="95"/>
                                  </a:moveTo>
                                  <a:lnTo>
                                    <a:pt x="0" y="95"/>
                                  </a:lnTo>
                                  <a:lnTo>
                                    <a:pt x="0" y="136"/>
                                  </a:lnTo>
                                  <a:lnTo>
                                    <a:pt x="126" y="136"/>
                                  </a:lnTo>
                                  <a:lnTo>
                                    <a:pt x="126" y="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1" name="Freeform 427"/>
                          <wps:cNvSpPr>
                            <a:spLocks/>
                          </wps:cNvSpPr>
                          <wps:spPr bwMode="auto">
                            <a:xfrm>
                              <a:off x="2895" y="-378"/>
                              <a:ext cx="133" cy="312"/>
                            </a:xfrm>
                            <a:custGeom>
                              <a:avLst/>
                              <a:gdLst>
                                <a:gd name="T0" fmla="+- 0 3011 2895"/>
                                <a:gd name="T1" fmla="*/ T0 w 133"/>
                                <a:gd name="T2" fmla="+- 0 -378 -378"/>
                                <a:gd name="T3" fmla="*/ -378 h 312"/>
                                <a:gd name="T4" fmla="+- 0 2939 2895"/>
                                <a:gd name="T5" fmla="*/ T4 w 133"/>
                                <a:gd name="T6" fmla="+- 0 -356 -378"/>
                                <a:gd name="T7" fmla="*/ -356 h 312"/>
                                <a:gd name="T8" fmla="+- 0 2919 2895"/>
                                <a:gd name="T9" fmla="*/ T8 w 133"/>
                                <a:gd name="T10" fmla="+- 0 -300 -378"/>
                                <a:gd name="T11" fmla="*/ -300 h 312"/>
                                <a:gd name="T12" fmla="+- 0 2919 2895"/>
                                <a:gd name="T13" fmla="*/ T12 w 133"/>
                                <a:gd name="T14" fmla="+- 0 -283 -378"/>
                                <a:gd name="T15" fmla="*/ -283 h 312"/>
                                <a:gd name="T16" fmla="+- 0 2989 2895"/>
                                <a:gd name="T17" fmla="*/ T16 w 133"/>
                                <a:gd name="T18" fmla="+- 0 -283 -378"/>
                                <a:gd name="T19" fmla="*/ -283 h 312"/>
                                <a:gd name="T20" fmla="+- 0 2987 2895"/>
                                <a:gd name="T21" fmla="*/ T20 w 133"/>
                                <a:gd name="T22" fmla="+- 0 -288 -378"/>
                                <a:gd name="T23" fmla="*/ -288 h 312"/>
                                <a:gd name="T24" fmla="+- 0 2985 2895"/>
                                <a:gd name="T25" fmla="*/ T24 w 133"/>
                                <a:gd name="T26" fmla="+- 0 -296 -378"/>
                                <a:gd name="T27" fmla="*/ -296 h 312"/>
                                <a:gd name="T28" fmla="+- 0 2985 2895"/>
                                <a:gd name="T29" fmla="*/ T28 w 133"/>
                                <a:gd name="T30" fmla="+- 0 -320 -378"/>
                                <a:gd name="T31" fmla="*/ -320 h 312"/>
                                <a:gd name="T32" fmla="+- 0 2993 2895"/>
                                <a:gd name="T33" fmla="*/ T32 w 133"/>
                                <a:gd name="T34" fmla="+- 0 -333 -378"/>
                                <a:gd name="T35" fmla="*/ -333 h 312"/>
                                <a:gd name="T36" fmla="+- 0 3028 2895"/>
                                <a:gd name="T37" fmla="*/ T36 w 133"/>
                                <a:gd name="T38" fmla="+- 0 -333 -378"/>
                                <a:gd name="T39" fmla="*/ -333 h 312"/>
                                <a:gd name="T40" fmla="+- 0 3028 2895"/>
                                <a:gd name="T41" fmla="*/ T40 w 133"/>
                                <a:gd name="T42" fmla="+- 0 -374 -378"/>
                                <a:gd name="T43" fmla="*/ -374 h 312"/>
                                <a:gd name="T44" fmla="+- 0 3022 2895"/>
                                <a:gd name="T45" fmla="*/ T44 w 133"/>
                                <a:gd name="T46" fmla="+- 0 -377 -378"/>
                                <a:gd name="T47" fmla="*/ -377 h 312"/>
                                <a:gd name="T48" fmla="+- 0 3011 2895"/>
                                <a:gd name="T49" fmla="*/ T48 w 133"/>
                                <a:gd name="T50" fmla="+- 0 -378 -378"/>
                                <a:gd name="T51" fmla="*/ -378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33" h="312">
                                  <a:moveTo>
                                    <a:pt x="116" y="0"/>
                                  </a:moveTo>
                                  <a:lnTo>
                                    <a:pt x="44" y="22"/>
                                  </a:lnTo>
                                  <a:lnTo>
                                    <a:pt x="24" y="78"/>
                                  </a:lnTo>
                                  <a:lnTo>
                                    <a:pt x="24" y="95"/>
                                  </a:lnTo>
                                  <a:lnTo>
                                    <a:pt x="94" y="95"/>
                                  </a:lnTo>
                                  <a:lnTo>
                                    <a:pt x="92" y="90"/>
                                  </a:lnTo>
                                  <a:lnTo>
                                    <a:pt x="90" y="82"/>
                                  </a:lnTo>
                                  <a:lnTo>
                                    <a:pt x="90" y="58"/>
                                  </a:lnTo>
                                  <a:lnTo>
                                    <a:pt x="98" y="45"/>
                                  </a:lnTo>
                                  <a:lnTo>
                                    <a:pt x="133" y="45"/>
                                  </a:lnTo>
                                  <a:lnTo>
                                    <a:pt x="133" y="4"/>
                                  </a:lnTo>
                                  <a:lnTo>
                                    <a:pt x="127" y="1"/>
                                  </a:lnTo>
                                  <a:lnTo>
                                    <a:pt x="11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2" name="Freeform 426"/>
                          <wps:cNvSpPr>
                            <a:spLocks/>
                          </wps:cNvSpPr>
                          <wps:spPr bwMode="auto">
                            <a:xfrm>
                              <a:off x="2895" y="-378"/>
                              <a:ext cx="133" cy="312"/>
                            </a:xfrm>
                            <a:custGeom>
                              <a:avLst/>
                              <a:gdLst>
                                <a:gd name="T0" fmla="+- 0 3028 2895"/>
                                <a:gd name="T1" fmla="*/ T0 w 133"/>
                                <a:gd name="T2" fmla="+- 0 -333 -378"/>
                                <a:gd name="T3" fmla="*/ -333 h 312"/>
                                <a:gd name="T4" fmla="+- 0 3021 2895"/>
                                <a:gd name="T5" fmla="*/ T4 w 133"/>
                                <a:gd name="T6" fmla="+- 0 -333 -378"/>
                                <a:gd name="T7" fmla="*/ -333 h 312"/>
                                <a:gd name="T8" fmla="+- 0 3026 2895"/>
                                <a:gd name="T9" fmla="*/ T8 w 133"/>
                                <a:gd name="T10" fmla="+- 0 -330 -378"/>
                                <a:gd name="T11" fmla="*/ -330 h 312"/>
                                <a:gd name="T12" fmla="+- 0 3028 2895"/>
                                <a:gd name="T13" fmla="*/ T12 w 133"/>
                                <a:gd name="T14" fmla="+- 0 -329 -378"/>
                                <a:gd name="T15" fmla="*/ -329 h 312"/>
                                <a:gd name="T16" fmla="+- 0 3028 2895"/>
                                <a:gd name="T17" fmla="*/ T16 w 133"/>
                                <a:gd name="T18" fmla="+- 0 -333 -378"/>
                                <a:gd name="T19" fmla="*/ -333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3" h="312">
                                  <a:moveTo>
                                    <a:pt x="133" y="45"/>
                                  </a:moveTo>
                                  <a:lnTo>
                                    <a:pt x="126" y="45"/>
                                  </a:lnTo>
                                  <a:lnTo>
                                    <a:pt x="131" y="48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3" name="Group 422"/>
                        <wpg:cNvGrpSpPr>
                          <a:grpSpLocks/>
                        </wpg:cNvGrpSpPr>
                        <wpg:grpSpPr bwMode="auto">
                          <a:xfrm>
                            <a:off x="3025" y="-288"/>
                            <a:ext cx="202" cy="226"/>
                            <a:chOff x="3025" y="-288"/>
                            <a:chExt cx="202" cy="226"/>
                          </a:xfrm>
                        </wpg:grpSpPr>
                        <wps:wsp>
                          <wps:cNvPr id="424" name="Freeform 424"/>
                          <wps:cNvSpPr>
                            <a:spLocks/>
                          </wps:cNvSpPr>
                          <wps:spPr bwMode="auto">
                            <a:xfrm>
                              <a:off x="3025" y="-288"/>
                              <a:ext cx="202" cy="226"/>
                            </a:xfrm>
                            <a:custGeom>
                              <a:avLst/>
                              <a:gdLst>
                                <a:gd name="T0" fmla="+- 0 3113 3025"/>
                                <a:gd name="T1" fmla="*/ T0 w 202"/>
                                <a:gd name="T2" fmla="+- 0 -288 -288"/>
                                <a:gd name="T3" fmla="*/ -288 h 226"/>
                                <a:gd name="T4" fmla="+- 0 3059 3025"/>
                                <a:gd name="T5" fmla="*/ T4 w 202"/>
                                <a:gd name="T6" fmla="+- 0 -262 -288"/>
                                <a:gd name="T7" fmla="*/ -262 h 226"/>
                                <a:gd name="T8" fmla="+- 0 3028 3025"/>
                                <a:gd name="T9" fmla="*/ T8 w 202"/>
                                <a:gd name="T10" fmla="+- 0 -201 -288"/>
                                <a:gd name="T11" fmla="*/ -201 h 226"/>
                                <a:gd name="T12" fmla="+- 0 3025 3025"/>
                                <a:gd name="T13" fmla="*/ T12 w 202"/>
                                <a:gd name="T14" fmla="+- 0 -174 -288"/>
                                <a:gd name="T15" fmla="*/ -174 h 226"/>
                                <a:gd name="T16" fmla="+- 0 3028 3025"/>
                                <a:gd name="T17" fmla="*/ T16 w 202"/>
                                <a:gd name="T18" fmla="+- 0 -148 -288"/>
                                <a:gd name="T19" fmla="*/ -148 h 226"/>
                                <a:gd name="T20" fmla="+- 0 3058 3025"/>
                                <a:gd name="T21" fmla="*/ T20 w 202"/>
                                <a:gd name="T22" fmla="+- 0 -90 -288"/>
                                <a:gd name="T23" fmla="*/ -90 h 226"/>
                                <a:gd name="T24" fmla="+- 0 3115 3025"/>
                                <a:gd name="T25" fmla="*/ T24 w 202"/>
                                <a:gd name="T26" fmla="+- 0 -64 -288"/>
                                <a:gd name="T27" fmla="*/ -64 h 226"/>
                                <a:gd name="T28" fmla="+- 0 3138 3025"/>
                                <a:gd name="T29" fmla="*/ T28 w 202"/>
                                <a:gd name="T30" fmla="+- 0 -62 -288"/>
                                <a:gd name="T31" fmla="*/ -62 h 226"/>
                                <a:gd name="T32" fmla="+- 0 3158 3025"/>
                                <a:gd name="T33" fmla="*/ T32 w 202"/>
                                <a:gd name="T34" fmla="+- 0 -66 -288"/>
                                <a:gd name="T35" fmla="*/ -66 h 226"/>
                                <a:gd name="T36" fmla="+- 0 3177 3025"/>
                                <a:gd name="T37" fmla="*/ T36 w 202"/>
                                <a:gd name="T38" fmla="+- 0 -75 -288"/>
                                <a:gd name="T39" fmla="*/ -75 h 226"/>
                                <a:gd name="T40" fmla="+- 0 3193 3025"/>
                                <a:gd name="T41" fmla="*/ T40 w 202"/>
                                <a:gd name="T42" fmla="+- 0 -88 -288"/>
                                <a:gd name="T43" fmla="*/ -88 h 226"/>
                                <a:gd name="T44" fmla="+- 0 3207 3025"/>
                                <a:gd name="T45" fmla="*/ T44 w 202"/>
                                <a:gd name="T46" fmla="+- 0 -104 -288"/>
                                <a:gd name="T47" fmla="*/ -104 h 226"/>
                                <a:gd name="T48" fmla="+- 0 3208 3025"/>
                                <a:gd name="T49" fmla="*/ T48 w 202"/>
                                <a:gd name="T50" fmla="+- 0 -107 -288"/>
                                <a:gd name="T51" fmla="*/ -107 h 226"/>
                                <a:gd name="T52" fmla="+- 0 3119 3025"/>
                                <a:gd name="T53" fmla="*/ T52 w 202"/>
                                <a:gd name="T54" fmla="+- 0 -107 -288"/>
                                <a:gd name="T55" fmla="*/ -107 h 226"/>
                                <a:gd name="T56" fmla="+- 0 3110 3025"/>
                                <a:gd name="T57" fmla="*/ T56 w 202"/>
                                <a:gd name="T58" fmla="+- 0 -118 -288"/>
                                <a:gd name="T59" fmla="*/ -118 h 226"/>
                                <a:gd name="T60" fmla="+- 0 3104 3025"/>
                                <a:gd name="T61" fmla="*/ T60 w 202"/>
                                <a:gd name="T62" fmla="+- 0 -140 -288"/>
                                <a:gd name="T63" fmla="*/ -140 h 226"/>
                                <a:gd name="T64" fmla="+- 0 3102 3025"/>
                                <a:gd name="T65" fmla="*/ T64 w 202"/>
                                <a:gd name="T66" fmla="+- 0 -174 -288"/>
                                <a:gd name="T67" fmla="*/ -174 h 226"/>
                                <a:gd name="T68" fmla="+- 0 3102 3025"/>
                                <a:gd name="T69" fmla="*/ T68 w 202"/>
                                <a:gd name="T70" fmla="+- 0 -177 -288"/>
                                <a:gd name="T71" fmla="*/ -177 h 226"/>
                                <a:gd name="T72" fmla="+- 0 3103 3025"/>
                                <a:gd name="T73" fmla="*/ T72 w 202"/>
                                <a:gd name="T74" fmla="+- 0 -203 -288"/>
                                <a:gd name="T75" fmla="*/ -203 h 226"/>
                                <a:gd name="T76" fmla="+- 0 3109 3025"/>
                                <a:gd name="T77" fmla="*/ T76 w 202"/>
                                <a:gd name="T78" fmla="+- 0 -228 -288"/>
                                <a:gd name="T79" fmla="*/ -228 h 226"/>
                                <a:gd name="T80" fmla="+- 0 3117 3025"/>
                                <a:gd name="T81" fmla="*/ T80 w 202"/>
                                <a:gd name="T82" fmla="+- 0 -241 -288"/>
                                <a:gd name="T83" fmla="*/ -241 h 226"/>
                                <a:gd name="T84" fmla="+- 0 3128 3025"/>
                                <a:gd name="T85" fmla="*/ T84 w 202"/>
                                <a:gd name="T86" fmla="+- 0 -245 -288"/>
                                <a:gd name="T87" fmla="*/ -245 h 226"/>
                                <a:gd name="T88" fmla="+- 0 3206 3025"/>
                                <a:gd name="T89" fmla="*/ T88 w 202"/>
                                <a:gd name="T90" fmla="+- 0 -245 -288"/>
                                <a:gd name="T91" fmla="*/ -245 h 226"/>
                                <a:gd name="T92" fmla="+- 0 3194 3025"/>
                                <a:gd name="T93" fmla="*/ T92 w 202"/>
                                <a:gd name="T94" fmla="+- 0 -260 -288"/>
                                <a:gd name="T95" fmla="*/ -260 h 226"/>
                                <a:gd name="T96" fmla="+- 0 3177 3025"/>
                                <a:gd name="T97" fmla="*/ T96 w 202"/>
                                <a:gd name="T98" fmla="+- 0 -272 -288"/>
                                <a:gd name="T99" fmla="*/ -272 h 226"/>
                                <a:gd name="T100" fmla="+- 0 3158 3025"/>
                                <a:gd name="T101" fmla="*/ T100 w 202"/>
                                <a:gd name="T102" fmla="+- 0 -281 -288"/>
                                <a:gd name="T103" fmla="*/ -281 h 226"/>
                                <a:gd name="T104" fmla="+- 0 3136 3025"/>
                                <a:gd name="T105" fmla="*/ T104 w 202"/>
                                <a:gd name="T106" fmla="+- 0 -286 -288"/>
                                <a:gd name="T107" fmla="*/ -286 h 226"/>
                                <a:gd name="T108" fmla="+- 0 3113 3025"/>
                                <a:gd name="T109" fmla="*/ T108 w 202"/>
                                <a:gd name="T110" fmla="+- 0 -288 -288"/>
                                <a:gd name="T111" fmla="*/ -288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202" h="226">
                                  <a:moveTo>
                                    <a:pt x="88" y="0"/>
                                  </a:moveTo>
                                  <a:lnTo>
                                    <a:pt x="34" y="26"/>
                                  </a:lnTo>
                                  <a:lnTo>
                                    <a:pt x="3" y="87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3" y="140"/>
                                  </a:lnTo>
                                  <a:lnTo>
                                    <a:pt x="33" y="198"/>
                                  </a:lnTo>
                                  <a:lnTo>
                                    <a:pt x="90" y="224"/>
                                  </a:lnTo>
                                  <a:lnTo>
                                    <a:pt x="113" y="226"/>
                                  </a:lnTo>
                                  <a:lnTo>
                                    <a:pt x="133" y="222"/>
                                  </a:lnTo>
                                  <a:lnTo>
                                    <a:pt x="152" y="213"/>
                                  </a:lnTo>
                                  <a:lnTo>
                                    <a:pt x="168" y="200"/>
                                  </a:lnTo>
                                  <a:lnTo>
                                    <a:pt x="182" y="184"/>
                                  </a:lnTo>
                                  <a:lnTo>
                                    <a:pt x="183" y="181"/>
                                  </a:lnTo>
                                  <a:lnTo>
                                    <a:pt x="94" y="181"/>
                                  </a:lnTo>
                                  <a:lnTo>
                                    <a:pt x="85" y="170"/>
                                  </a:lnTo>
                                  <a:lnTo>
                                    <a:pt x="79" y="148"/>
                                  </a:lnTo>
                                  <a:lnTo>
                                    <a:pt x="77" y="114"/>
                                  </a:lnTo>
                                  <a:lnTo>
                                    <a:pt x="77" y="111"/>
                                  </a:lnTo>
                                  <a:lnTo>
                                    <a:pt x="78" y="85"/>
                                  </a:lnTo>
                                  <a:lnTo>
                                    <a:pt x="84" y="60"/>
                                  </a:lnTo>
                                  <a:lnTo>
                                    <a:pt x="92" y="47"/>
                                  </a:lnTo>
                                  <a:lnTo>
                                    <a:pt x="103" y="43"/>
                                  </a:lnTo>
                                  <a:lnTo>
                                    <a:pt x="181" y="43"/>
                                  </a:lnTo>
                                  <a:lnTo>
                                    <a:pt x="169" y="28"/>
                                  </a:lnTo>
                                  <a:lnTo>
                                    <a:pt x="152" y="16"/>
                                  </a:lnTo>
                                  <a:lnTo>
                                    <a:pt x="133" y="7"/>
                                  </a:lnTo>
                                  <a:lnTo>
                                    <a:pt x="111" y="2"/>
                                  </a:lnTo>
                                  <a:lnTo>
                                    <a:pt x="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5" name="Freeform 423"/>
                          <wps:cNvSpPr>
                            <a:spLocks/>
                          </wps:cNvSpPr>
                          <wps:spPr bwMode="auto">
                            <a:xfrm>
                              <a:off x="3025" y="-288"/>
                              <a:ext cx="202" cy="226"/>
                            </a:xfrm>
                            <a:custGeom>
                              <a:avLst/>
                              <a:gdLst>
                                <a:gd name="T0" fmla="+- 0 3206 3025"/>
                                <a:gd name="T1" fmla="*/ T0 w 202"/>
                                <a:gd name="T2" fmla="+- 0 -245 -288"/>
                                <a:gd name="T3" fmla="*/ -245 h 226"/>
                                <a:gd name="T4" fmla="+- 0 3128 3025"/>
                                <a:gd name="T5" fmla="*/ T4 w 202"/>
                                <a:gd name="T6" fmla="+- 0 -245 -288"/>
                                <a:gd name="T7" fmla="*/ -245 h 226"/>
                                <a:gd name="T8" fmla="+- 0 3135 3025"/>
                                <a:gd name="T9" fmla="*/ T8 w 202"/>
                                <a:gd name="T10" fmla="+- 0 -241 -288"/>
                                <a:gd name="T11" fmla="*/ -241 h 226"/>
                                <a:gd name="T12" fmla="+- 0 3141 3025"/>
                                <a:gd name="T13" fmla="*/ T12 w 202"/>
                                <a:gd name="T14" fmla="+- 0 -231 -288"/>
                                <a:gd name="T15" fmla="*/ -231 h 226"/>
                                <a:gd name="T16" fmla="+- 0 3145 3025"/>
                                <a:gd name="T17" fmla="*/ T16 w 202"/>
                                <a:gd name="T18" fmla="+- 0 -212 -288"/>
                                <a:gd name="T19" fmla="*/ -212 h 226"/>
                                <a:gd name="T20" fmla="+- 0 3148 3025"/>
                                <a:gd name="T21" fmla="*/ T20 w 202"/>
                                <a:gd name="T22" fmla="+- 0 -184 -288"/>
                                <a:gd name="T23" fmla="*/ -184 h 226"/>
                                <a:gd name="T24" fmla="+- 0 3148 3025"/>
                                <a:gd name="T25" fmla="*/ T24 w 202"/>
                                <a:gd name="T26" fmla="+- 0 -143 -288"/>
                                <a:gd name="T27" fmla="*/ -143 h 226"/>
                                <a:gd name="T28" fmla="+- 0 3142 3025"/>
                                <a:gd name="T29" fmla="*/ T28 w 202"/>
                                <a:gd name="T30" fmla="+- 0 -121 -288"/>
                                <a:gd name="T31" fmla="*/ -121 h 226"/>
                                <a:gd name="T32" fmla="+- 0 3132 3025"/>
                                <a:gd name="T33" fmla="*/ T32 w 202"/>
                                <a:gd name="T34" fmla="+- 0 -109 -288"/>
                                <a:gd name="T35" fmla="*/ -109 h 226"/>
                                <a:gd name="T36" fmla="+- 0 3119 3025"/>
                                <a:gd name="T37" fmla="*/ T36 w 202"/>
                                <a:gd name="T38" fmla="+- 0 -107 -288"/>
                                <a:gd name="T39" fmla="*/ -107 h 226"/>
                                <a:gd name="T40" fmla="+- 0 3208 3025"/>
                                <a:gd name="T41" fmla="*/ T40 w 202"/>
                                <a:gd name="T42" fmla="+- 0 -107 -288"/>
                                <a:gd name="T43" fmla="*/ -107 h 226"/>
                                <a:gd name="T44" fmla="+- 0 3218 3025"/>
                                <a:gd name="T45" fmla="*/ T44 w 202"/>
                                <a:gd name="T46" fmla="+- 0 -124 -288"/>
                                <a:gd name="T47" fmla="*/ -124 h 226"/>
                                <a:gd name="T48" fmla="+- 0 3224 3025"/>
                                <a:gd name="T49" fmla="*/ T48 w 202"/>
                                <a:gd name="T50" fmla="+- 0 -148 -288"/>
                                <a:gd name="T51" fmla="*/ -148 h 226"/>
                                <a:gd name="T52" fmla="+- 0 3227 3025"/>
                                <a:gd name="T53" fmla="*/ T52 w 202"/>
                                <a:gd name="T54" fmla="+- 0 -174 -288"/>
                                <a:gd name="T55" fmla="*/ -174 h 226"/>
                                <a:gd name="T56" fmla="+- 0 3227 3025"/>
                                <a:gd name="T57" fmla="*/ T56 w 202"/>
                                <a:gd name="T58" fmla="+- 0 -177 -288"/>
                                <a:gd name="T59" fmla="*/ -177 h 226"/>
                                <a:gd name="T60" fmla="+- 0 3224 3025"/>
                                <a:gd name="T61" fmla="*/ T60 w 202"/>
                                <a:gd name="T62" fmla="+- 0 -203 -288"/>
                                <a:gd name="T63" fmla="*/ -203 h 226"/>
                                <a:gd name="T64" fmla="+- 0 3218 3025"/>
                                <a:gd name="T65" fmla="*/ T64 w 202"/>
                                <a:gd name="T66" fmla="+- 0 -225 -288"/>
                                <a:gd name="T67" fmla="*/ -225 h 226"/>
                                <a:gd name="T68" fmla="+- 0 3207 3025"/>
                                <a:gd name="T69" fmla="*/ T68 w 202"/>
                                <a:gd name="T70" fmla="+- 0 -244 -288"/>
                                <a:gd name="T71" fmla="*/ -244 h 226"/>
                                <a:gd name="T72" fmla="+- 0 3206 3025"/>
                                <a:gd name="T73" fmla="*/ T72 w 202"/>
                                <a:gd name="T74" fmla="+- 0 -245 -288"/>
                                <a:gd name="T75" fmla="*/ -245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02" h="226">
                                  <a:moveTo>
                                    <a:pt x="181" y="43"/>
                                  </a:moveTo>
                                  <a:lnTo>
                                    <a:pt x="103" y="43"/>
                                  </a:lnTo>
                                  <a:lnTo>
                                    <a:pt x="110" y="47"/>
                                  </a:lnTo>
                                  <a:lnTo>
                                    <a:pt x="116" y="57"/>
                                  </a:lnTo>
                                  <a:lnTo>
                                    <a:pt x="120" y="76"/>
                                  </a:lnTo>
                                  <a:lnTo>
                                    <a:pt x="123" y="104"/>
                                  </a:lnTo>
                                  <a:lnTo>
                                    <a:pt x="123" y="145"/>
                                  </a:lnTo>
                                  <a:lnTo>
                                    <a:pt x="117" y="167"/>
                                  </a:lnTo>
                                  <a:lnTo>
                                    <a:pt x="107" y="179"/>
                                  </a:lnTo>
                                  <a:lnTo>
                                    <a:pt x="94" y="181"/>
                                  </a:lnTo>
                                  <a:lnTo>
                                    <a:pt x="183" y="181"/>
                                  </a:lnTo>
                                  <a:lnTo>
                                    <a:pt x="193" y="164"/>
                                  </a:lnTo>
                                  <a:lnTo>
                                    <a:pt x="199" y="140"/>
                                  </a:lnTo>
                                  <a:lnTo>
                                    <a:pt x="202" y="114"/>
                                  </a:lnTo>
                                  <a:lnTo>
                                    <a:pt x="202" y="111"/>
                                  </a:lnTo>
                                  <a:lnTo>
                                    <a:pt x="199" y="85"/>
                                  </a:lnTo>
                                  <a:lnTo>
                                    <a:pt x="193" y="63"/>
                                  </a:lnTo>
                                  <a:lnTo>
                                    <a:pt x="182" y="44"/>
                                  </a:lnTo>
                                  <a:lnTo>
                                    <a:pt x="181" y="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6" name="Group 418"/>
                        <wpg:cNvGrpSpPr>
                          <a:grpSpLocks/>
                        </wpg:cNvGrpSpPr>
                        <wpg:grpSpPr bwMode="auto">
                          <a:xfrm>
                            <a:off x="3250" y="-289"/>
                            <a:ext cx="138" cy="222"/>
                            <a:chOff x="3250" y="-289"/>
                            <a:chExt cx="138" cy="222"/>
                          </a:xfrm>
                        </wpg:grpSpPr>
                        <wps:wsp>
                          <wps:cNvPr id="427" name="Freeform 421"/>
                          <wps:cNvSpPr>
                            <a:spLocks/>
                          </wps:cNvSpPr>
                          <wps:spPr bwMode="auto">
                            <a:xfrm>
                              <a:off x="3250" y="-289"/>
                              <a:ext cx="138" cy="222"/>
                            </a:xfrm>
                            <a:custGeom>
                              <a:avLst/>
                              <a:gdLst>
                                <a:gd name="T0" fmla="+- 0 3318 3250"/>
                                <a:gd name="T1" fmla="*/ T0 w 138"/>
                                <a:gd name="T2" fmla="+- 0 -283 -289"/>
                                <a:gd name="T3" fmla="*/ -283 h 222"/>
                                <a:gd name="T4" fmla="+- 0 3250 3250"/>
                                <a:gd name="T5" fmla="*/ T4 w 138"/>
                                <a:gd name="T6" fmla="+- 0 -276 -289"/>
                                <a:gd name="T7" fmla="*/ -276 h 222"/>
                                <a:gd name="T8" fmla="+- 0 3253 3250"/>
                                <a:gd name="T9" fmla="*/ T8 w 138"/>
                                <a:gd name="T10" fmla="+- 0 -257 -289"/>
                                <a:gd name="T11" fmla="*/ -257 h 222"/>
                                <a:gd name="T12" fmla="+- 0 3255 3250"/>
                                <a:gd name="T13" fmla="*/ T12 w 138"/>
                                <a:gd name="T14" fmla="+- 0 -237 -289"/>
                                <a:gd name="T15" fmla="*/ -237 h 222"/>
                                <a:gd name="T16" fmla="+- 0 3256 3250"/>
                                <a:gd name="T17" fmla="*/ T16 w 138"/>
                                <a:gd name="T18" fmla="+- 0 -216 -289"/>
                                <a:gd name="T19" fmla="*/ -216 h 222"/>
                                <a:gd name="T20" fmla="+- 0 3256 3250"/>
                                <a:gd name="T21" fmla="*/ T20 w 138"/>
                                <a:gd name="T22" fmla="+- 0 -123 -289"/>
                                <a:gd name="T23" fmla="*/ -123 h 222"/>
                                <a:gd name="T24" fmla="+- 0 3255 3250"/>
                                <a:gd name="T25" fmla="*/ T24 w 138"/>
                                <a:gd name="T26" fmla="+- 0 -105 -289"/>
                                <a:gd name="T27" fmla="*/ -105 h 222"/>
                                <a:gd name="T28" fmla="+- 0 3254 3250"/>
                                <a:gd name="T29" fmla="*/ T28 w 138"/>
                                <a:gd name="T30" fmla="+- 0 -85 -289"/>
                                <a:gd name="T31" fmla="*/ -85 h 222"/>
                                <a:gd name="T32" fmla="+- 0 3252 3250"/>
                                <a:gd name="T33" fmla="*/ T32 w 138"/>
                                <a:gd name="T34" fmla="+- 0 -66 -289"/>
                                <a:gd name="T35" fmla="*/ -66 h 222"/>
                                <a:gd name="T36" fmla="+- 0 3332 3250"/>
                                <a:gd name="T37" fmla="*/ T36 w 138"/>
                                <a:gd name="T38" fmla="+- 0 -70 -289"/>
                                <a:gd name="T39" fmla="*/ -70 h 222"/>
                                <a:gd name="T40" fmla="+- 0 3330 3250"/>
                                <a:gd name="T41" fmla="*/ T40 w 138"/>
                                <a:gd name="T42" fmla="+- 0 -86 -289"/>
                                <a:gd name="T43" fmla="*/ -86 h 222"/>
                                <a:gd name="T44" fmla="+- 0 3329 3250"/>
                                <a:gd name="T45" fmla="*/ T44 w 138"/>
                                <a:gd name="T46" fmla="+- 0 -103 -289"/>
                                <a:gd name="T47" fmla="*/ -103 h 222"/>
                                <a:gd name="T48" fmla="+- 0 3328 3250"/>
                                <a:gd name="T49" fmla="*/ T48 w 138"/>
                                <a:gd name="T50" fmla="+- 0 -123 -289"/>
                                <a:gd name="T51" fmla="*/ -123 h 222"/>
                                <a:gd name="T52" fmla="+- 0 3328 3250"/>
                                <a:gd name="T53" fmla="*/ T52 w 138"/>
                                <a:gd name="T54" fmla="+- 0 -145 -289"/>
                                <a:gd name="T55" fmla="*/ -145 h 222"/>
                                <a:gd name="T56" fmla="+- 0 3329 3250"/>
                                <a:gd name="T57" fmla="*/ T56 w 138"/>
                                <a:gd name="T58" fmla="+- 0 -170 -289"/>
                                <a:gd name="T59" fmla="*/ -170 h 222"/>
                                <a:gd name="T60" fmla="+- 0 3356 3250"/>
                                <a:gd name="T61" fmla="*/ T60 w 138"/>
                                <a:gd name="T62" fmla="+- 0 -228 -289"/>
                                <a:gd name="T63" fmla="*/ -228 h 222"/>
                                <a:gd name="T64" fmla="+- 0 3388 3250"/>
                                <a:gd name="T65" fmla="*/ T64 w 138"/>
                                <a:gd name="T66" fmla="+- 0 -232 -289"/>
                                <a:gd name="T67" fmla="*/ -232 h 222"/>
                                <a:gd name="T68" fmla="+- 0 3388 3250"/>
                                <a:gd name="T69" fmla="*/ T68 w 138"/>
                                <a:gd name="T70" fmla="+- 0 -255 -289"/>
                                <a:gd name="T71" fmla="*/ -255 h 222"/>
                                <a:gd name="T72" fmla="+- 0 3324 3250"/>
                                <a:gd name="T73" fmla="*/ T72 w 138"/>
                                <a:gd name="T74" fmla="+- 0 -255 -289"/>
                                <a:gd name="T75" fmla="*/ -255 h 222"/>
                                <a:gd name="T76" fmla="+- 0 3323 3250"/>
                                <a:gd name="T77" fmla="*/ T76 w 138"/>
                                <a:gd name="T78" fmla="+- 0 -262 -289"/>
                                <a:gd name="T79" fmla="*/ -262 h 222"/>
                                <a:gd name="T80" fmla="+- 0 3320 3250"/>
                                <a:gd name="T81" fmla="*/ T80 w 138"/>
                                <a:gd name="T82" fmla="+- 0 -276 -289"/>
                                <a:gd name="T83" fmla="*/ -276 h 222"/>
                                <a:gd name="T84" fmla="+- 0 3318 3250"/>
                                <a:gd name="T85" fmla="*/ T84 w 138"/>
                                <a:gd name="T86" fmla="+- 0 -283 -289"/>
                                <a:gd name="T87" fmla="*/ -283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8" h="222">
                                  <a:moveTo>
                                    <a:pt x="68" y="6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3" y="32"/>
                                  </a:lnTo>
                                  <a:lnTo>
                                    <a:pt x="5" y="52"/>
                                  </a:lnTo>
                                  <a:lnTo>
                                    <a:pt x="6" y="73"/>
                                  </a:lnTo>
                                  <a:lnTo>
                                    <a:pt x="6" y="166"/>
                                  </a:lnTo>
                                  <a:lnTo>
                                    <a:pt x="5" y="184"/>
                                  </a:lnTo>
                                  <a:lnTo>
                                    <a:pt x="4" y="204"/>
                                  </a:lnTo>
                                  <a:lnTo>
                                    <a:pt x="2" y="223"/>
                                  </a:lnTo>
                                  <a:lnTo>
                                    <a:pt x="82" y="219"/>
                                  </a:lnTo>
                                  <a:lnTo>
                                    <a:pt x="80" y="203"/>
                                  </a:lnTo>
                                  <a:lnTo>
                                    <a:pt x="79" y="186"/>
                                  </a:lnTo>
                                  <a:lnTo>
                                    <a:pt x="78" y="166"/>
                                  </a:lnTo>
                                  <a:lnTo>
                                    <a:pt x="78" y="144"/>
                                  </a:lnTo>
                                  <a:lnTo>
                                    <a:pt x="79" y="119"/>
                                  </a:lnTo>
                                  <a:lnTo>
                                    <a:pt x="106" y="61"/>
                                  </a:lnTo>
                                  <a:lnTo>
                                    <a:pt x="138" y="57"/>
                                  </a:lnTo>
                                  <a:lnTo>
                                    <a:pt x="138" y="34"/>
                                  </a:lnTo>
                                  <a:lnTo>
                                    <a:pt x="74" y="34"/>
                                  </a:lnTo>
                                  <a:lnTo>
                                    <a:pt x="73" y="27"/>
                                  </a:lnTo>
                                  <a:lnTo>
                                    <a:pt x="70" y="13"/>
                                  </a:lnTo>
                                  <a:lnTo>
                                    <a:pt x="68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8" name="Freeform 420"/>
                          <wps:cNvSpPr>
                            <a:spLocks/>
                          </wps:cNvSpPr>
                          <wps:spPr bwMode="auto">
                            <a:xfrm>
                              <a:off x="3250" y="-289"/>
                              <a:ext cx="138" cy="222"/>
                            </a:xfrm>
                            <a:custGeom>
                              <a:avLst/>
                              <a:gdLst>
                                <a:gd name="T0" fmla="+- 0 3388 3250"/>
                                <a:gd name="T1" fmla="*/ T0 w 138"/>
                                <a:gd name="T2" fmla="+- 0 -232 -289"/>
                                <a:gd name="T3" fmla="*/ -232 h 222"/>
                                <a:gd name="T4" fmla="+- 0 3377 3250"/>
                                <a:gd name="T5" fmla="*/ T4 w 138"/>
                                <a:gd name="T6" fmla="+- 0 -232 -289"/>
                                <a:gd name="T7" fmla="*/ -232 h 222"/>
                                <a:gd name="T8" fmla="+- 0 3383 3250"/>
                                <a:gd name="T9" fmla="*/ T8 w 138"/>
                                <a:gd name="T10" fmla="+- 0 -231 -289"/>
                                <a:gd name="T11" fmla="*/ -231 h 222"/>
                                <a:gd name="T12" fmla="+- 0 3388 3250"/>
                                <a:gd name="T13" fmla="*/ T12 w 138"/>
                                <a:gd name="T14" fmla="+- 0 -230 -289"/>
                                <a:gd name="T15" fmla="*/ -230 h 222"/>
                                <a:gd name="T16" fmla="+- 0 3388 3250"/>
                                <a:gd name="T17" fmla="*/ T16 w 138"/>
                                <a:gd name="T18" fmla="+- 0 -232 -289"/>
                                <a:gd name="T19" fmla="*/ -232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8" h="222">
                                  <a:moveTo>
                                    <a:pt x="138" y="57"/>
                                  </a:moveTo>
                                  <a:lnTo>
                                    <a:pt x="127" y="57"/>
                                  </a:lnTo>
                                  <a:lnTo>
                                    <a:pt x="133" y="58"/>
                                  </a:lnTo>
                                  <a:lnTo>
                                    <a:pt x="138" y="59"/>
                                  </a:lnTo>
                                  <a:lnTo>
                                    <a:pt x="138" y="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9" name="Freeform 419"/>
                          <wps:cNvSpPr>
                            <a:spLocks/>
                          </wps:cNvSpPr>
                          <wps:spPr bwMode="auto">
                            <a:xfrm>
                              <a:off x="3250" y="-289"/>
                              <a:ext cx="138" cy="222"/>
                            </a:xfrm>
                            <a:custGeom>
                              <a:avLst/>
                              <a:gdLst>
                                <a:gd name="T0" fmla="+- 0 3383 3250"/>
                                <a:gd name="T1" fmla="*/ T0 w 138"/>
                                <a:gd name="T2" fmla="+- 0 -289 -289"/>
                                <a:gd name="T3" fmla="*/ -289 h 222"/>
                                <a:gd name="T4" fmla="+- 0 3374 3250"/>
                                <a:gd name="T5" fmla="*/ T4 w 138"/>
                                <a:gd name="T6" fmla="+- 0 -288 -289"/>
                                <a:gd name="T7" fmla="*/ -288 h 222"/>
                                <a:gd name="T8" fmla="+- 0 3355 3250"/>
                                <a:gd name="T9" fmla="*/ T8 w 138"/>
                                <a:gd name="T10" fmla="+- 0 -283 -289"/>
                                <a:gd name="T11" fmla="*/ -283 h 222"/>
                                <a:gd name="T12" fmla="+- 0 3339 3250"/>
                                <a:gd name="T13" fmla="*/ T12 w 138"/>
                                <a:gd name="T14" fmla="+- 0 -271 -289"/>
                                <a:gd name="T15" fmla="*/ -271 h 222"/>
                                <a:gd name="T16" fmla="+- 0 3324 3250"/>
                                <a:gd name="T17" fmla="*/ T16 w 138"/>
                                <a:gd name="T18" fmla="+- 0 -255 -289"/>
                                <a:gd name="T19" fmla="*/ -255 h 222"/>
                                <a:gd name="T20" fmla="+- 0 3388 3250"/>
                                <a:gd name="T21" fmla="*/ T20 w 138"/>
                                <a:gd name="T22" fmla="+- 0 -255 -289"/>
                                <a:gd name="T23" fmla="*/ -255 h 222"/>
                                <a:gd name="T24" fmla="+- 0 3388 3250"/>
                                <a:gd name="T25" fmla="*/ T24 w 138"/>
                                <a:gd name="T26" fmla="+- 0 -287 -289"/>
                                <a:gd name="T27" fmla="*/ -287 h 222"/>
                                <a:gd name="T28" fmla="+- 0 3386 3250"/>
                                <a:gd name="T29" fmla="*/ T28 w 138"/>
                                <a:gd name="T30" fmla="+- 0 -288 -289"/>
                                <a:gd name="T31" fmla="*/ -288 h 222"/>
                                <a:gd name="T32" fmla="+- 0 3383 3250"/>
                                <a:gd name="T33" fmla="*/ T32 w 138"/>
                                <a:gd name="T34" fmla="+- 0 -289 -289"/>
                                <a:gd name="T35" fmla="*/ -289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38" h="222">
                                  <a:moveTo>
                                    <a:pt x="133" y="0"/>
                                  </a:moveTo>
                                  <a:lnTo>
                                    <a:pt x="124" y="1"/>
                                  </a:lnTo>
                                  <a:lnTo>
                                    <a:pt x="105" y="6"/>
                                  </a:lnTo>
                                  <a:lnTo>
                                    <a:pt x="89" y="18"/>
                                  </a:lnTo>
                                  <a:lnTo>
                                    <a:pt x="74" y="34"/>
                                  </a:lnTo>
                                  <a:lnTo>
                                    <a:pt x="138" y="34"/>
                                  </a:lnTo>
                                  <a:lnTo>
                                    <a:pt x="138" y="2"/>
                                  </a:lnTo>
                                  <a:lnTo>
                                    <a:pt x="136" y="1"/>
                                  </a:lnTo>
                                  <a:lnTo>
                                    <a:pt x="1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59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896114" id="Group 417" o:spid="_x0000_s1026" style="position:absolute;margin-left:144.5pt;margin-top:-19.15pt;width:25.15pt;height:16.3pt;z-index:-1326;mso-position-horizontal-relative:page" coordorigin="2890,-383" coordsize="503,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">
                <v:group id="Group 425" o:spid="_x0000_s1027" style="position:absolute;left:2895;top:-378;width:133;height:312" coordorigin="2895,-378" coordsize="133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429" o:spid="_x0000_s1028" style="position:absolute;left:2895;top:-378;width:133;height:312;visibility:visible;mso-wrap-style:square;v-text-anchor:top" coordsize="133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" path="m93,136r-69,l24,253r-1,20l22,293r-2,19l96,304,95,285,94,265r,-12l93,136xe" fillcolor="#005596" stroked="f">
                    <v:path arrowok="t" o:connecttype="custom" o:connectlocs="93,-242;24,-242;24,-125;23,-105;22,-85;20,-66;96,-74;95,-93;94,-113;94,-125;93,-242" o:connectangles="0,0,0,0,0,0,0,0,0,0,0"/>
                  </v:shape>
                  <v:shape id="Freeform 428" o:spid="_x0000_s1029" style="position:absolute;left:2895;top:-378;width:133;height:312;visibility:visible;mso-wrap-style:square;v-text-anchor:top" coordsize="133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" path="m126,95l,95r,41l126,136r,-41xe" fillcolor="#005596" stroked="f">
                    <v:path arrowok="t" o:connecttype="custom" o:connectlocs="126,-283;0,-283;0,-242;126,-242;126,-283" o:connectangles="0,0,0,0,0"/>
                  </v:shape>
                  <v:shape id="Freeform 427" o:spid="_x0000_s1030" style="position:absolute;left:2895;top:-378;width:133;height:312;visibility:visible;mso-wrap-style:square;v-text-anchor:top" coordsize="133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" path="m116,l44,22,24,78r,17l94,95,92,90,90,82r,-24l98,45r35,l133,4,127,1,116,xe" fillcolor="#005596" stroked="f">
                    <v:path arrowok="t" o:connecttype="custom" o:connectlocs="116,-378;44,-356;24,-300;24,-283;94,-283;92,-288;90,-296;90,-320;98,-333;133,-333;133,-374;127,-377;116,-378" o:connectangles="0,0,0,0,0,0,0,0,0,0,0,0,0"/>
                  </v:shape>
                  <v:shape id="Freeform 426" o:spid="_x0000_s1031" style="position:absolute;left:2895;top:-378;width:133;height:312;visibility:visible;mso-wrap-style:square;v-text-anchor:top" coordsize="133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" path="m133,45r-7,l131,48r2,1l133,45xe" fillcolor="#005596" stroked="f">
                    <v:path arrowok="t" o:connecttype="custom" o:connectlocs="133,-333;126,-333;131,-330;133,-329;133,-333" o:connectangles="0,0,0,0,0"/>
                  </v:shape>
                </v:group>
                <v:group id="Group 422" o:spid="_x0000_s1032" style="position:absolute;left:3025;top:-288;width:202;height:226" coordorigin="3025,-288" coordsize="202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fvP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SeHvTDgCcv0LAAD//wMAUEsBAi0AFAAGAAgAAAAhANvh9svuAAAAhQEAABMAAAAAAAAA&#10;AAAAAAAAAAAAAFtDb250ZW50X1R5cGVzXS54bWxQSwECLQAUAAYACAAAACEAWvQsW78AAAAVAQAA&#10;CwAAAAAAAAAAAAAAAAAfAQAAX3JlbHMvLnJlbHNQSwECLQAUAAYACAAAACEAnc37z8YAAADcAAAA&#10;DwAAAAAAAAAAAAAAAAAHAgAAZHJzL2Rvd25yZXYueG1sUEsFBgAAAAADAAMAtwAAAPoCAAAAAA==&#10;">
                  <v:shape id="Freeform 424" o:spid="_x0000_s1033" style="position:absolute;left:3025;top:-288;width:202;height:226;visibility:visible;mso-wrap-style:square;v-text-anchor:top" coordsize="202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" path="m88,l34,26,3,87,,114r3,26l33,198r57,26l113,226r20,-4l152,213r16,-13l182,184r1,-3l94,181,85,170,79,148,77,114r,-3l78,85,84,60,92,47r11,-4l181,43,169,28,152,16,133,7,111,2,88,xe" fillcolor="#005596" stroked="f">
                    <v:path arrowok="t" o:connecttype="custom" o:connectlocs="88,-288;34,-262;3,-201;0,-174;3,-148;33,-90;90,-64;113,-62;133,-66;152,-75;168,-88;182,-104;183,-107;94,-107;85,-118;79,-140;77,-174;77,-177;78,-203;84,-228;92,-241;103,-245;181,-245;169,-260;152,-272;133,-281;111,-286;88,-288" o:connectangles="0,0,0,0,0,0,0,0,0,0,0,0,0,0,0,0,0,0,0,0,0,0,0,0,0,0,0,0"/>
                  </v:shape>
                  <v:shape id="Freeform 423" o:spid="_x0000_s1034" style="position:absolute;left:3025;top:-288;width:202;height:226;visibility:visible;mso-wrap-style:square;v-text-anchor:top" coordsize="202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" path="m181,43r-78,l110,47r6,10l120,76r3,28l123,145r-6,22l107,179r-13,2l183,181r10,-17l199,140r3,-26l202,111,199,85,193,63,182,44r-1,-1xe" fillcolor="#005596" stroked="f">
                    <v:path arrowok="t" o:connecttype="custom" o:connectlocs="181,-245;103,-245;110,-241;116,-231;120,-212;123,-184;123,-143;117,-121;107,-109;94,-107;183,-107;193,-124;199,-148;202,-174;202,-177;199,-203;193,-225;182,-244;181,-245" o:connectangles="0,0,0,0,0,0,0,0,0,0,0,0,0,0,0,0,0,0,0"/>
                  </v:shape>
                </v:group>
                <v:group id="Group 418" o:spid="_x0000_s1035" style="position:absolute;left:3250;top:-289;width:138;height:222" coordorigin="3250,-289" coordsize="138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lhX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">
                  <v:shape id="Freeform 421" o:spid="_x0000_s1036" style="position:absolute;left:3250;top:-289;width:138;height:222;visibility:visible;mso-wrap-style:square;v-text-anchor:top" coordsize="138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" path="m68,6l,13,3,32,5,52,6,73r,93l5,184,4,204,2,223r80,-4l80,203,79,186,78,166r,-22l79,119,106,61r32,-4l138,34r-64,l73,27,70,13,68,6xe" fillcolor="#005596" stroked="f">
                    <v:path arrowok="t" o:connecttype="custom" o:connectlocs="68,-283;0,-276;3,-257;5,-237;6,-216;6,-123;5,-105;4,-85;2,-66;82,-70;80,-86;79,-103;78,-123;78,-145;79,-170;106,-228;138,-232;138,-255;74,-255;73,-262;70,-276;68,-283" o:connectangles="0,0,0,0,0,0,0,0,0,0,0,0,0,0,0,0,0,0,0,0,0,0"/>
                  </v:shape>
                  <v:shape id="Freeform 420" o:spid="_x0000_s1037" style="position:absolute;left:3250;top:-289;width:138;height:222;visibility:visible;mso-wrap-style:square;v-text-anchor:top" coordsize="138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" path="m138,57r-11,l133,58r5,1l138,57xe" fillcolor="#005596" stroked="f">
                    <v:path arrowok="t" o:connecttype="custom" o:connectlocs="138,-232;127,-232;133,-231;138,-230;138,-232" o:connectangles="0,0,0,0,0"/>
                  </v:shape>
                  <v:shape id="Freeform 419" o:spid="_x0000_s1038" style="position:absolute;left:3250;top:-289;width:138;height:222;visibility:visible;mso-wrap-style:square;v-text-anchor:top" coordsize="138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" path="m133,r-9,1l105,6,89,18,74,34r64,l138,2,136,1,133,xe" fillcolor="#005596" stroked="f">
                    <v:path arrowok="t" o:connecttype="custom" o:connectlocs="133,-289;124,-288;105,-283;89,-271;74,-255;138,-255;138,-287;136,-288;133,-289" o:connectangles="0,0,0,0,0,0,0,0,0"/>
                  </v:shape>
                </v:group>
                <w10:wrap anchorx="page"/>
              </v:group>
            </w:pict>
          </mc:Fallback>
        </mc:AlternateContent>
      </w:r>
      <w:r w:rsidR="00A6125B">
        <w:rPr>
          <w:rFonts w:ascii="Arial" w:eastAsia="Arial" w:hAnsi="Arial" w:cs="Arial"/>
          <w:color w:val="54B948"/>
          <w:spacing w:val="-4"/>
          <w:w w:val="90"/>
          <w:sz w:val="20"/>
          <w:szCs w:val="20"/>
        </w:rPr>
        <w:t>o</w:t>
      </w:r>
      <w:r w:rsidR="00A6125B">
        <w:rPr>
          <w:rFonts w:ascii="Arial" w:eastAsia="Arial" w:hAnsi="Arial" w:cs="Arial"/>
          <w:color w:val="54B948"/>
          <w:w w:val="90"/>
          <w:sz w:val="20"/>
          <w:szCs w:val="20"/>
        </w:rPr>
        <w:t>f</w:t>
      </w:r>
      <w:r w:rsidR="00A6125B">
        <w:rPr>
          <w:rFonts w:ascii="Arial" w:eastAsia="Arial" w:hAnsi="Arial" w:cs="Arial"/>
          <w:color w:val="54B948"/>
          <w:spacing w:val="-14"/>
          <w:w w:val="90"/>
          <w:sz w:val="20"/>
          <w:szCs w:val="20"/>
        </w:rPr>
        <w:t xml:space="preserve"> </w:t>
      </w:r>
      <w:r w:rsidR="00A6125B">
        <w:rPr>
          <w:rFonts w:ascii="Arial" w:eastAsia="Arial" w:hAnsi="Arial" w:cs="Arial"/>
          <w:color w:val="54B948"/>
          <w:spacing w:val="-4"/>
          <w:w w:val="90"/>
          <w:sz w:val="20"/>
          <w:szCs w:val="20"/>
        </w:rPr>
        <w:t>Mario</w:t>
      </w:r>
      <w:r w:rsidR="00A6125B">
        <w:rPr>
          <w:rFonts w:ascii="Arial" w:eastAsia="Arial" w:hAnsi="Arial" w:cs="Arial"/>
          <w:color w:val="54B948"/>
          <w:w w:val="90"/>
          <w:sz w:val="20"/>
          <w:szCs w:val="20"/>
        </w:rPr>
        <w:t>n</w:t>
      </w:r>
      <w:r w:rsidR="00A6125B">
        <w:rPr>
          <w:rFonts w:ascii="Arial" w:eastAsia="Arial" w:hAnsi="Arial" w:cs="Arial"/>
          <w:color w:val="54B948"/>
          <w:spacing w:val="-14"/>
          <w:w w:val="90"/>
          <w:sz w:val="20"/>
          <w:szCs w:val="20"/>
        </w:rPr>
        <w:t xml:space="preserve"> </w:t>
      </w:r>
      <w:r w:rsidR="00A6125B">
        <w:rPr>
          <w:rFonts w:ascii="Arial" w:eastAsia="Arial" w:hAnsi="Arial" w:cs="Arial"/>
          <w:color w:val="54B948"/>
          <w:spacing w:val="-4"/>
          <w:w w:val="90"/>
          <w:sz w:val="20"/>
          <w:szCs w:val="20"/>
        </w:rPr>
        <w:t>Count</w:t>
      </w:r>
      <w:r w:rsidR="00A6125B">
        <w:rPr>
          <w:rFonts w:ascii="Arial" w:eastAsia="Arial" w:hAnsi="Arial" w:cs="Arial"/>
          <w:color w:val="54B948"/>
          <w:spacing w:val="-12"/>
          <w:w w:val="90"/>
          <w:sz w:val="20"/>
          <w:szCs w:val="20"/>
        </w:rPr>
        <w:t>y</w:t>
      </w:r>
      <w:r w:rsidR="00A6125B">
        <w:rPr>
          <w:rFonts w:ascii="Arial" w:eastAsia="Arial" w:hAnsi="Arial" w:cs="Arial"/>
          <w:color w:val="54B948"/>
          <w:w w:val="90"/>
          <w:sz w:val="20"/>
          <w:szCs w:val="20"/>
        </w:rPr>
        <w:t>,</w:t>
      </w:r>
      <w:r w:rsidR="00A6125B">
        <w:rPr>
          <w:rFonts w:ascii="Arial" w:eastAsia="Arial" w:hAnsi="Arial" w:cs="Arial"/>
          <w:color w:val="54B948"/>
          <w:spacing w:val="-14"/>
          <w:w w:val="90"/>
          <w:sz w:val="20"/>
          <w:szCs w:val="20"/>
        </w:rPr>
        <w:t xml:space="preserve"> </w:t>
      </w:r>
      <w:r w:rsidR="00A6125B">
        <w:rPr>
          <w:rFonts w:ascii="Arial" w:eastAsia="Arial" w:hAnsi="Arial" w:cs="Arial"/>
          <w:color w:val="54B948"/>
          <w:spacing w:val="-3"/>
          <w:w w:val="90"/>
          <w:sz w:val="20"/>
          <w:szCs w:val="20"/>
        </w:rPr>
        <w:t>I</w:t>
      </w:r>
      <w:r w:rsidR="00A6125B">
        <w:rPr>
          <w:rFonts w:ascii="Arial" w:eastAsia="Arial" w:hAnsi="Arial" w:cs="Arial"/>
          <w:color w:val="54B948"/>
          <w:spacing w:val="-4"/>
          <w:w w:val="90"/>
          <w:sz w:val="20"/>
          <w:szCs w:val="20"/>
        </w:rPr>
        <w:t>n</w:t>
      </w:r>
      <w:r w:rsidR="00A6125B">
        <w:rPr>
          <w:rFonts w:ascii="Arial" w:eastAsia="Arial" w:hAnsi="Arial" w:cs="Arial"/>
          <w:color w:val="54B948"/>
          <w:spacing w:val="2"/>
          <w:w w:val="90"/>
          <w:sz w:val="20"/>
          <w:szCs w:val="20"/>
        </w:rPr>
        <w:t>c</w:t>
      </w:r>
      <w:r w:rsidR="00A6125B">
        <w:rPr>
          <w:rFonts w:ascii="Arial" w:eastAsia="Arial" w:hAnsi="Arial" w:cs="Arial"/>
          <w:color w:val="54B948"/>
          <w:w w:val="90"/>
          <w:sz w:val="20"/>
          <w:szCs w:val="20"/>
        </w:rPr>
        <w:t>.</w:t>
      </w:r>
    </w:p>
    <w:p w:rsidR="00521AA6" w:rsidRDefault="00521AA6" w:rsidP="00521AA6">
      <w:pPr>
        <w:ind w:left="245"/>
        <w:jc w:val="center"/>
        <w:rPr>
          <w:rFonts w:ascii="Times New Roman" w:eastAsia="Times New Roman" w:hAnsi="Times New Roman" w:cs="Times New Roman"/>
          <w:color w:val="808285"/>
          <w:sz w:val="24"/>
          <w:szCs w:val="24"/>
        </w:rPr>
      </w:pPr>
      <w:r>
        <w:rPr>
          <w:rFonts w:ascii="Times New Roman" w:eastAsia="Times New Roman" w:hAnsi="Times New Roman" w:cs="Times New Roman"/>
          <w:color w:val="808285"/>
          <w:spacing w:val="-70"/>
          <w:sz w:val="82"/>
          <w:szCs w:val="82"/>
        </w:rPr>
        <w:t>A</w:t>
      </w:r>
      <w:r>
        <w:rPr>
          <w:rFonts w:ascii="Times New Roman" w:eastAsia="Times New Roman" w:hAnsi="Times New Roman" w:cs="Times New Roman"/>
          <w:color w:val="808285"/>
          <w:spacing w:val="-40"/>
          <w:sz w:val="82"/>
          <w:szCs w:val="82"/>
        </w:rPr>
        <w:t>p</w:t>
      </w:r>
      <w:r>
        <w:rPr>
          <w:rFonts w:ascii="Times New Roman" w:eastAsia="Times New Roman" w:hAnsi="Times New Roman" w:cs="Times New Roman"/>
          <w:color w:val="808285"/>
          <w:spacing w:val="-37"/>
          <w:sz w:val="82"/>
          <w:szCs w:val="82"/>
        </w:rPr>
        <w:t>p</w:t>
      </w:r>
      <w:r>
        <w:rPr>
          <w:rFonts w:ascii="Times New Roman" w:eastAsia="Times New Roman" w:hAnsi="Times New Roman" w:cs="Times New Roman"/>
          <w:color w:val="808285"/>
          <w:spacing w:val="-34"/>
          <w:sz w:val="82"/>
          <w:szCs w:val="82"/>
        </w:rPr>
        <w:t>lic</w:t>
      </w:r>
      <w:r>
        <w:rPr>
          <w:rFonts w:ascii="Times New Roman" w:eastAsia="Times New Roman" w:hAnsi="Times New Roman" w:cs="Times New Roman"/>
          <w:color w:val="808285"/>
          <w:spacing w:val="-51"/>
          <w:sz w:val="82"/>
          <w:szCs w:val="82"/>
        </w:rPr>
        <w:t>a</w:t>
      </w:r>
      <w:r>
        <w:rPr>
          <w:rFonts w:ascii="Times New Roman" w:eastAsia="Times New Roman" w:hAnsi="Times New Roman" w:cs="Times New Roman"/>
          <w:color w:val="808285"/>
          <w:spacing w:val="-27"/>
          <w:sz w:val="82"/>
          <w:szCs w:val="82"/>
        </w:rPr>
        <w:t>t</w:t>
      </w:r>
      <w:r>
        <w:rPr>
          <w:rFonts w:ascii="Times New Roman" w:eastAsia="Times New Roman" w:hAnsi="Times New Roman" w:cs="Times New Roman"/>
          <w:color w:val="808285"/>
          <w:spacing w:val="-32"/>
          <w:sz w:val="82"/>
          <w:szCs w:val="82"/>
        </w:rPr>
        <w:t>i</w:t>
      </w:r>
      <w:r>
        <w:rPr>
          <w:rFonts w:ascii="Times New Roman" w:eastAsia="Times New Roman" w:hAnsi="Times New Roman" w:cs="Times New Roman"/>
          <w:color w:val="808285"/>
          <w:spacing w:val="-43"/>
          <w:sz w:val="82"/>
          <w:szCs w:val="82"/>
        </w:rPr>
        <w:t>o</w:t>
      </w:r>
      <w:r>
        <w:rPr>
          <w:rFonts w:ascii="Times New Roman" w:eastAsia="Times New Roman" w:hAnsi="Times New Roman" w:cs="Times New Roman"/>
          <w:color w:val="808285"/>
          <w:sz w:val="82"/>
          <w:szCs w:val="82"/>
        </w:rPr>
        <w:t>n</w:t>
      </w:r>
      <w:r w:rsidRPr="00192BE4">
        <w:rPr>
          <w:rFonts w:ascii="Times New Roman" w:eastAsia="Times New Roman" w:hAnsi="Times New Roman" w:cs="Times New Roman"/>
          <w:color w:val="808285"/>
          <w:sz w:val="24"/>
          <w:szCs w:val="24"/>
        </w:rPr>
        <w:t xml:space="preserve">For </w:t>
      </w:r>
      <w:r w:rsidR="00B54315">
        <w:rPr>
          <w:rFonts w:ascii="Times New Roman" w:eastAsia="Times New Roman" w:hAnsi="Times New Roman" w:cs="Times New Roman"/>
          <w:color w:val="808285"/>
          <w:sz w:val="24"/>
          <w:szCs w:val="24"/>
        </w:rPr>
        <w:t>Critical Home Repair</w:t>
      </w:r>
    </w:p>
    <w:p w:rsidR="00521AA6" w:rsidRDefault="00521AA6" w:rsidP="00521AA6">
      <w:pPr>
        <w:ind w:left="245"/>
        <w:jc w:val="center"/>
        <w:rPr>
          <w:rFonts w:ascii="Times New Roman" w:eastAsia="Times New Roman" w:hAnsi="Times New Roman" w:cs="Times New Roman"/>
          <w:color w:val="808285"/>
          <w:sz w:val="24"/>
          <w:szCs w:val="24"/>
        </w:rPr>
      </w:pPr>
    </w:p>
    <w:p w:rsidR="00E01EB5" w:rsidRDefault="00A6125B" w:rsidP="00521AA6">
      <w:pPr>
        <w:ind w:left="245"/>
        <w:jc w:val="center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Please</w:t>
      </w:r>
      <w:r>
        <w:rPr>
          <w:rFonts w:ascii="Palatino Linotype" w:eastAsia="Palatino Linotype" w:hAnsi="Palatino Linotype" w:cs="Palatino Linotype"/>
          <w:spacing w:val="-5"/>
        </w:rPr>
        <w:t xml:space="preserve"> </w:t>
      </w:r>
      <w:r>
        <w:rPr>
          <w:rFonts w:ascii="Palatino Linotype" w:eastAsia="Palatino Linotype" w:hAnsi="Palatino Linotype" w:cs="Palatino Linotype"/>
        </w:rPr>
        <w:t>send</w:t>
      </w:r>
      <w:r>
        <w:rPr>
          <w:rFonts w:ascii="Palatino Linotype" w:eastAsia="Palatino Linotype" w:hAnsi="Palatino Linotype" w:cs="Palatino Linotype"/>
          <w:spacing w:val="-4"/>
        </w:rPr>
        <w:t xml:space="preserve"> </w:t>
      </w:r>
      <w:r>
        <w:rPr>
          <w:rFonts w:ascii="Palatino Linotype" w:eastAsia="Palatino Linotype" w:hAnsi="Palatino Linotype" w:cs="Palatino Linotype"/>
        </w:rPr>
        <w:t>completed</w:t>
      </w:r>
      <w:r>
        <w:rPr>
          <w:rFonts w:ascii="Palatino Linotype" w:eastAsia="Palatino Linotype" w:hAnsi="Palatino Linotype" w:cs="Palatino Linotype"/>
          <w:spacing w:val="-4"/>
        </w:rPr>
        <w:t xml:space="preserve"> </w:t>
      </w:r>
      <w:r>
        <w:rPr>
          <w:rFonts w:ascii="Palatino Linotype" w:eastAsia="Palatino Linotype" w:hAnsi="Palatino Linotype" w:cs="Palatino Linotype"/>
        </w:rPr>
        <w:t>application</w:t>
      </w:r>
      <w:r>
        <w:rPr>
          <w:rFonts w:ascii="Palatino Linotype" w:eastAsia="Palatino Linotype" w:hAnsi="Palatino Linotype" w:cs="Palatino Linotype"/>
          <w:spacing w:val="-6"/>
        </w:rPr>
        <w:t xml:space="preserve"> </w:t>
      </w:r>
      <w:r>
        <w:rPr>
          <w:rFonts w:ascii="Palatino Linotype" w:eastAsia="Palatino Linotype" w:hAnsi="Palatino Linotype" w:cs="Palatino Linotype"/>
        </w:rPr>
        <w:t>to:</w:t>
      </w:r>
    </w:p>
    <w:p w:rsidR="00E01EB5" w:rsidRDefault="00A6125B">
      <w:pPr>
        <w:pStyle w:val="Heading1"/>
        <w:spacing w:line="276" w:lineRule="exact"/>
      </w:pPr>
      <w:r>
        <w:t>Habitat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Human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rion</w:t>
      </w:r>
      <w:r>
        <w:rPr>
          <w:spacing w:val="-2"/>
        </w:rPr>
        <w:t xml:space="preserve"> </w:t>
      </w:r>
      <w:r>
        <w:t>Coun</w:t>
      </w:r>
      <w:r>
        <w:rPr>
          <w:spacing w:val="-1"/>
        </w:rPr>
        <w:t>t</w:t>
      </w:r>
      <w:r>
        <w:rPr>
          <w:spacing w:val="-25"/>
        </w:rPr>
        <w:t>y</w:t>
      </w:r>
      <w:r>
        <w:t>,</w:t>
      </w:r>
      <w:r>
        <w:rPr>
          <w:spacing w:val="-3"/>
        </w:rPr>
        <w:t xml:space="preserve"> </w:t>
      </w:r>
      <w:r>
        <w:t>Inc.</w:t>
      </w:r>
    </w:p>
    <w:p w:rsidR="00E01EB5" w:rsidRDefault="00A6125B">
      <w:pPr>
        <w:spacing w:line="264" w:lineRule="exact"/>
        <w:ind w:left="248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  <w:spacing w:val="-28"/>
        </w:rPr>
        <w:t>P</w:t>
      </w:r>
      <w:r>
        <w:rPr>
          <w:rFonts w:ascii="Palatino Linotype" w:eastAsia="Palatino Linotype" w:hAnsi="Palatino Linotype" w:cs="Palatino Linotype"/>
        </w:rPr>
        <w:t>.O.</w:t>
      </w:r>
      <w:r>
        <w:rPr>
          <w:rFonts w:ascii="Palatino Linotype" w:eastAsia="Palatino Linotype" w:hAnsi="Palatino Linotype" w:cs="Palatino Linotype"/>
          <w:spacing w:val="-3"/>
        </w:rPr>
        <w:t xml:space="preserve"> </w:t>
      </w:r>
      <w:r>
        <w:rPr>
          <w:rFonts w:ascii="Palatino Linotype" w:eastAsia="Palatino Linotype" w:hAnsi="Palatino Linotype" w:cs="Palatino Linotype"/>
        </w:rPr>
        <w:t>Box</w:t>
      </w:r>
      <w:r>
        <w:rPr>
          <w:rFonts w:ascii="Palatino Linotype" w:eastAsia="Palatino Linotype" w:hAnsi="Palatino Linotype" w:cs="Palatino Linotype"/>
          <w:spacing w:val="-2"/>
        </w:rPr>
        <w:t xml:space="preserve"> </w:t>
      </w:r>
      <w:r>
        <w:rPr>
          <w:rFonts w:ascii="Palatino Linotype" w:eastAsia="Palatino Linotype" w:hAnsi="Palatino Linotype" w:cs="Palatino Linotype"/>
        </w:rPr>
        <w:t>229</w:t>
      </w:r>
    </w:p>
    <w:p w:rsidR="00E01EB5" w:rsidRDefault="00A6125B">
      <w:pPr>
        <w:spacing w:line="264" w:lineRule="exact"/>
        <w:ind w:left="248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Knoxville,</w:t>
      </w:r>
      <w:r>
        <w:rPr>
          <w:rFonts w:ascii="Palatino Linotype" w:eastAsia="Palatino Linotype" w:hAnsi="Palatino Linotype" w:cs="Palatino Linotype"/>
          <w:spacing w:val="-3"/>
        </w:rPr>
        <w:t xml:space="preserve"> </w:t>
      </w:r>
      <w:r>
        <w:rPr>
          <w:rFonts w:ascii="Palatino Linotype" w:eastAsia="Palatino Linotype" w:hAnsi="Palatino Linotype" w:cs="Palatino Linotype"/>
        </w:rPr>
        <w:t>IA</w:t>
      </w:r>
      <w:r>
        <w:rPr>
          <w:rFonts w:ascii="Palatino Linotype" w:eastAsia="Palatino Linotype" w:hAnsi="Palatino Linotype" w:cs="Palatino Linotype"/>
          <w:spacing w:val="-14"/>
        </w:rPr>
        <w:t xml:space="preserve"> </w:t>
      </w:r>
      <w:r>
        <w:rPr>
          <w:rFonts w:ascii="Palatino Linotype" w:eastAsia="Palatino Linotype" w:hAnsi="Palatino Linotype" w:cs="Palatino Linotype"/>
        </w:rPr>
        <w:t>50138</w:t>
      </w:r>
    </w:p>
    <w:p w:rsidR="00E01EB5" w:rsidRDefault="00A6125B">
      <w:pPr>
        <w:spacing w:line="264" w:lineRule="exact"/>
        <w:ind w:left="248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(641) 828-8844</w:t>
      </w: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7628A">
      <w:pPr>
        <w:spacing w:line="246" w:lineRule="auto"/>
        <w:ind w:left="876" w:right="119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50" behindDoc="1" locked="0" layoutInCell="1" allowOverlap="1">
                <wp:simplePos x="0" y="0"/>
                <wp:positionH relativeFrom="page">
                  <wp:posOffset>4006850</wp:posOffset>
                </wp:positionH>
                <wp:positionV relativeFrom="paragraph">
                  <wp:posOffset>-75565</wp:posOffset>
                </wp:positionV>
                <wp:extent cx="395605" cy="447040"/>
                <wp:effectExtent l="0" t="2540" r="0" b="0"/>
                <wp:wrapNone/>
                <wp:docPr id="330" name="Group 3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5605" cy="447040"/>
                          <a:chOff x="6310" y="-119"/>
                          <a:chExt cx="623" cy="704"/>
                        </a:xfrm>
                      </wpg:grpSpPr>
                      <wpg:grpSp>
                        <wpg:cNvPr id="331" name="Group 412"/>
                        <wpg:cNvGrpSpPr>
                          <a:grpSpLocks/>
                        </wpg:cNvGrpSpPr>
                        <wpg:grpSpPr bwMode="auto">
                          <a:xfrm>
                            <a:off x="6315" y="-114"/>
                            <a:ext cx="613" cy="476"/>
                            <a:chOff x="6315" y="-114"/>
                            <a:chExt cx="613" cy="476"/>
                          </a:xfrm>
                        </wpg:grpSpPr>
                        <wps:wsp>
                          <wps:cNvPr id="332" name="Freeform 414"/>
                          <wps:cNvSpPr>
                            <a:spLocks/>
                          </wps:cNvSpPr>
                          <wps:spPr bwMode="auto">
                            <a:xfrm>
                              <a:off x="6315" y="-114"/>
                              <a:ext cx="613" cy="476"/>
                            </a:xfrm>
                            <a:custGeom>
                              <a:avLst/>
                              <a:gdLst>
                                <a:gd name="T0" fmla="+- 0 6621 6315"/>
                                <a:gd name="T1" fmla="*/ T0 w 613"/>
                                <a:gd name="T2" fmla="+- 0 -114 -114"/>
                                <a:gd name="T3" fmla="*/ -114 h 476"/>
                                <a:gd name="T4" fmla="+- 0 6315 6315"/>
                                <a:gd name="T5" fmla="*/ T4 w 613"/>
                                <a:gd name="T6" fmla="+- 0 69 -114"/>
                                <a:gd name="T7" fmla="*/ 69 h 476"/>
                                <a:gd name="T8" fmla="+- 0 6315 6315"/>
                                <a:gd name="T9" fmla="*/ T8 w 613"/>
                                <a:gd name="T10" fmla="+- 0 134 -114"/>
                                <a:gd name="T11" fmla="*/ 134 h 476"/>
                                <a:gd name="T12" fmla="+- 0 6361 6315"/>
                                <a:gd name="T13" fmla="*/ T12 w 613"/>
                                <a:gd name="T14" fmla="+- 0 134 -114"/>
                                <a:gd name="T15" fmla="*/ 134 h 476"/>
                                <a:gd name="T16" fmla="+- 0 6361 6315"/>
                                <a:gd name="T17" fmla="*/ T16 w 613"/>
                                <a:gd name="T18" fmla="+- 0 362 -114"/>
                                <a:gd name="T19" fmla="*/ 362 h 476"/>
                                <a:gd name="T20" fmla="+- 0 6878 6315"/>
                                <a:gd name="T21" fmla="*/ T20 w 613"/>
                                <a:gd name="T22" fmla="+- 0 362 -114"/>
                                <a:gd name="T23" fmla="*/ 362 h 476"/>
                                <a:gd name="T24" fmla="+- 0 6878 6315"/>
                                <a:gd name="T25" fmla="*/ T24 w 613"/>
                                <a:gd name="T26" fmla="+- 0 300 -114"/>
                                <a:gd name="T27" fmla="*/ 300 h 476"/>
                                <a:gd name="T28" fmla="+- 0 6429 6315"/>
                                <a:gd name="T29" fmla="*/ T28 w 613"/>
                                <a:gd name="T30" fmla="+- 0 300 -114"/>
                                <a:gd name="T31" fmla="*/ 300 h 476"/>
                                <a:gd name="T32" fmla="+- 0 6429 6315"/>
                                <a:gd name="T33" fmla="*/ T32 w 613"/>
                                <a:gd name="T34" fmla="+- 0 69 -114"/>
                                <a:gd name="T35" fmla="*/ 69 h 476"/>
                                <a:gd name="T36" fmla="+- 0 6621 6315"/>
                                <a:gd name="T37" fmla="*/ T36 w 613"/>
                                <a:gd name="T38" fmla="+- 0 -42 -114"/>
                                <a:gd name="T39" fmla="*/ -42 h 476"/>
                                <a:gd name="T40" fmla="+- 0 6741 6315"/>
                                <a:gd name="T41" fmla="*/ T40 w 613"/>
                                <a:gd name="T42" fmla="+- 0 -42 -114"/>
                                <a:gd name="T43" fmla="*/ -42 h 476"/>
                                <a:gd name="T44" fmla="+- 0 6621 6315"/>
                                <a:gd name="T45" fmla="*/ T44 w 613"/>
                                <a:gd name="T46" fmla="+- 0 -114 -114"/>
                                <a:gd name="T47" fmla="*/ -114 h 4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613" h="476">
                                  <a:moveTo>
                                    <a:pt x="306" y="0"/>
                                  </a:moveTo>
                                  <a:lnTo>
                                    <a:pt x="0" y="183"/>
                                  </a:lnTo>
                                  <a:lnTo>
                                    <a:pt x="0" y="248"/>
                                  </a:lnTo>
                                  <a:lnTo>
                                    <a:pt x="46" y="248"/>
                                  </a:lnTo>
                                  <a:lnTo>
                                    <a:pt x="46" y="476"/>
                                  </a:lnTo>
                                  <a:lnTo>
                                    <a:pt x="563" y="476"/>
                                  </a:lnTo>
                                  <a:lnTo>
                                    <a:pt x="563" y="414"/>
                                  </a:lnTo>
                                  <a:lnTo>
                                    <a:pt x="114" y="414"/>
                                  </a:lnTo>
                                  <a:lnTo>
                                    <a:pt x="114" y="183"/>
                                  </a:lnTo>
                                  <a:lnTo>
                                    <a:pt x="306" y="72"/>
                                  </a:lnTo>
                                  <a:lnTo>
                                    <a:pt x="426" y="72"/>
                                  </a:lnTo>
                                  <a:lnTo>
                                    <a:pt x="30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3" name="Freeform 413"/>
                          <wps:cNvSpPr>
                            <a:spLocks/>
                          </wps:cNvSpPr>
                          <wps:spPr bwMode="auto">
                            <a:xfrm>
                              <a:off x="6315" y="-114"/>
                              <a:ext cx="613" cy="476"/>
                            </a:xfrm>
                            <a:custGeom>
                              <a:avLst/>
                              <a:gdLst>
                                <a:gd name="T0" fmla="+- 0 6741 6315"/>
                                <a:gd name="T1" fmla="*/ T0 w 613"/>
                                <a:gd name="T2" fmla="+- 0 -42 -114"/>
                                <a:gd name="T3" fmla="*/ -42 h 476"/>
                                <a:gd name="T4" fmla="+- 0 6621 6315"/>
                                <a:gd name="T5" fmla="*/ T4 w 613"/>
                                <a:gd name="T6" fmla="+- 0 -42 -114"/>
                                <a:gd name="T7" fmla="*/ -42 h 476"/>
                                <a:gd name="T8" fmla="+- 0 6816 6315"/>
                                <a:gd name="T9" fmla="*/ T8 w 613"/>
                                <a:gd name="T10" fmla="+- 0 69 -114"/>
                                <a:gd name="T11" fmla="*/ 69 h 476"/>
                                <a:gd name="T12" fmla="+- 0 6816 6315"/>
                                <a:gd name="T13" fmla="*/ T12 w 613"/>
                                <a:gd name="T14" fmla="+- 0 300 -114"/>
                                <a:gd name="T15" fmla="*/ 300 h 476"/>
                                <a:gd name="T16" fmla="+- 0 6878 6315"/>
                                <a:gd name="T17" fmla="*/ T16 w 613"/>
                                <a:gd name="T18" fmla="+- 0 300 -114"/>
                                <a:gd name="T19" fmla="*/ 300 h 476"/>
                                <a:gd name="T20" fmla="+- 0 6878 6315"/>
                                <a:gd name="T21" fmla="*/ T20 w 613"/>
                                <a:gd name="T22" fmla="+- 0 134 -114"/>
                                <a:gd name="T23" fmla="*/ 134 h 476"/>
                                <a:gd name="T24" fmla="+- 0 6928 6315"/>
                                <a:gd name="T25" fmla="*/ T24 w 613"/>
                                <a:gd name="T26" fmla="+- 0 134 -114"/>
                                <a:gd name="T27" fmla="*/ 134 h 476"/>
                                <a:gd name="T28" fmla="+- 0 6928 6315"/>
                                <a:gd name="T29" fmla="*/ T28 w 613"/>
                                <a:gd name="T30" fmla="+- 0 69 -114"/>
                                <a:gd name="T31" fmla="*/ 69 h 476"/>
                                <a:gd name="T32" fmla="+- 0 6741 6315"/>
                                <a:gd name="T33" fmla="*/ T32 w 613"/>
                                <a:gd name="T34" fmla="+- 0 -42 -114"/>
                                <a:gd name="T35" fmla="*/ -42 h 4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613" h="476">
                                  <a:moveTo>
                                    <a:pt x="426" y="72"/>
                                  </a:moveTo>
                                  <a:lnTo>
                                    <a:pt x="306" y="72"/>
                                  </a:lnTo>
                                  <a:lnTo>
                                    <a:pt x="501" y="183"/>
                                  </a:lnTo>
                                  <a:lnTo>
                                    <a:pt x="501" y="414"/>
                                  </a:lnTo>
                                  <a:lnTo>
                                    <a:pt x="563" y="414"/>
                                  </a:lnTo>
                                  <a:lnTo>
                                    <a:pt x="563" y="248"/>
                                  </a:lnTo>
                                  <a:lnTo>
                                    <a:pt x="613" y="248"/>
                                  </a:lnTo>
                                  <a:lnTo>
                                    <a:pt x="613" y="183"/>
                                  </a:lnTo>
                                  <a:lnTo>
                                    <a:pt x="426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4" name="Group 410"/>
                        <wpg:cNvGrpSpPr>
                          <a:grpSpLocks/>
                        </wpg:cNvGrpSpPr>
                        <wpg:grpSpPr bwMode="auto">
                          <a:xfrm>
                            <a:off x="6516" y="134"/>
                            <a:ext cx="210" cy="2"/>
                            <a:chOff x="6516" y="134"/>
                            <a:chExt cx="210" cy="2"/>
                          </a:xfrm>
                        </wpg:grpSpPr>
                        <wps:wsp>
                          <wps:cNvPr id="335" name="Freeform 411"/>
                          <wps:cNvSpPr>
                            <a:spLocks/>
                          </wps:cNvSpPr>
                          <wps:spPr bwMode="auto">
                            <a:xfrm>
                              <a:off x="6516" y="134"/>
                              <a:ext cx="210" cy="2"/>
                            </a:xfrm>
                            <a:custGeom>
                              <a:avLst/>
                              <a:gdLst>
                                <a:gd name="T0" fmla="+- 0 6516 6516"/>
                                <a:gd name="T1" fmla="*/ T0 w 210"/>
                                <a:gd name="T2" fmla="+- 0 6726 6516"/>
                                <a:gd name="T3" fmla="*/ T2 w 2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0">
                                  <a:moveTo>
                                    <a:pt x="0" y="0"/>
                                  </a:moveTo>
                                  <a:lnTo>
                                    <a:pt x="210" y="0"/>
                                  </a:lnTo>
                                </a:path>
                              </a:pathLst>
                            </a:custGeom>
                            <a:noFill/>
                            <a:ln w="36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6" name="Group 408"/>
                        <wpg:cNvGrpSpPr>
                          <a:grpSpLocks/>
                        </wpg:cNvGrpSpPr>
                        <wpg:grpSpPr bwMode="auto">
                          <a:xfrm>
                            <a:off x="6516" y="214"/>
                            <a:ext cx="210" cy="2"/>
                            <a:chOff x="6516" y="214"/>
                            <a:chExt cx="210" cy="2"/>
                          </a:xfrm>
                        </wpg:grpSpPr>
                        <wps:wsp>
                          <wps:cNvPr id="337" name="Freeform 409"/>
                          <wps:cNvSpPr>
                            <a:spLocks/>
                          </wps:cNvSpPr>
                          <wps:spPr bwMode="auto">
                            <a:xfrm>
                              <a:off x="6516" y="214"/>
                              <a:ext cx="210" cy="2"/>
                            </a:xfrm>
                            <a:custGeom>
                              <a:avLst/>
                              <a:gdLst>
                                <a:gd name="T0" fmla="+- 0 6516 6516"/>
                                <a:gd name="T1" fmla="*/ T0 w 210"/>
                                <a:gd name="T2" fmla="+- 0 6726 6516"/>
                                <a:gd name="T3" fmla="*/ T2 w 2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0">
                                  <a:moveTo>
                                    <a:pt x="0" y="0"/>
                                  </a:moveTo>
                                  <a:lnTo>
                                    <a:pt x="210" y="0"/>
                                  </a:lnTo>
                                </a:path>
                              </a:pathLst>
                            </a:custGeom>
                            <a:noFill/>
                            <a:ln w="3655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8" name="Group 406"/>
                        <wpg:cNvGrpSpPr>
                          <a:grpSpLocks/>
                        </wpg:cNvGrpSpPr>
                        <wpg:grpSpPr bwMode="auto">
                          <a:xfrm>
                            <a:off x="6361" y="407"/>
                            <a:ext cx="30" cy="57"/>
                            <a:chOff x="6361" y="407"/>
                            <a:chExt cx="30" cy="57"/>
                          </a:xfrm>
                        </wpg:grpSpPr>
                        <wps:wsp>
                          <wps:cNvPr id="339" name="Freeform 407"/>
                          <wps:cNvSpPr>
                            <a:spLocks/>
                          </wps:cNvSpPr>
                          <wps:spPr bwMode="auto">
                            <a:xfrm>
                              <a:off x="6361" y="407"/>
                              <a:ext cx="30" cy="57"/>
                            </a:xfrm>
                            <a:custGeom>
                              <a:avLst/>
                              <a:gdLst>
                                <a:gd name="T0" fmla="+- 0 6391 6361"/>
                                <a:gd name="T1" fmla="*/ T0 w 30"/>
                                <a:gd name="T2" fmla="+- 0 407 407"/>
                                <a:gd name="T3" fmla="*/ 407 h 57"/>
                                <a:gd name="T4" fmla="+- 0 6361 6361"/>
                                <a:gd name="T5" fmla="*/ T4 w 30"/>
                                <a:gd name="T6" fmla="+- 0 407 407"/>
                                <a:gd name="T7" fmla="*/ 407 h 57"/>
                                <a:gd name="T8" fmla="+- 0 6361 6361"/>
                                <a:gd name="T9" fmla="*/ T8 w 30"/>
                                <a:gd name="T10" fmla="+- 0 465 407"/>
                                <a:gd name="T11" fmla="*/ 465 h 57"/>
                                <a:gd name="T12" fmla="+- 0 6391 6361"/>
                                <a:gd name="T13" fmla="*/ T12 w 30"/>
                                <a:gd name="T14" fmla="+- 0 465 407"/>
                                <a:gd name="T15" fmla="*/ 465 h 57"/>
                                <a:gd name="T16" fmla="+- 0 6391 6361"/>
                                <a:gd name="T17" fmla="*/ T16 w 30"/>
                                <a:gd name="T18" fmla="+- 0 456 407"/>
                                <a:gd name="T19" fmla="*/ 456 h 57"/>
                                <a:gd name="T20" fmla="+- 0 6372 6361"/>
                                <a:gd name="T21" fmla="*/ T20 w 30"/>
                                <a:gd name="T22" fmla="+- 0 456 407"/>
                                <a:gd name="T23" fmla="*/ 456 h 57"/>
                                <a:gd name="T24" fmla="+- 0 6372 6361"/>
                                <a:gd name="T25" fmla="*/ T24 w 30"/>
                                <a:gd name="T26" fmla="+- 0 438 407"/>
                                <a:gd name="T27" fmla="*/ 438 h 57"/>
                                <a:gd name="T28" fmla="+- 0 6390 6361"/>
                                <a:gd name="T29" fmla="*/ T28 w 30"/>
                                <a:gd name="T30" fmla="+- 0 438 407"/>
                                <a:gd name="T31" fmla="*/ 438 h 57"/>
                                <a:gd name="T32" fmla="+- 0 6390 6361"/>
                                <a:gd name="T33" fmla="*/ T32 w 30"/>
                                <a:gd name="T34" fmla="+- 0 430 407"/>
                                <a:gd name="T35" fmla="*/ 430 h 57"/>
                                <a:gd name="T36" fmla="+- 0 6372 6361"/>
                                <a:gd name="T37" fmla="*/ T36 w 30"/>
                                <a:gd name="T38" fmla="+- 0 430 407"/>
                                <a:gd name="T39" fmla="*/ 430 h 57"/>
                                <a:gd name="T40" fmla="+- 0 6372 6361"/>
                                <a:gd name="T41" fmla="*/ T40 w 30"/>
                                <a:gd name="T42" fmla="+- 0 416 407"/>
                                <a:gd name="T43" fmla="*/ 416 h 57"/>
                                <a:gd name="T44" fmla="+- 0 6391 6361"/>
                                <a:gd name="T45" fmla="*/ T44 w 30"/>
                                <a:gd name="T46" fmla="+- 0 416 407"/>
                                <a:gd name="T47" fmla="*/ 416 h 57"/>
                                <a:gd name="T48" fmla="+- 0 6391 6361"/>
                                <a:gd name="T49" fmla="*/ T48 w 30"/>
                                <a:gd name="T50" fmla="+- 0 407 407"/>
                                <a:gd name="T51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0" h="57">
                                  <a:moveTo>
                                    <a:pt x="3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30" y="58"/>
                                  </a:lnTo>
                                  <a:lnTo>
                                    <a:pt x="30" y="49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11" y="31"/>
                                  </a:lnTo>
                                  <a:lnTo>
                                    <a:pt x="29" y="31"/>
                                  </a:lnTo>
                                  <a:lnTo>
                                    <a:pt x="29" y="23"/>
                                  </a:lnTo>
                                  <a:lnTo>
                                    <a:pt x="11" y="23"/>
                                  </a:lnTo>
                                  <a:lnTo>
                                    <a:pt x="11" y="9"/>
                                  </a:lnTo>
                                  <a:lnTo>
                                    <a:pt x="30" y="9"/>
                                  </a:lnTo>
                                  <a:lnTo>
                                    <a:pt x="3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0" name="Group 401"/>
                        <wpg:cNvGrpSpPr>
                          <a:grpSpLocks/>
                        </wpg:cNvGrpSpPr>
                        <wpg:grpSpPr bwMode="auto">
                          <a:xfrm>
                            <a:off x="6399" y="406"/>
                            <a:ext cx="40" cy="64"/>
                            <a:chOff x="6399" y="406"/>
                            <a:chExt cx="40" cy="64"/>
                          </a:xfrm>
                        </wpg:grpSpPr>
                        <wps:wsp>
                          <wps:cNvPr id="341" name="Freeform 405"/>
                          <wps:cNvSpPr>
                            <a:spLocks/>
                          </wps:cNvSpPr>
                          <wps:spPr bwMode="auto">
                            <a:xfrm>
                              <a:off x="6399" y="406"/>
                              <a:ext cx="40" cy="64"/>
                            </a:xfrm>
                            <a:custGeom>
                              <a:avLst/>
                              <a:gdLst>
                                <a:gd name="T0" fmla="+- 0 6439 6399"/>
                                <a:gd name="T1" fmla="*/ T0 w 40"/>
                                <a:gd name="T2" fmla="+- 0 464 406"/>
                                <a:gd name="T3" fmla="*/ 464 h 64"/>
                                <a:gd name="T4" fmla="+- 0 6428 6399"/>
                                <a:gd name="T5" fmla="*/ T4 w 40"/>
                                <a:gd name="T6" fmla="+- 0 464 406"/>
                                <a:gd name="T7" fmla="*/ 464 h 64"/>
                                <a:gd name="T8" fmla="+- 0 6434 6399"/>
                                <a:gd name="T9" fmla="*/ T8 w 40"/>
                                <a:gd name="T10" fmla="+- 0 470 406"/>
                                <a:gd name="T11" fmla="*/ 470 h 64"/>
                                <a:gd name="T12" fmla="+- 0 6440 6399"/>
                                <a:gd name="T13" fmla="*/ T12 w 40"/>
                                <a:gd name="T14" fmla="+- 0 465 406"/>
                                <a:gd name="T15" fmla="*/ 465 h 64"/>
                                <a:gd name="T16" fmla="+- 0 6439 6399"/>
                                <a:gd name="T17" fmla="*/ T16 w 40"/>
                                <a:gd name="T18" fmla="+- 0 464 406"/>
                                <a:gd name="T19" fmla="*/ 464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" h="64">
                                  <a:moveTo>
                                    <a:pt x="40" y="58"/>
                                  </a:moveTo>
                                  <a:lnTo>
                                    <a:pt x="29" y="58"/>
                                  </a:lnTo>
                                  <a:lnTo>
                                    <a:pt x="35" y="64"/>
                                  </a:lnTo>
                                  <a:lnTo>
                                    <a:pt x="41" y="59"/>
                                  </a:lnTo>
                                  <a:lnTo>
                                    <a:pt x="40" y="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404"/>
                          <wps:cNvSpPr>
                            <a:spLocks/>
                          </wps:cNvSpPr>
                          <wps:spPr bwMode="auto">
                            <a:xfrm>
                              <a:off x="6399" y="406"/>
                              <a:ext cx="40" cy="64"/>
                            </a:xfrm>
                            <a:custGeom>
                              <a:avLst/>
                              <a:gdLst>
                                <a:gd name="T0" fmla="+- 0 6435 6399"/>
                                <a:gd name="T1" fmla="*/ T0 w 40"/>
                                <a:gd name="T2" fmla="+- 0 406 406"/>
                                <a:gd name="T3" fmla="*/ 406 h 64"/>
                                <a:gd name="T4" fmla="+- 0 6401 6399"/>
                                <a:gd name="T5" fmla="*/ T4 w 40"/>
                                <a:gd name="T6" fmla="+- 0 406 406"/>
                                <a:gd name="T7" fmla="*/ 406 h 64"/>
                                <a:gd name="T8" fmla="+- 0 6400 6399"/>
                                <a:gd name="T9" fmla="*/ T8 w 40"/>
                                <a:gd name="T10" fmla="+- 0 417 406"/>
                                <a:gd name="T11" fmla="*/ 417 h 64"/>
                                <a:gd name="T12" fmla="+- 0 6400 6399"/>
                                <a:gd name="T13" fmla="*/ T12 w 40"/>
                                <a:gd name="T14" fmla="+- 0 425 406"/>
                                <a:gd name="T15" fmla="*/ 425 h 64"/>
                                <a:gd name="T16" fmla="+- 0 6399 6399"/>
                                <a:gd name="T17" fmla="*/ T16 w 40"/>
                                <a:gd name="T18" fmla="+- 0 455 406"/>
                                <a:gd name="T19" fmla="*/ 455 h 64"/>
                                <a:gd name="T20" fmla="+- 0 6400 6399"/>
                                <a:gd name="T21" fmla="*/ T20 w 40"/>
                                <a:gd name="T22" fmla="+- 0 466 406"/>
                                <a:gd name="T23" fmla="*/ 466 h 64"/>
                                <a:gd name="T24" fmla="+- 0 6423 6399"/>
                                <a:gd name="T25" fmla="*/ T24 w 40"/>
                                <a:gd name="T26" fmla="+- 0 466 406"/>
                                <a:gd name="T27" fmla="*/ 466 h 64"/>
                                <a:gd name="T28" fmla="+- 0 6426 6399"/>
                                <a:gd name="T29" fmla="*/ T28 w 40"/>
                                <a:gd name="T30" fmla="+- 0 465 406"/>
                                <a:gd name="T31" fmla="*/ 465 h 64"/>
                                <a:gd name="T32" fmla="+- 0 6428 6399"/>
                                <a:gd name="T33" fmla="*/ T32 w 40"/>
                                <a:gd name="T34" fmla="+- 0 464 406"/>
                                <a:gd name="T35" fmla="*/ 464 h 64"/>
                                <a:gd name="T36" fmla="+- 0 6439 6399"/>
                                <a:gd name="T37" fmla="*/ T36 w 40"/>
                                <a:gd name="T38" fmla="+- 0 464 406"/>
                                <a:gd name="T39" fmla="*/ 464 h 64"/>
                                <a:gd name="T40" fmla="+- 0 6434 6399"/>
                                <a:gd name="T41" fmla="*/ T40 w 40"/>
                                <a:gd name="T42" fmla="+- 0 459 406"/>
                                <a:gd name="T43" fmla="*/ 459 h 64"/>
                                <a:gd name="T44" fmla="+- 0 6435 6399"/>
                                <a:gd name="T45" fmla="*/ T44 w 40"/>
                                <a:gd name="T46" fmla="+- 0 457 406"/>
                                <a:gd name="T47" fmla="*/ 457 h 64"/>
                                <a:gd name="T48" fmla="+- 0 6411 6399"/>
                                <a:gd name="T49" fmla="*/ T48 w 40"/>
                                <a:gd name="T50" fmla="+- 0 457 406"/>
                                <a:gd name="T51" fmla="*/ 457 h 64"/>
                                <a:gd name="T52" fmla="+- 0 6410 6399"/>
                                <a:gd name="T53" fmla="*/ T52 w 40"/>
                                <a:gd name="T54" fmla="+- 0 451 406"/>
                                <a:gd name="T55" fmla="*/ 451 h 64"/>
                                <a:gd name="T56" fmla="+- 0 6410 6399"/>
                                <a:gd name="T57" fmla="*/ T56 w 40"/>
                                <a:gd name="T58" fmla="+- 0 425 406"/>
                                <a:gd name="T59" fmla="*/ 425 h 64"/>
                                <a:gd name="T60" fmla="+- 0 6410 6399"/>
                                <a:gd name="T61" fmla="*/ T60 w 40"/>
                                <a:gd name="T62" fmla="+- 0 414 406"/>
                                <a:gd name="T63" fmla="*/ 414 h 64"/>
                                <a:gd name="T64" fmla="+- 0 6436 6399"/>
                                <a:gd name="T65" fmla="*/ T64 w 40"/>
                                <a:gd name="T66" fmla="+- 0 414 406"/>
                                <a:gd name="T67" fmla="*/ 414 h 64"/>
                                <a:gd name="T68" fmla="+- 0 6435 6399"/>
                                <a:gd name="T69" fmla="*/ T68 w 40"/>
                                <a:gd name="T70" fmla="+- 0 406 406"/>
                                <a:gd name="T71" fmla="*/ 406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0" h="64">
                                  <a:moveTo>
                                    <a:pt x="36" y="0"/>
                                  </a:moveTo>
                                  <a:lnTo>
                                    <a:pt x="2" y="0"/>
                                  </a:lnTo>
                                  <a:lnTo>
                                    <a:pt x="1" y="11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1" y="60"/>
                                  </a:lnTo>
                                  <a:lnTo>
                                    <a:pt x="24" y="60"/>
                                  </a:lnTo>
                                  <a:lnTo>
                                    <a:pt x="27" y="59"/>
                                  </a:lnTo>
                                  <a:lnTo>
                                    <a:pt x="29" y="58"/>
                                  </a:lnTo>
                                  <a:lnTo>
                                    <a:pt x="40" y="58"/>
                                  </a:lnTo>
                                  <a:lnTo>
                                    <a:pt x="35" y="53"/>
                                  </a:lnTo>
                                  <a:lnTo>
                                    <a:pt x="36" y="51"/>
                                  </a:lnTo>
                                  <a:lnTo>
                                    <a:pt x="12" y="51"/>
                                  </a:lnTo>
                                  <a:lnTo>
                                    <a:pt x="11" y="45"/>
                                  </a:lnTo>
                                  <a:lnTo>
                                    <a:pt x="11" y="19"/>
                                  </a:lnTo>
                                  <a:lnTo>
                                    <a:pt x="11" y="8"/>
                                  </a:lnTo>
                                  <a:lnTo>
                                    <a:pt x="37" y="8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3" name="Freeform 403"/>
                          <wps:cNvSpPr>
                            <a:spLocks/>
                          </wps:cNvSpPr>
                          <wps:spPr bwMode="auto">
                            <a:xfrm>
                              <a:off x="6399" y="406"/>
                              <a:ext cx="40" cy="64"/>
                            </a:xfrm>
                            <a:custGeom>
                              <a:avLst/>
                              <a:gdLst>
                                <a:gd name="T0" fmla="+- 0 6425 6399"/>
                                <a:gd name="T1" fmla="*/ T0 w 40"/>
                                <a:gd name="T2" fmla="+- 0 450 406"/>
                                <a:gd name="T3" fmla="*/ 450 h 64"/>
                                <a:gd name="T4" fmla="+- 0 6419 6399"/>
                                <a:gd name="T5" fmla="*/ T4 w 40"/>
                                <a:gd name="T6" fmla="+- 0 455 406"/>
                                <a:gd name="T7" fmla="*/ 455 h 64"/>
                                <a:gd name="T8" fmla="+- 0 6421 6399"/>
                                <a:gd name="T9" fmla="*/ T8 w 40"/>
                                <a:gd name="T10" fmla="+- 0 457 406"/>
                                <a:gd name="T11" fmla="*/ 457 h 64"/>
                                <a:gd name="T12" fmla="+- 0 6420 6399"/>
                                <a:gd name="T13" fmla="*/ T12 w 40"/>
                                <a:gd name="T14" fmla="+- 0 457 406"/>
                                <a:gd name="T15" fmla="*/ 457 h 64"/>
                                <a:gd name="T16" fmla="+- 0 6411 6399"/>
                                <a:gd name="T17" fmla="*/ T16 w 40"/>
                                <a:gd name="T18" fmla="+- 0 457 406"/>
                                <a:gd name="T19" fmla="*/ 457 h 64"/>
                                <a:gd name="T20" fmla="+- 0 6435 6399"/>
                                <a:gd name="T21" fmla="*/ T20 w 40"/>
                                <a:gd name="T22" fmla="+- 0 457 406"/>
                                <a:gd name="T23" fmla="*/ 457 h 64"/>
                                <a:gd name="T24" fmla="+- 0 6436 6399"/>
                                <a:gd name="T25" fmla="*/ T24 w 40"/>
                                <a:gd name="T26" fmla="+- 0 455 406"/>
                                <a:gd name="T27" fmla="*/ 455 h 64"/>
                                <a:gd name="T28" fmla="+- 0 6437 6399"/>
                                <a:gd name="T29" fmla="*/ T28 w 40"/>
                                <a:gd name="T30" fmla="+- 0 451 406"/>
                                <a:gd name="T31" fmla="*/ 451 h 64"/>
                                <a:gd name="T32" fmla="+- 0 6425 6399"/>
                                <a:gd name="T33" fmla="*/ T32 w 40"/>
                                <a:gd name="T34" fmla="+- 0 451 406"/>
                                <a:gd name="T35" fmla="*/ 451 h 64"/>
                                <a:gd name="T36" fmla="+- 0 6425 6399"/>
                                <a:gd name="T37" fmla="*/ T36 w 40"/>
                                <a:gd name="T38" fmla="+- 0 450 406"/>
                                <a:gd name="T39" fmla="*/ 450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0" h="64">
                                  <a:moveTo>
                                    <a:pt x="26" y="44"/>
                                  </a:moveTo>
                                  <a:lnTo>
                                    <a:pt x="20" y="49"/>
                                  </a:lnTo>
                                  <a:lnTo>
                                    <a:pt x="22" y="51"/>
                                  </a:lnTo>
                                  <a:lnTo>
                                    <a:pt x="21" y="51"/>
                                  </a:lnTo>
                                  <a:lnTo>
                                    <a:pt x="12" y="51"/>
                                  </a:lnTo>
                                  <a:lnTo>
                                    <a:pt x="36" y="51"/>
                                  </a:lnTo>
                                  <a:lnTo>
                                    <a:pt x="37" y="49"/>
                                  </a:lnTo>
                                  <a:lnTo>
                                    <a:pt x="38" y="45"/>
                                  </a:lnTo>
                                  <a:lnTo>
                                    <a:pt x="26" y="45"/>
                                  </a:lnTo>
                                  <a:lnTo>
                                    <a:pt x="26" y="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4" name="Freeform 402"/>
                          <wps:cNvSpPr>
                            <a:spLocks/>
                          </wps:cNvSpPr>
                          <wps:spPr bwMode="auto">
                            <a:xfrm>
                              <a:off x="6399" y="406"/>
                              <a:ext cx="40" cy="64"/>
                            </a:xfrm>
                            <a:custGeom>
                              <a:avLst/>
                              <a:gdLst>
                                <a:gd name="T0" fmla="+- 0 6436 6399"/>
                                <a:gd name="T1" fmla="*/ T0 w 40"/>
                                <a:gd name="T2" fmla="+- 0 414 406"/>
                                <a:gd name="T3" fmla="*/ 414 h 64"/>
                                <a:gd name="T4" fmla="+- 0 6426 6399"/>
                                <a:gd name="T5" fmla="*/ T4 w 40"/>
                                <a:gd name="T6" fmla="+- 0 414 406"/>
                                <a:gd name="T7" fmla="*/ 414 h 64"/>
                                <a:gd name="T8" fmla="+- 0 6426 6399"/>
                                <a:gd name="T9" fmla="*/ T8 w 40"/>
                                <a:gd name="T10" fmla="+- 0 425 406"/>
                                <a:gd name="T11" fmla="*/ 425 h 64"/>
                                <a:gd name="T12" fmla="+- 0 6426 6399"/>
                                <a:gd name="T13" fmla="*/ T12 w 40"/>
                                <a:gd name="T14" fmla="+- 0 447 406"/>
                                <a:gd name="T15" fmla="*/ 447 h 64"/>
                                <a:gd name="T16" fmla="+- 0 6425 6399"/>
                                <a:gd name="T17" fmla="*/ T16 w 40"/>
                                <a:gd name="T18" fmla="+- 0 449 406"/>
                                <a:gd name="T19" fmla="*/ 449 h 64"/>
                                <a:gd name="T20" fmla="+- 0 6425 6399"/>
                                <a:gd name="T21" fmla="*/ T20 w 40"/>
                                <a:gd name="T22" fmla="+- 0 451 406"/>
                                <a:gd name="T23" fmla="*/ 451 h 64"/>
                                <a:gd name="T24" fmla="+- 0 6437 6399"/>
                                <a:gd name="T25" fmla="*/ T24 w 40"/>
                                <a:gd name="T26" fmla="+- 0 451 406"/>
                                <a:gd name="T27" fmla="*/ 451 h 64"/>
                                <a:gd name="T28" fmla="+- 0 6437 6399"/>
                                <a:gd name="T29" fmla="*/ T28 w 40"/>
                                <a:gd name="T30" fmla="+- 0 431 406"/>
                                <a:gd name="T31" fmla="*/ 431 h 64"/>
                                <a:gd name="T32" fmla="+- 0 6436 6399"/>
                                <a:gd name="T33" fmla="*/ T32 w 40"/>
                                <a:gd name="T34" fmla="+- 0 417 406"/>
                                <a:gd name="T35" fmla="*/ 417 h 64"/>
                                <a:gd name="T36" fmla="+- 0 6436 6399"/>
                                <a:gd name="T37" fmla="*/ T36 w 40"/>
                                <a:gd name="T38" fmla="+- 0 414 406"/>
                                <a:gd name="T39" fmla="*/ 414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0" h="64">
                                  <a:moveTo>
                                    <a:pt x="37" y="8"/>
                                  </a:moveTo>
                                  <a:lnTo>
                                    <a:pt x="27" y="8"/>
                                  </a:lnTo>
                                  <a:lnTo>
                                    <a:pt x="27" y="19"/>
                                  </a:lnTo>
                                  <a:lnTo>
                                    <a:pt x="27" y="41"/>
                                  </a:lnTo>
                                  <a:lnTo>
                                    <a:pt x="26" y="43"/>
                                  </a:lnTo>
                                  <a:lnTo>
                                    <a:pt x="26" y="45"/>
                                  </a:lnTo>
                                  <a:lnTo>
                                    <a:pt x="38" y="45"/>
                                  </a:lnTo>
                                  <a:lnTo>
                                    <a:pt x="38" y="25"/>
                                  </a:lnTo>
                                  <a:lnTo>
                                    <a:pt x="37" y="11"/>
                                  </a:lnTo>
                                  <a:lnTo>
                                    <a:pt x="3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398"/>
                        <wpg:cNvGrpSpPr>
                          <a:grpSpLocks/>
                        </wpg:cNvGrpSpPr>
                        <wpg:grpSpPr bwMode="auto">
                          <a:xfrm>
                            <a:off x="6447" y="407"/>
                            <a:ext cx="36" cy="59"/>
                            <a:chOff x="6447" y="407"/>
                            <a:chExt cx="36" cy="59"/>
                          </a:xfrm>
                        </wpg:grpSpPr>
                        <wps:wsp>
                          <wps:cNvPr id="346" name="Freeform 400"/>
                          <wps:cNvSpPr>
                            <a:spLocks/>
                          </wps:cNvSpPr>
                          <wps:spPr bwMode="auto">
                            <a:xfrm>
                              <a:off x="6447" y="407"/>
                              <a:ext cx="36" cy="59"/>
                            </a:xfrm>
                            <a:custGeom>
                              <a:avLst/>
                              <a:gdLst>
                                <a:gd name="T0" fmla="+- 0 6457 6447"/>
                                <a:gd name="T1" fmla="*/ T0 w 36"/>
                                <a:gd name="T2" fmla="+- 0 407 407"/>
                                <a:gd name="T3" fmla="*/ 407 h 59"/>
                                <a:gd name="T4" fmla="+- 0 6447 6447"/>
                                <a:gd name="T5" fmla="*/ T4 w 36"/>
                                <a:gd name="T6" fmla="+- 0 407 407"/>
                                <a:gd name="T7" fmla="*/ 407 h 59"/>
                                <a:gd name="T8" fmla="+- 0 6447 6447"/>
                                <a:gd name="T9" fmla="*/ T8 w 36"/>
                                <a:gd name="T10" fmla="+- 0 460 407"/>
                                <a:gd name="T11" fmla="*/ 460 h 59"/>
                                <a:gd name="T12" fmla="+- 0 6451 6447"/>
                                <a:gd name="T13" fmla="*/ T12 w 36"/>
                                <a:gd name="T14" fmla="+- 0 466 407"/>
                                <a:gd name="T15" fmla="*/ 466 h 59"/>
                                <a:gd name="T16" fmla="+- 0 6479 6447"/>
                                <a:gd name="T17" fmla="*/ T16 w 36"/>
                                <a:gd name="T18" fmla="+- 0 466 407"/>
                                <a:gd name="T19" fmla="*/ 466 h 59"/>
                                <a:gd name="T20" fmla="+- 0 6483 6447"/>
                                <a:gd name="T21" fmla="*/ T20 w 36"/>
                                <a:gd name="T22" fmla="+- 0 460 407"/>
                                <a:gd name="T23" fmla="*/ 460 h 59"/>
                                <a:gd name="T24" fmla="+- 0 6483 6447"/>
                                <a:gd name="T25" fmla="*/ T24 w 36"/>
                                <a:gd name="T26" fmla="+- 0 457 407"/>
                                <a:gd name="T27" fmla="*/ 457 h 59"/>
                                <a:gd name="T28" fmla="+- 0 6458 6447"/>
                                <a:gd name="T29" fmla="*/ T28 w 36"/>
                                <a:gd name="T30" fmla="+- 0 457 407"/>
                                <a:gd name="T31" fmla="*/ 457 h 59"/>
                                <a:gd name="T32" fmla="+- 0 6457 6447"/>
                                <a:gd name="T33" fmla="*/ T32 w 36"/>
                                <a:gd name="T34" fmla="+- 0 452 407"/>
                                <a:gd name="T35" fmla="*/ 452 h 59"/>
                                <a:gd name="T36" fmla="+- 0 6457 6447"/>
                                <a:gd name="T37" fmla="*/ T36 w 36"/>
                                <a:gd name="T38" fmla="+- 0 407 407"/>
                                <a:gd name="T39" fmla="*/ 407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6" h="59">
                                  <a:moveTo>
                                    <a:pt x="1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3"/>
                                  </a:lnTo>
                                  <a:lnTo>
                                    <a:pt x="4" y="59"/>
                                  </a:lnTo>
                                  <a:lnTo>
                                    <a:pt x="32" y="59"/>
                                  </a:lnTo>
                                  <a:lnTo>
                                    <a:pt x="36" y="53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11" y="50"/>
                                  </a:lnTo>
                                  <a:lnTo>
                                    <a:pt x="10" y="45"/>
                                  </a:lnTo>
                                  <a:lnTo>
                                    <a:pt x="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399"/>
                          <wps:cNvSpPr>
                            <a:spLocks/>
                          </wps:cNvSpPr>
                          <wps:spPr bwMode="auto">
                            <a:xfrm>
                              <a:off x="6447" y="407"/>
                              <a:ext cx="36" cy="59"/>
                            </a:xfrm>
                            <a:custGeom>
                              <a:avLst/>
                              <a:gdLst>
                                <a:gd name="T0" fmla="+- 0 6483 6447"/>
                                <a:gd name="T1" fmla="*/ T0 w 36"/>
                                <a:gd name="T2" fmla="+- 0 407 407"/>
                                <a:gd name="T3" fmla="*/ 407 h 59"/>
                                <a:gd name="T4" fmla="+- 0 6472 6447"/>
                                <a:gd name="T5" fmla="*/ T4 w 36"/>
                                <a:gd name="T6" fmla="+- 0 407 407"/>
                                <a:gd name="T7" fmla="*/ 407 h 59"/>
                                <a:gd name="T8" fmla="+- 0 6472 6447"/>
                                <a:gd name="T9" fmla="*/ T8 w 36"/>
                                <a:gd name="T10" fmla="+- 0 452 407"/>
                                <a:gd name="T11" fmla="*/ 452 h 59"/>
                                <a:gd name="T12" fmla="+- 0 6472 6447"/>
                                <a:gd name="T13" fmla="*/ T12 w 36"/>
                                <a:gd name="T14" fmla="+- 0 457 407"/>
                                <a:gd name="T15" fmla="*/ 457 h 59"/>
                                <a:gd name="T16" fmla="+- 0 6483 6447"/>
                                <a:gd name="T17" fmla="*/ T16 w 36"/>
                                <a:gd name="T18" fmla="+- 0 457 407"/>
                                <a:gd name="T19" fmla="*/ 457 h 59"/>
                                <a:gd name="T20" fmla="+- 0 6483 6447"/>
                                <a:gd name="T21" fmla="*/ T20 w 36"/>
                                <a:gd name="T22" fmla="+- 0 407 407"/>
                                <a:gd name="T23" fmla="*/ 407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36" h="59">
                                  <a:moveTo>
                                    <a:pt x="36" y="0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5" y="45"/>
                                  </a:lnTo>
                                  <a:lnTo>
                                    <a:pt x="25" y="50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" name="Group 394"/>
                        <wpg:cNvGrpSpPr>
                          <a:grpSpLocks/>
                        </wpg:cNvGrpSpPr>
                        <wpg:grpSpPr bwMode="auto">
                          <a:xfrm>
                            <a:off x="6489" y="407"/>
                            <a:ext cx="41" cy="57"/>
                            <a:chOff x="6489" y="407"/>
                            <a:chExt cx="41" cy="57"/>
                          </a:xfrm>
                        </wpg:grpSpPr>
                        <wps:wsp>
                          <wps:cNvPr id="349" name="Freeform 397"/>
                          <wps:cNvSpPr>
                            <a:spLocks/>
                          </wps:cNvSpPr>
                          <wps:spPr bwMode="auto">
                            <a:xfrm>
                              <a:off x="6489" y="407"/>
                              <a:ext cx="41" cy="57"/>
                            </a:xfrm>
                            <a:custGeom>
                              <a:avLst/>
                              <a:gdLst>
                                <a:gd name="T0" fmla="+- 0 6517 6489"/>
                                <a:gd name="T1" fmla="*/ T0 w 41"/>
                                <a:gd name="T2" fmla="+- 0 407 407"/>
                                <a:gd name="T3" fmla="*/ 407 h 57"/>
                                <a:gd name="T4" fmla="+- 0 6503 6489"/>
                                <a:gd name="T5" fmla="*/ T4 w 41"/>
                                <a:gd name="T6" fmla="+- 0 407 407"/>
                                <a:gd name="T7" fmla="*/ 407 h 57"/>
                                <a:gd name="T8" fmla="+- 0 6489 6489"/>
                                <a:gd name="T9" fmla="*/ T8 w 41"/>
                                <a:gd name="T10" fmla="+- 0 465 407"/>
                                <a:gd name="T11" fmla="*/ 465 h 57"/>
                                <a:gd name="T12" fmla="+- 0 6500 6489"/>
                                <a:gd name="T13" fmla="*/ T12 w 41"/>
                                <a:gd name="T14" fmla="+- 0 465 407"/>
                                <a:gd name="T15" fmla="*/ 465 h 57"/>
                                <a:gd name="T16" fmla="+- 0 6503 6489"/>
                                <a:gd name="T17" fmla="*/ T16 w 41"/>
                                <a:gd name="T18" fmla="+- 0 450 407"/>
                                <a:gd name="T19" fmla="*/ 450 h 57"/>
                                <a:gd name="T20" fmla="+- 0 6527 6489"/>
                                <a:gd name="T21" fmla="*/ T20 w 41"/>
                                <a:gd name="T22" fmla="+- 0 450 407"/>
                                <a:gd name="T23" fmla="*/ 450 h 57"/>
                                <a:gd name="T24" fmla="+- 0 6525 6489"/>
                                <a:gd name="T25" fmla="*/ T24 w 41"/>
                                <a:gd name="T26" fmla="+- 0 442 407"/>
                                <a:gd name="T27" fmla="*/ 442 h 57"/>
                                <a:gd name="T28" fmla="+- 0 6505 6489"/>
                                <a:gd name="T29" fmla="*/ T28 w 41"/>
                                <a:gd name="T30" fmla="+- 0 442 407"/>
                                <a:gd name="T31" fmla="*/ 442 h 57"/>
                                <a:gd name="T32" fmla="+- 0 6509 6489"/>
                                <a:gd name="T33" fmla="*/ T32 w 41"/>
                                <a:gd name="T34" fmla="+- 0 423 407"/>
                                <a:gd name="T35" fmla="*/ 423 h 57"/>
                                <a:gd name="T36" fmla="+- 0 6509 6489"/>
                                <a:gd name="T37" fmla="*/ T36 w 41"/>
                                <a:gd name="T38" fmla="+- 0 420 407"/>
                                <a:gd name="T39" fmla="*/ 420 h 57"/>
                                <a:gd name="T40" fmla="+- 0 6509 6489"/>
                                <a:gd name="T41" fmla="*/ T40 w 41"/>
                                <a:gd name="T42" fmla="+- 0 417 407"/>
                                <a:gd name="T43" fmla="*/ 417 h 57"/>
                                <a:gd name="T44" fmla="+- 0 6509 6489"/>
                                <a:gd name="T45" fmla="*/ T44 w 41"/>
                                <a:gd name="T46" fmla="+- 0 416 407"/>
                                <a:gd name="T47" fmla="*/ 416 h 57"/>
                                <a:gd name="T48" fmla="+- 0 6510 6489"/>
                                <a:gd name="T49" fmla="*/ T48 w 41"/>
                                <a:gd name="T50" fmla="+- 0 414 407"/>
                                <a:gd name="T51" fmla="*/ 414 h 57"/>
                                <a:gd name="T52" fmla="+- 0 6519 6489"/>
                                <a:gd name="T53" fmla="*/ T52 w 41"/>
                                <a:gd name="T54" fmla="+- 0 414 407"/>
                                <a:gd name="T55" fmla="*/ 414 h 57"/>
                                <a:gd name="T56" fmla="+- 0 6517 6489"/>
                                <a:gd name="T57" fmla="*/ T56 w 41"/>
                                <a:gd name="T58" fmla="+- 0 407 407"/>
                                <a:gd name="T59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41" h="57">
                                  <a:moveTo>
                                    <a:pt x="28" y="0"/>
                                  </a:moveTo>
                                  <a:lnTo>
                                    <a:pt x="14" y="0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11" y="58"/>
                                  </a:lnTo>
                                  <a:lnTo>
                                    <a:pt x="14" y="43"/>
                                  </a:lnTo>
                                  <a:lnTo>
                                    <a:pt x="38" y="43"/>
                                  </a:lnTo>
                                  <a:lnTo>
                                    <a:pt x="36" y="35"/>
                                  </a:lnTo>
                                  <a:lnTo>
                                    <a:pt x="16" y="35"/>
                                  </a:lnTo>
                                  <a:lnTo>
                                    <a:pt x="20" y="16"/>
                                  </a:lnTo>
                                  <a:lnTo>
                                    <a:pt x="20" y="13"/>
                                  </a:lnTo>
                                  <a:lnTo>
                                    <a:pt x="20" y="10"/>
                                  </a:lnTo>
                                  <a:lnTo>
                                    <a:pt x="20" y="9"/>
                                  </a:lnTo>
                                  <a:lnTo>
                                    <a:pt x="21" y="7"/>
                                  </a:lnTo>
                                  <a:lnTo>
                                    <a:pt x="30" y="7"/>
                                  </a:lnTo>
                                  <a:lnTo>
                                    <a:pt x="2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" name="Freeform 396"/>
                          <wps:cNvSpPr>
                            <a:spLocks/>
                          </wps:cNvSpPr>
                          <wps:spPr bwMode="auto">
                            <a:xfrm>
                              <a:off x="6489" y="407"/>
                              <a:ext cx="41" cy="57"/>
                            </a:xfrm>
                            <a:custGeom>
                              <a:avLst/>
                              <a:gdLst>
                                <a:gd name="T0" fmla="+- 0 6527 6489"/>
                                <a:gd name="T1" fmla="*/ T0 w 41"/>
                                <a:gd name="T2" fmla="+- 0 450 407"/>
                                <a:gd name="T3" fmla="*/ 450 h 57"/>
                                <a:gd name="T4" fmla="+- 0 6516 6489"/>
                                <a:gd name="T5" fmla="*/ T4 w 41"/>
                                <a:gd name="T6" fmla="+- 0 450 407"/>
                                <a:gd name="T7" fmla="*/ 450 h 57"/>
                                <a:gd name="T8" fmla="+- 0 6519 6489"/>
                                <a:gd name="T9" fmla="*/ T8 w 41"/>
                                <a:gd name="T10" fmla="+- 0 465 407"/>
                                <a:gd name="T11" fmla="*/ 465 h 57"/>
                                <a:gd name="T12" fmla="+- 0 6530 6489"/>
                                <a:gd name="T13" fmla="*/ T12 w 41"/>
                                <a:gd name="T14" fmla="+- 0 465 407"/>
                                <a:gd name="T15" fmla="*/ 465 h 57"/>
                                <a:gd name="T16" fmla="+- 0 6527 6489"/>
                                <a:gd name="T17" fmla="*/ T16 w 41"/>
                                <a:gd name="T18" fmla="+- 0 450 407"/>
                                <a:gd name="T19" fmla="*/ 450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1" h="57">
                                  <a:moveTo>
                                    <a:pt x="38" y="43"/>
                                  </a:moveTo>
                                  <a:lnTo>
                                    <a:pt x="27" y="43"/>
                                  </a:lnTo>
                                  <a:lnTo>
                                    <a:pt x="30" y="58"/>
                                  </a:lnTo>
                                  <a:lnTo>
                                    <a:pt x="41" y="58"/>
                                  </a:lnTo>
                                  <a:lnTo>
                                    <a:pt x="38" y="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" name="Freeform 395"/>
                          <wps:cNvSpPr>
                            <a:spLocks/>
                          </wps:cNvSpPr>
                          <wps:spPr bwMode="auto">
                            <a:xfrm>
                              <a:off x="6489" y="407"/>
                              <a:ext cx="41" cy="57"/>
                            </a:xfrm>
                            <a:custGeom>
                              <a:avLst/>
                              <a:gdLst>
                                <a:gd name="T0" fmla="+- 0 6519 6489"/>
                                <a:gd name="T1" fmla="*/ T0 w 41"/>
                                <a:gd name="T2" fmla="+- 0 414 407"/>
                                <a:gd name="T3" fmla="*/ 414 h 57"/>
                                <a:gd name="T4" fmla="+- 0 6510 6489"/>
                                <a:gd name="T5" fmla="*/ T4 w 41"/>
                                <a:gd name="T6" fmla="+- 0 414 407"/>
                                <a:gd name="T7" fmla="*/ 414 h 57"/>
                                <a:gd name="T8" fmla="+- 0 6510 6489"/>
                                <a:gd name="T9" fmla="*/ T8 w 41"/>
                                <a:gd name="T10" fmla="+- 0 415 407"/>
                                <a:gd name="T11" fmla="*/ 415 h 57"/>
                                <a:gd name="T12" fmla="+- 0 6510 6489"/>
                                <a:gd name="T13" fmla="*/ T12 w 41"/>
                                <a:gd name="T14" fmla="+- 0 417 407"/>
                                <a:gd name="T15" fmla="*/ 417 h 57"/>
                                <a:gd name="T16" fmla="+- 0 6510 6489"/>
                                <a:gd name="T17" fmla="*/ T16 w 41"/>
                                <a:gd name="T18" fmla="+- 0 420 407"/>
                                <a:gd name="T19" fmla="*/ 420 h 57"/>
                                <a:gd name="T20" fmla="+- 0 6511 6489"/>
                                <a:gd name="T21" fmla="*/ T20 w 41"/>
                                <a:gd name="T22" fmla="+- 0 423 407"/>
                                <a:gd name="T23" fmla="*/ 423 h 57"/>
                                <a:gd name="T24" fmla="+- 0 6511 6489"/>
                                <a:gd name="T25" fmla="*/ T24 w 41"/>
                                <a:gd name="T26" fmla="+- 0 425 407"/>
                                <a:gd name="T27" fmla="*/ 425 h 57"/>
                                <a:gd name="T28" fmla="+- 0 6514 6489"/>
                                <a:gd name="T29" fmla="*/ T28 w 41"/>
                                <a:gd name="T30" fmla="+- 0 442 407"/>
                                <a:gd name="T31" fmla="*/ 442 h 57"/>
                                <a:gd name="T32" fmla="+- 0 6525 6489"/>
                                <a:gd name="T33" fmla="*/ T32 w 41"/>
                                <a:gd name="T34" fmla="+- 0 442 407"/>
                                <a:gd name="T35" fmla="*/ 442 h 57"/>
                                <a:gd name="T36" fmla="+- 0 6519 6489"/>
                                <a:gd name="T37" fmla="*/ T36 w 41"/>
                                <a:gd name="T38" fmla="+- 0 414 407"/>
                                <a:gd name="T39" fmla="*/ 414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1" h="57">
                                  <a:moveTo>
                                    <a:pt x="30" y="7"/>
                                  </a:moveTo>
                                  <a:lnTo>
                                    <a:pt x="21" y="7"/>
                                  </a:lnTo>
                                  <a:lnTo>
                                    <a:pt x="21" y="8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1" y="13"/>
                                  </a:lnTo>
                                  <a:lnTo>
                                    <a:pt x="22" y="16"/>
                                  </a:lnTo>
                                  <a:lnTo>
                                    <a:pt x="22" y="18"/>
                                  </a:lnTo>
                                  <a:lnTo>
                                    <a:pt x="25" y="35"/>
                                  </a:lnTo>
                                  <a:lnTo>
                                    <a:pt x="36" y="35"/>
                                  </a:lnTo>
                                  <a:lnTo>
                                    <a:pt x="3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" name="Group 392"/>
                        <wpg:cNvGrpSpPr>
                          <a:grpSpLocks/>
                        </wpg:cNvGrpSpPr>
                        <wpg:grpSpPr bwMode="auto">
                          <a:xfrm>
                            <a:off x="6536" y="407"/>
                            <a:ext cx="31" cy="57"/>
                            <a:chOff x="6536" y="407"/>
                            <a:chExt cx="31" cy="57"/>
                          </a:xfrm>
                        </wpg:grpSpPr>
                        <wps:wsp>
                          <wps:cNvPr id="353" name="Freeform 393"/>
                          <wps:cNvSpPr>
                            <a:spLocks/>
                          </wps:cNvSpPr>
                          <wps:spPr bwMode="auto">
                            <a:xfrm>
                              <a:off x="6536" y="407"/>
                              <a:ext cx="31" cy="57"/>
                            </a:xfrm>
                            <a:custGeom>
                              <a:avLst/>
                              <a:gdLst>
                                <a:gd name="T0" fmla="+- 0 6547 6536"/>
                                <a:gd name="T1" fmla="*/ T0 w 31"/>
                                <a:gd name="T2" fmla="+- 0 407 407"/>
                                <a:gd name="T3" fmla="*/ 407 h 57"/>
                                <a:gd name="T4" fmla="+- 0 6536 6536"/>
                                <a:gd name="T5" fmla="*/ T4 w 31"/>
                                <a:gd name="T6" fmla="+- 0 407 407"/>
                                <a:gd name="T7" fmla="*/ 407 h 57"/>
                                <a:gd name="T8" fmla="+- 0 6536 6536"/>
                                <a:gd name="T9" fmla="*/ T8 w 31"/>
                                <a:gd name="T10" fmla="+- 0 465 407"/>
                                <a:gd name="T11" fmla="*/ 465 h 57"/>
                                <a:gd name="T12" fmla="+- 0 6567 6536"/>
                                <a:gd name="T13" fmla="*/ T12 w 31"/>
                                <a:gd name="T14" fmla="+- 0 465 407"/>
                                <a:gd name="T15" fmla="*/ 465 h 57"/>
                                <a:gd name="T16" fmla="+- 0 6567 6536"/>
                                <a:gd name="T17" fmla="*/ T16 w 31"/>
                                <a:gd name="T18" fmla="+- 0 456 407"/>
                                <a:gd name="T19" fmla="*/ 456 h 57"/>
                                <a:gd name="T20" fmla="+- 0 6547 6536"/>
                                <a:gd name="T21" fmla="*/ T20 w 31"/>
                                <a:gd name="T22" fmla="+- 0 456 407"/>
                                <a:gd name="T23" fmla="*/ 456 h 57"/>
                                <a:gd name="T24" fmla="+- 0 6547 6536"/>
                                <a:gd name="T25" fmla="*/ T24 w 31"/>
                                <a:gd name="T26" fmla="+- 0 407 407"/>
                                <a:gd name="T27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1" h="57">
                                  <a:moveTo>
                                    <a:pt x="1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31" y="58"/>
                                  </a:lnTo>
                                  <a:lnTo>
                                    <a:pt x="31" y="49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" name="Group 388"/>
                        <wpg:cNvGrpSpPr>
                          <a:grpSpLocks/>
                        </wpg:cNvGrpSpPr>
                        <wpg:grpSpPr bwMode="auto">
                          <a:xfrm>
                            <a:off x="6593" y="407"/>
                            <a:ext cx="36" cy="57"/>
                            <a:chOff x="6593" y="407"/>
                            <a:chExt cx="36" cy="57"/>
                          </a:xfrm>
                        </wpg:grpSpPr>
                        <wps:wsp>
                          <wps:cNvPr id="355" name="Freeform 391"/>
                          <wps:cNvSpPr>
                            <a:spLocks/>
                          </wps:cNvSpPr>
                          <wps:spPr bwMode="auto">
                            <a:xfrm>
                              <a:off x="6593" y="407"/>
                              <a:ext cx="36" cy="57"/>
                            </a:xfrm>
                            <a:custGeom>
                              <a:avLst/>
                              <a:gdLst>
                                <a:gd name="T0" fmla="+- 0 6604 6593"/>
                                <a:gd name="T1" fmla="*/ T0 w 36"/>
                                <a:gd name="T2" fmla="+- 0 407 407"/>
                                <a:gd name="T3" fmla="*/ 407 h 57"/>
                                <a:gd name="T4" fmla="+- 0 6593 6593"/>
                                <a:gd name="T5" fmla="*/ T4 w 36"/>
                                <a:gd name="T6" fmla="+- 0 407 407"/>
                                <a:gd name="T7" fmla="*/ 407 h 57"/>
                                <a:gd name="T8" fmla="+- 0 6593 6593"/>
                                <a:gd name="T9" fmla="*/ T8 w 36"/>
                                <a:gd name="T10" fmla="+- 0 465 407"/>
                                <a:gd name="T11" fmla="*/ 465 h 57"/>
                                <a:gd name="T12" fmla="+- 0 6604 6593"/>
                                <a:gd name="T13" fmla="*/ T12 w 36"/>
                                <a:gd name="T14" fmla="+- 0 465 407"/>
                                <a:gd name="T15" fmla="*/ 465 h 57"/>
                                <a:gd name="T16" fmla="+- 0 6604 6593"/>
                                <a:gd name="T17" fmla="*/ T16 w 36"/>
                                <a:gd name="T18" fmla="+- 0 438 407"/>
                                <a:gd name="T19" fmla="*/ 438 h 57"/>
                                <a:gd name="T20" fmla="+- 0 6630 6593"/>
                                <a:gd name="T21" fmla="*/ T20 w 36"/>
                                <a:gd name="T22" fmla="+- 0 438 407"/>
                                <a:gd name="T23" fmla="*/ 438 h 57"/>
                                <a:gd name="T24" fmla="+- 0 6630 6593"/>
                                <a:gd name="T25" fmla="*/ T24 w 36"/>
                                <a:gd name="T26" fmla="+- 0 430 407"/>
                                <a:gd name="T27" fmla="*/ 430 h 57"/>
                                <a:gd name="T28" fmla="+- 0 6604 6593"/>
                                <a:gd name="T29" fmla="*/ T28 w 36"/>
                                <a:gd name="T30" fmla="+- 0 430 407"/>
                                <a:gd name="T31" fmla="*/ 430 h 57"/>
                                <a:gd name="T32" fmla="+- 0 6604 6593"/>
                                <a:gd name="T33" fmla="*/ T32 w 36"/>
                                <a:gd name="T34" fmla="+- 0 407 407"/>
                                <a:gd name="T35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1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11" y="58"/>
                                  </a:lnTo>
                                  <a:lnTo>
                                    <a:pt x="11" y="31"/>
                                  </a:lnTo>
                                  <a:lnTo>
                                    <a:pt x="37" y="31"/>
                                  </a:lnTo>
                                  <a:lnTo>
                                    <a:pt x="37" y="23"/>
                                  </a:lnTo>
                                  <a:lnTo>
                                    <a:pt x="11" y="23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" name="Freeform 390"/>
                          <wps:cNvSpPr>
                            <a:spLocks/>
                          </wps:cNvSpPr>
                          <wps:spPr bwMode="auto">
                            <a:xfrm>
                              <a:off x="6593" y="407"/>
                              <a:ext cx="36" cy="57"/>
                            </a:xfrm>
                            <a:custGeom>
                              <a:avLst/>
                              <a:gdLst>
                                <a:gd name="T0" fmla="+- 0 6630 6593"/>
                                <a:gd name="T1" fmla="*/ T0 w 36"/>
                                <a:gd name="T2" fmla="+- 0 438 407"/>
                                <a:gd name="T3" fmla="*/ 438 h 57"/>
                                <a:gd name="T4" fmla="+- 0 6619 6593"/>
                                <a:gd name="T5" fmla="*/ T4 w 36"/>
                                <a:gd name="T6" fmla="+- 0 438 407"/>
                                <a:gd name="T7" fmla="*/ 438 h 57"/>
                                <a:gd name="T8" fmla="+- 0 6619 6593"/>
                                <a:gd name="T9" fmla="*/ T8 w 36"/>
                                <a:gd name="T10" fmla="+- 0 465 407"/>
                                <a:gd name="T11" fmla="*/ 465 h 57"/>
                                <a:gd name="T12" fmla="+- 0 6630 6593"/>
                                <a:gd name="T13" fmla="*/ T12 w 36"/>
                                <a:gd name="T14" fmla="+- 0 465 407"/>
                                <a:gd name="T15" fmla="*/ 465 h 57"/>
                                <a:gd name="T16" fmla="+- 0 6630 6593"/>
                                <a:gd name="T17" fmla="*/ T16 w 36"/>
                                <a:gd name="T18" fmla="+- 0 438 407"/>
                                <a:gd name="T19" fmla="*/ 438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37" y="31"/>
                                  </a:moveTo>
                                  <a:lnTo>
                                    <a:pt x="26" y="31"/>
                                  </a:lnTo>
                                  <a:lnTo>
                                    <a:pt x="26" y="58"/>
                                  </a:lnTo>
                                  <a:lnTo>
                                    <a:pt x="37" y="58"/>
                                  </a:lnTo>
                                  <a:lnTo>
                                    <a:pt x="37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7" name="Freeform 389"/>
                          <wps:cNvSpPr>
                            <a:spLocks/>
                          </wps:cNvSpPr>
                          <wps:spPr bwMode="auto">
                            <a:xfrm>
                              <a:off x="6593" y="407"/>
                              <a:ext cx="36" cy="57"/>
                            </a:xfrm>
                            <a:custGeom>
                              <a:avLst/>
                              <a:gdLst>
                                <a:gd name="T0" fmla="+- 0 6630 6593"/>
                                <a:gd name="T1" fmla="*/ T0 w 36"/>
                                <a:gd name="T2" fmla="+- 0 407 407"/>
                                <a:gd name="T3" fmla="*/ 407 h 57"/>
                                <a:gd name="T4" fmla="+- 0 6619 6593"/>
                                <a:gd name="T5" fmla="*/ T4 w 36"/>
                                <a:gd name="T6" fmla="+- 0 407 407"/>
                                <a:gd name="T7" fmla="*/ 407 h 57"/>
                                <a:gd name="T8" fmla="+- 0 6619 6593"/>
                                <a:gd name="T9" fmla="*/ T8 w 36"/>
                                <a:gd name="T10" fmla="+- 0 430 407"/>
                                <a:gd name="T11" fmla="*/ 430 h 57"/>
                                <a:gd name="T12" fmla="+- 0 6630 6593"/>
                                <a:gd name="T13" fmla="*/ T12 w 36"/>
                                <a:gd name="T14" fmla="+- 0 430 407"/>
                                <a:gd name="T15" fmla="*/ 430 h 57"/>
                                <a:gd name="T16" fmla="+- 0 6630 6593"/>
                                <a:gd name="T17" fmla="*/ T16 w 36"/>
                                <a:gd name="T18" fmla="+- 0 407 407"/>
                                <a:gd name="T19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37" y="0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23"/>
                                  </a:lnTo>
                                  <a:lnTo>
                                    <a:pt x="37" y="23"/>
                                  </a:lnTo>
                                  <a:lnTo>
                                    <a:pt x="3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8" name="Group 385"/>
                        <wpg:cNvGrpSpPr>
                          <a:grpSpLocks/>
                        </wpg:cNvGrpSpPr>
                        <wpg:grpSpPr bwMode="auto">
                          <a:xfrm>
                            <a:off x="6640" y="406"/>
                            <a:ext cx="38" cy="60"/>
                            <a:chOff x="6640" y="406"/>
                            <a:chExt cx="38" cy="60"/>
                          </a:xfrm>
                        </wpg:grpSpPr>
                        <wps:wsp>
                          <wps:cNvPr id="359" name="Freeform 387"/>
                          <wps:cNvSpPr>
                            <a:spLocks/>
                          </wps:cNvSpPr>
                          <wps:spPr bwMode="auto">
                            <a:xfrm>
                              <a:off x="6640" y="406"/>
                              <a:ext cx="38" cy="60"/>
                            </a:xfrm>
                            <a:custGeom>
                              <a:avLst/>
                              <a:gdLst>
                                <a:gd name="T0" fmla="+- 0 6676 6640"/>
                                <a:gd name="T1" fmla="*/ T0 w 38"/>
                                <a:gd name="T2" fmla="+- 0 406 406"/>
                                <a:gd name="T3" fmla="*/ 406 h 60"/>
                                <a:gd name="T4" fmla="+- 0 6641 6640"/>
                                <a:gd name="T5" fmla="*/ T4 w 38"/>
                                <a:gd name="T6" fmla="+- 0 406 406"/>
                                <a:gd name="T7" fmla="*/ 406 h 60"/>
                                <a:gd name="T8" fmla="+- 0 6640 6640"/>
                                <a:gd name="T9" fmla="*/ T8 w 38"/>
                                <a:gd name="T10" fmla="+- 0 417 406"/>
                                <a:gd name="T11" fmla="*/ 417 h 60"/>
                                <a:gd name="T12" fmla="+- 0 6640 6640"/>
                                <a:gd name="T13" fmla="*/ T12 w 38"/>
                                <a:gd name="T14" fmla="+- 0 431 406"/>
                                <a:gd name="T15" fmla="*/ 431 h 60"/>
                                <a:gd name="T16" fmla="+- 0 6640 6640"/>
                                <a:gd name="T17" fmla="*/ T16 w 38"/>
                                <a:gd name="T18" fmla="+- 0 455 406"/>
                                <a:gd name="T19" fmla="*/ 455 h 60"/>
                                <a:gd name="T20" fmla="+- 0 6641 6640"/>
                                <a:gd name="T21" fmla="*/ T20 w 38"/>
                                <a:gd name="T22" fmla="+- 0 466 406"/>
                                <a:gd name="T23" fmla="*/ 466 h 60"/>
                                <a:gd name="T24" fmla="+- 0 6676 6640"/>
                                <a:gd name="T25" fmla="*/ T24 w 38"/>
                                <a:gd name="T26" fmla="+- 0 466 406"/>
                                <a:gd name="T27" fmla="*/ 466 h 60"/>
                                <a:gd name="T28" fmla="+- 0 6677 6640"/>
                                <a:gd name="T29" fmla="*/ T28 w 38"/>
                                <a:gd name="T30" fmla="+- 0 457 406"/>
                                <a:gd name="T31" fmla="*/ 457 h 60"/>
                                <a:gd name="T32" fmla="+- 0 6651 6640"/>
                                <a:gd name="T33" fmla="*/ T32 w 38"/>
                                <a:gd name="T34" fmla="+- 0 457 406"/>
                                <a:gd name="T35" fmla="*/ 457 h 60"/>
                                <a:gd name="T36" fmla="+- 0 6651 6640"/>
                                <a:gd name="T37" fmla="*/ T36 w 38"/>
                                <a:gd name="T38" fmla="+- 0 450 406"/>
                                <a:gd name="T39" fmla="*/ 450 h 60"/>
                                <a:gd name="T40" fmla="+- 0 6651 6640"/>
                                <a:gd name="T41" fmla="*/ T40 w 38"/>
                                <a:gd name="T42" fmla="+- 0 425 406"/>
                                <a:gd name="T43" fmla="*/ 425 h 60"/>
                                <a:gd name="T44" fmla="+- 0 6650 6640"/>
                                <a:gd name="T45" fmla="*/ T44 w 38"/>
                                <a:gd name="T46" fmla="+- 0 414 406"/>
                                <a:gd name="T47" fmla="*/ 414 h 60"/>
                                <a:gd name="T48" fmla="+- 0 6677 6640"/>
                                <a:gd name="T49" fmla="*/ T48 w 38"/>
                                <a:gd name="T50" fmla="+- 0 414 406"/>
                                <a:gd name="T51" fmla="*/ 414 h 60"/>
                                <a:gd name="T52" fmla="+- 0 6676 6640"/>
                                <a:gd name="T53" fmla="*/ T52 w 38"/>
                                <a:gd name="T54" fmla="+- 0 406 406"/>
                                <a:gd name="T55" fmla="*/ 406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8" h="60">
                                  <a:moveTo>
                                    <a:pt x="36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1" y="60"/>
                                  </a:lnTo>
                                  <a:lnTo>
                                    <a:pt x="36" y="60"/>
                                  </a:lnTo>
                                  <a:lnTo>
                                    <a:pt x="37" y="51"/>
                                  </a:lnTo>
                                  <a:lnTo>
                                    <a:pt x="11" y="51"/>
                                  </a:lnTo>
                                  <a:lnTo>
                                    <a:pt x="11" y="44"/>
                                  </a:lnTo>
                                  <a:lnTo>
                                    <a:pt x="11" y="19"/>
                                  </a:lnTo>
                                  <a:lnTo>
                                    <a:pt x="10" y="8"/>
                                  </a:lnTo>
                                  <a:lnTo>
                                    <a:pt x="37" y="8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0" name="Freeform 386"/>
                          <wps:cNvSpPr>
                            <a:spLocks/>
                          </wps:cNvSpPr>
                          <wps:spPr bwMode="auto">
                            <a:xfrm>
                              <a:off x="6640" y="406"/>
                              <a:ext cx="38" cy="60"/>
                            </a:xfrm>
                            <a:custGeom>
                              <a:avLst/>
                              <a:gdLst>
                                <a:gd name="T0" fmla="+- 0 6677 6640"/>
                                <a:gd name="T1" fmla="*/ T0 w 38"/>
                                <a:gd name="T2" fmla="+- 0 414 406"/>
                                <a:gd name="T3" fmla="*/ 414 h 60"/>
                                <a:gd name="T4" fmla="+- 0 6666 6640"/>
                                <a:gd name="T5" fmla="*/ T4 w 38"/>
                                <a:gd name="T6" fmla="+- 0 414 406"/>
                                <a:gd name="T7" fmla="*/ 414 h 60"/>
                                <a:gd name="T8" fmla="+- 0 6666 6640"/>
                                <a:gd name="T9" fmla="*/ T8 w 38"/>
                                <a:gd name="T10" fmla="+- 0 425 406"/>
                                <a:gd name="T11" fmla="*/ 425 h 60"/>
                                <a:gd name="T12" fmla="+- 0 6666 6640"/>
                                <a:gd name="T13" fmla="*/ T12 w 38"/>
                                <a:gd name="T14" fmla="+- 0 457 406"/>
                                <a:gd name="T15" fmla="*/ 457 h 60"/>
                                <a:gd name="T16" fmla="+- 0 6677 6640"/>
                                <a:gd name="T17" fmla="*/ T16 w 38"/>
                                <a:gd name="T18" fmla="+- 0 457 406"/>
                                <a:gd name="T19" fmla="*/ 457 h 60"/>
                                <a:gd name="T20" fmla="+- 0 6677 6640"/>
                                <a:gd name="T21" fmla="*/ T20 w 38"/>
                                <a:gd name="T22" fmla="+- 0 455 406"/>
                                <a:gd name="T23" fmla="*/ 455 h 60"/>
                                <a:gd name="T24" fmla="+- 0 6677 6640"/>
                                <a:gd name="T25" fmla="*/ T24 w 38"/>
                                <a:gd name="T26" fmla="+- 0 431 406"/>
                                <a:gd name="T27" fmla="*/ 431 h 60"/>
                                <a:gd name="T28" fmla="+- 0 6677 6640"/>
                                <a:gd name="T29" fmla="*/ T28 w 38"/>
                                <a:gd name="T30" fmla="+- 0 417 406"/>
                                <a:gd name="T31" fmla="*/ 417 h 60"/>
                                <a:gd name="T32" fmla="+- 0 6677 6640"/>
                                <a:gd name="T33" fmla="*/ T32 w 38"/>
                                <a:gd name="T34" fmla="+- 0 414 406"/>
                                <a:gd name="T35" fmla="*/ 414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8" h="60">
                                  <a:moveTo>
                                    <a:pt x="37" y="8"/>
                                  </a:moveTo>
                                  <a:lnTo>
                                    <a:pt x="26" y="8"/>
                                  </a:lnTo>
                                  <a:lnTo>
                                    <a:pt x="26" y="19"/>
                                  </a:lnTo>
                                  <a:lnTo>
                                    <a:pt x="26" y="51"/>
                                  </a:lnTo>
                                  <a:lnTo>
                                    <a:pt x="37" y="51"/>
                                  </a:lnTo>
                                  <a:lnTo>
                                    <a:pt x="37" y="49"/>
                                  </a:lnTo>
                                  <a:lnTo>
                                    <a:pt x="37" y="25"/>
                                  </a:lnTo>
                                  <a:lnTo>
                                    <a:pt x="37" y="11"/>
                                  </a:lnTo>
                                  <a:lnTo>
                                    <a:pt x="3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382"/>
                        <wpg:cNvGrpSpPr>
                          <a:grpSpLocks/>
                        </wpg:cNvGrpSpPr>
                        <wpg:grpSpPr bwMode="auto">
                          <a:xfrm>
                            <a:off x="6687" y="407"/>
                            <a:ext cx="36" cy="59"/>
                            <a:chOff x="6687" y="407"/>
                            <a:chExt cx="36" cy="59"/>
                          </a:xfrm>
                        </wpg:grpSpPr>
                        <wps:wsp>
                          <wps:cNvPr id="362" name="Freeform 384"/>
                          <wps:cNvSpPr>
                            <a:spLocks/>
                          </wps:cNvSpPr>
                          <wps:spPr bwMode="auto">
                            <a:xfrm>
                              <a:off x="6687" y="407"/>
                              <a:ext cx="36" cy="59"/>
                            </a:xfrm>
                            <a:custGeom>
                              <a:avLst/>
                              <a:gdLst>
                                <a:gd name="T0" fmla="+- 0 6698 6687"/>
                                <a:gd name="T1" fmla="*/ T0 w 36"/>
                                <a:gd name="T2" fmla="+- 0 407 407"/>
                                <a:gd name="T3" fmla="*/ 407 h 59"/>
                                <a:gd name="T4" fmla="+- 0 6687 6687"/>
                                <a:gd name="T5" fmla="*/ T4 w 36"/>
                                <a:gd name="T6" fmla="+- 0 407 407"/>
                                <a:gd name="T7" fmla="*/ 407 h 59"/>
                                <a:gd name="T8" fmla="+- 0 6687 6687"/>
                                <a:gd name="T9" fmla="*/ T8 w 36"/>
                                <a:gd name="T10" fmla="+- 0 460 407"/>
                                <a:gd name="T11" fmla="*/ 460 h 59"/>
                                <a:gd name="T12" fmla="+- 0 6691 6687"/>
                                <a:gd name="T13" fmla="*/ T12 w 36"/>
                                <a:gd name="T14" fmla="+- 0 466 407"/>
                                <a:gd name="T15" fmla="*/ 466 h 59"/>
                                <a:gd name="T16" fmla="+- 0 6719 6687"/>
                                <a:gd name="T17" fmla="*/ T16 w 36"/>
                                <a:gd name="T18" fmla="+- 0 466 407"/>
                                <a:gd name="T19" fmla="*/ 466 h 59"/>
                                <a:gd name="T20" fmla="+- 0 6723 6687"/>
                                <a:gd name="T21" fmla="*/ T20 w 36"/>
                                <a:gd name="T22" fmla="+- 0 460 407"/>
                                <a:gd name="T23" fmla="*/ 460 h 59"/>
                                <a:gd name="T24" fmla="+- 0 6723 6687"/>
                                <a:gd name="T25" fmla="*/ T24 w 36"/>
                                <a:gd name="T26" fmla="+- 0 457 407"/>
                                <a:gd name="T27" fmla="*/ 457 h 59"/>
                                <a:gd name="T28" fmla="+- 0 6698 6687"/>
                                <a:gd name="T29" fmla="*/ T28 w 36"/>
                                <a:gd name="T30" fmla="+- 0 457 407"/>
                                <a:gd name="T31" fmla="*/ 457 h 59"/>
                                <a:gd name="T32" fmla="+- 0 6698 6687"/>
                                <a:gd name="T33" fmla="*/ T32 w 36"/>
                                <a:gd name="T34" fmla="+- 0 452 407"/>
                                <a:gd name="T35" fmla="*/ 452 h 59"/>
                                <a:gd name="T36" fmla="+- 0 6698 6687"/>
                                <a:gd name="T37" fmla="*/ T36 w 36"/>
                                <a:gd name="T38" fmla="+- 0 407 407"/>
                                <a:gd name="T39" fmla="*/ 407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6" h="59">
                                  <a:moveTo>
                                    <a:pt x="1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3"/>
                                  </a:lnTo>
                                  <a:lnTo>
                                    <a:pt x="4" y="59"/>
                                  </a:lnTo>
                                  <a:lnTo>
                                    <a:pt x="32" y="59"/>
                                  </a:lnTo>
                                  <a:lnTo>
                                    <a:pt x="36" y="53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11" y="50"/>
                                  </a:lnTo>
                                  <a:lnTo>
                                    <a:pt x="11" y="45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3" name="Freeform 383"/>
                          <wps:cNvSpPr>
                            <a:spLocks/>
                          </wps:cNvSpPr>
                          <wps:spPr bwMode="auto">
                            <a:xfrm>
                              <a:off x="6687" y="407"/>
                              <a:ext cx="36" cy="59"/>
                            </a:xfrm>
                            <a:custGeom>
                              <a:avLst/>
                              <a:gdLst>
                                <a:gd name="T0" fmla="+- 0 6723 6687"/>
                                <a:gd name="T1" fmla="*/ T0 w 36"/>
                                <a:gd name="T2" fmla="+- 0 407 407"/>
                                <a:gd name="T3" fmla="*/ 407 h 59"/>
                                <a:gd name="T4" fmla="+- 0 6713 6687"/>
                                <a:gd name="T5" fmla="*/ T4 w 36"/>
                                <a:gd name="T6" fmla="+- 0 407 407"/>
                                <a:gd name="T7" fmla="*/ 407 h 59"/>
                                <a:gd name="T8" fmla="+- 0 6713 6687"/>
                                <a:gd name="T9" fmla="*/ T8 w 36"/>
                                <a:gd name="T10" fmla="+- 0 452 407"/>
                                <a:gd name="T11" fmla="*/ 452 h 59"/>
                                <a:gd name="T12" fmla="+- 0 6712 6687"/>
                                <a:gd name="T13" fmla="*/ T12 w 36"/>
                                <a:gd name="T14" fmla="+- 0 457 407"/>
                                <a:gd name="T15" fmla="*/ 457 h 59"/>
                                <a:gd name="T16" fmla="+- 0 6723 6687"/>
                                <a:gd name="T17" fmla="*/ T16 w 36"/>
                                <a:gd name="T18" fmla="+- 0 457 407"/>
                                <a:gd name="T19" fmla="*/ 457 h 59"/>
                                <a:gd name="T20" fmla="+- 0 6723 6687"/>
                                <a:gd name="T21" fmla="*/ T20 w 36"/>
                                <a:gd name="T22" fmla="+- 0 407 407"/>
                                <a:gd name="T23" fmla="*/ 407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36" h="59">
                                  <a:moveTo>
                                    <a:pt x="36" y="0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45"/>
                                  </a:lnTo>
                                  <a:lnTo>
                                    <a:pt x="25" y="50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4" name="Group 378"/>
                        <wpg:cNvGrpSpPr>
                          <a:grpSpLocks/>
                        </wpg:cNvGrpSpPr>
                        <wpg:grpSpPr bwMode="auto">
                          <a:xfrm>
                            <a:off x="6732" y="406"/>
                            <a:ext cx="35" cy="60"/>
                            <a:chOff x="6732" y="406"/>
                            <a:chExt cx="35" cy="60"/>
                          </a:xfrm>
                        </wpg:grpSpPr>
                        <wps:wsp>
                          <wps:cNvPr id="365" name="Freeform 381"/>
                          <wps:cNvSpPr>
                            <a:spLocks/>
                          </wps:cNvSpPr>
                          <wps:spPr bwMode="auto">
                            <a:xfrm>
                              <a:off x="6732" y="406"/>
                              <a:ext cx="35" cy="60"/>
                            </a:xfrm>
                            <a:custGeom>
                              <a:avLst/>
                              <a:gdLst>
                                <a:gd name="T0" fmla="+- 0 6743 6732"/>
                                <a:gd name="T1" fmla="*/ T0 w 35"/>
                                <a:gd name="T2" fmla="+- 0 444 406"/>
                                <a:gd name="T3" fmla="*/ 444 h 60"/>
                                <a:gd name="T4" fmla="+- 0 6732 6732"/>
                                <a:gd name="T5" fmla="*/ T4 w 35"/>
                                <a:gd name="T6" fmla="+- 0 444 406"/>
                                <a:gd name="T7" fmla="*/ 444 h 60"/>
                                <a:gd name="T8" fmla="+- 0 6732 6732"/>
                                <a:gd name="T9" fmla="*/ T8 w 35"/>
                                <a:gd name="T10" fmla="+- 0 459 406"/>
                                <a:gd name="T11" fmla="*/ 459 h 60"/>
                                <a:gd name="T12" fmla="+- 0 6737 6732"/>
                                <a:gd name="T13" fmla="*/ T12 w 35"/>
                                <a:gd name="T14" fmla="+- 0 466 406"/>
                                <a:gd name="T15" fmla="*/ 466 h 60"/>
                                <a:gd name="T16" fmla="+- 0 6760 6732"/>
                                <a:gd name="T17" fmla="*/ T16 w 35"/>
                                <a:gd name="T18" fmla="+- 0 466 406"/>
                                <a:gd name="T19" fmla="*/ 466 h 60"/>
                                <a:gd name="T20" fmla="+- 0 6768 6732"/>
                                <a:gd name="T21" fmla="*/ T20 w 35"/>
                                <a:gd name="T22" fmla="+- 0 460 406"/>
                                <a:gd name="T23" fmla="*/ 460 h 60"/>
                                <a:gd name="T24" fmla="+- 0 6768 6732"/>
                                <a:gd name="T25" fmla="*/ T24 w 35"/>
                                <a:gd name="T26" fmla="+- 0 457 406"/>
                                <a:gd name="T27" fmla="*/ 457 h 60"/>
                                <a:gd name="T28" fmla="+- 0 6745 6732"/>
                                <a:gd name="T29" fmla="*/ T28 w 35"/>
                                <a:gd name="T30" fmla="+- 0 457 406"/>
                                <a:gd name="T31" fmla="*/ 457 h 60"/>
                                <a:gd name="T32" fmla="+- 0 6743 6732"/>
                                <a:gd name="T33" fmla="*/ T32 w 35"/>
                                <a:gd name="T34" fmla="+- 0 453 406"/>
                                <a:gd name="T35" fmla="*/ 453 h 60"/>
                                <a:gd name="T36" fmla="+- 0 6743 6732"/>
                                <a:gd name="T37" fmla="*/ T36 w 35"/>
                                <a:gd name="T38" fmla="+- 0 448 406"/>
                                <a:gd name="T39" fmla="*/ 448 h 60"/>
                                <a:gd name="T40" fmla="+- 0 6743 6732"/>
                                <a:gd name="T41" fmla="*/ T40 w 35"/>
                                <a:gd name="T42" fmla="+- 0 444 406"/>
                                <a:gd name="T43" fmla="*/ 444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35" h="60">
                                  <a:moveTo>
                                    <a:pt x="11" y="38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0" y="53"/>
                                  </a:lnTo>
                                  <a:lnTo>
                                    <a:pt x="5" y="60"/>
                                  </a:lnTo>
                                  <a:lnTo>
                                    <a:pt x="28" y="60"/>
                                  </a:lnTo>
                                  <a:lnTo>
                                    <a:pt x="36" y="54"/>
                                  </a:lnTo>
                                  <a:lnTo>
                                    <a:pt x="36" y="51"/>
                                  </a:lnTo>
                                  <a:lnTo>
                                    <a:pt x="13" y="51"/>
                                  </a:lnTo>
                                  <a:lnTo>
                                    <a:pt x="11" y="47"/>
                                  </a:lnTo>
                                  <a:lnTo>
                                    <a:pt x="11" y="42"/>
                                  </a:lnTo>
                                  <a:lnTo>
                                    <a:pt x="11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6" name="Freeform 380"/>
                          <wps:cNvSpPr>
                            <a:spLocks/>
                          </wps:cNvSpPr>
                          <wps:spPr bwMode="auto">
                            <a:xfrm>
                              <a:off x="6732" y="406"/>
                              <a:ext cx="35" cy="60"/>
                            </a:xfrm>
                            <a:custGeom>
                              <a:avLst/>
                              <a:gdLst>
                                <a:gd name="T0" fmla="+- 0 6766 6732"/>
                                <a:gd name="T1" fmla="*/ T0 w 35"/>
                                <a:gd name="T2" fmla="+- 0 406 406"/>
                                <a:gd name="T3" fmla="*/ 406 h 60"/>
                                <a:gd name="T4" fmla="+- 0 6738 6732"/>
                                <a:gd name="T5" fmla="*/ T4 w 35"/>
                                <a:gd name="T6" fmla="+- 0 406 406"/>
                                <a:gd name="T7" fmla="*/ 406 h 60"/>
                                <a:gd name="T8" fmla="+- 0 6733 6732"/>
                                <a:gd name="T9" fmla="*/ T8 w 35"/>
                                <a:gd name="T10" fmla="+- 0 411 406"/>
                                <a:gd name="T11" fmla="*/ 411 h 60"/>
                                <a:gd name="T12" fmla="+- 0 6747 6732"/>
                                <a:gd name="T13" fmla="*/ T12 w 35"/>
                                <a:gd name="T14" fmla="+- 0 439 406"/>
                                <a:gd name="T15" fmla="*/ 439 h 60"/>
                                <a:gd name="T16" fmla="+- 0 6752 6732"/>
                                <a:gd name="T17" fmla="*/ T16 w 35"/>
                                <a:gd name="T18" fmla="+- 0 443 406"/>
                                <a:gd name="T19" fmla="*/ 443 h 60"/>
                                <a:gd name="T20" fmla="+- 0 6755 6732"/>
                                <a:gd name="T21" fmla="*/ T20 w 35"/>
                                <a:gd name="T22" fmla="+- 0 445 406"/>
                                <a:gd name="T23" fmla="*/ 445 h 60"/>
                                <a:gd name="T24" fmla="+- 0 6756 6732"/>
                                <a:gd name="T25" fmla="*/ T24 w 35"/>
                                <a:gd name="T26" fmla="+- 0 447 406"/>
                                <a:gd name="T27" fmla="*/ 447 h 60"/>
                                <a:gd name="T28" fmla="+- 0 6756 6732"/>
                                <a:gd name="T29" fmla="*/ T28 w 35"/>
                                <a:gd name="T30" fmla="+- 0 455 406"/>
                                <a:gd name="T31" fmla="*/ 455 h 60"/>
                                <a:gd name="T32" fmla="+- 0 6754 6732"/>
                                <a:gd name="T33" fmla="*/ T32 w 35"/>
                                <a:gd name="T34" fmla="+- 0 457 406"/>
                                <a:gd name="T35" fmla="*/ 457 h 60"/>
                                <a:gd name="T36" fmla="+- 0 6768 6732"/>
                                <a:gd name="T37" fmla="*/ T36 w 35"/>
                                <a:gd name="T38" fmla="+- 0 457 406"/>
                                <a:gd name="T39" fmla="*/ 457 h 60"/>
                                <a:gd name="T40" fmla="+- 0 6744 6732"/>
                                <a:gd name="T41" fmla="*/ T40 w 35"/>
                                <a:gd name="T42" fmla="+- 0 424 406"/>
                                <a:gd name="T43" fmla="*/ 424 h 60"/>
                                <a:gd name="T44" fmla="+- 0 6744 6732"/>
                                <a:gd name="T45" fmla="*/ T44 w 35"/>
                                <a:gd name="T46" fmla="+- 0 416 406"/>
                                <a:gd name="T47" fmla="*/ 416 h 60"/>
                                <a:gd name="T48" fmla="+- 0 6746 6732"/>
                                <a:gd name="T49" fmla="*/ T48 w 35"/>
                                <a:gd name="T50" fmla="+- 0 414 406"/>
                                <a:gd name="T51" fmla="*/ 414 h 60"/>
                                <a:gd name="T52" fmla="+- 0 6766 6732"/>
                                <a:gd name="T53" fmla="*/ T52 w 35"/>
                                <a:gd name="T54" fmla="+- 0 414 406"/>
                                <a:gd name="T55" fmla="*/ 414 h 60"/>
                                <a:gd name="T56" fmla="+- 0 6766 6732"/>
                                <a:gd name="T57" fmla="*/ T56 w 35"/>
                                <a:gd name="T58" fmla="+- 0 406 406"/>
                                <a:gd name="T59" fmla="*/ 406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35" h="60">
                                  <a:moveTo>
                                    <a:pt x="34" y="0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1" y="5"/>
                                  </a:lnTo>
                                  <a:lnTo>
                                    <a:pt x="15" y="33"/>
                                  </a:lnTo>
                                  <a:lnTo>
                                    <a:pt x="20" y="37"/>
                                  </a:lnTo>
                                  <a:lnTo>
                                    <a:pt x="23" y="39"/>
                                  </a:lnTo>
                                  <a:lnTo>
                                    <a:pt x="24" y="41"/>
                                  </a:lnTo>
                                  <a:lnTo>
                                    <a:pt x="24" y="49"/>
                                  </a:lnTo>
                                  <a:lnTo>
                                    <a:pt x="22" y="51"/>
                                  </a:lnTo>
                                  <a:lnTo>
                                    <a:pt x="36" y="51"/>
                                  </a:lnTo>
                                  <a:lnTo>
                                    <a:pt x="12" y="18"/>
                                  </a:lnTo>
                                  <a:lnTo>
                                    <a:pt x="12" y="10"/>
                                  </a:lnTo>
                                  <a:lnTo>
                                    <a:pt x="14" y="8"/>
                                  </a:lnTo>
                                  <a:lnTo>
                                    <a:pt x="34" y="8"/>
                                  </a:lnTo>
                                  <a:lnTo>
                                    <a:pt x="3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379"/>
                          <wps:cNvSpPr>
                            <a:spLocks/>
                          </wps:cNvSpPr>
                          <wps:spPr bwMode="auto">
                            <a:xfrm>
                              <a:off x="6732" y="406"/>
                              <a:ext cx="35" cy="60"/>
                            </a:xfrm>
                            <a:custGeom>
                              <a:avLst/>
                              <a:gdLst>
                                <a:gd name="T0" fmla="+- 0 6766 6732"/>
                                <a:gd name="T1" fmla="*/ T0 w 35"/>
                                <a:gd name="T2" fmla="+- 0 414 406"/>
                                <a:gd name="T3" fmla="*/ 414 h 60"/>
                                <a:gd name="T4" fmla="+- 0 6755 6732"/>
                                <a:gd name="T5" fmla="*/ T4 w 35"/>
                                <a:gd name="T6" fmla="+- 0 414 406"/>
                                <a:gd name="T7" fmla="*/ 414 h 60"/>
                                <a:gd name="T8" fmla="+- 0 6756 6732"/>
                                <a:gd name="T9" fmla="*/ T8 w 35"/>
                                <a:gd name="T10" fmla="+- 0 419 406"/>
                                <a:gd name="T11" fmla="*/ 419 h 60"/>
                                <a:gd name="T12" fmla="+- 0 6756 6732"/>
                                <a:gd name="T13" fmla="*/ T12 w 35"/>
                                <a:gd name="T14" fmla="+- 0 425 406"/>
                                <a:gd name="T15" fmla="*/ 425 h 60"/>
                                <a:gd name="T16" fmla="+- 0 6766 6732"/>
                                <a:gd name="T17" fmla="*/ T16 w 35"/>
                                <a:gd name="T18" fmla="+- 0 425 406"/>
                                <a:gd name="T19" fmla="*/ 425 h 60"/>
                                <a:gd name="T20" fmla="+- 0 6766 6732"/>
                                <a:gd name="T21" fmla="*/ T20 w 35"/>
                                <a:gd name="T22" fmla="+- 0 414 406"/>
                                <a:gd name="T23" fmla="*/ 414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35" h="60">
                                  <a:moveTo>
                                    <a:pt x="34" y="8"/>
                                  </a:moveTo>
                                  <a:lnTo>
                                    <a:pt x="23" y="8"/>
                                  </a:lnTo>
                                  <a:lnTo>
                                    <a:pt x="24" y="13"/>
                                  </a:lnTo>
                                  <a:lnTo>
                                    <a:pt x="24" y="19"/>
                                  </a:lnTo>
                                  <a:lnTo>
                                    <a:pt x="34" y="19"/>
                                  </a:lnTo>
                                  <a:lnTo>
                                    <a:pt x="34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8" name="Group 376"/>
                        <wpg:cNvGrpSpPr>
                          <a:grpSpLocks/>
                        </wpg:cNvGrpSpPr>
                        <wpg:grpSpPr bwMode="auto">
                          <a:xfrm>
                            <a:off x="6776" y="407"/>
                            <a:ext cx="11" cy="57"/>
                            <a:chOff x="6776" y="407"/>
                            <a:chExt cx="11" cy="57"/>
                          </a:xfrm>
                        </wpg:grpSpPr>
                        <wps:wsp>
                          <wps:cNvPr id="369" name="Freeform 377"/>
                          <wps:cNvSpPr>
                            <a:spLocks/>
                          </wps:cNvSpPr>
                          <wps:spPr bwMode="auto">
                            <a:xfrm>
                              <a:off x="6776" y="407"/>
                              <a:ext cx="11" cy="57"/>
                            </a:xfrm>
                            <a:custGeom>
                              <a:avLst/>
                              <a:gdLst>
                                <a:gd name="T0" fmla="+- 0 6776 6776"/>
                                <a:gd name="T1" fmla="*/ T0 w 11"/>
                                <a:gd name="T2" fmla="+- 0 436 407"/>
                                <a:gd name="T3" fmla="*/ 436 h 57"/>
                                <a:gd name="T4" fmla="+- 0 6787 6776"/>
                                <a:gd name="T5" fmla="*/ T4 w 11"/>
                                <a:gd name="T6" fmla="+- 0 436 407"/>
                                <a:gd name="T7" fmla="*/ 436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57">
                                  <a:moveTo>
                                    <a:pt x="0" y="29"/>
                                  </a:moveTo>
                                  <a:lnTo>
                                    <a:pt x="11" y="29"/>
                                  </a:lnTo>
                                </a:path>
                              </a:pathLst>
                            </a:custGeom>
                            <a:noFill/>
                            <a:ln w="3765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0" name="Group 372"/>
                        <wpg:cNvGrpSpPr>
                          <a:grpSpLocks/>
                        </wpg:cNvGrpSpPr>
                        <wpg:grpSpPr bwMode="auto">
                          <a:xfrm>
                            <a:off x="6798" y="407"/>
                            <a:ext cx="36" cy="57"/>
                            <a:chOff x="6798" y="407"/>
                            <a:chExt cx="36" cy="57"/>
                          </a:xfrm>
                        </wpg:grpSpPr>
                        <wps:wsp>
                          <wps:cNvPr id="371" name="Freeform 375"/>
                          <wps:cNvSpPr>
                            <a:spLocks/>
                          </wps:cNvSpPr>
                          <wps:spPr bwMode="auto">
                            <a:xfrm>
                              <a:off x="6798" y="407"/>
                              <a:ext cx="36" cy="57"/>
                            </a:xfrm>
                            <a:custGeom>
                              <a:avLst/>
                              <a:gdLst>
                                <a:gd name="T0" fmla="+- 0 6809 6798"/>
                                <a:gd name="T1" fmla="*/ T0 w 36"/>
                                <a:gd name="T2" fmla="+- 0 407 407"/>
                                <a:gd name="T3" fmla="*/ 407 h 57"/>
                                <a:gd name="T4" fmla="+- 0 6798 6798"/>
                                <a:gd name="T5" fmla="*/ T4 w 36"/>
                                <a:gd name="T6" fmla="+- 0 407 407"/>
                                <a:gd name="T7" fmla="*/ 407 h 57"/>
                                <a:gd name="T8" fmla="+- 0 6798 6798"/>
                                <a:gd name="T9" fmla="*/ T8 w 36"/>
                                <a:gd name="T10" fmla="+- 0 465 407"/>
                                <a:gd name="T11" fmla="*/ 465 h 57"/>
                                <a:gd name="T12" fmla="+- 0 6808 6798"/>
                                <a:gd name="T13" fmla="*/ T12 w 36"/>
                                <a:gd name="T14" fmla="+- 0 465 407"/>
                                <a:gd name="T15" fmla="*/ 465 h 57"/>
                                <a:gd name="T16" fmla="+- 0 6808 6798"/>
                                <a:gd name="T17" fmla="*/ T16 w 36"/>
                                <a:gd name="T18" fmla="+- 0 444 407"/>
                                <a:gd name="T19" fmla="*/ 444 h 57"/>
                                <a:gd name="T20" fmla="+- 0 6808 6798"/>
                                <a:gd name="T21" fmla="*/ T20 w 36"/>
                                <a:gd name="T22" fmla="+- 0 432 407"/>
                                <a:gd name="T23" fmla="*/ 432 h 57"/>
                                <a:gd name="T24" fmla="+- 0 6807 6798"/>
                                <a:gd name="T25" fmla="*/ T24 w 36"/>
                                <a:gd name="T26" fmla="+- 0 421 407"/>
                                <a:gd name="T27" fmla="*/ 421 h 57"/>
                                <a:gd name="T28" fmla="+- 0 6814 6798"/>
                                <a:gd name="T29" fmla="*/ T28 w 36"/>
                                <a:gd name="T30" fmla="+- 0 421 407"/>
                                <a:gd name="T31" fmla="*/ 421 h 57"/>
                                <a:gd name="T32" fmla="+- 0 6809 6798"/>
                                <a:gd name="T33" fmla="*/ T32 w 36"/>
                                <a:gd name="T34" fmla="+- 0 407 407"/>
                                <a:gd name="T35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1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10" y="58"/>
                                  </a:lnTo>
                                  <a:lnTo>
                                    <a:pt x="10" y="37"/>
                                  </a:lnTo>
                                  <a:lnTo>
                                    <a:pt x="10" y="25"/>
                                  </a:lnTo>
                                  <a:lnTo>
                                    <a:pt x="9" y="14"/>
                                  </a:lnTo>
                                  <a:lnTo>
                                    <a:pt x="16" y="14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2" name="Freeform 374"/>
                          <wps:cNvSpPr>
                            <a:spLocks/>
                          </wps:cNvSpPr>
                          <wps:spPr bwMode="auto">
                            <a:xfrm>
                              <a:off x="6798" y="407"/>
                              <a:ext cx="36" cy="57"/>
                            </a:xfrm>
                            <a:custGeom>
                              <a:avLst/>
                              <a:gdLst>
                                <a:gd name="T0" fmla="+- 0 6814 6798"/>
                                <a:gd name="T1" fmla="*/ T0 w 36"/>
                                <a:gd name="T2" fmla="+- 0 421 407"/>
                                <a:gd name="T3" fmla="*/ 421 h 57"/>
                                <a:gd name="T4" fmla="+- 0 6807 6798"/>
                                <a:gd name="T5" fmla="*/ T4 w 36"/>
                                <a:gd name="T6" fmla="+- 0 421 407"/>
                                <a:gd name="T7" fmla="*/ 421 h 57"/>
                                <a:gd name="T8" fmla="+- 0 6809 6798"/>
                                <a:gd name="T9" fmla="*/ T8 w 36"/>
                                <a:gd name="T10" fmla="+- 0 430 407"/>
                                <a:gd name="T11" fmla="*/ 430 h 57"/>
                                <a:gd name="T12" fmla="+- 0 6812 6798"/>
                                <a:gd name="T13" fmla="*/ T12 w 36"/>
                                <a:gd name="T14" fmla="+- 0 437 407"/>
                                <a:gd name="T15" fmla="*/ 437 h 57"/>
                                <a:gd name="T16" fmla="+- 0 6815 6798"/>
                                <a:gd name="T17" fmla="*/ T16 w 36"/>
                                <a:gd name="T18" fmla="+- 0 444 407"/>
                                <a:gd name="T19" fmla="*/ 444 h 57"/>
                                <a:gd name="T20" fmla="+- 0 6823 6798"/>
                                <a:gd name="T21" fmla="*/ T20 w 36"/>
                                <a:gd name="T22" fmla="+- 0 465 407"/>
                                <a:gd name="T23" fmla="*/ 465 h 57"/>
                                <a:gd name="T24" fmla="+- 0 6834 6798"/>
                                <a:gd name="T25" fmla="*/ T24 w 36"/>
                                <a:gd name="T26" fmla="+- 0 465 407"/>
                                <a:gd name="T27" fmla="*/ 465 h 57"/>
                                <a:gd name="T28" fmla="+- 0 6834 6798"/>
                                <a:gd name="T29" fmla="*/ T28 w 36"/>
                                <a:gd name="T30" fmla="+- 0 451 407"/>
                                <a:gd name="T31" fmla="*/ 451 h 57"/>
                                <a:gd name="T32" fmla="+- 0 6825 6798"/>
                                <a:gd name="T33" fmla="*/ T32 w 36"/>
                                <a:gd name="T34" fmla="+- 0 451 407"/>
                                <a:gd name="T35" fmla="*/ 451 h 57"/>
                                <a:gd name="T36" fmla="+- 0 6822 6798"/>
                                <a:gd name="T37" fmla="*/ T36 w 36"/>
                                <a:gd name="T38" fmla="+- 0 442 407"/>
                                <a:gd name="T39" fmla="*/ 442 h 57"/>
                                <a:gd name="T40" fmla="+- 0 6820 6798"/>
                                <a:gd name="T41" fmla="*/ T40 w 36"/>
                                <a:gd name="T42" fmla="+- 0 435 407"/>
                                <a:gd name="T43" fmla="*/ 435 h 57"/>
                                <a:gd name="T44" fmla="+- 0 6817 6798"/>
                                <a:gd name="T45" fmla="*/ T44 w 36"/>
                                <a:gd name="T46" fmla="+- 0 428 407"/>
                                <a:gd name="T47" fmla="*/ 428 h 57"/>
                                <a:gd name="T48" fmla="+- 0 6814 6798"/>
                                <a:gd name="T49" fmla="*/ T48 w 36"/>
                                <a:gd name="T50" fmla="+- 0 421 407"/>
                                <a:gd name="T51" fmla="*/ 421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16" y="14"/>
                                  </a:moveTo>
                                  <a:lnTo>
                                    <a:pt x="9" y="14"/>
                                  </a:lnTo>
                                  <a:lnTo>
                                    <a:pt x="11" y="23"/>
                                  </a:lnTo>
                                  <a:lnTo>
                                    <a:pt x="14" y="30"/>
                                  </a:lnTo>
                                  <a:lnTo>
                                    <a:pt x="17" y="37"/>
                                  </a:lnTo>
                                  <a:lnTo>
                                    <a:pt x="25" y="58"/>
                                  </a:lnTo>
                                  <a:lnTo>
                                    <a:pt x="36" y="58"/>
                                  </a:lnTo>
                                  <a:lnTo>
                                    <a:pt x="36" y="44"/>
                                  </a:lnTo>
                                  <a:lnTo>
                                    <a:pt x="27" y="44"/>
                                  </a:lnTo>
                                  <a:lnTo>
                                    <a:pt x="24" y="35"/>
                                  </a:lnTo>
                                  <a:lnTo>
                                    <a:pt x="22" y="28"/>
                                  </a:lnTo>
                                  <a:lnTo>
                                    <a:pt x="19" y="21"/>
                                  </a:lnTo>
                                  <a:lnTo>
                                    <a:pt x="16" y="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3" name="Freeform 373"/>
                          <wps:cNvSpPr>
                            <a:spLocks/>
                          </wps:cNvSpPr>
                          <wps:spPr bwMode="auto">
                            <a:xfrm>
                              <a:off x="6798" y="407"/>
                              <a:ext cx="36" cy="57"/>
                            </a:xfrm>
                            <a:custGeom>
                              <a:avLst/>
                              <a:gdLst>
                                <a:gd name="T0" fmla="+- 0 6834 6798"/>
                                <a:gd name="T1" fmla="*/ T0 w 36"/>
                                <a:gd name="T2" fmla="+- 0 407 407"/>
                                <a:gd name="T3" fmla="*/ 407 h 57"/>
                                <a:gd name="T4" fmla="+- 0 6823 6798"/>
                                <a:gd name="T5" fmla="*/ T4 w 36"/>
                                <a:gd name="T6" fmla="+- 0 407 407"/>
                                <a:gd name="T7" fmla="*/ 407 h 57"/>
                                <a:gd name="T8" fmla="+- 0 6824 6798"/>
                                <a:gd name="T9" fmla="*/ T8 w 36"/>
                                <a:gd name="T10" fmla="+- 0 428 407"/>
                                <a:gd name="T11" fmla="*/ 428 h 57"/>
                                <a:gd name="T12" fmla="+- 0 6824 6798"/>
                                <a:gd name="T13" fmla="*/ T12 w 36"/>
                                <a:gd name="T14" fmla="+- 0 440 407"/>
                                <a:gd name="T15" fmla="*/ 440 h 57"/>
                                <a:gd name="T16" fmla="+- 0 6825 6798"/>
                                <a:gd name="T17" fmla="*/ T16 w 36"/>
                                <a:gd name="T18" fmla="+- 0 451 407"/>
                                <a:gd name="T19" fmla="*/ 451 h 57"/>
                                <a:gd name="T20" fmla="+- 0 6834 6798"/>
                                <a:gd name="T21" fmla="*/ T20 w 36"/>
                                <a:gd name="T22" fmla="+- 0 451 407"/>
                                <a:gd name="T23" fmla="*/ 451 h 57"/>
                                <a:gd name="T24" fmla="+- 0 6834 6798"/>
                                <a:gd name="T25" fmla="*/ T24 w 36"/>
                                <a:gd name="T26" fmla="+- 0 407 407"/>
                                <a:gd name="T27" fmla="*/ 4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36" y="0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6" y="21"/>
                                  </a:lnTo>
                                  <a:lnTo>
                                    <a:pt x="26" y="33"/>
                                  </a:lnTo>
                                  <a:lnTo>
                                    <a:pt x="27" y="44"/>
                                  </a:lnTo>
                                  <a:lnTo>
                                    <a:pt x="36" y="44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4" name="Group 367"/>
                        <wpg:cNvGrpSpPr>
                          <a:grpSpLocks/>
                        </wpg:cNvGrpSpPr>
                        <wpg:grpSpPr bwMode="auto">
                          <a:xfrm>
                            <a:off x="6843" y="406"/>
                            <a:ext cx="37" cy="60"/>
                            <a:chOff x="6843" y="406"/>
                            <a:chExt cx="37" cy="60"/>
                          </a:xfrm>
                        </wpg:grpSpPr>
                        <wps:wsp>
                          <wps:cNvPr id="375" name="Freeform 371"/>
                          <wps:cNvSpPr>
                            <a:spLocks/>
                          </wps:cNvSpPr>
                          <wps:spPr bwMode="auto">
                            <a:xfrm>
                              <a:off x="6843" y="406"/>
                              <a:ext cx="37" cy="60"/>
                            </a:xfrm>
                            <a:custGeom>
                              <a:avLst/>
                              <a:gdLst>
                                <a:gd name="T0" fmla="+- 0 6845 6843"/>
                                <a:gd name="T1" fmla="*/ T0 w 37"/>
                                <a:gd name="T2" fmla="+- 0 406 406"/>
                                <a:gd name="T3" fmla="*/ 406 h 60"/>
                                <a:gd name="T4" fmla="+- 0 6844 6843"/>
                                <a:gd name="T5" fmla="*/ T4 w 37"/>
                                <a:gd name="T6" fmla="+- 0 417 406"/>
                                <a:gd name="T7" fmla="*/ 417 h 60"/>
                                <a:gd name="T8" fmla="+- 0 6844 6843"/>
                                <a:gd name="T9" fmla="*/ T8 w 37"/>
                                <a:gd name="T10" fmla="+- 0 425 406"/>
                                <a:gd name="T11" fmla="*/ 425 h 60"/>
                                <a:gd name="T12" fmla="+- 0 6843 6843"/>
                                <a:gd name="T13" fmla="*/ T12 w 37"/>
                                <a:gd name="T14" fmla="+- 0 455 406"/>
                                <a:gd name="T15" fmla="*/ 455 h 60"/>
                                <a:gd name="T16" fmla="+- 0 6845 6843"/>
                                <a:gd name="T17" fmla="*/ T16 w 37"/>
                                <a:gd name="T18" fmla="+- 0 466 406"/>
                                <a:gd name="T19" fmla="*/ 466 h 60"/>
                                <a:gd name="T20" fmla="+- 0 6862 6843"/>
                                <a:gd name="T21" fmla="*/ T20 w 37"/>
                                <a:gd name="T22" fmla="+- 0 466 406"/>
                                <a:gd name="T23" fmla="*/ 466 h 60"/>
                                <a:gd name="T24" fmla="+- 0 6866 6843"/>
                                <a:gd name="T25" fmla="*/ T24 w 37"/>
                                <a:gd name="T26" fmla="+- 0 466 406"/>
                                <a:gd name="T27" fmla="*/ 466 h 60"/>
                                <a:gd name="T28" fmla="+- 0 6870 6843"/>
                                <a:gd name="T29" fmla="*/ T28 w 37"/>
                                <a:gd name="T30" fmla="+- 0 464 406"/>
                                <a:gd name="T31" fmla="*/ 464 h 60"/>
                                <a:gd name="T32" fmla="+- 0 6872 6843"/>
                                <a:gd name="T33" fmla="*/ T32 w 37"/>
                                <a:gd name="T34" fmla="+- 0 458 406"/>
                                <a:gd name="T35" fmla="*/ 458 h 60"/>
                                <a:gd name="T36" fmla="+- 0 6881 6843"/>
                                <a:gd name="T37" fmla="*/ T36 w 37"/>
                                <a:gd name="T38" fmla="+- 0 458 406"/>
                                <a:gd name="T39" fmla="*/ 458 h 60"/>
                                <a:gd name="T40" fmla="+- 0 6881 6843"/>
                                <a:gd name="T41" fmla="*/ T40 w 37"/>
                                <a:gd name="T42" fmla="+- 0 457 406"/>
                                <a:gd name="T43" fmla="*/ 457 h 60"/>
                                <a:gd name="T44" fmla="+- 0 6855 6843"/>
                                <a:gd name="T45" fmla="*/ T44 w 37"/>
                                <a:gd name="T46" fmla="+- 0 457 406"/>
                                <a:gd name="T47" fmla="*/ 457 h 60"/>
                                <a:gd name="T48" fmla="+- 0 6855 6843"/>
                                <a:gd name="T49" fmla="*/ T48 w 37"/>
                                <a:gd name="T50" fmla="+- 0 451 406"/>
                                <a:gd name="T51" fmla="*/ 451 h 60"/>
                                <a:gd name="T52" fmla="+- 0 6855 6843"/>
                                <a:gd name="T53" fmla="*/ T52 w 37"/>
                                <a:gd name="T54" fmla="+- 0 425 406"/>
                                <a:gd name="T55" fmla="*/ 425 h 60"/>
                                <a:gd name="T56" fmla="+- 0 6854 6843"/>
                                <a:gd name="T57" fmla="*/ T56 w 37"/>
                                <a:gd name="T58" fmla="+- 0 414 406"/>
                                <a:gd name="T59" fmla="*/ 414 h 60"/>
                                <a:gd name="T60" fmla="+- 0 6879 6843"/>
                                <a:gd name="T61" fmla="*/ T60 w 37"/>
                                <a:gd name="T62" fmla="+- 0 414 406"/>
                                <a:gd name="T63" fmla="*/ 414 h 60"/>
                                <a:gd name="T64" fmla="+- 0 6878 6843"/>
                                <a:gd name="T65" fmla="*/ T64 w 37"/>
                                <a:gd name="T66" fmla="+- 0 408 406"/>
                                <a:gd name="T67" fmla="*/ 408 h 60"/>
                                <a:gd name="T68" fmla="+- 0 6871 6843"/>
                                <a:gd name="T69" fmla="*/ T68 w 37"/>
                                <a:gd name="T70" fmla="+- 0 406 406"/>
                                <a:gd name="T71" fmla="*/ 406 h 60"/>
                                <a:gd name="T72" fmla="+- 0 6845 6843"/>
                                <a:gd name="T73" fmla="*/ T72 w 37"/>
                                <a:gd name="T74" fmla="+- 0 406 406"/>
                                <a:gd name="T75" fmla="*/ 406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37" h="60">
                                  <a:moveTo>
                                    <a:pt x="2" y="0"/>
                                  </a:moveTo>
                                  <a:lnTo>
                                    <a:pt x="1" y="11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2" y="60"/>
                                  </a:lnTo>
                                  <a:lnTo>
                                    <a:pt x="19" y="60"/>
                                  </a:lnTo>
                                  <a:lnTo>
                                    <a:pt x="23" y="60"/>
                                  </a:lnTo>
                                  <a:lnTo>
                                    <a:pt x="27" y="58"/>
                                  </a:lnTo>
                                  <a:lnTo>
                                    <a:pt x="29" y="52"/>
                                  </a:lnTo>
                                  <a:lnTo>
                                    <a:pt x="38" y="52"/>
                                  </a:lnTo>
                                  <a:lnTo>
                                    <a:pt x="38" y="51"/>
                                  </a:lnTo>
                                  <a:lnTo>
                                    <a:pt x="12" y="51"/>
                                  </a:lnTo>
                                  <a:lnTo>
                                    <a:pt x="12" y="45"/>
                                  </a:lnTo>
                                  <a:lnTo>
                                    <a:pt x="12" y="19"/>
                                  </a:lnTo>
                                  <a:lnTo>
                                    <a:pt x="11" y="8"/>
                                  </a:lnTo>
                                  <a:lnTo>
                                    <a:pt x="36" y="8"/>
                                  </a:lnTo>
                                  <a:lnTo>
                                    <a:pt x="35" y="2"/>
                                  </a:lnTo>
                                  <a:lnTo>
                                    <a:pt x="28" y="0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6" name="Freeform 370"/>
                          <wps:cNvSpPr>
                            <a:spLocks/>
                          </wps:cNvSpPr>
                          <wps:spPr bwMode="auto">
                            <a:xfrm>
                              <a:off x="6843" y="406"/>
                              <a:ext cx="37" cy="60"/>
                            </a:xfrm>
                            <a:custGeom>
                              <a:avLst/>
                              <a:gdLst>
                                <a:gd name="T0" fmla="+- 0 6881 6843"/>
                                <a:gd name="T1" fmla="*/ T0 w 37"/>
                                <a:gd name="T2" fmla="+- 0 458 406"/>
                                <a:gd name="T3" fmla="*/ 458 h 60"/>
                                <a:gd name="T4" fmla="+- 0 6872 6843"/>
                                <a:gd name="T5" fmla="*/ T4 w 37"/>
                                <a:gd name="T6" fmla="+- 0 458 406"/>
                                <a:gd name="T7" fmla="*/ 458 h 60"/>
                                <a:gd name="T8" fmla="+- 0 6873 6843"/>
                                <a:gd name="T9" fmla="*/ T8 w 37"/>
                                <a:gd name="T10" fmla="+- 0 465 406"/>
                                <a:gd name="T11" fmla="*/ 465 h 60"/>
                                <a:gd name="T12" fmla="+- 0 6881 6843"/>
                                <a:gd name="T13" fmla="*/ T12 w 37"/>
                                <a:gd name="T14" fmla="+- 0 465 406"/>
                                <a:gd name="T15" fmla="*/ 465 h 60"/>
                                <a:gd name="T16" fmla="+- 0 6881 6843"/>
                                <a:gd name="T17" fmla="*/ T16 w 37"/>
                                <a:gd name="T18" fmla="+- 0 458 406"/>
                                <a:gd name="T19" fmla="*/ 458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60">
                                  <a:moveTo>
                                    <a:pt x="38" y="52"/>
                                  </a:moveTo>
                                  <a:lnTo>
                                    <a:pt x="29" y="52"/>
                                  </a:lnTo>
                                  <a:lnTo>
                                    <a:pt x="30" y="59"/>
                                  </a:lnTo>
                                  <a:lnTo>
                                    <a:pt x="38" y="59"/>
                                  </a:lnTo>
                                  <a:lnTo>
                                    <a:pt x="38" y="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7" name="Freeform 369"/>
                          <wps:cNvSpPr>
                            <a:spLocks/>
                          </wps:cNvSpPr>
                          <wps:spPr bwMode="auto">
                            <a:xfrm>
                              <a:off x="6843" y="406"/>
                              <a:ext cx="37" cy="60"/>
                            </a:xfrm>
                            <a:custGeom>
                              <a:avLst/>
                              <a:gdLst>
                                <a:gd name="T0" fmla="+- 0 6881 6843"/>
                                <a:gd name="T1" fmla="*/ T0 w 37"/>
                                <a:gd name="T2" fmla="+- 0 434 406"/>
                                <a:gd name="T3" fmla="*/ 434 h 60"/>
                                <a:gd name="T4" fmla="+- 0 6863 6843"/>
                                <a:gd name="T5" fmla="*/ T4 w 37"/>
                                <a:gd name="T6" fmla="+- 0 434 406"/>
                                <a:gd name="T7" fmla="*/ 434 h 60"/>
                                <a:gd name="T8" fmla="+- 0 6863 6843"/>
                                <a:gd name="T9" fmla="*/ T8 w 37"/>
                                <a:gd name="T10" fmla="+- 0 442 406"/>
                                <a:gd name="T11" fmla="*/ 442 h 60"/>
                                <a:gd name="T12" fmla="+- 0 6870 6843"/>
                                <a:gd name="T13" fmla="*/ T12 w 37"/>
                                <a:gd name="T14" fmla="+- 0 442 406"/>
                                <a:gd name="T15" fmla="*/ 442 h 60"/>
                                <a:gd name="T16" fmla="+- 0 6870 6843"/>
                                <a:gd name="T17" fmla="*/ T16 w 37"/>
                                <a:gd name="T18" fmla="+- 0 451 406"/>
                                <a:gd name="T19" fmla="*/ 451 h 60"/>
                                <a:gd name="T20" fmla="+- 0 6868 6843"/>
                                <a:gd name="T21" fmla="*/ T20 w 37"/>
                                <a:gd name="T22" fmla="+- 0 457 406"/>
                                <a:gd name="T23" fmla="*/ 457 h 60"/>
                                <a:gd name="T24" fmla="+- 0 6881 6843"/>
                                <a:gd name="T25" fmla="*/ T24 w 37"/>
                                <a:gd name="T26" fmla="+- 0 457 406"/>
                                <a:gd name="T27" fmla="*/ 457 h 60"/>
                                <a:gd name="T28" fmla="+- 0 6881 6843"/>
                                <a:gd name="T29" fmla="*/ T28 w 37"/>
                                <a:gd name="T30" fmla="+- 0 434 406"/>
                                <a:gd name="T31" fmla="*/ 434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7" h="60">
                                  <a:moveTo>
                                    <a:pt x="38" y="28"/>
                                  </a:moveTo>
                                  <a:lnTo>
                                    <a:pt x="20" y="28"/>
                                  </a:lnTo>
                                  <a:lnTo>
                                    <a:pt x="20" y="36"/>
                                  </a:lnTo>
                                  <a:lnTo>
                                    <a:pt x="27" y="36"/>
                                  </a:lnTo>
                                  <a:lnTo>
                                    <a:pt x="27" y="45"/>
                                  </a:lnTo>
                                  <a:lnTo>
                                    <a:pt x="25" y="51"/>
                                  </a:lnTo>
                                  <a:lnTo>
                                    <a:pt x="38" y="51"/>
                                  </a:lnTo>
                                  <a:lnTo>
                                    <a:pt x="38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8" name="Freeform 368"/>
                          <wps:cNvSpPr>
                            <a:spLocks/>
                          </wps:cNvSpPr>
                          <wps:spPr bwMode="auto">
                            <a:xfrm>
                              <a:off x="6843" y="406"/>
                              <a:ext cx="37" cy="60"/>
                            </a:xfrm>
                            <a:custGeom>
                              <a:avLst/>
                              <a:gdLst>
                                <a:gd name="T0" fmla="+- 0 6879 6843"/>
                                <a:gd name="T1" fmla="*/ T0 w 37"/>
                                <a:gd name="T2" fmla="+- 0 414 406"/>
                                <a:gd name="T3" fmla="*/ 414 h 60"/>
                                <a:gd name="T4" fmla="+- 0 6862 6843"/>
                                <a:gd name="T5" fmla="*/ T4 w 37"/>
                                <a:gd name="T6" fmla="+- 0 414 406"/>
                                <a:gd name="T7" fmla="*/ 414 h 60"/>
                                <a:gd name="T8" fmla="+- 0 6870 6843"/>
                                <a:gd name="T9" fmla="*/ T8 w 37"/>
                                <a:gd name="T10" fmla="+- 0 415 406"/>
                                <a:gd name="T11" fmla="*/ 415 h 60"/>
                                <a:gd name="T12" fmla="+- 0 6870 6843"/>
                                <a:gd name="T13" fmla="*/ T12 w 37"/>
                                <a:gd name="T14" fmla="+- 0 419 406"/>
                                <a:gd name="T15" fmla="*/ 419 h 60"/>
                                <a:gd name="T16" fmla="+- 0 6870 6843"/>
                                <a:gd name="T17" fmla="*/ T16 w 37"/>
                                <a:gd name="T18" fmla="+- 0 425 406"/>
                                <a:gd name="T19" fmla="*/ 425 h 60"/>
                                <a:gd name="T20" fmla="+- 0 6881 6843"/>
                                <a:gd name="T21" fmla="*/ T20 w 37"/>
                                <a:gd name="T22" fmla="+- 0 425 406"/>
                                <a:gd name="T23" fmla="*/ 425 h 60"/>
                                <a:gd name="T24" fmla="+- 0 6881 6843"/>
                                <a:gd name="T25" fmla="*/ T24 w 37"/>
                                <a:gd name="T26" fmla="+- 0 421 406"/>
                                <a:gd name="T27" fmla="*/ 421 h 60"/>
                                <a:gd name="T28" fmla="+- 0 6879 6843"/>
                                <a:gd name="T29" fmla="*/ T28 w 37"/>
                                <a:gd name="T30" fmla="+- 0 414 406"/>
                                <a:gd name="T31" fmla="*/ 414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7" h="60">
                                  <a:moveTo>
                                    <a:pt x="36" y="8"/>
                                  </a:moveTo>
                                  <a:lnTo>
                                    <a:pt x="19" y="8"/>
                                  </a:lnTo>
                                  <a:lnTo>
                                    <a:pt x="27" y="9"/>
                                  </a:lnTo>
                                  <a:lnTo>
                                    <a:pt x="27" y="13"/>
                                  </a:lnTo>
                                  <a:lnTo>
                                    <a:pt x="27" y="19"/>
                                  </a:lnTo>
                                  <a:lnTo>
                                    <a:pt x="38" y="19"/>
                                  </a:lnTo>
                                  <a:lnTo>
                                    <a:pt x="38" y="15"/>
                                  </a:lnTo>
                                  <a:lnTo>
                                    <a:pt x="36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364"/>
                        <wpg:cNvGrpSpPr>
                          <a:grpSpLocks/>
                        </wpg:cNvGrpSpPr>
                        <wpg:grpSpPr bwMode="auto">
                          <a:xfrm>
                            <a:off x="6397" y="498"/>
                            <a:ext cx="38" cy="60"/>
                            <a:chOff x="6397" y="498"/>
                            <a:chExt cx="38" cy="60"/>
                          </a:xfrm>
                        </wpg:grpSpPr>
                        <wps:wsp>
                          <wps:cNvPr id="380" name="Freeform 366"/>
                          <wps:cNvSpPr>
                            <a:spLocks/>
                          </wps:cNvSpPr>
                          <wps:spPr bwMode="auto">
                            <a:xfrm>
                              <a:off x="6397" y="498"/>
                              <a:ext cx="38" cy="60"/>
                            </a:xfrm>
                            <a:custGeom>
                              <a:avLst/>
                              <a:gdLst>
                                <a:gd name="T0" fmla="+- 0 6433 6397"/>
                                <a:gd name="T1" fmla="*/ T0 w 38"/>
                                <a:gd name="T2" fmla="+- 0 498 498"/>
                                <a:gd name="T3" fmla="*/ 498 h 60"/>
                                <a:gd name="T4" fmla="+- 0 6398 6397"/>
                                <a:gd name="T5" fmla="*/ T4 w 38"/>
                                <a:gd name="T6" fmla="+- 0 498 498"/>
                                <a:gd name="T7" fmla="*/ 498 h 60"/>
                                <a:gd name="T8" fmla="+- 0 6397 6397"/>
                                <a:gd name="T9" fmla="*/ T8 w 38"/>
                                <a:gd name="T10" fmla="+- 0 508 498"/>
                                <a:gd name="T11" fmla="*/ 508 h 60"/>
                                <a:gd name="T12" fmla="+- 0 6397 6397"/>
                                <a:gd name="T13" fmla="*/ T12 w 38"/>
                                <a:gd name="T14" fmla="+- 0 523 498"/>
                                <a:gd name="T15" fmla="*/ 523 h 60"/>
                                <a:gd name="T16" fmla="+- 0 6397 6397"/>
                                <a:gd name="T17" fmla="*/ T16 w 38"/>
                                <a:gd name="T18" fmla="+- 0 546 498"/>
                                <a:gd name="T19" fmla="*/ 546 h 60"/>
                                <a:gd name="T20" fmla="+- 0 6398 6397"/>
                                <a:gd name="T21" fmla="*/ T20 w 38"/>
                                <a:gd name="T22" fmla="+- 0 558 498"/>
                                <a:gd name="T23" fmla="*/ 558 h 60"/>
                                <a:gd name="T24" fmla="+- 0 6433 6397"/>
                                <a:gd name="T25" fmla="*/ T24 w 38"/>
                                <a:gd name="T26" fmla="+- 0 558 498"/>
                                <a:gd name="T27" fmla="*/ 558 h 60"/>
                                <a:gd name="T28" fmla="+- 0 6434 6397"/>
                                <a:gd name="T29" fmla="*/ T28 w 38"/>
                                <a:gd name="T30" fmla="+- 0 549 498"/>
                                <a:gd name="T31" fmla="*/ 549 h 60"/>
                                <a:gd name="T32" fmla="+- 0 6408 6397"/>
                                <a:gd name="T33" fmla="*/ T32 w 38"/>
                                <a:gd name="T34" fmla="+- 0 549 498"/>
                                <a:gd name="T35" fmla="*/ 549 h 60"/>
                                <a:gd name="T36" fmla="+- 0 6408 6397"/>
                                <a:gd name="T37" fmla="*/ T36 w 38"/>
                                <a:gd name="T38" fmla="+- 0 541 498"/>
                                <a:gd name="T39" fmla="*/ 541 h 60"/>
                                <a:gd name="T40" fmla="+- 0 6408 6397"/>
                                <a:gd name="T41" fmla="*/ T40 w 38"/>
                                <a:gd name="T42" fmla="+- 0 516 498"/>
                                <a:gd name="T43" fmla="*/ 516 h 60"/>
                                <a:gd name="T44" fmla="+- 0 6407 6397"/>
                                <a:gd name="T45" fmla="*/ T44 w 38"/>
                                <a:gd name="T46" fmla="+- 0 506 498"/>
                                <a:gd name="T47" fmla="*/ 506 h 60"/>
                                <a:gd name="T48" fmla="+- 0 6434 6397"/>
                                <a:gd name="T49" fmla="*/ T48 w 38"/>
                                <a:gd name="T50" fmla="+- 0 506 498"/>
                                <a:gd name="T51" fmla="*/ 506 h 60"/>
                                <a:gd name="T52" fmla="+- 0 6433 6397"/>
                                <a:gd name="T53" fmla="*/ T52 w 38"/>
                                <a:gd name="T54" fmla="+- 0 498 498"/>
                                <a:gd name="T55" fmla="*/ 498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8" h="60">
                                  <a:moveTo>
                                    <a:pt x="36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1" y="60"/>
                                  </a:lnTo>
                                  <a:lnTo>
                                    <a:pt x="36" y="60"/>
                                  </a:lnTo>
                                  <a:lnTo>
                                    <a:pt x="37" y="51"/>
                                  </a:lnTo>
                                  <a:lnTo>
                                    <a:pt x="11" y="51"/>
                                  </a:lnTo>
                                  <a:lnTo>
                                    <a:pt x="11" y="43"/>
                                  </a:lnTo>
                                  <a:lnTo>
                                    <a:pt x="11" y="18"/>
                                  </a:lnTo>
                                  <a:lnTo>
                                    <a:pt x="10" y="8"/>
                                  </a:lnTo>
                                  <a:lnTo>
                                    <a:pt x="37" y="8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1" name="Freeform 365"/>
                          <wps:cNvSpPr>
                            <a:spLocks/>
                          </wps:cNvSpPr>
                          <wps:spPr bwMode="auto">
                            <a:xfrm>
                              <a:off x="6397" y="498"/>
                              <a:ext cx="38" cy="60"/>
                            </a:xfrm>
                            <a:custGeom>
                              <a:avLst/>
                              <a:gdLst>
                                <a:gd name="T0" fmla="+- 0 6434 6397"/>
                                <a:gd name="T1" fmla="*/ T0 w 38"/>
                                <a:gd name="T2" fmla="+- 0 506 498"/>
                                <a:gd name="T3" fmla="*/ 506 h 60"/>
                                <a:gd name="T4" fmla="+- 0 6424 6397"/>
                                <a:gd name="T5" fmla="*/ T4 w 38"/>
                                <a:gd name="T6" fmla="+- 0 506 498"/>
                                <a:gd name="T7" fmla="*/ 506 h 60"/>
                                <a:gd name="T8" fmla="+- 0 6423 6397"/>
                                <a:gd name="T9" fmla="*/ T8 w 38"/>
                                <a:gd name="T10" fmla="+- 0 516 498"/>
                                <a:gd name="T11" fmla="*/ 516 h 60"/>
                                <a:gd name="T12" fmla="+- 0 6423 6397"/>
                                <a:gd name="T13" fmla="*/ T12 w 38"/>
                                <a:gd name="T14" fmla="+- 0 549 498"/>
                                <a:gd name="T15" fmla="*/ 549 h 60"/>
                                <a:gd name="T16" fmla="+- 0 6434 6397"/>
                                <a:gd name="T17" fmla="*/ T16 w 38"/>
                                <a:gd name="T18" fmla="+- 0 549 498"/>
                                <a:gd name="T19" fmla="*/ 549 h 60"/>
                                <a:gd name="T20" fmla="+- 0 6434 6397"/>
                                <a:gd name="T21" fmla="*/ T20 w 38"/>
                                <a:gd name="T22" fmla="+- 0 546 498"/>
                                <a:gd name="T23" fmla="*/ 546 h 60"/>
                                <a:gd name="T24" fmla="+- 0 6434 6397"/>
                                <a:gd name="T25" fmla="*/ T24 w 38"/>
                                <a:gd name="T26" fmla="+- 0 523 498"/>
                                <a:gd name="T27" fmla="*/ 523 h 60"/>
                                <a:gd name="T28" fmla="+- 0 6434 6397"/>
                                <a:gd name="T29" fmla="*/ T28 w 38"/>
                                <a:gd name="T30" fmla="+- 0 508 498"/>
                                <a:gd name="T31" fmla="*/ 508 h 60"/>
                                <a:gd name="T32" fmla="+- 0 6434 6397"/>
                                <a:gd name="T33" fmla="*/ T32 w 38"/>
                                <a:gd name="T34" fmla="+- 0 506 498"/>
                                <a:gd name="T35" fmla="*/ 506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8" h="60">
                                  <a:moveTo>
                                    <a:pt x="37" y="8"/>
                                  </a:moveTo>
                                  <a:lnTo>
                                    <a:pt x="27" y="8"/>
                                  </a:lnTo>
                                  <a:lnTo>
                                    <a:pt x="26" y="18"/>
                                  </a:lnTo>
                                  <a:lnTo>
                                    <a:pt x="26" y="51"/>
                                  </a:lnTo>
                                  <a:lnTo>
                                    <a:pt x="37" y="51"/>
                                  </a:lnTo>
                                  <a:lnTo>
                                    <a:pt x="37" y="48"/>
                                  </a:lnTo>
                                  <a:lnTo>
                                    <a:pt x="37" y="25"/>
                                  </a:lnTo>
                                  <a:lnTo>
                                    <a:pt x="37" y="10"/>
                                  </a:lnTo>
                                  <a:lnTo>
                                    <a:pt x="3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2" name="Group 360"/>
                        <wpg:cNvGrpSpPr>
                          <a:grpSpLocks/>
                        </wpg:cNvGrpSpPr>
                        <wpg:grpSpPr bwMode="auto">
                          <a:xfrm>
                            <a:off x="6444" y="499"/>
                            <a:ext cx="35" cy="57"/>
                            <a:chOff x="6444" y="499"/>
                            <a:chExt cx="35" cy="57"/>
                          </a:xfrm>
                        </wpg:grpSpPr>
                        <wps:wsp>
                          <wps:cNvPr id="383" name="Freeform 363"/>
                          <wps:cNvSpPr>
                            <a:spLocks/>
                          </wps:cNvSpPr>
                          <wps:spPr bwMode="auto">
                            <a:xfrm>
                              <a:off x="6444" y="499"/>
                              <a:ext cx="35" cy="57"/>
                            </a:xfrm>
                            <a:custGeom>
                              <a:avLst/>
                              <a:gdLst>
                                <a:gd name="T0" fmla="+- 0 6476 6444"/>
                                <a:gd name="T1" fmla="*/ T0 w 35"/>
                                <a:gd name="T2" fmla="+- 0 499 499"/>
                                <a:gd name="T3" fmla="*/ 499 h 57"/>
                                <a:gd name="T4" fmla="+- 0 6444 6444"/>
                                <a:gd name="T5" fmla="*/ T4 w 35"/>
                                <a:gd name="T6" fmla="+- 0 499 499"/>
                                <a:gd name="T7" fmla="*/ 499 h 57"/>
                                <a:gd name="T8" fmla="+- 0 6444 6444"/>
                                <a:gd name="T9" fmla="*/ T8 w 35"/>
                                <a:gd name="T10" fmla="+- 0 556 499"/>
                                <a:gd name="T11" fmla="*/ 556 h 57"/>
                                <a:gd name="T12" fmla="+- 0 6455 6444"/>
                                <a:gd name="T13" fmla="*/ T12 w 35"/>
                                <a:gd name="T14" fmla="+- 0 556 499"/>
                                <a:gd name="T15" fmla="*/ 556 h 57"/>
                                <a:gd name="T16" fmla="+- 0 6455 6444"/>
                                <a:gd name="T17" fmla="*/ T16 w 35"/>
                                <a:gd name="T18" fmla="+- 0 532 499"/>
                                <a:gd name="T19" fmla="*/ 532 h 57"/>
                                <a:gd name="T20" fmla="+- 0 6467 6444"/>
                                <a:gd name="T21" fmla="*/ T20 w 35"/>
                                <a:gd name="T22" fmla="+- 0 532 499"/>
                                <a:gd name="T23" fmla="*/ 532 h 57"/>
                                <a:gd name="T24" fmla="+- 0 6471 6444"/>
                                <a:gd name="T25" fmla="*/ T24 w 35"/>
                                <a:gd name="T26" fmla="+- 0 531 499"/>
                                <a:gd name="T27" fmla="*/ 531 h 57"/>
                                <a:gd name="T28" fmla="+- 0 6478 6444"/>
                                <a:gd name="T29" fmla="*/ T28 w 35"/>
                                <a:gd name="T30" fmla="+- 0 526 499"/>
                                <a:gd name="T31" fmla="*/ 526 h 57"/>
                                <a:gd name="T32" fmla="+- 0 6479 6444"/>
                                <a:gd name="T33" fmla="*/ T32 w 35"/>
                                <a:gd name="T34" fmla="+- 0 524 499"/>
                                <a:gd name="T35" fmla="*/ 524 h 57"/>
                                <a:gd name="T36" fmla="+- 0 6455 6444"/>
                                <a:gd name="T37" fmla="*/ T36 w 35"/>
                                <a:gd name="T38" fmla="+- 0 524 499"/>
                                <a:gd name="T39" fmla="*/ 524 h 57"/>
                                <a:gd name="T40" fmla="+- 0 6455 6444"/>
                                <a:gd name="T41" fmla="*/ T40 w 35"/>
                                <a:gd name="T42" fmla="+- 0 507 499"/>
                                <a:gd name="T43" fmla="*/ 507 h 57"/>
                                <a:gd name="T44" fmla="+- 0 6479 6444"/>
                                <a:gd name="T45" fmla="*/ T44 w 35"/>
                                <a:gd name="T46" fmla="+- 0 507 499"/>
                                <a:gd name="T47" fmla="*/ 507 h 57"/>
                                <a:gd name="T48" fmla="+- 0 6476 6444"/>
                                <a:gd name="T49" fmla="*/ T48 w 35"/>
                                <a:gd name="T50" fmla="+- 0 499 499"/>
                                <a:gd name="T51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5" h="57">
                                  <a:moveTo>
                                    <a:pt x="3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11" y="57"/>
                                  </a:lnTo>
                                  <a:lnTo>
                                    <a:pt x="11" y="33"/>
                                  </a:lnTo>
                                  <a:lnTo>
                                    <a:pt x="23" y="33"/>
                                  </a:lnTo>
                                  <a:lnTo>
                                    <a:pt x="27" y="32"/>
                                  </a:lnTo>
                                  <a:lnTo>
                                    <a:pt x="34" y="27"/>
                                  </a:lnTo>
                                  <a:lnTo>
                                    <a:pt x="35" y="25"/>
                                  </a:lnTo>
                                  <a:lnTo>
                                    <a:pt x="11" y="25"/>
                                  </a:lnTo>
                                  <a:lnTo>
                                    <a:pt x="11" y="8"/>
                                  </a:lnTo>
                                  <a:lnTo>
                                    <a:pt x="35" y="8"/>
                                  </a:lnTo>
                                  <a:lnTo>
                                    <a:pt x="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4" name="Freeform 362"/>
                          <wps:cNvSpPr>
                            <a:spLocks/>
                          </wps:cNvSpPr>
                          <wps:spPr bwMode="auto">
                            <a:xfrm>
                              <a:off x="6444" y="499"/>
                              <a:ext cx="35" cy="57"/>
                            </a:xfrm>
                            <a:custGeom>
                              <a:avLst/>
                              <a:gdLst>
                                <a:gd name="T0" fmla="+- 0 6467 6444"/>
                                <a:gd name="T1" fmla="*/ T0 w 35"/>
                                <a:gd name="T2" fmla="+- 0 532 499"/>
                                <a:gd name="T3" fmla="*/ 532 h 57"/>
                                <a:gd name="T4" fmla="+- 0 6455 6444"/>
                                <a:gd name="T5" fmla="*/ T4 w 35"/>
                                <a:gd name="T6" fmla="+- 0 532 499"/>
                                <a:gd name="T7" fmla="*/ 532 h 57"/>
                                <a:gd name="T8" fmla="+- 0 6466 6444"/>
                                <a:gd name="T9" fmla="*/ T8 w 35"/>
                                <a:gd name="T10" fmla="+- 0 532 499"/>
                                <a:gd name="T11" fmla="*/ 532 h 57"/>
                                <a:gd name="T12" fmla="+- 0 6467 6444"/>
                                <a:gd name="T13" fmla="*/ T12 w 35"/>
                                <a:gd name="T14" fmla="+- 0 532 499"/>
                                <a:gd name="T15" fmla="*/ 53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35" h="57">
                                  <a:moveTo>
                                    <a:pt x="23" y="33"/>
                                  </a:moveTo>
                                  <a:lnTo>
                                    <a:pt x="11" y="33"/>
                                  </a:lnTo>
                                  <a:lnTo>
                                    <a:pt x="22" y="33"/>
                                  </a:lnTo>
                                  <a:lnTo>
                                    <a:pt x="23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5" name="Freeform 361"/>
                          <wps:cNvSpPr>
                            <a:spLocks/>
                          </wps:cNvSpPr>
                          <wps:spPr bwMode="auto">
                            <a:xfrm>
                              <a:off x="6444" y="499"/>
                              <a:ext cx="35" cy="57"/>
                            </a:xfrm>
                            <a:custGeom>
                              <a:avLst/>
                              <a:gdLst>
                                <a:gd name="T0" fmla="+- 0 6479 6444"/>
                                <a:gd name="T1" fmla="*/ T0 w 35"/>
                                <a:gd name="T2" fmla="+- 0 507 499"/>
                                <a:gd name="T3" fmla="*/ 507 h 57"/>
                                <a:gd name="T4" fmla="+- 0 6466 6444"/>
                                <a:gd name="T5" fmla="*/ T4 w 35"/>
                                <a:gd name="T6" fmla="+- 0 507 499"/>
                                <a:gd name="T7" fmla="*/ 507 h 57"/>
                                <a:gd name="T8" fmla="+- 0 6468 6444"/>
                                <a:gd name="T9" fmla="*/ T8 w 35"/>
                                <a:gd name="T10" fmla="+- 0 508 499"/>
                                <a:gd name="T11" fmla="*/ 508 h 57"/>
                                <a:gd name="T12" fmla="+- 0 6468 6444"/>
                                <a:gd name="T13" fmla="*/ T12 w 35"/>
                                <a:gd name="T14" fmla="+- 0 522 499"/>
                                <a:gd name="T15" fmla="*/ 522 h 57"/>
                                <a:gd name="T16" fmla="+- 0 6465 6444"/>
                                <a:gd name="T17" fmla="*/ T16 w 35"/>
                                <a:gd name="T18" fmla="+- 0 524 499"/>
                                <a:gd name="T19" fmla="*/ 524 h 57"/>
                                <a:gd name="T20" fmla="+- 0 6479 6444"/>
                                <a:gd name="T21" fmla="*/ T20 w 35"/>
                                <a:gd name="T22" fmla="+- 0 524 499"/>
                                <a:gd name="T23" fmla="*/ 524 h 57"/>
                                <a:gd name="T24" fmla="+- 0 6479 6444"/>
                                <a:gd name="T25" fmla="*/ T24 w 35"/>
                                <a:gd name="T26" fmla="+- 0 520 499"/>
                                <a:gd name="T27" fmla="*/ 520 h 57"/>
                                <a:gd name="T28" fmla="+- 0 6479 6444"/>
                                <a:gd name="T29" fmla="*/ T28 w 35"/>
                                <a:gd name="T30" fmla="+- 0 507 499"/>
                                <a:gd name="T31" fmla="*/ 5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5" h="57">
                                  <a:moveTo>
                                    <a:pt x="35" y="8"/>
                                  </a:moveTo>
                                  <a:lnTo>
                                    <a:pt x="22" y="8"/>
                                  </a:lnTo>
                                  <a:lnTo>
                                    <a:pt x="24" y="9"/>
                                  </a:lnTo>
                                  <a:lnTo>
                                    <a:pt x="24" y="23"/>
                                  </a:lnTo>
                                  <a:lnTo>
                                    <a:pt x="21" y="25"/>
                                  </a:lnTo>
                                  <a:lnTo>
                                    <a:pt x="35" y="25"/>
                                  </a:lnTo>
                                  <a:lnTo>
                                    <a:pt x="35" y="21"/>
                                  </a:lnTo>
                                  <a:lnTo>
                                    <a:pt x="35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6" name="Group 356"/>
                        <wpg:cNvGrpSpPr>
                          <a:grpSpLocks/>
                        </wpg:cNvGrpSpPr>
                        <wpg:grpSpPr bwMode="auto">
                          <a:xfrm>
                            <a:off x="6487" y="499"/>
                            <a:ext cx="35" cy="57"/>
                            <a:chOff x="6487" y="499"/>
                            <a:chExt cx="35" cy="57"/>
                          </a:xfrm>
                        </wpg:grpSpPr>
                        <wps:wsp>
                          <wps:cNvPr id="387" name="Freeform 359"/>
                          <wps:cNvSpPr>
                            <a:spLocks/>
                          </wps:cNvSpPr>
                          <wps:spPr bwMode="auto">
                            <a:xfrm>
                              <a:off x="6487" y="499"/>
                              <a:ext cx="35" cy="57"/>
                            </a:xfrm>
                            <a:custGeom>
                              <a:avLst/>
                              <a:gdLst>
                                <a:gd name="T0" fmla="+- 0 6519 6487"/>
                                <a:gd name="T1" fmla="*/ T0 w 35"/>
                                <a:gd name="T2" fmla="+- 0 499 499"/>
                                <a:gd name="T3" fmla="*/ 499 h 57"/>
                                <a:gd name="T4" fmla="+- 0 6487 6487"/>
                                <a:gd name="T5" fmla="*/ T4 w 35"/>
                                <a:gd name="T6" fmla="+- 0 499 499"/>
                                <a:gd name="T7" fmla="*/ 499 h 57"/>
                                <a:gd name="T8" fmla="+- 0 6487 6487"/>
                                <a:gd name="T9" fmla="*/ T8 w 35"/>
                                <a:gd name="T10" fmla="+- 0 556 499"/>
                                <a:gd name="T11" fmla="*/ 556 h 57"/>
                                <a:gd name="T12" fmla="+- 0 6497 6487"/>
                                <a:gd name="T13" fmla="*/ T12 w 35"/>
                                <a:gd name="T14" fmla="+- 0 556 499"/>
                                <a:gd name="T15" fmla="*/ 556 h 57"/>
                                <a:gd name="T16" fmla="+- 0 6497 6487"/>
                                <a:gd name="T17" fmla="*/ T16 w 35"/>
                                <a:gd name="T18" fmla="+- 0 532 499"/>
                                <a:gd name="T19" fmla="*/ 532 h 57"/>
                                <a:gd name="T20" fmla="+- 0 6509 6487"/>
                                <a:gd name="T21" fmla="*/ T20 w 35"/>
                                <a:gd name="T22" fmla="+- 0 532 499"/>
                                <a:gd name="T23" fmla="*/ 532 h 57"/>
                                <a:gd name="T24" fmla="+- 0 6513 6487"/>
                                <a:gd name="T25" fmla="*/ T24 w 35"/>
                                <a:gd name="T26" fmla="+- 0 531 499"/>
                                <a:gd name="T27" fmla="*/ 531 h 57"/>
                                <a:gd name="T28" fmla="+- 0 6521 6487"/>
                                <a:gd name="T29" fmla="*/ T28 w 35"/>
                                <a:gd name="T30" fmla="+- 0 526 499"/>
                                <a:gd name="T31" fmla="*/ 526 h 57"/>
                                <a:gd name="T32" fmla="+- 0 6521 6487"/>
                                <a:gd name="T33" fmla="*/ T32 w 35"/>
                                <a:gd name="T34" fmla="+- 0 524 499"/>
                                <a:gd name="T35" fmla="*/ 524 h 57"/>
                                <a:gd name="T36" fmla="+- 0 6497 6487"/>
                                <a:gd name="T37" fmla="*/ T36 w 35"/>
                                <a:gd name="T38" fmla="+- 0 524 499"/>
                                <a:gd name="T39" fmla="*/ 524 h 57"/>
                                <a:gd name="T40" fmla="+- 0 6497 6487"/>
                                <a:gd name="T41" fmla="*/ T40 w 35"/>
                                <a:gd name="T42" fmla="+- 0 507 499"/>
                                <a:gd name="T43" fmla="*/ 507 h 57"/>
                                <a:gd name="T44" fmla="+- 0 6522 6487"/>
                                <a:gd name="T45" fmla="*/ T44 w 35"/>
                                <a:gd name="T46" fmla="+- 0 507 499"/>
                                <a:gd name="T47" fmla="*/ 507 h 57"/>
                                <a:gd name="T48" fmla="+- 0 6519 6487"/>
                                <a:gd name="T49" fmla="*/ T48 w 35"/>
                                <a:gd name="T50" fmla="+- 0 499 499"/>
                                <a:gd name="T51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5" h="57">
                                  <a:moveTo>
                                    <a:pt x="3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10" y="57"/>
                                  </a:lnTo>
                                  <a:lnTo>
                                    <a:pt x="10" y="33"/>
                                  </a:lnTo>
                                  <a:lnTo>
                                    <a:pt x="22" y="33"/>
                                  </a:lnTo>
                                  <a:lnTo>
                                    <a:pt x="26" y="32"/>
                                  </a:lnTo>
                                  <a:lnTo>
                                    <a:pt x="34" y="27"/>
                                  </a:lnTo>
                                  <a:lnTo>
                                    <a:pt x="34" y="25"/>
                                  </a:lnTo>
                                  <a:lnTo>
                                    <a:pt x="10" y="25"/>
                                  </a:lnTo>
                                  <a:lnTo>
                                    <a:pt x="10" y="8"/>
                                  </a:lnTo>
                                  <a:lnTo>
                                    <a:pt x="35" y="8"/>
                                  </a:lnTo>
                                  <a:lnTo>
                                    <a:pt x="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8" name="Freeform 358"/>
                          <wps:cNvSpPr>
                            <a:spLocks/>
                          </wps:cNvSpPr>
                          <wps:spPr bwMode="auto">
                            <a:xfrm>
                              <a:off x="6487" y="499"/>
                              <a:ext cx="35" cy="57"/>
                            </a:xfrm>
                            <a:custGeom>
                              <a:avLst/>
                              <a:gdLst>
                                <a:gd name="T0" fmla="+- 0 6509 6487"/>
                                <a:gd name="T1" fmla="*/ T0 w 35"/>
                                <a:gd name="T2" fmla="+- 0 532 499"/>
                                <a:gd name="T3" fmla="*/ 532 h 57"/>
                                <a:gd name="T4" fmla="+- 0 6497 6487"/>
                                <a:gd name="T5" fmla="*/ T4 w 35"/>
                                <a:gd name="T6" fmla="+- 0 532 499"/>
                                <a:gd name="T7" fmla="*/ 532 h 57"/>
                                <a:gd name="T8" fmla="+- 0 6509 6487"/>
                                <a:gd name="T9" fmla="*/ T8 w 35"/>
                                <a:gd name="T10" fmla="+- 0 532 499"/>
                                <a:gd name="T11" fmla="*/ 532 h 57"/>
                                <a:gd name="T12" fmla="+- 0 6509 6487"/>
                                <a:gd name="T13" fmla="*/ T12 w 35"/>
                                <a:gd name="T14" fmla="+- 0 532 499"/>
                                <a:gd name="T15" fmla="*/ 53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35" h="57">
                                  <a:moveTo>
                                    <a:pt x="22" y="33"/>
                                  </a:moveTo>
                                  <a:lnTo>
                                    <a:pt x="10" y="33"/>
                                  </a:lnTo>
                                  <a:lnTo>
                                    <a:pt x="22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9" name="Freeform 357"/>
                          <wps:cNvSpPr>
                            <a:spLocks/>
                          </wps:cNvSpPr>
                          <wps:spPr bwMode="auto">
                            <a:xfrm>
                              <a:off x="6487" y="499"/>
                              <a:ext cx="35" cy="57"/>
                            </a:xfrm>
                            <a:custGeom>
                              <a:avLst/>
                              <a:gdLst>
                                <a:gd name="T0" fmla="+- 0 6522 6487"/>
                                <a:gd name="T1" fmla="*/ T0 w 35"/>
                                <a:gd name="T2" fmla="+- 0 507 499"/>
                                <a:gd name="T3" fmla="*/ 507 h 57"/>
                                <a:gd name="T4" fmla="+- 0 6508 6487"/>
                                <a:gd name="T5" fmla="*/ T4 w 35"/>
                                <a:gd name="T6" fmla="+- 0 507 499"/>
                                <a:gd name="T7" fmla="*/ 507 h 57"/>
                                <a:gd name="T8" fmla="+- 0 6511 6487"/>
                                <a:gd name="T9" fmla="*/ T8 w 35"/>
                                <a:gd name="T10" fmla="+- 0 508 499"/>
                                <a:gd name="T11" fmla="*/ 508 h 57"/>
                                <a:gd name="T12" fmla="+- 0 6511 6487"/>
                                <a:gd name="T13" fmla="*/ T12 w 35"/>
                                <a:gd name="T14" fmla="+- 0 522 499"/>
                                <a:gd name="T15" fmla="*/ 522 h 57"/>
                                <a:gd name="T16" fmla="+- 0 6508 6487"/>
                                <a:gd name="T17" fmla="*/ T16 w 35"/>
                                <a:gd name="T18" fmla="+- 0 524 499"/>
                                <a:gd name="T19" fmla="*/ 524 h 57"/>
                                <a:gd name="T20" fmla="+- 0 6521 6487"/>
                                <a:gd name="T21" fmla="*/ T20 w 35"/>
                                <a:gd name="T22" fmla="+- 0 524 499"/>
                                <a:gd name="T23" fmla="*/ 524 h 57"/>
                                <a:gd name="T24" fmla="+- 0 6522 6487"/>
                                <a:gd name="T25" fmla="*/ T24 w 35"/>
                                <a:gd name="T26" fmla="+- 0 520 499"/>
                                <a:gd name="T27" fmla="*/ 520 h 57"/>
                                <a:gd name="T28" fmla="+- 0 6522 6487"/>
                                <a:gd name="T29" fmla="*/ T28 w 35"/>
                                <a:gd name="T30" fmla="+- 0 507 499"/>
                                <a:gd name="T31" fmla="*/ 5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5" h="57">
                                  <a:moveTo>
                                    <a:pt x="35" y="8"/>
                                  </a:moveTo>
                                  <a:lnTo>
                                    <a:pt x="21" y="8"/>
                                  </a:lnTo>
                                  <a:lnTo>
                                    <a:pt x="24" y="9"/>
                                  </a:lnTo>
                                  <a:lnTo>
                                    <a:pt x="24" y="23"/>
                                  </a:lnTo>
                                  <a:lnTo>
                                    <a:pt x="21" y="25"/>
                                  </a:lnTo>
                                  <a:lnTo>
                                    <a:pt x="34" y="25"/>
                                  </a:lnTo>
                                  <a:lnTo>
                                    <a:pt x="35" y="21"/>
                                  </a:lnTo>
                                  <a:lnTo>
                                    <a:pt x="35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0" name="Group 353"/>
                        <wpg:cNvGrpSpPr>
                          <a:grpSpLocks/>
                        </wpg:cNvGrpSpPr>
                        <wpg:grpSpPr bwMode="auto">
                          <a:xfrm>
                            <a:off x="6529" y="498"/>
                            <a:ext cx="38" cy="60"/>
                            <a:chOff x="6529" y="498"/>
                            <a:chExt cx="38" cy="60"/>
                          </a:xfrm>
                        </wpg:grpSpPr>
                        <wps:wsp>
                          <wps:cNvPr id="391" name="Freeform 355"/>
                          <wps:cNvSpPr>
                            <a:spLocks/>
                          </wps:cNvSpPr>
                          <wps:spPr bwMode="auto">
                            <a:xfrm>
                              <a:off x="6529" y="498"/>
                              <a:ext cx="38" cy="60"/>
                            </a:xfrm>
                            <a:custGeom>
                              <a:avLst/>
                              <a:gdLst>
                                <a:gd name="T0" fmla="+- 0 6565 6529"/>
                                <a:gd name="T1" fmla="*/ T0 w 38"/>
                                <a:gd name="T2" fmla="+- 0 498 498"/>
                                <a:gd name="T3" fmla="*/ 498 h 60"/>
                                <a:gd name="T4" fmla="+- 0 6530 6529"/>
                                <a:gd name="T5" fmla="*/ T4 w 38"/>
                                <a:gd name="T6" fmla="+- 0 498 498"/>
                                <a:gd name="T7" fmla="*/ 498 h 60"/>
                                <a:gd name="T8" fmla="+- 0 6529 6529"/>
                                <a:gd name="T9" fmla="*/ T8 w 38"/>
                                <a:gd name="T10" fmla="+- 0 508 498"/>
                                <a:gd name="T11" fmla="*/ 508 h 60"/>
                                <a:gd name="T12" fmla="+- 0 6529 6529"/>
                                <a:gd name="T13" fmla="*/ T12 w 38"/>
                                <a:gd name="T14" fmla="+- 0 523 498"/>
                                <a:gd name="T15" fmla="*/ 523 h 60"/>
                                <a:gd name="T16" fmla="+- 0 6529 6529"/>
                                <a:gd name="T17" fmla="*/ T16 w 38"/>
                                <a:gd name="T18" fmla="+- 0 546 498"/>
                                <a:gd name="T19" fmla="*/ 546 h 60"/>
                                <a:gd name="T20" fmla="+- 0 6530 6529"/>
                                <a:gd name="T21" fmla="*/ T20 w 38"/>
                                <a:gd name="T22" fmla="+- 0 558 498"/>
                                <a:gd name="T23" fmla="*/ 558 h 60"/>
                                <a:gd name="T24" fmla="+- 0 6565 6529"/>
                                <a:gd name="T25" fmla="*/ T24 w 38"/>
                                <a:gd name="T26" fmla="+- 0 558 498"/>
                                <a:gd name="T27" fmla="*/ 558 h 60"/>
                                <a:gd name="T28" fmla="+- 0 6566 6529"/>
                                <a:gd name="T29" fmla="*/ T28 w 38"/>
                                <a:gd name="T30" fmla="+- 0 549 498"/>
                                <a:gd name="T31" fmla="*/ 549 h 60"/>
                                <a:gd name="T32" fmla="+- 0 6540 6529"/>
                                <a:gd name="T33" fmla="*/ T32 w 38"/>
                                <a:gd name="T34" fmla="+- 0 549 498"/>
                                <a:gd name="T35" fmla="*/ 549 h 60"/>
                                <a:gd name="T36" fmla="+- 0 6540 6529"/>
                                <a:gd name="T37" fmla="*/ T36 w 38"/>
                                <a:gd name="T38" fmla="+- 0 541 498"/>
                                <a:gd name="T39" fmla="*/ 541 h 60"/>
                                <a:gd name="T40" fmla="+- 0 6540 6529"/>
                                <a:gd name="T41" fmla="*/ T40 w 38"/>
                                <a:gd name="T42" fmla="+- 0 516 498"/>
                                <a:gd name="T43" fmla="*/ 516 h 60"/>
                                <a:gd name="T44" fmla="+- 0 6539 6529"/>
                                <a:gd name="T45" fmla="*/ T44 w 38"/>
                                <a:gd name="T46" fmla="+- 0 506 498"/>
                                <a:gd name="T47" fmla="*/ 506 h 60"/>
                                <a:gd name="T48" fmla="+- 0 6566 6529"/>
                                <a:gd name="T49" fmla="*/ T48 w 38"/>
                                <a:gd name="T50" fmla="+- 0 506 498"/>
                                <a:gd name="T51" fmla="*/ 506 h 60"/>
                                <a:gd name="T52" fmla="+- 0 6565 6529"/>
                                <a:gd name="T53" fmla="*/ T52 w 38"/>
                                <a:gd name="T54" fmla="+- 0 498 498"/>
                                <a:gd name="T55" fmla="*/ 498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8" h="60">
                                  <a:moveTo>
                                    <a:pt x="36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1" y="60"/>
                                  </a:lnTo>
                                  <a:lnTo>
                                    <a:pt x="36" y="60"/>
                                  </a:lnTo>
                                  <a:lnTo>
                                    <a:pt x="37" y="51"/>
                                  </a:lnTo>
                                  <a:lnTo>
                                    <a:pt x="11" y="51"/>
                                  </a:lnTo>
                                  <a:lnTo>
                                    <a:pt x="11" y="43"/>
                                  </a:lnTo>
                                  <a:lnTo>
                                    <a:pt x="11" y="18"/>
                                  </a:lnTo>
                                  <a:lnTo>
                                    <a:pt x="10" y="8"/>
                                  </a:lnTo>
                                  <a:lnTo>
                                    <a:pt x="37" y="8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2" name="Freeform 354"/>
                          <wps:cNvSpPr>
                            <a:spLocks/>
                          </wps:cNvSpPr>
                          <wps:spPr bwMode="auto">
                            <a:xfrm>
                              <a:off x="6529" y="498"/>
                              <a:ext cx="38" cy="60"/>
                            </a:xfrm>
                            <a:custGeom>
                              <a:avLst/>
                              <a:gdLst>
                                <a:gd name="T0" fmla="+- 0 6566 6529"/>
                                <a:gd name="T1" fmla="*/ T0 w 38"/>
                                <a:gd name="T2" fmla="+- 0 506 498"/>
                                <a:gd name="T3" fmla="*/ 506 h 60"/>
                                <a:gd name="T4" fmla="+- 0 6555 6529"/>
                                <a:gd name="T5" fmla="*/ T4 w 38"/>
                                <a:gd name="T6" fmla="+- 0 506 498"/>
                                <a:gd name="T7" fmla="*/ 506 h 60"/>
                                <a:gd name="T8" fmla="+- 0 6555 6529"/>
                                <a:gd name="T9" fmla="*/ T8 w 38"/>
                                <a:gd name="T10" fmla="+- 0 516 498"/>
                                <a:gd name="T11" fmla="*/ 516 h 60"/>
                                <a:gd name="T12" fmla="+- 0 6555 6529"/>
                                <a:gd name="T13" fmla="*/ T12 w 38"/>
                                <a:gd name="T14" fmla="+- 0 549 498"/>
                                <a:gd name="T15" fmla="*/ 549 h 60"/>
                                <a:gd name="T16" fmla="+- 0 6566 6529"/>
                                <a:gd name="T17" fmla="*/ T16 w 38"/>
                                <a:gd name="T18" fmla="+- 0 549 498"/>
                                <a:gd name="T19" fmla="*/ 549 h 60"/>
                                <a:gd name="T20" fmla="+- 0 6566 6529"/>
                                <a:gd name="T21" fmla="*/ T20 w 38"/>
                                <a:gd name="T22" fmla="+- 0 546 498"/>
                                <a:gd name="T23" fmla="*/ 546 h 60"/>
                                <a:gd name="T24" fmla="+- 0 6566 6529"/>
                                <a:gd name="T25" fmla="*/ T24 w 38"/>
                                <a:gd name="T26" fmla="+- 0 523 498"/>
                                <a:gd name="T27" fmla="*/ 523 h 60"/>
                                <a:gd name="T28" fmla="+- 0 6566 6529"/>
                                <a:gd name="T29" fmla="*/ T28 w 38"/>
                                <a:gd name="T30" fmla="+- 0 508 498"/>
                                <a:gd name="T31" fmla="*/ 508 h 60"/>
                                <a:gd name="T32" fmla="+- 0 6566 6529"/>
                                <a:gd name="T33" fmla="*/ T32 w 38"/>
                                <a:gd name="T34" fmla="+- 0 506 498"/>
                                <a:gd name="T35" fmla="*/ 506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8" h="60">
                                  <a:moveTo>
                                    <a:pt x="37" y="8"/>
                                  </a:moveTo>
                                  <a:lnTo>
                                    <a:pt x="26" y="8"/>
                                  </a:lnTo>
                                  <a:lnTo>
                                    <a:pt x="26" y="18"/>
                                  </a:lnTo>
                                  <a:lnTo>
                                    <a:pt x="26" y="51"/>
                                  </a:lnTo>
                                  <a:lnTo>
                                    <a:pt x="37" y="51"/>
                                  </a:lnTo>
                                  <a:lnTo>
                                    <a:pt x="37" y="48"/>
                                  </a:lnTo>
                                  <a:lnTo>
                                    <a:pt x="37" y="25"/>
                                  </a:lnTo>
                                  <a:lnTo>
                                    <a:pt x="37" y="10"/>
                                  </a:lnTo>
                                  <a:lnTo>
                                    <a:pt x="3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49"/>
                        <wpg:cNvGrpSpPr>
                          <a:grpSpLocks/>
                        </wpg:cNvGrpSpPr>
                        <wpg:grpSpPr bwMode="auto">
                          <a:xfrm>
                            <a:off x="6576" y="499"/>
                            <a:ext cx="38" cy="57"/>
                            <a:chOff x="6576" y="499"/>
                            <a:chExt cx="38" cy="57"/>
                          </a:xfrm>
                        </wpg:grpSpPr>
                        <wps:wsp>
                          <wps:cNvPr id="394" name="Freeform 352"/>
                          <wps:cNvSpPr>
                            <a:spLocks/>
                          </wps:cNvSpPr>
                          <wps:spPr bwMode="auto">
                            <a:xfrm>
                              <a:off x="6576" y="499"/>
                              <a:ext cx="38" cy="57"/>
                            </a:xfrm>
                            <a:custGeom>
                              <a:avLst/>
                              <a:gdLst>
                                <a:gd name="T0" fmla="+- 0 6605 6576"/>
                                <a:gd name="T1" fmla="*/ T0 w 38"/>
                                <a:gd name="T2" fmla="+- 0 499 499"/>
                                <a:gd name="T3" fmla="*/ 499 h 57"/>
                                <a:gd name="T4" fmla="+- 0 6576 6576"/>
                                <a:gd name="T5" fmla="*/ T4 w 38"/>
                                <a:gd name="T6" fmla="+- 0 499 499"/>
                                <a:gd name="T7" fmla="*/ 499 h 57"/>
                                <a:gd name="T8" fmla="+- 0 6576 6576"/>
                                <a:gd name="T9" fmla="*/ T8 w 38"/>
                                <a:gd name="T10" fmla="+- 0 556 499"/>
                                <a:gd name="T11" fmla="*/ 556 h 57"/>
                                <a:gd name="T12" fmla="+- 0 6587 6576"/>
                                <a:gd name="T13" fmla="*/ T12 w 38"/>
                                <a:gd name="T14" fmla="+- 0 556 499"/>
                                <a:gd name="T15" fmla="*/ 556 h 57"/>
                                <a:gd name="T16" fmla="+- 0 6587 6576"/>
                                <a:gd name="T17" fmla="*/ T16 w 38"/>
                                <a:gd name="T18" fmla="+- 0 532 499"/>
                                <a:gd name="T19" fmla="*/ 532 h 57"/>
                                <a:gd name="T20" fmla="+- 0 6612 6576"/>
                                <a:gd name="T21" fmla="*/ T20 w 38"/>
                                <a:gd name="T22" fmla="+- 0 531 499"/>
                                <a:gd name="T23" fmla="*/ 531 h 57"/>
                                <a:gd name="T24" fmla="+- 0 6610 6576"/>
                                <a:gd name="T25" fmla="*/ T24 w 38"/>
                                <a:gd name="T26" fmla="+- 0 528 499"/>
                                <a:gd name="T27" fmla="*/ 528 h 57"/>
                                <a:gd name="T28" fmla="+- 0 6604 6576"/>
                                <a:gd name="T29" fmla="*/ T28 w 38"/>
                                <a:gd name="T30" fmla="+- 0 527 499"/>
                                <a:gd name="T31" fmla="*/ 527 h 57"/>
                                <a:gd name="T32" fmla="+- 0 6611 6576"/>
                                <a:gd name="T33" fmla="*/ T32 w 38"/>
                                <a:gd name="T34" fmla="+- 0 526 499"/>
                                <a:gd name="T35" fmla="*/ 526 h 57"/>
                                <a:gd name="T36" fmla="+- 0 6611 6576"/>
                                <a:gd name="T37" fmla="*/ T36 w 38"/>
                                <a:gd name="T38" fmla="+- 0 523 499"/>
                                <a:gd name="T39" fmla="*/ 523 h 57"/>
                                <a:gd name="T40" fmla="+- 0 6587 6576"/>
                                <a:gd name="T41" fmla="*/ T40 w 38"/>
                                <a:gd name="T42" fmla="+- 0 523 499"/>
                                <a:gd name="T43" fmla="*/ 523 h 57"/>
                                <a:gd name="T44" fmla="+- 0 6587 6576"/>
                                <a:gd name="T45" fmla="*/ T44 w 38"/>
                                <a:gd name="T46" fmla="+- 0 507 499"/>
                                <a:gd name="T47" fmla="*/ 507 h 57"/>
                                <a:gd name="T48" fmla="+- 0 6613 6576"/>
                                <a:gd name="T49" fmla="*/ T48 w 38"/>
                                <a:gd name="T50" fmla="+- 0 507 499"/>
                                <a:gd name="T51" fmla="*/ 507 h 57"/>
                                <a:gd name="T52" fmla="+- 0 6613 6576"/>
                                <a:gd name="T53" fmla="*/ T52 w 38"/>
                                <a:gd name="T54" fmla="+- 0 502 499"/>
                                <a:gd name="T55" fmla="*/ 502 h 57"/>
                                <a:gd name="T56" fmla="+- 0 6605 6576"/>
                                <a:gd name="T57" fmla="*/ T56 w 38"/>
                                <a:gd name="T58" fmla="+- 0 499 499"/>
                                <a:gd name="T59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38" h="57">
                                  <a:moveTo>
                                    <a:pt x="2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11" y="57"/>
                                  </a:lnTo>
                                  <a:lnTo>
                                    <a:pt x="11" y="33"/>
                                  </a:lnTo>
                                  <a:lnTo>
                                    <a:pt x="36" y="32"/>
                                  </a:lnTo>
                                  <a:lnTo>
                                    <a:pt x="34" y="29"/>
                                  </a:lnTo>
                                  <a:lnTo>
                                    <a:pt x="28" y="28"/>
                                  </a:lnTo>
                                  <a:lnTo>
                                    <a:pt x="35" y="27"/>
                                  </a:lnTo>
                                  <a:lnTo>
                                    <a:pt x="35" y="24"/>
                                  </a:lnTo>
                                  <a:lnTo>
                                    <a:pt x="11" y="24"/>
                                  </a:lnTo>
                                  <a:lnTo>
                                    <a:pt x="11" y="8"/>
                                  </a:lnTo>
                                  <a:lnTo>
                                    <a:pt x="37" y="8"/>
                                  </a:lnTo>
                                  <a:lnTo>
                                    <a:pt x="37" y="3"/>
                                  </a:ln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5" name="Freeform 351"/>
                          <wps:cNvSpPr>
                            <a:spLocks/>
                          </wps:cNvSpPr>
                          <wps:spPr bwMode="auto">
                            <a:xfrm>
                              <a:off x="6576" y="499"/>
                              <a:ext cx="38" cy="57"/>
                            </a:xfrm>
                            <a:custGeom>
                              <a:avLst/>
                              <a:gdLst>
                                <a:gd name="T0" fmla="+- 0 6612 6576"/>
                                <a:gd name="T1" fmla="*/ T0 w 38"/>
                                <a:gd name="T2" fmla="+- 0 531 499"/>
                                <a:gd name="T3" fmla="*/ 531 h 57"/>
                                <a:gd name="T4" fmla="+- 0 6595 6576"/>
                                <a:gd name="T5" fmla="*/ T4 w 38"/>
                                <a:gd name="T6" fmla="+- 0 531 499"/>
                                <a:gd name="T7" fmla="*/ 531 h 57"/>
                                <a:gd name="T8" fmla="+- 0 6601 6576"/>
                                <a:gd name="T9" fmla="*/ T8 w 38"/>
                                <a:gd name="T10" fmla="+- 0 533 499"/>
                                <a:gd name="T11" fmla="*/ 533 h 57"/>
                                <a:gd name="T12" fmla="+- 0 6601 6576"/>
                                <a:gd name="T13" fmla="*/ T12 w 38"/>
                                <a:gd name="T14" fmla="+- 0 546 499"/>
                                <a:gd name="T15" fmla="*/ 546 h 57"/>
                                <a:gd name="T16" fmla="+- 0 6601 6576"/>
                                <a:gd name="T17" fmla="*/ T16 w 38"/>
                                <a:gd name="T18" fmla="+- 0 553 499"/>
                                <a:gd name="T19" fmla="*/ 553 h 57"/>
                                <a:gd name="T20" fmla="+- 0 6602 6576"/>
                                <a:gd name="T21" fmla="*/ T20 w 38"/>
                                <a:gd name="T22" fmla="+- 0 556 499"/>
                                <a:gd name="T23" fmla="*/ 556 h 57"/>
                                <a:gd name="T24" fmla="+- 0 6614 6576"/>
                                <a:gd name="T25" fmla="*/ T24 w 38"/>
                                <a:gd name="T26" fmla="+- 0 556 499"/>
                                <a:gd name="T27" fmla="*/ 556 h 57"/>
                                <a:gd name="T28" fmla="+- 0 6614 6576"/>
                                <a:gd name="T29" fmla="*/ T28 w 38"/>
                                <a:gd name="T30" fmla="+- 0 555 499"/>
                                <a:gd name="T31" fmla="*/ 555 h 57"/>
                                <a:gd name="T32" fmla="+- 0 6612 6576"/>
                                <a:gd name="T33" fmla="*/ T32 w 38"/>
                                <a:gd name="T34" fmla="+- 0 553 499"/>
                                <a:gd name="T35" fmla="*/ 553 h 57"/>
                                <a:gd name="T36" fmla="+- 0 6612 6576"/>
                                <a:gd name="T37" fmla="*/ T36 w 38"/>
                                <a:gd name="T38" fmla="+- 0 546 499"/>
                                <a:gd name="T39" fmla="*/ 546 h 57"/>
                                <a:gd name="T40" fmla="+- 0 6612 6576"/>
                                <a:gd name="T41" fmla="*/ T40 w 38"/>
                                <a:gd name="T42" fmla="+- 0 531 499"/>
                                <a:gd name="T43" fmla="*/ 531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38" h="57">
                                  <a:moveTo>
                                    <a:pt x="36" y="32"/>
                                  </a:moveTo>
                                  <a:lnTo>
                                    <a:pt x="19" y="32"/>
                                  </a:lnTo>
                                  <a:lnTo>
                                    <a:pt x="25" y="34"/>
                                  </a:lnTo>
                                  <a:lnTo>
                                    <a:pt x="25" y="47"/>
                                  </a:lnTo>
                                  <a:lnTo>
                                    <a:pt x="25" y="54"/>
                                  </a:lnTo>
                                  <a:lnTo>
                                    <a:pt x="26" y="57"/>
                                  </a:lnTo>
                                  <a:lnTo>
                                    <a:pt x="38" y="57"/>
                                  </a:lnTo>
                                  <a:lnTo>
                                    <a:pt x="38" y="56"/>
                                  </a:lnTo>
                                  <a:lnTo>
                                    <a:pt x="36" y="54"/>
                                  </a:lnTo>
                                  <a:lnTo>
                                    <a:pt x="36" y="47"/>
                                  </a:lnTo>
                                  <a:lnTo>
                                    <a:pt x="36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6" name="Freeform 350"/>
                          <wps:cNvSpPr>
                            <a:spLocks/>
                          </wps:cNvSpPr>
                          <wps:spPr bwMode="auto">
                            <a:xfrm>
                              <a:off x="6576" y="499"/>
                              <a:ext cx="38" cy="57"/>
                            </a:xfrm>
                            <a:custGeom>
                              <a:avLst/>
                              <a:gdLst>
                                <a:gd name="T0" fmla="+- 0 6613 6576"/>
                                <a:gd name="T1" fmla="*/ T0 w 38"/>
                                <a:gd name="T2" fmla="+- 0 507 499"/>
                                <a:gd name="T3" fmla="*/ 507 h 57"/>
                                <a:gd name="T4" fmla="+- 0 6587 6576"/>
                                <a:gd name="T5" fmla="*/ T4 w 38"/>
                                <a:gd name="T6" fmla="+- 0 507 499"/>
                                <a:gd name="T7" fmla="*/ 507 h 57"/>
                                <a:gd name="T8" fmla="+- 0 6599 6576"/>
                                <a:gd name="T9" fmla="*/ T8 w 38"/>
                                <a:gd name="T10" fmla="+- 0 507 499"/>
                                <a:gd name="T11" fmla="*/ 507 h 57"/>
                                <a:gd name="T12" fmla="+- 0 6601 6576"/>
                                <a:gd name="T13" fmla="*/ T12 w 38"/>
                                <a:gd name="T14" fmla="+- 0 508 499"/>
                                <a:gd name="T15" fmla="*/ 508 h 57"/>
                                <a:gd name="T16" fmla="+- 0 6601 6576"/>
                                <a:gd name="T17" fmla="*/ T16 w 38"/>
                                <a:gd name="T18" fmla="+- 0 521 499"/>
                                <a:gd name="T19" fmla="*/ 521 h 57"/>
                                <a:gd name="T20" fmla="+- 0 6599 6576"/>
                                <a:gd name="T21" fmla="*/ T20 w 38"/>
                                <a:gd name="T22" fmla="+- 0 523 499"/>
                                <a:gd name="T23" fmla="*/ 523 h 57"/>
                                <a:gd name="T24" fmla="+- 0 6595 6576"/>
                                <a:gd name="T25" fmla="*/ T24 w 38"/>
                                <a:gd name="T26" fmla="+- 0 523 499"/>
                                <a:gd name="T27" fmla="*/ 523 h 57"/>
                                <a:gd name="T28" fmla="+- 0 6611 6576"/>
                                <a:gd name="T29" fmla="*/ T28 w 38"/>
                                <a:gd name="T30" fmla="+- 0 523 499"/>
                                <a:gd name="T31" fmla="*/ 523 h 57"/>
                                <a:gd name="T32" fmla="+- 0 6613 6576"/>
                                <a:gd name="T33" fmla="*/ T32 w 38"/>
                                <a:gd name="T34" fmla="+- 0 519 499"/>
                                <a:gd name="T35" fmla="*/ 519 h 57"/>
                                <a:gd name="T36" fmla="+- 0 6613 6576"/>
                                <a:gd name="T37" fmla="*/ T36 w 38"/>
                                <a:gd name="T38" fmla="+- 0 507 499"/>
                                <a:gd name="T39" fmla="*/ 5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8" h="57">
                                  <a:moveTo>
                                    <a:pt x="37" y="8"/>
                                  </a:moveTo>
                                  <a:lnTo>
                                    <a:pt x="11" y="8"/>
                                  </a:lnTo>
                                  <a:lnTo>
                                    <a:pt x="23" y="8"/>
                                  </a:lnTo>
                                  <a:lnTo>
                                    <a:pt x="25" y="9"/>
                                  </a:lnTo>
                                  <a:lnTo>
                                    <a:pt x="25" y="22"/>
                                  </a:lnTo>
                                  <a:lnTo>
                                    <a:pt x="23" y="24"/>
                                  </a:lnTo>
                                  <a:lnTo>
                                    <a:pt x="19" y="24"/>
                                  </a:lnTo>
                                  <a:lnTo>
                                    <a:pt x="35" y="24"/>
                                  </a:lnTo>
                                  <a:lnTo>
                                    <a:pt x="37" y="20"/>
                                  </a:lnTo>
                                  <a:lnTo>
                                    <a:pt x="3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346"/>
                        <wpg:cNvGrpSpPr>
                          <a:grpSpLocks/>
                        </wpg:cNvGrpSpPr>
                        <wpg:grpSpPr bwMode="auto">
                          <a:xfrm>
                            <a:off x="6618" y="499"/>
                            <a:ext cx="23" cy="57"/>
                            <a:chOff x="6618" y="499"/>
                            <a:chExt cx="23" cy="57"/>
                          </a:xfrm>
                        </wpg:grpSpPr>
                        <wps:wsp>
                          <wps:cNvPr id="398" name="Freeform 348"/>
                          <wps:cNvSpPr>
                            <a:spLocks/>
                          </wps:cNvSpPr>
                          <wps:spPr bwMode="auto">
                            <a:xfrm>
                              <a:off x="6618" y="499"/>
                              <a:ext cx="23" cy="57"/>
                            </a:xfrm>
                            <a:custGeom>
                              <a:avLst/>
                              <a:gdLst>
                                <a:gd name="T0" fmla="+- 0 6641 6618"/>
                                <a:gd name="T1" fmla="*/ T0 w 23"/>
                                <a:gd name="T2" fmla="+- 0 507 499"/>
                                <a:gd name="T3" fmla="*/ 507 h 57"/>
                                <a:gd name="T4" fmla="+- 0 6630 6618"/>
                                <a:gd name="T5" fmla="*/ T4 w 23"/>
                                <a:gd name="T6" fmla="+- 0 507 499"/>
                                <a:gd name="T7" fmla="*/ 507 h 57"/>
                                <a:gd name="T8" fmla="+- 0 6630 6618"/>
                                <a:gd name="T9" fmla="*/ T8 w 23"/>
                                <a:gd name="T10" fmla="+- 0 556 499"/>
                                <a:gd name="T11" fmla="*/ 556 h 57"/>
                                <a:gd name="T12" fmla="+- 0 6641 6618"/>
                                <a:gd name="T13" fmla="*/ T12 w 23"/>
                                <a:gd name="T14" fmla="+- 0 556 499"/>
                                <a:gd name="T15" fmla="*/ 556 h 57"/>
                                <a:gd name="T16" fmla="+- 0 6641 6618"/>
                                <a:gd name="T17" fmla="*/ T16 w 23"/>
                                <a:gd name="T18" fmla="+- 0 507 499"/>
                                <a:gd name="T19" fmla="*/ 5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" h="57">
                                  <a:moveTo>
                                    <a:pt x="23" y="8"/>
                                  </a:moveTo>
                                  <a:lnTo>
                                    <a:pt x="12" y="8"/>
                                  </a:lnTo>
                                  <a:lnTo>
                                    <a:pt x="12" y="57"/>
                                  </a:lnTo>
                                  <a:lnTo>
                                    <a:pt x="23" y="57"/>
                                  </a:lnTo>
                                  <a:lnTo>
                                    <a:pt x="23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9" name="Freeform 347"/>
                          <wps:cNvSpPr>
                            <a:spLocks/>
                          </wps:cNvSpPr>
                          <wps:spPr bwMode="auto">
                            <a:xfrm>
                              <a:off x="6618" y="499"/>
                              <a:ext cx="23" cy="57"/>
                            </a:xfrm>
                            <a:custGeom>
                              <a:avLst/>
                              <a:gdLst>
                                <a:gd name="T0" fmla="+- 0 6653 6618"/>
                                <a:gd name="T1" fmla="*/ T0 w 23"/>
                                <a:gd name="T2" fmla="+- 0 499 499"/>
                                <a:gd name="T3" fmla="*/ 499 h 57"/>
                                <a:gd name="T4" fmla="+- 0 6618 6618"/>
                                <a:gd name="T5" fmla="*/ T4 w 23"/>
                                <a:gd name="T6" fmla="+- 0 499 499"/>
                                <a:gd name="T7" fmla="*/ 499 h 57"/>
                                <a:gd name="T8" fmla="+- 0 6618 6618"/>
                                <a:gd name="T9" fmla="*/ T8 w 23"/>
                                <a:gd name="T10" fmla="+- 0 507 499"/>
                                <a:gd name="T11" fmla="*/ 507 h 57"/>
                                <a:gd name="T12" fmla="+- 0 6653 6618"/>
                                <a:gd name="T13" fmla="*/ T12 w 23"/>
                                <a:gd name="T14" fmla="+- 0 507 499"/>
                                <a:gd name="T15" fmla="*/ 507 h 57"/>
                                <a:gd name="T16" fmla="+- 0 6653 6618"/>
                                <a:gd name="T17" fmla="*/ T16 w 23"/>
                                <a:gd name="T18" fmla="+- 0 499 499"/>
                                <a:gd name="T19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" h="57">
                                  <a:moveTo>
                                    <a:pt x="3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35" y="8"/>
                                  </a:lnTo>
                                  <a:lnTo>
                                    <a:pt x="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0" name="Group 343"/>
                        <wpg:cNvGrpSpPr>
                          <a:grpSpLocks/>
                        </wpg:cNvGrpSpPr>
                        <wpg:grpSpPr bwMode="auto">
                          <a:xfrm>
                            <a:off x="6660" y="499"/>
                            <a:ext cx="36" cy="59"/>
                            <a:chOff x="6660" y="499"/>
                            <a:chExt cx="36" cy="59"/>
                          </a:xfrm>
                        </wpg:grpSpPr>
                        <wps:wsp>
                          <wps:cNvPr id="401" name="Freeform 345"/>
                          <wps:cNvSpPr>
                            <a:spLocks/>
                          </wps:cNvSpPr>
                          <wps:spPr bwMode="auto">
                            <a:xfrm>
                              <a:off x="6660" y="499"/>
                              <a:ext cx="36" cy="59"/>
                            </a:xfrm>
                            <a:custGeom>
                              <a:avLst/>
                              <a:gdLst>
                                <a:gd name="T0" fmla="+- 0 6670 6660"/>
                                <a:gd name="T1" fmla="*/ T0 w 36"/>
                                <a:gd name="T2" fmla="+- 0 499 499"/>
                                <a:gd name="T3" fmla="*/ 499 h 59"/>
                                <a:gd name="T4" fmla="+- 0 6660 6660"/>
                                <a:gd name="T5" fmla="*/ T4 w 36"/>
                                <a:gd name="T6" fmla="+- 0 499 499"/>
                                <a:gd name="T7" fmla="*/ 499 h 59"/>
                                <a:gd name="T8" fmla="+- 0 6660 6660"/>
                                <a:gd name="T9" fmla="*/ T8 w 36"/>
                                <a:gd name="T10" fmla="+- 0 552 499"/>
                                <a:gd name="T11" fmla="*/ 552 h 59"/>
                                <a:gd name="T12" fmla="+- 0 6664 6660"/>
                                <a:gd name="T13" fmla="*/ T12 w 36"/>
                                <a:gd name="T14" fmla="+- 0 558 499"/>
                                <a:gd name="T15" fmla="*/ 558 h 59"/>
                                <a:gd name="T16" fmla="+- 0 6692 6660"/>
                                <a:gd name="T17" fmla="*/ T16 w 36"/>
                                <a:gd name="T18" fmla="+- 0 558 499"/>
                                <a:gd name="T19" fmla="*/ 558 h 59"/>
                                <a:gd name="T20" fmla="+- 0 6696 6660"/>
                                <a:gd name="T21" fmla="*/ T20 w 36"/>
                                <a:gd name="T22" fmla="+- 0 552 499"/>
                                <a:gd name="T23" fmla="*/ 552 h 59"/>
                                <a:gd name="T24" fmla="+- 0 6696 6660"/>
                                <a:gd name="T25" fmla="*/ T24 w 36"/>
                                <a:gd name="T26" fmla="+- 0 549 499"/>
                                <a:gd name="T27" fmla="*/ 549 h 59"/>
                                <a:gd name="T28" fmla="+- 0 6671 6660"/>
                                <a:gd name="T29" fmla="*/ T28 w 36"/>
                                <a:gd name="T30" fmla="+- 0 549 499"/>
                                <a:gd name="T31" fmla="*/ 549 h 59"/>
                                <a:gd name="T32" fmla="+- 0 6670 6660"/>
                                <a:gd name="T33" fmla="*/ T32 w 36"/>
                                <a:gd name="T34" fmla="+- 0 543 499"/>
                                <a:gd name="T35" fmla="*/ 543 h 59"/>
                                <a:gd name="T36" fmla="+- 0 6670 6660"/>
                                <a:gd name="T37" fmla="*/ T36 w 36"/>
                                <a:gd name="T38" fmla="+- 0 499 499"/>
                                <a:gd name="T39" fmla="*/ 499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6" h="59">
                                  <a:moveTo>
                                    <a:pt x="1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3"/>
                                  </a:lnTo>
                                  <a:lnTo>
                                    <a:pt x="4" y="59"/>
                                  </a:lnTo>
                                  <a:lnTo>
                                    <a:pt x="32" y="59"/>
                                  </a:lnTo>
                                  <a:lnTo>
                                    <a:pt x="36" y="53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11" y="50"/>
                                  </a:lnTo>
                                  <a:lnTo>
                                    <a:pt x="10" y="44"/>
                                  </a:lnTo>
                                  <a:lnTo>
                                    <a:pt x="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2" name="Freeform 344"/>
                          <wps:cNvSpPr>
                            <a:spLocks/>
                          </wps:cNvSpPr>
                          <wps:spPr bwMode="auto">
                            <a:xfrm>
                              <a:off x="6660" y="499"/>
                              <a:ext cx="36" cy="59"/>
                            </a:xfrm>
                            <a:custGeom>
                              <a:avLst/>
                              <a:gdLst>
                                <a:gd name="T0" fmla="+- 0 6696 6660"/>
                                <a:gd name="T1" fmla="*/ T0 w 36"/>
                                <a:gd name="T2" fmla="+- 0 499 499"/>
                                <a:gd name="T3" fmla="*/ 499 h 59"/>
                                <a:gd name="T4" fmla="+- 0 6685 6660"/>
                                <a:gd name="T5" fmla="*/ T4 w 36"/>
                                <a:gd name="T6" fmla="+- 0 499 499"/>
                                <a:gd name="T7" fmla="*/ 499 h 59"/>
                                <a:gd name="T8" fmla="+- 0 6685 6660"/>
                                <a:gd name="T9" fmla="*/ T8 w 36"/>
                                <a:gd name="T10" fmla="+- 0 543 499"/>
                                <a:gd name="T11" fmla="*/ 543 h 59"/>
                                <a:gd name="T12" fmla="+- 0 6685 6660"/>
                                <a:gd name="T13" fmla="*/ T12 w 36"/>
                                <a:gd name="T14" fmla="+- 0 549 499"/>
                                <a:gd name="T15" fmla="*/ 549 h 59"/>
                                <a:gd name="T16" fmla="+- 0 6696 6660"/>
                                <a:gd name="T17" fmla="*/ T16 w 36"/>
                                <a:gd name="T18" fmla="+- 0 549 499"/>
                                <a:gd name="T19" fmla="*/ 549 h 59"/>
                                <a:gd name="T20" fmla="+- 0 6696 6660"/>
                                <a:gd name="T21" fmla="*/ T20 w 36"/>
                                <a:gd name="T22" fmla="+- 0 499 499"/>
                                <a:gd name="T23" fmla="*/ 499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36" h="59">
                                  <a:moveTo>
                                    <a:pt x="36" y="0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5" y="44"/>
                                  </a:lnTo>
                                  <a:lnTo>
                                    <a:pt x="25" y="50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3" name="Group 339"/>
                        <wpg:cNvGrpSpPr>
                          <a:grpSpLocks/>
                        </wpg:cNvGrpSpPr>
                        <wpg:grpSpPr bwMode="auto">
                          <a:xfrm>
                            <a:off x="6707" y="499"/>
                            <a:ext cx="36" cy="57"/>
                            <a:chOff x="6707" y="499"/>
                            <a:chExt cx="36" cy="57"/>
                          </a:xfrm>
                        </wpg:grpSpPr>
                        <wps:wsp>
                          <wps:cNvPr id="404" name="Freeform 342"/>
                          <wps:cNvSpPr>
                            <a:spLocks/>
                          </wps:cNvSpPr>
                          <wps:spPr bwMode="auto">
                            <a:xfrm>
                              <a:off x="6707" y="499"/>
                              <a:ext cx="36" cy="57"/>
                            </a:xfrm>
                            <a:custGeom>
                              <a:avLst/>
                              <a:gdLst>
                                <a:gd name="T0" fmla="+- 0 6718 6707"/>
                                <a:gd name="T1" fmla="*/ T0 w 36"/>
                                <a:gd name="T2" fmla="+- 0 499 499"/>
                                <a:gd name="T3" fmla="*/ 499 h 57"/>
                                <a:gd name="T4" fmla="+- 0 6707 6707"/>
                                <a:gd name="T5" fmla="*/ T4 w 36"/>
                                <a:gd name="T6" fmla="+- 0 499 499"/>
                                <a:gd name="T7" fmla="*/ 499 h 57"/>
                                <a:gd name="T8" fmla="+- 0 6707 6707"/>
                                <a:gd name="T9" fmla="*/ T8 w 36"/>
                                <a:gd name="T10" fmla="+- 0 556 499"/>
                                <a:gd name="T11" fmla="*/ 556 h 57"/>
                                <a:gd name="T12" fmla="+- 0 6717 6707"/>
                                <a:gd name="T13" fmla="*/ T12 w 36"/>
                                <a:gd name="T14" fmla="+- 0 556 499"/>
                                <a:gd name="T15" fmla="*/ 556 h 57"/>
                                <a:gd name="T16" fmla="+- 0 6717 6707"/>
                                <a:gd name="T17" fmla="*/ T16 w 36"/>
                                <a:gd name="T18" fmla="+- 0 536 499"/>
                                <a:gd name="T19" fmla="*/ 536 h 57"/>
                                <a:gd name="T20" fmla="+- 0 6716 6707"/>
                                <a:gd name="T21" fmla="*/ T20 w 36"/>
                                <a:gd name="T22" fmla="+- 0 524 499"/>
                                <a:gd name="T23" fmla="*/ 524 h 57"/>
                                <a:gd name="T24" fmla="+- 0 6716 6707"/>
                                <a:gd name="T25" fmla="*/ T24 w 36"/>
                                <a:gd name="T26" fmla="+- 0 513 499"/>
                                <a:gd name="T27" fmla="*/ 513 h 57"/>
                                <a:gd name="T28" fmla="+- 0 6723 6707"/>
                                <a:gd name="T29" fmla="*/ T28 w 36"/>
                                <a:gd name="T30" fmla="+- 0 513 499"/>
                                <a:gd name="T31" fmla="*/ 513 h 57"/>
                                <a:gd name="T32" fmla="+- 0 6718 6707"/>
                                <a:gd name="T33" fmla="*/ T32 w 36"/>
                                <a:gd name="T34" fmla="+- 0 499 499"/>
                                <a:gd name="T35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1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10" y="57"/>
                                  </a:lnTo>
                                  <a:lnTo>
                                    <a:pt x="10" y="37"/>
                                  </a:lnTo>
                                  <a:lnTo>
                                    <a:pt x="9" y="25"/>
                                  </a:lnTo>
                                  <a:lnTo>
                                    <a:pt x="9" y="14"/>
                                  </a:lnTo>
                                  <a:lnTo>
                                    <a:pt x="16" y="14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5" name="Freeform 341"/>
                          <wps:cNvSpPr>
                            <a:spLocks/>
                          </wps:cNvSpPr>
                          <wps:spPr bwMode="auto">
                            <a:xfrm>
                              <a:off x="6707" y="499"/>
                              <a:ext cx="36" cy="57"/>
                            </a:xfrm>
                            <a:custGeom>
                              <a:avLst/>
                              <a:gdLst>
                                <a:gd name="T0" fmla="+- 0 6723 6707"/>
                                <a:gd name="T1" fmla="*/ T0 w 36"/>
                                <a:gd name="T2" fmla="+- 0 513 499"/>
                                <a:gd name="T3" fmla="*/ 513 h 57"/>
                                <a:gd name="T4" fmla="+- 0 6716 6707"/>
                                <a:gd name="T5" fmla="*/ T4 w 36"/>
                                <a:gd name="T6" fmla="+- 0 513 499"/>
                                <a:gd name="T7" fmla="*/ 513 h 57"/>
                                <a:gd name="T8" fmla="+- 0 6718 6707"/>
                                <a:gd name="T9" fmla="*/ T8 w 36"/>
                                <a:gd name="T10" fmla="+- 0 522 499"/>
                                <a:gd name="T11" fmla="*/ 522 h 57"/>
                                <a:gd name="T12" fmla="+- 0 6721 6707"/>
                                <a:gd name="T13" fmla="*/ T12 w 36"/>
                                <a:gd name="T14" fmla="+- 0 529 499"/>
                                <a:gd name="T15" fmla="*/ 529 h 57"/>
                                <a:gd name="T16" fmla="+- 0 6723 6707"/>
                                <a:gd name="T17" fmla="*/ T16 w 36"/>
                                <a:gd name="T18" fmla="+- 0 536 499"/>
                                <a:gd name="T19" fmla="*/ 536 h 57"/>
                                <a:gd name="T20" fmla="+- 0 6732 6707"/>
                                <a:gd name="T21" fmla="*/ T20 w 36"/>
                                <a:gd name="T22" fmla="+- 0 556 499"/>
                                <a:gd name="T23" fmla="*/ 556 h 57"/>
                                <a:gd name="T24" fmla="+- 0 6743 6707"/>
                                <a:gd name="T25" fmla="*/ T24 w 36"/>
                                <a:gd name="T26" fmla="+- 0 556 499"/>
                                <a:gd name="T27" fmla="*/ 556 h 57"/>
                                <a:gd name="T28" fmla="+- 0 6743 6707"/>
                                <a:gd name="T29" fmla="*/ T28 w 36"/>
                                <a:gd name="T30" fmla="+- 0 543 499"/>
                                <a:gd name="T31" fmla="*/ 543 h 57"/>
                                <a:gd name="T32" fmla="+- 0 6734 6707"/>
                                <a:gd name="T33" fmla="*/ T32 w 36"/>
                                <a:gd name="T34" fmla="+- 0 543 499"/>
                                <a:gd name="T35" fmla="*/ 543 h 57"/>
                                <a:gd name="T36" fmla="+- 0 6731 6707"/>
                                <a:gd name="T37" fmla="*/ T36 w 36"/>
                                <a:gd name="T38" fmla="+- 0 533 499"/>
                                <a:gd name="T39" fmla="*/ 533 h 57"/>
                                <a:gd name="T40" fmla="+- 0 6729 6707"/>
                                <a:gd name="T41" fmla="*/ T40 w 36"/>
                                <a:gd name="T42" fmla="+- 0 526 499"/>
                                <a:gd name="T43" fmla="*/ 526 h 57"/>
                                <a:gd name="T44" fmla="+- 0 6726 6707"/>
                                <a:gd name="T45" fmla="*/ T44 w 36"/>
                                <a:gd name="T46" fmla="+- 0 520 499"/>
                                <a:gd name="T47" fmla="*/ 520 h 57"/>
                                <a:gd name="T48" fmla="+- 0 6723 6707"/>
                                <a:gd name="T49" fmla="*/ T48 w 36"/>
                                <a:gd name="T50" fmla="+- 0 513 499"/>
                                <a:gd name="T51" fmla="*/ 513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16" y="14"/>
                                  </a:moveTo>
                                  <a:lnTo>
                                    <a:pt x="9" y="14"/>
                                  </a:lnTo>
                                  <a:lnTo>
                                    <a:pt x="11" y="23"/>
                                  </a:lnTo>
                                  <a:lnTo>
                                    <a:pt x="14" y="30"/>
                                  </a:lnTo>
                                  <a:lnTo>
                                    <a:pt x="16" y="37"/>
                                  </a:lnTo>
                                  <a:lnTo>
                                    <a:pt x="25" y="57"/>
                                  </a:lnTo>
                                  <a:lnTo>
                                    <a:pt x="36" y="57"/>
                                  </a:lnTo>
                                  <a:lnTo>
                                    <a:pt x="36" y="44"/>
                                  </a:lnTo>
                                  <a:lnTo>
                                    <a:pt x="27" y="44"/>
                                  </a:lnTo>
                                  <a:lnTo>
                                    <a:pt x="24" y="34"/>
                                  </a:lnTo>
                                  <a:lnTo>
                                    <a:pt x="22" y="27"/>
                                  </a:lnTo>
                                  <a:lnTo>
                                    <a:pt x="19" y="21"/>
                                  </a:lnTo>
                                  <a:lnTo>
                                    <a:pt x="16" y="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6" name="Freeform 340"/>
                          <wps:cNvSpPr>
                            <a:spLocks/>
                          </wps:cNvSpPr>
                          <wps:spPr bwMode="auto">
                            <a:xfrm>
                              <a:off x="6707" y="499"/>
                              <a:ext cx="36" cy="57"/>
                            </a:xfrm>
                            <a:custGeom>
                              <a:avLst/>
                              <a:gdLst>
                                <a:gd name="T0" fmla="+- 0 6743 6707"/>
                                <a:gd name="T1" fmla="*/ T0 w 36"/>
                                <a:gd name="T2" fmla="+- 0 499 499"/>
                                <a:gd name="T3" fmla="*/ 499 h 57"/>
                                <a:gd name="T4" fmla="+- 0 6732 6707"/>
                                <a:gd name="T5" fmla="*/ T4 w 36"/>
                                <a:gd name="T6" fmla="+- 0 499 499"/>
                                <a:gd name="T7" fmla="*/ 499 h 57"/>
                                <a:gd name="T8" fmla="+- 0 6732 6707"/>
                                <a:gd name="T9" fmla="*/ T8 w 36"/>
                                <a:gd name="T10" fmla="+- 0 520 499"/>
                                <a:gd name="T11" fmla="*/ 520 h 57"/>
                                <a:gd name="T12" fmla="+- 0 6733 6707"/>
                                <a:gd name="T13" fmla="*/ T12 w 36"/>
                                <a:gd name="T14" fmla="+- 0 532 499"/>
                                <a:gd name="T15" fmla="*/ 532 h 57"/>
                                <a:gd name="T16" fmla="+- 0 6734 6707"/>
                                <a:gd name="T17" fmla="*/ T16 w 36"/>
                                <a:gd name="T18" fmla="+- 0 543 499"/>
                                <a:gd name="T19" fmla="*/ 543 h 57"/>
                                <a:gd name="T20" fmla="+- 0 6743 6707"/>
                                <a:gd name="T21" fmla="*/ T20 w 36"/>
                                <a:gd name="T22" fmla="+- 0 543 499"/>
                                <a:gd name="T23" fmla="*/ 543 h 57"/>
                                <a:gd name="T24" fmla="+- 0 6743 6707"/>
                                <a:gd name="T25" fmla="*/ T24 w 36"/>
                                <a:gd name="T26" fmla="+- 0 499 499"/>
                                <a:gd name="T27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6" h="57">
                                  <a:moveTo>
                                    <a:pt x="36" y="0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5" y="21"/>
                                  </a:lnTo>
                                  <a:lnTo>
                                    <a:pt x="26" y="33"/>
                                  </a:lnTo>
                                  <a:lnTo>
                                    <a:pt x="27" y="44"/>
                                  </a:lnTo>
                                  <a:lnTo>
                                    <a:pt x="36" y="44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7" name="Group 337"/>
                        <wpg:cNvGrpSpPr>
                          <a:grpSpLocks/>
                        </wpg:cNvGrpSpPr>
                        <wpg:grpSpPr bwMode="auto">
                          <a:xfrm>
                            <a:off x="6753" y="499"/>
                            <a:ext cx="11" cy="57"/>
                            <a:chOff x="6753" y="499"/>
                            <a:chExt cx="11" cy="57"/>
                          </a:xfrm>
                        </wpg:grpSpPr>
                        <wps:wsp>
                          <wps:cNvPr id="408" name="Freeform 338"/>
                          <wps:cNvSpPr>
                            <a:spLocks/>
                          </wps:cNvSpPr>
                          <wps:spPr bwMode="auto">
                            <a:xfrm>
                              <a:off x="6753" y="499"/>
                              <a:ext cx="11" cy="57"/>
                            </a:xfrm>
                            <a:custGeom>
                              <a:avLst/>
                              <a:gdLst>
                                <a:gd name="T0" fmla="+- 0 6753 6753"/>
                                <a:gd name="T1" fmla="*/ T0 w 11"/>
                                <a:gd name="T2" fmla="+- 0 528 499"/>
                                <a:gd name="T3" fmla="*/ 528 h 57"/>
                                <a:gd name="T4" fmla="+- 0 6764 6753"/>
                                <a:gd name="T5" fmla="*/ T4 w 11"/>
                                <a:gd name="T6" fmla="+- 0 528 499"/>
                                <a:gd name="T7" fmla="*/ 528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57">
                                  <a:moveTo>
                                    <a:pt x="0" y="29"/>
                                  </a:moveTo>
                                  <a:lnTo>
                                    <a:pt x="11" y="29"/>
                                  </a:lnTo>
                                </a:path>
                              </a:pathLst>
                            </a:custGeom>
                            <a:noFill/>
                            <a:ln w="3765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9" name="Group 334"/>
                        <wpg:cNvGrpSpPr>
                          <a:grpSpLocks/>
                        </wpg:cNvGrpSpPr>
                        <wpg:grpSpPr bwMode="auto">
                          <a:xfrm>
                            <a:off x="6771" y="499"/>
                            <a:ext cx="23" cy="57"/>
                            <a:chOff x="6771" y="499"/>
                            <a:chExt cx="23" cy="57"/>
                          </a:xfrm>
                        </wpg:grpSpPr>
                        <wps:wsp>
                          <wps:cNvPr id="410" name="Freeform 336"/>
                          <wps:cNvSpPr>
                            <a:spLocks/>
                          </wps:cNvSpPr>
                          <wps:spPr bwMode="auto">
                            <a:xfrm>
                              <a:off x="6771" y="499"/>
                              <a:ext cx="23" cy="57"/>
                            </a:xfrm>
                            <a:custGeom>
                              <a:avLst/>
                              <a:gdLst>
                                <a:gd name="T0" fmla="+- 0 6794 6771"/>
                                <a:gd name="T1" fmla="*/ T0 w 23"/>
                                <a:gd name="T2" fmla="+- 0 507 499"/>
                                <a:gd name="T3" fmla="*/ 507 h 57"/>
                                <a:gd name="T4" fmla="+- 0 6783 6771"/>
                                <a:gd name="T5" fmla="*/ T4 w 23"/>
                                <a:gd name="T6" fmla="+- 0 507 499"/>
                                <a:gd name="T7" fmla="*/ 507 h 57"/>
                                <a:gd name="T8" fmla="+- 0 6783 6771"/>
                                <a:gd name="T9" fmla="*/ T8 w 23"/>
                                <a:gd name="T10" fmla="+- 0 556 499"/>
                                <a:gd name="T11" fmla="*/ 556 h 57"/>
                                <a:gd name="T12" fmla="+- 0 6794 6771"/>
                                <a:gd name="T13" fmla="*/ T12 w 23"/>
                                <a:gd name="T14" fmla="+- 0 556 499"/>
                                <a:gd name="T15" fmla="*/ 556 h 57"/>
                                <a:gd name="T16" fmla="+- 0 6794 6771"/>
                                <a:gd name="T17" fmla="*/ T16 w 23"/>
                                <a:gd name="T18" fmla="+- 0 507 499"/>
                                <a:gd name="T19" fmla="*/ 50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" h="57">
                                  <a:moveTo>
                                    <a:pt x="23" y="8"/>
                                  </a:moveTo>
                                  <a:lnTo>
                                    <a:pt x="12" y="8"/>
                                  </a:lnTo>
                                  <a:lnTo>
                                    <a:pt x="12" y="57"/>
                                  </a:lnTo>
                                  <a:lnTo>
                                    <a:pt x="23" y="57"/>
                                  </a:lnTo>
                                  <a:lnTo>
                                    <a:pt x="23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1" name="Freeform 335"/>
                          <wps:cNvSpPr>
                            <a:spLocks/>
                          </wps:cNvSpPr>
                          <wps:spPr bwMode="auto">
                            <a:xfrm>
                              <a:off x="6771" y="499"/>
                              <a:ext cx="23" cy="57"/>
                            </a:xfrm>
                            <a:custGeom>
                              <a:avLst/>
                              <a:gdLst>
                                <a:gd name="T0" fmla="+- 0 6807 6771"/>
                                <a:gd name="T1" fmla="*/ T0 w 23"/>
                                <a:gd name="T2" fmla="+- 0 499 499"/>
                                <a:gd name="T3" fmla="*/ 499 h 57"/>
                                <a:gd name="T4" fmla="+- 0 6771 6771"/>
                                <a:gd name="T5" fmla="*/ T4 w 23"/>
                                <a:gd name="T6" fmla="+- 0 499 499"/>
                                <a:gd name="T7" fmla="*/ 499 h 57"/>
                                <a:gd name="T8" fmla="+- 0 6771 6771"/>
                                <a:gd name="T9" fmla="*/ T8 w 23"/>
                                <a:gd name="T10" fmla="+- 0 507 499"/>
                                <a:gd name="T11" fmla="*/ 507 h 57"/>
                                <a:gd name="T12" fmla="+- 0 6807 6771"/>
                                <a:gd name="T13" fmla="*/ T12 w 23"/>
                                <a:gd name="T14" fmla="+- 0 507 499"/>
                                <a:gd name="T15" fmla="*/ 507 h 57"/>
                                <a:gd name="T16" fmla="+- 0 6807 6771"/>
                                <a:gd name="T17" fmla="*/ T16 w 23"/>
                                <a:gd name="T18" fmla="+- 0 499 499"/>
                                <a:gd name="T19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" h="57">
                                  <a:moveTo>
                                    <a:pt x="3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36" y="8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2" name="Group 331"/>
                        <wpg:cNvGrpSpPr>
                          <a:grpSpLocks/>
                        </wpg:cNvGrpSpPr>
                        <wpg:grpSpPr bwMode="auto">
                          <a:xfrm>
                            <a:off x="6809" y="499"/>
                            <a:ext cx="41" cy="57"/>
                            <a:chOff x="6809" y="499"/>
                            <a:chExt cx="41" cy="57"/>
                          </a:xfrm>
                        </wpg:grpSpPr>
                        <wps:wsp>
                          <wps:cNvPr id="413" name="Freeform 333"/>
                          <wps:cNvSpPr>
                            <a:spLocks/>
                          </wps:cNvSpPr>
                          <wps:spPr bwMode="auto">
                            <a:xfrm>
                              <a:off x="6809" y="499"/>
                              <a:ext cx="41" cy="57"/>
                            </a:xfrm>
                            <a:custGeom>
                              <a:avLst/>
                              <a:gdLst>
                                <a:gd name="T0" fmla="+- 0 6820 6809"/>
                                <a:gd name="T1" fmla="*/ T0 w 41"/>
                                <a:gd name="T2" fmla="+- 0 499 499"/>
                                <a:gd name="T3" fmla="*/ 499 h 57"/>
                                <a:gd name="T4" fmla="+- 0 6809 6809"/>
                                <a:gd name="T5" fmla="*/ T4 w 41"/>
                                <a:gd name="T6" fmla="+- 0 499 499"/>
                                <a:gd name="T7" fmla="*/ 499 h 57"/>
                                <a:gd name="T8" fmla="+- 0 6824 6809"/>
                                <a:gd name="T9" fmla="*/ T8 w 41"/>
                                <a:gd name="T10" fmla="+- 0 532 499"/>
                                <a:gd name="T11" fmla="*/ 532 h 57"/>
                                <a:gd name="T12" fmla="+- 0 6824 6809"/>
                                <a:gd name="T13" fmla="*/ T12 w 41"/>
                                <a:gd name="T14" fmla="+- 0 556 499"/>
                                <a:gd name="T15" fmla="*/ 556 h 57"/>
                                <a:gd name="T16" fmla="+- 0 6834 6809"/>
                                <a:gd name="T17" fmla="*/ T16 w 41"/>
                                <a:gd name="T18" fmla="+- 0 556 499"/>
                                <a:gd name="T19" fmla="*/ 556 h 57"/>
                                <a:gd name="T20" fmla="+- 0 6834 6809"/>
                                <a:gd name="T21" fmla="*/ T20 w 41"/>
                                <a:gd name="T22" fmla="+- 0 532 499"/>
                                <a:gd name="T23" fmla="*/ 532 h 57"/>
                                <a:gd name="T24" fmla="+- 0 6838 6809"/>
                                <a:gd name="T25" fmla="*/ T24 w 41"/>
                                <a:gd name="T26" fmla="+- 0 523 499"/>
                                <a:gd name="T27" fmla="*/ 523 h 57"/>
                                <a:gd name="T28" fmla="+- 0 6829 6809"/>
                                <a:gd name="T29" fmla="*/ T28 w 41"/>
                                <a:gd name="T30" fmla="+- 0 523 499"/>
                                <a:gd name="T31" fmla="*/ 523 h 57"/>
                                <a:gd name="T32" fmla="+- 0 6828 6809"/>
                                <a:gd name="T33" fmla="*/ T32 w 41"/>
                                <a:gd name="T34" fmla="+- 0 520 499"/>
                                <a:gd name="T35" fmla="*/ 520 h 57"/>
                                <a:gd name="T36" fmla="+- 0 6828 6809"/>
                                <a:gd name="T37" fmla="*/ T36 w 41"/>
                                <a:gd name="T38" fmla="+- 0 517 499"/>
                                <a:gd name="T39" fmla="*/ 517 h 57"/>
                                <a:gd name="T40" fmla="+- 0 6826 6809"/>
                                <a:gd name="T41" fmla="*/ T40 w 41"/>
                                <a:gd name="T42" fmla="+- 0 514 499"/>
                                <a:gd name="T43" fmla="*/ 514 h 57"/>
                                <a:gd name="T44" fmla="+- 0 6820 6809"/>
                                <a:gd name="T45" fmla="*/ T44 w 41"/>
                                <a:gd name="T46" fmla="+- 0 499 499"/>
                                <a:gd name="T47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1" h="57">
                                  <a:moveTo>
                                    <a:pt x="1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5" y="33"/>
                                  </a:lnTo>
                                  <a:lnTo>
                                    <a:pt x="15" y="57"/>
                                  </a:lnTo>
                                  <a:lnTo>
                                    <a:pt x="25" y="57"/>
                                  </a:lnTo>
                                  <a:lnTo>
                                    <a:pt x="25" y="33"/>
                                  </a:lnTo>
                                  <a:lnTo>
                                    <a:pt x="29" y="24"/>
                                  </a:lnTo>
                                  <a:lnTo>
                                    <a:pt x="20" y="24"/>
                                  </a:lnTo>
                                  <a:lnTo>
                                    <a:pt x="19" y="21"/>
                                  </a:lnTo>
                                  <a:lnTo>
                                    <a:pt x="19" y="18"/>
                                  </a:lnTo>
                                  <a:lnTo>
                                    <a:pt x="17" y="15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4" name="Freeform 332"/>
                          <wps:cNvSpPr>
                            <a:spLocks/>
                          </wps:cNvSpPr>
                          <wps:spPr bwMode="auto">
                            <a:xfrm>
                              <a:off x="6809" y="499"/>
                              <a:ext cx="41" cy="57"/>
                            </a:xfrm>
                            <a:custGeom>
                              <a:avLst/>
                              <a:gdLst>
                                <a:gd name="T0" fmla="+- 0 6849 6809"/>
                                <a:gd name="T1" fmla="*/ T0 w 41"/>
                                <a:gd name="T2" fmla="+- 0 499 499"/>
                                <a:gd name="T3" fmla="*/ 499 h 57"/>
                                <a:gd name="T4" fmla="+- 0 6838 6809"/>
                                <a:gd name="T5" fmla="*/ T4 w 41"/>
                                <a:gd name="T6" fmla="+- 0 499 499"/>
                                <a:gd name="T7" fmla="*/ 499 h 57"/>
                                <a:gd name="T8" fmla="+- 0 6833 6809"/>
                                <a:gd name="T9" fmla="*/ T8 w 41"/>
                                <a:gd name="T10" fmla="+- 0 512 499"/>
                                <a:gd name="T11" fmla="*/ 512 h 57"/>
                                <a:gd name="T12" fmla="+- 0 6831 6809"/>
                                <a:gd name="T13" fmla="*/ T12 w 41"/>
                                <a:gd name="T14" fmla="+- 0 515 499"/>
                                <a:gd name="T15" fmla="*/ 515 h 57"/>
                                <a:gd name="T16" fmla="+- 0 6830 6809"/>
                                <a:gd name="T17" fmla="*/ T16 w 41"/>
                                <a:gd name="T18" fmla="+- 0 518 499"/>
                                <a:gd name="T19" fmla="*/ 518 h 57"/>
                                <a:gd name="T20" fmla="+- 0 6829 6809"/>
                                <a:gd name="T21" fmla="*/ T20 w 41"/>
                                <a:gd name="T22" fmla="+- 0 523 499"/>
                                <a:gd name="T23" fmla="*/ 523 h 57"/>
                                <a:gd name="T24" fmla="+- 0 6838 6809"/>
                                <a:gd name="T25" fmla="*/ T24 w 41"/>
                                <a:gd name="T26" fmla="+- 0 523 499"/>
                                <a:gd name="T27" fmla="*/ 523 h 57"/>
                                <a:gd name="T28" fmla="+- 0 6849 6809"/>
                                <a:gd name="T29" fmla="*/ T28 w 41"/>
                                <a:gd name="T30" fmla="+- 0 499 499"/>
                                <a:gd name="T31" fmla="*/ 4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1" h="57">
                                  <a:moveTo>
                                    <a:pt x="40" y="0"/>
                                  </a:moveTo>
                                  <a:lnTo>
                                    <a:pt x="29" y="0"/>
                                  </a:lnTo>
                                  <a:lnTo>
                                    <a:pt x="24" y="13"/>
                                  </a:lnTo>
                                  <a:lnTo>
                                    <a:pt x="22" y="16"/>
                                  </a:lnTo>
                                  <a:lnTo>
                                    <a:pt x="21" y="19"/>
                                  </a:lnTo>
                                  <a:lnTo>
                                    <a:pt x="20" y="24"/>
                                  </a:lnTo>
                                  <a:lnTo>
                                    <a:pt x="29" y="24"/>
                                  </a:lnTo>
                                  <a:lnTo>
                                    <a:pt x="4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43FA9B" id="Group 330" o:spid="_x0000_s1026" style="position:absolute;margin-left:315.5pt;margin-top:-5.95pt;width:31.15pt;height:35.2pt;z-index:-1330;mso-position-horizontal-relative:page" coordorigin="6310,-119" coordsize="623,7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">
                <v:group id="Group 412" o:spid="_x0000_s1027" style="position:absolute;left:6315;top:-114;width:613;height:476" coordorigin="6315,-114" coordsize="613,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414" o:spid="_x0000_s1028" style="position:absolute;left:6315;top:-114;width:613;height:476;visibility:visible;mso-wrap-style:square;v-text-anchor:top" coordsize="613,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" path="m306,l,183r,65l46,248r,228l563,476r,-62l114,414r,-231l306,72r120,l306,xe" fillcolor="black" stroked="f">
                    <v:path arrowok="t" o:connecttype="custom" o:connectlocs="306,-114;0,69;0,134;46,134;46,362;563,362;563,300;114,300;114,69;306,-42;426,-42;306,-114" o:connectangles="0,0,0,0,0,0,0,0,0,0,0,0"/>
                  </v:shape>
                  <v:shape id="Freeform 413" o:spid="_x0000_s1029" style="position:absolute;left:6315;top:-114;width:613;height:476;visibility:visible;mso-wrap-style:square;v-text-anchor:top" coordsize="613,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" path="m426,72r-120,l501,183r,231l563,414r,-166l613,248r,-65l426,72xe" fillcolor="black" stroked="f">
                    <v:path arrowok="t" o:connecttype="custom" o:connectlocs="426,-42;306,-42;501,69;501,300;563,300;563,134;613,134;613,69;426,-42" o:connectangles="0,0,0,0,0,0,0,0,0"/>
                  </v:shape>
                </v:group>
                <v:group id="Group 410" o:spid="_x0000_s1030" style="position:absolute;left:6516;top:134;width:210;height:2" coordorigin="6516,134" coordsize="2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<v:shape id="Freeform 411" o:spid="_x0000_s1031" style="position:absolute;left:6516;top:134;width:210;height:2;visibility:visible;mso-wrap-style:square;v-text-anchor:top" coordsize="2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" path="m,l210,e" filled="f" strokeweight="1.0153mm">
                    <v:path arrowok="t" o:connecttype="custom" o:connectlocs="0,0;210,0" o:connectangles="0,0"/>
                  </v:shape>
                </v:group>
                <v:group id="Group 408" o:spid="_x0000_s1032" style="position:absolute;left:6516;top:214;width:210;height:2" coordorigin="6516,214" coordsize="2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QPv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JJnC75lwBOTyDQAA//8DAFBLAQItABQABgAIAAAAIQDb4fbL7gAAAIUBAAATAAAAAAAAAAAA&#10;AAAAAAAAAABbQ29udGVudF9UeXBlc10ueG1sUEsBAi0AFAAGAAgAAAAhAFr0LFu/AAAAFQEAAAsA&#10;AAAAAAAAAAAAAAAAHwEAAF9yZWxzLy5yZWxzUEsBAi0AFAAGAAgAAAAhAMjJA+/EAAAA3AAAAA8A&#10;AAAAAAAAAAAAAAAABwIAAGRycy9kb3ducmV2LnhtbFBLBQYAAAAAAwADALcAAAD4AgAAAAA=&#10;">
                  <v:shape id="Freeform 409" o:spid="_x0000_s1033" style="position:absolute;left:6516;top:214;width:210;height:2;visibility:visible;mso-wrap-style:square;v-text-anchor:top" coordsize="2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" path="m,l210,e" filled="f" strokeweight="1.0153mm">
                    <v:path arrowok="t" o:connecttype="custom" o:connectlocs="0,0;210,0" o:connectangles="0,0"/>
                  </v:shape>
                </v:group>
                <v:group id="Group 406" o:spid="_x0000_s1034" style="position:absolute;left:6361;top:407;width:30;height:57" coordorigin="6361,407" coordsize="30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IG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acCYcAbl4AQAA//8DAFBLAQItABQABgAIAAAAIQDb4fbL7gAAAIUBAAATAAAAAAAAAAAAAAAA&#10;AAAAAABbQ29udGVudF9UeXBlc10ueG1sUEsBAi0AFAAGAAgAAAAhAFr0LFu/AAAAFQEAAAsAAAAA&#10;AAAAAAAAAAAAHwEAAF9yZWxzLy5yZWxzUEsBAi0AFAAGAAgAAAAhANYaMgbBAAAA3AAAAA8AAAAA&#10;AAAAAAAAAAAABwIAAGRycy9kb3ducmV2LnhtbFBLBQYAAAAAAwADALcAAAD1AgAAAAA=&#10;">
                  <v:shape id="Freeform 407" o:spid="_x0000_s1035" style="position:absolute;left:6361;top:407;width:30;height:57;visibility:visible;mso-wrap-style:square;v-text-anchor:top" coordsize="30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" path="m30,l,,,58r30,l30,49r-19,l11,31r18,l29,23r-18,l11,9r19,l30,xe" fillcolor="black" stroked="f">
                    <v:path arrowok="t" o:connecttype="custom" o:connectlocs="30,407;0,407;0,465;30,465;30,456;11,456;11,438;29,438;29,430;11,430;11,416;30,416;30,407" o:connectangles="0,0,0,0,0,0,0,0,0,0,0,0,0"/>
                  </v:shape>
                </v:group>
                <v:group id="Group 401" o:spid="_x0000_s1036" style="position:absolute;left:6399;top:406;width:40;height:64" coordorigin="6399,406" coordsize="4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k19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">
                  <v:shape id="Freeform 405" o:spid="_x0000_s1037" style="position:absolute;left:6399;top:406;width:40;height:64;visibility:visible;mso-wrap-style:square;v-text-anchor:top" coordsize="4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" path="m40,58r-11,l35,64r6,-5l40,58xe" fillcolor="black" stroked="f">
                    <v:path arrowok="t" o:connecttype="custom" o:connectlocs="40,464;29,464;35,470;41,465;40,464" o:connectangles="0,0,0,0,0"/>
                  </v:shape>
                  <v:shape id="Freeform 404" o:spid="_x0000_s1038" style="position:absolute;left:6399;top:406;width:40;height:64;visibility:visible;mso-wrap-style:square;v-text-anchor:top" coordsize="4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" path="m36,l2,,1,11r,8l,49,1,60r23,l27,59r2,-1l40,58,35,53r1,-2l12,51,11,45r,-26l11,8r26,l36,xe" fillcolor="black" stroked="f">
                    <v:path arrowok="t" o:connecttype="custom" o:connectlocs="36,406;2,406;1,417;1,425;0,455;1,466;24,466;27,465;29,464;40,464;35,459;36,457;12,457;11,451;11,425;11,414;37,414;36,406" o:connectangles="0,0,0,0,0,0,0,0,0,0,0,0,0,0,0,0,0,0"/>
                  </v:shape>
                  <v:shape id="Freeform 403" o:spid="_x0000_s1039" style="position:absolute;left:6399;top:406;width:40;height:64;visibility:visible;mso-wrap-style:square;v-text-anchor:top" coordsize="4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" path="m26,44r-6,5l22,51r-1,l12,51r24,l37,49r1,-4l26,45r,-1xe" fillcolor="black" stroked="f">
                    <v:path arrowok="t" o:connecttype="custom" o:connectlocs="26,450;20,455;22,457;21,457;12,457;36,457;37,455;38,451;26,451;26,450" o:connectangles="0,0,0,0,0,0,0,0,0,0"/>
                  </v:shape>
                  <v:shape id="Freeform 402" o:spid="_x0000_s1040" style="position:absolute;left:6399;top:406;width:40;height:64;visibility:visible;mso-wrap-style:square;v-text-anchor:top" coordsize="40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" path="m37,8l27,8r,11l27,41r-1,2l26,45r12,l38,25,37,11r,-3xe" fillcolor="black" stroked="f">
                    <v:path arrowok="t" o:connecttype="custom" o:connectlocs="37,414;27,414;27,425;27,447;26,449;26,451;38,451;38,431;37,417;37,414" o:connectangles="0,0,0,0,0,0,0,0,0,0"/>
                  </v:shape>
                </v:group>
                <v:group id="Group 398" o:spid="_x0000_s1041" style="position:absolute;left:6447;top:407;width:36;height:59" coordorigin="6447,407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400" o:spid="_x0000_s1042" style="position:absolute;left:6447;top:407;width:36;height:59;visibility:visible;mso-wrap-style:square;v-text-anchor:top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" path="m10,l,,,53r4,6l32,59r4,-6l36,50r-25,l10,45,10,xe" fillcolor="black" stroked="f">
                    <v:path arrowok="t" o:connecttype="custom" o:connectlocs="10,407;0,407;0,460;4,466;32,466;36,460;36,457;11,457;10,452;10,407" o:connectangles="0,0,0,0,0,0,0,0,0,0"/>
                  </v:shape>
                  <v:shape id="Freeform 399" o:spid="_x0000_s1043" style="position:absolute;left:6447;top:407;width:36;height:59;visibility:visible;mso-wrap-style:square;v-text-anchor:top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" path="m36,l25,r,45l25,50r11,l36,xe" fillcolor="black" stroked="f">
                    <v:path arrowok="t" o:connecttype="custom" o:connectlocs="36,407;25,407;25,452;25,457;36,457;36,407" o:connectangles="0,0,0,0,0,0"/>
                  </v:shape>
                </v:group>
                <v:group id="Group 394" o:spid="_x0000_s1044" style="position:absolute;left:6489;top:407;width:41;height:57" coordorigin="6489,407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EF7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">
                  <v:shape id="Freeform 397" o:spid="_x0000_s1045" style="position:absolute;left:6489;top:407;width:41;height:57;visibility:visible;mso-wrap-style:square;v-text-anchor:top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" path="m28,l14,,,58r11,l14,43r24,l36,35r-20,l20,16r,-3l20,10r,-1l21,7r9,l28,xe" fillcolor="black" stroked="f">
                    <v:path arrowok="t" o:connecttype="custom" o:connectlocs="28,407;14,407;0,465;11,465;14,450;38,450;36,442;16,442;20,423;20,420;20,417;20,416;21,414;30,414;28,407" o:connectangles="0,0,0,0,0,0,0,0,0,0,0,0,0,0,0"/>
                  </v:shape>
                  <v:shape id="Freeform 396" o:spid="_x0000_s1046" style="position:absolute;left:6489;top:407;width:41;height:57;visibility:visible;mso-wrap-style:square;v-text-anchor:top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" path="m38,43r-11,l30,58r11,l38,43xe" fillcolor="black" stroked="f">
                    <v:path arrowok="t" o:connecttype="custom" o:connectlocs="38,450;27,450;30,465;41,465;38,450" o:connectangles="0,0,0,0,0"/>
                  </v:shape>
                  <v:shape id="Freeform 395" o:spid="_x0000_s1047" style="position:absolute;left:6489;top:407;width:41;height:57;visibility:visible;mso-wrap-style:square;v-text-anchor:top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" path="m30,7r-9,l21,8r,2l21,13r1,3l22,18r3,17l36,35,30,7xe" fillcolor="black" stroked="f">
                    <v:path arrowok="t" o:connecttype="custom" o:connectlocs="30,414;21,414;21,415;21,417;21,420;22,423;22,425;25,442;36,442;30,414" o:connectangles="0,0,0,0,0,0,0,0,0,0"/>
                  </v:shape>
                </v:group>
                <v:group id="Group 392" o:spid="_x0000_s1048" style="position:absolute;left:6536;top:407;width:31;height:57" coordorigin="6536,407" coordsize="3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BM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/C/5lwBOTmDwAA//8DAFBLAQItABQABgAIAAAAIQDb4fbL7gAAAIUBAAATAAAAAAAAAAAA&#10;AAAAAAAAAABbQ29udGVudF9UeXBlc10ueG1sUEsBAi0AFAAGAAgAAAAhAFr0LFu/AAAAFQEAAAsA&#10;AAAAAAAAAAAAAAAAHwEAAF9yZWxzLy5yZWxzUEsBAi0AFAAGAAgAAAAhAGot4EzEAAAA3AAAAA8A&#10;AAAAAAAAAAAAAAAABwIAAGRycy9kb3ducmV2LnhtbFBLBQYAAAAAAwADALcAAAD4AgAAAAA=&#10;">
                  <v:shape id="Freeform 393" o:spid="_x0000_s1049" style="position:absolute;left:6536;top:407;width:31;height:57;visibility:visible;mso-wrap-style:square;v-text-anchor:top" coordsize="3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" path="m11,l,,,58r31,l31,49r-20,l11,xe" fillcolor="black" stroked="f">
                    <v:path arrowok="t" o:connecttype="custom" o:connectlocs="11,407;0,407;0,465;31,465;31,456;11,456;11,407" o:connectangles="0,0,0,0,0,0,0"/>
                  </v:shape>
                </v:group>
                <v:group id="Group 388" o:spid="_x0000_s1050" style="position:absolute;left:6593;top:407;width:36;height:57" coordorigin="6593,407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N2j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">
                  <v:shape id="Freeform 391" o:spid="_x0000_s1051" style="position:absolute;left:6593;top:407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" path="m11,l,,,58r11,l11,31r26,l37,23r-26,l11,xe" fillcolor="black" stroked="f">
                    <v:path arrowok="t" o:connecttype="custom" o:connectlocs="11,407;0,407;0,465;11,465;11,438;37,438;37,430;11,430;11,407" o:connectangles="0,0,0,0,0,0,0,0,0"/>
                  </v:shape>
                  <v:shape id="Freeform 390" o:spid="_x0000_s1052" style="position:absolute;left:6593;top:407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" path="m37,31r-11,l26,58r11,l37,31xe" fillcolor="black" stroked="f">
                    <v:path arrowok="t" o:connecttype="custom" o:connectlocs="37,438;26,438;26,465;37,465;37,438" o:connectangles="0,0,0,0,0"/>
                  </v:shape>
                  <v:shape id="Freeform 389" o:spid="_x0000_s1053" style="position:absolute;left:6593;top:407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" path="m37,l26,r,23l37,23,37,xe" fillcolor="black" stroked="f">
                    <v:path arrowok="t" o:connecttype="custom" o:connectlocs="37,407;26,407;26,430;37,430;37,407" o:connectangles="0,0,0,0,0"/>
                  </v:shape>
                </v:group>
                <v:group id="Group 385" o:spid="_x0000_s1054" style="position:absolute;left:6640;top:406;width:38;height:60" coordorigin="6640,406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dem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krA1nwhGQmz8AAAD//wMAUEsBAi0AFAAGAAgAAAAhANvh9svuAAAAhQEAABMAAAAAAAAAAAAA&#10;AAAAAAAAAFtDb250ZW50X1R5cGVzXS54bWxQSwECLQAUAAYACAAAACEAWvQsW78AAAAVAQAACwAA&#10;AAAAAAAAAAAAAAAfAQAAX3JlbHMvLnJlbHNQSwECLQAUAAYACAAAACEAC8XXpsMAAADcAAAADwAA&#10;AAAAAAAAAAAAAAAHAgAAZHJzL2Rvd25yZXYueG1sUEsFBgAAAAADAAMAtwAAAPcCAAAAAA==&#10;">
                  <v:shape id="Freeform 387" o:spid="_x0000_s1055" style="position:absolute;left:6640;top:406;width:38;height:60;visibility:visible;mso-wrap-style:square;v-text-anchor:top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" path="m36,l1,,,11,,25,,49,1,60r35,l37,51r-26,l11,44r,-25l10,8r27,l36,xe" fillcolor="black" stroked="f">
                    <v:path arrowok="t" o:connecttype="custom" o:connectlocs="36,406;1,406;0,417;0,431;0,455;1,466;36,466;37,457;11,457;11,450;11,425;10,414;37,414;36,406" o:connectangles="0,0,0,0,0,0,0,0,0,0,0,0,0,0"/>
                  </v:shape>
                  <v:shape id="Freeform 386" o:spid="_x0000_s1056" style="position:absolute;left:6640;top:406;width:38;height:60;visibility:visible;mso-wrap-style:square;v-text-anchor:top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" path="m37,8l26,8r,11l26,51r11,l37,49r,-24l37,11r,-3xe" fillcolor="black" stroked="f">
                    <v:path arrowok="t" o:connecttype="custom" o:connectlocs="37,414;26,414;26,425;26,457;37,457;37,455;37,431;37,417;37,414" o:connectangles="0,0,0,0,0,0,0,0,0"/>
                  </v:shape>
                </v:group>
                <v:group id="Group 382" o:spid="_x0000_s1057" style="position:absolute;left:6687;top:407;width:36;height:59" coordorigin="6687,407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384" o:spid="_x0000_s1058" style="position:absolute;left:6687;top:407;width:36;height:59;visibility:visible;mso-wrap-style:square;v-text-anchor:top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" path="m11,l,,,53r4,6l32,59r4,-6l36,50r-25,l11,45,11,xe" fillcolor="black" stroked="f">
                    <v:path arrowok="t" o:connecttype="custom" o:connectlocs="11,407;0,407;0,460;4,466;32,466;36,460;36,457;11,457;11,452;11,407" o:connectangles="0,0,0,0,0,0,0,0,0,0"/>
                  </v:shape>
                  <v:shape id="Freeform 383" o:spid="_x0000_s1059" style="position:absolute;left:6687;top:407;width:36;height:59;visibility:visible;mso-wrap-style:square;v-text-anchor:top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" path="m36,l26,r,45l25,50r11,l36,xe" fillcolor="black" stroked="f">
                    <v:path arrowok="t" o:connecttype="custom" o:connectlocs="36,407;26,407;26,452;25,457;36,457;36,407" o:connectangles="0,0,0,0,0,0"/>
                  </v:shape>
                </v:group>
                <v:group id="Group 378" o:spid="_x0000_s1060" style="position:absolute;left:6732;top:406;width:35;height:60" coordorigin="6732,406" coordsize="3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Bce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imz/B7JhwBuf4BAAD//wMAUEsBAi0AFAAGAAgAAAAhANvh9svuAAAAhQEAABMAAAAAAAAA&#10;AAAAAAAAAAAAAFtDb250ZW50X1R5cGVzXS54bWxQSwECLQAUAAYACAAAACEAWvQsW78AAAAVAQAA&#10;CwAAAAAAAAAAAAAAAAAfAQAAX3JlbHMvLnJlbHNQSwECLQAUAAYACAAAACEAROQXHsYAAADcAAAA&#10;DwAAAAAAAAAAAAAAAAAHAgAAZHJzL2Rvd25yZXYueG1sUEsFBgAAAAADAAMAtwAAAPoCAAAAAA==&#10;">
                  <v:shape id="Freeform 381" o:spid="_x0000_s1061" style="position:absolute;left:6732;top:406;width:35;height:60;visibility:visible;mso-wrap-style:square;v-text-anchor:top" coordsize="3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" path="m11,38l,38,,53r5,7l28,60r8,-6l36,51r-23,l11,47r,-5l11,38xe" fillcolor="black" stroked="f">
                    <v:path arrowok="t" o:connecttype="custom" o:connectlocs="11,444;0,444;0,459;5,466;28,466;36,460;36,457;13,457;11,453;11,448;11,444" o:connectangles="0,0,0,0,0,0,0,0,0,0,0"/>
                  </v:shape>
                  <v:shape id="Freeform 380" o:spid="_x0000_s1062" style="position:absolute;left:6732;top:406;width:35;height:60;visibility:visible;mso-wrap-style:square;v-text-anchor:top" coordsize="3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" path="m34,l6,,1,5,15,33r5,4l23,39r1,2l24,49r-2,2l36,51,12,18r,-8l14,8r20,l34,xe" fillcolor="black" stroked="f">
                    <v:path arrowok="t" o:connecttype="custom" o:connectlocs="34,406;6,406;1,411;15,439;20,443;23,445;24,447;24,455;22,457;36,457;12,424;12,416;14,414;34,414;34,406" o:connectangles="0,0,0,0,0,0,0,0,0,0,0,0,0,0,0"/>
                  </v:shape>
                  <v:shape id="Freeform 379" o:spid="_x0000_s1063" style="position:absolute;left:6732;top:406;width:35;height:60;visibility:visible;mso-wrap-style:square;v-text-anchor:top" coordsize="3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" path="m34,8l23,8r1,5l24,19r10,l34,8xe" fillcolor="black" stroked="f">
                    <v:path arrowok="t" o:connecttype="custom" o:connectlocs="34,414;23,414;24,419;24,425;34,425;34,414" o:connectangles="0,0,0,0,0,0"/>
                  </v:shape>
                </v:group>
                <v:group id="Group 376" o:spid="_x0000_s1064" style="position:absolute;left:6776;top:407;width:11;height:57" coordorigin="6776,407" coordsize="1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R0b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rA1nwhGQmz8AAAD//wMAUEsBAi0AFAAGAAgAAAAhANvh9svuAAAAhQEAABMAAAAAAAAAAAAA&#10;AAAAAAAAAFtDb250ZW50X1R5cGVzXS54bWxQSwECLQAUAAYACAAAACEAWvQsW78AAAAVAQAACwAA&#10;AAAAAAAAAAAAAAAfAQAAX3JlbHMvLnJlbHNQSwECLQAUAAYACAAAACEAxakdG8MAAADcAAAADwAA&#10;AAAAAAAAAAAAAAAHAgAAZHJzL2Rvd25yZXYueG1sUEsFBgAAAAADAAMAtwAAAPcCAAAAAA==&#10;">
                  <v:shape id="Freeform 377" o:spid="_x0000_s1065" style="position:absolute;left:6776;top:407;width:11;height:57;visibility:visible;mso-wrap-style:square;v-text-anchor:top" coordsize="1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" path="m,29r11,e" filled="f" strokeweight="1.046mm">
                    <v:path arrowok="t" o:connecttype="custom" o:connectlocs="0,436;11,436" o:connectangles="0,0"/>
                  </v:shape>
                </v:group>
                <v:group id="Group 372" o:spid="_x0000_s1066" style="position:absolute;left:6798;top:407;width:36;height:57" coordorigin="6798,407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fA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">
                  <v:shape id="Freeform 375" o:spid="_x0000_s1067" style="position:absolute;left:6798;top:407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" path="m11,l,,,58r10,l10,37r,-12l9,14r7,l11,xe" fillcolor="black" stroked="f">
                    <v:path arrowok="t" o:connecttype="custom" o:connectlocs="11,407;0,407;0,465;10,465;10,444;10,432;9,421;16,421;11,407" o:connectangles="0,0,0,0,0,0,0,0,0"/>
                  </v:shape>
                  <v:shape id="Freeform 374" o:spid="_x0000_s1068" style="position:absolute;left:6798;top:407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" path="m16,14r-7,l11,23r3,7l17,37r8,21l36,58r,-14l27,44,24,35,22,28,19,21,16,14xe" fillcolor="black" stroked="f">
                    <v:path arrowok="t" o:connecttype="custom" o:connectlocs="16,421;9,421;11,430;14,437;17,444;25,465;36,465;36,451;27,451;24,442;22,435;19,428;16,421" o:connectangles="0,0,0,0,0,0,0,0,0,0,0,0,0"/>
                  </v:shape>
                  <v:shape id="Freeform 373" o:spid="_x0000_s1069" style="position:absolute;left:6798;top:407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" path="m36,l25,r1,21l26,33r1,11l36,44,36,xe" fillcolor="black" stroked="f">
                    <v:path arrowok="t" o:connecttype="custom" o:connectlocs="36,407;25,407;26,428;26,440;27,451;36,451;36,407" o:connectangles="0,0,0,0,0,0,0"/>
                  </v:shape>
                </v:group>
                <v:group id="Group 367" o:spid="_x0000_s1070" style="position:absolute;left:6843;top:406;width:37;height:60" coordorigin="6843,406" coordsize="37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YHD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">
                  <v:shape id="Freeform 371" o:spid="_x0000_s1071" style="position:absolute;left:6843;top:406;width:37;height:60;visibility:visible;mso-wrap-style:square;v-text-anchor:top" coordsize="37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" path="m2,l1,11r,8l,49,2,60r17,l23,60r4,-2l29,52r9,l38,51r-26,l12,45r,-26l11,8r25,l35,2,28,,2,xe" fillcolor="black" stroked="f">
                    <v:path arrowok="t" o:connecttype="custom" o:connectlocs="2,406;1,417;1,425;0,455;2,466;19,466;23,466;27,464;29,458;38,458;38,457;12,457;12,451;12,425;11,414;36,414;35,408;28,406;2,406" o:connectangles="0,0,0,0,0,0,0,0,0,0,0,0,0,0,0,0,0,0,0"/>
                  </v:shape>
                  <v:shape id="Freeform 370" o:spid="_x0000_s1072" style="position:absolute;left:6843;top:406;width:37;height:60;visibility:visible;mso-wrap-style:square;v-text-anchor:top" coordsize="37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" path="m38,52r-9,l30,59r8,l38,52xe" fillcolor="black" stroked="f">
                    <v:path arrowok="t" o:connecttype="custom" o:connectlocs="38,458;29,458;30,465;38,465;38,458" o:connectangles="0,0,0,0,0"/>
                  </v:shape>
                  <v:shape id="Freeform 369" o:spid="_x0000_s1073" style="position:absolute;left:6843;top:406;width:37;height:60;visibility:visible;mso-wrap-style:square;v-text-anchor:top" coordsize="37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" path="m38,28r-18,l20,36r7,l27,45r-2,6l38,51r,-23xe" fillcolor="black" stroked="f">
                    <v:path arrowok="t" o:connecttype="custom" o:connectlocs="38,434;20,434;20,442;27,442;27,451;25,457;38,457;38,434" o:connectangles="0,0,0,0,0,0,0,0"/>
                  </v:shape>
                  <v:shape id="Freeform 368" o:spid="_x0000_s1074" style="position:absolute;left:6843;top:406;width:37;height:60;visibility:visible;mso-wrap-style:square;v-text-anchor:top" coordsize="37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" path="m36,8l19,8r8,1l27,13r,6l38,19r,-4l36,8xe" fillcolor="black" stroked="f">
                    <v:path arrowok="t" o:connecttype="custom" o:connectlocs="36,414;19,414;27,415;27,419;27,425;38,425;38,421;36,414" o:connectangles="0,0,0,0,0,0,0,0"/>
                  </v:shape>
                </v:group>
                <v:group id="Group 364" o:spid="_x0000_s1075" style="position:absolute;left:6397;top:498;width:38;height:60" coordorigin="6397,498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366" o:spid="_x0000_s1076" style="position:absolute;left:6397;top:498;width:38;height:60;visibility:visible;mso-wrap-style:square;v-text-anchor:top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" path="m36,l1,,,10,,25,,48,1,60r35,l37,51r-26,l11,43r,-25l10,8r27,l36,xe" fillcolor="black" stroked="f">
                    <v:path arrowok="t" o:connecttype="custom" o:connectlocs="36,498;1,498;0,508;0,523;0,546;1,558;36,558;37,549;11,549;11,541;11,516;10,506;37,506;36,498" o:connectangles="0,0,0,0,0,0,0,0,0,0,0,0,0,0"/>
                  </v:shape>
                  <v:shape id="Freeform 365" o:spid="_x0000_s1077" style="position:absolute;left:6397;top:498;width:38;height:60;visibility:visible;mso-wrap-style:square;v-text-anchor:top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" path="m37,8l27,8,26,18r,33l37,51r,-3l37,25r,-15l37,8xe" fillcolor="black" stroked="f">
                    <v:path arrowok="t" o:connecttype="custom" o:connectlocs="37,506;27,506;26,516;26,549;37,549;37,546;37,523;37,508;37,506" o:connectangles="0,0,0,0,0,0,0,0,0"/>
                  </v:shape>
                </v:group>
                <v:group id="Group 360" o:spid="_x0000_s1078" style="position:absolute;left:6444;top:499;width:35;height:57" coordorigin="6444,499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w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TBTzOhCMgN78AAAD//wMAUEsBAi0AFAAGAAgAAAAhANvh9svuAAAAhQEAABMAAAAAAAAA&#10;AAAAAAAAAAAAAFtDb250ZW50X1R5cGVzXS54bWxQSwECLQAUAAYACAAAACEAWvQsW78AAAAVAQAA&#10;CwAAAAAAAAAAAAAAAAAfAQAAX3JlbHMvLnJlbHNQSwECLQAUAAYACAAAACEAFE3MC8YAAADcAAAA&#10;DwAAAAAAAAAAAAAAAAAHAgAAZHJzL2Rvd25yZXYueG1sUEsFBgAAAAADAAMAtwAAAPoCAAAAAA==&#10;">
                  <v:shape id="Freeform 363" o:spid="_x0000_s1079" style="position:absolute;left:6444;top:499;width:35;height:57;visibility:visible;mso-wrap-style:square;v-text-anchor:top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" path="m32,l,,,57r11,l11,33r12,l27,32r7,-5l35,25r-24,l11,8r24,l32,xe" fillcolor="black" stroked="f">
                    <v:path arrowok="t" o:connecttype="custom" o:connectlocs="32,499;0,499;0,556;11,556;11,532;23,532;27,531;34,526;35,524;11,524;11,507;35,507;32,499" o:connectangles="0,0,0,0,0,0,0,0,0,0,0,0,0"/>
                  </v:shape>
                  <v:shape id="Freeform 362" o:spid="_x0000_s1080" style="position:absolute;left:6444;top:499;width:35;height:57;visibility:visible;mso-wrap-style:square;v-text-anchor:top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" path="m23,33r-12,l22,33r1,xe" fillcolor="black" stroked="f">
                    <v:path arrowok="t" o:connecttype="custom" o:connectlocs="23,532;11,532;22,532;23,532" o:connectangles="0,0,0,0"/>
                  </v:shape>
                  <v:shape id="Freeform 361" o:spid="_x0000_s1081" style="position:absolute;left:6444;top:499;width:35;height:57;visibility:visible;mso-wrap-style:square;v-text-anchor:top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" path="m35,8l22,8r2,1l24,23r-3,2l35,25r,-4l35,8xe" fillcolor="black" stroked="f">
                    <v:path arrowok="t" o:connecttype="custom" o:connectlocs="35,507;22,507;24,508;24,522;21,524;35,524;35,520;35,507" o:connectangles="0,0,0,0,0,0,0,0"/>
                  </v:shape>
                </v:group>
                <v:group id="Group 356" o:spid="_x0000_s1082" style="position:absolute;left:6487;top:499;width:35;height:57" coordorigin="6487,499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<v:shape id="Freeform 359" o:spid="_x0000_s1083" style="position:absolute;left:6487;top:499;width:35;height:57;visibility:visible;mso-wrap-style:square;v-text-anchor:top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" path="m32,l,,,57r10,l10,33r12,l26,32r8,-5l34,25r-24,l10,8r25,l32,xe" fillcolor="black" stroked="f">
                    <v:path arrowok="t" o:connecttype="custom" o:connectlocs="32,499;0,499;0,556;10,556;10,532;22,532;26,531;34,526;34,524;10,524;10,507;35,507;32,499" o:connectangles="0,0,0,0,0,0,0,0,0,0,0,0,0"/>
                  </v:shape>
                  <v:shape id="Freeform 358" o:spid="_x0000_s1084" style="position:absolute;left:6487;top:499;width:35;height:57;visibility:visible;mso-wrap-style:square;v-text-anchor:top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" path="m22,33r-12,l22,33xe" fillcolor="black" stroked="f">
                    <v:path arrowok="t" o:connecttype="custom" o:connectlocs="22,532;10,532;22,532;22,532" o:connectangles="0,0,0,0"/>
                  </v:shape>
                  <v:shape id="Freeform 357" o:spid="_x0000_s1085" style="position:absolute;left:6487;top:499;width:35;height:57;visibility:visible;mso-wrap-style:square;v-text-anchor:top" coordsize="3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" path="m35,8l21,8r3,1l24,23r-3,2l34,25r1,-4l35,8xe" fillcolor="black" stroked="f">
                    <v:path arrowok="t" o:connecttype="custom" o:connectlocs="35,507;21,507;24,508;24,522;21,524;34,524;35,520;35,507" o:connectangles="0,0,0,0,0,0,0,0"/>
                  </v:shape>
                </v:group>
                <v:group id="Group 353" o:spid="_x0000_s1086" style="position:absolute;left:6529;top:498;width:38;height:60" coordorigin="6529,498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mE6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">
                  <v:shape id="Freeform 355" o:spid="_x0000_s1087" style="position:absolute;left:6529;top:498;width:38;height:60;visibility:visible;mso-wrap-style:square;v-text-anchor:top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" path="m36,l1,,,10,,25,,48,1,60r35,l37,51r-26,l11,43r,-25l10,8r27,l36,xe" fillcolor="black" stroked="f">
                    <v:path arrowok="t" o:connecttype="custom" o:connectlocs="36,498;1,498;0,508;0,523;0,546;1,558;36,558;37,549;11,549;11,541;11,516;10,506;37,506;36,498" o:connectangles="0,0,0,0,0,0,0,0,0,0,0,0,0,0"/>
                  </v:shape>
                  <v:shape id="Freeform 354" o:spid="_x0000_s1088" style="position:absolute;left:6529;top:498;width:38;height:60;visibility:visible;mso-wrap-style:square;v-text-anchor:top" coordsize="38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" path="m37,8l26,8r,10l26,51r11,l37,48r,-23l37,10r,-2xe" fillcolor="black" stroked="f">
                    <v:path arrowok="t" o:connecttype="custom" o:connectlocs="37,506;26,506;26,516;26,549;37,549;37,546;37,523;37,508;37,506" o:connectangles="0,0,0,0,0,0,0,0,0"/>
                  </v:shape>
                </v:group>
                <v:group id="Group 349" o:spid="_x0000_s1089" style="position:absolute;left:6576;top:499;width:38;height:57" coordorigin="6576,499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352" o:spid="_x0000_s1090" style="position:absolute;left:6576;top:499;width:38;height:57;visibility:visible;mso-wrap-style:square;v-text-anchor:top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" path="m29,l,,,57r11,l11,33,36,32,34,29,28,28r7,-1l35,24r-24,l11,8r26,l37,3,29,xe" fillcolor="black" stroked="f">
                    <v:path arrowok="t" o:connecttype="custom" o:connectlocs="29,499;0,499;0,556;11,556;11,532;36,531;34,528;28,527;35,526;35,523;11,523;11,507;37,507;37,502;29,499" o:connectangles="0,0,0,0,0,0,0,0,0,0,0,0,0,0,0"/>
                  </v:shape>
                  <v:shape id="Freeform 351" o:spid="_x0000_s1091" style="position:absolute;left:6576;top:499;width:38;height:57;visibility:visible;mso-wrap-style:square;v-text-anchor:top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" path="m36,32r-17,l25,34r,13l25,54r1,3l38,57r,-1l36,54r,-7l36,32xe" fillcolor="black" stroked="f">
                    <v:path arrowok="t" o:connecttype="custom" o:connectlocs="36,531;19,531;25,533;25,546;25,553;26,556;38,556;38,555;36,553;36,546;36,531" o:connectangles="0,0,0,0,0,0,0,0,0,0,0"/>
                  </v:shape>
                  <v:shape id="Freeform 350" o:spid="_x0000_s1092" style="position:absolute;left:6576;top:499;width:38;height:57;visibility:visible;mso-wrap-style:square;v-text-anchor:top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" path="m37,8l11,8r12,l25,9r,13l23,24r-4,l35,24r2,-4l37,8xe" fillcolor="black" stroked="f">
                    <v:path arrowok="t" o:connecttype="custom" o:connectlocs="37,507;11,507;23,507;25,508;25,521;23,523;19,523;35,523;37,519;37,507" o:connectangles="0,0,0,0,0,0,0,0,0,0"/>
                  </v:shape>
                </v:group>
                <v:group id="Group 346" o:spid="_x0000_s1093" style="position:absolute;left:6618;top:499;width:23;height:57" coordorigin="6618,499" coordsize="23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Freeform 348" o:spid="_x0000_s1094" style="position:absolute;left:6618;top:499;width:23;height:57;visibility:visible;mso-wrap-style:square;v-text-anchor:top" coordsize="23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" path="m23,8l12,8r,49l23,57,23,8xe" fillcolor="black" stroked="f">
                    <v:path arrowok="t" o:connecttype="custom" o:connectlocs="23,507;12,507;12,556;23,556;23,507" o:connectangles="0,0,0,0,0"/>
                  </v:shape>
                  <v:shape id="Freeform 347" o:spid="_x0000_s1095" style="position:absolute;left:6618;top:499;width:23;height:57;visibility:visible;mso-wrap-style:square;v-text-anchor:top" coordsize="23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" path="m35,l,,,8r35,l35,xe" fillcolor="black" stroked="f">
                    <v:path arrowok="t" o:connecttype="custom" o:connectlocs="35,499;0,499;0,507;35,507;35,499" o:connectangles="0,0,0,0,0"/>
                  </v:shape>
                </v:group>
                <v:group id="Group 343" o:spid="_x0000_s1096" style="position:absolute;left:6660;top:499;width:36;height:59" coordorigin="6660,499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345" o:spid="_x0000_s1097" style="position:absolute;left:6660;top:499;width:36;height:59;visibility:visible;mso-wrap-style:square;v-text-anchor:top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" path="m10,l,,,53r4,6l32,59r4,-6l36,50r-25,l10,44,10,xe" fillcolor="black" stroked="f">
                    <v:path arrowok="t" o:connecttype="custom" o:connectlocs="10,499;0,499;0,552;4,558;32,558;36,552;36,549;11,549;10,543;10,499" o:connectangles="0,0,0,0,0,0,0,0,0,0"/>
                  </v:shape>
                  <v:shape id="Freeform 344" o:spid="_x0000_s1098" style="position:absolute;left:6660;top:499;width:36;height:59;visibility:visible;mso-wrap-style:square;v-text-anchor:top" coordsize="36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" path="m36,l25,r,44l25,50r11,l36,xe" fillcolor="black" stroked="f">
                    <v:path arrowok="t" o:connecttype="custom" o:connectlocs="36,499;25,499;25,543;25,549;36,549;36,499" o:connectangles="0,0,0,0,0,0"/>
                  </v:shape>
                </v:group>
                <v:group id="Group 339" o:spid="_x0000_s1099" style="position:absolute;left:6707;top:499;width:36;height:57" coordorigin="6707,499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ev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">
                  <v:shape id="Freeform 342" o:spid="_x0000_s1100" style="position:absolute;left:6707;top:499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" path="m11,l,,,57r10,l10,37,9,25,9,14r7,l11,xe" fillcolor="black" stroked="f">
                    <v:path arrowok="t" o:connecttype="custom" o:connectlocs="11,499;0,499;0,556;10,556;10,536;9,524;9,513;16,513;11,499" o:connectangles="0,0,0,0,0,0,0,0,0"/>
                  </v:shape>
                  <v:shape id="Freeform 341" o:spid="_x0000_s1101" style="position:absolute;left:6707;top:499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" path="m16,14r-7,l11,23r3,7l16,37r9,20l36,57r,-13l27,44,24,34,22,27,19,21,16,14xe" fillcolor="black" stroked="f">
                    <v:path arrowok="t" o:connecttype="custom" o:connectlocs="16,513;9,513;11,522;14,529;16,536;25,556;36,556;36,543;27,543;24,533;22,526;19,520;16,513" o:connectangles="0,0,0,0,0,0,0,0,0,0,0,0,0"/>
                  </v:shape>
                  <v:shape id="Freeform 340" o:spid="_x0000_s1102" style="position:absolute;left:6707;top:499;width:36;height:57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" path="m36,l25,r,21l26,33r1,11l36,44,36,xe" fillcolor="black" stroked="f">
                    <v:path arrowok="t" o:connecttype="custom" o:connectlocs="36,499;25,499;25,520;26,532;27,543;36,543;36,499" o:connectangles="0,0,0,0,0,0,0"/>
                  </v:shape>
                </v:group>
                <v:group id="Group 337" o:spid="_x0000_s1103" style="position:absolute;left:6753;top:499;width:11;height:57" coordorigin="6753,499" coordsize="1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6Gs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WzeH3TDgCcvUDAAD//wMAUEsBAi0AFAAGAAgAAAAhANvh9svuAAAAhQEAABMAAAAAAAAA&#10;AAAAAAAAAAAAAFtDb250ZW50X1R5cGVzXS54bWxQSwECLQAUAAYACAAAACEAWvQsW78AAAAVAQAA&#10;CwAAAAAAAAAAAAAAAAAfAQAAX3JlbHMvLnJlbHNQSwECLQAUAAYACAAAACEAqUOhrMYAAADcAAAA&#10;DwAAAAAAAAAAAAAAAAAHAgAAZHJzL2Rvd25yZXYueG1sUEsFBgAAAAADAAMAtwAAAPoCAAAAAA==&#10;">
                  <v:shape id="Freeform 338" o:spid="_x0000_s1104" style="position:absolute;left:6753;top:499;width:11;height:57;visibility:visible;mso-wrap-style:square;v-text-anchor:top" coordsize="1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" path="m,29r11,e" filled="f" strokeweight="1.046mm">
                    <v:path arrowok="t" o:connecttype="custom" o:connectlocs="0,528;11,528" o:connectangles="0,0"/>
                  </v:shape>
                </v:group>
                <v:group id="Group 334" o:spid="_x0000_s1105" style="position:absolute;left:6771;top:499;width:23;height:57" coordorigin="6771,499" coordsize="23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BF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AWLeD3TDgCcvUDAAD//wMAUEsBAi0AFAAGAAgAAAAhANvh9svuAAAAhQEAABMAAAAAAAAA&#10;AAAAAAAAAAAAAFtDb250ZW50X1R5cGVzXS54bWxQSwECLQAUAAYACAAAACEAWvQsW78AAAAVAQAA&#10;CwAAAAAAAAAAAAAAAAAfAQAAX3JlbHMvLnJlbHNQSwECLQAUAAYACAAAACEAt5CQRcYAAADcAAAA&#10;DwAAAAAAAAAAAAAAAAAHAgAAZHJzL2Rvd25yZXYueG1sUEsFBgAAAAADAAMAtwAAAPoCAAAAAA==&#10;">
                  <v:shape id="Freeform 336" o:spid="_x0000_s1106" style="position:absolute;left:6771;top:499;width:23;height:57;visibility:visible;mso-wrap-style:square;v-text-anchor:top" coordsize="23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" path="m23,8l12,8r,49l23,57,23,8xe" fillcolor="black" stroked="f">
                    <v:path arrowok="t" o:connecttype="custom" o:connectlocs="23,507;12,507;12,556;23,556;23,507" o:connectangles="0,0,0,0,0"/>
                  </v:shape>
                  <v:shape id="Freeform 335" o:spid="_x0000_s1107" style="position:absolute;left:6771;top:499;width:23;height:57;visibility:visible;mso-wrap-style:square;v-text-anchor:top" coordsize="23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" path="m36,l,,,8r36,l36,xe" fillcolor="black" stroked="f">
                    <v:path arrowok="t" o:connecttype="custom" o:connectlocs="36,499;0,499;0,507;36,507;36,499" o:connectangles="0,0,0,0,0"/>
                  </v:shape>
                </v:group>
                <v:group id="Group 331" o:spid="_x0000_s1108" style="position:absolute;left:6809;top:499;width:41;height:57" coordorigin="6809,499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Freeform 333" o:spid="_x0000_s1109" style="position:absolute;left:6809;top:499;width:41;height:57;visibility:visible;mso-wrap-style:square;v-text-anchor:top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" path="m11,l,,15,33r,24l25,57r,-24l29,24r-9,l19,21r,-3l17,15,11,xe" fillcolor="black" stroked="f">
                    <v:path arrowok="t" o:connecttype="custom" o:connectlocs="11,499;0,499;15,532;15,556;25,556;25,532;29,523;20,523;19,520;19,517;17,514;11,499" o:connectangles="0,0,0,0,0,0,0,0,0,0,0,0"/>
                  </v:shape>
                  <v:shape id="Freeform 332" o:spid="_x0000_s1110" style="position:absolute;left:6809;top:499;width:41;height:57;visibility:visible;mso-wrap-style:square;v-text-anchor:top" coordsize="41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" path="m40,l29,,24,13r-2,3l21,19r-1,5l29,24,40,xe" fillcolor="black" stroked="f">
                    <v:path arrowok="t" o:connecttype="custom" o:connectlocs="40,499;29,499;24,512;22,515;21,518;20,523;29,523;40,499" o:connectangles="0,0,0,0,0,0,0,0"/>
                  </v:shape>
                </v:group>
                <w10:wrap anchorx="page"/>
              </v:group>
            </w:pict>
          </mc:Fallback>
        </mc:AlternateConten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>W</w:t>
      </w:r>
      <w:r w:rsidR="00A6125B">
        <w:rPr>
          <w:rFonts w:ascii="Arial" w:eastAsia="Arial" w:hAnsi="Arial" w:cs="Arial"/>
          <w:w w:val="105"/>
          <w:sz w:val="11"/>
          <w:szCs w:val="11"/>
        </w:rPr>
        <w:t>e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re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pledged</w:t>
      </w:r>
      <w:r w:rsidR="00A6125B">
        <w:rPr>
          <w:rFonts w:ascii="Arial" w:eastAsia="Arial" w:hAnsi="Arial" w:cs="Arial"/>
          <w:spacing w:val="-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to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the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letter</w:t>
      </w:r>
      <w:r w:rsidR="00A6125B">
        <w:rPr>
          <w:rFonts w:ascii="Arial" w:eastAsia="Arial" w:hAnsi="Arial" w:cs="Arial"/>
          <w:spacing w:val="-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nd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spirit</w:t>
      </w:r>
      <w:r w:rsidR="00A6125B">
        <w:rPr>
          <w:rFonts w:ascii="Arial" w:eastAsia="Arial" w:hAnsi="Arial" w:cs="Arial"/>
          <w:spacing w:val="-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of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U.S.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policy</w:t>
      </w:r>
      <w:r w:rsidR="00A6125B">
        <w:rPr>
          <w:rFonts w:ascii="Arial" w:eastAsia="Arial" w:hAnsi="Arial" w:cs="Arial"/>
          <w:spacing w:val="-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for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the</w:t>
      </w:r>
      <w:r w:rsidR="00A6125B">
        <w:rPr>
          <w:rFonts w:ascii="Arial" w:eastAsia="Arial" w:hAnsi="Arial" w:cs="Arial"/>
          <w:spacing w:val="-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chievement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of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equal</w:t>
      </w:r>
      <w:r w:rsidR="00A6125B">
        <w:rPr>
          <w:rFonts w:ascii="Arial" w:eastAsia="Arial" w:hAnsi="Arial" w:cs="Arial"/>
          <w:w w:val="104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housing</w:t>
      </w:r>
      <w:r w:rsidR="00A6125B">
        <w:rPr>
          <w:rFonts w:ascii="Arial" w:eastAsia="Arial" w:hAnsi="Arial" w:cs="Arial"/>
          <w:spacing w:val="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opportunity</w:t>
      </w:r>
      <w:r w:rsidR="00A6125B">
        <w:rPr>
          <w:rFonts w:ascii="Arial" w:eastAsia="Arial" w:hAnsi="Arial" w:cs="Arial"/>
          <w:spacing w:val="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throughout</w:t>
      </w:r>
      <w:r w:rsidR="00A6125B">
        <w:rPr>
          <w:rFonts w:ascii="Arial" w:eastAsia="Arial" w:hAnsi="Arial" w:cs="Arial"/>
          <w:spacing w:val="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the</w:t>
      </w:r>
      <w:r w:rsidR="00A6125B">
        <w:rPr>
          <w:rFonts w:ascii="Arial" w:eastAsia="Arial" w:hAnsi="Arial" w:cs="Arial"/>
          <w:spacing w:val="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nation.</w:t>
      </w:r>
      <w:r w:rsidR="00A6125B">
        <w:rPr>
          <w:rFonts w:ascii="Arial" w:eastAsia="Arial" w:hAnsi="Arial" w:cs="Arial"/>
          <w:spacing w:val="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spacing w:val="-4"/>
          <w:w w:val="105"/>
          <w:sz w:val="11"/>
          <w:szCs w:val="11"/>
        </w:rPr>
        <w:t>W</w:t>
      </w:r>
      <w:r w:rsidR="00A6125B">
        <w:rPr>
          <w:rFonts w:ascii="Arial" w:eastAsia="Arial" w:hAnsi="Arial" w:cs="Arial"/>
          <w:w w:val="105"/>
          <w:sz w:val="11"/>
          <w:szCs w:val="11"/>
        </w:rPr>
        <w:t>e</w:t>
      </w:r>
      <w:r w:rsidR="00A6125B">
        <w:rPr>
          <w:rFonts w:ascii="Arial" w:eastAsia="Arial" w:hAnsi="Arial" w:cs="Arial"/>
          <w:spacing w:val="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encourage</w:t>
      </w:r>
      <w:r w:rsidR="00A6125B">
        <w:rPr>
          <w:rFonts w:ascii="Arial" w:eastAsia="Arial" w:hAnsi="Arial" w:cs="Arial"/>
          <w:spacing w:val="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nd</w:t>
      </w:r>
      <w:r w:rsidR="00A6125B">
        <w:rPr>
          <w:rFonts w:ascii="Arial" w:eastAsia="Arial" w:hAnsi="Arial" w:cs="Arial"/>
          <w:spacing w:val="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support</w:t>
      </w:r>
      <w:r w:rsidR="00A6125B">
        <w:rPr>
          <w:rFonts w:ascii="Arial" w:eastAsia="Arial" w:hAnsi="Arial" w:cs="Arial"/>
          <w:spacing w:val="4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n</w:t>
      </w:r>
      <w:r w:rsidR="00A6125B">
        <w:rPr>
          <w:rFonts w:ascii="Arial" w:eastAsia="Arial" w:hAnsi="Arial" w:cs="Arial"/>
          <w:spacing w:val="3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ffirmative</w:t>
      </w:r>
      <w:r w:rsidR="00A6125B">
        <w:rPr>
          <w:rFonts w:ascii="Arial" w:eastAsia="Arial" w:hAnsi="Arial" w:cs="Arial"/>
          <w:w w:val="107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dvertising and marketing</w:t>
      </w:r>
      <w:r w:rsidR="00A6125B">
        <w:rPr>
          <w:rFonts w:ascii="Arial" w:eastAsia="Arial" w:hAnsi="Arial" w:cs="Arial"/>
          <w:spacing w:val="1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program in</w:t>
      </w:r>
      <w:r w:rsidR="00A6125B">
        <w:rPr>
          <w:rFonts w:ascii="Arial" w:eastAsia="Arial" w:hAnsi="Arial" w:cs="Arial"/>
          <w:spacing w:val="1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which there</w:t>
      </w:r>
      <w:r w:rsidR="00A6125B">
        <w:rPr>
          <w:rFonts w:ascii="Arial" w:eastAsia="Arial" w:hAnsi="Arial" w:cs="Arial"/>
          <w:spacing w:val="1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are no</w:t>
      </w:r>
      <w:r w:rsidR="00A6125B">
        <w:rPr>
          <w:rFonts w:ascii="Arial" w:eastAsia="Arial" w:hAnsi="Arial" w:cs="Arial"/>
          <w:spacing w:val="1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barriers to obtaining</w:t>
      </w:r>
      <w:r w:rsidR="00A6125B">
        <w:rPr>
          <w:rFonts w:ascii="Arial" w:eastAsia="Arial" w:hAnsi="Arial" w:cs="Arial"/>
          <w:spacing w:val="1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housing</w:t>
      </w:r>
      <w:r w:rsidR="00A6125B">
        <w:rPr>
          <w:rFonts w:ascii="Arial" w:eastAsia="Arial" w:hAnsi="Arial" w:cs="Arial"/>
          <w:w w:val="106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because</w:t>
      </w:r>
      <w:r w:rsidR="00A6125B">
        <w:rPr>
          <w:rFonts w:ascii="Arial" w:eastAsia="Arial" w:hAnsi="Arial" w:cs="Arial"/>
          <w:spacing w:val="-11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of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race,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colo</w:t>
      </w:r>
      <w:r w:rsidR="00A6125B">
        <w:rPr>
          <w:rFonts w:ascii="Arial" w:eastAsia="Arial" w:hAnsi="Arial" w:cs="Arial"/>
          <w:spacing w:val="-9"/>
          <w:w w:val="105"/>
          <w:sz w:val="11"/>
          <w:szCs w:val="11"/>
        </w:rPr>
        <w:t>r</w:t>
      </w:r>
      <w:r w:rsidR="00A6125B">
        <w:rPr>
          <w:rFonts w:ascii="Arial" w:eastAsia="Arial" w:hAnsi="Arial" w:cs="Arial"/>
          <w:w w:val="105"/>
          <w:sz w:val="11"/>
          <w:szCs w:val="11"/>
        </w:rPr>
        <w:t>,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religion,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sex,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handicap,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familial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status,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or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national</w:t>
      </w:r>
      <w:r w:rsidR="00A6125B">
        <w:rPr>
          <w:rFonts w:ascii="Arial" w:eastAsia="Arial" w:hAnsi="Arial" w:cs="Arial"/>
          <w:spacing w:val="-10"/>
          <w:w w:val="105"/>
          <w:sz w:val="11"/>
          <w:szCs w:val="11"/>
        </w:rPr>
        <w:t xml:space="preserve"> </w:t>
      </w:r>
      <w:r w:rsidR="00A6125B">
        <w:rPr>
          <w:rFonts w:ascii="Arial" w:eastAsia="Arial" w:hAnsi="Arial" w:cs="Arial"/>
          <w:w w:val="105"/>
          <w:sz w:val="11"/>
          <w:szCs w:val="11"/>
        </w:rPr>
        <w:t>origin.</w:t>
      </w:r>
    </w:p>
    <w:p w:rsidR="00E01EB5" w:rsidRDefault="00E01EB5">
      <w:pPr>
        <w:spacing w:line="246" w:lineRule="auto"/>
        <w:rPr>
          <w:rFonts w:ascii="Arial" w:eastAsia="Arial" w:hAnsi="Arial" w:cs="Arial"/>
          <w:sz w:val="11"/>
          <w:szCs w:val="11"/>
        </w:rPr>
      </w:pPr>
    </w:p>
    <w:p w:rsidR="00192BE4" w:rsidRPr="00192BE4" w:rsidRDefault="00192BE4">
      <w:pPr>
        <w:spacing w:line="246" w:lineRule="auto"/>
        <w:rPr>
          <w:rFonts w:ascii="Arial" w:eastAsia="Arial" w:hAnsi="Arial" w:cs="Arial"/>
          <w:b/>
          <w:sz w:val="11"/>
          <w:szCs w:val="11"/>
        </w:rPr>
        <w:sectPr w:rsidR="00192BE4" w:rsidRPr="00192BE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700" w:right="560" w:bottom="280" w:left="620" w:header="520" w:footer="720" w:gutter="0"/>
          <w:cols w:num="2" w:space="720" w:equalWidth="0">
            <w:col w:w="3756" w:space="1895"/>
            <w:col w:w="5409"/>
          </w:cols>
        </w:sectPr>
      </w:pPr>
      <w:r w:rsidRPr="00192BE4">
        <w:rPr>
          <w:rFonts w:ascii="Arial" w:eastAsia="Arial" w:hAnsi="Arial" w:cs="Arial"/>
          <w:b/>
          <w:sz w:val="11"/>
          <w:szCs w:val="11"/>
        </w:rPr>
        <w:t xml:space="preserve">                              This is an Equal Opportunity Program.  Discrimination is Prohibited by Federal Law.</w:t>
      </w:r>
    </w:p>
    <w:p w:rsidR="00E01EB5" w:rsidRDefault="00521AA6" w:rsidP="00A6125B">
      <w:pPr>
        <w:pStyle w:val="BodyText"/>
        <w:spacing w:before="73" w:line="255" w:lineRule="auto"/>
        <w:ind w:left="216" w:right="366" w:hanging="47"/>
        <w:jc w:val="center"/>
        <w:rPr>
          <w:rFonts w:cs="Arial"/>
        </w:rPr>
      </w:pPr>
      <w:r>
        <w:rPr>
          <w:rFonts w:cs="Arial"/>
          <w:w w:val="105"/>
        </w:rPr>
        <w:t>D</w:t>
      </w:r>
      <w:r w:rsidR="00A6125B">
        <w:rPr>
          <w:rFonts w:cs="Arial"/>
          <w:w w:val="105"/>
        </w:rPr>
        <w:t>ear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Applicant:</w:t>
      </w:r>
      <w:r w:rsidR="00A6125B">
        <w:rPr>
          <w:rFonts w:cs="Arial"/>
          <w:spacing w:val="27"/>
          <w:w w:val="105"/>
        </w:rPr>
        <w:t xml:space="preserve"> </w:t>
      </w:r>
      <w:r w:rsidR="00A6125B">
        <w:rPr>
          <w:rFonts w:cs="Arial"/>
          <w:spacing w:val="-5"/>
          <w:w w:val="105"/>
        </w:rPr>
        <w:t>Pleas</w:t>
      </w:r>
      <w:r w:rsidR="00A6125B">
        <w:rPr>
          <w:rFonts w:cs="Arial"/>
          <w:w w:val="105"/>
        </w:rPr>
        <w:t>e</w:t>
      </w:r>
      <w:r w:rsidR="00A6125B">
        <w:rPr>
          <w:rFonts w:cs="Arial"/>
          <w:spacing w:val="-9"/>
          <w:w w:val="105"/>
        </w:rPr>
        <w:t xml:space="preserve"> </w:t>
      </w:r>
      <w:r w:rsidR="00A6125B">
        <w:rPr>
          <w:rFonts w:cs="Arial"/>
          <w:w w:val="105"/>
        </w:rPr>
        <w:t>complete</w:t>
      </w:r>
      <w:r w:rsidR="00A6125B">
        <w:rPr>
          <w:rFonts w:cs="Arial"/>
          <w:spacing w:val="-4"/>
          <w:w w:val="105"/>
        </w:rPr>
        <w:t xml:space="preserve"> </w:t>
      </w:r>
      <w:r w:rsidR="00A6125B">
        <w:rPr>
          <w:rFonts w:cs="Arial"/>
          <w:w w:val="105"/>
        </w:rPr>
        <w:t>this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application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to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determine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if</w:t>
      </w:r>
      <w:r w:rsidR="00A6125B">
        <w:rPr>
          <w:rFonts w:cs="Arial"/>
          <w:spacing w:val="-4"/>
          <w:w w:val="105"/>
        </w:rPr>
        <w:t xml:space="preserve"> </w:t>
      </w:r>
      <w:r w:rsidR="00A6125B">
        <w:rPr>
          <w:rFonts w:cs="Arial"/>
          <w:w w:val="105"/>
        </w:rPr>
        <w:t>you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qualify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for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a</w:t>
      </w:r>
      <w:r w:rsidR="00A6125B">
        <w:rPr>
          <w:rFonts w:cs="Arial"/>
          <w:spacing w:val="-4"/>
          <w:w w:val="105"/>
        </w:rPr>
        <w:t xml:space="preserve"> </w:t>
      </w:r>
      <w:r w:rsidR="00A6125B">
        <w:rPr>
          <w:rFonts w:cs="Arial"/>
          <w:w w:val="105"/>
        </w:rPr>
        <w:t>Habitat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for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Humanity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house.</w:t>
      </w:r>
      <w:r w:rsidR="00A6125B">
        <w:rPr>
          <w:rFonts w:cs="Arial"/>
          <w:spacing w:val="-4"/>
          <w:w w:val="105"/>
        </w:rPr>
        <w:t xml:space="preserve"> </w:t>
      </w:r>
      <w:r w:rsidR="00A6125B">
        <w:rPr>
          <w:rFonts w:cs="Arial"/>
          <w:w w:val="105"/>
        </w:rPr>
        <w:t>Please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fill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out</w:t>
      </w:r>
      <w:r w:rsidR="00A6125B">
        <w:rPr>
          <w:rFonts w:cs="Arial"/>
          <w:spacing w:val="-5"/>
          <w:w w:val="105"/>
        </w:rPr>
        <w:t xml:space="preserve"> </w:t>
      </w:r>
      <w:r w:rsidR="00A6125B">
        <w:rPr>
          <w:rFonts w:cs="Arial"/>
          <w:w w:val="105"/>
        </w:rPr>
        <w:t>the</w:t>
      </w:r>
      <w:r w:rsidR="00A6125B">
        <w:rPr>
          <w:rFonts w:cs="Arial"/>
          <w:w w:val="109"/>
        </w:rPr>
        <w:t xml:space="preserve"> </w:t>
      </w:r>
      <w:r w:rsidR="00A6125B">
        <w:rPr>
          <w:rFonts w:cs="Arial"/>
          <w:w w:val="105"/>
        </w:rPr>
        <w:t>application</w:t>
      </w:r>
      <w:r w:rsidR="00A6125B">
        <w:rPr>
          <w:rFonts w:cs="Arial"/>
          <w:spacing w:val="-3"/>
          <w:w w:val="105"/>
        </w:rPr>
        <w:t xml:space="preserve"> </w:t>
      </w:r>
      <w:r w:rsidR="00A6125B">
        <w:rPr>
          <w:rFonts w:cs="Arial"/>
          <w:w w:val="105"/>
        </w:rPr>
        <w:t>as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completely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and</w:t>
      </w:r>
      <w:r w:rsidR="00A6125B">
        <w:rPr>
          <w:rFonts w:cs="Arial"/>
          <w:spacing w:val="-3"/>
          <w:w w:val="105"/>
        </w:rPr>
        <w:t xml:space="preserve"> </w:t>
      </w:r>
      <w:r w:rsidR="00A6125B">
        <w:rPr>
          <w:rFonts w:cs="Arial"/>
          <w:w w:val="105"/>
        </w:rPr>
        <w:t>accurately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as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possible.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All</w:t>
      </w:r>
      <w:r w:rsidR="00A6125B">
        <w:rPr>
          <w:rFonts w:cs="Arial"/>
          <w:spacing w:val="-3"/>
          <w:w w:val="105"/>
        </w:rPr>
        <w:t xml:space="preserve"> </w:t>
      </w:r>
      <w:r w:rsidR="00A6125B">
        <w:rPr>
          <w:rFonts w:cs="Arial"/>
          <w:w w:val="105"/>
        </w:rPr>
        <w:t>information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you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include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on</w:t>
      </w:r>
      <w:r w:rsidR="00A6125B">
        <w:rPr>
          <w:rFonts w:cs="Arial"/>
          <w:spacing w:val="-3"/>
          <w:w w:val="105"/>
        </w:rPr>
        <w:t xml:space="preserve"> </w:t>
      </w:r>
      <w:r w:rsidR="00A6125B">
        <w:rPr>
          <w:rFonts w:cs="Arial"/>
          <w:w w:val="105"/>
        </w:rPr>
        <w:t>this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application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will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be</w:t>
      </w:r>
      <w:r w:rsidR="00A6125B">
        <w:rPr>
          <w:rFonts w:cs="Arial"/>
          <w:spacing w:val="-3"/>
          <w:w w:val="105"/>
        </w:rPr>
        <w:t xml:space="preserve"> </w:t>
      </w:r>
      <w:r w:rsidR="00A6125B">
        <w:rPr>
          <w:rFonts w:cs="Arial"/>
          <w:w w:val="105"/>
        </w:rPr>
        <w:t>kept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confidential.</w:t>
      </w:r>
    </w:p>
    <w:p w:rsidR="00E01EB5" w:rsidRDefault="00E01EB5">
      <w:pPr>
        <w:spacing w:before="4" w:line="260" w:lineRule="exact"/>
        <w:rPr>
          <w:sz w:val="26"/>
          <w:szCs w:val="26"/>
        </w:rPr>
      </w:pPr>
    </w:p>
    <w:tbl>
      <w:tblPr>
        <w:tblW w:w="0" w:type="auto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5"/>
        <w:gridCol w:w="5428"/>
      </w:tblGrid>
      <w:tr w:rsidR="00E01EB5" w:rsidTr="00A6125B">
        <w:trPr>
          <w:trHeight w:hRule="exact" w:val="300"/>
        </w:trPr>
        <w:tc>
          <w:tcPr>
            <w:tcW w:w="1081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Default="00A6125B">
            <w:pPr>
              <w:pStyle w:val="TableParagraph"/>
              <w:spacing w:before="71"/>
              <w:ind w:left="1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FFFFFF"/>
                <w:spacing w:val="22"/>
                <w:w w:val="85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color w:val="FFFFFF"/>
                <w:spacing w:val="16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23"/>
                <w:w w:val="85"/>
                <w:sz w:val="16"/>
                <w:szCs w:val="16"/>
              </w:rPr>
              <w:t>APPLI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color w:val="FFFFFF"/>
                <w:spacing w:val="-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22"/>
                <w:w w:val="85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 xml:space="preserve">T </w:t>
            </w:r>
            <w:r>
              <w:rPr>
                <w:rFonts w:ascii="Arial" w:eastAsia="Arial" w:hAnsi="Arial" w:cs="Arial"/>
                <w:color w:val="FFFFFF"/>
                <w:spacing w:val="21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color w:val="FFFFFF"/>
                <w:spacing w:val="-5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23"/>
                <w:w w:val="85"/>
                <w:sz w:val="16"/>
                <w:szCs w:val="16"/>
              </w:rPr>
              <w:t>NFO</w:t>
            </w:r>
            <w:r>
              <w:rPr>
                <w:rFonts w:ascii="Arial" w:eastAsia="Arial" w:hAnsi="Arial" w:cs="Arial"/>
                <w:color w:val="FFFFFF"/>
                <w:spacing w:val="8"/>
                <w:w w:val="85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color w:val="FFFFFF"/>
                <w:spacing w:val="-7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color w:val="FFFFFF"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color w:val="FFFFFF"/>
                <w:spacing w:val="-1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21"/>
                <w:w w:val="85"/>
                <w:sz w:val="16"/>
                <w:szCs w:val="16"/>
              </w:rPr>
              <w:t>IO</w:t>
            </w:r>
            <w:r>
              <w:rPr>
                <w:rFonts w:ascii="Arial" w:eastAsia="Arial" w:hAnsi="Arial" w:cs="Arial"/>
                <w:color w:val="FFFFFF"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color w:val="FFFFFF"/>
                <w:spacing w:val="-21"/>
                <w:sz w:val="16"/>
                <w:szCs w:val="16"/>
              </w:rPr>
              <w:t xml:space="preserve"> </w:t>
            </w:r>
          </w:p>
        </w:tc>
      </w:tr>
      <w:tr w:rsidR="00E01EB5" w:rsidTr="00A6125B">
        <w:trPr>
          <w:trHeight w:hRule="exact" w:val="272"/>
        </w:trPr>
        <w:tc>
          <w:tcPr>
            <w:tcW w:w="5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spacing w:before="52"/>
              <w:ind w:left="30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5"/>
                <w:sz w:val="16"/>
                <w:szCs w:val="16"/>
              </w:rPr>
              <w:t>Applican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29"/>
                <w:sz w:val="16"/>
                <w:szCs w:val="16"/>
              </w:rPr>
              <w:t xml:space="preserve"> </w:t>
            </w:r>
          </w:p>
        </w:tc>
        <w:tc>
          <w:tcPr>
            <w:tcW w:w="54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spacing w:before="52"/>
              <w:ind w:left="1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21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-applican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29"/>
                <w:sz w:val="16"/>
                <w:szCs w:val="16"/>
              </w:rPr>
              <w:t xml:space="preserve"> </w:t>
            </w:r>
          </w:p>
        </w:tc>
      </w:tr>
      <w:tr w:rsidR="00E01EB5" w:rsidTr="00A6125B">
        <w:trPr>
          <w:trHeight w:hRule="exact" w:val="795"/>
        </w:trPr>
        <w:tc>
          <w:tcPr>
            <w:tcW w:w="5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3481"/>
              </w:tabs>
              <w:spacing w:before="37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pplicant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ame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Birth</w:t>
            </w:r>
            <w:r>
              <w:rPr>
                <w:rFonts w:ascii="Arial" w:eastAsia="Arial" w:hAnsi="Arial" w:cs="Arial"/>
                <w:spacing w:val="2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Date</w:t>
            </w:r>
          </w:p>
        </w:tc>
        <w:tc>
          <w:tcPr>
            <w:tcW w:w="54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565"/>
              </w:tabs>
              <w:spacing w:before="37"/>
              <w:ind w:left="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o-applicant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ame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Birth</w:t>
            </w:r>
            <w:r>
              <w:rPr>
                <w:rFonts w:ascii="Arial" w:eastAsia="Arial" w:hAnsi="Arial" w:cs="Arial"/>
                <w:spacing w:val="24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Date</w:t>
            </w:r>
          </w:p>
        </w:tc>
      </w:tr>
      <w:tr w:rsidR="00E01EB5" w:rsidTr="00521AA6">
        <w:trPr>
          <w:trHeight w:hRule="exact" w:val="1029"/>
        </w:trPr>
        <w:tc>
          <w:tcPr>
            <w:tcW w:w="5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3481"/>
              </w:tabs>
              <w:spacing w:before="36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ocia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ecurity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umber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spacing w:val="2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Phone</w:t>
            </w: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before="9" w:line="280" w:lineRule="exact"/>
              <w:rPr>
                <w:sz w:val="28"/>
                <w:szCs w:val="28"/>
              </w:rPr>
            </w:pPr>
          </w:p>
          <w:p w:rsidR="00E01EB5" w:rsidRDefault="00521AA6">
            <w:pPr>
              <w:pStyle w:val="TableParagraph"/>
              <w:tabs>
                <w:tab w:val="left" w:pos="1087"/>
                <w:tab w:val="left" w:pos="2143"/>
              </w:tabs>
              <w:ind w:left="191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133" behindDoc="1" locked="0" layoutInCell="1" allowOverlap="1">
                      <wp:simplePos x="0" y="0"/>
                      <wp:positionH relativeFrom="page">
                        <wp:posOffset>1256030</wp:posOffset>
                      </wp:positionH>
                      <wp:positionV relativeFrom="page">
                        <wp:posOffset>487045</wp:posOffset>
                      </wp:positionV>
                      <wp:extent cx="76835" cy="76835"/>
                      <wp:effectExtent l="5080" t="10160" r="13335" b="8255"/>
                      <wp:wrapNone/>
                      <wp:docPr id="316" name="Group 3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6835" cy="76835"/>
                                <a:chOff x="2753" y="6511"/>
                                <a:chExt cx="121" cy="121"/>
                              </a:xfrm>
                            </wpg:grpSpPr>
                            <wps:wsp>
                              <wps:cNvPr id="317" name="Freeform 317"/>
                              <wps:cNvSpPr>
                                <a:spLocks/>
                              </wps:cNvSpPr>
                              <wps:spPr bwMode="auto">
                                <a:xfrm>
                                  <a:off x="2753" y="6511"/>
                                  <a:ext cx="121" cy="121"/>
                                </a:xfrm>
                                <a:custGeom>
                                  <a:avLst/>
                                  <a:gdLst>
                                    <a:gd name="T0" fmla="+- 0 2753 2753"/>
                                    <a:gd name="T1" fmla="*/ T0 w 121"/>
                                    <a:gd name="T2" fmla="+- 0 6633 6511"/>
                                    <a:gd name="T3" fmla="*/ 6633 h 121"/>
                                    <a:gd name="T4" fmla="+- 0 2874 2753"/>
                                    <a:gd name="T5" fmla="*/ T4 w 121"/>
                                    <a:gd name="T6" fmla="+- 0 6633 6511"/>
                                    <a:gd name="T7" fmla="*/ 6633 h 121"/>
                                    <a:gd name="T8" fmla="+- 0 2874 2753"/>
                                    <a:gd name="T9" fmla="*/ T8 w 121"/>
                                    <a:gd name="T10" fmla="+- 0 6511 6511"/>
                                    <a:gd name="T11" fmla="*/ 6511 h 121"/>
                                    <a:gd name="T12" fmla="+- 0 2753 2753"/>
                                    <a:gd name="T13" fmla="*/ T12 w 121"/>
                                    <a:gd name="T14" fmla="+- 0 6511 6511"/>
                                    <a:gd name="T15" fmla="*/ 6511 h 121"/>
                                    <a:gd name="T16" fmla="+- 0 2753 2753"/>
                                    <a:gd name="T17" fmla="*/ T16 w 121"/>
                                    <a:gd name="T18" fmla="+- 0 6633 6511"/>
                                    <a:gd name="T19" fmla="*/ 6633 h 12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21" h="121">
                                      <a:moveTo>
                                        <a:pt x="0" y="122"/>
                                      </a:moveTo>
                                      <a:lnTo>
                                        <a:pt x="121" y="122"/>
                                      </a:lnTo>
                                      <a:lnTo>
                                        <a:pt x="121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2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538977" id="Group 316" o:spid="_x0000_s1026" style="position:absolute;margin-left:98.9pt;margin-top:38.35pt;width:6.05pt;height:6.05pt;z-index:-1347;mso-position-horizontal-relative:page;mso-position-vertical-relative:page" coordorigin="2753,651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">
                      <v:shape id="Freeform 317" o:spid="_x0000_s1027" style="position:absolute;left:2753;top:651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" path="m,122r121,l121,,,,,122xe" filled="f" strokeweight=".5pt">
                        <v:path arrowok="t" o:connecttype="custom" o:connectlocs="0,6633;121,6633;121,6511;0,6511;0,6633" o:connectangles="0,0,0,0,0"/>
                      </v:shape>
                      <w10:wrap anchorx="page" anchory="page"/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132" behindDoc="1" locked="0" layoutInCell="1" allowOverlap="1">
                      <wp:simplePos x="0" y="0"/>
                      <wp:positionH relativeFrom="page">
                        <wp:posOffset>592455</wp:posOffset>
                      </wp:positionH>
                      <wp:positionV relativeFrom="page">
                        <wp:posOffset>477520</wp:posOffset>
                      </wp:positionV>
                      <wp:extent cx="76835" cy="76835"/>
                      <wp:effectExtent l="12700" t="10160" r="5715" b="8255"/>
                      <wp:wrapNone/>
                      <wp:docPr id="318" name="Group 3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6835" cy="76835"/>
                                <a:chOff x="1685" y="6511"/>
                                <a:chExt cx="121" cy="121"/>
                              </a:xfrm>
                            </wpg:grpSpPr>
                            <wps:wsp>
                              <wps:cNvPr id="319" name="Freeform 3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685" y="6511"/>
                                  <a:ext cx="121" cy="121"/>
                                </a:xfrm>
                                <a:custGeom>
                                  <a:avLst/>
                                  <a:gdLst>
                                    <a:gd name="T0" fmla="+- 0 1685 1685"/>
                                    <a:gd name="T1" fmla="*/ T0 w 121"/>
                                    <a:gd name="T2" fmla="+- 0 6633 6511"/>
                                    <a:gd name="T3" fmla="*/ 6633 h 121"/>
                                    <a:gd name="T4" fmla="+- 0 1806 1685"/>
                                    <a:gd name="T5" fmla="*/ T4 w 121"/>
                                    <a:gd name="T6" fmla="+- 0 6633 6511"/>
                                    <a:gd name="T7" fmla="*/ 6633 h 121"/>
                                    <a:gd name="T8" fmla="+- 0 1806 1685"/>
                                    <a:gd name="T9" fmla="*/ T8 w 121"/>
                                    <a:gd name="T10" fmla="+- 0 6511 6511"/>
                                    <a:gd name="T11" fmla="*/ 6511 h 121"/>
                                    <a:gd name="T12" fmla="+- 0 1685 1685"/>
                                    <a:gd name="T13" fmla="*/ T12 w 121"/>
                                    <a:gd name="T14" fmla="+- 0 6511 6511"/>
                                    <a:gd name="T15" fmla="*/ 6511 h 121"/>
                                    <a:gd name="T16" fmla="+- 0 1685 1685"/>
                                    <a:gd name="T17" fmla="*/ T16 w 121"/>
                                    <a:gd name="T18" fmla="+- 0 6633 6511"/>
                                    <a:gd name="T19" fmla="*/ 6633 h 12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21" h="121">
                                      <a:moveTo>
                                        <a:pt x="0" y="122"/>
                                      </a:moveTo>
                                      <a:lnTo>
                                        <a:pt x="121" y="122"/>
                                      </a:lnTo>
                                      <a:lnTo>
                                        <a:pt x="121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2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32E89AE" id="Group 318" o:spid="_x0000_s1026" style="position:absolute;margin-left:46.65pt;margin-top:37.6pt;width:6.05pt;height:6.05pt;z-index:-1348;mso-position-horizontal-relative:page;mso-position-vertical-relative:page" coordorigin="1685,651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">
                      <v:shape id="Freeform 319" o:spid="_x0000_s1027" style="position:absolute;left:1685;top:651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" path="m,122r121,l121,,,,,122xe" filled="f" strokeweight=".5pt">
                        <v:path arrowok="t" o:connecttype="custom" o:connectlocs="0,6633;121,6633;121,6511;0,6511;0,6633" o:connectangles="0,0,0,0,0"/>
                      </v:shape>
                      <w10:wrap anchorx="page" anchory="page"/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131" behindDoc="1" locked="0" layoutInCell="1" allowOverlap="1">
                      <wp:simplePos x="0" y="0"/>
                      <wp:positionH relativeFrom="page">
                        <wp:posOffset>24765</wp:posOffset>
                      </wp:positionH>
                      <wp:positionV relativeFrom="page">
                        <wp:posOffset>487045</wp:posOffset>
                      </wp:positionV>
                      <wp:extent cx="76835" cy="76835"/>
                      <wp:effectExtent l="9525" t="10160" r="8890" b="8255"/>
                      <wp:wrapNone/>
                      <wp:docPr id="320" name="Group 3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6835" cy="76835"/>
                                <a:chOff x="795" y="6511"/>
                                <a:chExt cx="121" cy="121"/>
                              </a:xfrm>
                            </wpg:grpSpPr>
                            <wps:wsp>
                              <wps:cNvPr id="321" name="Freeform 321"/>
                              <wps:cNvSpPr>
                                <a:spLocks/>
                              </wps:cNvSpPr>
                              <wps:spPr bwMode="auto">
                                <a:xfrm>
                                  <a:off x="795" y="6511"/>
                                  <a:ext cx="121" cy="121"/>
                                </a:xfrm>
                                <a:custGeom>
                                  <a:avLst/>
                                  <a:gdLst>
                                    <a:gd name="T0" fmla="+- 0 795 795"/>
                                    <a:gd name="T1" fmla="*/ T0 w 121"/>
                                    <a:gd name="T2" fmla="+- 0 6633 6511"/>
                                    <a:gd name="T3" fmla="*/ 6633 h 121"/>
                                    <a:gd name="T4" fmla="+- 0 916 795"/>
                                    <a:gd name="T5" fmla="*/ T4 w 121"/>
                                    <a:gd name="T6" fmla="+- 0 6633 6511"/>
                                    <a:gd name="T7" fmla="*/ 6633 h 121"/>
                                    <a:gd name="T8" fmla="+- 0 916 795"/>
                                    <a:gd name="T9" fmla="*/ T8 w 121"/>
                                    <a:gd name="T10" fmla="+- 0 6511 6511"/>
                                    <a:gd name="T11" fmla="*/ 6511 h 121"/>
                                    <a:gd name="T12" fmla="+- 0 795 795"/>
                                    <a:gd name="T13" fmla="*/ T12 w 121"/>
                                    <a:gd name="T14" fmla="+- 0 6511 6511"/>
                                    <a:gd name="T15" fmla="*/ 6511 h 121"/>
                                    <a:gd name="T16" fmla="+- 0 795 795"/>
                                    <a:gd name="T17" fmla="*/ T16 w 121"/>
                                    <a:gd name="T18" fmla="+- 0 6633 6511"/>
                                    <a:gd name="T19" fmla="*/ 6633 h 12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21" h="121">
                                      <a:moveTo>
                                        <a:pt x="0" y="122"/>
                                      </a:moveTo>
                                      <a:lnTo>
                                        <a:pt x="121" y="122"/>
                                      </a:lnTo>
                                      <a:lnTo>
                                        <a:pt x="121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2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8CCBFB" id="Group 320" o:spid="_x0000_s1026" style="position:absolute;margin-left:1.95pt;margin-top:38.35pt;width:6.05pt;height:6.05pt;z-index:-1349;mso-position-horizontal-relative:page;mso-position-vertical-relative:page" coordorigin="795,651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">
                      <v:shape id="Freeform 321" o:spid="_x0000_s1027" style="position:absolute;left:795;top:651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" path="m,122r121,l121,,,,,122xe" filled="f" strokeweight=".5pt">
                        <v:path arrowok="t" o:connecttype="custom" o:connectlocs="0,6633;121,6633;121,6511;0,6511;0,6633" o:connectangles="0,0,0,0,0"/>
                      </v:shape>
                      <w10:wrap anchorx="page" anchory="page"/>
                    </v:group>
                  </w:pict>
                </mc:Fallback>
              </mc:AlternateContent>
            </w:r>
            <w:r w:rsidR="00A6125B">
              <w:rPr>
                <w:rFonts w:ascii="Arial" w:eastAsia="Arial" w:hAnsi="Arial" w:cs="Arial"/>
                <w:w w:val="105"/>
                <w:sz w:val="18"/>
                <w:szCs w:val="18"/>
              </w:rPr>
              <w:t>Married</w:t>
            </w:r>
            <w:r w:rsidR="00A6125B">
              <w:rPr>
                <w:rFonts w:ascii="Arial" w:eastAsia="Arial" w:hAnsi="Arial" w:cs="Arial"/>
                <w:w w:val="105"/>
                <w:sz w:val="18"/>
                <w:szCs w:val="18"/>
              </w:rPr>
              <w:tab/>
              <w:t>Separated</w:t>
            </w:r>
            <w:r w:rsidR="00A6125B">
              <w:rPr>
                <w:rFonts w:ascii="Arial" w:eastAsia="Arial" w:hAnsi="Arial" w:cs="Arial"/>
                <w:w w:val="105"/>
                <w:sz w:val="18"/>
                <w:szCs w:val="18"/>
              </w:rPr>
              <w:tab/>
              <w:t>Unmarried</w:t>
            </w:r>
            <w:r w:rsidR="00A6125B">
              <w:rPr>
                <w:rFonts w:ascii="Arial" w:eastAsia="Arial" w:hAnsi="Arial" w:cs="Arial"/>
                <w:spacing w:val="-22"/>
                <w:w w:val="105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sz w:val="15"/>
                <w:szCs w:val="15"/>
              </w:rPr>
              <w:t>(E.g.</w:t>
            </w:r>
            <w:r w:rsidR="00A6125B">
              <w:rPr>
                <w:rFonts w:ascii="Arial" w:eastAsia="Arial" w:hAnsi="Arial" w:cs="Arial"/>
                <w:spacing w:val="-16"/>
                <w:w w:val="105"/>
                <w:sz w:val="15"/>
                <w:szCs w:val="15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sz w:val="15"/>
                <w:szCs w:val="15"/>
              </w:rPr>
              <w:t>single,</w:t>
            </w:r>
            <w:r w:rsidR="00A6125B">
              <w:rPr>
                <w:rFonts w:ascii="Arial" w:eastAsia="Arial" w:hAnsi="Arial" w:cs="Arial"/>
                <w:spacing w:val="-15"/>
                <w:w w:val="105"/>
                <w:sz w:val="15"/>
                <w:szCs w:val="15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sz w:val="15"/>
                <w:szCs w:val="15"/>
              </w:rPr>
              <w:t>divorced,</w:t>
            </w:r>
            <w:r w:rsidR="00A6125B">
              <w:rPr>
                <w:rFonts w:ascii="Arial" w:eastAsia="Arial" w:hAnsi="Arial" w:cs="Arial"/>
                <w:spacing w:val="-16"/>
                <w:w w:val="105"/>
                <w:sz w:val="15"/>
                <w:szCs w:val="15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sz w:val="15"/>
                <w:szCs w:val="15"/>
              </w:rPr>
              <w:t>widowed)</w:t>
            </w:r>
          </w:p>
        </w:tc>
        <w:tc>
          <w:tcPr>
            <w:tcW w:w="54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565"/>
              </w:tabs>
              <w:spacing w:before="36"/>
              <w:ind w:left="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ocial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ecurity</w:t>
            </w:r>
            <w:r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umber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spacing w:val="2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position w:val="1"/>
                <w:sz w:val="18"/>
                <w:szCs w:val="18"/>
              </w:rPr>
              <w:t>Phone</w:t>
            </w: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521AA6">
            <w:pPr>
              <w:pStyle w:val="TableParagraph"/>
              <w:spacing w:before="14" w:line="280" w:lineRule="exact"/>
              <w:rPr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155" behindDoc="1" locked="0" layoutInCell="1" allowOverlap="1">
                      <wp:simplePos x="0" y="0"/>
                      <wp:positionH relativeFrom="page">
                        <wp:posOffset>16510</wp:posOffset>
                      </wp:positionH>
                      <wp:positionV relativeFrom="page">
                        <wp:posOffset>478155</wp:posOffset>
                      </wp:positionV>
                      <wp:extent cx="86360" cy="86360"/>
                      <wp:effectExtent l="6985" t="1270" r="1905" b="7620"/>
                      <wp:wrapNone/>
                      <wp:docPr id="291" name="Group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6360" cy="86360"/>
                                <a:chOff x="6161" y="6512"/>
                                <a:chExt cx="136" cy="136"/>
                              </a:xfrm>
                            </wpg:grpSpPr>
                            <wpg:grpSp>
                              <wpg:cNvPr id="292" name="Group 29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169" y="6519"/>
                                  <a:ext cx="121" cy="121"/>
                                  <a:chOff x="6169" y="6519"/>
                                  <a:chExt cx="121" cy="121"/>
                                </a:xfrm>
                              </wpg:grpSpPr>
                              <wps:wsp>
                                <wps:cNvPr id="293" name="Freeform 2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169" y="6519"/>
                                    <a:ext cx="121" cy="121"/>
                                  </a:xfrm>
                                  <a:custGeom>
                                    <a:avLst/>
                                    <a:gdLst>
                                      <a:gd name="T0" fmla="+- 0 6169 6169"/>
                                      <a:gd name="T1" fmla="*/ T0 w 121"/>
                                      <a:gd name="T2" fmla="+- 0 6640 6519"/>
                                      <a:gd name="T3" fmla="*/ 6640 h 121"/>
                                      <a:gd name="T4" fmla="+- 0 6290 6169"/>
                                      <a:gd name="T5" fmla="*/ T4 w 121"/>
                                      <a:gd name="T6" fmla="+- 0 6640 6519"/>
                                      <a:gd name="T7" fmla="*/ 6640 h 121"/>
                                      <a:gd name="T8" fmla="+- 0 6290 6169"/>
                                      <a:gd name="T9" fmla="*/ T8 w 121"/>
                                      <a:gd name="T10" fmla="+- 0 6519 6519"/>
                                      <a:gd name="T11" fmla="*/ 6519 h 121"/>
                                      <a:gd name="T12" fmla="+- 0 6169 6169"/>
                                      <a:gd name="T13" fmla="*/ T12 w 121"/>
                                      <a:gd name="T14" fmla="+- 0 6519 6519"/>
                                      <a:gd name="T15" fmla="*/ 6519 h 121"/>
                                      <a:gd name="T16" fmla="+- 0 6169 6169"/>
                                      <a:gd name="T17" fmla="*/ T16 w 121"/>
                                      <a:gd name="T18" fmla="+- 0 6640 6519"/>
                                      <a:gd name="T19" fmla="*/ 6640 h 121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21" h="121">
                                        <a:moveTo>
                                          <a:pt x="0" y="121"/>
                                        </a:moveTo>
                                        <a:lnTo>
                                          <a:pt x="121" y="121"/>
                                        </a:lnTo>
                                        <a:lnTo>
                                          <a:pt x="121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12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294" name="Group 29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169" y="6519"/>
                                  <a:ext cx="121" cy="121"/>
                                  <a:chOff x="6169" y="6519"/>
                                  <a:chExt cx="121" cy="121"/>
                                </a:xfrm>
                              </wpg:grpSpPr>
                              <wps:wsp>
                                <wps:cNvPr id="295" name="Freeform 29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169" y="6519"/>
                                    <a:ext cx="121" cy="121"/>
                                  </a:xfrm>
                                  <a:custGeom>
                                    <a:avLst/>
                                    <a:gdLst>
                                      <a:gd name="T0" fmla="+- 0 6290 6169"/>
                                      <a:gd name="T1" fmla="*/ T0 w 121"/>
                                      <a:gd name="T2" fmla="+- 0 6640 6519"/>
                                      <a:gd name="T3" fmla="*/ 6640 h 121"/>
                                      <a:gd name="T4" fmla="+- 0 6169 6169"/>
                                      <a:gd name="T5" fmla="*/ T4 w 121"/>
                                      <a:gd name="T6" fmla="+- 0 6640 6519"/>
                                      <a:gd name="T7" fmla="*/ 6640 h 121"/>
                                      <a:gd name="T8" fmla="+- 0 6169 6169"/>
                                      <a:gd name="T9" fmla="*/ T8 w 121"/>
                                      <a:gd name="T10" fmla="+- 0 6519 6519"/>
                                      <a:gd name="T11" fmla="*/ 6519 h 121"/>
                                      <a:gd name="T12" fmla="+- 0 6290 6169"/>
                                      <a:gd name="T13" fmla="*/ T12 w 121"/>
                                      <a:gd name="T14" fmla="+- 0 6519 6519"/>
                                      <a:gd name="T15" fmla="*/ 6519 h 121"/>
                                      <a:gd name="T16" fmla="+- 0 6290 6169"/>
                                      <a:gd name="T17" fmla="*/ T16 w 121"/>
                                      <a:gd name="T18" fmla="+- 0 6640 6519"/>
                                      <a:gd name="T19" fmla="*/ 6640 h 121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21" h="121">
                                        <a:moveTo>
                                          <a:pt x="121" y="121"/>
                                        </a:moveTo>
                                        <a:lnTo>
                                          <a:pt x="0" y="121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121" y="0"/>
                                        </a:lnTo>
                                        <a:lnTo>
                                          <a:pt x="121" y="12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2D748C" id="Group 291" o:spid="_x0000_s1026" style="position:absolute;margin-left:1.3pt;margin-top:37.65pt;width:6.8pt;height:6.8pt;z-index:-1325;mso-position-horizontal-relative:page;mso-position-vertical-relative:page" coordorigin="6161,6512" coordsize="136,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">
                      <v:group id="Group 294" o:spid="_x0000_s1027" style="position:absolute;left:6169;top:6519;width:121;height:121" coordorigin="6169,6519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VVL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">
                        <v:shape id="Freeform 295" o:spid="_x0000_s1028" style="position:absolute;left:6169;top:651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" path="m,121r121,l121,,,,,121xe" stroked="f">
                          <v:path arrowok="t" o:connecttype="custom" o:connectlocs="0,6640;121,6640;121,6519;0,6519;0,6640" o:connectangles="0,0,0,0,0"/>
                        </v:shape>
                      </v:group>
                      <v:group id="Group 292" o:spid="_x0000_s1029" style="position:absolute;left:6169;top:6519;width:121;height:121" coordorigin="6169,6519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Gik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">
                        <v:shape id="Freeform 293" o:spid="_x0000_s1030" style="position:absolute;left:6169;top:651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" path="m121,121l,121,,,121,r,121xe" filled="f">
                          <v:path arrowok="t" o:connecttype="custom" o:connectlocs="121,6640;0,6640;0,6519;121,6519;121,6640" o:connectangles="0,0,0,0,0"/>
                        </v:shape>
                      </v:group>
                      <w10:wrap anchorx="page" anchory="page"/>
                    </v:group>
                  </w:pict>
                </mc:Fallback>
              </mc:AlternateContent>
            </w:r>
          </w:p>
          <w:p w:rsidR="00E01EB5" w:rsidRDefault="00521AA6">
            <w:pPr>
              <w:pStyle w:val="TableParagraph"/>
              <w:tabs>
                <w:tab w:val="left" w:pos="1130"/>
                <w:tab w:val="left" w:pos="2218"/>
              </w:tabs>
              <w:ind w:left="20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156" behindDoc="1" locked="0" layoutInCell="1" allowOverlap="1">
                      <wp:simplePos x="0" y="0"/>
                      <wp:positionH relativeFrom="page">
                        <wp:posOffset>1281430</wp:posOffset>
                      </wp:positionH>
                      <wp:positionV relativeFrom="page">
                        <wp:posOffset>488315</wp:posOffset>
                      </wp:positionV>
                      <wp:extent cx="86360" cy="86360"/>
                      <wp:effectExtent l="0" t="1905" r="8890" b="6985"/>
                      <wp:wrapNone/>
                      <wp:docPr id="286" name="Group 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6360" cy="86360"/>
                                <a:chOff x="8175" y="6528"/>
                                <a:chExt cx="136" cy="136"/>
                              </a:xfrm>
                            </wpg:grpSpPr>
                            <wpg:grpSp>
                              <wpg:cNvPr id="287" name="Group 28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183" y="6536"/>
                                  <a:ext cx="121" cy="121"/>
                                  <a:chOff x="8183" y="6536"/>
                                  <a:chExt cx="121" cy="121"/>
                                </a:xfrm>
                              </wpg:grpSpPr>
                              <wps:wsp>
                                <wps:cNvPr id="288" name="Freeform 29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183" y="6536"/>
                                    <a:ext cx="121" cy="121"/>
                                  </a:xfrm>
                                  <a:custGeom>
                                    <a:avLst/>
                                    <a:gdLst>
                                      <a:gd name="T0" fmla="+- 0 8183 8183"/>
                                      <a:gd name="T1" fmla="*/ T0 w 121"/>
                                      <a:gd name="T2" fmla="+- 0 6657 6536"/>
                                      <a:gd name="T3" fmla="*/ 6657 h 121"/>
                                      <a:gd name="T4" fmla="+- 0 8304 8183"/>
                                      <a:gd name="T5" fmla="*/ T4 w 121"/>
                                      <a:gd name="T6" fmla="+- 0 6657 6536"/>
                                      <a:gd name="T7" fmla="*/ 6657 h 121"/>
                                      <a:gd name="T8" fmla="+- 0 8304 8183"/>
                                      <a:gd name="T9" fmla="*/ T8 w 121"/>
                                      <a:gd name="T10" fmla="+- 0 6536 6536"/>
                                      <a:gd name="T11" fmla="*/ 6536 h 121"/>
                                      <a:gd name="T12" fmla="+- 0 8183 8183"/>
                                      <a:gd name="T13" fmla="*/ T12 w 121"/>
                                      <a:gd name="T14" fmla="+- 0 6536 6536"/>
                                      <a:gd name="T15" fmla="*/ 6536 h 121"/>
                                      <a:gd name="T16" fmla="+- 0 8183 8183"/>
                                      <a:gd name="T17" fmla="*/ T16 w 121"/>
                                      <a:gd name="T18" fmla="+- 0 6657 6536"/>
                                      <a:gd name="T19" fmla="*/ 6657 h 121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21" h="121">
                                        <a:moveTo>
                                          <a:pt x="0" y="121"/>
                                        </a:moveTo>
                                        <a:lnTo>
                                          <a:pt x="121" y="121"/>
                                        </a:lnTo>
                                        <a:lnTo>
                                          <a:pt x="121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12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289" name="Group 28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183" y="6536"/>
                                  <a:ext cx="121" cy="121"/>
                                  <a:chOff x="8183" y="6536"/>
                                  <a:chExt cx="121" cy="121"/>
                                </a:xfrm>
                              </wpg:grpSpPr>
                              <wps:wsp>
                                <wps:cNvPr id="290" name="Freeform 28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183" y="6536"/>
                                    <a:ext cx="121" cy="121"/>
                                  </a:xfrm>
                                  <a:custGeom>
                                    <a:avLst/>
                                    <a:gdLst>
                                      <a:gd name="T0" fmla="+- 0 8304 8183"/>
                                      <a:gd name="T1" fmla="*/ T0 w 121"/>
                                      <a:gd name="T2" fmla="+- 0 6657 6536"/>
                                      <a:gd name="T3" fmla="*/ 6657 h 121"/>
                                      <a:gd name="T4" fmla="+- 0 8183 8183"/>
                                      <a:gd name="T5" fmla="*/ T4 w 121"/>
                                      <a:gd name="T6" fmla="+- 0 6657 6536"/>
                                      <a:gd name="T7" fmla="*/ 6657 h 121"/>
                                      <a:gd name="T8" fmla="+- 0 8183 8183"/>
                                      <a:gd name="T9" fmla="*/ T8 w 121"/>
                                      <a:gd name="T10" fmla="+- 0 6536 6536"/>
                                      <a:gd name="T11" fmla="*/ 6536 h 121"/>
                                      <a:gd name="T12" fmla="+- 0 8304 8183"/>
                                      <a:gd name="T13" fmla="*/ T12 w 121"/>
                                      <a:gd name="T14" fmla="+- 0 6536 6536"/>
                                      <a:gd name="T15" fmla="*/ 6536 h 121"/>
                                      <a:gd name="T16" fmla="+- 0 8304 8183"/>
                                      <a:gd name="T17" fmla="*/ T16 w 121"/>
                                      <a:gd name="T18" fmla="+- 0 6657 6536"/>
                                      <a:gd name="T19" fmla="*/ 6657 h 121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21" h="121">
                                        <a:moveTo>
                                          <a:pt x="121" y="121"/>
                                        </a:moveTo>
                                        <a:lnTo>
                                          <a:pt x="0" y="121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121" y="0"/>
                                        </a:lnTo>
                                        <a:lnTo>
                                          <a:pt x="121" y="12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95A00EF" id="Group 286" o:spid="_x0000_s1026" style="position:absolute;margin-left:100.9pt;margin-top:38.45pt;width:6.8pt;height:6.8pt;z-index:-1324;mso-position-horizontal-relative:page;mso-position-vertical-relative:page" coordorigin="8175,6528" coordsize="136,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">
                      <v:group id="Group 289" o:spid="_x0000_s1027" style="position:absolute;left:8183;top:6536;width:121;height:121" coordorigin="8183,6536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      <v:shape id="Freeform 290" o:spid="_x0000_s1028" style="position:absolute;left:8183;top:653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" path="m,121r121,l121,,,,,121xe" stroked="f">
                          <v:path arrowok="t" o:connecttype="custom" o:connectlocs="0,6657;121,6657;121,6536;0,6536;0,6657" o:connectangles="0,0,0,0,0"/>
                        </v:shape>
                      </v:group>
                      <v:group id="Group 287" o:spid="_x0000_s1029" style="position:absolute;left:8183;top:6536;width:121;height:121" coordorigin="8183,6536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      <v:shape id="Freeform 288" o:spid="_x0000_s1030" style="position:absolute;left:8183;top:653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" path="m121,121l,121,,,121,r,121xe" filled="f">
                          <v:path arrowok="t" o:connecttype="custom" o:connectlocs="121,6657;0,6657;0,6536;121,6536;121,6657" o:connectangles="0,0,0,0,0"/>
                        </v:shape>
                      </v:group>
                      <w10:wrap anchorx="page" anchory="page"/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138" behindDoc="1" locked="0" layoutInCell="1" allowOverlap="1">
                      <wp:simplePos x="0" y="0"/>
                      <wp:positionH relativeFrom="page">
                        <wp:posOffset>598805</wp:posOffset>
                      </wp:positionH>
                      <wp:positionV relativeFrom="page">
                        <wp:posOffset>482600</wp:posOffset>
                      </wp:positionV>
                      <wp:extent cx="76835" cy="76835"/>
                      <wp:effectExtent l="8255" t="5715" r="10160" b="12700"/>
                      <wp:wrapNone/>
                      <wp:docPr id="310" name="Group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6835" cy="76835"/>
                                <a:chOff x="7093" y="6519"/>
                                <a:chExt cx="121" cy="121"/>
                              </a:xfrm>
                            </wpg:grpSpPr>
                            <wps:wsp>
                              <wps:cNvPr id="311" name="Freeform 3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7093" y="6519"/>
                                  <a:ext cx="121" cy="121"/>
                                </a:xfrm>
                                <a:custGeom>
                                  <a:avLst/>
                                  <a:gdLst>
                                    <a:gd name="T0" fmla="+- 0 7093 7093"/>
                                    <a:gd name="T1" fmla="*/ T0 w 121"/>
                                    <a:gd name="T2" fmla="+- 0 6640 6519"/>
                                    <a:gd name="T3" fmla="*/ 6640 h 121"/>
                                    <a:gd name="T4" fmla="+- 0 7215 7093"/>
                                    <a:gd name="T5" fmla="*/ T4 w 121"/>
                                    <a:gd name="T6" fmla="+- 0 6640 6519"/>
                                    <a:gd name="T7" fmla="*/ 6640 h 121"/>
                                    <a:gd name="T8" fmla="+- 0 7215 7093"/>
                                    <a:gd name="T9" fmla="*/ T8 w 121"/>
                                    <a:gd name="T10" fmla="+- 0 6519 6519"/>
                                    <a:gd name="T11" fmla="*/ 6519 h 121"/>
                                    <a:gd name="T12" fmla="+- 0 7093 7093"/>
                                    <a:gd name="T13" fmla="*/ T12 w 121"/>
                                    <a:gd name="T14" fmla="+- 0 6519 6519"/>
                                    <a:gd name="T15" fmla="*/ 6519 h 121"/>
                                    <a:gd name="T16" fmla="+- 0 7093 7093"/>
                                    <a:gd name="T17" fmla="*/ T16 w 121"/>
                                    <a:gd name="T18" fmla="+- 0 6640 6519"/>
                                    <a:gd name="T19" fmla="*/ 6640 h 12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21" h="121">
                                      <a:moveTo>
                                        <a:pt x="0" y="121"/>
                                      </a:moveTo>
                                      <a:lnTo>
                                        <a:pt x="122" y="121"/>
                                      </a:lnTo>
                                      <a:lnTo>
                                        <a:pt x="122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2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D4855C" id="Group 310" o:spid="_x0000_s1026" style="position:absolute;margin-left:47.15pt;margin-top:38pt;width:6.05pt;height:6.05pt;z-index:-1342;mso-position-horizontal-relative:page;mso-position-vertical-relative:page" coordorigin="7093,651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">
                      <v:shape id="Freeform 311" o:spid="_x0000_s1027" style="position:absolute;left:7093;top:651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" path="m,121r122,l122,,,,,121xe" filled="f" strokeweight=".5pt">
                        <v:path arrowok="t" o:connecttype="custom" o:connectlocs="0,6640;122,6640;122,6519;0,6519;0,6640" o:connectangles="0,0,0,0,0"/>
                      </v:shape>
                      <w10:wrap anchorx="page" anchory="page"/>
                    </v:group>
                  </w:pict>
                </mc:Fallback>
              </mc:AlternateContent>
            </w:r>
            <w:r w:rsidR="00A6125B">
              <w:rPr>
                <w:rFonts w:ascii="Arial" w:eastAsia="Arial" w:hAnsi="Arial" w:cs="Arial"/>
                <w:w w:val="105"/>
                <w:position w:val="1"/>
                <w:sz w:val="18"/>
                <w:szCs w:val="18"/>
              </w:rPr>
              <w:t>Married</w:t>
            </w:r>
            <w:r w:rsidR="00A6125B">
              <w:rPr>
                <w:rFonts w:ascii="Arial" w:eastAsia="Arial" w:hAnsi="Arial" w:cs="Arial"/>
                <w:w w:val="105"/>
                <w:position w:val="1"/>
                <w:sz w:val="18"/>
                <w:szCs w:val="18"/>
              </w:rPr>
              <w:tab/>
              <w:t>Separated</w:t>
            </w:r>
            <w:r w:rsidR="00A6125B">
              <w:rPr>
                <w:rFonts w:ascii="Arial" w:eastAsia="Arial" w:hAnsi="Arial" w:cs="Arial"/>
                <w:w w:val="105"/>
                <w:position w:val="1"/>
                <w:sz w:val="18"/>
                <w:szCs w:val="18"/>
              </w:rPr>
              <w:tab/>
            </w:r>
            <w:r w:rsidR="00A6125B">
              <w:rPr>
                <w:rFonts w:ascii="Arial" w:eastAsia="Arial" w:hAnsi="Arial" w:cs="Arial"/>
                <w:w w:val="105"/>
                <w:sz w:val="18"/>
                <w:szCs w:val="18"/>
              </w:rPr>
              <w:t>Unmarried</w:t>
            </w:r>
            <w:r w:rsidR="00A6125B">
              <w:rPr>
                <w:rFonts w:ascii="Arial" w:eastAsia="Arial" w:hAnsi="Arial" w:cs="Arial"/>
                <w:spacing w:val="-22"/>
                <w:w w:val="105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position w:val="1"/>
                <w:sz w:val="15"/>
                <w:szCs w:val="15"/>
              </w:rPr>
              <w:t>(E.g.</w:t>
            </w:r>
            <w:r w:rsidR="00A6125B">
              <w:rPr>
                <w:rFonts w:ascii="Arial" w:eastAsia="Arial" w:hAnsi="Arial" w:cs="Arial"/>
                <w:spacing w:val="-16"/>
                <w:w w:val="105"/>
                <w:position w:val="1"/>
                <w:sz w:val="15"/>
                <w:szCs w:val="15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position w:val="1"/>
                <w:sz w:val="15"/>
                <w:szCs w:val="15"/>
              </w:rPr>
              <w:t>single,</w:t>
            </w:r>
            <w:r w:rsidR="00A6125B">
              <w:rPr>
                <w:rFonts w:ascii="Arial" w:eastAsia="Arial" w:hAnsi="Arial" w:cs="Arial"/>
                <w:spacing w:val="-15"/>
                <w:w w:val="105"/>
                <w:position w:val="1"/>
                <w:sz w:val="15"/>
                <w:szCs w:val="15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position w:val="1"/>
                <w:sz w:val="15"/>
                <w:szCs w:val="15"/>
              </w:rPr>
              <w:t>divorced,</w:t>
            </w:r>
            <w:r w:rsidR="00A6125B">
              <w:rPr>
                <w:rFonts w:ascii="Arial" w:eastAsia="Arial" w:hAnsi="Arial" w:cs="Arial"/>
                <w:spacing w:val="-16"/>
                <w:w w:val="105"/>
                <w:position w:val="1"/>
                <w:sz w:val="15"/>
                <w:szCs w:val="15"/>
              </w:rPr>
              <w:t xml:space="preserve"> </w:t>
            </w:r>
            <w:r w:rsidR="00A6125B">
              <w:rPr>
                <w:rFonts w:ascii="Arial" w:eastAsia="Arial" w:hAnsi="Arial" w:cs="Arial"/>
                <w:w w:val="105"/>
                <w:position w:val="1"/>
                <w:sz w:val="15"/>
                <w:szCs w:val="15"/>
              </w:rPr>
              <w:t>widowed)</w:t>
            </w:r>
          </w:p>
        </w:tc>
      </w:tr>
      <w:tr w:rsidR="00E01EB5" w:rsidTr="00521AA6">
        <w:trPr>
          <w:trHeight w:hRule="exact" w:val="3414"/>
        </w:trPr>
        <w:tc>
          <w:tcPr>
            <w:tcW w:w="108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15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Dependents</w:t>
            </w:r>
            <w:r>
              <w:rPr>
                <w:rFonts w:ascii="Arial" w:eastAsia="Arial" w:hAnsi="Arial" w:cs="Arial"/>
                <w:spacing w:val="-11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5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15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5"/>
                <w:sz w:val="18"/>
                <w:szCs w:val="18"/>
              </w:rPr>
              <w:t>other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15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5"/>
                <w:sz w:val="18"/>
                <w:szCs w:val="18"/>
              </w:rPr>
              <w:t>wh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14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5"/>
                <w:sz w:val="18"/>
                <w:szCs w:val="18"/>
              </w:rPr>
              <w:t>wil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5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5"/>
                <w:sz w:val="18"/>
                <w:szCs w:val="18"/>
              </w:rPr>
              <w:t>liv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15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5"/>
                <w:sz w:val="18"/>
                <w:szCs w:val="18"/>
              </w:rPr>
              <w:t>wit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15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5"/>
                <w:sz w:val="18"/>
                <w:szCs w:val="18"/>
              </w:rPr>
              <w:t>you</w:t>
            </w:r>
          </w:p>
          <w:p w:rsidR="00E01EB5" w:rsidRDefault="00A6125B">
            <w:pPr>
              <w:pStyle w:val="TableParagraph"/>
              <w:tabs>
                <w:tab w:val="left" w:pos="4494"/>
                <w:tab w:val="left" w:pos="7620"/>
                <w:tab w:val="left" w:pos="9553"/>
              </w:tabs>
              <w:spacing w:line="205" w:lineRule="exact"/>
              <w:ind w:left="27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ame</w:t>
            </w:r>
            <w:r>
              <w:rPr>
                <w:rFonts w:ascii="Arial" w:eastAsia="Arial" w:hAnsi="Arial" w:cs="Arial"/>
                <w:sz w:val="16"/>
                <w:szCs w:val="16"/>
              </w:rPr>
              <w:tab/>
            </w:r>
            <w:r>
              <w:rPr>
                <w:rFonts w:ascii="Arial" w:eastAsia="Arial" w:hAnsi="Arial" w:cs="Arial"/>
                <w:position w:val="-2"/>
                <w:sz w:val="16"/>
                <w:szCs w:val="16"/>
              </w:rPr>
              <w:t>Social</w:t>
            </w:r>
            <w:r>
              <w:rPr>
                <w:rFonts w:ascii="Arial" w:eastAsia="Arial" w:hAnsi="Arial" w:cs="Arial"/>
                <w:spacing w:val="-8"/>
                <w:position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6"/>
                <w:szCs w:val="16"/>
              </w:rPr>
              <w:t>Security</w:t>
            </w:r>
            <w:r>
              <w:rPr>
                <w:rFonts w:ascii="Arial" w:eastAsia="Arial" w:hAnsi="Arial" w:cs="Arial"/>
                <w:spacing w:val="-7"/>
                <w:position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position w:val="-2"/>
                <w:sz w:val="16"/>
                <w:szCs w:val="16"/>
              </w:rPr>
              <w:t>Number</w:t>
            </w:r>
            <w:r>
              <w:rPr>
                <w:rFonts w:ascii="Arial" w:eastAsia="Arial" w:hAnsi="Arial" w:cs="Arial"/>
                <w:position w:val="-2"/>
                <w:sz w:val="16"/>
                <w:szCs w:val="16"/>
              </w:rPr>
              <w:tab/>
            </w:r>
            <w:r>
              <w:rPr>
                <w:rFonts w:ascii="Arial" w:eastAsia="Arial" w:hAnsi="Arial" w:cs="Arial"/>
                <w:sz w:val="16"/>
                <w:szCs w:val="16"/>
              </w:rPr>
              <w:t>Birth</w:t>
            </w:r>
            <w:r>
              <w:rPr>
                <w:rFonts w:ascii="Arial" w:eastAsia="Arial" w:hAnsi="Arial" w:cs="Arial"/>
                <w:spacing w:val="-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Date</w:t>
            </w:r>
            <w:r>
              <w:rPr>
                <w:rFonts w:ascii="Arial" w:eastAsia="Arial" w:hAnsi="Arial" w:cs="Arial"/>
                <w:sz w:val="16"/>
                <w:szCs w:val="16"/>
              </w:rPr>
              <w:tab/>
              <w:t xml:space="preserve">Male  </w:t>
            </w:r>
            <w:r>
              <w:rPr>
                <w:rFonts w:ascii="Arial" w:eastAsia="Arial" w:hAnsi="Arial" w:cs="Arial"/>
                <w:spacing w:val="3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position w:val="1"/>
                <w:sz w:val="16"/>
                <w:szCs w:val="16"/>
              </w:rPr>
              <w:t>Female</w:t>
            </w:r>
          </w:p>
        </w:tc>
      </w:tr>
      <w:tr w:rsidR="00E01EB5" w:rsidTr="00A6125B">
        <w:trPr>
          <w:trHeight w:hRule="exact" w:val="1391"/>
        </w:trPr>
        <w:tc>
          <w:tcPr>
            <w:tcW w:w="5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3887"/>
                <w:tab w:val="left" w:pos="4542"/>
              </w:tabs>
              <w:spacing w:before="36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esent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street,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it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tate,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ZIP)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Own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Rent</w:t>
            </w: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before="7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tabs>
                <w:tab w:val="left" w:pos="2318"/>
              </w:tabs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Number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ears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3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</w:p>
        </w:tc>
        <w:tc>
          <w:tcPr>
            <w:tcW w:w="54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922"/>
                <w:tab w:val="left" w:pos="4577"/>
              </w:tabs>
              <w:spacing w:before="36"/>
              <w:ind w:left="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Present</w:t>
            </w:r>
            <w:r>
              <w:rPr>
                <w:rFonts w:ascii="Arial" w:eastAsia="Arial" w:hAnsi="Arial" w:cs="Arial"/>
                <w:spacing w:val="-8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8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spacing w:val="-12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different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from</w:t>
            </w:r>
            <w:r>
              <w:rPr>
                <w:rFonts w:ascii="Arial" w:eastAsia="Arial" w:hAnsi="Arial" w:cs="Arial"/>
                <w:spacing w:val="-12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applicant)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ab/>
              <w:t>Own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ab/>
              <w:t>Rent</w:t>
            </w: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before="7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tabs>
                <w:tab w:val="left" w:pos="2353"/>
              </w:tabs>
              <w:ind w:lef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Number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ears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3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</w:p>
        </w:tc>
      </w:tr>
      <w:tr w:rsidR="00E01EB5" w:rsidTr="00A6125B">
        <w:trPr>
          <w:trHeight w:hRule="exact" w:val="282"/>
        </w:trPr>
        <w:tc>
          <w:tcPr>
            <w:tcW w:w="108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spacing w:before="61"/>
              <w:ind w:left="227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23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1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2"/>
                <w:w w:val="9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ivin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spacing w:val="2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8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25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6"/>
                <w:w w:val="95"/>
                <w:sz w:val="16"/>
                <w:szCs w:val="16"/>
              </w:rPr>
              <w:t>res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21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3"/>
                <w:w w:val="9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1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5"/>
                <w:w w:val="95"/>
                <w:sz w:val="16"/>
                <w:szCs w:val="16"/>
              </w:rPr>
              <w:t>Addres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2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fo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-3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2"/>
                <w:w w:val="9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2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8"/>
                <w:w w:val="9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35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5"/>
                <w:w w:val="95"/>
                <w:sz w:val="16"/>
                <w:szCs w:val="16"/>
              </w:rPr>
              <w:t>Tha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8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pacing w:val="-28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2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9"/>
                <w:w w:val="9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2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6"/>
                <w:w w:val="95"/>
                <w:sz w:val="16"/>
                <w:szCs w:val="16"/>
              </w:rPr>
              <w:t>ars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spacing w:val="34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28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2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  <w:w w:val="9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28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th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10"/>
                <w:w w:val="95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29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3"/>
                <w:w w:val="95"/>
                <w:sz w:val="16"/>
                <w:szCs w:val="16"/>
              </w:rPr>
              <w:t>ll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pacing w:val="-28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4"/>
                <w:w w:val="95"/>
                <w:sz w:val="16"/>
                <w:szCs w:val="16"/>
              </w:rPr>
              <w:t>in</w:t>
            </w: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spacing w:val="-29"/>
                <w:sz w:val="16"/>
                <w:szCs w:val="16"/>
              </w:rPr>
              <w:t xml:space="preserve"> </w:t>
            </w:r>
          </w:p>
        </w:tc>
      </w:tr>
      <w:tr w:rsidR="00E01EB5" w:rsidTr="00A6125B">
        <w:trPr>
          <w:trHeight w:hRule="exact" w:val="1384"/>
        </w:trPr>
        <w:tc>
          <w:tcPr>
            <w:tcW w:w="108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887"/>
                <w:tab w:val="left" w:pos="4542"/>
                <w:tab w:val="left" w:pos="5461"/>
                <w:tab w:val="left" w:pos="9289"/>
                <w:tab w:val="left" w:pos="9944"/>
              </w:tabs>
              <w:spacing w:before="37"/>
              <w:ind w:left="5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Last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street,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it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tate,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ZIP)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Own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Rent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Last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(street,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cit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tate,</w:t>
            </w:r>
            <w:r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ZIP)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Own</w:t>
            </w:r>
            <w:r>
              <w:rPr>
                <w:rFonts w:ascii="Arial" w:eastAsia="Arial" w:hAnsi="Arial" w:cs="Arial"/>
                <w:sz w:val="18"/>
                <w:szCs w:val="18"/>
              </w:rPr>
              <w:tab/>
              <w:t>Rent</w:t>
            </w: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E01EB5">
            <w:pPr>
              <w:pStyle w:val="TableParagraph"/>
              <w:spacing w:before="7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tabs>
                <w:tab w:val="left" w:pos="2318"/>
                <w:tab w:val="left" w:pos="5508"/>
                <w:tab w:val="left" w:pos="7721"/>
              </w:tabs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Number</w:t>
            </w:r>
            <w:r>
              <w:rPr>
                <w:rFonts w:ascii="Arial" w:eastAsia="Arial" w:hAnsi="Arial" w:cs="Arial"/>
                <w:spacing w:val="-7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7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ears</w:t>
            </w:r>
            <w:r>
              <w:rPr>
                <w:rFonts w:ascii="Arial" w:eastAsia="Arial" w:hAnsi="Arial" w:cs="Arial"/>
                <w:w w:val="105"/>
                <w:sz w:val="18"/>
                <w:szCs w:val="18"/>
                <w:u w:val="single" w:color="000000"/>
              </w:rPr>
              <w:tab/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ab/>
              <w:t>Number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ears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3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</w:p>
        </w:tc>
      </w:tr>
    </w:tbl>
    <w:p w:rsidR="00E01EB5" w:rsidRDefault="00E01EB5">
      <w:pPr>
        <w:spacing w:before="7" w:line="120" w:lineRule="exact"/>
        <w:rPr>
          <w:sz w:val="12"/>
          <w:szCs w:val="12"/>
        </w:rPr>
      </w:pPr>
    </w:p>
    <w:p w:rsidR="00E01EB5" w:rsidRDefault="00E7628A">
      <w:pPr>
        <w:tabs>
          <w:tab w:val="left" w:pos="3019"/>
          <w:tab w:val="left" w:pos="10899"/>
        </w:tabs>
        <w:spacing w:before="76"/>
        <w:ind w:left="100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36" behindDoc="1" locked="0" layoutInCell="1" allowOverlap="1">
                <wp:simplePos x="0" y="0"/>
                <wp:positionH relativeFrom="page">
                  <wp:posOffset>2821305</wp:posOffset>
                </wp:positionH>
                <wp:positionV relativeFrom="paragraph">
                  <wp:posOffset>-909320</wp:posOffset>
                </wp:positionV>
                <wp:extent cx="76835" cy="76835"/>
                <wp:effectExtent l="11430" t="9525" r="6985" b="8890"/>
                <wp:wrapNone/>
                <wp:docPr id="328" name="Group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4443" y="-1432"/>
                          <a:chExt cx="121" cy="121"/>
                        </a:xfrm>
                      </wpg:grpSpPr>
                      <wps:wsp>
                        <wps:cNvPr id="329" name="Freeform 329"/>
                        <wps:cNvSpPr>
                          <a:spLocks/>
                        </wps:cNvSpPr>
                        <wps:spPr bwMode="auto">
                          <a:xfrm>
                            <a:off x="4443" y="-1432"/>
                            <a:ext cx="121" cy="121"/>
                          </a:xfrm>
                          <a:custGeom>
                            <a:avLst/>
                            <a:gdLst>
                              <a:gd name="T0" fmla="+- 0 4443 4443"/>
                              <a:gd name="T1" fmla="*/ T0 w 121"/>
                              <a:gd name="T2" fmla="+- 0 -1311 -1432"/>
                              <a:gd name="T3" fmla="*/ -1311 h 121"/>
                              <a:gd name="T4" fmla="+- 0 4565 4443"/>
                              <a:gd name="T5" fmla="*/ T4 w 121"/>
                              <a:gd name="T6" fmla="+- 0 -1311 -1432"/>
                              <a:gd name="T7" fmla="*/ -1311 h 121"/>
                              <a:gd name="T8" fmla="+- 0 4565 4443"/>
                              <a:gd name="T9" fmla="*/ T8 w 121"/>
                              <a:gd name="T10" fmla="+- 0 -1432 -1432"/>
                              <a:gd name="T11" fmla="*/ -1432 h 121"/>
                              <a:gd name="T12" fmla="+- 0 4443 4443"/>
                              <a:gd name="T13" fmla="*/ T12 w 121"/>
                              <a:gd name="T14" fmla="+- 0 -1432 -1432"/>
                              <a:gd name="T15" fmla="*/ -1432 h 121"/>
                              <a:gd name="T16" fmla="+- 0 4443 4443"/>
                              <a:gd name="T17" fmla="*/ T16 w 121"/>
                              <a:gd name="T18" fmla="+- 0 -1311 -1432"/>
                              <a:gd name="T19" fmla="*/ -13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D57DF" id="Group 328" o:spid="_x0000_s1026" style="position:absolute;margin-left:222.15pt;margin-top:-71.6pt;width:6.05pt;height:6.05pt;z-index:-1344;mso-position-horizontal-relative:page" coordorigin="4443,-143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">
                <v:shape id="Freeform 329" o:spid="_x0000_s1027" style="position:absolute;left:4443;top:-143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" path="m,121r122,l122,,,,,121xe" filled="f" strokeweight=".5pt">
                  <v:path arrowok="t" o:connecttype="custom" o:connectlocs="0,-1311;122,-1311;122,-1432;0,-1432;0,-1311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37" behindDoc="1" locked="0" layoutInCell="1" allowOverlap="1">
                <wp:simplePos x="0" y="0"/>
                <wp:positionH relativeFrom="page">
                  <wp:posOffset>3237230</wp:posOffset>
                </wp:positionH>
                <wp:positionV relativeFrom="paragraph">
                  <wp:posOffset>-909320</wp:posOffset>
                </wp:positionV>
                <wp:extent cx="76835" cy="76835"/>
                <wp:effectExtent l="8255" t="9525" r="10160" b="8890"/>
                <wp:wrapNone/>
                <wp:docPr id="326" name="Group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098" y="-1432"/>
                          <a:chExt cx="121" cy="121"/>
                        </a:xfrm>
                      </wpg:grpSpPr>
                      <wps:wsp>
                        <wps:cNvPr id="327" name="Freeform 327"/>
                        <wps:cNvSpPr>
                          <a:spLocks/>
                        </wps:cNvSpPr>
                        <wps:spPr bwMode="auto">
                          <a:xfrm>
                            <a:off x="5098" y="-1432"/>
                            <a:ext cx="121" cy="121"/>
                          </a:xfrm>
                          <a:custGeom>
                            <a:avLst/>
                            <a:gdLst>
                              <a:gd name="T0" fmla="+- 0 5098 5098"/>
                              <a:gd name="T1" fmla="*/ T0 w 121"/>
                              <a:gd name="T2" fmla="+- 0 -1311 -1432"/>
                              <a:gd name="T3" fmla="*/ -1311 h 121"/>
                              <a:gd name="T4" fmla="+- 0 5219 5098"/>
                              <a:gd name="T5" fmla="*/ T4 w 121"/>
                              <a:gd name="T6" fmla="+- 0 -1311 -1432"/>
                              <a:gd name="T7" fmla="*/ -1311 h 121"/>
                              <a:gd name="T8" fmla="+- 0 5219 5098"/>
                              <a:gd name="T9" fmla="*/ T8 w 121"/>
                              <a:gd name="T10" fmla="+- 0 -1432 -1432"/>
                              <a:gd name="T11" fmla="*/ -1432 h 121"/>
                              <a:gd name="T12" fmla="+- 0 5098 5098"/>
                              <a:gd name="T13" fmla="*/ T12 w 121"/>
                              <a:gd name="T14" fmla="+- 0 -1432 -1432"/>
                              <a:gd name="T15" fmla="*/ -1432 h 121"/>
                              <a:gd name="T16" fmla="+- 0 5098 5098"/>
                              <a:gd name="T17" fmla="*/ T16 w 121"/>
                              <a:gd name="T18" fmla="+- 0 -1311 -1432"/>
                              <a:gd name="T19" fmla="*/ -13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A7FB61" id="Group 326" o:spid="_x0000_s1026" style="position:absolute;margin-left:254.9pt;margin-top:-71.6pt;width:6.05pt;height:6.05pt;z-index:-1343;mso-position-horizontal-relative:page" coordorigin="5098,-143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">
                <v:shape id="Freeform 327" o:spid="_x0000_s1027" style="position:absolute;left:5098;top:-143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" path="m,121r121,l121,,,,,121xe" filled="f" strokeweight=".5pt">
                  <v:path arrowok="t" o:connecttype="custom" o:connectlocs="0,-1311;121,-1311;121,-1432;0,-1432;0,-1311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2" behindDoc="1" locked="0" layoutInCell="1" allowOverlap="1">
                <wp:simplePos x="0" y="0"/>
                <wp:positionH relativeFrom="page">
                  <wp:posOffset>6251575</wp:posOffset>
                </wp:positionH>
                <wp:positionV relativeFrom="paragraph">
                  <wp:posOffset>-909320</wp:posOffset>
                </wp:positionV>
                <wp:extent cx="76835" cy="76835"/>
                <wp:effectExtent l="12700" t="9525" r="5715" b="8890"/>
                <wp:wrapNone/>
                <wp:docPr id="324" name="Group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845" y="-1432"/>
                          <a:chExt cx="121" cy="121"/>
                        </a:xfrm>
                      </wpg:grpSpPr>
                      <wps:wsp>
                        <wps:cNvPr id="325" name="Freeform 325"/>
                        <wps:cNvSpPr>
                          <a:spLocks/>
                        </wps:cNvSpPr>
                        <wps:spPr bwMode="auto">
                          <a:xfrm>
                            <a:off x="9845" y="-1432"/>
                            <a:ext cx="121" cy="121"/>
                          </a:xfrm>
                          <a:custGeom>
                            <a:avLst/>
                            <a:gdLst>
                              <a:gd name="T0" fmla="+- 0 9845 9845"/>
                              <a:gd name="T1" fmla="*/ T0 w 121"/>
                              <a:gd name="T2" fmla="+- 0 -1311 -1432"/>
                              <a:gd name="T3" fmla="*/ -1311 h 121"/>
                              <a:gd name="T4" fmla="+- 0 9967 9845"/>
                              <a:gd name="T5" fmla="*/ T4 w 121"/>
                              <a:gd name="T6" fmla="+- 0 -1311 -1432"/>
                              <a:gd name="T7" fmla="*/ -1311 h 121"/>
                              <a:gd name="T8" fmla="+- 0 9967 9845"/>
                              <a:gd name="T9" fmla="*/ T8 w 121"/>
                              <a:gd name="T10" fmla="+- 0 -1432 -1432"/>
                              <a:gd name="T11" fmla="*/ -1432 h 121"/>
                              <a:gd name="T12" fmla="+- 0 9845 9845"/>
                              <a:gd name="T13" fmla="*/ T12 w 121"/>
                              <a:gd name="T14" fmla="+- 0 -1432 -1432"/>
                              <a:gd name="T15" fmla="*/ -1432 h 121"/>
                              <a:gd name="T16" fmla="+- 0 9845 9845"/>
                              <a:gd name="T17" fmla="*/ T16 w 121"/>
                              <a:gd name="T18" fmla="+- 0 -1311 -1432"/>
                              <a:gd name="T19" fmla="*/ -13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80BB5F" id="Group 324" o:spid="_x0000_s1026" style="position:absolute;margin-left:492.25pt;margin-top:-71.6pt;width:6.05pt;height:6.05pt;z-index:-1338;mso-position-horizontal-relative:page" coordorigin="9845,-143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">
                <v:shape id="Freeform 325" o:spid="_x0000_s1027" style="position:absolute;left:9845;top:-143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" path="m,121r122,l122,,,,,121xe" filled="f" strokeweight=".5pt">
                  <v:path arrowok="t" o:connecttype="custom" o:connectlocs="0,-1311;122,-1311;122,-1432;0,-1432;0,-1311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3" behindDoc="1" locked="0" layoutInCell="1" allowOverlap="1">
                <wp:simplePos x="0" y="0"/>
                <wp:positionH relativeFrom="page">
                  <wp:posOffset>6667500</wp:posOffset>
                </wp:positionH>
                <wp:positionV relativeFrom="paragraph">
                  <wp:posOffset>-909320</wp:posOffset>
                </wp:positionV>
                <wp:extent cx="76835" cy="76835"/>
                <wp:effectExtent l="9525" t="9525" r="8890" b="8890"/>
                <wp:wrapNone/>
                <wp:docPr id="322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500" y="-1432"/>
                          <a:chExt cx="121" cy="121"/>
                        </a:xfrm>
                      </wpg:grpSpPr>
                      <wps:wsp>
                        <wps:cNvPr id="323" name="Freeform 323"/>
                        <wps:cNvSpPr>
                          <a:spLocks/>
                        </wps:cNvSpPr>
                        <wps:spPr bwMode="auto">
                          <a:xfrm>
                            <a:off x="10500" y="-1432"/>
                            <a:ext cx="121" cy="121"/>
                          </a:xfrm>
                          <a:custGeom>
                            <a:avLst/>
                            <a:gdLst>
                              <a:gd name="T0" fmla="+- 0 10500 10500"/>
                              <a:gd name="T1" fmla="*/ T0 w 121"/>
                              <a:gd name="T2" fmla="+- 0 -1311 -1432"/>
                              <a:gd name="T3" fmla="*/ -1311 h 121"/>
                              <a:gd name="T4" fmla="+- 0 10621 10500"/>
                              <a:gd name="T5" fmla="*/ T4 w 121"/>
                              <a:gd name="T6" fmla="+- 0 -1311 -1432"/>
                              <a:gd name="T7" fmla="*/ -1311 h 121"/>
                              <a:gd name="T8" fmla="+- 0 10621 10500"/>
                              <a:gd name="T9" fmla="*/ T8 w 121"/>
                              <a:gd name="T10" fmla="+- 0 -1432 -1432"/>
                              <a:gd name="T11" fmla="*/ -1432 h 121"/>
                              <a:gd name="T12" fmla="+- 0 10500 10500"/>
                              <a:gd name="T13" fmla="*/ T12 w 121"/>
                              <a:gd name="T14" fmla="+- 0 -1432 -1432"/>
                              <a:gd name="T15" fmla="*/ -1432 h 121"/>
                              <a:gd name="T16" fmla="+- 0 10500 10500"/>
                              <a:gd name="T17" fmla="*/ T16 w 121"/>
                              <a:gd name="T18" fmla="+- 0 -1311 -1432"/>
                              <a:gd name="T19" fmla="*/ -13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752544" id="Group 322" o:spid="_x0000_s1026" style="position:absolute;margin-left:525pt;margin-top:-71.6pt;width:6.05pt;height:6.05pt;z-index:-1337;mso-position-horizontal-relative:page" coordorigin="10500,-143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">
                <v:shape id="Freeform 323" o:spid="_x0000_s1027" style="position:absolute;left:10500;top:-143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" path="m,121r121,l121,,,,,121xe" filled="f" strokeweight=".5pt">
                  <v:path arrowok="t" o:connecttype="custom" o:connectlocs="0,-1311;121,-1311;121,-1432;0,-1432;0,-1311" o:connectangles="0,0,0,0,0"/>
                </v:shape>
                <w10:wrap anchorx="page"/>
              </v:group>
            </w:pict>
          </mc:Fallback>
        </mc:AlternateContent>
      </w:r>
      <w:r w:rsidR="00A6125B">
        <w:rPr>
          <w:rFonts w:ascii="Arial" w:eastAsia="Arial" w:hAnsi="Arial" w:cs="Arial"/>
          <w:color w:val="FFFFFF"/>
          <w:w w:val="76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z w:val="16"/>
          <w:szCs w:val="16"/>
          <w:highlight w:val="black"/>
        </w:rPr>
        <w:tab/>
      </w:r>
      <w:r w:rsidR="00A6125B">
        <w:rPr>
          <w:rFonts w:ascii="Arial" w:eastAsia="Arial" w:hAnsi="Arial" w:cs="Arial"/>
          <w:color w:val="FFFFFF"/>
          <w:spacing w:val="22"/>
          <w:w w:val="85"/>
          <w:sz w:val="16"/>
          <w:szCs w:val="16"/>
          <w:highlight w:val="black"/>
        </w:rPr>
        <w:t>2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.</w:t>
      </w:r>
      <w:r w:rsidR="00A6125B">
        <w:rPr>
          <w:rFonts w:ascii="Arial" w:eastAsia="Arial" w:hAnsi="Arial" w:cs="Arial"/>
          <w:color w:val="FFFFFF"/>
          <w:spacing w:val="33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F</w:t>
      </w:r>
      <w:r w:rsidR="00A6125B">
        <w:rPr>
          <w:rFonts w:ascii="Arial" w:eastAsia="Arial" w:hAnsi="Arial" w:cs="Arial"/>
          <w:color w:val="FFFFFF"/>
          <w:spacing w:val="-23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O</w:t>
      </w:r>
      <w:r w:rsidR="00A6125B">
        <w:rPr>
          <w:rFonts w:ascii="Arial" w:eastAsia="Arial" w:hAnsi="Arial" w:cs="Arial"/>
          <w:color w:val="FFFFFF"/>
          <w:spacing w:val="-17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R</w:t>
      </w:r>
      <w:r w:rsidR="00A6125B">
        <w:rPr>
          <w:rFonts w:ascii="Arial" w:eastAsia="Arial" w:hAnsi="Arial" w:cs="Arial"/>
          <w:color w:val="FFFFFF"/>
          <w:spacing w:val="33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O</w:t>
      </w:r>
      <w:r w:rsidR="00A6125B">
        <w:rPr>
          <w:rFonts w:ascii="Arial" w:eastAsia="Arial" w:hAnsi="Arial" w:cs="Arial"/>
          <w:color w:val="FFFFFF"/>
          <w:spacing w:val="-28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4"/>
          <w:w w:val="85"/>
          <w:sz w:val="16"/>
          <w:szCs w:val="16"/>
          <w:highlight w:val="black"/>
        </w:rPr>
        <w:t>FFI</w:t>
      </w:r>
      <w:r w:rsidR="00A6125B">
        <w:rPr>
          <w:rFonts w:ascii="Arial" w:eastAsia="Arial" w:hAnsi="Arial" w:cs="Arial"/>
          <w:color w:val="FFFFFF"/>
          <w:spacing w:val="12"/>
          <w:w w:val="85"/>
          <w:sz w:val="16"/>
          <w:szCs w:val="16"/>
          <w:highlight w:val="black"/>
        </w:rPr>
        <w:t>C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E </w:t>
      </w:r>
      <w:r w:rsidR="00A6125B">
        <w:rPr>
          <w:rFonts w:ascii="Arial" w:eastAsia="Arial" w:hAnsi="Arial" w:cs="Arial"/>
          <w:color w:val="FFFFFF"/>
          <w:spacing w:val="6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U</w:t>
      </w:r>
      <w:r w:rsidR="00A6125B">
        <w:rPr>
          <w:rFonts w:ascii="Arial" w:eastAsia="Arial" w:hAnsi="Arial" w:cs="Arial"/>
          <w:color w:val="FFFFFF"/>
          <w:spacing w:val="-22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S</w:t>
      </w:r>
      <w:r w:rsidR="00A6125B">
        <w:rPr>
          <w:rFonts w:ascii="Arial" w:eastAsia="Arial" w:hAnsi="Arial" w:cs="Arial"/>
          <w:color w:val="FFFFFF"/>
          <w:spacing w:val="-16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E </w:t>
      </w:r>
      <w:r w:rsidR="00A6125B">
        <w:rPr>
          <w:rFonts w:ascii="Arial" w:eastAsia="Arial" w:hAnsi="Arial" w:cs="Arial"/>
          <w:color w:val="FFFFFF"/>
          <w:spacing w:val="14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O</w:t>
      </w:r>
      <w:r w:rsidR="00A6125B">
        <w:rPr>
          <w:rFonts w:ascii="Arial" w:eastAsia="Arial" w:hAnsi="Arial" w:cs="Arial"/>
          <w:color w:val="FFFFFF"/>
          <w:spacing w:val="-28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N</w:t>
      </w:r>
      <w:r w:rsidR="00A6125B">
        <w:rPr>
          <w:rFonts w:ascii="Arial" w:eastAsia="Arial" w:hAnsi="Arial" w:cs="Arial"/>
          <w:color w:val="FFFFFF"/>
          <w:spacing w:val="-16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L</w:t>
      </w:r>
      <w:r w:rsidR="00A6125B">
        <w:rPr>
          <w:rFonts w:ascii="Arial" w:eastAsia="Arial" w:hAnsi="Arial" w:cs="Arial"/>
          <w:color w:val="FFFFFF"/>
          <w:spacing w:val="-29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Y </w:t>
      </w:r>
      <w:r w:rsidR="00A6125B">
        <w:rPr>
          <w:rFonts w:ascii="Arial" w:eastAsia="Arial" w:hAnsi="Arial" w:cs="Arial"/>
          <w:color w:val="FFFFFF"/>
          <w:spacing w:val="4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– </w:t>
      </w:r>
      <w:r w:rsidR="00A6125B">
        <w:rPr>
          <w:rFonts w:ascii="Arial" w:eastAsia="Arial" w:hAnsi="Arial" w:cs="Arial"/>
          <w:color w:val="FFFFFF"/>
          <w:spacing w:val="1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D</w:t>
      </w:r>
      <w:r w:rsidR="00A6125B">
        <w:rPr>
          <w:rFonts w:ascii="Arial" w:eastAsia="Arial" w:hAnsi="Arial" w:cs="Arial"/>
          <w:color w:val="FFFFFF"/>
          <w:spacing w:val="-21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O </w:t>
      </w:r>
      <w:r w:rsidR="00A6125B">
        <w:rPr>
          <w:rFonts w:ascii="Arial" w:eastAsia="Arial" w:hAnsi="Arial" w:cs="Arial"/>
          <w:color w:val="FFFFFF"/>
          <w:spacing w:val="2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2"/>
          <w:w w:val="85"/>
          <w:sz w:val="16"/>
          <w:szCs w:val="16"/>
          <w:highlight w:val="black"/>
        </w:rPr>
        <w:t>NO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T </w:t>
      </w:r>
      <w:r w:rsidR="00A6125B">
        <w:rPr>
          <w:rFonts w:ascii="Arial" w:eastAsia="Arial" w:hAnsi="Arial" w:cs="Arial"/>
          <w:color w:val="FFFFFF"/>
          <w:spacing w:val="2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4"/>
          <w:w w:val="85"/>
          <w:sz w:val="16"/>
          <w:szCs w:val="16"/>
          <w:highlight w:val="black"/>
        </w:rPr>
        <w:t>WRIT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E </w:t>
      </w:r>
      <w:r w:rsidR="00A6125B">
        <w:rPr>
          <w:rFonts w:ascii="Arial" w:eastAsia="Arial" w:hAnsi="Arial" w:cs="Arial"/>
          <w:color w:val="FFFFFF"/>
          <w:spacing w:val="2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1"/>
          <w:w w:val="85"/>
          <w:sz w:val="16"/>
          <w:szCs w:val="16"/>
          <w:highlight w:val="black"/>
        </w:rPr>
        <w:t>I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N </w:t>
      </w:r>
      <w:r w:rsidR="00A6125B">
        <w:rPr>
          <w:rFonts w:ascii="Arial" w:eastAsia="Arial" w:hAnsi="Arial" w:cs="Arial"/>
          <w:color w:val="FFFFFF"/>
          <w:spacing w:val="2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3"/>
          <w:w w:val="85"/>
          <w:sz w:val="16"/>
          <w:szCs w:val="16"/>
          <w:highlight w:val="black"/>
        </w:rPr>
        <w:t>THI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 xml:space="preserve">S </w:t>
      </w:r>
      <w:r w:rsidR="00A6125B">
        <w:rPr>
          <w:rFonts w:ascii="Arial" w:eastAsia="Arial" w:hAnsi="Arial" w:cs="Arial"/>
          <w:color w:val="FFFFFF"/>
          <w:spacing w:val="2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5"/>
          <w:w w:val="85"/>
          <w:sz w:val="16"/>
          <w:szCs w:val="16"/>
          <w:highlight w:val="black"/>
        </w:rPr>
        <w:t>S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P</w:t>
      </w:r>
      <w:r w:rsidR="00A6125B">
        <w:rPr>
          <w:rFonts w:ascii="Arial" w:eastAsia="Arial" w:hAnsi="Arial" w:cs="Arial"/>
          <w:color w:val="FFFFFF"/>
          <w:spacing w:val="8"/>
          <w:w w:val="8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pacing w:val="24"/>
          <w:w w:val="85"/>
          <w:sz w:val="16"/>
          <w:szCs w:val="16"/>
          <w:highlight w:val="black"/>
        </w:rPr>
        <w:t>AC</w:t>
      </w:r>
      <w:r w:rsidR="00A6125B">
        <w:rPr>
          <w:rFonts w:ascii="Arial" w:eastAsia="Arial" w:hAnsi="Arial" w:cs="Arial"/>
          <w:color w:val="FFFFFF"/>
          <w:w w:val="85"/>
          <w:sz w:val="16"/>
          <w:szCs w:val="16"/>
          <w:highlight w:val="black"/>
        </w:rPr>
        <w:t>E</w:t>
      </w:r>
      <w:r w:rsidR="00A6125B">
        <w:rPr>
          <w:rFonts w:ascii="Arial" w:eastAsia="Arial" w:hAnsi="Arial" w:cs="Arial"/>
          <w:color w:val="FFFFFF"/>
          <w:spacing w:val="-21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w w:val="76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color w:val="FFFFFF"/>
          <w:sz w:val="16"/>
          <w:szCs w:val="16"/>
          <w:highlight w:val="black"/>
        </w:rPr>
        <w:tab/>
      </w:r>
    </w:p>
    <w:p w:rsidR="00E01EB5" w:rsidRDefault="00E01EB5">
      <w:pPr>
        <w:spacing w:before="4" w:line="100" w:lineRule="exact"/>
        <w:rPr>
          <w:sz w:val="10"/>
          <w:szCs w:val="10"/>
        </w:rPr>
      </w:pPr>
    </w:p>
    <w:p w:rsidR="00E01EB5" w:rsidRDefault="00E01EB5">
      <w:pPr>
        <w:spacing w:line="100" w:lineRule="exact"/>
        <w:rPr>
          <w:sz w:val="10"/>
          <w:szCs w:val="10"/>
        </w:rPr>
        <w:sectPr w:rsidR="00E01EB5">
          <w:type w:val="continuous"/>
          <w:pgSz w:w="12240" w:h="15840"/>
          <w:pgMar w:top="700" w:right="560" w:bottom="280" w:left="620" w:header="720" w:footer="720" w:gutter="0"/>
          <w:cols w:space="720"/>
        </w:sectPr>
      </w:pPr>
    </w:p>
    <w:p w:rsidR="00E01EB5" w:rsidRDefault="00E7628A">
      <w:pPr>
        <w:pStyle w:val="BodyText"/>
        <w:tabs>
          <w:tab w:val="left" w:pos="3100"/>
          <w:tab w:val="left" w:pos="3883"/>
          <w:tab w:val="left" w:pos="5284"/>
        </w:tabs>
        <w:spacing w:before="73" w:line="352" w:lineRule="auto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34" behindDoc="1" locked="0" layoutInCell="1" allowOverlap="1">
                <wp:simplePos x="0" y="0"/>
                <wp:positionH relativeFrom="page">
                  <wp:posOffset>2821305</wp:posOffset>
                </wp:positionH>
                <wp:positionV relativeFrom="page">
                  <wp:posOffset>6612890</wp:posOffset>
                </wp:positionV>
                <wp:extent cx="76835" cy="76835"/>
                <wp:effectExtent l="11430" t="12065" r="6985" b="6350"/>
                <wp:wrapNone/>
                <wp:docPr id="314" name="Group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4443" y="10414"/>
                          <a:chExt cx="121" cy="121"/>
                        </a:xfrm>
                      </wpg:grpSpPr>
                      <wps:wsp>
                        <wps:cNvPr id="315" name="Freeform 315"/>
                        <wps:cNvSpPr>
                          <a:spLocks/>
                        </wps:cNvSpPr>
                        <wps:spPr bwMode="auto">
                          <a:xfrm>
                            <a:off x="4443" y="10414"/>
                            <a:ext cx="121" cy="121"/>
                          </a:xfrm>
                          <a:custGeom>
                            <a:avLst/>
                            <a:gdLst>
                              <a:gd name="T0" fmla="+- 0 4443 4443"/>
                              <a:gd name="T1" fmla="*/ T0 w 121"/>
                              <a:gd name="T2" fmla="+- 0 10535 10414"/>
                              <a:gd name="T3" fmla="*/ 10535 h 121"/>
                              <a:gd name="T4" fmla="+- 0 4565 4443"/>
                              <a:gd name="T5" fmla="*/ T4 w 121"/>
                              <a:gd name="T6" fmla="+- 0 10535 10414"/>
                              <a:gd name="T7" fmla="*/ 10535 h 121"/>
                              <a:gd name="T8" fmla="+- 0 4565 4443"/>
                              <a:gd name="T9" fmla="*/ T8 w 121"/>
                              <a:gd name="T10" fmla="+- 0 10414 10414"/>
                              <a:gd name="T11" fmla="*/ 10414 h 121"/>
                              <a:gd name="T12" fmla="+- 0 4443 4443"/>
                              <a:gd name="T13" fmla="*/ T12 w 121"/>
                              <a:gd name="T14" fmla="+- 0 10414 10414"/>
                              <a:gd name="T15" fmla="*/ 10414 h 121"/>
                              <a:gd name="T16" fmla="+- 0 4443 4443"/>
                              <a:gd name="T17" fmla="*/ T16 w 121"/>
                              <a:gd name="T18" fmla="+- 0 10535 10414"/>
                              <a:gd name="T19" fmla="*/ 1053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76A187" id="Group 314" o:spid="_x0000_s1026" style="position:absolute;margin-left:222.15pt;margin-top:520.7pt;width:6.05pt;height:6.05pt;z-index:-1346;mso-position-horizontal-relative:page;mso-position-vertical-relative:page" coordorigin="4443,1041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">
                <v:shape id="Freeform 315" o:spid="_x0000_s1027" style="position:absolute;left:4443;top:1041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" path="m,121r122,l122,,,,,121xe" filled="f" strokeweight=".5pt">
                  <v:path arrowok="t" o:connecttype="custom" o:connectlocs="0,10535;122,10535;122,10414;0,10414;0,1053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35" behindDoc="1" locked="0" layoutInCell="1" allowOverlap="1">
                <wp:simplePos x="0" y="0"/>
                <wp:positionH relativeFrom="page">
                  <wp:posOffset>3237230</wp:posOffset>
                </wp:positionH>
                <wp:positionV relativeFrom="page">
                  <wp:posOffset>6612890</wp:posOffset>
                </wp:positionV>
                <wp:extent cx="76835" cy="76835"/>
                <wp:effectExtent l="8255" t="12065" r="10160" b="6350"/>
                <wp:wrapNone/>
                <wp:docPr id="312" name="Group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098" y="10414"/>
                          <a:chExt cx="121" cy="121"/>
                        </a:xfrm>
                      </wpg:grpSpPr>
                      <wps:wsp>
                        <wps:cNvPr id="313" name="Freeform 313"/>
                        <wps:cNvSpPr>
                          <a:spLocks/>
                        </wps:cNvSpPr>
                        <wps:spPr bwMode="auto">
                          <a:xfrm>
                            <a:off x="5098" y="10414"/>
                            <a:ext cx="121" cy="121"/>
                          </a:xfrm>
                          <a:custGeom>
                            <a:avLst/>
                            <a:gdLst>
                              <a:gd name="T0" fmla="+- 0 5098 5098"/>
                              <a:gd name="T1" fmla="*/ T0 w 121"/>
                              <a:gd name="T2" fmla="+- 0 10535 10414"/>
                              <a:gd name="T3" fmla="*/ 10535 h 121"/>
                              <a:gd name="T4" fmla="+- 0 5219 5098"/>
                              <a:gd name="T5" fmla="*/ T4 w 121"/>
                              <a:gd name="T6" fmla="+- 0 10535 10414"/>
                              <a:gd name="T7" fmla="*/ 10535 h 121"/>
                              <a:gd name="T8" fmla="+- 0 5219 5098"/>
                              <a:gd name="T9" fmla="*/ T8 w 121"/>
                              <a:gd name="T10" fmla="+- 0 10414 10414"/>
                              <a:gd name="T11" fmla="*/ 10414 h 121"/>
                              <a:gd name="T12" fmla="+- 0 5098 5098"/>
                              <a:gd name="T13" fmla="*/ T12 w 121"/>
                              <a:gd name="T14" fmla="+- 0 10414 10414"/>
                              <a:gd name="T15" fmla="*/ 10414 h 121"/>
                              <a:gd name="T16" fmla="+- 0 5098 5098"/>
                              <a:gd name="T17" fmla="*/ T16 w 121"/>
                              <a:gd name="T18" fmla="+- 0 10535 10414"/>
                              <a:gd name="T19" fmla="*/ 1053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D198F1" id="Group 312" o:spid="_x0000_s1026" style="position:absolute;margin-left:254.9pt;margin-top:520.7pt;width:6.05pt;height:6.05pt;z-index:-1345;mso-position-horizontal-relative:page;mso-position-vertical-relative:page" coordorigin="5098,1041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">
                <v:shape id="Freeform 313" o:spid="_x0000_s1027" style="position:absolute;left:5098;top:1041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" path="m,121r121,l121,,,,,121xe" filled="f" strokeweight=".5pt">
                  <v:path arrowok="t" o:connecttype="custom" o:connectlocs="0,10535;121,10535;121,10414;0,10414;0,1053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39" behindDoc="1" locked="0" layoutInCell="1" allowOverlap="1">
                <wp:simplePos x="0" y="0"/>
                <wp:positionH relativeFrom="page">
                  <wp:posOffset>6604635</wp:posOffset>
                </wp:positionH>
                <wp:positionV relativeFrom="page">
                  <wp:posOffset>4645025</wp:posOffset>
                </wp:positionV>
                <wp:extent cx="76835" cy="76835"/>
                <wp:effectExtent l="13335" t="6350" r="5080" b="12065"/>
                <wp:wrapNone/>
                <wp:docPr id="308" name="Group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401" y="7315"/>
                          <a:chExt cx="121" cy="121"/>
                        </a:xfrm>
                      </wpg:grpSpPr>
                      <wps:wsp>
                        <wps:cNvPr id="309" name="Freeform 309"/>
                        <wps:cNvSpPr>
                          <a:spLocks/>
                        </wps:cNvSpPr>
                        <wps:spPr bwMode="auto">
                          <a:xfrm>
                            <a:off x="10401" y="7315"/>
                            <a:ext cx="121" cy="121"/>
                          </a:xfrm>
                          <a:custGeom>
                            <a:avLst/>
                            <a:gdLst>
                              <a:gd name="T0" fmla="+- 0 10401 10401"/>
                              <a:gd name="T1" fmla="*/ T0 w 121"/>
                              <a:gd name="T2" fmla="+- 0 7437 7315"/>
                              <a:gd name="T3" fmla="*/ 7437 h 121"/>
                              <a:gd name="T4" fmla="+- 0 10522 10401"/>
                              <a:gd name="T5" fmla="*/ T4 w 121"/>
                              <a:gd name="T6" fmla="+- 0 7437 7315"/>
                              <a:gd name="T7" fmla="*/ 7437 h 121"/>
                              <a:gd name="T8" fmla="+- 0 10522 10401"/>
                              <a:gd name="T9" fmla="*/ T8 w 121"/>
                              <a:gd name="T10" fmla="+- 0 7315 7315"/>
                              <a:gd name="T11" fmla="*/ 7315 h 121"/>
                              <a:gd name="T12" fmla="+- 0 10401 10401"/>
                              <a:gd name="T13" fmla="*/ T12 w 121"/>
                              <a:gd name="T14" fmla="+- 0 7315 7315"/>
                              <a:gd name="T15" fmla="*/ 7315 h 121"/>
                              <a:gd name="T16" fmla="+- 0 10401 10401"/>
                              <a:gd name="T17" fmla="*/ T16 w 121"/>
                              <a:gd name="T18" fmla="+- 0 7437 7315"/>
                              <a:gd name="T19" fmla="*/ 743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F4E2F0" id="Group 308" o:spid="_x0000_s1026" style="position:absolute;margin-left:520.05pt;margin-top:365.75pt;width:6.05pt;height:6.05pt;z-index:-1341;mso-position-horizontal-relative:page;mso-position-vertical-relative:page" coordorigin="10401,731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">
                <v:shape id="Freeform 309" o:spid="_x0000_s1027" style="position:absolute;left:10401;top:731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" path="m,122r121,l121,,,,,122xe" filled="f" strokeweight=".5pt">
                  <v:path arrowok="t" o:connecttype="custom" o:connectlocs="0,7437;121,7437;121,7315;0,7315;0,743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0" behindDoc="1" locked="0" layoutInCell="1" allowOverlap="1">
                <wp:simplePos x="0" y="0"/>
                <wp:positionH relativeFrom="page">
                  <wp:posOffset>6251575</wp:posOffset>
                </wp:positionH>
                <wp:positionV relativeFrom="page">
                  <wp:posOffset>6612890</wp:posOffset>
                </wp:positionV>
                <wp:extent cx="76835" cy="76835"/>
                <wp:effectExtent l="12700" t="12065" r="5715" b="6350"/>
                <wp:wrapNone/>
                <wp:docPr id="306" name="Group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845" y="10414"/>
                          <a:chExt cx="121" cy="121"/>
                        </a:xfrm>
                      </wpg:grpSpPr>
                      <wps:wsp>
                        <wps:cNvPr id="307" name="Freeform 307"/>
                        <wps:cNvSpPr>
                          <a:spLocks/>
                        </wps:cNvSpPr>
                        <wps:spPr bwMode="auto">
                          <a:xfrm>
                            <a:off x="9845" y="10414"/>
                            <a:ext cx="121" cy="121"/>
                          </a:xfrm>
                          <a:custGeom>
                            <a:avLst/>
                            <a:gdLst>
                              <a:gd name="T0" fmla="+- 0 9845 9845"/>
                              <a:gd name="T1" fmla="*/ T0 w 121"/>
                              <a:gd name="T2" fmla="+- 0 10535 10414"/>
                              <a:gd name="T3" fmla="*/ 10535 h 121"/>
                              <a:gd name="T4" fmla="+- 0 9967 9845"/>
                              <a:gd name="T5" fmla="*/ T4 w 121"/>
                              <a:gd name="T6" fmla="+- 0 10535 10414"/>
                              <a:gd name="T7" fmla="*/ 10535 h 121"/>
                              <a:gd name="T8" fmla="+- 0 9967 9845"/>
                              <a:gd name="T9" fmla="*/ T8 w 121"/>
                              <a:gd name="T10" fmla="+- 0 10414 10414"/>
                              <a:gd name="T11" fmla="*/ 10414 h 121"/>
                              <a:gd name="T12" fmla="+- 0 9845 9845"/>
                              <a:gd name="T13" fmla="*/ T12 w 121"/>
                              <a:gd name="T14" fmla="+- 0 10414 10414"/>
                              <a:gd name="T15" fmla="*/ 10414 h 121"/>
                              <a:gd name="T16" fmla="+- 0 9845 9845"/>
                              <a:gd name="T17" fmla="*/ T16 w 121"/>
                              <a:gd name="T18" fmla="+- 0 10535 10414"/>
                              <a:gd name="T19" fmla="*/ 1053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8172B3" id="Group 306" o:spid="_x0000_s1026" style="position:absolute;margin-left:492.25pt;margin-top:520.7pt;width:6.05pt;height:6.05pt;z-index:-1340;mso-position-horizontal-relative:page;mso-position-vertical-relative:page" coordorigin="9845,1041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">
                <v:shape id="Freeform 307" o:spid="_x0000_s1027" style="position:absolute;left:9845;top:1041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" path="m,121r122,l122,,,,,121xe" filled="f" strokeweight=".5pt">
                  <v:path arrowok="t" o:connecttype="custom" o:connectlocs="0,10535;122,10535;122,10414;0,10414;0,1053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1" behindDoc="1" locked="0" layoutInCell="1" allowOverlap="1">
                <wp:simplePos x="0" y="0"/>
                <wp:positionH relativeFrom="page">
                  <wp:posOffset>6667500</wp:posOffset>
                </wp:positionH>
                <wp:positionV relativeFrom="page">
                  <wp:posOffset>6612890</wp:posOffset>
                </wp:positionV>
                <wp:extent cx="76835" cy="76835"/>
                <wp:effectExtent l="9525" t="12065" r="8890" b="6350"/>
                <wp:wrapNone/>
                <wp:docPr id="304" name="Group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500" y="10414"/>
                          <a:chExt cx="121" cy="121"/>
                        </a:xfrm>
                      </wpg:grpSpPr>
                      <wps:wsp>
                        <wps:cNvPr id="305" name="Freeform 305"/>
                        <wps:cNvSpPr>
                          <a:spLocks/>
                        </wps:cNvSpPr>
                        <wps:spPr bwMode="auto">
                          <a:xfrm>
                            <a:off x="10500" y="10414"/>
                            <a:ext cx="121" cy="121"/>
                          </a:xfrm>
                          <a:custGeom>
                            <a:avLst/>
                            <a:gdLst>
                              <a:gd name="T0" fmla="+- 0 10500 10500"/>
                              <a:gd name="T1" fmla="*/ T0 w 121"/>
                              <a:gd name="T2" fmla="+- 0 10535 10414"/>
                              <a:gd name="T3" fmla="*/ 10535 h 121"/>
                              <a:gd name="T4" fmla="+- 0 10621 10500"/>
                              <a:gd name="T5" fmla="*/ T4 w 121"/>
                              <a:gd name="T6" fmla="+- 0 10535 10414"/>
                              <a:gd name="T7" fmla="*/ 10535 h 121"/>
                              <a:gd name="T8" fmla="+- 0 10621 10500"/>
                              <a:gd name="T9" fmla="*/ T8 w 121"/>
                              <a:gd name="T10" fmla="+- 0 10414 10414"/>
                              <a:gd name="T11" fmla="*/ 10414 h 121"/>
                              <a:gd name="T12" fmla="+- 0 10500 10500"/>
                              <a:gd name="T13" fmla="*/ T12 w 121"/>
                              <a:gd name="T14" fmla="+- 0 10414 10414"/>
                              <a:gd name="T15" fmla="*/ 10414 h 121"/>
                              <a:gd name="T16" fmla="+- 0 10500 10500"/>
                              <a:gd name="T17" fmla="*/ T16 w 121"/>
                              <a:gd name="T18" fmla="+- 0 10535 10414"/>
                              <a:gd name="T19" fmla="*/ 1053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29DCE7" id="Group 304" o:spid="_x0000_s1026" style="position:absolute;margin-left:525pt;margin-top:520.7pt;width:6.05pt;height:6.05pt;z-index:-1339;mso-position-horizontal-relative:page;mso-position-vertical-relative:page" coordorigin="10500,1041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">
                <v:shape id="Freeform 305" o:spid="_x0000_s1027" style="position:absolute;left:10500;top:1041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" path="m,121r121,l121,,,,,121xe" filled="f" strokeweight=".5pt">
                  <v:path arrowok="t" o:connecttype="custom" o:connectlocs="0,10535;121,10535;121,10414;0,10414;0,1053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4" behindDoc="1" locked="0" layoutInCell="1" allowOverlap="1">
                <wp:simplePos x="0" y="0"/>
                <wp:positionH relativeFrom="page">
                  <wp:posOffset>591820</wp:posOffset>
                </wp:positionH>
                <wp:positionV relativeFrom="page">
                  <wp:posOffset>4756150</wp:posOffset>
                </wp:positionV>
                <wp:extent cx="2526030" cy="1270"/>
                <wp:effectExtent l="10795" t="12700" r="6350" b="5080"/>
                <wp:wrapNone/>
                <wp:docPr id="302" name="Group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6030" cy="1270"/>
                          <a:chOff x="932" y="7490"/>
                          <a:chExt cx="3978" cy="2"/>
                        </a:xfrm>
                      </wpg:grpSpPr>
                      <wps:wsp>
                        <wps:cNvPr id="303" name="Freeform 303"/>
                        <wps:cNvSpPr>
                          <a:spLocks/>
                        </wps:cNvSpPr>
                        <wps:spPr bwMode="auto">
                          <a:xfrm>
                            <a:off x="932" y="7490"/>
                            <a:ext cx="3978" cy="2"/>
                          </a:xfrm>
                          <a:custGeom>
                            <a:avLst/>
                            <a:gdLst>
                              <a:gd name="T0" fmla="+- 0 932 932"/>
                              <a:gd name="T1" fmla="*/ T0 w 3978"/>
                              <a:gd name="T2" fmla="+- 0 4910 932"/>
                              <a:gd name="T3" fmla="*/ T2 w 39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78">
                                <a:moveTo>
                                  <a:pt x="0" y="0"/>
                                </a:moveTo>
                                <a:lnTo>
                                  <a:pt x="3978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58D37D" id="Group 302" o:spid="_x0000_s1026" style="position:absolute;margin-left:46.6pt;margin-top:374.5pt;width:198.9pt;height:.1pt;z-index:-1336;mso-position-horizontal-relative:page;mso-position-vertical-relative:page" coordorigin="932,7490" coordsize="39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">
                <v:shape id="Freeform 303" o:spid="_x0000_s1027" style="position:absolute;left:932;top:7490;width:3978;height:2;visibility:visible;mso-wrap-style:square;v-text-anchor:top" coordsize="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" path="m,l3978,e" filled="f" strokeweight=".5pt">
                  <v:path arrowok="t" o:connecttype="custom" o:connectlocs="0,0;397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5" behindDoc="1" locked="0" layoutInCell="1" allowOverlap="1">
                <wp:simplePos x="0" y="0"/>
                <wp:positionH relativeFrom="page">
                  <wp:posOffset>5302885</wp:posOffset>
                </wp:positionH>
                <wp:positionV relativeFrom="page">
                  <wp:posOffset>4722495</wp:posOffset>
                </wp:positionV>
                <wp:extent cx="1189355" cy="1270"/>
                <wp:effectExtent l="6985" t="7620" r="13335" b="10160"/>
                <wp:wrapNone/>
                <wp:docPr id="300" name="Group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9355" cy="1270"/>
                          <a:chOff x="8351" y="7437"/>
                          <a:chExt cx="1873" cy="2"/>
                        </a:xfrm>
                      </wpg:grpSpPr>
                      <wps:wsp>
                        <wps:cNvPr id="301" name="Freeform 301"/>
                        <wps:cNvSpPr>
                          <a:spLocks/>
                        </wps:cNvSpPr>
                        <wps:spPr bwMode="auto">
                          <a:xfrm>
                            <a:off x="8351" y="7437"/>
                            <a:ext cx="1873" cy="2"/>
                          </a:xfrm>
                          <a:custGeom>
                            <a:avLst/>
                            <a:gdLst>
                              <a:gd name="T0" fmla="+- 0 8351 8351"/>
                              <a:gd name="T1" fmla="*/ T0 w 1873"/>
                              <a:gd name="T2" fmla="+- 0 10223 8351"/>
                              <a:gd name="T3" fmla="*/ T2 w 1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3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91CB6" id="Group 300" o:spid="_x0000_s1026" style="position:absolute;margin-left:417.55pt;margin-top:371.85pt;width:93.65pt;height:.1pt;z-index:-1335;mso-position-horizontal-relative:page;mso-position-vertical-relative:page" coordorigin="8351,7437" coordsize="1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">
                <v:shape id="Freeform 301" o:spid="_x0000_s1027" style="position:absolute;left:8351;top:7437;width:1873;height:2;visibility:visible;mso-wrap-style:square;v-text-anchor:top" coordsize="18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" path="m,l1872,e" filled="f" strokeweight=".5pt">
                  <v:path arrowok="t" o:connecttype="custom" o:connectlocs="0,0;187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6" behindDoc="1" locked="0" layoutInCell="1" allowOverlap="1">
                <wp:simplePos x="0" y="0"/>
                <wp:positionH relativeFrom="page">
                  <wp:posOffset>3314700</wp:posOffset>
                </wp:positionH>
                <wp:positionV relativeFrom="page">
                  <wp:posOffset>4722495</wp:posOffset>
                </wp:positionV>
                <wp:extent cx="1880870" cy="1270"/>
                <wp:effectExtent l="9525" t="7620" r="14605" b="10160"/>
                <wp:wrapNone/>
                <wp:docPr id="298" name="Group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0870" cy="1270"/>
                          <a:chOff x="5220" y="7437"/>
                          <a:chExt cx="2962" cy="2"/>
                        </a:xfrm>
                      </wpg:grpSpPr>
                      <wps:wsp>
                        <wps:cNvPr id="299" name="Freeform 299"/>
                        <wps:cNvSpPr>
                          <a:spLocks/>
                        </wps:cNvSpPr>
                        <wps:spPr bwMode="auto">
                          <a:xfrm>
                            <a:off x="5220" y="7437"/>
                            <a:ext cx="2962" cy="2"/>
                          </a:xfrm>
                          <a:custGeom>
                            <a:avLst/>
                            <a:gdLst>
                              <a:gd name="T0" fmla="+- 0 5220 5220"/>
                              <a:gd name="T1" fmla="*/ T0 w 2962"/>
                              <a:gd name="T2" fmla="+- 0 8183 5220"/>
                              <a:gd name="T3" fmla="*/ T2 w 29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2">
                                <a:moveTo>
                                  <a:pt x="0" y="0"/>
                                </a:moveTo>
                                <a:lnTo>
                                  <a:pt x="2963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2B99ED" id="Group 298" o:spid="_x0000_s1026" style="position:absolute;margin-left:261pt;margin-top:371.85pt;width:148.1pt;height:.1pt;z-index:-1334;mso-position-horizontal-relative:page;mso-position-vertical-relative:page" coordorigin="5220,7437" coordsize="29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">
                <v:shape id="Freeform 299" o:spid="_x0000_s1027" style="position:absolute;left:5220;top:7437;width:2962;height:2;visibility:visible;mso-wrap-style:square;v-text-anchor:top" coordsize="29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" path="m,l2963,e" filled="f" strokeweight=".5pt">
                  <v:path arrowok="t" o:connecttype="custom" o:connectlocs="0,0;296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7" behindDoc="1" locked="0" layoutInCell="1" allowOverlap="1">
                <wp:simplePos x="0" y="0"/>
                <wp:positionH relativeFrom="page">
                  <wp:posOffset>2748915</wp:posOffset>
                </wp:positionH>
                <wp:positionV relativeFrom="paragraph">
                  <wp:posOffset>278765</wp:posOffset>
                </wp:positionV>
                <wp:extent cx="76835" cy="76835"/>
                <wp:effectExtent l="5715" t="9525" r="12700" b="8890"/>
                <wp:wrapNone/>
                <wp:docPr id="296" name="Group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4329" y="439"/>
                          <a:chExt cx="121" cy="121"/>
                        </a:xfrm>
                      </wpg:grpSpPr>
                      <wps:wsp>
                        <wps:cNvPr id="297" name="Freeform 297"/>
                        <wps:cNvSpPr>
                          <a:spLocks/>
                        </wps:cNvSpPr>
                        <wps:spPr bwMode="auto">
                          <a:xfrm>
                            <a:off x="4329" y="439"/>
                            <a:ext cx="121" cy="121"/>
                          </a:xfrm>
                          <a:custGeom>
                            <a:avLst/>
                            <a:gdLst>
                              <a:gd name="T0" fmla="+- 0 4329 4329"/>
                              <a:gd name="T1" fmla="*/ T0 w 121"/>
                              <a:gd name="T2" fmla="+- 0 560 439"/>
                              <a:gd name="T3" fmla="*/ 560 h 121"/>
                              <a:gd name="T4" fmla="+- 0 4451 4329"/>
                              <a:gd name="T5" fmla="*/ T4 w 121"/>
                              <a:gd name="T6" fmla="+- 0 560 439"/>
                              <a:gd name="T7" fmla="*/ 560 h 121"/>
                              <a:gd name="T8" fmla="+- 0 4451 4329"/>
                              <a:gd name="T9" fmla="*/ T8 w 121"/>
                              <a:gd name="T10" fmla="+- 0 439 439"/>
                              <a:gd name="T11" fmla="*/ 439 h 121"/>
                              <a:gd name="T12" fmla="+- 0 4329 4329"/>
                              <a:gd name="T13" fmla="*/ T12 w 121"/>
                              <a:gd name="T14" fmla="+- 0 439 439"/>
                              <a:gd name="T15" fmla="*/ 439 h 121"/>
                              <a:gd name="T16" fmla="+- 0 4329 4329"/>
                              <a:gd name="T17" fmla="*/ T16 w 121"/>
                              <a:gd name="T18" fmla="+- 0 560 439"/>
                              <a:gd name="T19" fmla="*/ 5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2531D3" id="Group 296" o:spid="_x0000_s1026" style="position:absolute;margin-left:216.45pt;margin-top:21.95pt;width:6.05pt;height:6.05pt;z-index:-1333;mso-position-horizontal-relative:page" coordorigin="4329,43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">
                <v:shape id="Freeform 297" o:spid="_x0000_s1027" style="position:absolute;left:4329;top:43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" path="m,121r122,l122,,,,,121xe" filled="f" strokeweight=".5pt">
                  <v:path arrowok="t" o:connecttype="custom" o:connectlocs="0,560;122,560;122,439;0,439;0,56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57" behindDoc="1" locked="0" layoutInCell="1" allowOverlap="1">
                <wp:simplePos x="0" y="0"/>
                <wp:positionH relativeFrom="page">
                  <wp:posOffset>2245360</wp:posOffset>
                </wp:positionH>
                <wp:positionV relativeFrom="paragraph">
                  <wp:posOffset>273050</wp:posOffset>
                </wp:positionV>
                <wp:extent cx="76835" cy="76835"/>
                <wp:effectExtent l="6985" t="13335" r="11430" b="5080"/>
                <wp:wrapNone/>
                <wp:docPr id="284" name="Group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536" y="430"/>
                          <a:chExt cx="121" cy="121"/>
                        </a:xfrm>
                      </wpg:grpSpPr>
                      <wps:wsp>
                        <wps:cNvPr id="285" name="Freeform 285"/>
                        <wps:cNvSpPr>
                          <a:spLocks/>
                        </wps:cNvSpPr>
                        <wps:spPr bwMode="auto">
                          <a:xfrm>
                            <a:off x="3536" y="430"/>
                            <a:ext cx="121" cy="121"/>
                          </a:xfrm>
                          <a:custGeom>
                            <a:avLst/>
                            <a:gdLst>
                              <a:gd name="T0" fmla="+- 0 3657 3536"/>
                              <a:gd name="T1" fmla="*/ T0 w 121"/>
                              <a:gd name="T2" fmla="+- 0 551 430"/>
                              <a:gd name="T3" fmla="*/ 551 h 121"/>
                              <a:gd name="T4" fmla="+- 0 3536 3536"/>
                              <a:gd name="T5" fmla="*/ T4 w 121"/>
                              <a:gd name="T6" fmla="+- 0 551 430"/>
                              <a:gd name="T7" fmla="*/ 551 h 121"/>
                              <a:gd name="T8" fmla="+- 0 3536 3536"/>
                              <a:gd name="T9" fmla="*/ T8 w 121"/>
                              <a:gd name="T10" fmla="+- 0 430 430"/>
                              <a:gd name="T11" fmla="*/ 430 h 121"/>
                              <a:gd name="T12" fmla="+- 0 3657 3536"/>
                              <a:gd name="T13" fmla="*/ T12 w 121"/>
                              <a:gd name="T14" fmla="+- 0 430 430"/>
                              <a:gd name="T15" fmla="*/ 430 h 121"/>
                              <a:gd name="T16" fmla="+- 0 3657 3536"/>
                              <a:gd name="T17" fmla="*/ T16 w 121"/>
                              <a:gd name="T18" fmla="+- 0 551 430"/>
                              <a:gd name="T19" fmla="*/ 55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A19EA9" id="Group 284" o:spid="_x0000_s1026" style="position:absolute;margin-left:176.8pt;margin-top:21.5pt;width:6.05pt;height:6.05pt;z-index:-1323;mso-position-horizontal-relative:page" coordorigin="3536,43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">
                <v:shape id="Freeform 285" o:spid="_x0000_s1027" style="position:absolute;left:3536;top:43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" path="m121,121l,121,,,121,r,121xe" filled="f" strokeweight=".5pt">
                  <v:path arrowok="t" o:connecttype="custom" o:connectlocs="121,551;0,551;0,430;121,430;121,551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58" behindDoc="1" locked="0" layoutInCell="1" allowOverlap="1">
                <wp:simplePos x="0" y="0"/>
                <wp:positionH relativeFrom="page">
                  <wp:posOffset>596265</wp:posOffset>
                </wp:positionH>
                <wp:positionV relativeFrom="page">
                  <wp:posOffset>5043805</wp:posOffset>
                </wp:positionV>
                <wp:extent cx="2526030" cy="1270"/>
                <wp:effectExtent l="5715" t="5080" r="11430" b="12700"/>
                <wp:wrapNone/>
                <wp:docPr id="282" name="Group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6030" cy="1270"/>
                          <a:chOff x="939" y="7943"/>
                          <a:chExt cx="3978" cy="2"/>
                        </a:xfrm>
                      </wpg:grpSpPr>
                      <wps:wsp>
                        <wps:cNvPr id="283" name="Freeform 283"/>
                        <wps:cNvSpPr>
                          <a:spLocks/>
                        </wps:cNvSpPr>
                        <wps:spPr bwMode="auto">
                          <a:xfrm>
                            <a:off x="939" y="7943"/>
                            <a:ext cx="3978" cy="2"/>
                          </a:xfrm>
                          <a:custGeom>
                            <a:avLst/>
                            <a:gdLst>
                              <a:gd name="T0" fmla="+- 0 939 939"/>
                              <a:gd name="T1" fmla="*/ T0 w 3978"/>
                              <a:gd name="T2" fmla="+- 0 4917 939"/>
                              <a:gd name="T3" fmla="*/ T2 w 39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78">
                                <a:moveTo>
                                  <a:pt x="0" y="0"/>
                                </a:moveTo>
                                <a:lnTo>
                                  <a:pt x="3978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285DB9" id="Group 282" o:spid="_x0000_s1026" style="position:absolute;margin-left:46.95pt;margin-top:397.15pt;width:198.9pt;height:.1pt;z-index:-1322;mso-position-horizontal-relative:page;mso-position-vertical-relative:page" coordorigin="939,7943" coordsize="39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">
                <v:shape id="Freeform 283" o:spid="_x0000_s1027" style="position:absolute;left:939;top:7943;width:3978;height:2;visibility:visible;mso-wrap-style:square;v-text-anchor:top" coordsize="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" path="m,l3978,e" filled="f" strokeweight=".5pt">
                  <v:path arrowok="t" o:connecttype="custom" o:connectlocs="0,0;397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59" behindDoc="1" locked="0" layoutInCell="1" allowOverlap="1">
                <wp:simplePos x="0" y="0"/>
                <wp:positionH relativeFrom="page">
                  <wp:posOffset>596265</wp:posOffset>
                </wp:positionH>
                <wp:positionV relativeFrom="page">
                  <wp:posOffset>5314950</wp:posOffset>
                </wp:positionV>
                <wp:extent cx="2526030" cy="1270"/>
                <wp:effectExtent l="5715" t="9525" r="11430" b="8255"/>
                <wp:wrapNone/>
                <wp:docPr id="280" name="Group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6030" cy="1270"/>
                          <a:chOff x="939" y="8370"/>
                          <a:chExt cx="3978" cy="2"/>
                        </a:xfrm>
                      </wpg:grpSpPr>
                      <wps:wsp>
                        <wps:cNvPr id="281" name="Freeform 281"/>
                        <wps:cNvSpPr>
                          <a:spLocks/>
                        </wps:cNvSpPr>
                        <wps:spPr bwMode="auto">
                          <a:xfrm>
                            <a:off x="939" y="8370"/>
                            <a:ext cx="3978" cy="2"/>
                          </a:xfrm>
                          <a:custGeom>
                            <a:avLst/>
                            <a:gdLst>
                              <a:gd name="T0" fmla="+- 0 939 939"/>
                              <a:gd name="T1" fmla="*/ T0 w 3978"/>
                              <a:gd name="T2" fmla="+- 0 4917 939"/>
                              <a:gd name="T3" fmla="*/ T2 w 39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78">
                                <a:moveTo>
                                  <a:pt x="0" y="0"/>
                                </a:moveTo>
                                <a:lnTo>
                                  <a:pt x="3978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2D5AF7" id="Group 280" o:spid="_x0000_s1026" style="position:absolute;margin-left:46.95pt;margin-top:418.5pt;width:198.9pt;height:.1pt;z-index:-1321;mso-position-horizontal-relative:page;mso-position-vertical-relative:page" coordorigin="939,8370" coordsize="39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">
                <v:shape id="Freeform 281" o:spid="_x0000_s1027" style="position:absolute;left:939;top:8370;width:3978;height:2;visibility:visible;mso-wrap-style:square;v-text-anchor:top" coordsize="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" path="m,l3978,e" filled="f" strokeweight=".5pt">
                  <v:path arrowok="t" o:connecttype="custom" o:connectlocs="0,0;397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0" behindDoc="1" locked="0" layoutInCell="1" allowOverlap="1">
                <wp:simplePos x="0" y="0"/>
                <wp:positionH relativeFrom="page">
                  <wp:posOffset>604520</wp:posOffset>
                </wp:positionH>
                <wp:positionV relativeFrom="page">
                  <wp:posOffset>5613400</wp:posOffset>
                </wp:positionV>
                <wp:extent cx="2526030" cy="1270"/>
                <wp:effectExtent l="13970" t="12700" r="12700" b="5080"/>
                <wp:wrapNone/>
                <wp:docPr id="278" name="Group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6030" cy="1270"/>
                          <a:chOff x="952" y="8840"/>
                          <a:chExt cx="3978" cy="2"/>
                        </a:xfrm>
                      </wpg:grpSpPr>
                      <wps:wsp>
                        <wps:cNvPr id="279" name="Freeform 279"/>
                        <wps:cNvSpPr>
                          <a:spLocks/>
                        </wps:cNvSpPr>
                        <wps:spPr bwMode="auto">
                          <a:xfrm>
                            <a:off x="952" y="8840"/>
                            <a:ext cx="3978" cy="2"/>
                          </a:xfrm>
                          <a:custGeom>
                            <a:avLst/>
                            <a:gdLst>
                              <a:gd name="T0" fmla="+- 0 952 952"/>
                              <a:gd name="T1" fmla="*/ T0 w 3978"/>
                              <a:gd name="T2" fmla="+- 0 4929 952"/>
                              <a:gd name="T3" fmla="*/ T2 w 39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78">
                                <a:moveTo>
                                  <a:pt x="0" y="0"/>
                                </a:moveTo>
                                <a:lnTo>
                                  <a:pt x="3977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50E8C8" id="Group 278" o:spid="_x0000_s1026" style="position:absolute;margin-left:47.6pt;margin-top:442pt;width:198.9pt;height:.1pt;z-index:-1320;mso-position-horizontal-relative:page;mso-position-vertical-relative:page" coordorigin="952,8840" coordsize="39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">
                <v:shape id="Freeform 279" o:spid="_x0000_s1027" style="position:absolute;left:952;top:8840;width:3978;height:2;visibility:visible;mso-wrap-style:square;v-text-anchor:top" coordsize="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" path="m,l3977,e" filled="f" strokeweight=".5pt">
                  <v:path arrowok="t" o:connecttype="custom" o:connectlocs="0,0;3977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1" behindDoc="1" locked="0" layoutInCell="1" allowOverlap="1">
                <wp:simplePos x="0" y="0"/>
                <wp:positionH relativeFrom="page">
                  <wp:posOffset>604520</wp:posOffset>
                </wp:positionH>
                <wp:positionV relativeFrom="page">
                  <wp:posOffset>5926455</wp:posOffset>
                </wp:positionV>
                <wp:extent cx="2526030" cy="1270"/>
                <wp:effectExtent l="13970" t="11430" r="12700" b="6350"/>
                <wp:wrapNone/>
                <wp:docPr id="276" name="Group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6030" cy="1270"/>
                          <a:chOff x="952" y="9333"/>
                          <a:chExt cx="3978" cy="2"/>
                        </a:xfrm>
                      </wpg:grpSpPr>
                      <wps:wsp>
                        <wps:cNvPr id="277" name="Freeform 277"/>
                        <wps:cNvSpPr>
                          <a:spLocks/>
                        </wps:cNvSpPr>
                        <wps:spPr bwMode="auto">
                          <a:xfrm>
                            <a:off x="952" y="9333"/>
                            <a:ext cx="3978" cy="2"/>
                          </a:xfrm>
                          <a:custGeom>
                            <a:avLst/>
                            <a:gdLst>
                              <a:gd name="T0" fmla="+- 0 952 952"/>
                              <a:gd name="T1" fmla="*/ T0 w 3978"/>
                              <a:gd name="T2" fmla="+- 0 4929 952"/>
                              <a:gd name="T3" fmla="*/ T2 w 39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78">
                                <a:moveTo>
                                  <a:pt x="0" y="0"/>
                                </a:moveTo>
                                <a:lnTo>
                                  <a:pt x="3977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45A7F4" id="Group 276" o:spid="_x0000_s1026" style="position:absolute;margin-left:47.6pt;margin-top:466.65pt;width:198.9pt;height:.1pt;z-index:-1319;mso-position-horizontal-relative:page;mso-position-vertical-relative:page" coordorigin="952,9333" coordsize="39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">
                <v:shape id="Freeform 277" o:spid="_x0000_s1027" style="position:absolute;left:952;top:9333;width:3978;height:2;visibility:visible;mso-wrap-style:square;v-text-anchor:top" coordsize="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" path="m,l3977,e" filled="f" strokeweight=".5pt">
                  <v:path arrowok="t" o:connecttype="custom" o:connectlocs="0,0;3977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2" behindDoc="1" locked="0" layoutInCell="1" allowOverlap="1">
                <wp:simplePos x="0" y="0"/>
                <wp:positionH relativeFrom="page">
                  <wp:posOffset>604520</wp:posOffset>
                </wp:positionH>
                <wp:positionV relativeFrom="page">
                  <wp:posOffset>6239510</wp:posOffset>
                </wp:positionV>
                <wp:extent cx="2526030" cy="1270"/>
                <wp:effectExtent l="13970" t="10160" r="12700" b="7620"/>
                <wp:wrapNone/>
                <wp:docPr id="274" name="Group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6030" cy="1270"/>
                          <a:chOff x="952" y="9826"/>
                          <a:chExt cx="3978" cy="2"/>
                        </a:xfrm>
                      </wpg:grpSpPr>
                      <wps:wsp>
                        <wps:cNvPr id="275" name="Freeform 275"/>
                        <wps:cNvSpPr>
                          <a:spLocks/>
                        </wps:cNvSpPr>
                        <wps:spPr bwMode="auto">
                          <a:xfrm>
                            <a:off x="952" y="9826"/>
                            <a:ext cx="3978" cy="2"/>
                          </a:xfrm>
                          <a:custGeom>
                            <a:avLst/>
                            <a:gdLst>
                              <a:gd name="T0" fmla="+- 0 952 952"/>
                              <a:gd name="T1" fmla="*/ T0 w 3978"/>
                              <a:gd name="T2" fmla="+- 0 4929 952"/>
                              <a:gd name="T3" fmla="*/ T2 w 39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78">
                                <a:moveTo>
                                  <a:pt x="0" y="0"/>
                                </a:moveTo>
                                <a:lnTo>
                                  <a:pt x="3977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1534B0" id="Group 274" o:spid="_x0000_s1026" style="position:absolute;margin-left:47.6pt;margin-top:491.3pt;width:198.9pt;height:.1pt;z-index:-1318;mso-position-horizontal-relative:page;mso-position-vertical-relative:page" coordorigin="952,9826" coordsize="39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">
                <v:shape id="Freeform 275" o:spid="_x0000_s1027" style="position:absolute;left:952;top:9826;width:3978;height:2;visibility:visible;mso-wrap-style:square;v-text-anchor:top" coordsize="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" path="m,l3977,e" filled="f" strokeweight=".5pt">
                  <v:path arrowok="t" o:connecttype="custom" o:connectlocs="0,0;3977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4" behindDoc="1" locked="0" layoutInCell="1" allowOverlap="1">
                <wp:simplePos x="0" y="0"/>
                <wp:positionH relativeFrom="page">
                  <wp:posOffset>3317875</wp:posOffset>
                </wp:positionH>
                <wp:positionV relativeFrom="page">
                  <wp:posOffset>5029200</wp:posOffset>
                </wp:positionV>
                <wp:extent cx="1880870" cy="1270"/>
                <wp:effectExtent l="12700" t="9525" r="11430" b="8255"/>
                <wp:wrapNone/>
                <wp:docPr id="270" name="Group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0870" cy="1270"/>
                          <a:chOff x="5225" y="7920"/>
                          <a:chExt cx="2962" cy="2"/>
                        </a:xfrm>
                      </wpg:grpSpPr>
                      <wps:wsp>
                        <wps:cNvPr id="271" name="Freeform 271"/>
                        <wps:cNvSpPr>
                          <a:spLocks/>
                        </wps:cNvSpPr>
                        <wps:spPr bwMode="auto">
                          <a:xfrm>
                            <a:off x="5225" y="7920"/>
                            <a:ext cx="2962" cy="2"/>
                          </a:xfrm>
                          <a:custGeom>
                            <a:avLst/>
                            <a:gdLst>
                              <a:gd name="T0" fmla="+- 0 5225 5225"/>
                              <a:gd name="T1" fmla="*/ T0 w 2962"/>
                              <a:gd name="T2" fmla="+- 0 8187 5225"/>
                              <a:gd name="T3" fmla="*/ T2 w 29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2">
                                <a:moveTo>
                                  <a:pt x="0" y="0"/>
                                </a:moveTo>
                                <a:lnTo>
                                  <a:pt x="296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A2FAA7" id="Group 270" o:spid="_x0000_s1026" style="position:absolute;margin-left:261.25pt;margin-top:396pt;width:148.1pt;height:.1pt;z-index:-1316;mso-position-horizontal-relative:page;mso-position-vertical-relative:page" coordorigin="5225,7920" coordsize="29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">
                <v:shape id="Freeform 271" o:spid="_x0000_s1027" style="position:absolute;left:5225;top:7920;width:2962;height:2;visibility:visible;mso-wrap-style:square;v-text-anchor:top" coordsize="29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" path="m,l2962,e" filled="f" strokeweight=".5pt">
                  <v:path arrowok="t" o:connecttype="custom" o:connectlocs="0,0;296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5" behindDoc="1" locked="0" layoutInCell="1" allowOverlap="1">
                <wp:simplePos x="0" y="0"/>
                <wp:positionH relativeFrom="page">
                  <wp:posOffset>3317875</wp:posOffset>
                </wp:positionH>
                <wp:positionV relativeFrom="page">
                  <wp:posOffset>5314950</wp:posOffset>
                </wp:positionV>
                <wp:extent cx="1880870" cy="1270"/>
                <wp:effectExtent l="12700" t="9525" r="11430" b="8255"/>
                <wp:wrapNone/>
                <wp:docPr id="268" name="Group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0870" cy="1270"/>
                          <a:chOff x="5225" y="8370"/>
                          <a:chExt cx="2962" cy="2"/>
                        </a:xfrm>
                      </wpg:grpSpPr>
                      <wps:wsp>
                        <wps:cNvPr id="269" name="Freeform 269"/>
                        <wps:cNvSpPr>
                          <a:spLocks/>
                        </wps:cNvSpPr>
                        <wps:spPr bwMode="auto">
                          <a:xfrm>
                            <a:off x="5225" y="8370"/>
                            <a:ext cx="2962" cy="2"/>
                          </a:xfrm>
                          <a:custGeom>
                            <a:avLst/>
                            <a:gdLst>
                              <a:gd name="T0" fmla="+- 0 5225 5225"/>
                              <a:gd name="T1" fmla="*/ T0 w 2962"/>
                              <a:gd name="T2" fmla="+- 0 8187 5225"/>
                              <a:gd name="T3" fmla="*/ T2 w 29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2">
                                <a:moveTo>
                                  <a:pt x="0" y="0"/>
                                </a:moveTo>
                                <a:lnTo>
                                  <a:pt x="296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AB7D75" id="Group 268" o:spid="_x0000_s1026" style="position:absolute;margin-left:261.25pt;margin-top:418.5pt;width:148.1pt;height:.1pt;z-index:-1315;mso-position-horizontal-relative:page;mso-position-vertical-relative:page" coordorigin="5225,8370" coordsize="29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">
                <v:shape id="Freeform 269" o:spid="_x0000_s1027" style="position:absolute;left:5225;top:8370;width:2962;height:2;visibility:visible;mso-wrap-style:square;v-text-anchor:top" coordsize="29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" path="m,l2962,e" filled="f" strokeweight=".5pt">
                  <v:path arrowok="t" o:connecttype="custom" o:connectlocs="0,0;296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6" behindDoc="1" locked="0" layoutInCell="1" allowOverlap="1">
                <wp:simplePos x="0" y="0"/>
                <wp:positionH relativeFrom="page">
                  <wp:posOffset>3314700</wp:posOffset>
                </wp:positionH>
                <wp:positionV relativeFrom="page">
                  <wp:posOffset>5613400</wp:posOffset>
                </wp:positionV>
                <wp:extent cx="1880870" cy="1270"/>
                <wp:effectExtent l="9525" t="12700" r="14605" b="5080"/>
                <wp:wrapNone/>
                <wp:docPr id="266" name="Group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0870" cy="1270"/>
                          <a:chOff x="5220" y="8840"/>
                          <a:chExt cx="2962" cy="2"/>
                        </a:xfrm>
                      </wpg:grpSpPr>
                      <wps:wsp>
                        <wps:cNvPr id="267" name="Freeform 267"/>
                        <wps:cNvSpPr>
                          <a:spLocks/>
                        </wps:cNvSpPr>
                        <wps:spPr bwMode="auto">
                          <a:xfrm>
                            <a:off x="5220" y="8840"/>
                            <a:ext cx="2962" cy="2"/>
                          </a:xfrm>
                          <a:custGeom>
                            <a:avLst/>
                            <a:gdLst>
                              <a:gd name="T0" fmla="+- 0 5220 5220"/>
                              <a:gd name="T1" fmla="*/ T0 w 2962"/>
                              <a:gd name="T2" fmla="+- 0 8183 5220"/>
                              <a:gd name="T3" fmla="*/ T2 w 29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2">
                                <a:moveTo>
                                  <a:pt x="0" y="0"/>
                                </a:moveTo>
                                <a:lnTo>
                                  <a:pt x="2963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A7DC4E" id="Group 266" o:spid="_x0000_s1026" style="position:absolute;margin-left:261pt;margin-top:442pt;width:148.1pt;height:.1pt;z-index:-1314;mso-position-horizontal-relative:page;mso-position-vertical-relative:page" coordorigin="5220,8840" coordsize="29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">
                <v:shape id="Freeform 267" o:spid="_x0000_s1027" style="position:absolute;left:5220;top:8840;width:2962;height:2;visibility:visible;mso-wrap-style:square;v-text-anchor:top" coordsize="29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" path="m,l2963,e" filled="f" strokeweight=".5pt">
                  <v:path arrowok="t" o:connecttype="custom" o:connectlocs="0,0;296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7" behindDoc="1" locked="0" layoutInCell="1" allowOverlap="1">
                <wp:simplePos x="0" y="0"/>
                <wp:positionH relativeFrom="page">
                  <wp:posOffset>3314700</wp:posOffset>
                </wp:positionH>
                <wp:positionV relativeFrom="page">
                  <wp:posOffset>5923280</wp:posOffset>
                </wp:positionV>
                <wp:extent cx="1880870" cy="1270"/>
                <wp:effectExtent l="9525" t="8255" r="14605" b="9525"/>
                <wp:wrapNone/>
                <wp:docPr id="264" name="Group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0870" cy="1270"/>
                          <a:chOff x="5220" y="9328"/>
                          <a:chExt cx="2962" cy="2"/>
                        </a:xfrm>
                      </wpg:grpSpPr>
                      <wps:wsp>
                        <wps:cNvPr id="265" name="Freeform 265"/>
                        <wps:cNvSpPr>
                          <a:spLocks/>
                        </wps:cNvSpPr>
                        <wps:spPr bwMode="auto">
                          <a:xfrm>
                            <a:off x="5220" y="9328"/>
                            <a:ext cx="2962" cy="2"/>
                          </a:xfrm>
                          <a:custGeom>
                            <a:avLst/>
                            <a:gdLst>
                              <a:gd name="T0" fmla="+- 0 5220 5220"/>
                              <a:gd name="T1" fmla="*/ T0 w 2962"/>
                              <a:gd name="T2" fmla="+- 0 8183 5220"/>
                              <a:gd name="T3" fmla="*/ T2 w 29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2">
                                <a:moveTo>
                                  <a:pt x="0" y="0"/>
                                </a:moveTo>
                                <a:lnTo>
                                  <a:pt x="2963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02442C" id="Group 264" o:spid="_x0000_s1026" style="position:absolute;margin-left:261pt;margin-top:466.4pt;width:148.1pt;height:.1pt;z-index:-1313;mso-position-horizontal-relative:page;mso-position-vertical-relative:page" coordorigin="5220,9328" coordsize="29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">
                <v:shape id="Freeform 265" o:spid="_x0000_s1027" style="position:absolute;left:5220;top:9328;width:2962;height:2;visibility:visible;mso-wrap-style:square;v-text-anchor:top" coordsize="29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" path="m,l2963,e" filled="f" strokeweight=".5pt">
                  <v:path arrowok="t" o:connecttype="custom" o:connectlocs="0,0;296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68" behindDoc="1" locked="0" layoutInCell="1" allowOverlap="1">
                <wp:simplePos x="0" y="0"/>
                <wp:positionH relativeFrom="page">
                  <wp:posOffset>3317875</wp:posOffset>
                </wp:positionH>
                <wp:positionV relativeFrom="page">
                  <wp:posOffset>6239510</wp:posOffset>
                </wp:positionV>
                <wp:extent cx="1880870" cy="1270"/>
                <wp:effectExtent l="12700" t="10160" r="11430" b="7620"/>
                <wp:wrapNone/>
                <wp:docPr id="262" name="Group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0870" cy="1270"/>
                          <a:chOff x="5225" y="9826"/>
                          <a:chExt cx="2962" cy="2"/>
                        </a:xfrm>
                      </wpg:grpSpPr>
                      <wps:wsp>
                        <wps:cNvPr id="263" name="Freeform 263"/>
                        <wps:cNvSpPr>
                          <a:spLocks/>
                        </wps:cNvSpPr>
                        <wps:spPr bwMode="auto">
                          <a:xfrm>
                            <a:off x="5225" y="9826"/>
                            <a:ext cx="2962" cy="2"/>
                          </a:xfrm>
                          <a:custGeom>
                            <a:avLst/>
                            <a:gdLst>
                              <a:gd name="T0" fmla="+- 0 5225 5225"/>
                              <a:gd name="T1" fmla="*/ T0 w 2962"/>
                              <a:gd name="T2" fmla="+- 0 8187 5225"/>
                              <a:gd name="T3" fmla="*/ T2 w 29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2">
                                <a:moveTo>
                                  <a:pt x="0" y="0"/>
                                </a:moveTo>
                                <a:lnTo>
                                  <a:pt x="296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D8CFA4" id="Group 262" o:spid="_x0000_s1026" style="position:absolute;margin-left:261.25pt;margin-top:491.3pt;width:148.1pt;height:.1pt;z-index:-1312;mso-position-horizontal-relative:page;mso-position-vertical-relative:page" coordorigin="5225,9826" coordsize="29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">
                <v:shape id="Freeform 263" o:spid="_x0000_s1027" style="position:absolute;left:5225;top:9826;width:2962;height:2;visibility:visible;mso-wrap-style:square;v-text-anchor:top" coordsize="29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" path="m,l2962,e" filled="f" strokeweight=".5pt">
                  <v:path arrowok="t" o:connecttype="custom" o:connectlocs="0,0;296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0" behindDoc="1" locked="0" layoutInCell="1" allowOverlap="1">
                <wp:simplePos x="0" y="0"/>
                <wp:positionH relativeFrom="page">
                  <wp:posOffset>5302885</wp:posOffset>
                </wp:positionH>
                <wp:positionV relativeFrom="page">
                  <wp:posOffset>5043805</wp:posOffset>
                </wp:positionV>
                <wp:extent cx="1189355" cy="1270"/>
                <wp:effectExtent l="6985" t="5080" r="13335" b="12700"/>
                <wp:wrapNone/>
                <wp:docPr id="258" name="Group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9355" cy="1270"/>
                          <a:chOff x="8351" y="7943"/>
                          <a:chExt cx="1873" cy="2"/>
                        </a:xfrm>
                      </wpg:grpSpPr>
                      <wps:wsp>
                        <wps:cNvPr id="259" name="Freeform 259"/>
                        <wps:cNvSpPr>
                          <a:spLocks/>
                        </wps:cNvSpPr>
                        <wps:spPr bwMode="auto">
                          <a:xfrm>
                            <a:off x="8351" y="7943"/>
                            <a:ext cx="1873" cy="2"/>
                          </a:xfrm>
                          <a:custGeom>
                            <a:avLst/>
                            <a:gdLst>
                              <a:gd name="T0" fmla="+- 0 8351 8351"/>
                              <a:gd name="T1" fmla="*/ T0 w 1873"/>
                              <a:gd name="T2" fmla="+- 0 10223 8351"/>
                              <a:gd name="T3" fmla="*/ T2 w 1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3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6A6CAA" id="Group 258" o:spid="_x0000_s1026" style="position:absolute;margin-left:417.55pt;margin-top:397.15pt;width:93.65pt;height:.1pt;z-index:-1310;mso-position-horizontal-relative:page;mso-position-vertical-relative:page" coordorigin="8351,7943" coordsize="1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">
                <v:shape id="Freeform 259" o:spid="_x0000_s1027" style="position:absolute;left:8351;top:7943;width:1873;height:2;visibility:visible;mso-wrap-style:square;v-text-anchor:top" coordsize="18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" path="m,l1872,e" filled="f" strokeweight=".5pt">
                  <v:path arrowok="t" o:connecttype="custom" o:connectlocs="0,0;187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1" behindDoc="1" locked="0" layoutInCell="1" allowOverlap="1">
                <wp:simplePos x="0" y="0"/>
                <wp:positionH relativeFrom="page">
                  <wp:posOffset>5302885</wp:posOffset>
                </wp:positionH>
                <wp:positionV relativeFrom="page">
                  <wp:posOffset>5314950</wp:posOffset>
                </wp:positionV>
                <wp:extent cx="1189355" cy="1270"/>
                <wp:effectExtent l="6985" t="9525" r="13335" b="8255"/>
                <wp:wrapNone/>
                <wp:docPr id="256" name="Group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9355" cy="1270"/>
                          <a:chOff x="8351" y="8370"/>
                          <a:chExt cx="1873" cy="2"/>
                        </a:xfrm>
                      </wpg:grpSpPr>
                      <wps:wsp>
                        <wps:cNvPr id="257" name="Freeform 257"/>
                        <wps:cNvSpPr>
                          <a:spLocks/>
                        </wps:cNvSpPr>
                        <wps:spPr bwMode="auto">
                          <a:xfrm>
                            <a:off x="8351" y="8370"/>
                            <a:ext cx="1873" cy="2"/>
                          </a:xfrm>
                          <a:custGeom>
                            <a:avLst/>
                            <a:gdLst>
                              <a:gd name="T0" fmla="+- 0 8351 8351"/>
                              <a:gd name="T1" fmla="*/ T0 w 1873"/>
                              <a:gd name="T2" fmla="+- 0 10223 8351"/>
                              <a:gd name="T3" fmla="*/ T2 w 1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3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67DF0C" id="Group 256" o:spid="_x0000_s1026" style="position:absolute;margin-left:417.55pt;margin-top:418.5pt;width:93.65pt;height:.1pt;z-index:-1309;mso-position-horizontal-relative:page;mso-position-vertical-relative:page" coordorigin="8351,8370" coordsize="1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">
                <v:shape id="Freeform 257" o:spid="_x0000_s1027" style="position:absolute;left:8351;top:8370;width:1873;height:2;visibility:visible;mso-wrap-style:square;v-text-anchor:top" coordsize="18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" path="m,l1872,e" filled="f" strokeweight=".5pt">
                  <v:path arrowok="t" o:connecttype="custom" o:connectlocs="0,0;187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2" behindDoc="1" locked="0" layoutInCell="1" allowOverlap="1">
                <wp:simplePos x="0" y="0"/>
                <wp:positionH relativeFrom="page">
                  <wp:posOffset>5302885</wp:posOffset>
                </wp:positionH>
                <wp:positionV relativeFrom="page">
                  <wp:posOffset>5616575</wp:posOffset>
                </wp:positionV>
                <wp:extent cx="1189355" cy="1270"/>
                <wp:effectExtent l="6985" t="6350" r="13335" b="11430"/>
                <wp:wrapNone/>
                <wp:docPr id="254" name="Group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9355" cy="1270"/>
                          <a:chOff x="8351" y="8845"/>
                          <a:chExt cx="1873" cy="2"/>
                        </a:xfrm>
                      </wpg:grpSpPr>
                      <wps:wsp>
                        <wps:cNvPr id="255" name="Freeform 255"/>
                        <wps:cNvSpPr>
                          <a:spLocks/>
                        </wps:cNvSpPr>
                        <wps:spPr bwMode="auto">
                          <a:xfrm>
                            <a:off x="8351" y="8845"/>
                            <a:ext cx="1873" cy="2"/>
                          </a:xfrm>
                          <a:custGeom>
                            <a:avLst/>
                            <a:gdLst>
                              <a:gd name="T0" fmla="+- 0 8351 8351"/>
                              <a:gd name="T1" fmla="*/ T0 w 1873"/>
                              <a:gd name="T2" fmla="+- 0 10223 8351"/>
                              <a:gd name="T3" fmla="*/ T2 w 1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3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A92E05" id="Group 254" o:spid="_x0000_s1026" style="position:absolute;margin-left:417.55pt;margin-top:442.25pt;width:93.65pt;height:.1pt;z-index:-1308;mso-position-horizontal-relative:page;mso-position-vertical-relative:page" coordorigin="8351,8845" coordsize="1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">
                <v:shape id="Freeform 255" o:spid="_x0000_s1027" style="position:absolute;left:8351;top:8845;width:1873;height:2;visibility:visible;mso-wrap-style:square;v-text-anchor:top" coordsize="18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" path="m,l1872,e" filled="f" strokeweight=".5pt">
                  <v:path arrowok="t" o:connecttype="custom" o:connectlocs="0,0;1872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3" behindDoc="1" locked="0" layoutInCell="1" allowOverlap="1">
                <wp:simplePos x="0" y="0"/>
                <wp:positionH relativeFrom="page">
                  <wp:posOffset>5283200</wp:posOffset>
                </wp:positionH>
                <wp:positionV relativeFrom="page">
                  <wp:posOffset>5922645</wp:posOffset>
                </wp:positionV>
                <wp:extent cx="1189355" cy="1270"/>
                <wp:effectExtent l="6350" t="7620" r="13970" b="10160"/>
                <wp:wrapNone/>
                <wp:docPr id="252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9355" cy="1270"/>
                          <a:chOff x="8320" y="9327"/>
                          <a:chExt cx="1873" cy="2"/>
                        </a:xfrm>
                      </wpg:grpSpPr>
                      <wps:wsp>
                        <wps:cNvPr id="253" name="Freeform 253"/>
                        <wps:cNvSpPr>
                          <a:spLocks/>
                        </wps:cNvSpPr>
                        <wps:spPr bwMode="auto">
                          <a:xfrm>
                            <a:off x="8320" y="9327"/>
                            <a:ext cx="1873" cy="2"/>
                          </a:xfrm>
                          <a:custGeom>
                            <a:avLst/>
                            <a:gdLst>
                              <a:gd name="T0" fmla="+- 0 8320 8320"/>
                              <a:gd name="T1" fmla="*/ T0 w 1873"/>
                              <a:gd name="T2" fmla="+- 0 10193 8320"/>
                              <a:gd name="T3" fmla="*/ T2 w 1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3">
                                <a:moveTo>
                                  <a:pt x="0" y="0"/>
                                </a:moveTo>
                                <a:lnTo>
                                  <a:pt x="1873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2219F8" id="Group 252" o:spid="_x0000_s1026" style="position:absolute;margin-left:416pt;margin-top:466.35pt;width:93.65pt;height:.1pt;z-index:-1307;mso-position-horizontal-relative:page;mso-position-vertical-relative:page" coordorigin="8320,9327" coordsize="1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">
                <v:shape id="Freeform 253" o:spid="_x0000_s1027" style="position:absolute;left:8320;top:9327;width:1873;height:2;visibility:visible;mso-wrap-style:square;v-text-anchor:top" coordsize="18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" path="m,l1873,e" filled="f" strokeweight=".5pt">
                  <v:path arrowok="t" o:connecttype="custom" o:connectlocs="0,0;187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4" behindDoc="1" locked="0" layoutInCell="1" allowOverlap="1">
                <wp:simplePos x="0" y="0"/>
                <wp:positionH relativeFrom="page">
                  <wp:posOffset>5283200</wp:posOffset>
                </wp:positionH>
                <wp:positionV relativeFrom="page">
                  <wp:posOffset>6239510</wp:posOffset>
                </wp:positionV>
                <wp:extent cx="1189355" cy="1270"/>
                <wp:effectExtent l="6350" t="10160" r="13970" b="7620"/>
                <wp:wrapNone/>
                <wp:docPr id="250" name="Group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9355" cy="1270"/>
                          <a:chOff x="8320" y="9826"/>
                          <a:chExt cx="1873" cy="2"/>
                        </a:xfrm>
                      </wpg:grpSpPr>
                      <wps:wsp>
                        <wps:cNvPr id="251" name="Freeform 251"/>
                        <wps:cNvSpPr>
                          <a:spLocks/>
                        </wps:cNvSpPr>
                        <wps:spPr bwMode="auto">
                          <a:xfrm>
                            <a:off x="8320" y="9826"/>
                            <a:ext cx="1873" cy="2"/>
                          </a:xfrm>
                          <a:custGeom>
                            <a:avLst/>
                            <a:gdLst>
                              <a:gd name="T0" fmla="+- 0 8320 8320"/>
                              <a:gd name="T1" fmla="*/ T0 w 1873"/>
                              <a:gd name="T2" fmla="+- 0 10193 8320"/>
                              <a:gd name="T3" fmla="*/ T2 w 18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3">
                                <a:moveTo>
                                  <a:pt x="0" y="0"/>
                                </a:moveTo>
                                <a:lnTo>
                                  <a:pt x="1873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EE88A6" id="Group 250" o:spid="_x0000_s1026" style="position:absolute;margin-left:416pt;margin-top:491.3pt;width:93.65pt;height:.1pt;z-index:-1306;mso-position-horizontal-relative:page;mso-position-vertical-relative:page" coordorigin="8320,9826" coordsize="18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">
                <v:shape id="Freeform 251" o:spid="_x0000_s1027" style="position:absolute;left:8320;top:9826;width:1873;height:2;visibility:visible;mso-wrap-style:square;v-text-anchor:top" coordsize="18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" path="m,l1873,e" filled="f" strokeweight=".5pt">
                  <v:path arrowok="t" o:connecttype="custom" o:connectlocs="0,0;1873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6" behindDoc="1" locked="0" layoutInCell="1" allowOverlap="1">
                <wp:simplePos x="0" y="0"/>
                <wp:positionH relativeFrom="page">
                  <wp:posOffset>6604635</wp:posOffset>
                </wp:positionH>
                <wp:positionV relativeFrom="page">
                  <wp:posOffset>4952365</wp:posOffset>
                </wp:positionV>
                <wp:extent cx="76835" cy="76835"/>
                <wp:effectExtent l="13335" t="8890" r="5080" b="9525"/>
                <wp:wrapNone/>
                <wp:docPr id="246" name="Group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401" y="7799"/>
                          <a:chExt cx="121" cy="121"/>
                        </a:xfrm>
                      </wpg:grpSpPr>
                      <wps:wsp>
                        <wps:cNvPr id="247" name="Freeform 247"/>
                        <wps:cNvSpPr>
                          <a:spLocks/>
                        </wps:cNvSpPr>
                        <wps:spPr bwMode="auto">
                          <a:xfrm>
                            <a:off x="10401" y="7799"/>
                            <a:ext cx="121" cy="121"/>
                          </a:xfrm>
                          <a:custGeom>
                            <a:avLst/>
                            <a:gdLst>
                              <a:gd name="T0" fmla="+- 0 10522 10401"/>
                              <a:gd name="T1" fmla="*/ T0 w 121"/>
                              <a:gd name="T2" fmla="+- 0 7920 7799"/>
                              <a:gd name="T3" fmla="*/ 7920 h 121"/>
                              <a:gd name="T4" fmla="+- 0 10401 10401"/>
                              <a:gd name="T5" fmla="*/ T4 w 121"/>
                              <a:gd name="T6" fmla="+- 0 7920 7799"/>
                              <a:gd name="T7" fmla="*/ 7920 h 121"/>
                              <a:gd name="T8" fmla="+- 0 10401 10401"/>
                              <a:gd name="T9" fmla="*/ T8 w 121"/>
                              <a:gd name="T10" fmla="+- 0 7799 7799"/>
                              <a:gd name="T11" fmla="*/ 7799 h 121"/>
                              <a:gd name="T12" fmla="+- 0 10522 10401"/>
                              <a:gd name="T13" fmla="*/ T12 w 121"/>
                              <a:gd name="T14" fmla="+- 0 7799 7799"/>
                              <a:gd name="T15" fmla="*/ 7799 h 121"/>
                              <a:gd name="T16" fmla="+- 0 10522 10401"/>
                              <a:gd name="T17" fmla="*/ T16 w 121"/>
                              <a:gd name="T18" fmla="+- 0 7920 7799"/>
                              <a:gd name="T19" fmla="*/ 792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24C1B1" id="Group 246" o:spid="_x0000_s1026" style="position:absolute;margin-left:520.05pt;margin-top:389.95pt;width:6.05pt;height:6.05pt;z-index:-1304;mso-position-horizontal-relative:page;mso-position-vertical-relative:page" coordorigin="10401,779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">
                <v:shape id="Freeform 247" o:spid="_x0000_s1027" style="position:absolute;left:10401;top:779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" path="m121,121l,121,,,121,r,121xe" filled="f" strokeweight=".5pt">
                  <v:path arrowok="t" o:connecttype="custom" o:connectlocs="121,7920;0,7920;0,7799;121,7799;121,792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7" behindDoc="1" locked="0" layoutInCell="1" allowOverlap="1">
                <wp:simplePos x="0" y="0"/>
                <wp:positionH relativeFrom="page">
                  <wp:posOffset>6604635</wp:posOffset>
                </wp:positionH>
                <wp:positionV relativeFrom="page">
                  <wp:posOffset>5210175</wp:posOffset>
                </wp:positionV>
                <wp:extent cx="76835" cy="76835"/>
                <wp:effectExtent l="13335" t="9525" r="5080" b="8890"/>
                <wp:wrapNone/>
                <wp:docPr id="244" name="Group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401" y="8205"/>
                          <a:chExt cx="121" cy="121"/>
                        </a:xfrm>
                      </wpg:grpSpPr>
                      <wps:wsp>
                        <wps:cNvPr id="245" name="Freeform 245"/>
                        <wps:cNvSpPr>
                          <a:spLocks/>
                        </wps:cNvSpPr>
                        <wps:spPr bwMode="auto">
                          <a:xfrm>
                            <a:off x="10401" y="8205"/>
                            <a:ext cx="121" cy="121"/>
                          </a:xfrm>
                          <a:custGeom>
                            <a:avLst/>
                            <a:gdLst>
                              <a:gd name="T0" fmla="+- 0 10522 10401"/>
                              <a:gd name="T1" fmla="*/ T0 w 121"/>
                              <a:gd name="T2" fmla="+- 0 8326 8205"/>
                              <a:gd name="T3" fmla="*/ 8326 h 121"/>
                              <a:gd name="T4" fmla="+- 0 10401 10401"/>
                              <a:gd name="T5" fmla="*/ T4 w 121"/>
                              <a:gd name="T6" fmla="+- 0 8326 8205"/>
                              <a:gd name="T7" fmla="*/ 8326 h 121"/>
                              <a:gd name="T8" fmla="+- 0 10401 10401"/>
                              <a:gd name="T9" fmla="*/ T8 w 121"/>
                              <a:gd name="T10" fmla="+- 0 8205 8205"/>
                              <a:gd name="T11" fmla="*/ 8205 h 121"/>
                              <a:gd name="T12" fmla="+- 0 10522 10401"/>
                              <a:gd name="T13" fmla="*/ T12 w 121"/>
                              <a:gd name="T14" fmla="+- 0 8205 8205"/>
                              <a:gd name="T15" fmla="*/ 8205 h 121"/>
                              <a:gd name="T16" fmla="+- 0 10522 10401"/>
                              <a:gd name="T17" fmla="*/ T16 w 121"/>
                              <a:gd name="T18" fmla="+- 0 8326 8205"/>
                              <a:gd name="T19" fmla="*/ 8326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889625" id="Group 244" o:spid="_x0000_s1026" style="position:absolute;margin-left:520.05pt;margin-top:410.25pt;width:6.05pt;height:6.05pt;z-index:-1303;mso-position-horizontal-relative:page;mso-position-vertical-relative:page" coordorigin="10401,820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">
                <v:shape id="Freeform 245" o:spid="_x0000_s1027" style="position:absolute;left:10401;top:820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" path="m121,121l,121,,,121,r,121xe" filled="f" strokeweight=".5pt">
                  <v:path arrowok="t" o:connecttype="custom" o:connectlocs="121,8326;0,8326;0,8205;121,8205;121,832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8" behindDoc="1" locked="0" layoutInCell="1" allowOverlap="1">
                <wp:simplePos x="0" y="0"/>
                <wp:positionH relativeFrom="page">
                  <wp:posOffset>6604635</wp:posOffset>
                </wp:positionH>
                <wp:positionV relativeFrom="page">
                  <wp:posOffset>5516245</wp:posOffset>
                </wp:positionV>
                <wp:extent cx="76835" cy="76835"/>
                <wp:effectExtent l="13335" t="10795" r="5080" b="7620"/>
                <wp:wrapNone/>
                <wp:docPr id="242" name="Group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401" y="8687"/>
                          <a:chExt cx="121" cy="121"/>
                        </a:xfrm>
                      </wpg:grpSpPr>
                      <wps:wsp>
                        <wps:cNvPr id="243" name="Freeform 243"/>
                        <wps:cNvSpPr>
                          <a:spLocks/>
                        </wps:cNvSpPr>
                        <wps:spPr bwMode="auto">
                          <a:xfrm>
                            <a:off x="10401" y="8687"/>
                            <a:ext cx="121" cy="121"/>
                          </a:xfrm>
                          <a:custGeom>
                            <a:avLst/>
                            <a:gdLst>
                              <a:gd name="T0" fmla="+- 0 10522 10401"/>
                              <a:gd name="T1" fmla="*/ T0 w 121"/>
                              <a:gd name="T2" fmla="+- 0 8808 8687"/>
                              <a:gd name="T3" fmla="*/ 8808 h 121"/>
                              <a:gd name="T4" fmla="+- 0 10401 10401"/>
                              <a:gd name="T5" fmla="*/ T4 w 121"/>
                              <a:gd name="T6" fmla="+- 0 8808 8687"/>
                              <a:gd name="T7" fmla="*/ 8808 h 121"/>
                              <a:gd name="T8" fmla="+- 0 10401 10401"/>
                              <a:gd name="T9" fmla="*/ T8 w 121"/>
                              <a:gd name="T10" fmla="+- 0 8687 8687"/>
                              <a:gd name="T11" fmla="*/ 8687 h 121"/>
                              <a:gd name="T12" fmla="+- 0 10522 10401"/>
                              <a:gd name="T13" fmla="*/ T12 w 121"/>
                              <a:gd name="T14" fmla="+- 0 8687 8687"/>
                              <a:gd name="T15" fmla="*/ 8687 h 121"/>
                              <a:gd name="T16" fmla="+- 0 10522 10401"/>
                              <a:gd name="T17" fmla="*/ T16 w 121"/>
                              <a:gd name="T18" fmla="+- 0 8808 8687"/>
                              <a:gd name="T19" fmla="*/ 880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244A0E" id="Group 242" o:spid="_x0000_s1026" style="position:absolute;margin-left:520.05pt;margin-top:434.35pt;width:6.05pt;height:6.05pt;z-index:-1302;mso-position-horizontal-relative:page;mso-position-vertical-relative:page" coordorigin="10401,8687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">
                <v:shape id="Freeform 243" o:spid="_x0000_s1027" style="position:absolute;left:10401;top:8687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" path="m121,121l,121,,,121,r,121xe" filled="f" strokeweight=".5pt">
                  <v:path arrowok="t" o:connecttype="custom" o:connectlocs="121,8808;0,8808;0,8687;121,8687;121,880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79" behindDoc="1" locked="0" layoutInCell="1" allowOverlap="1">
                <wp:simplePos x="0" y="0"/>
                <wp:positionH relativeFrom="page">
                  <wp:posOffset>6604635</wp:posOffset>
                </wp:positionH>
                <wp:positionV relativeFrom="page">
                  <wp:posOffset>5822315</wp:posOffset>
                </wp:positionV>
                <wp:extent cx="76835" cy="76835"/>
                <wp:effectExtent l="13335" t="12065" r="5080" b="6350"/>
                <wp:wrapNone/>
                <wp:docPr id="240" name="Group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401" y="9169"/>
                          <a:chExt cx="121" cy="121"/>
                        </a:xfrm>
                      </wpg:grpSpPr>
                      <wps:wsp>
                        <wps:cNvPr id="241" name="Freeform 241"/>
                        <wps:cNvSpPr>
                          <a:spLocks/>
                        </wps:cNvSpPr>
                        <wps:spPr bwMode="auto">
                          <a:xfrm>
                            <a:off x="10401" y="9169"/>
                            <a:ext cx="121" cy="121"/>
                          </a:xfrm>
                          <a:custGeom>
                            <a:avLst/>
                            <a:gdLst>
                              <a:gd name="T0" fmla="+- 0 10522 10401"/>
                              <a:gd name="T1" fmla="*/ T0 w 121"/>
                              <a:gd name="T2" fmla="+- 0 9290 9169"/>
                              <a:gd name="T3" fmla="*/ 9290 h 121"/>
                              <a:gd name="T4" fmla="+- 0 10401 10401"/>
                              <a:gd name="T5" fmla="*/ T4 w 121"/>
                              <a:gd name="T6" fmla="+- 0 9290 9169"/>
                              <a:gd name="T7" fmla="*/ 9290 h 121"/>
                              <a:gd name="T8" fmla="+- 0 10401 10401"/>
                              <a:gd name="T9" fmla="*/ T8 w 121"/>
                              <a:gd name="T10" fmla="+- 0 9169 9169"/>
                              <a:gd name="T11" fmla="*/ 9169 h 121"/>
                              <a:gd name="T12" fmla="+- 0 10522 10401"/>
                              <a:gd name="T13" fmla="*/ T12 w 121"/>
                              <a:gd name="T14" fmla="+- 0 9169 9169"/>
                              <a:gd name="T15" fmla="*/ 9169 h 121"/>
                              <a:gd name="T16" fmla="+- 0 10522 10401"/>
                              <a:gd name="T17" fmla="*/ T16 w 121"/>
                              <a:gd name="T18" fmla="+- 0 9290 9169"/>
                              <a:gd name="T19" fmla="*/ 929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141BF0" id="Group 240" o:spid="_x0000_s1026" style="position:absolute;margin-left:520.05pt;margin-top:458.45pt;width:6.05pt;height:6.05pt;z-index:-1301;mso-position-horizontal-relative:page;mso-position-vertical-relative:page" coordorigin="10401,916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">
                <v:shape id="Freeform 241" o:spid="_x0000_s1027" style="position:absolute;left:10401;top:916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" path="m121,121l,121,,,121,r,121xe" filled="f" strokeweight=".5pt">
                  <v:path arrowok="t" o:connecttype="custom" o:connectlocs="121,9290;0,9290;0,9169;121,9169;121,929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0" behindDoc="1" locked="0" layoutInCell="1" allowOverlap="1">
                <wp:simplePos x="0" y="0"/>
                <wp:positionH relativeFrom="page">
                  <wp:posOffset>6604635</wp:posOffset>
                </wp:positionH>
                <wp:positionV relativeFrom="page">
                  <wp:posOffset>6113780</wp:posOffset>
                </wp:positionV>
                <wp:extent cx="76835" cy="76835"/>
                <wp:effectExtent l="13335" t="8255" r="5080" b="10160"/>
                <wp:wrapNone/>
                <wp:docPr id="238" name="Group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401" y="9628"/>
                          <a:chExt cx="121" cy="121"/>
                        </a:xfrm>
                      </wpg:grpSpPr>
                      <wps:wsp>
                        <wps:cNvPr id="239" name="Freeform 239"/>
                        <wps:cNvSpPr>
                          <a:spLocks/>
                        </wps:cNvSpPr>
                        <wps:spPr bwMode="auto">
                          <a:xfrm>
                            <a:off x="10401" y="9628"/>
                            <a:ext cx="121" cy="121"/>
                          </a:xfrm>
                          <a:custGeom>
                            <a:avLst/>
                            <a:gdLst>
                              <a:gd name="T0" fmla="+- 0 10522 10401"/>
                              <a:gd name="T1" fmla="*/ T0 w 121"/>
                              <a:gd name="T2" fmla="+- 0 9749 9628"/>
                              <a:gd name="T3" fmla="*/ 9749 h 121"/>
                              <a:gd name="T4" fmla="+- 0 10401 10401"/>
                              <a:gd name="T5" fmla="*/ T4 w 121"/>
                              <a:gd name="T6" fmla="+- 0 9749 9628"/>
                              <a:gd name="T7" fmla="*/ 9749 h 121"/>
                              <a:gd name="T8" fmla="+- 0 10401 10401"/>
                              <a:gd name="T9" fmla="*/ T8 w 121"/>
                              <a:gd name="T10" fmla="+- 0 9628 9628"/>
                              <a:gd name="T11" fmla="*/ 9628 h 121"/>
                              <a:gd name="T12" fmla="+- 0 10522 10401"/>
                              <a:gd name="T13" fmla="*/ T12 w 121"/>
                              <a:gd name="T14" fmla="+- 0 9628 9628"/>
                              <a:gd name="T15" fmla="*/ 9628 h 121"/>
                              <a:gd name="T16" fmla="+- 0 10522 10401"/>
                              <a:gd name="T17" fmla="*/ T16 w 121"/>
                              <a:gd name="T18" fmla="+- 0 9749 9628"/>
                              <a:gd name="T19" fmla="*/ 974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0F9052" id="Group 238" o:spid="_x0000_s1026" style="position:absolute;margin-left:520.05pt;margin-top:481.4pt;width:6.05pt;height:6.05pt;z-index:-1300;mso-position-horizontal-relative:page;mso-position-vertical-relative:page" coordorigin="10401,962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">
                <v:shape id="Freeform 239" o:spid="_x0000_s1027" style="position:absolute;left:10401;top:962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" path="m121,121l,121,,,121,r,121xe" filled="f" strokeweight=".5pt">
                  <v:path arrowok="t" o:connecttype="custom" o:connectlocs="121,9749;0,9749;0,9628;121,9628;121,974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2" behindDoc="1" locked="0" layoutInCell="1" allowOverlap="1">
                <wp:simplePos x="0" y="0"/>
                <wp:positionH relativeFrom="page">
                  <wp:posOffset>6981825</wp:posOffset>
                </wp:positionH>
                <wp:positionV relativeFrom="page">
                  <wp:posOffset>4645025</wp:posOffset>
                </wp:positionV>
                <wp:extent cx="76835" cy="76835"/>
                <wp:effectExtent l="9525" t="6350" r="8890" b="12065"/>
                <wp:wrapNone/>
                <wp:docPr id="234" name="Group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995" y="7315"/>
                          <a:chExt cx="121" cy="121"/>
                        </a:xfrm>
                      </wpg:grpSpPr>
                      <wps:wsp>
                        <wps:cNvPr id="235" name="Freeform 235"/>
                        <wps:cNvSpPr>
                          <a:spLocks/>
                        </wps:cNvSpPr>
                        <wps:spPr bwMode="auto">
                          <a:xfrm>
                            <a:off x="10995" y="7315"/>
                            <a:ext cx="121" cy="121"/>
                          </a:xfrm>
                          <a:custGeom>
                            <a:avLst/>
                            <a:gdLst>
                              <a:gd name="T0" fmla="+- 0 11116 10995"/>
                              <a:gd name="T1" fmla="*/ T0 w 121"/>
                              <a:gd name="T2" fmla="+- 0 7437 7315"/>
                              <a:gd name="T3" fmla="*/ 7437 h 121"/>
                              <a:gd name="T4" fmla="+- 0 10995 10995"/>
                              <a:gd name="T5" fmla="*/ T4 w 121"/>
                              <a:gd name="T6" fmla="+- 0 7437 7315"/>
                              <a:gd name="T7" fmla="*/ 7437 h 121"/>
                              <a:gd name="T8" fmla="+- 0 10995 10995"/>
                              <a:gd name="T9" fmla="*/ T8 w 121"/>
                              <a:gd name="T10" fmla="+- 0 7315 7315"/>
                              <a:gd name="T11" fmla="*/ 7315 h 121"/>
                              <a:gd name="T12" fmla="+- 0 11116 10995"/>
                              <a:gd name="T13" fmla="*/ T12 w 121"/>
                              <a:gd name="T14" fmla="+- 0 7315 7315"/>
                              <a:gd name="T15" fmla="*/ 7315 h 121"/>
                              <a:gd name="T16" fmla="+- 0 11116 10995"/>
                              <a:gd name="T17" fmla="*/ T16 w 121"/>
                              <a:gd name="T18" fmla="+- 0 7437 7315"/>
                              <a:gd name="T19" fmla="*/ 743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2"/>
                                </a:moveTo>
                                <a:lnTo>
                                  <a:pt x="0" y="122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7EB8D3" id="Group 234" o:spid="_x0000_s1026" style="position:absolute;margin-left:549.75pt;margin-top:365.75pt;width:6.05pt;height:6.05pt;z-index:-1298;mso-position-horizontal-relative:page;mso-position-vertical-relative:page" coordorigin="10995,731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">
                <v:shape id="Freeform 235" o:spid="_x0000_s1027" style="position:absolute;left:10995;top:731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" path="m121,122l,122,,,121,r,122xe" filled="f" strokeweight=".5pt">
                  <v:path arrowok="t" o:connecttype="custom" o:connectlocs="121,7437;0,7437;0,7315;121,7315;121,743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3" behindDoc="1" locked="0" layoutInCell="1" allowOverlap="1">
                <wp:simplePos x="0" y="0"/>
                <wp:positionH relativeFrom="page">
                  <wp:posOffset>6981825</wp:posOffset>
                </wp:positionH>
                <wp:positionV relativeFrom="page">
                  <wp:posOffset>4952365</wp:posOffset>
                </wp:positionV>
                <wp:extent cx="76835" cy="76835"/>
                <wp:effectExtent l="9525" t="8890" r="8890" b="9525"/>
                <wp:wrapNone/>
                <wp:docPr id="232" name="Group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995" y="7799"/>
                          <a:chExt cx="121" cy="121"/>
                        </a:xfrm>
                      </wpg:grpSpPr>
                      <wps:wsp>
                        <wps:cNvPr id="233" name="Freeform 233"/>
                        <wps:cNvSpPr>
                          <a:spLocks/>
                        </wps:cNvSpPr>
                        <wps:spPr bwMode="auto">
                          <a:xfrm>
                            <a:off x="10995" y="7799"/>
                            <a:ext cx="121" cy="121"/>
                          </a:xfrm>
                          <a:custGeom>
                            <a:avLst/>
                            <a:gdLst>
                              <a:gd name="T0" fmla="+- 0 11116 10995"/>
                              <a:gd name="T1" fmla="*/ T0 w 121"/>
                              <a:gd name="T2" fmla="+- 0 7920 7799"/>
                              <a:gd name="T3" fmla="*/ 7920 h 121"/>
                              <a:gd name="T4" fmla="+- 0 10995 10995"/>
                              <a:gd name="T5" fmla="*/ T4 w 121"/>
                              <a:gd name="T6" fmla="+- 0 7920 7799"/>
                              <a:gd name="T7" fmla="*/ 7920 h 121"/>
                              <a:gd name="T8" fmla="+- 0 10995 10995"/>
                              <a:gd name="T9" fmla="*/ T8 w 121"/>
                              <a:gd name="T10" fmla="+- 0 7799 7799"/>
                              <a:gd name="T11" fmla="*/ 7799 h 121"/>
                              <a:gd name="T12" fmla="+- 0 11116 10995"/>
                              <a:gd name="T13" fmla="*/ T12 w 121"/>
                              <a:gd name="T14" fmla="+- 0 7799 7799"/>
                              <a:gd name="T15" fmla="*/ 7799 h 121"/>
                              <a:gd name="T16" fmla="+- 0 11116 10995"/>
                              <a:gd name="T17" fmla="*/ T16 w 121"/>
                              <a:gd name="T18" fmla="+- 0 7920 7799"/>
                              <a:gd name="T19" fmla="*/ 792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B4F417" id="Group 232" o:spid="_x0000_s1026" style="position:absolute;margin-left:549.75pt;margin-top:389.95pt;width:6.05pt;height:6.05pt;z-index:-1297;mso-position-horizontal-relative:page;mso-position-vertical-relative:page" coordorigin="10995,779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">
                <v:shape id="Freeform 233" o:spid="_x0000_s1027" style="position:absolute;left:10995;top:779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" path="m121,121l,121,,,121,r,121xe" filled="f" strokeweight=".5pt">
                  <v:path arrowok="t" o:connecttype="custom" o:connectlocs="121,7920;0,7920;0,7799;121,7799;121,792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4" behindDoc="1" locked="0" layoutInCell="1" allowOverlap="1">
                <wp:simplePos x="0" y="0"/>
                <wp:positionH relativeFrom="page">
                  <wp:posOffset>6981825</wp:posOffset>
                </wp:positionH>
                <wp:positionV relativeFrom="page">
                  <wp:posOffset>5207000</wp:posOffset>
                </wp:positionV>
                <wp:extent cx="76835" cy="76835"/>
                <wp:effectExtent l="9525" t="6350" r="8890" b="12065"/>
                <wp:wrapNone/>
                <wp:docPr id="230" name="Group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995" y="8200"/>
                          <a:chExt cx="121" cy="121"/>
                        </a:xfrm>
                      </wpg:grpSpPr>
                      <wps:wsp>
                        <wps:cNvPr id="231" name="Freeform 231"/>
                        <wps:cNvSpPr>
                          <a:spLocks/>
                        </wps:cNvSpPr>
                        <wps:spPr bwMode="auto">
                          <a:xfrm>
                            <a:off x="10995" y="8200"/>
                            <a:ext cx="121" cy="121"/>
                          </a:xfrm>
                          <a:custGeom>
                            <a:avLst/>
                            <a:gdLst>
                              <a:gd name="T0" fmla="+- 0 11116 10995"/>
                              <a:gd name="T1" fmla="*/ T0 w 121"/>
                              <a:gd name="T2" fmla="+- 0 8321 8200"/>
                              <a:gd name="T3" fmla="*/ 8321 h 121"/>
                              <a:gd name="T4" fmla="+- 0 10995 10995"/>
                              <a:gd name="T5" fmla="*/ T4 w 121"/>
                              <a:gd name="T6" fmla="+- 0 8321 8200"/>
                              <a:gd name="T7" fmla="*/ 8321 h 121"/>
                              <a:gd name="T8" fmla="+- 0 10995 10995"/>
                              <a:gd name="T9" fmla="*/ T8 w 121"/>
                              <a:gd name="T10" fmla="+- 0 8200 8200"/>
                              <a:gd name="T11" fmla="*/ 8200 h 121"/>
                              <a:gd name="T12" fmla="+- 0 11116 10995"/>
                              <a:gd name="T13" fmla="*/ T12 w 121"/>
                              <a:gd name="T14" fmla="+- 0 8200 8200"/>
                              <a:gd name="T15" fmla="*/ 8200 h 121"/>
                              <a:gd name="T16" fmla="+- 0 11116 10995"/>
                              <a:gd name="T17" fmla="*/ T16 w 121"/>
                              <a:gd name="T18" fmla="+- 0 8321 8200"/>
                              <a:gd name="T19" fmla="*/ 832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1E82E9" id="Group 230" o:spid="_x0000_s1026" style="position:absolute;margin-left:549.75pt;margin-top:410pt;width:6.05pt;height:6.05pt;z-index:-1296;mso-position-horizontal-relative:page;mso-position-vertical-relative:page" coordorigin="10995,820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">
                <v:shape id="Freeform 231" o:spid="_x0000_s1027" style="position:absolute;left:10995;top:820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" path="m121,121l,121,,,121,r,121xe" filled="f" strokeweight=".5pt">
                  <v:path arrowok="t" o:connecttype="custom" o:connectlocs="121,8321;0,8321;0,8200;121,8200;121,832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5" behindDoc="1" locked="0" layoutInCell="1" allowOverlap="1">
                <wp:simplePos x="0" y="0"/>
                <wp:positionH relativeFrom="page">
                  <wp:posOffset>6981825</wp:posOffset>
                </wp:positionH>
                <wp:positionV relativeFrom="page">
                  <wp:posOffset>5516245</wp:posOffset>
                </wp:positionV>
                <wp:extent cx="76835" cy="76835"/>
                <wp:effectExtent l="9525" t="10795" r="8890" b="7620"/>
                <wp:wrapNone/>
                <wp:docPr id="228" name="Group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995" y="8687"/>
                          <a:chExt cx="121" cy="121"/>
                        </a:xfrm>
                      </wpg:grpSpPr>
                      <wps:wsp>
                        <wps:cNvPr id="229" name="Freeform 229"/>
                        <wps:cNvSpPr>
                          <a:spLocks/>
                        </wps:cNvSpPr>
                        <wps:spPr bwMode="auto">
                          <a:xfrm>
                            <a:off x="10995" y="8687"/>
                            <a:ext cx="121" cy="121"/>
                          </a:xfrm>
                          <a:custGeom>
                            <a:avLst/>
                            <a:gdLst>
                              <a:gd name="T0" fmla="+- 0 11116 10995"/>
                              <a:gd name="T1" fmla="*/ T0 w 121"/>
                              <a:gd name="T2" fmla="+- 0 8808 8687"/>
                              <a:gd name="T3" fmla="*/ 8808 h 121"/>
                              <a:gd name="T4" fmla="+- 0 10995 10995"/>
                              <a:gd name="T5" fmla="*/ T4 w 121"/>
                              <a:gd name="T6" fmla="+- 0 8808 8687"/>
                              <a:gd name="T7" fmla="*/ 8808 h 121"/>
                              <a:gd name="T8" fmla="+- 0 10995 10995"/>
                              <a:gd name="T9" fmla="*/ T8 w 121"/>
                              <a:gd name="T10" fmla="+- 0 8687 8687"/>
                              <a:gd name="T11" fmla="*/ 8687 h 121"/>
                              <a:gd name="T12" fmla="+- 0 11116 10995"/>
                              <a:gd name="T13" fmla="*/ T12 w 121"/>
                              <a:gd name="T14" fmla="+- 0 8687 8687"/>
                              <a:gd name="T15" fmla="*/ 8687 h 121"/>
                              <a:gd name="T16" fmla="+- 0 11116 10995"/>
                              <a:gd name="T17" fmla="*/ T16 w 121"/>
                              <a:gd name="T18" fmla="+- 0 8808 8687"/>
                              <a:gd name="T19" fmla="*/ 880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EF91B" id="Group 228" o:spid="_x0000_s1026" style="position:absolute;margin-left:549.75pt;margin-top:434.35pt;width:6.05pt;height:6.05pt;z-index:-1295;mso-position-horizontal-relative:page;mso-position-vertical-relative:page" coordorigin="10995,8687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">
                <v:shape id="Freeform 229" o:spid="_x0000_s1027" style="position:absolute;left:10995;top:8687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" path="m121,121l,121,,,121,r,121xe" filled="f" strokeweight=".5pt">
                  <v:path arrowok="t" o:connecttype="custom" o:connectlocs="121,8808;0,8808;0,8687;121,8687;121,880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6" behindDoc="1" locked="0" layoutInCell="1" allowOverlap="1">
                <wp:simplePos x="0" y="0"/>
                <wp:positionH relativeFrom="page">
                  <wp:posOffset>6981825</wp:posOffset>
                </wp:positionH>
                <wp:positionV relativeFrom="page">
                  <wp:posOffset>5822315</wp:posOffset>
                </wp:positionV>
                <wp:extent cx="76835" cy="76835"/>
                <wp:effectExtent l="9525" t="12065" r="8890" b="6350"/>
                <wp:wrapNone/>
                <wp:docPr id="226" name="Group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995" y="9169"/>
                          <a:chExt cx="121" cy="121"/>
                        </a:xfrm>
                      </wpg:grpSpPr>
                      <wps:wsp>
                        <wps:cNvPr id="227" name="Freeform 227"/>
                        <wps:cNvSpPr>
                          <a:spLocks/>
                        </wps:cNvSpPr>
                        <wps:spPr bwMode="auto">
                          <a:xfrm>
                            <a:off x="10995" y="9169"/>
                            <a:ext cx="121" cy="121"/>
                          </a:xfrm>
                          <a:custGeom>
                            <a:avLst/>
                            <a:gdLst>
                              <a:gd name="T0" fmla="+- 0 11116 10995"/>
                              <a:gd name="T1" fmla="*/ T0 w 121"/>
                              <a:gd name="T2" fmla="+- 0 9290 9169"/>
                              <a:gd name="T3" fmla="*/ 9290 h 121"/>
                              <a:gd name="T4" fmla="+- 0 10995 10995"/>
                              <a:gd name="T5" fmla="*/ T4 w 121"/>
                              <a:gd name="T6" fmla="+- 0 9290 9169"/>
                              <a:gd name="T7" fmla="*/ 9290 h 121"/>
                              <a:gd name="T8" fmla="+- 0 10995 10995"/>
                              <a:gd name="T9" fmla="*/ T8 w 121"/>
                              <a:gd name="T10" fmla="+- 0 9169 9169"/>
                              <a:gd name="T11" fmla="*/ 9169 h 121"/>
                              <a:gd name="T12" fmla="+- 0 11116 10995"/>
                              <a:gd name="T13" fmla="*/ T12 w 121"/>
                              <a:gd name="T14" fmla="+- 0 9169 9169"/>
                              <a:gd name="T15" fmla="*/ 9169 h 121"/>
                              <a:gd name="T16" fmla="+- 0 11116 10995"/>
                              <a:gd name="T17" fmla="*/ T16 w 121"/>
                              <a:gd name="T18" fmla="+- 0 9290 9169"/>
                              <a:gd name="T19" fmla="*/ 929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A08667" id="Group 226" o:spid="_x0000_s1026" style="position:absolute;margin-left:549.75pt;margin-top:458.45pt;width:6.05pt;height:6.05pt;z-index:-1294;mso-position-horizontal-relative:page;mso-position-vertical-relative:page" coordorigin="10995,916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">
                <v:shape id="Freeform 227" o:spid="_x0000_s1027" style="position:absolute;left:10995;top:916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" path="m121,121l,121,,,121,r,121xe" filled="f" strokeweight=".5pt">
                  <v:path arrowok="t" o:connecttype="custom" o:connectlocs="121,9290;0,9290;0,9169;121,9169;121,929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87" behindDoc="1" locked="0" layoutInCell="1" allowOverlap="1">
                <wp:simplePos x="0" y="0"/>
                <wp:positionH relativeFrom="page">
                  <wp:posOffset>6981825</wp:posOffset>
                </wp:positionH>
                <wp:positionV relativeFrom="page">
                  <wp:posOffset>6113780</wp:posOffset>
                </wp:positionV>
                <wp:extent cx="76835" cy="76835"/>
                <wp:effectExtent l="9525" t="8255" r="8890" b="10160"/>
                <wp:wrapNone/>
                <wp:docPr id="224" name="Group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995" y="9628"/>
                          <a:chExt cx="121" cy="121"/>
                        </a:xfrm>
                      </wpg:grpSpPr>
                      <wps:wsp>
                        <wps:cNvPr id="225" name="Freeform 225"/>
                        <wps:cNvSpPr>
                          <a:spLocks/>
                        </wps:cNvSpPr>
                        <wps:spPr bwMode="auto">
                          <a:xfrm>
                            <a:off x="10995" y="9628"/>
                            <a:ext cx="121" cy="121"/>
                          </a:xfrm>
                          <a:custGeom>
                            <a:avLst/>
                            <a:gdLst>
                              <a:gd name="T0" fmla="+- 0 11116 10995"/>
                              <a:gd name="T1" fmla="*/ T0 w 121"/>
                              <a:gd name="T2" fmla="+- 0 9749 9628"/>
                              <a:gd name="T3" fmla="*/ 9749 h 121"/>
                              <a:gd name="T4" fmla="+- 0 10995 10995"/>
                              <a:gd name="T5" fmla="*/ T4 w 121"/>
                              <a:gd name="T6" fmla="+- 0 9749 9628"/>
                              <a:gd name="T7" fmla="*/ 9749 h 121"/>
                              <a:gd name="T8" fmla="+- 0 10995 10995"/>
                              <a:gd name="T9" fmla="*/ T8 w 121"/>
                              <a:gd name="T10" fmla="+- 0 9628 9628"/>
                              <a:gd name="T11" fmla="*/ 9628 h 121"/>
                              <a:gd name="T12" fmla="+- 0 11116 10995"/>
                              <a:gd name="T13" fmla="*/ T12 w 121"/>
                              <a:gd name="T14" fmla="+- 0 9628 9628"/>
                              <a:gd name="T15" fmla="*/ 9628 h 121"/>
                              <a:gd name="T16" fmla="+- 0 11116 10995"/>
                              <a:gd name="T17" fmla="*/ T16 w 121"/>
                              <a:gd name="T18" fmla="+- 0 9749 9628"/>
                              <a:gd name="T19" fmla="*/ 974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121" y="121"/>
                                </a:moveTo>
                                <a:lnTo>
                                  <a:pt x="0" y="121"/>
                                </a:lnTo>
                                <a:lnTo>
                                  <a:pt x="0" y="0"/>
                                </a:lnTo>
                                <a:lnTo>
                                  <a:pt x="121" y="0"/>
                                </a:lnTo>
                                <a:lnTo>
                                  <a:pt x="121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4C40FA" id="Group 224" o:spid="_x0000_s1026" style="position:absolute;margin-left:549.75pt;margin-top:481.4pt;width:6.05pt;height:6.05pt;z-index:-1293;mso-position-horizontal-relative:page;mso-position-vertical-relative:page" coordorigin="10995,962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">
                <v:shape id="Freeform 225" o:spid="_x0000_s1027" style="position:absolute;left:10995;top:962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" path="m121,121l,121,,,121,r,121xe" filled="f" strokeweight=".5pt">
                  <v:path arrowok="t" o:connecttype="custom" o:connectlocs="121,9749;0,9749;0,9628;121,9628;121,9749" o:connectangles="0,0,0,0,0"/>
                </v:shape>
                <w10:wrap anchorx="page" anchory="page"/>
              </v:group>
            </w:pict>
          </mc:Fallback>
        </mc:AlternateContent>
      </w:r>
      <w:r w:rsidR="00521AA6">
        <w:rPr>
          <w:rFonts w:cs="Arial"/>
        </w:rPr>
        <w:t>D</w:t>
      </w:r>
      <w:r w:rsidR="00A6125B">
        <w:rPr>
          <w:rFonts w:cs="Arial"/>
        </w:rPr>
        <w:t>ate</w:t>
      </w:r>
      <w:r w:rsidR="00A6125B">
        <w:rPr>
          <w:rFonts w:cs="Arial"/>
          <w:spacing w:val="-9"/>
        </w:rPr>
        <w:t xml:space="preserve"> </w:t>
      </w:r>
      <w:r w:rsidR="00A6125B">
        <w:rPr>
          <w:rFonts w:cs="Arial"/>
        </w:rPr>
        <w:t>Received:</w:t>
      </w:r>
      <w:r w:rsidR="00A6125B">
        <w:rPr>
          <w:rFonts w:cs="Arial"/>
          <w:w w:val="83"/>
          <w:u w:val="single" w:color="000000"/>
        </w:rPr>
        <w:t xml:space="preserve"> </w:t>
      </w:r>
      <w:r w:rsidR="00A6125B">
        <w:rPr>
          <w:rFonts w:cs="Arial"/>
          <w:u w:val="single" w:color="000000"/>
        </w:rPr>
        <w:tab/>
      </w:r>
      <w:r w:rsidR="00A6125B">
        <w:rPr>
          <w:rFonts w:cs="Arial"/>
          <w:u w:val="single" w:color="000000"/>
        </w:rPr>
        <w:tab/>
      </w:r>
      <w:r w:rsidR="00A6125B">
        <w:rPr>
          <w:rFonts w:cs="Arial"/>
          <w:u w:val="single" w:color="000000"/>
        </w:rPr>
        <w:tab/>
      </w:r>
      <w:r w:rsidR="00A6125B">
        <w:rPr>
          <w:rFonts w:cs="Arial"/>
        </w:rPr>
        <w:t xml:space="preserve"> More</w:t>
      </w:r>
      <w:r w:rsidR="00A6125B">
        <w:rPr>
          <w:rFonts w:cs="Arial"/>
          <w:spacing w:val="1"/>
        </w:rPr>
        <w:t xml:space="preserve"> </w:t>
      </w:r>
      <w:r w:rsidR="00A6125B">
        <w:rPr>
          <w:rFonts w:cs="Arial"/>
        </w:rPr>
        <w:t>Information</w:t>
      </w:r>
      <w:r w:rsidR="00A6125B">
        <w:rPr>
          <w:rFonts w:cs="Arial"/>
          <w:spacing w:val="2"/>
        </w:rPr>
        <w:t xml:space="preserve"> </w:t>
      </w:r>
      <w:r w:rsidR="00A6125B">
        <w:rPr>
          <w:rFonts w:cs="Arial"/>
        </w:rPr>
        <w:t>Requested?</w:t>
      </w:r>
      <w:r w:rsidR="00A6125B">
        <w:rPr>
          <w:rFonts w:cs="Arial"/>
        </w:rPr>
        <w:tab/>
      </w:r>
      <w:r w:rsidR="00A6125B">
        <w:rPr>
          <w:rFonts w:cs="Arial"/>
          <w:spacing w:val="-13"/>
          <w:position w:val="2"/>
        </w:rPr>
        <w:t>Y</w:t>
      </w:r>
      <w:r w:rsidR="00A6125B">
        <w:rPr>
          <w:rFonts w:cs="Arial"/>
          <w:position w:val="2"/>
        </w:rPr>
        <w:t>es</w:t>
      </w:r>
      <w:r w:rsidR="00A6125B">
        <w:rPr>
          <w:rFonts w:cs="Arial"/>
          <w:position w:val="2"/>
        </w:rPr>
        <w:tab/>
      </w:r>
      <w:r w:rsidR="00A6125B">
        <w:rPr>
          <w:rFonts w:cs="Arial"/>
          <w:position w:val="1"/>
        </w:rPr>
        <w:t>No</w:t>
      </w:r>
    </w:p>
    <w:p w:rsidR="00E01EB5" w:rsidRDefault="00E7628A">
      <w:pPr>
        <w:pStyle w:val="BodyText"/>
        <w:tabs>
          <w:tab w:val="left" w:pos="1528"/>
          <w:tab w:val="left" w:pos="5284"/>
        </w:tabs>
        <w:spacing w:before="13" w:line="375" w:lineRule="auto"/>
        <w:ind w:left="339" w:hanging="180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48" behindDoc="1" locked="0" layoutInCell="1" allowOverlap="1">
                <wp:simplePos x="0" y="0"/>
                <wp:positionH relativeFrom="page">
                  <wp:posOffset>498475</wp:posOffset>
                </wp:positionH>
                <wp:positionV relativeFrom="paragraph">
                  <wp:posOffset>240665</wp:posOffset>
                </wp:positionV>
                <wp:extent cx="76835" cy="76835"/>
                <wp:effectExtent l="12700" t="6350" r="5715" b="12065"/>
                <wp:wrapNone/>
                <wp:docPr id="220" name="Group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85" y="379"/>
                          <a:chExt cx="121" cy="121"/>
                        </a:xfrm>
                      </wpg:grpSpPr>
                      <wps:wsp>
                        <wps:cNvPr id="221" name="Freeform 221"/>
                        <wps:cNvSpPr>
                          <a:spLocks/>
                        </wps:cNvSpPr>
                        <wps:spPr bwMode="auto">
                          <a:xfrm>
                            <a:off x="785" y="379"/>
                            <a:ext cx="121" cy="121"/>
                          </a:xfrm>
                          <a:custGeom>
                            <a:avLst/>
                            <a:gdLst>
                              <a:gd name="T0" fmla="+- 0 785 785"/>
                              <a:gd name="T1" fmla="*/ T0 w 121"/>
                              <a:gd name="T2" fmla="+- 0 500 379"/>
                              <a:gd name="T3" fmla="*/ 500 h 121"/>
                              <a:gd name="T4" fmla="+- 0 906 785"/>
                              <a:gd name="T5" fmla="*/ T4 w 121"/>
                              <a:gd name="T6" fmla="+- 0 500 379"/>
                              <a:gd name="T7" fmla="*/ 500 h 121"/>
                              <a:gd name="T8" fmla="+- 0 906 785"/>
                              <a:gd name="T9" fmla="*/ T8 w 121"/>
                              <a:gd name="T10" fmla="+- 0 379 379"/>
                              <a:gd name="T11" fmla="*/ 379 h 121"/>
                              <a:gd name="T12" fmla="+- 0 785 785"/>
                              <a:gd name="T13" fmla="*/ T12 w 121"/>
                              <a:gd name="T14" fmla="+- 0 379 379"/>
                              <a:gd name="T15" fmla="*/ 379 h 121"/>
                              <a:gd name="T16" fmla="+- 0 785 785"/>
                              <a:gd name="T17" fmla="*/ T16 w 121"/>
                              <a:gd name="T18" fmla="+- 0 500 379"/>
                              <a:gd name="T19" fmla="*/ 50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482520" id="Group 220" o:spid="_x0000_s1026" style="position:absolute;margin-left:39.25pt;margin-top:18.95pt;width:6.05pt;height:6.05pt;z-index:-1332;mso-position-horizontal-relative:page" coordorigin="785,37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">
                <v:shape id="Freeform 221" o:spid="_x0000_s1027" style="position:absolute;left:785;top:37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" path="m,121r121,l121,,,,,121xe" filled="f" strokeweight=".5pt">
                  <v:path arrowok="t" o:connecttype="custom" o:connectlocs="0,500;121,500;121,379;0,379;0,50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49" behindDoc="1" locked="0" layoutInCell="1" allowOverlap="1">
                <wp:simplePos x="0" y="0"/>
                <wp:positionH relativeFrom="page">
                  <wp:posOffset>1253490</wp:posOffset>
                </wp:positionH>
                <wp:positionV relativeFrom="paragraph">
                  <wp:posOffset>240665</wp:posOffset>
                </wp:positionV>
                <wp:extent cx="76835" cy="76835"/>
                <wp:effectExtent l="5715" t="6350" r="12700" b="12065"/>
                <wp:wrapNone/>
                <wp:docPr id="218" name="Group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974" y="379"/>
                          <a:chExt cx="121" cy="121"/>
                        </a:xfrm>
                      </wpg:grpSpPr>
                      <wps:wsp>
                        <wps:cNvPr id="219" name="Freeform 219"/>
                        <wps:cNvSpPr>
                          <a:spLocks/>
                        </wps:cNvSpPr>
                        <wps:spPr bwMode="auto">
                          <a:xfrm>
                            <a:off x="1974" y="379"/>
                            <a:ext cx="121" cy="121"/>
                          </a:xfrm>
                          <a:custGeom>
                            <a:avLst/>
                            <a:gdLst>
                              <a:gd name="T0" fmla="+- 0 1974 1974"/>
                              <a:gd name="T1" fmla="*/ T0 w 121"/>
                              <a:gd name="T2" fmla="+- 0 500 379"/>
                              <a:gd name="T3" fmla="*/ 500 h 121"/>
                              <a:gd name="T4" fmla="+- 0 2095 1974"/>
                              <a:gd name="T5" fmla="*/ T4 w 121"/>
                              <a:gd name="T6" fmla="+- 0 500 379"/>
                              <a:gd name="T7" fmla="*/ 500 h 121"/>
                              <a:gd name="T8" fmla="+- 0 2095 1974"/>
                              <a:gd name="T9" fmla="*/ T8 w 121"/>
                              <a:gd name="T10" fmla="+- 0 379 379"/>
                              <a:gd name="T11" fmla="*/ 379 h 121"/>
                              <a:gd name="T12" fmla="+- 0 1974 1974"/>
                              <a:gd name="T13" fmla="*/ T12 w 121"/>
                              <a:gd name="T14" fmla="+- 0 379 379"/>
                              <a:gd name="T15" fmla="*/ 379 h 121"/>
                              <a:gd name="T16" fmla="+- 0 1974 1974"/>
                              <a:gd name="T17" fmla="*/ T16 w 121"/>
                              <a:gd name="T18" fmla="+- 0 500 379"/>
                              <a:gd name="T19" fmla="*/ 50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801EA" id="Group 218" o:spid="_x0000_s1026" style="position:absolute;margin-left:98.7pt;margin-top:18.95pt;width:6.05pt;height:6.05pt;z-index:-1331;mso-position-horizontal-relative:page" coordorigin="1974,37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">
                <v:shape id="Freeform 219" o:spid="_x0000_s1027" style="position:absolute;left:1974;top:37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" path="m,121r121,l121,,,,,121xe" filled="f" strokeweight=".5pt">
                  <v:path arrowok="t" o:connecttype="custom" o:connectlocs="0,500;121,500;121,379;0,379;0,500" o:connectangles="0,0,0,0,0"/>
                </v:shape>
                <w10:wrap anchorx="page"/>
              </v:group>
            </w:pict>
          </mc:Fallback>
        </mc:AlternateContent>
      </w:r>
      <w:r w:rsidR="00A6125B">
        <w:rPr>
          <w:rFonts w:cs="Arial"/>
          <w:w w:val="105"/>
        </w:rPr>
        <w:t>Date</w:t>
      </w:r>
      <w:r w:rsidR="00A6125B">
        <w:rPr>
          <w:rFonts w:cs="Arial"/>
          <w:spacing w:val="-2"/>
          <w:w w:val="105"/>
        </w:rPr>
        <w:t xml:space="preserve"> </w:t>
      </w:r>
      <w:r w:rsidR="00A6125B">
        <w:rPr>
          <w:rFonts w:cs="Arial"/>
          <w:w w:val="105"/>
        </w:rPr>
        <w:t>Application</w:t>
      </w:r>
      <w:r w:rsidR="00A6125B">
        <w:rPr>
          <w:rFonts w:cs="Arial"/>
          <w:spacing w:val="-1"/>
          <w:w w:val="105"/>
        </w:rPr>
        <w:t xml:space="preserve"> </w:t>
      </w:r>
      <w:r w:rsidR="00A6125B">
        <w:rPr>
          <w:rFonts w:cs="Arial"/>
          <w:w w:val="105"/>
        </w:rPr>
        <w:t>Completed</w:t>
      </w:r>
      <w:r w:rsidR="00A6125B">
        <w:rPr>
          <w:rFonts w:cs="Arial"/>
          <w:spacing w:val="-5"/>
          <w:w w:val="105"/>
        </w:rPr>
        <w:t>:</w:t>
      </w:r>
      <w:r w:rsidR="00A6125B">
        <w:rPr>
          <w:rFonts w:cs="Arial"/>
          <w:w w:val="83"/>
          <w:u w:val="single" w:color="000000"/>
        </w:rPr>
        <w:t xml:space="preserve"> </w:t>
      </w:r>
      <w:r w:rsidR="00A6125B">
        <w:rPr>
          <w:rFonts w:cs="Arial"/>
          <w:u w:val="single" w:color="000000"/>
        </w:rPr>
        <w:tab/>
      </w:r>
      <w:r w:rsidR="00A6125B">
        <w:rPr>
          <w:rFonts w:cs="Arial"/>
        </w:rPr>
        <w:t xml:space="preserve"> </w:t>
      </w:r>
      <w:r w:rsidR="00A6125B">
        <w:rPr>
          <w:rFonts w:cs="Arial"/>
          <w:w w:val="105"/>
        </w:rPr>
        <w:t>Accepted</w:t>
      </w:r>
      <w:r w:rsidR="00A6125B">
        <w:rPr>
          <w:rFonts w:cs="Arial"/>
          <w:w w:val="105"/>
        </w:rPr>
        <w:tab/>
        <w:t>Denied</w:t>
      </w:r>
    </w:p>
    <w:p w:rsidR="00E01EB5" w:rsidRDefault="00A6125B">
      <w:pPr>
        <w:spacing w:before="7" w:line="190" w:lineRule="exact"/>
        <w:rPr>
          <w:sz w:val="19"/>
          <w:szCs w:val="19"/>
        </w:rPr>
      </w:pPr>
      <w:r>
        <w:br w:type="column"/>
      </w:r>
    </w:p>
    <w:p w:rsidR="00E01EB5" w:rsidRDefault="00A6125B" w:rsidP="00A6125B">
      <w:pPr>
        <w:pStyle w:val="BodyText"/>
        <w:tabs>
          <w:tab w:val="left" w:pos="5344"/>
        </w:tabs>
        <w:spacing w:line="375" w:lineRule="auto"/>
        <w:ind w:right="240"/>
        <w:jc w:val="right"/>
        <w:rPr>
          <w:rFonts w:cs="Arial"/>
        </w:rPr>
      </w:pPr>
      <w:r>
        <w:rPr>
          <w:rFonts w:cs="Arial"/>
          <w:w w:val="105"/>
        </w:rPr>
        <w:t>Date</w:t>
      </w:r>
      <w:r>
        <w:rPr>
          <w:rFonts w:cs="Arial"/>
          <w:spacing w:val="4"/>
          <w:w w:val="105"/>
        </w:rPr>
        <w:t xml:space="preserve"> </w:t>
      </w:r>
      <w:r>
        <w:rPr>
          <w:rFonts w:cs="Arial"/>
          <w:w w:val="105"/>
        </w:rPr>
        <w:t>Letter</w:t>
      </w:r>
      <w:r>
        <w:rPr>
          <w:rFonts w:cs="Arial"/>
          <w:spacing w:val="5"/>
          <w:w w:val="105"/>
        </w:rPr>
        <w:t xml:space="preserve"> </w:t>
      </w:r>
      <w:r>
        <w:rPr>
          <w:rFonts w:cs="Arial"/>
          <w:w w:val="105"/>
        </w:rPr>
        <w:t>Sent:</w:t>
      </w:r>
      <w:r>
        <w:rPr>
          <w:rFonts w:cs="Arial"/>
          <w:w w:val="83"/>
          <w:u w:val="single" w:color="000000"/>
        </w:rPr>
        <w:t xml:space="preserve"> </w:t>
      </w:r>
      <w:r>
        <w:rPr>
          <w:rFonts w:cs="Arial"/>
          <w:u w:val="single" w:color="000000"/>
        </w:rPr>
        <w:tab/>
      </w:r>
      <w:r>
        <w:rPr>
          <w:rFonts w:cs="Arial"/>
          <w:w w:val="29"/>
          <w:u w:val="single" w:color="000000"/>
        </w:rPr>
        <w:t xml:space="preserve"> </w:t>
      </w:r>
      <w:r>
        <w:rPr>
          <w:rFonts w:cs="Arial"/>
        </w:rPr>
        <w:t xml:space="preserve"> </w:t>
      </w:r>
      <w:r>
        <w:rPr>
          <w:rFonts w:cs="Arial"/>
          <w:w w:val="105"/>
        </w:rPr>
        <w:t>Date of</w:t>
      </w:r>
      <w:r>
        <w:rPr>
          <w:rFonts w:cs="Arial"/>
          <w:spacing w:val="7"/>
          <w:w w:val="105"/>
        </w:rPr>
        <w:t xml:space="preserve"> </w:t>
      </w:r>
      <w:r>
        <w:rPr>
          <w:rFonts w:cs="Arial"/>
          <w:w w:val="105"/>
        </w:rPr>
        <w:t>Home Visit:</w:t>
      </w:r>
      <w:r>
        <w:rPr>
          <w:rFonts w:cs="Arial"/>
          <w:w w:val="83"/>
          <w:u w:val="single" w:color="000000"/>
        </w:rPr>
        <w:t xml:space="preserve"> </w:t>
      </w:r>
      <w:r>
        <w:rPr>
          <w:rFonts w:cs="Arial"/>
          <w:u w:val="single" w:color="000000"/>
        </w:rPr>
        <w:tab/>
      </w:r>
      <w:r>
        <w:rPr>
          <w:rFonts w:cs="Arial"/>
          <w:w w:val="1"/>
          <w:u w:val="single" w:color="000000"/>
        </w:rPr>
        <w:t xml:space="preserve"> </w:t>
      </w:r>
      <w:r>
        <w:rPr>
          <w:rFonts w:cs="Arial"/>
        </w:rPr>
        <w:t xml:space="preserve"> </w:t>
      </w:r>
      <w:r>
        <w:rPr>
          <w:rFonts w:cs="Arial"/>
          <w:w w:val="105"/>
        </w:rPr>
        <w:t xml:space="preserve">Date </w:t>
      </w:r>
      <w:r>
        <w:rPr>
          <w:rFonts w:cs="Arial"/>
          <w:spacing w:val="-25"/>
          <w:w w:val="105"/>
        </w:rPr>
        <w:t xml:space="preserve"> </w:t>
      </w:r>
      <w:r>
        <w:rPr>
          <w:rFonts w:cs="Arial"/>
          <w:w w:val="105"/>
        </w:rPr>
        <w:t xml:space="preserve">Letter </w:t>
      </w:r>
      <w:r>
        <w:rPr>
          <w:rFonts w:cs="Arial"/>
          <w:spacing w:val="-26"/>
          <w:w w:val="105"/>
        </w:rPr>
        <w:t xml:space="preserve"> </w:t>
      </w:r>
      <w:r>
        <w:rPr>
          <w:rFonts w:cs="Arial"/>
          <w:w w:val="105"/>
        </w:rPr>
        <w:t>Sent:</w:t>
      </w:r>
      <w:r>
        <w:rPr>
          <w:rFonts w:cs="Arial"/>
          <w:w w:val="83"/>
          <w:u w:val="single" w:color="000000"/>
        </w:rPr>
        <w:t xml:space="preserve"> </w:t>
      </w:r>
      <w:r>
        <w:rPr>
          <w:rFonts w:cs="Arial"/>
          <w:u w:val="single" w:color="000000"/>
        </w:rPr>
        <w:tab/>
      </w:r>
    </w:p>
    <w:p w:rsidR="00E01EB5" w:rsidRDefault="00E01EB5">
      <w:pPr>
        <w:spacing w:line="375" w:lineRule="auto"/>
        <w:jc w:val="both"/>
        <w:rPr>
          <w:rFonts w:ascii="Arial" w:eastAsia="Arial" w:hAnsi="Arial" w:cs="Arial"/>
        </w:rPr>
        <w:sectPr w:rsidR="00E01EB5">
          <w:type w:val="continuous"/>
          <w:pgSz w:w="12240" w:h="15840"/>
          <w:pgMar w:top="700" w:right="560" w:bottom="280" w:left="620" w:header="720" w:footer="720" w:gutter="0"/>
          <w:cols w:num="2" w:space="720" w:equalWidth="0">
            <w:col w:w="5285" w:space="175"/>
            <w:col w:w="5600"/>
          </w:cols>
        </w:sectPr>
      </w:pPr>
    </w:p>
    <w:p w:rsidR="00E01EB5" w:rsidRDefault="00A6125B">
      <w:pPr>
        <w:tabs>
          <w:tab w:val="left" w:pos="4263"/>
          <w:tab w:val="left" w:pos="10935"/>
        </w:tabs>
        <w:spacing w:before="72"/>
        <w:ind w:left="10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lastRenderedPageBreak/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  <w:t>3</w:t>
      </w:r>
      <w:r>
        <w:rPr>
          <w:rFonts w:ascii="Arial" w:eastAsia="Arial" w:hAnsi="Arial" w:cs="Arial"/>
          <w:b/>
          <w:bCs/>
          <w:color w:val="FFFFFF"/>
          <w:spacing w:val="-25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 xml:space="preserve">. </w:t>
      </w:r>
      <w:r>
        <w:rPr>
          <w:rFonts w:ascii="Arial" w:eastAsia="Arial" w:hAnsi="Arial" w:cs="Arial"/>
          <w:b/>
          <w:bCs/>
          <w:color w:val="FFFFFF"/>
          <w:spacing w:val="19"/>
          <w:sz w:val="16"/>
          <w:szCs w:val="16"/>
          <w:highlight w:val="black"/>
        </w:rPr>
        <w:t xml:space="preserve"> </w:t>
      </w:r>
      <w:r w:rsidR="00E7628A" w:rsidRPr="00E7628A">
        <w:rPr>
          <w:rFonts w:ascii="Arial" w:eastAsia="Arial" w:hAnsi="Arial" w:cs="Arial"/>
          <w:bCs/>
          <w:color w:val="FFFFFF"/>
          <w:w w:val="110"/>
          <w:sz w:val="16"/>
          <w:szCs w:val="16"/>
          <w:highlight w:val="black"/>
        </w:rPr>
        <w:t>WILLINGNESS TO PARTNER</w:t>
      </w:r>
      <w:r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</w:r>
    </w:p>
    <w:p w:rsidR="00E01EB5" w:rsidRDefault="00E01EB5">
      <w:pPr>
        <w:spacing w:before="8" w:line="110" w:lineRule="exact"/>
        <w:rPr>
          <w:sz w:val="11"/>
          <w:szCs w:val="11"/>
        </w:rPr>
      </w:pPr>
    </w:p>
    <w:p w:rsidR="00E01EB5" w:rsidRDefault="00A6125B">
      <w:pPr>
        <w:pStyle w:val="BodyText"/>
        <w:spacing w:line="255" w:lineRule="auto"/>
        <w:ind w:right="264"/>
      </w:pPr>
      <w:r>
        <w:rPr>
          <w:spacing w:val="-18"/>
          <w:w w:val="90"/>
        </w:rPr>
        <w:t>T</w:t>
      </w:r>
      <w:r>
        <w:rPr>
          <w:w w:val="90"/>
        </w:rPr>
        <w:t>o</w:t>
      </w:r>
      <w:r>
        <w:rPr>
          <w:spacing w:val="4"/>
          <w:w w:val="90"/>
        </w:rPr>
        <w:t xml:space="preserve"> </w:t>
      </w:r>
      <w:r>
        <w:rPr>
          <w:w w:val="90"/>
        </w:rPr>
        <w:t>be</w:t>
      </w:r>
      <w:r>
        <w:rPr>
          <w:spacing w:val="5"/>
          <w:w w:val="90"/>
        </w:rPr>
        <w:t xml:space="preserve"> </w:t>
      </w:r>
      <w:r>
        <w:rPr>
          <w:w w:val="90"/>
        </w:rPr>
        <w:t>considered</w:t>
      </w:r>
      <w:r>
        <w:rPr>
          <w:spacing w:val="5"/>
          <w:w w:val="90"/>
        </w:rPr>
        <w:t xml:space="preserve"> </w:t>
      </w:r>
      <w:r>
        <w:rPr>
          <w:w w:val="90"/>
        </w:rPr>
        <w:t>for</w:t>
      </w:r>
      <w:r>
        <w:rPr>
          <w:spacing w:val="5"/>
          <w:w w:val="90"/>
        </w:rPr>
        <w:t xml:space="preserve"> </w:t>
      </w:r>
      <w:r>
        <w:rPr>
          <w:w w:val="90"/>
        </w:rPr>
        <w:t>a</w:t>
      </w:r>
      <w:r>
        <w:rPr>
          <w:spacing w:val="4"/>
          <w:w w:val="90"/>
        </w:rPr>
        <w:t xml:space="preserve"> </w:t>
      </w:r>
      <w:r>
        <w:rPr>
          <w:w w:val="90"/>
        </w:rPr>
        <w:t>Habitat</w:t>
      </w:r>
      <w:r>
        <w:rPr>
          <w:spacing w:val="5"/>
          <w:w w:val="90"/>
        </w:rPr>
        <w:t xml:space="preserve"> </w:t>
      </w:r>
      <w:r>
        <w:rPr>
          <w:w w:val="90"/>
        </w:rPr>
        <w:t>home,</w:t>
      </w:r>
      <w:r>
        <w:rPr>
          <w:spacing w:val="5"/>
          <w:w w:val="90"/>
        </w:rPr>
        <w:t xml:space="preserve"> </w:t>
      </w:r>
      <w:r>
        <w:rPr>
          <w:w w:val="90"/>
        </w:rPr>
        <w:t>you</w:t>
      </w:r>
      <w:r>
        <w:rPr>
          <w:spacing w:val="5"/>
          <w:w w:val="90"/>
        </w:rPr>
        <w:t xml:space="preserve"> </w:t>
      </w:r>
      <w:r>
        <w:rPr>
          <w:w w:val="90"/>
        </w:rPr>
        <w:t>and</w:t>
      </w:r>
      <w:r>
        <w:rPr>
          <w:spacing w:val="5"/>
          <w:w w:val="90"/>
        </w:rPr>
        <w:t xml:space="preserve"> </w:t>
      </w:r>
      <w:r>
        <w:rPr>
          <w:w w:val="90"/>
        </w:rPr>
        <w:t>your</w:t>
      </w:r>
      <w:r>
        <w:rPr>
          <w:spacing w:val="4"/>
          <w:w w:val="90"/>
        </w:rPr>
        <w:t xml:space="preserve"> </w:t>
      </w:r>
      <w:r>
        <w:rPr>
          <w:w w:val="90"/>
        </w:rPr>
        <w:t>family</w:t>
      </w:r>
      <w:r>
        <w:rPr>
          <w:spacing w:val="5"/>
          <w:w w:val="90"/>
        </w:rPr>
        <w:t xml:space="preserve"> </w:t>
      </w:r>
      <w:r>
        <w:rPr>
          <w:w w:val="90"/>
        </w:rPr>
        <w:t>must</w:t>
      </w:r>
      <w:r>
        <w:rPr>
          <w:spacing w:val="5"/>
          <w:w w:val="90"/>
        </w:rPr>
        <w:t xml:space="preserve"> </w:t>
      </w:r>
      <w:r>
        <w:rPr>
          <w:w w:val="90"/>
        </w:rPr>
        <w:t>be</w:t>
      </w:r>
      <w:r>
        <w:rPr>
          <w:spacing w:val="5"/>
          <w:w w:val="90"/>
        </w:rPr>
        <w:t xml:space="preserve"> </w:t>
      </w:r>
      <w:r>
        <w:rPr>
          <w:w w:val="90"/>
        </w:rPr>
        <w:t>willing</w:t>
      </w:r>
      <w:r>
        <w:rPr>
          <w:spacing w:val="5"/>
          <w:w w:val="90"/>
        </w:rPr>
        <w:t xml:space="preserve"> </w:t>
      </w:r>
      <w:r>
        <w:rPr>
          <w:w w:val="90"/>
        </w:rPr>
        <w:t>to</w:t>
      </w:r>
      <w:r>
        <w:rPr>
          <w:spacing w:val="4"/>
          <w:w w:val="90"/>
        </w:rPr>
        <w:t xml:space="preserve"> </w:t>
      </w:r>
      <w:r>
        <w:rPr>
          <w:w w:val="90"/>
        </w:rPr>
        <w:t>complete</w:t>
      </w:r>
      <w:r>
        <w:rPr>
          <w:spacing w:val="5"/>
          <w:w w:val="90"/>
        </w:rPr>
        <w:t xml:space="preserve"> </w:t>
      </w:r>
      <w:r>
        <w:rPr>
          <w:w w:val="90"/>
        </w:rPr>
        <w:t>a</w:t>
      </w:r>
      <w:r>
        <w:rPr>
          <w:spacing w:val="5"/>
          <w:w w:val="90"/>
        </w:rPr>
        <w:t xml:space="preserve"> </w:t>
      </w:r>
      <w:r>
        <w:rPr>
          <w:w w:val="90"/>
        </w:rPr>
        <w:t>certain</w:t>
      </w:r>
      <w:r>
        <w:rPr>
          <w:spacing w:val="5"/>
          <w:w w:val="90"/>
        </w:rPr>
        <w:t xml:space="preserve"> </w:t>
      </w:r>
      <w:r>
        <w:rPr>
          <w:w w:val="90"/>
        </w:rPr>
        <w:t>number</w:t>
      </w:r>
      <w:r>
        <w:rPr>
          <w:spacing w:val="5"/>
          <w:w w:val="90"/>
        </w:rPr>
        <w:t xml:space="preserve"> </w:t>
      </w:r>
      <w:r>
        <w:rPr>
          <w:w w:val="90"/>
        </w:rPr>
        <w:t>of</w:t>
      </w:r>
      <w:r>
        <w:rPr>
          <w:spacing w:val="4"/>
          <w:w w:val="90"/>
        </w:rPr>
        <w:t xml:space="preserve"> </w:t>
      </w:r>
      <w:r>
        <w:rPr>
          <w:w w:val="90"/>
        </w:rPr>
        <w:t>“sweat-equity”</w:t>
      </w:r>
      <w:r>
        <w:rPr>
          <w:spacing w:val="5"/>
          <w:w w:val="90"/>
        </w:rPr>
        <w:t xml:space="preserve"> </w:t>
      </w:r>
      <w:r>
        <w:rPr>
          <w:w w:val="90"/>
        </w:rPr>
        <w:t>hours.</w:t>
      </w:r>
      <w:r>
        <w:rPr>
          <w:spacing w:val="5"/>
          <w:w w:val="90"/>
        </w:rPr>
        <w:t xml:space="preserve"> </w:t>
      </w:r>
      <w:r>
        <w:rPr>
          <w:spacing w:val="-13"/>
          <w:w w:val="90"/>
        </w:rPr>
        <w:t>Y</w:t>
      </w:r>
      <w:r>
        <w:rPr>
          <w:w w:val="90"/>
        </w:rPr>
        <w:t>our</w:t>
      </w:r>
      <w:r>
        <w:rPr>
          <w:spacing w:val="5"/>
          <w:w w:val="90"/>
        </w:rPr>
        <w:t xml:space="preserve"> </w:t>
      </w:r>
      <w:r>
        <w:rPr>
          <w:w w:val="90"/>
        </w:rPr>
        <w:t>help</w:t>
      </w:r>
      <w:r>
        <w:rPr>
          <w:spacing w:val="5"/>
          <w:w w:val="90"/>
        </w:rPr>
        <w:t xml:space="preserve"> </w:t>
      </w:r>
      <w:r>
        <w:rPr>
          <w:w w:val="90"/>
        </w:rPr>
        <w:t>in</w:t>
      </w:r>
      <w:r>
        <w:rPr>
          <w:spacing w:val="4"/>
          <w:w w:val="90"/>
        </w:rPr>
        <w:t xml:space="preserve"> </w:t>
      </w:r>
      <w:r>
        <w:rPr>
          <w:w w:val="90"/>
        </w:rPr>
        <w:t>build-</w:t>
      </w:r>
      <w:r>
        <w:rPr>
          <w:w w:val="92"/>
        </w:rPr>
        <w:t xml:space="preserve"> </w:t>
      </w:r>
      <w:r>
        <w:rPr>
          <w:w w:val="90"/>
        </w:rPr>
        <w:t>ing</w:t>
      </w:r>
      <w:r>
        <w:rPr>
          <w:spacing w:val="7"/>
          <w:w w:val="90"/>
        </w:rPr>
        <w:t xml:space="preserve"> </w:t>
      </w:r>
      <w:r>
        <w:rPr>
          <w:w w:val="90"/>
        </w:rPr>
        <w:t>your</w:t>
      </w:r>
      <w:r>
        <w:rPr>
          <w:spacing w:val="7"/>
          <w:w w:val="90"/>
        </w:rPr>
        <w:t xml:space="preserve"> </w:t>
      </w:r>
      <w:r>
        <w:rPr>
          <w:w w:val="90"/>
        </w:rPr>
        <w:t>home</w:t>
      </w:r>
      <w:r>
        <w:rPr>
          <w:spacing w:val="7"/>
          <w:w w:val="90"/>
        </w:rPr>
        <w:t xml:space="preserve"> </w:t>
      </w:r>
      <w:r>
        <w:rPr>
          <w:w w:val="90"/>
        </w:rPr>
        <w:t>and</w:t>
      </w:r>
      <w:r>
        <w:rPr>
          <w:spacing w:val="8"/>
          <w:w w:val="90"/>
        </w:rPr>
        <w:t xml:space="preserve"> </w:t>
      </w:r>
      <w:r>
        <w:rPr>
          <w:w w:val="90"/>
        </w:rPr>
        <w:t>the</w:t>
      </w:r>
      <w:r>
        <w:rPr>
          <w:spacing w:val="7"/>
          <w:w w:val="90"/>
        </w:rPr>
        <w:t xml:space="preserve"> </w:t>
      </w:r>
      <w:r>
        <w:rPr>
          <w:w w:val="90"/>
        </w:rPr>
        <w:t>homes</w:t>
      </w:r>
      <w:r>
        <w:rPr>
          <w:spacing w:val="7"/>
          <w:w w:val="90"/>
        </w:rPr>
        <w:t xml:space="preserve"> </w:t>
      </w:r>
      <w:r>
        <w:rPr>
          <w:w w:val="90"/>
        </w:rPr>
        <w:t>of</w:t>
      </w:r>
      <w:r>
        <w:rPr>
          <w:spacing w:val="8"/>
          <w:w w:val="90"/>
        </w:rPr>
        <w:t xml:space="preserve"> </w:t>
      </w:r>
      <w:r>
        <w:rPr>
          <w:w w:val="90"/>
        </w:rPr>
        <w:t>others</w:t>
      </w:r>
      <w:r>
        <w:rPr>
          <w:spacing w:val="7"/>
          <w:w w:val="90"/>
        </w:rPr>
        <w:t xml:space="preserve"> </w:t>
      </w:r>
      <w:r>
        <w:rPr>
          <w:w w:val="90"/>
        </w:rPr>
        <w:t>is</w:t>
      </w:r>
      <w:r>
        <w:rPr>
          <w:spacing w:val="7"/>
          <w:w w:val="90"/>
        </w:rPr>
        <w:t xml:space="preserve"> </w:t>
      </w:r>
      <w:r>
        <w:rPr>
          <w:w w:val="90"/>
        </w:rPr>
        <w:t>called</w:t>
      </w:r>
      <w:r>
        <w:rPr>
          <w:spacing w:val="8"/>
          <w:w w:val="90"/>
        </w:rPr>
        <w:t xml:space="preserve"> </w:t>
      </w:r>
      <w:r>
        <w:rPr>
          <w:w w:val="90"/>
        </w:rPr>
        <w:t>“sweat</w:t>
      </w:r>
      <w:r>
        <w:rPr>
          <w:spacing w:val="7"/>
          <w:w w:val="90"/>
        </w:rPr>
        <w:t xml:space="preserve"> </w:t>
      </w:r>
      <w:r>
        <w:rPr>
          <w:w w:val="90"/>
        </w:rPr>
        <w:t>equit</w:t>
      </w:r>
      <w:r>
        <w:rPr>
          <w:spacing w:val="-10"/>
          <w:w w:val="90"/>
        </w:rPr>
        <w:t>y</w:t>
      </w:r>
      <w:r>
        <w:rPr>
          <w:w w:val="90"/>
        </w:rPr>
        <w:t>,”</w:t>
      </w:r>
      <w:r>
        <w:rPr>
          <w:spacing w:val="7"/>
          <w:w w:val="90"/>
        </w:rPr>
        <w:t xml:space="preserve"> </w:t>
      </w:r>
      <w:r>
        <w:rPr>
          <w:w w:val="90"/>
        </w:rPr>
        <w:t>and</w:t>
      </w:r>
      <w:r>
        <w:rPr>
          <w:spacing w:val="7"/>
          <w:w w:val="90"/>
        </w:rPr>
        <w:t xml:space="preserve"> </w:t>
      </w:r>
      <w:r>
        <w:rPr>
          <w:w w:val="90"/>
        </w:rPr>
        <w:t>may</w:t>
      </w:r>
      <w:r>
        <w:rPr>
          <w:spacing w:val="8"/>
          <w:w w:val="90"/>
        </w:rPr>
        <w:t xml:space="preserve"> </w:t>
      </w:r>
      <w:r>
        <w:rPr>
          <w:w w:val="90"/>
        </w:rPr>
        <w:t>include</w:t>
      </w:r>
      <w:r>
        <w:rPr>
          <w:spacing w:val="7"/>
          <w:w w:val="90"/>
        </w:rPr>
        <w:t xml:space="preserve"> </w:t>
      </w:r>
      <w:r>
        <w:rPr>
          <w:w w:val="90"/>
        </w:rPr>
        <w:t>clearing</w:t>
      </w:r>
      <w:r>
        <w:rPr>
          <w:spacing w:val="7"/>
          <w:w w:val="90"/>
        </w:rPr>
        <w:t xml:space="preserve"> </w:t>
      </w:r>
      <w:r>
        <w:rPr>
          <w:w w:val="90"/>
        </w:rPr>
        <w:t>the</w:t>
      </w:r>
      <w:r>
        <w:rPr>
          <w:spacing w:val="8"/>
          <w:w w:val="90"/>
        </w:rPr>
        <w:t xml:space="preserve"> </w:t>
      </w:r>
      <w:r>
        <w:rPr>
          <w:w w:val="90"/>
        </w:rPr>
        <w:t>lot,</w:t>
      </w:r>
      <w:r>
        <w:rPr>
          <w:spacing w:val="7"/>
          <w:w w:val="90"/>
        </w:rPr>
        <w:t xml:space="preserve"> </w:t>
      </w:r>
      <w:r>
        <w:rPr>
          <w:w w:val="90"/>
        </w:rPr>
        <w:t>painting,</w:t>
      </w:r>
      <w:r>
        <w:rPr>
          <w:spacing w:val="7"/>
          <w:w w:val="90"/>
        </w:rPr>
        <w:t xml:space="preserve"> </w:t>
      </w:r>
      <w:r>
        <w:rPr>
          <w:w w:val="90"/>
        </w:rPr>
        <w:t>helping</w:t>
      </w:r>
      <w:r>
        <w:rPr>
          <w:spacing w:val="8"/>
          <w:w w:val="90"/>
        </w:rPr>
        <w:t xml:space="preserve"> </w:t>
      </w:r>
      <w:r>
        <w:rPr>
          <w:w w:val="90"/>
        </w:rPr>
        <w:t>with</w:t>
      </w:r>
      <w:r>
        <w:rPr>
          <w:spacing w:val="7"/>
          <w:w w:val="90"/>
        </w:rPr>
        <w:t xml:space="preserve"> </w:t>
      </w:r>
      <w:r>
        <w:rPr>
          <w:w w:val="90"/>
        </w:rPr>
        <w:t>construction,</w:t>
      </w:r>
      <w:r>
        <w:rPr>
          <w:spacing w:val="7"/>
          <w:w w:val="90"/>
        </w:rPr>
        <w:t xml:space="preserve"> </w:t>
      </w:r>
      <w:r>
        <w:rPr>
          <w:w w:val="90"/>
        </w:rPr>
        <w:t>working</w:t>
      </w:r>
      <w:r>
        <w:rPr>
          <w:spacing w:val="7"/>
          <w:w w:val="90"/>
        </w:rPr>
        <w:t xml:space="preserve"> </w:t>
      </w:r>
      <w:r>
        <w:rPr>
          <w:w w:val="90"/>
        </w:rPr>
        <w:t>in</w:t>
      </w:r>
    </w:p>
    <w:p w:rsidR="00E01EB5" w:rsidRDefault="00E01EB5">
      <w:pPr>
        <w:spacing w:line="255" w:lineRule="auto"/>
        <w:sectPr w:rsidR="00E01EB5">
          <w:pgSz w:w="12240" w:h="15840"/>
          <w:pgMar w:top="700" w:right="580" w:bottom="280" w:left="620" w:header="520" w:footer="0" w:gutter="0"/>
          <w:cols w:space="720"/>
        </w:sectPr>
      </w:pPr>
    </w:p>
    <w:p w:rsidR="00E01EB5" w:rsidRDefault="00A6125B">
      <w:pPr>
        <w:pStyle w:val="BodyText"/>
      </w:pPr>
      <w:r>
        <w:rPr>
          <w:w w:val="90"/>
        </w:rPr>
        <w:t>the</w:t>
      </w:r>
      <w:r>
        <w:rPr>
          <w:spacing w:val="6"/>
          <w:w w:val="90"/>
        </w:rPr>
        <w:t xml:space="preserve"> </w:t>
      </w:r>
      <w:r>
        <w:rPr>
          <w:w w:val="90"/>
        </w:rPr>
        <w:t>Habitat</w:t>
      </w:r>
      <w:r>
        <w:rPr>
          <w:spacing w:val="6"/>
          <w:w w:val="90"/>
        </w:rPr>
        <w:t xml:space="preserve"> </w:t>
      </w:r>
      <w:r>
        <w:rPr>
          <w:w w:val="90"/>
        </w:rPr>
        <w:t>office,</w:t>
      </w:r>
      <w:r>
        <w:rPr>
          <w:spacing w:val="6"/>
          <w:w w:val="90"/>
        </w:rPr>
        <w:t xml:space="preserve"> </w:t>
      </w:r>
      <w:r>
        <w:rPr>
          <w:w w:val="90"/>
        </w:rPr>
        <w:t>attending</w:t>
      </w:r>
      <w:r>
        <w:rPr>
          <w:spacing w:val="7"/>
          <w:w w:val="90"/>
        </w:rPr>
        <w:t xml:space="preserve"> </w:t>
      </w:r>
      <w:r>
        <w:rPr>
          <w:w w:val="90"/>
        </w:rPr>
        <w:t>homeownership</w:t>
      </w:r>
      <w:r>
        <w:rPr>
          <w:spacing w:val="6"/>
          <w:w w:val="90"/>
        </w:rPr>
        <w:t xml:space="preserve"> </w:t>
      </w:r>
      <w:r>
        <w:rPr>
          <w:w w:val="90"/>
        </w:rPr>
        <w:t>classes</w:t>
      </w:r>
      <w:r>
        <w:rPr>
          <w:spacing w:val="6"/>
          <w:w w:val="90"/>
        </w:rPr>
        <w:t xml:space="preserve"> </w:t>
      </w:r>
      <w:r>
        <w:rPr>
          <w:w w:val="90"/>
        </w:rPr>
        <w:t>or</w:t>
      </w:r>
      <w:r>
        <w:rPr>
          <w:spacing w:val="7"/>
          <w:w w:val="90"/>
        </w:rPr>
        <w:t xml:space="preserve"> </w:t>
      </w:r>
      <w:r>
        <w:rPr>
          <w:w w:val="90"/>
        </w:rPr>
        <w:t>other</w:t>
      </w:r>
      <w:r>
        <w:rPr>
          <w:spacing w:val="6"/>
          <w:w w:val="90"/>
        </w:rPr>
        <w:t xml:space="preserve"> </w:t>
      </w:r>
      <w:r>
        <w:rPr>
          <w:w w:val="90"/>
        </w:rPr>
        <w:t>approved</w:t>
      </w:r>
      <w:r>
        <w:rPr>
          <w:spacing w:val="6"/>
          <w:w w:val="90"/>
        </w:rPr>
        <w:t xml:space="preserve"> </w:t>
      </w:r>
      <w:r>
        <w:rPr>
          <w:w w:val="90"/>
        </w:rPr>
        <w:t>activities.</w:t>
      </w:r>
    </w:p>
    <w:p w:rsidR="00E01EB5" w:rsidRDefault="00E01EB5">
      <w:pPr>
        <w:spacing w:before="3" w:line="180" w:lineRule="exact"/>
        <w:rPr>
          <w:sz w:val="18"/>
          <w:szCs w:val="18"/>
        </w:rPr>
      </w:pPr>
    </w:p>
    <w:p w:rsidR="00E01EB5" w:rsidRDefault="00A6125B">
      <w:pPr>
        <w:pStyle w:val="BodyText"/>
        <w:tabs>
          <w:tab w:val="left" w:pos="7954"/>
        </w:tabs>
        <w:spacing w:line="172" w:lineRule="auto"/>
        <w:ind w:left="7734" w:hanging="7575"/>
        <w:jc w:val="right"/>
      </w:pPr>
      <w:r>
        <w:rPr>
          <w:w w:val="90"/>
        </w:rPr>
        <w:t>I</w:t>
      </w:r>
      <w:r>
        <w:rPr>
          <w:spacing w:val="-1"/>
          <w:w w:val="90"/>
        </w:rPr>
        <w:t xml:space="preserve"> </w:t>
      </w:r>
      <w:r w:rsidR="00065E99">
        <w:rPr>
          <w:w w:val="90"/>
        </w:rPr>
        <w:t>AM WILLING</w:t>
      </w:r>
      <w:r>
        <w:rPr>
          <w:w w:val="90"/>
        </w:rPr>
        <w:t xml:space="preserve"> TO</w:t>
      </w:r>
      <w:r>
        <w:rPr>
          <w:spacing w:val="-1"/>
          <w:w w:val="90"/>
        </w:rPr>
        <w:t xml:space="preserve"> </w:t>
      </w:r>
      <w:r w:rsidR="00607E90">
        <w:rPr>
          <w:w w:val="90"/>
        </w:rPr>
        <w:t xml:space="preserve">COMPLETE </w:t>
      </w:r>
      <w:r w:rsidR="00065E99">
        <w:rPr>
          <w:w w:val="90"/>
        </w:rPr>
        <w:t>THE REQUIRED SWEAT-EQUITY HOURS:</w:t>
      </w:r>
      <w:r>
        <w:rPr>
          <w:w w:val="90"/>
        </w:rPr>
        <w:tab/>
      </w:r>
      <w:r>
        <w:rPr>
          <w:w w:val="90"/>
          <w:position w:val="10"/>
        </w:rPr>
        <w:t>Applicant:</w:t>
      </w:r>
      <w:r>
        <w:rPr>
          <w:w w:val="91"/>
          <w:position w:val="10"/>
        </w:rPr>
        <w:t xml:space="preserve"> </w:t>
      </w:r>
      <w:r>
        <w:rPr>
          <w:w w:val="85"/>
        </w:rPr>
        <w:t>Co-applicant:</w:t>
      </w:r>
    </w:p>
    <w:p w:rsidR="00E01EB5" w:rsidRDefault="00A6125B">
      <w:pPr>
        <w:spacing w:before="9" w:line="100" w:lineRule="exact"/>
        <w:rPr>
          <w:sz w:val="10"/>
          <w:szCs w:val="10"/>
        </w:rPr>
      </w:pPr>
      <w:r>
        <w:br w:type="column"/>
      </w:r>
    </w:p>
    <w:p w:rsidR="00E01EB5" w:rsidRDefault="00E7628A">
      <w:pPr>
        <w:tabs>
          <w:tab w:val="left" w:pos="879"/>
        </w:tabs>
        <w:ind w:left="160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89" behindDoc="1" locked="0" layoutInCell="1" allowOverlap="1">
                <wp:simplePos x="0" y="0"/>
                <wp:positionH relativeFrom="page">
                  <wp:posOffset>6463665</wp:posOffset>
                </wp:positionH>
                <wp:positionV relativeFrom="paragraph">
                  <wp:posOffset>157480</wp:posOffset>
                </wp:positionV>
                <wp:extent cx="76835" cy="76835"/>
                <wp:effectExtent l="5715" t="8255" r="12700" b="10160"/>
                <wp:wrapNone/>
                <wp:docPr id="216" name="Group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79" y="248"/>
                          <a:chExt cx="121" cy="121"/>
                        </a:xfrm>
                      </wpg:grpSpPr>
                      <wps:wsp>
                        <wps:cNvPr id="217" name="Freeform 217"/>
                        <wps:cNvSpPr>
                          <a:spLocks/>
                        </wps:cNvSpPr>
                        <wps:spPr bwMode="auto">
                          <a:xfrm>
                            <a:off x="10179" y="248"/>
                            <a:ext cx="121" cy="121"/>
                          </a:xfrm>
                          <a:custGeom>
                            <a:avLst/>
                            <a:gdLst>
                              <a:gd name="T0" fmla="+- 0 10179 10179"/>
                              <a:gd name="T1" fmla="*/ T0 w 121"/>
                              <a:gd name="T2" fmla="+- 0 369 248"/>
                              <a:gd name="T3" fmla="*/ 369 h 121"/>
                              <a:gd name="T4" fmla="+- 0 10301 10179"/>
                              <a:gd name="T5" fmla="*/ T4 w 121"/>
                              <a:gd name="T6" fmla="+- 0 369 248"/>
                              <a:gd name="T7" fmla="*/ 369 h 121"/>
                              <a:gd name="T8" fmla="+- 0 10301 10179"/>
                              <a:gd name="T9" fmla="*/ T8 w 121"/>
                              <a:gd name="T10" fmla="+- 0 248 248"/>
                              <a:gd name="T11" fmla="*/ 248 h 121"/>
                              <a:gd name="T12" fmla="+- 0 10179 10179"/>
                              <a:gd name="T13" fmla="*/ T12 w 121"/>
                              <a:gd name="T14" fmla="+- 0 248 248"/>
                              <a:gd name="T15" fmla="*/ 248 h 121"/>
                              <a:gd name="T16" fmla="+- 0 10179 10179"/>
                              <a:gd name="T17" fmla="*/ T16 w 121"/>
                              <a:gd name="T18" fmla="+- 0 369 248"/>
                              <a:gd name="T19" fmla="*/ 36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311480" id="Group 216" o:spid="_x0000_s1026" style="position:absolute;margin-left:508.95pt;margin-top:12.4pt;width:6.05pt;height:6.05pt;z-index:-1291;mso-position-horizontal-relative:page" coordorigin="10179,24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">
                <v:shape id="Freeform 217" o:spid="_x0000_s1027" style="position:absolute;left:10179;top:24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" path="m,121r122,l122,,,,,121xe" filled="f" strokeweight=".5pt">
                  <v:path arrowok="t" o:connecttype="custom" o:connectlocs="0,369;122,369;122,248;0,248;0,36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0" behindDoc="1" locked="0" layoutInCell="1" allowOverlap="1">
                <wp:simplePos x="0" y="0"/>
                <wp:positionH relativeFrom="page">
                  <wp:posOffset>6903085</wp:posOffset>
                </wp:positionH>
                <wp:positionV relativeFrom="paragraph">
                  <wp:posOffset>157480</wp:posOffset>
                </wp:positionV>
                <wp:extent cx="76835" cy="76835"/>
                <wp:effectExtent l="6985" t="8255" r="11430" b="10160"/>
                <wp:wrapNone/>
                <wp:docPr id="214" name="Group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71" y="248"/>
                          <a:chExt cx="121" cy="121"/>
                        </a:xfrm>
                      </wpg:grpSpPr>
                      <wps:wsp>
                        <wps:cNvPr id="215" name="Freeform 215"/>
                        <wps:cNvSpPr>
                          <a:spLocks/>
                        </wps:cNvSpPr>
                        <wps:spPr bwMode="auto">
                          <a:xfrm>
                            <a:off x="10871" y="248"/>
                            <a:ext cx="121" cy="121"/>
                          </a:xfrm>
                          <a:custGeom>
                            <a:avLst/>
                            <a:gdLst>
                              <a:gd name="T0" fmla="+- 0 10871 10871"/>
                              <a:gd name="T1" fmla="*/ T0 w 121"/>
                              <a:gd name="T2" fmla="+- 0 369 248"/>
                              <a:gd name="T3" fmla="*/ 369 h 121"/>
                              <a:gd name="T4" fmla="+- 0 10993 10871"/>
                              <a:gd name="T5" fmla="*/ T4 w 121"/>
                              <a:gd name="T6" fmla="+- 0 369 248"/>
                              <a:gd name="T7" fmla="*/ 369 h 121"/>
                              <a:gd name="T8" fmla="+- 0 10993 10871"/>
                              <a:gd name="T9" fmla="*/ T8 w 121"/>
                              <a:gd name="T10" fmla="+- 0 248 248"/>
                              <a:gd name="T11" fmla="*/ 248 h 121"/>
                              <a:gd name="T12" fmla="+- 0 10871 10871"/>
                              <a:gd name="T13" fmla="*/ T12 w 121"/>
                              <a:gd name="T14" fmla="+- 0 248 248"/>
                              <a:gd name="T15" fmla="*/ 248 h 121"/>
                              <a:gd name="T16" fmla="+- 0 10871 10871"/>
                              <a:gd name="T17" fmla="*/ T16 w 121"/>
                              <a:gd name="T18" fmla="+- 0 369 248"/>
                              <a:gd name="T19" fmla="*/ 36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8BA7A8" id="Group 214" o:spid="_x0000_s1026" style="position:absolute;margin-left:543.55pt;margin-top:12.4pt;width:6.05pt;height:6.05pt;z-index:-1290;mso-position-horizontal-relative:page" coordorigin="10871,24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">
                <v:shape id="Freeform 215" o:spid="_x0000_s1027" style="position:absolute;left:10871;top:24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" path="m,121r122,l122,,,,,121xe" filled="f" strokeweight=".5pt">
                  <v:path arrowok="t" o:connecttype="custom" o:connectlocs="0,369;122,369;122,248;0,248;0,369" o:connectangles="0,0,0,0,0"/>
                </v:shape>
                <w10:wrap anchorx="page"/>
              </v:group>
            </w:pict>
          </mc:Fallback>
        </mc:AlternateContent>
      </w:r>
      <w:r w:rsidR="00A6125B">
        <w:rPr>
          <w:rFonts w:ascii="Arial" w:eastAsia="Arial" w:hAnsi="Arial" w:cs="Arial"/>
          <w:spacing w:val="-11"/>
          <w:w w:val="85"/>
          <w:sz w:val="16"/>
          <w:szCs w:val="16"/>
        </w:rPr>
        <w:t>Y</w:t>
      </w:r>
      <w:r w:rsidR="00A6125B">
        <w:rPr>
          <w:rFonts w:ascii="Arial" w:eastAsia="Arial" w:hAnsi="Arial" w:cs="Arial"/>
          <w:w w:val="85"/>
          <w:sz w:val="16"/>
          <w:szCs w:val="16"/>
        </w:rPr>
        <w:t>es</w:t>
      </w:r>
      <w:r w:rsidR="00A6125B">
        <w:rPr>
          <w:rFonts w:ascii="Arial" w:eastAsia="Arial" w:hAnsi="Arial" w:cs="Arial"/>
          <w:w w:val="85"/>
          <w:sz w:val="16"/>
          <w:szCs w:val="16"/>
        </w:rPr>
        <w:tab/>
        <w:t>No</w:t>
      </w:r>
    </w:p>
    <w:p w:rsidR="00E01EB5" w:rsidRDefault="00E01EB5">
      <w:pPr>
        <w:rPr>
          <w:rFonts w:ascii="Arial" w:eastAsia="Arial" w:hAnsi="Arial" w:cs="Arial"/>
          <w:sz w:val="16"/>
          <w:szCs w:val="16"/>
        </w:rPr>
        <w:sectPr w:rsidR="00E01EB5">
          <w:type w:val="continuous"/>
          <w:pgSz w:w="12240" w:h="15840"/>
          <w:pgMar w:top="700" w:right="580" w:bottom="280" w:left="620" w:header="720" w:footer="720" w:gutter="0"/>
          <w:cols w:num="2" w:space="720" w:equalWidth="0">
            <w:col w:w="8680" w:space="640"/>
            <w:col w:w="1720"/>
          </w:cols>
        </w:sectPr>
      </w:pPr>
    </w:p>
    <w:p w:rsidR="00E01EB5" w:rsidRDefault="00E01EB5">
      <w:pPr>
        <w:spacing w:before="9" w:line="150" w:lineRule="exact"/>
        <w:rPr>
          <w:sz w:val="15"/>
          <w:szCs w:val="15"/>
        </w:rPr>
      </w:pPr>
    </w:p>
    <w:p w:rsidR="00E01EB5" w:rsidRDefault="00E7628A">
      <w:pPr>
        <w:tabs>
          <w:tab w:val="left" w:pos="4038"/>
          <w:tab w:val="left" w:pos="10935"/>
        </w:tabs>
        <w:spacing w:before="77"/>
        <w:ind w:left="100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91" behindDoc="1" locked="0" layoutInCell="1" allowOverlap="1">
                <wp:simplePos x="0" y="0"/>
                <wp:positionH relativeFrom="page">
                  <wp:posOffset>6463665</wp:posOffset>
                </wp:positionH>
                <wp:positionV relativeFrom="paragraph">
                  <wp:posOffset>-198755</wp:posOffset>
                </wp:positionV>
                <wp:extent cx="76835" cy="76835"/>
                <wp:effectExtent l="5715" t="11430" r="12700" b="6985"/>
                <wp:wrapNone/>
                <wp:docPr id="212" name="Group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79" y="-313"/>
                          <a:chExt cx="121" cy="121"/>
                        </a:xfrm>
                      </wpg:grpSpPr>
                      <wps:wsp>
                        <wps:cNvPr id="213" name="Freeform 213"/>
                        <wps:cNvSpPr>
                          <a:spLocks/>
                        </wps:cNvSpPr>
                        <wps:spPr bwMode="auto">
                          <a:xfrm>
                            <a:off x="10179" y="-313"/>
                            <a:ext cx="121" cy="121"/>
                          </a:xfrm>
                          <a:custGeom>
                            <a:avLst/>
                            <a:gdLst>
                              <a:gd name="T0" fmla="+- 0 10179 10179"/>
                              <a:gd name="T1" fmla="*/ T0 w 121"/>
                              <a:gd name="T2" fmla="+- 0 -192 -313"/>
                              <a:gd name="T3" fmla="*/ -192 h 121"/>
                              <a:gd name="T4" fmla="+- 0 10301 10179"/>
                              <a:gd name="T5" fmla="*/ T4 w 121"/>
                              <a:gd name="T6" fmla="+- 0 -192 -313"/>
                              <a:gd name="T7" fmla="*/ -192 h 121"/>
                              <a:gd name="T8" fmla="+- 0 10301 10179"/>
                              <a:gd name="T9" fmla="*/ T8 w 121"/>
                              <a:gd name="T10" fmla="+- 0 -313 -313"/>
                              <a:gd name="T11" fmla="*/ -313 h 121"/>
                              <a:gd name="T12" fmla="+- 0 10179 10179"/>
                              <a:gd name="T13" fmla="*/ T12 w 121"/>
                              <a:gd name="T14" fmla="+- 0 -313 -313"/>
                              <a:gd name="T15" fmla="*/ -313 h 121"/>
                              <a:gd name="T16" fmla="+- 0 10179 10179"/>
                              <a:gd name="T17" fmla="*/ T16 w 121"/>
                              <a:gd name="T18" fmla="+- 0 -192 -313"/>
                              <a:gd name="T19" fmla="*/ -192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68AD98" id="Group 212" o:spid="_x0000_s1026" style="position:absolute;margin-left:508.95pt;margin-top:-15.65pt;width:6.05pt;height:6.05pt;z-index:-1289;mso-position-horizontal-relative:page" coordorigin="10179,-31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">
                <v:shape id="Freeform 213" o:spid="_x0000_s1027" style="position:absolute;left:10179;top:-31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" path="m,121r122,l122,,,,,121xe" filled="f" strokeweight=".5pt">
                  <v:path arrowok="t" o:connecttype="custom" o:connectlocs="0,-192;122,-192;122,-313;0,-313;0,-19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2" behindDoc="1" locked="0" layoutInCell="1" allowOverlap="1">
                <wp:simplePos x="0" y="0"/>
                <wp:positionH relativeFrom="page">
                  <wp:posOffset>6903085</wp:posOffset>
                </wp:positionH>
                <wp:positionV relativeFrom="paragraph">
                  <wp:posOffset>-198755</wp:posOffset>
                </wp:positionV>
                <wp:extent cx="76835" cy="76835"/>
                <wp:effectExtent l="6985" t="11430" r="11430" b="6985"/>
                <wp:wrapNone/>
                <wp:docPr id="210" name="Group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71" y="-313"/>
                          <a:chExt cx="121" cy="121"/>
                        </a:xfrm>
                      </wpg:grpSpPr>
                      <wps:wsp>
                        <wps:cNvPr id="211" name="Freeform 211"/>
                        <wps:cNvSpPr>
                          <a:spLocks/>
                        </wps:cNvSpPr>
                        <wps:spPr bwMode="auto">
                          <a:xfrm>
                            <a:off x="10871" y="-313"/>
                            <a:ext cx="121" cy="121"/>
                          </a:xfrm>
                          <a:custGeom>
                            <a:avLst/>
                            <a:gdLst>
                              <a:gd name="T0" fmla="+- 0 10871 10871"/>
                              <a:gd name="T1" fmla="*/ T0 w 121"/>
                              <a:gd name="T2" fmla="+- 0 -192 -313"/>
                              <a:gd name="T3" fmla="*/ -192 h 121"/>
                              <a:gd name="T4" fmla="+- 0 10993 10871"/>
                              <a:gd name="T5" fmla="*/ T4 w 121"/>
                              <a:gd name="T6" fmla="+- 0 -192 -313"/>
                              <a:gd name="T7" fmla="*/ -192 h 121"/>
                              <a:gd name="T8" fmla="+- 0 10993 10871"/>
                              <a:gd name="T9" fmla="*/ T8 w 121"/>
                              <a:gd name="T10" fmla="+- 0 -313 -313"/>
                              <a:gd name="T11" fmla="*/ -313 h 121"/>
                              <a:gd name="T12" fmla="+- 0 10871 10871"/>
                              <a:gd name="T13" fmla="*/ T12 w 121"/>
                              <a:gd name="T14" fmla="+- 0 -313 -313"/>
                              <a:gd name="T15" fmla="*/ -313 h 121"/>
                              <a:gd name="T16" fmla="+- 0 10871 10871"/>
                              <a:gd name="T17" fmla="*/ T16 w 121"/>
                              <a:gd name="T18" fmla="+- 0 -192 -313"/>
                              <a:gd name="T19" fmla="*/ -192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24F885" id="Group 210" o:spid="_x0000_s1026" style="position:absolute;margin-left:543.55pt;margin-top:-15.65pt;width:6.05pt;height:6.05pt;z-index:-1288;mso-position-horizontal-relative:page" coordorigin="10871,-31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">
                <v:shape id="Freeform 211" o:spid="_x0000_s1027" style="position:absolute;left:10871;top:-31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" path="m,121r122,l122,,,,,121xe" filled="f" strokeweight=".5pt">
                  <v:path arrowok="t" o:connecttype="custom" o:connectlocs="0,-192;122,-192;122,-313;0,-313;0,-192" o:connectangles="0,0,0,0,0"/>
                </v:shape>
                <w10:wrap anchorx="page"/>
              </v:group>
            </w:pict>
          </mc:Fallback>
        </mc:AlternateContent>
      </w:r>
      <w:r w:rsidR="00A6125B"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</w:r>
      <w:r w:rsidR="00A6125B">
        <w:rPr>
          <w:rFonts w:ascii="Arial" w:eastAsia="Arial" w:hAnsi="Arial" w:cs="Arial"/>
          <w:b/>
          <w:bCs/>
          <w:color w:val="FFFFFF"/>
          <w:w w:val="95"/>
          <w:sz w:val="16"/>
          <w:szCs w:val="16"/>
          <w:highlight w:val="black"/>
        </w:rPr>
        <w:t>4</w:t>
      </w:r>
      <w:r w:rsidR="00A6125B">
        <w:rPr>
          <w:rFonts w:ascii="Arial" w:eastAsia="Arial" w:hAnsi="Arial" w:cs="Arial"/>
          <w:b/>
          <w:bCs/>
          <w:color w:val="FFFFFF"/>
          <w:spacing w:val="-20"/>
          <w:w w:val="95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b/>
          <w:bCs/>
          <w:color w:val="FFFFFF"/>
          <w:w w:val="95"/>
          <w:sz w:val="16"/>
          <w:szCs w:val="16"/>
          <w:highlight w:val="black"/>
        </w:rPr>
        <w:t xml:space="preserve">. </w:t>
      </w:r>
      <w:r w:rsidR="00A6125B">
        <w:rPr>
          <w:rFonts w:ascii="Arial" w:eastAsia="Arial" w:hAnsi="Arial" w:cs="Arial"/>
          <w:b/>
          <w:bCs/>
          <w:color w:val="FFFFFF"/>
          <w:spacing w:val="38"/>
          <w:w w:val="95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Cs/>
          <w:color w:val="FFFFFF"/>
          <w:sz w:val="16"/>
          <w:szCs w:val="16"/>
          <w:highlight w:val="black"/>
        </w:rPr>
        <w:t>PRESENT HOUSING CONDITIONS</w:t>
      </w:r>
      <w:r w:rsidR="00A6125B"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 w:rsidR="00A6125B"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</w:r>
    </w:p>
    <w:p w:rsidR="00E01EB5" w:rsidRDefault="00E01EB5">
      <w:pPr>
        <w:spacing w:before="8" w:line="110" w:lineRule="exact"/>
        <w:rPr>
          <w:sz w:val="11"/>
          <w:szCs w:val="11"/>
        </w:rPr>
      </w:pPr>
    </w:p>
    <w:p w:rsidR="00E01EB5" w:rsidRDefault="00A6125B">
      <w:pPr>
        <w:pStyle w:val="BodyText"/>
        <w:tabs>
          <w:tab w:val="left" w:pos="3239"/>
          <w:tab w:val="left" w:pos="3569"/>
          <w:tab w:val="left" w:pos="3898"/>
          <w:tab w:val="left" w:pos="4228"/>
        </w:tabs>
        <w:spacing w:line="363" w:lineRule="auto"/>
        <w:ind w:right="6723"/>
      </w:pPr>
      <w:r>
        <w:rPr>
          <w:w w:val="90"/>
        </w:rPr>
        <w:t>Number</w:t>
      </w:r>
      <w:r>
        <w:rPr>
          <w:spacing w:val="-1"/>
          <w:w w:val="90"/>
        </w:rPr>
        <w:t xml:space="preserve"> </w:t>
      </w:r>
      <w:r>
        <w:rPr>
          <w:w w:val="90"/>
        </w:rPr>
        <w:t>of</w:t>
      </w:r>
      <w:r>
        <w:rPr>
          <w:spacing w:val="-1"/>
          <w:w w:val="90"/>
        </w:rPr>
        <w:t xml:space="preserve"> </w:t>
      </w:r>
      <w:r>
        <w:rPr>
          <w:w w:val="90"/>
        </w:rPr>
        <w:t>bedrooms (please</w:t>
      </w:r>
      <w:r>
        <w:rPr>
          <w:spacing w:val="-1"/>
          <w:w w:val="90"/>
        </w:rPr>
        <w:t xml:space="preserve"> </w:t>
      </w:r>
      <w:r>
        <w:rPr>
          <w:w w:val="90"/>
        </w:rPr>
        <w:t xml:space="preserve">circle)  </w:t>
      </w:r>
      <w:r>
        <w:rPr>
          <w:spacing w:val="44"/>
          <w:w w:val="90"/>
        </w:rPr>
        <w:t xml:space="preserve"> </w:t>
      </w:r>
      <w:r>
        <w:rPr>
          <w:w w:val="90"/>
        </w:rPr>
        <w:t>1</w:t>
      </w:r>
      <w:r>
        <w:rPr>
          <w:w w:val="90"/>
        </w:rPr>
        <w:tab/>
        <w:t>2</w:t>
      </w:r>
      <w:r>
        <w:rPr>
          <w:w w:val="90"/>
        </w:rPr>
        <w:tab/>
        <w:t>3</w:t>
      </w:r>
      <w:r>
        <w:rPr>
          <w:w w:val="90"/>
        </w:rPr>
        <w:tab/>
        <w:t>4</w:t>
      </w:r>
      <w:r>
        <w:rPr>
          <w:w w:val="90"/>
        </w:rPr>
        <w:tab/>
      </w:r>
      <w:r>
        <w:rPr>
          <w:w w:val="85"/>
        </w:rPr>
        <w:t>5</w:t>
      </w:r>
      <w:r>
        <w:rPr>
          <w:w w:val="87"/>
        </w:rPr>
        <w:t xml:space="preserve"> </w:t>
      </w:r>
      <w:r>
        <w:rPr>
          <w:w w:val="90"/>
        </w:rPr>
        <w:t>Other</w:t>
      </w:r>
      <w:r>
        <w:rPr>
          <w:spacing w:val="1"/>
          <w:w w:val="90"/>
        </w:rPr>
        <w:t xml:space="preserve"> </w:t>
      </w:r>
      <w:r>
        <w:rPr>
          <w:w w:val="90"/>
        </w:rPr>
        <w:t>rooms</w:t>
      </w:r>
      <w:r>
        <w:rPr>
          <w:spacing w:val="1"/>
          <w:w w:val="90"/>
        </w:rPr>
        <w:t xml:space="preserve"> </w:t>
      </w:r>
      <w:r>
        <w:rPr>
          <w:w w:val="90"/>
        </w:rPr>
        <w:t>in</w:t>
      </w:r>
      <w:r>
        <w:rPr>
          <w:spacing w:val="1"/>
          <w:w w:val="90"/>
        </w:rPr>
        <w:t xml:space="preserve"> </w:t>
      </w:r>
      <w:r>
        <w:rPr>
          <w:w w:val="90"/>
        </w:rPr>
        <w:t>the</w:t>
      </w:r>
      <w:r>
        <w:rPr>
          <w:spacing w:val="1"/>
          <w:w w:val="90"/>
        </w:rPr>
        <w:t xml:space="preserve"> </w:t>
      </w:r>
      <w:r>
        <w:rPr>
          <w:w w:val="90"/>
        </w:rPr>
        <w:t>place</w:t>
      </w:r>
      <w:r>
        <w:rPr>
          <w:spacing w:val="1"/>
          <w:w w:val="90"/>
        </w:rPr>
        <w:t xml:space="preserve"> </w:t>
      </w:r>
      <w:r>
        <w:rPr>
          <w:w w:val="90"/>
        </w:rPr>
        <w:t>where</w:t>
      </w:r>
      <w:r>
        <w:rPr>
          <w:spacing w:val="1"/>
          <w:w w:val="90"/>
        </w:rPr>
        <w:t xml:space="preserve"> </w:t>
      </w:r>
      <w:r>
        <w:rPr>
          <w:w w:val="90"/>
        </w:rPr>
        <w:t>you</w:t>
      </w:r>
      <w:r>
        <w:rPr>
          <w:spacing w:val="1"/>
          <w:w w:val="90"/>
        </w:rPr>
        <w:t xml:space="preserve"> </w:t>
      </w:r>
      <w:r>
        <w:rPr>
          <w:w w:val="90"/>
        </w:rPr>
        <w:t>are</w:t>
      </w:r>
      <w:r>
        <w:rPr>
          <w:spacing w:val="1"/>
          <w:w w:val="90"/>
        </w:rPr>
        <w:t xml:space="preserve"> </w:t>
      </w:r>
      <w:r>
        <w:rPr>
          <w:w w:val="90"/>
        </w:rPr>
        <w:t>currently</w:t>
      </w:r>
      <w:r>
        <w:rPr>
          <w:spacing w:val="1"/>
          <w:w w:val="90"/>
        </w:rPr>
        <w:t xml:space="preserve"> </w:t>
      </w:r>
      <w:r>
        <w:rPr>
          <w:w w:val="90"/>
        </w:rPr>
        <w:t>living:</w:t>
      </w:r>
    </w:p>
    <w:p w:rsidR="00E01EB5" w:rsidRDefault="00E7628A">
      <w:pPr>
        <w:pStyle w:val="BodyText"/>
        <w:tabs>
          <w:tab w:val="left" w:pos="1233"/>
          <w:tab w:val="left" w:pos="2395"/>
          <w:tab w:val="left" w:pos="3738"/>
          <w:tab w:val="left" w:pos="5173"/>
          <w:tab w:val="left" w:pos="7508"/>
          <w:tab w:val="left" w:pos="10617"/>
        </w:tabs>
        <w:spacing w:before="3"/>
        <w:ind w:left="176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93" behindDoc="1" locked="0" layoutInCell="1" allowOverlap="1">
                <wp:simplePos x="0" y="0"/>
                <wp:positionH relativeFrom="page">
                  <wp:posOffset>528955</wp:posOffset>
                </wp:positionH>
                <wp:positionV relativeFrom="paragraph">
                  <wp:posOffset>29210</wp:posOffset>
                </wp:positionV>
                <wp:extent cx="76835" cy="76835"/>
                <wp:effectExtent l="5080" t="11430" r="13335" b="6985"/>
                <wp:wrapNone/>
                <wp:docPr id="208" name="Group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33" y="46"/>
                          <a:chExt cx="121" cy="121"/>
                        </a:xfrm>
                      </wpg:grpSpPr>
                      <wps:wsp>
                        <wps:cNvPr id="209" name="Freeform 209"/>
                        <wps:cNvSpPr>
                          <a:spLocks/>
                        </wps:cNvSpPr>
                        <wps:spPr bwMode="auto">
                          <a:xfrm>
                            <a:off x="833" y="46"/>
                            <a:ext cx="121" cy="121"/>
                          </a:xfrm>
                          <a:custGeom>
                            <a:avLst/>
                            <a:gdLst>
                              <a:gd name="T0" fmla="+- 0 833 833"/>
                              <a:gd name="T1" fmla="*/ T0 w 121"/>
                              <a:gd name="T2" fmla="+- 0 167 46"/>
                              <a:gd name="T3" fmla="*/ 167 h 121"/>
                              <a:gd name="T4" fmla="+- 0 955 833"/>
                              <a:gd name="T5" fmla="*/ T4 w 121"/>
                              <a:gd name="T6" fmla="+- 0 167 46"/>
                              <a:gd name="T7" fmla="*/ 167 h 121"/>
                              <a:gd name="T8" fmla="+- 0 955 833"/>
                              <a:gd name="T9" fmla="*/ T8 w 121"/>
                              <a:gd name="T10" fmla="+- 0 46 46"/>
                              <a:gd name="T11" fmla="*/ 46 h 121"/>
                              <a:gd name="T12" fmla="+- 0 833 833"/>
                              <a:gd name="T13" fmla="*/ T12 w 121"/>
                              <a:gd name="T14" fmla="+- 0 46 46"/>
                              <a:gd name="T15" fmla="*/ 46 h 121"/>
                              <a:gd name="T16" fmla="+- 0 833 833"/>
                              <a:gd name="T17" fmla="*/ T16 w 121"/>
                              <a:gd name="T18" fmla="+- 0 167 46"/>
                              <a:gd name="T19" fmla="*/ 16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389122" id="Group 208" o:spid="_x0000_s1026" style="position:absolute;margin-left:41.65pt;margin-top:2.3pt;width:6.05pt;height:6.05pt;z-index:-1287;mso-position-horizontal-relative:page" coordorigin="833,4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">
                <v:shape id="Freeform 209" o:spid="_x0000_s1027" style="position:absolute;left:833;top:4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" path="m,121r122,l122,,,,,121xe" filled="f" strokeweight=".5pt">
                  <v:path arrowok="t" o:connecttype="custom" o:connectlocs="0,167;122,167;122,46;0,46;0,16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4" behindDoc="1" locked="0" layoutInCell="1" allowOverlap="1">
                <wp:simplePos x="0" y="0"/>
                <wp:positionH relativeFrom="page">
                  <wp:posOffset>1200150</wp:posOffset>
                </wp:positionH>
                <wp:positionV relativeFrom="paragraph">
                  <wp:posOffset>29210</wp:posOffset>
                </wp:positionV>
                <wp:extent cx="76835" cy="76835"/>
                <wp:effectExtent l="9525" t="11430" r="8890" b="6985"/>
                <wp:wrapNone/>
                <wp:docPr id="206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890" y="46"/>
                          <a:chExt cx="121" cy="121"/>
                        </a:xfrm>
                      </wpg:grpSpPr>
                      <wps:wsp>
                        <wps:cNvPr id="207" name="Freeform 207"/>
                        <wps:cNvSpPr>
                          <a:spLocks/>
                        </wps:cNvSpPr>
                        <wps:spPr bwMode="auto">
                          <a:xfrm>
                            <a:off x="1890" y="46"/>
                            <a:ext cx="121" cy="121"/>
                          </a:xfrm>
                          <a:custGeom>
                            <a:avLst/>
                            <a:gdLst>
                              <a:gd name="T0" fmla="+- 0 1890 1890"/>
                              <a:gd name="T1" fmla="*/ T0 w 121"/>
                              <a:gd name="T2" fmla="+- 0 167 46"/>
                              <a:gd name="T3" fmla="*/ 167 h 121"/>
                              <a:gd name="T4" fmla="+- 0 2011 1890"/>
                              <a:gd name="T5" fmla="*/ T4 w 121"/>
                              <a:gd name="T6" fmla="+- 0 167 46"/>
                              <a:gd name="T7" fmla="*/ 167 h 121"/>
                              <a:gd name="T8" fmla="+- 0 2011 1890"/>
                              <a:gd name="T9" fmla="*/ T8 w 121"/>
                              <a:gd name="T10" fmla="+- 0 46 46"/>
                              <a:gd name="T11" fmla="*/ 46 h 121"/>
                              <a:gd name="T12" fmla="+- 0 1890 1890"/>
                              <a:gd name="T13" fmla="*/ T12 w 121"/>
                              <a:gd name="T14" fmla="+- 0 46 46"/>
                              <a:gd name="T15" fmla="*/ 46 h 121"/>
                              <a:gd name="T16" fmla="+- 0 1890 1890"/>
                              <a:gd name="T17" fmla="*/ T16 w 121"/>
                              <a:gd name="T18" fmla="+- 0 167 46"/>
                              <a:gd name="T19" fmla="*/ 16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68B6B7" id="Group 206" o:spid="_x0000_s1026" style="position:absolute;margin-left:94.5pt;margin-top:2.3pt;width:6.05pt;height:6.05pt;z-index:-1286;mso-position-horizontal-relative:page" coordorigin="1890,4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">
                <v:shape id="Freeform 207" o:spid="_x0000_s1027" style="position:absolute;left:1890;top:4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" path="m,121r121,l121,,,,,121xe" filled="f" strokeweight=".5pt">
                  <v:path arrowok="t" o:connecttype="custom" o:connectlocs="0,167;121,167;121,46;0,46;0,16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5" behindDoc="1" locked="0" layoutInCell="1" allowOverlap="1">
                <wp:simplePos x="0" y="0"/>
                <wp:positionH relativeFrom="page">
                  <wp:posOffset>1938655</wp:posOffset>
                </wp:positionH>
                <wp:positionV relativeFrom="paragraph">
                  <wp:posOffset>29210</wp:posOffset>
                </wp:positionV>
                <wp:extent cx="76835" cy="76835"/>
                <wp:effectExtent l="5080" t="11430" r="13335" b="6985"/>
                <wp:wrapNone/>
                <wp:docPr id="204" name="Group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053" y="46"/>
                          <a:chExt cx="121" cy="121"/>
                        </a:xfrm>
                      </wpg:grpSpPr>
                      <wps:wsp>
                        <wps:cNvPr id="205" name="Freeform 205"/>
                        <wps:cNvSpPr>
                          <a:spLocks/>
                        </wps:cNvSpPr>
                        <wps:spPr bwMode="auto">
                          <a:xfrm>
                            <a:off x="3053" y="46"/>
                            <a:ext cx="121" cy="121"/>
                          </a:xfrm>
                          <a:custGeom>
                            <a:avLst/>
                            <a:gdLst>
                              <a:gd name="T0" fmla="+- 0 3053 3053"/>
                              <a:gd name="T1" fmla="*/ T0 w 121"/>
                              <a:gd name="T2" fmla="+- 0 167 46"/>
                              <a:gd name="T3" fmla="*/ 167 h 121"/>
                              <a:gd name="T4" fmla="+- 0 3174 3053"/>
                              <a:gd name="T5" fmla="*/ T4 w 121"/>
                              <a:gd name="T6" fmla="+- 0 167 46"/>
                              <a:gd name="T7" fmla="*/ 167 h 121"/>
                              <a:gd name="T8" fmla="+- 0 3174 3053"/>
                              <a:gd name="T9" fmla="*/ T8 w 121"/>
                              <a:gd name="T10" fmla="+- 0 46 46"/>
                              <a:gd name="T11" fmla="*/ 46 h 121"/>
                              <a:gd name="T12" fmla="+- 0 3053 3053"/>
                              <a:gd name="T13" fmla="*/ T12 w 121"/>
                              <a:gd name="T14" fmla="+- 0 46 46"/>
                              <a:gd name="T15" fmla="*/ 46 h 121"/>
                              <a:gd name="T16" fmla="+- 0 3053 3053"/>
                              <a:gd name="T17" fmla="*/ T16 w 121"/>
                              <a:gd name="T18" fmla="+- 0 167 46"/>
                              <a:gd name="T19" fmla="*/ 16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DAB738" id="Group 204" o:spid="_x0000_s1026" style="position:absolute;margin-left:152.65pt;margin-top:2.3pt;width:6.05pt;height:6.05pt;z-index:-1285;mso-position-horizontal-relative:page" coordorigin="3053,4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">
                <v:shape id="Freeform 205" o:spid="_x0000_s1027" style="position:absolute;left:3053;top:4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" path="m,121r121,l121,,,,,121xe" filled="f" strokeweight=".5pt">
                  <v:path arrowok="t" o:connecttype="custom" o:connectlocs="0,167;121,167;121,46;0,46;0,16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6" behindDoc="1" locked="0" layoutInCell="1" allowOverlap="1">
                <wp:simplePos x="0" y="0"/>
                <wp:positionH relativeFrom="page">
                  <wp:posOffset>2790825</wp:posOffset>
                </wp:positionH>
                <wp:positionV relativeFrom="paragraph">
                  <wp:posOffset>29210</wp:posOffset>
                </wp:positionV>
                <wp:extent cx="76835" cy="76835"/>
                <wp:effectExtent l="9525" t="11430" r="8890" b="6985"/>
                <wp:wrapNone/>
                <wp:docPr id="202" name="Group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4395" y="46"/>
                          <a:chExt cx="121" cy="121"/>
                        </a:xfrm>
                      </wpg:grpSpPr>
                      <wps:wsp>
                        <wps:cNvPr id="203" name="Freeform 203"/>
                        <wps:cNvSpPr>
                          <a:spLocks/>
                        </wps:cNvSpPr>
                        <wps:spPr bwMode="auto">
                          <a:xfrm>
                            <a:off x="4395" y="46"/>
                            <a:ext cx="121" cy="121"/>
                          </a:xfrm>
                          <a:custGeom>
                            <a:avLst/>
                            <a:gdLst>
                              <a:gd name="T0" fmla="+- 0 4395 4395"/>
                              <a:gd name="T1" fmla="*/ T0 w 121"/>
                              <a:gd name="T2" fmla="+- 0 167 46"/>
                              <a:gd name="T3" fmla="*/ 167 h 121"/>
                              <a:gd name="T4" fmla="+- 0 4516 4395"/>
                              <a:gd name="T5" fmla="*/ T4 w 121"/>
                              <a:gd name="T6" fmla="+- 0 167 46"/>
                              <a:gd name="T7" fmla="*/ 167 h 121"/>
                              <a:gd name="T8" fmla="+- 0 4516 4395"/>
                              <a:gd name="T9" fmla="*/ T8 w 121"/>
                              <a:gd name="T10" fmla="+- 0 46 46"/>
                              <a:gd name="T11" fmla="*/ 46 h 121"/>
                              <a:gd name="T12" fmla="+- 0 4395 4395"/>
                              <a:gd name="T13" fmla="*/ T12 w 121"/>
                              <a:gd name="T14" fmla="+- 0 46 46"/>
                              <a:gd name="T15" fmla="*/ 46 h 121"/>
                              <a:gd name="T16" fmla="+- 0 4395 4395"/>
                              <a:gd name="T17" fmla="*/ T16 w 121"/>
                              <a:gd name="T18" fmla="+- 0 167 46"/>
                              <a:gd name="T19" fmla="*/ 16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8A7DE" id="Group 202" o:spid="_x0000_s1026" style="position:absolute;margin-left:219.75pt;margin-top:2.3pt;width:6.05pt;height:6.05pt;z-index:-1284;mso-position-horizontal-relative:page" coordorigin="4395,4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">
                <v:shape id="Freeform 203" o:spid="_x0000_s1027" style="position:absolute;left:4395;top:4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" path="m,121r121,l121,,,,,121xe" filled="f" strokeweight=".5pt">
                  <v:path arrowok="t" o:connecttype="custom" o:connectlocs="0,167;121,167;121,46;0,46;0,16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7" behindDoc="1" locked="0" layoutInCell="1" allowOverlap="1">
                <wp:simplePos x="0" y="0"/>
                <wp:positionH relativeFrom="page">
                  <wp:posOffset>3702050</wp:posOffset>
                </wp:positionH>
                <wp:positionV relativeFrom="paragraph">
                  <wp:posOffset>29210</wp:posOffset>
                </wp:positionV>
                <wp:extent cx="76835" cy="76835"/>
                <wp:effectExtent l="6350" t="11430" r="12065" b="6985"/>
                <wp:wrapNone/>
                <wp:docPr id="200" name="Group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830" y="46"/>
                          <a:chExt cx="121" cy="121"/>
                        </a:xfrm>
                      </wpg:grpSpPr>
                      <wps:wsp>
                        <wps:cNvPr id="201" name="Freeform 201"/>
                        <wps:cNvSpPr>
                          <a:spLocks/>
                        </wps:cNvSpPr>
                        <wps:spPr bwMode="auto">
                          <a:xfrm>
                            <a:off x="5830" y="46"/>
                            <a:ext cx="121" cy="121"/>
                          </a:xfrm>
                          <a:custGeom>
                            <a:avLst/>
                            <a:gdLst>
                              <a:gd name="T0" fmla="+- 0 5830 5830"/>
                              <a:gd name="T1" fmla="*/ T0 w 121"/>
                              <a:gd name="T2" fmla="+- 0 167 46"/>
                              <a:gd name="T3" fmla="*/ 167 h 121"/>
                              <a:gd name="T4" fmla="+- 0 5951 5830"/>
                              <a:gd name="T5" fmla="*/ T4 w 121"/>
                              <a:gd name="T6" fmla="+- 0 167 46"/>
                              <a:gd name="T7" fmla="*/ 167 h 121"/>
                              <a:gd name="T8" fmla="+- 0 5951 5830"/>
                              <a:gd name="T9" fmla="*/ T8 w 121"/>
                              <a:gd name="T10" fmla="+- 0 46 46"/>
                              <a:gd name="T11" fmla="*/ 46 h 121"/>
                              <a:gd name="T12" fmla="+- 0 5830 5830"/>
                              <a:gd name="T13" fmla="*/ T12 w 121"/>
                              <a:gd name="T14" fmla="+- 0 46 46"/>
                              <a:gd name="T15" fmla="*/ 46 h 121"/>
                              <a:gd name="T16" fmla="+- 0 5830 5830"/>
                              <a:gd name="T17" fmla="*/ T16 w 121"/>
                              <a:gd name="T18" fmla="+- 0 167 46"/>
                              <a:gd name="T19" fmla="*/ 16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708903" id="Group 200" o:spid="_x0000_s1026" style="position:absolute;margin-left:291.5pt;margin-top:2.3pt;width:6.05pt;height:6.05pt;z-index:-1283;mso-position-horizontal-relative:page" coordorigin="5830,4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">
                <v:shape id="Freeform 201" o:spid="_x0000_s1027" style="position:absolute;left:5830;top:4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" path="m,121r121,l121,,,,,121xe" filled="f" strokeweight=".5pt">
                  <v:path arrowok="t" o:connecttype="custom" o:connectlocs="0,167;121,167;121,46;0,46;0,167" o:connectangles="0,0,0,0,0"/>
                </v:shape>
                <w10:wrap anchorx="page"/>
              </v:group>
            </w:pict>
          </mc:Fallback>
        </mc:AlternateContent>
      </w:r>
      <w:r w:rsidR="00A6125B">
        <w:rPr>
          <w:w w:val="85"/>
        </w:rPr>
        <w:t>Kitchen</w:t>
      </w:r>
      <w:r w:rsidR="00A6125B">
        <w:rPr>
          <w:w w:val="85"/>
        </w:rPr>
        <w:tab/>
        <w:t>Bathroom</w:t>
      </w:r>
      <w:r w:rsidR="00A6125B">
        <w:rPr>
          <w:w w:val="85"/>
        </w:rPr>
        <w:tab/>
        <w:t>Living</w:t>
      </w:r>
      <w:r w:rsidR="00A6125B">
        <w:rPr>
          <w:spacing w:val="14"/>
          <w:w w:val="85"/>
        </w:rPr>
        <w:t xml:space="preserve"> </w:t>
      </w:r>
      <w:r w:rsidR="00A6125B">
        <w:rPr>
          <w:w w:val="85"/>
        </w:rPr>
        <w:t>Room</w:t>
      </w:r>
      <w:r w:rsidR="00A6125B">
        <w:rPr>
          <w:w w:val="85"/>
        </w:rPr>
        <w:tab/>
        <w:t>Dining</w:t>
      </w:r>
      <w:r w:rsidR="00A6125B">
        <w:rPr>
          <w:spacing w:val="8"/>
          <w:w w:val="85"/>
        </w:rPr>
        <w:t xml:space="preserve"> </w:t>
      </w:r>
      <w:r w:rsidR="00A6125B">
        <w:rPr>
          <w:w w:val="85"/>
        </w:rPr>
        <w:t>Room</w:t>
      </w:r>
      <w:r w:rsidR="00A6125B">
        <w:rPr>
          <w:w w:val="85"/>
        </w:rPr>
        <w:tab/>
        <w:t>Other</w:t>
      </w:r>
      <w:r w:rsidR="00A6125B">
        <w:rPr>
          <w:spacing w:val="23"/>
          <w:w w:val="85"/>
        </w:rPr>
        <w:t xml:space="preserve"> </w:t>
      </w:r>
      <w:r w:rsidR="00A6125B">
        <w:rPr>
          <w:w w:val="85"/>
        </w:rPr>
        <w:t>(please</w:t>
      </w:r>
      <w:r w:rsidR="00A6125B">
        <w:rPr>
          <w:spacing w:val="23"/>
          <w:w w:val="85"/>
        </w:rPr>
        <w:t xml:space="preserve"> </w:t>
      </w:r>
      <w:r w:rsidR="00A6125B">
        <w:rPr>
          <w:w w:val="85"/>
        </w:rPr>
        <w:t>describe)</w:t>
      </w:r>
      <w:r w:rsidR="00A6125B">
        <w:tab/>
      </w:r>
      <w:r w:rsidR="00A6125B">
        <w:rPr>
          <w:w w:val="87"/>
          <w:u w:val="single" w:color="000000"/>
        </w:rPr>
        <w:t xml:space="preserve"> </w:t>
      </w:r>
      <w:r w:rsidR="00A6125B">
        <w:rPr>
          <w:u w:val="single" w:color="000000"/>
        </w:rPr>
        <w:tab/>
      </w:r>
    </w:p>
    <w:p w:rsidR="00E01EB5" w:rsidRDefault="00E01EB5">
      <w:pPr>
        <w:spacing w:before="3" w:line="130" w:lineRule="exact"/>
        <w:rPr>
          <w:sz w:val="13"/>
          <w:szCs w:val="13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7628A">
      <w:pPr>
        <w:pStyle w:val="BodyText"/>
        <w:tabs>
          <w:tab w:val="left" w:pos="6591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198" behindDoc="1" locked="0" layoutInCell="1" allowOverlap="1">
                <wp:simplePos x="0" y="0"/>
                <wp:positionH relativeFrom="page">
                  <wp:posOffset>546100</wp:posOffset>
                </wp:positionH>
                <wp:positionV relativeFrom="paragraph">
                  <wp:posOffset>-146685</wp:posOffset>
                </wp:positionV>
                <wp:extent cx="6696075" cy="1270"/>
                <wp:effectExtent l="12700" t="5715" r="6350" b="12065"/>
                <wp:wrapNone/>
                <wp:docPr id="198" name="Group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96075" cy="1270"/>
                          <a:chOff x="860" y="-231"/>
                          <a:chExt cx="10545" cy="2"/>
                        </a:xfrm>
                      </wpg:grpSpPr>
                      <wps:wsp>
                        <wps:cNvPr id="199" name="Freeform 199"/>
                        <wps:cNvSpPr>
                          <a:spLocks/>
                        </wps:cNvSpPr>
                        <wps:spPr bwMode="auto">
                          <a:xfrm>
                            <a:off x="860" y="-231"/>
                            <a:ext cx="10545" cy="2"/>
                          </a:xfrm>
                          <a:custGeom>
                            <a:avLst/>
                            <a:gdLst>
                              <a:gd name="T0" fmla="+- 0 860 860"/>
                              <a:gd name="T1" fmla="*/ T0 w 10545"/>
                              <a:gd name="T2" fmla="+- 0 11405 860"/>
                              <a:gd name="T3" fmla="*/ T2 w 105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545">
                                <a:moveTo>
                                  <a:pt x="0" y="0"/>
                                </a:moveTo>
                                <a:lnTo>
                                  <a:pt x="10545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287A49" id="Group 198" o:spid="_x0000_s1026" style="position:absolute;margin-left:43pt;margin-top:-11.55pt;width:527.25pt;height:.1pt;z-index:-1282;mso-position-horizontal-relative:page" coordorigin="860,-231" coordsize="1054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">
                <v:shape id="Freeform 199" o:spid="_x0000_s1027" style="position:absolute;left:860;top:-231;width:10545;height:2;visibility:visible;mso-wrap-style:square;v-text-anchor:top" coordsize="10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" path="m,l10545,e" filled="f" strokeweight=".5pt">
                  <v:path arrowok="t" o:connecttype="custom" o:connectlocs="0,0;1054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199" behindDoc="1" locked="0" layoutInCell="1" allowOverlap="1">
                <wp:simplePos x="0" y="0"/>
                <wp:positionH relativeFrom="page">
                  <wp:posOffset>3538220</wp:posOffset>
                </wp:positionH>
                <wp:positionV relativeFrom="paragraph">
                  <wp:posOffset>158115</wp:posOffset>
                </wp:positionV>
                <wp:extent cx="1000760" cy="1270"/>
                <wp:effectExtent l="13970" t="5715" r="13970" b="12065"/>
                <wp:wrapNone/>
                <wp:docPr id="196" name="Group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0760" cy="1270"/>
                          <a:chOff x="5572" y="249"/>
                          <a:chExt cx="1576" cy="2"/>
                        </a:xfrm>
                      </wpg:grpSpPr>
                      <wps:wsp>
                        <wps:cNvPr id="197" name="Freeform 197"/>
                        <wps:cNvSpPr>
                          <a:spLocks/>
                        </wps:cNvSpPr>
                        <wps:spPr bwMode="auto">
                          <a:xfrm>
                            <a:off x="5572" y="249"/>
                            <a:ext cx="1576" cy="2"/>
                          </a:xfrm>
                          <a:custGeom>
                            <a:avLst/>
                            <a:gdLst>
                              <a:gd name="T0" fmla="+- 0 5572 5572"/>
                              <a:gd name="T1" fmla="*/ T0 w 1576"/>
                              <a:gd name="T2" fmla="+- 0 7148 5572"/>
                              <a:gd name="T3" fmla="*/ T2 w 157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76">
                                <a:moveTo>
                                  <a:pt x="0" y="0"/>
                                </a:moveTo>
                                <a:lnTo>
                                  <a:pt x="157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8520BF" id="Group 196" o:spid="_x0000_s1026" style="position:absolute;margin-left:278.6pt;margin-top:12.45pt;width:78.8pt;height:.1pt;z-index:-1281;mso-position-horizontal-relative:page" coordorigin="5572,249" coordsize="157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">
                <v:shape id="Freeform 197" o:spid="_x0000_s1027" style="position:absolute;left:5572;top:249;width:1576;height:2;visibility:visible;mso-wrap-style:square;v-text-anchor:top" coordsize="15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" path="m,l1576,e" filled="f" strokeweight=".5pt">
                  <v:path arrowok="t" o:connecttype="custom" o:connectlocs="0,0;1576,0" o:connectangles="0,0"/>
                </v:shape>
                <w10:wrap anchorx="page"/>
              </v:group>
            </w:pict>
          </mc:Fallback>
        </mc:AlternateContent>
      </w:r>
      <w:r w:rsidR="00A6125B">
        <w:rPr>
          <w:w w:val="90"/>
        </w:rPr>
        <w:t>If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you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rent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your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residence,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what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is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your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monthly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rent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 xml:space="preserve">payment? 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$</w:t>
      </w:r>
      <w:r w:rsidR="00A6125B">
        <w:rPr>
          <w:w w:val="90"/>
        </w:rPr>
        <w:tab/>
        <w:t>/month</w:t>
      </w:r>
    </w:p>
    <w:p w:rsidR="00E01EB5" w:rsidRDefault="00E01EB5">
      <w:pPr>
        <w:spacing w:before="4" w:line="100" w:lineRule="exact"/>
        <w:rPr>
          <w:sz w:val="10"/>
          <w:szCs w:val="10"/>
        </w:rPr>
      </w:pPr>
    </w:p>
    <w:p w:rsidR="00E01EB5" w:rsidRDefault="00A6125B">
      <w:pPr>
        <w:ind w:left="16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w w:val="90"/>
          <w:sz w:val="16"/>
          <w:szCs w:val="16"/>
        </w:rPr>
        <w:t>(Please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supply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a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copy</w:t>
      </w:r>
      <w:r>
        <w:rPr>
          <w:rFonts w:ascii="Arial" w:eastAsia="Arial" w:hAnsi="Arial" w:cs="Arial"/>
          <w:spacing w:val="-4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of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your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lease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or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a</w:t>
      </w:r>
      <w:r>
        <w:rPr>
          <w:rFonts w:ascii="Arial" w:eastAsia="Arial" w:hAnsi="Arial" w:cs="Arial"/>
          <w:spacing w:val="-4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copy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of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a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money</w:t>
      </w:r>
      <w:r>
        <w:rPr>
          <w:rFonts w:ascii="Arial" w:eastAsia="Arial" w:hAnsi="Arial" w:cs="Arial"/>
          <w:spacing w:val="-4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order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receipt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or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canceled</w:t>
      </w:r>
      <w:r>
        <w:rPr>
          <w:rFonts w:ascii="Arial" w:eastAsia="Arial" w:hAnsi="Arial" w:cs="Arial"/>
          <w:spacing w:val="-4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rent</w:t>
      </w:r>
      <w:r>
        <w:rPr>
          <w:rFonts w:ascii="Arial" w:eastAsia="Arial" w:hAnsi="Arial" w:cs="Arial"/>
          <w:spacing w:val="-5"/>
          <w:w w:val="90"/>
          <w:sz w:val="16"/>
          <w:szCs w:val="16"/>
        </w:rPr>
        <w:t xml:space="preserve"> </w:t>
      </w:r>
      <w:r>
        <w:rPr>
          <w:rFonts w:ascii="Arial" w:eastAsia="Arial" w:hAnsi="Arial" w:cs="Arial"/>
          <w:w w:val="90"/>
          <w:sz w:val="16"/>
          <w:szCs w:val="16"/>
        </w:rPr>
        <w:t>check.)</w:t>
      </w:r>
    </w:p>
    <w:p w:rsidR="00E01EB5" w:rsidRDefault="00E01EB5">
      <w:pPr>
        <w:spacing w:before="7" w:line="170" w:lineRule="exact"/>
        <w:rPr>
          <w:sz w:val="17"/>
          <w:szCs w:val="17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A6125B">
      <w:pPr>
        <w:pStyle w:val="BodyText"/>
        <w:tabs>
          <w:tab w:val="left" w:pos="10828"/>
        </w:tabs>
      </w:pPr>
      <w:r>
        <w:rPr>
          <w:w w:val="90"/>
        </w:rPr>
        <w:t>Name,</w:t>
      </w:r>
      <w:r>
        <w:rPr>
          <w:spacing w:val="-5"/>
          <w:w w:val="90"/>
        </w:rPr>
        <w:t xml:space="preserve"> </w:t>
      </w:r>
      <w:r>
        <w:rPr>
          <w:w w:val="90"/>
        </w:rPr>
        <w:t>address</w:t>
      </w:r>
      <w:r>
        <w:rPr>
          <w:spacing w:val="-5"/>
          <w:w w:val="90"/>
        </w:rPr>
        <w:t xml:space="preserve"> </w:t>
      </w:r>
      <w:r>
        <w:rPr>
          <w:w w:val="90"/>
        </w:rPr>
        <w:t>and</w:t>
      </w:r>
      <w:r>
        <w:rPr>
          <w:spacing w:val="-4"/>
          <w:w w:val="90"/>
        </w:rPr>
        <w:t xml:space="preserve"> </w:t>
      </w:r>
      <w:r>
        <w:rPr>
          <w:w w:val="90"/>
        </w:rPr>
        <w:t>phone</w:t>
      </w:r>
      <w:r>
        <w:rPr>
          <w:spacing w:val="-5"/>
          <w:w w:val="90"/>
        </w:rPr>
        <w:t xml:space="preserve"> </w:t>
      </w:r>
      <w:r>
        <w:rPr>
          <w:w w:val="90"/>
        </w:rPr>
        <w:t>number</w:t>
      </w:r>
      <w:r>
        <w:rPr>
          <w:spacing w:val="-4"/>
          <w:w w:val="90"/>
        </w:rPr>
        <w:t xml:space="preserve"> </w:t>
      </w:r>
      <w:r>
        <w:rPr>
          <w:w w:val="90"/>
        </w:rPr>
        <w:t>of</w:t>
      </w:r>
      <w:r>
        <w:rPr>
          <w:spacing w:val="-5"/>
          <w:w w:val="90"/>
        </w:rPr>
        <w:t xml:space="preserve"> </w:t>
      </w:r>
      <w:r>
        <w:rPr>
          <w:w w:val="90"/>
        </w:rPr>
        <w:t>current</w:t>
      </w:r>
      <w:r>
        <w:rPr>
          <w:spacing w:val="-5"/>
          <w:w w:val="90"/>
        </w:rPr>
        <w:t xml:space="preserve"> </w:t>
      </w:r>
      <w:r>
        <w:rPr>
          <w:w w:val="90"/>
        </w:rPr>
        <w:t>landlord:</w:t>
      </w:r>
      <w:r>
        <w:t xml:space="preserve">  </w:t>
      </w:r>
      <w:r>
        <w:rPr>
          <w:spacing w:val="4"/>
        </w:rPr>
        <w:t xml:space="preserve"> </w:t>
      </w:r>
      <w:r>
        <w:rPr>
          <w:w w:val="87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before="4" w:line="220" w:lineRule="exact"/>
      </w:pPr>
    </w:p>
    <w:p w:rsidR="00E01EB5" w:rsidRDefault="00E7628A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200" behindDoc="1" locked="0" layoutInCell="1" allowOverlap="1">
                <wp:simplePos x="0" y="0"/>
                <wp:positionH relativeFrom="page">
                  <wp:posOffset>511175</wp:posOffset>
                </wp:positionH>
                <wp:positionV relativeFrom="paragraph">
                  <wp:posOffset>-97790</wp:posOffset>
                </wp:positionV>
                <wp:extent cx="6731000" cy="1270"/>
                <wp:effectExtent l="6350" t="12065" r="6350" b="5715"/>
                <wp:wrapNone/>
                <wp:docPr id="194" name="Group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1000" cy="1270"/>
                          <a:chOff x="805" y="-154"/>
                          <a:chExt cx="10600" cy="2"/>
                        </a:xfrm>
                      </wpg:grpSpPr>
                      <wps:wsp>
                        <wps:cNvPr id="195" name="Freeform 195"/>
                        <wps:cNvSpPr>
                          <a:spLocks/>
                        </wps:cNvSpPr>
                        <wps:spPr bwMode="auto">
                          <a:xfrm>
                            <a:off x="805" y="-154"/>
                            <a:ext cx="10600" cy="2"/>
                          </a:xfrm>
                          <a:custGeom>
                            <a:avLst/>
                            <a:gdLst>
                              <a:gd name="T0" fmla="+- 0 805 805"/>
                              <a:gd name="T1" fmla="*/ T0 w 10600"/>
                              <a:gd name="T2" fmla="+- 0 11405 805"/>
                              <a:gd name="T3" fmla="*/ T2 w 10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600">
                                <a:moveTo>
                                  <a:pt x="0" y="0"/>
                                </a:moveTo>
                                <a:lnTo>
                                  <a:pt x="1060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AF9B6E" id="Group 194" o:spid="_x0000_s1026" style="position:absolute;margin-left:40.25pt;margin-top:-7.7pt;width:530pt;height:.1pt;z-index:-1280;mso-position-horizontal-relative:page" coordorigin="805,-154" coordsize="10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">
                <v:shape id="Freeform 195" o:spid="_x0000_s1027" style="position:absolute;left:805;top:-154;width:10600;height:2;visibility:visible;mso-wrap-style:square;v-text-anchor:top" coordsize="10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" path="m,l10600,e" filled="f" strokeweight=".5pt">
                  <v:path arrowok="t" o:connecttype="custom" o:connectlocs="0,0;10600,0" o:connectangles="0,0"/>
                </v:shape>
                <w10:wrap anchorx="page"/>
              </v:group>
            </w:pict>
          </mc:Fallback>
        </mc:AlternateContent>
      </w:r>
      <w:r w:rsidR="00A6125B">
        <w:rPr>
          <w:w w:val="90"/>
        </w:rPr>
        <w:t>In the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space belo</w:t>
      </w:r>
      <w:r w:rsidR="00A6125B">
        <w:rPr>
          <w:spacing w:val="-10"/>
          <w:w w:val="90"/>
        </w:rPr>
        <w:t>w</w:t>
      </w:r>
      <w:r w:rsidR="00A6125B">
        <w:rPr>
          <w:w w:val="90"/>
        </w:rPr>
        <w:t>,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describe the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condition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of the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house or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apartment where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you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live. Why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do you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need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a Habitat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home?</w:t>
      </w: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before="6" w:line="260" w:lineRule="exact"/>
        <w:rPr>
          <w:sz w:val="26"/>
          <w:szCs w:val="26"/>
        </w:rPr>
      </w:pPr>
    </w:p>
    <w:p w:rsidR="00E01EB5" w:rsidRDefault="00A6125B">
      <w:pPr>
        <w:tabs>
          <w:tab w:val="left" w:pos="4348"/>
          <w:tab w:val="left" w:pos="10935"/>
        </w:tabs>
        <w:spacing w:before="77"/>
        <w:ind w:left="10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  <w:t>5</w:t>
      </w:r>
      <w:r>
        <w:rPr>
          <w:rFonts w:ascii="Arial" w:eastAsia="Arial" w:hAnsi="Arial" w:cs="Arial"/>
          <w:b/>
          <w:bCs/>
          <w:color w:val="FFFFFF"/>
          <w:spacing w:val="-23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 xml:space="preserve">. </w:t>
      </w:r>
      <w:r>
        <w:rPr>
          <w:rFonts w:ascii="Arial" w:eastAsia="Arial" w:hAnsi="Arial" w:cs="Arial"/>
          <w:b/>
          <w:bCs/>
          <w:color w:val="FFFFFF"/>
          <w:spacing w:val="25"/>
          <w:sz w:val="16"/>
          <w:szCs w:val="16"/>
          <w:highlight w:val="black"/>
        </w:rPr>
        <w:t xml:space="preserve"> </w:t>
      </w:r>
      <w:r w:rsidR="00E7628A">
        <w:rPr>
          <w:rFonts w:ascii="Arial" w:eastAsia="Arial" w:hAnsi="Arial" w:cs="Arial"/>
          <w:bCs/>
          <w:color w:val="FFFFFF"/>
          <w:sz w:val="16"/>
          <w:szCs w:val="16"/>
          <w:highlight w:val="black"/>
        </w:rPr>
        <w:t>PROPERTY INFORMATION</w:t>
      </w:r>
      <w:r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</w:r>
    </w:p>
    <w:p w:rsidR="00E01EB5" w:rsidRDefault="00E01EB5">
      <w:pPr>
        <w:spacing w:before="4" w:line="160" w:lineRule="exact"/>
        <w:rPr>
          <w:sz w:val="16"/>
          <w:szCs w:val="16"/>
        </w:rPr>
      </w:pPr>
    </w:p>
    <w:p w:rsidR="00E01EB5" w:rsidRDefault="00E7628A">
      <w:pPr>
        <w:pStyle w:val="BodyText"/>
        <w:tabs>
          <w:tab w:val="left" w:pos="1724"/>
          <w:tab w:val="left" w:pos="2306"/>
          <w:tab w:val="left" w:pos="2849"/>
          <w:tab w:val="left" w:pos="7105"/>
          <w:tab w:val="left" w:pos="7864"/>
        </w:tabs>
        <w:spacing w:before="73" w:line="533" w:lineRule="auto"/>
        <w:ind w:right="191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201" behindDoc="1" locked="0" layoutInCell="1" allowOverlap="1">
                <wp:simplePos x="0" y="0"/>
                <wp:positionH relativeFrom="page">
                  <wp:posOffset>1377950</wp:posOffset>
                </wp:positionH>
                <wp:positionV relativeFrom="paragraph">
                  <wp:posOffset>365760</wp:posOffset>
                </wp:positionV>
                <wp:extent cx="76835" cy="76835"/>
                <wp:effectExtent l="6350" t="10160" r="12065" b="8255"/>
                <wp:wrapNone/>
                <wp:docPr id="192" name="Group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2170" y="576"/>
                          <a:chExt cx="121" cy="121"/>
                        </a:xfrm>
                      </wpg:grpSpPr>
                      <wps:wsp>
                        <wps:cNvPr id="193" name="Freeform 193"/>
                        <wps:cNvSpPr>
                          <a:spLocks/>
                        </wps:cNvSpPr>
                        <wps:spPr bwMode="auto">
                          <a:xfrm>
                            <a:off x="2170" y="576"/>
                            <a:ext cx="121" cy="121"/>
                          </a:xfrm>
                          <a:custGeom>
                            <a:avLst/>
                            <a:gdLst>
                              <a:gd name="T0" fmla="+- 0 2170 2170"/>
                              <a:gd name="T1" fmla="*/ T0 w 121"/>
                              <a:gd name="T2" fmla="+- 0 697 576"/>
                              <a:gd name="T3" fmla="*/ 697 h 121"/>
                              <a:gd name="T4" fmla="+- 0 2291 2170"/>
                              <a:gd name="T5" fmla="*/ T4 w 121"/>
                              <a:gd name="T6" fmla="+- 0 697 576"/>
                              <a:gd name="T7" fmla="*/ 697 h 121"/>
                              <a:gd name="T8" fmla="+- 0 2291 2170"/>
                              <a:gd name="T9" fmla="*/ T8 w 121"/>
                              <a:gd name="T10" fmla="+- 0 576 576"/>
                              <a:gd name="T11" fmla="*/ 576 h 121"/>
                              <a:gd name="T12" fmla="+- 0 2170 2170"/>
                              <a:gd name="T13" fmla="*/ T12 w 121"/>
                              <a:gd name="T14" fmla="+- 0 576 576"/>
                              <a:gd name="T15" fmla="*/ 576 h 121"/>
                              <a:gd name="T16" fmla="+- 0 2170 2170"/>
                              <a:gd name="T17" fmla="*/ T16 w 121"/>
                              <a:gd name="T18" fmla="+- 0 697 576"/>
                              <a:gd name="T19" fmla="*/ 69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2EE1A" id="Group 192" o:spid="_x0000_s1026" style="position:absolute;margin-left:108.5pt;margin-top:28.8pt;width:6.05pt;height:6.05pt;z-index:-1279;mso-position-horizontal-relative:page" coordorigin="2170,57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">
                <v:shape id="Freeform 193" o:spid="_x0000_s1027" style="position:absolute;left:2170;top:57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" path="m,121r121,l121,,,,,121xe" filled="f" strokeweight=".5pt">
                  <v:path arrowok="t" o:connecttype="custom" o:connectlocs="0,697;121,697;121,576;0,576;0,69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2" behindDoc="1" locked="0" layoutInCell="1" allowOverlap="1">
                <wp:simplePos x="0" y="0"/>
                <wp:positionH relativeFrom="page">
                  <wp:posOffset>1747520</wp:posOffset>
                </wp:positionH>
                <wp:positionV relativeFrom="paragraph">
                  <wp:posOffset>365760</wp:posOffset>
                </wp:positionV>
                <wp:extent cx="76835" cy="76835"/>
                <wp:effectExtent l="13970" t="10160" r="13970" b="8255"/>
                <wp:wrapNone/>
                <wp:docPr id="190" name="Group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2752" y="576"/>
                          <a:chExt cx="121" cy="121"/>
                        </a:xfrm>
                      </wpg:grpSpPr>
                      <wps:wsp>
                        <wps:cNvPr id="191" name="Freeform 191"/>
                        <wps:cNvSpPr>
                          <a:spLocks/>
                        </wps:cNvSpPr>
                        <wps:spPr bwMode="auto">
                          <a:xfrm>
                            <a:off x="2752" y="576"/>
                            <a:ext cx="121" cy="121"/>
                          </a:xfrm>
                          <a:custGeom>
                            <a:avLst/>
                            <a:gdLst>
                              <a:gd name="T0" fmla="+- 0 2752 2752"/>
                              <a:gd name="T1" fmla="*/ T0 w 121"/>
                              <a:gd name="T2" fmla="+- 0 697 576"/>
                              <a:gd name="T3" fmla="*/ 697 h 121"/>
                              <a:gd name="T4" fmla="+- 0 2873 2752"/>
                              <a:gd name="T5" fmla="*/ T4 w 121"/>
                              <a:gd name="T6" fmla="+- 0 697 576"/>
                              <a:gd name="T7" fmla="*/ 697 h 121"/>
                              <a:gd name="T8" fmla="+- 0 2873 2752"/>
                              <a:gd name="T9" fmla="*/ T8 w 121"/>
                              <a:gd name="T10" fmla="+- 0 576 576"/>
                              <a:gd name="T11" fmla="*/ 576 h 121"/>
                              <a:gd name="T12" fmla="+- 0 2752 2752"/>
                              <a:gd name="T13" fmla="*/ T12 w 121"/>
                              <a:gd name="T14" fmla="+- 0 576 576"/>
                              <a:gd name="T15" fmla="*/ 576 h 121"/>
                              <a:gd name="T16" fmla="+- 0 2752 2752"/>
                              <a:gd name="T17" fmla="*/ T16 w 121"/>
                              <a:gd name="T18" fmla="+- 0 697 576"/>
                              <a:gd name="T19" fmla="*/ 69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32649C" id="Group 190" o:spid="_x0000_s1026" style="position:absolute;margin-left:137.6pt;margin-top:28.8pt;width:6.05pt;height:6.05pt;z-index:-1278;mso-position-horizontal-relative:page" coordorigin="2752,57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">
                <v:shape id="Freeform 191" o:spid="_x0000_s1027" style="position:absolute;left:2752;top:57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" path="m,121r121,l121,,,,,121xe" filled="f" strokeweight=".5pt">
                  <v:path arrowok="t" o:connecttype="custom" o:connectlocs="0,697;121,697;121,576;0,576;0,69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5" behindDoc="1" locked="0" layoutInCell="1" allowOverlap="1">
                <wp:simplePos x="0" y="0"/>
                <wp:positionH relativeFrom="page">
                  <wp:posOffset>3810000</wp:posOffset>
                </wp:positionH>
                <wp:positionV relativeFrom="paragraph">
                  <wp:posOffset>194310</wp:posOffset>
                </wp:positionV>
                <wp:extent cx="977265" cy="1270"/>
                <wp:effectExtent l="9525" t="10160" r="13335" b="7620"/>
                <wp:wrapNone/>
                <wp:docPr id="188" name="Group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265" cy="1270"/>
                          <a:chOff x="6000" y="306"/>
                          <a:chExt cx="1539" cy="2"/>
                        </a:xfrm>
                      </wpg:grpSpPr>
                      <wps:wsp>
                        <wps:cNvPr id="189" name="Freeform 189"/>
                        <wps:cNvSpPr>
                          <a:spLocks/>
                        </wps:cNvSpPr>
                        <wps:spPr bwMode="auto">
                          <a:xfrm>
                            <a:off x="6000" y="306"/>
                            <a:ext cx="1539" cy="2"/>
                          </a:xfrm>
                          <a:custGeom>
                            <a:avLst/>
                            <a:gdLst>
                              <a:gd name="T0" fmla="+- 0 6000 6000"/>
                              <a:gd name="T1" fmla="*/ T0 w 1539"/>
                              <a:gd name="T2" fmla="+- 0 7540 6000"/>
                              <a:gd name="T3" fmla="*/ T2 w 15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39">
                                <a:moveTo>
                                  <a:pt x="0" y="0"/>
                                </a:moveTo>
                                <a:lnTo>
                                  <a:pt x="154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AC847" id="Group 188" o:spid="_x0000_s1026" style="position:absolute;margin-left:300pt;margin-top:15.3pt;width:76.95pt;height:.1pt;z-index:-1275;mso-position-horizontal-relative:page" coordorigin="6000,306" coordsize="15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">
                <v:shape id="Freeform 189" o:spid="_x0000_s1027" style="position:absolute;left:6000;top:306;width:1539;height:2;visibility:visible;mso-wrap-style:square;v-text-anchor:top" coordsize="15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" path="m,l1540,e" filled="f" strokeweight=".5pt">
                  <v:path arrowok="t" o:connecttype="custom" o:connectlocs="0,0;15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6" behindDoc="1" locked="0" layoutInCell="1" allowOverlap="1">
                <wp:simplePos x="0" y="0"/>
                <wp:positionH relativeFrom="page">
                  <wp:posOffset>6201410</wp:posOffset>
                </wp:positionH>
                <wp:positionV relativeFrom="paragraph">
                  <wp:posOffset>190500</wp:posOffset>
                </wp:positionV>
                <wp:extent cx="1040765" cy="1270"/>
                <wp:effectExtent l="10160" t="6350" r="6350" b="11430"/>
                <wp:wrapNone/>
                <wp:docPr id="186" name="Group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0765" cy="1270"/>
                          <a:chOff x="9766" y="300"/>
                          <a:chExt cx="1639" cy="2"/>
                        </a:xfrm>
                      </wpg:grpSpPr>
                      <wps:wsp>
                        <wps:cNvPr id="187" name="Freeform 187"/>
                        <wps:cNvSpPr>
                          <a:spLocks/>
                        </wps:cNvSpPr>
                        <wps:spPr bwMode="auto">
                          <a:xfrm>
                            <a:off x="9766" y="300"/>
                            <a:ext cx="1639" cy="2"/>
                          </a:xfrm>
                          <a:custGeom>
                            <a:avLst/>
                            <a:gdLst>
                              <a:gd name="T0" fmla="+- 0 9766 9766"/>
                              <a:gd name="T1" fmla="*/ T0 w 1639"/>
                              <a:gd name="T2" fmla="+- 0 11405 9766"/>
                              <a:gd name="T3" fmla="*/ T2 w 16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39">
                                <a:moveTo>
                                  <a:pt x="0" y="0"/>
                                </a:moveTo>
                                <a:lnTo>
                                  <a:pt x="1639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75A946" id="Group 186" o:spid="_x0000_s1026" style="position:absolute;margin-left:488.3pt;margin-top:15pt;width:81.95pt;height:.1pt;z-index:-1274;mso-position-horizontal-relative:page" coordorigin="9766,300" coordsize="16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">
                <v:shape id="Freeform 187" o:spid="_x0000_s1027" style="position:absolute;left:9766;top:300;width:1639;height:2;visibility:visible;mso-wrap-style:square;v-text-anchor:top" coordsize="16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" path="m,l1639,e" filled="f" strokeweight=".5pt">
                  <v:path arrowok="t" o:connecttype="custom" o:connectlocs="0,0;163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9" behindDoc="1" locked="0" layoutInCell="1" allowOverlap="1">
                <wp:simplePos x="0" y="0"/>
                <wp:positionH relativeFrom="page">
                  <wp:posOffset>4409440</wp:posOffset>
                </wp:positionH>
                <wp:positionV relativeFrom="paragraph">
                  <wp:posOffset>486410</wp:posOffset>
                </wp:positionV>
                <wp:extent cx="2832735" cy="1270"/>
                <wp:effectExtent l="8890" t="6985" r="6350" b="10795"/>
                <wp:wrapNone/>
                <wp:docPr id="184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32735" cy="1270"/>
                          <a:chOff x="6944" y="766"/>
                          <a:chExt cx="4461" cy="2"/>
                        </a:xfrm>
                      </wpg:grpSpPr>
                      <wps:wsp>
                        <wps:cNvPr id="185" name="Freeform 185"/>
                        <wps:cNvSpPr>
                          <a:spLocks/>
                        </wps:cNvSpPr>
                        <wps:spPr bwMode="auto">
                          <a:xfrm>
                            <a:off x="6944" y="766"/>
                            <a:ext cx="4461" cy="2"/>
                          </a:xfrm>
                          <a:custGeom>
                            <a:avLst/>
                            <a:gdLst>
                              <a:gd name="T0" fmla="+- 0 6944 6944"/>
                              <a:gd name="T1" fmla="*/ T0 w 4461"/>
                              <a:gd name="T2" fmla="+- 0 11405 6944"/>
                              <a:gd name="T3" fmla="*/ T2 w 44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461">
                                <a:moveTo>
                                  <a:pt x="0" y="0"/>
                                </a:moveTo>
                                <a:lnTo>
                                  <a:pt x="446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ACA1D8" id="Group 184" o:spid="_x0000_s1026" style="position:absolute;margin-left:347.2pt;margin-top:38.3pt;width:223.05pt;height:.1pt;z-index:-1271;mso-position-horizontal-relative:page" coordorigin="6944,766" coordsize="44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">
                <v:shape id="Freeform 185" o:spid="_x0000_s1027" style="position:absolute;left:6944;top:766;width:4461;height:2;visibility:visible;mso-wrap-style:square;v-text-anchor:top" coordsize="44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" path="m,l4461,e" filled="f" strokeweight=".5pt">
                  <v:path arrowok="t" o:connecttype="custom" o:connectlocs="0,0;4461,0" o:connectangles="0,0"/>
                </v:shape>
                <w10:wrap anchorx="page"/>
              </v:group>
            </w:pict>
          </mc:Fallback>
        </mc:AlternateContent>
      </w:r>
      <w:r w:rsidR="00A6125B">
        <w:rPr>
          <w:w w:val="90"/>
        </w:rPr>
        <w:t>If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you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own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your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residence,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what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is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your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monthly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mortgage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 xml:space="preserve">payment? 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$</w:t>
      </w:r>
      <w:r w:rsidR="00A6125B">
        <w:rPr>
          <w:w w:val="90"/>
        </w:rPr>
        <w:tab/>
        <w:t>/month</w:t>
      </w:r>
      <w:r w:rsidR="00A6125B">
        <w:rPr>
          <w:w w:val="90"/>
        </w:rPr>
        <w:tab/>
        <w:t>Unpaid</w:t>
      </w:r>
      <w:r w:rsidR="00A6125B">
        <w:rPr>
          <w:spacing w:val="-14"/>
          <w:w w:val="90"/>
        </w:rPr>
        <w:t xml:space="preserve"> </w:t>
      </w:r>
      <w:r w:rsidR="00A6125B">
        <w:rPr>
          <w:w w:val="90"/>
        </w:rPr>
        <w:t>Balance</w:t>
      </w:r>
      <w:r w:rsidR="00A6125B">
        <w:rPr>
          <w:spacing w:val="-14"/>
          <w:w w:val="90"/>
        </w:rPr>
        <w:t xml:space="preserve"> </w:t>
      </w:r>
      <w:r w:rsidR="00A6125B">
        <w:rPr>
          <w:w w:val="90"/>
        </w:rPr>
        <w:t>$</w:t>
      </w:r>
      <w:r w:rsidR="00A6125B">
        <w:rPr>
          <w:w w:val="87"/>
        </w:rPr>
        <w:t xml:space="preserve"> </w:t>
      </w:r>
      <w:r w:rsidR="00A6125B">
        <w:rPr>
          <w:w w:val="90"/>
        </w:rPr>
        <w:t>Do you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own land?</w:t>
      </w:r>
      <w:r w:rsidR="00A6125B">
        <w:rPr>
          <w:w w:val="90"/>
        </w:rPr>
        <w:tab/>
        <w:t>No</w:t>
      </w:r>
      <w:r w:rsidR="00A6125B">
        <w:rPr>
          <w:w w:val="90"/>
        </w:rPr>
        <w:tab/>
      </w:r>
      <w:r w:rsidR="00A6125B">
        <w:rPr>
          <w:spacing w:val="-13"/>
          <w:w w:val="90"/>
        </w:rPr>
        <w:t>Y</w:t>
      </w:r>
      <w:r w:rsidR="00A6125B">
        <w:rPr>
          <w:w w:val="90"/>
        </w:rPr>
        <w:t>es</w:t>
      </w:r>
      <w:r w:rsidR="00A6125B">
        <w:rPr>
          <w:w w:val="90"/>
        </w:rPr>
        <w:tab/>
        <w:t>(If</w:t>
      </w:r>
      <w:r w:rsidR="00A6125B">
        <w:rPr>
          <w:spacing w:val="-2"/>
          <w:w w:val="90"/>
        </w:rPr>
        <w:t xml:space="preserve"> </w:t>
      </w:r>
      <w:r w:rsidR="00A6125B">
        <w:rPr>
          <w:w w:val="90"/>
        </w:rPr>
        <w:t>yes,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please</w:t>
      </w:r>
      <w:r w:rsidR="00A6125B">
        <w:rPr>
          <w:spacing w:val="-2"/>
          <w:w w:val="90"/>
        </w:rPr>
        <w:t xml:space="preserve"> </w:t>
      </w:r>
      <w:r w:rsidR="00A6125B">
        <w:rPr>
          <w:w w:val="90"/>
        </w:rPr>
        <w:t>describe,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including</w:t>
      </w:r>
      <w:r w:rsidR="00A6125B">
        <w:rPr>
          <w:spacing w:val="-2"/>
          <w:w w:val="90"/>
        </w:rPr>
        <w:t xml:space="preserve"> </w:t>
      </w:r>
      <w:r w:rsidR="00A6125B">
        <w:rPr>
          <w:w w:val="90"/>
        </w:rPr>
        <w:t>location)</w:t>
      </w: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before="8" w:line="280" w:lineRule="exact"/>
        <w:rPr>
          <w:sz w:val="28"/>
          <w:szCs w:val="28"/>
        </w:rPr>
      </w:pPr>
    </w:p>
    <w:p w:rsidR="00E01EB5" w:rsidRDefault="00E7628A">
      <w:pPr>
        <w:pStyle w:val="BodyText"/>
        <w:tabs>
          <w:tab w:val="left" w:pos="2830"/>
          <w:tab w:val="left" w:pos="3412"/>
          <w:tab w:val="left" w:pos="4581"/>
          <w:tab w:val="left" w:pos="7763"/>
        </w:tabs>
        <w:spacing w:line="533" w:lineRule="auto"/>
        <w:ind w:right="201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203" behindDoc="1" locked="0" layoutInCell="1" allowOverlap="1">
                <wp:simplePos x="0" y="0"/>
                <wp:positionH relativeFrom="page">
                  <wp:posOffset>2080260</wp:posOffset>
                </wp:positionH>
                <wp:positionV relativeFrom="paragraph">
                  <wp:posOffset>27305</wp:posOffset>
                </wp:positionV>
                <wp:extent cx="76835" cy="76835"/>
                <wp:effectExtent l="13335" t="12065" r="5080" b="6350"/>
                <wp:wrapNone/>
                <wp:docPr id="182" name="Group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276" y="43"/>
                          <a:chExt cx="121" cy="121"/>
                        </a:xfrm>
                      </wpg:grpSpPr>
                      <wps:wsp>
                        <wps:cNvPr id="183" name="Freeform 183"/>
                        <wps:cNvSpPr>
                          <a:spLocks/>
                        </wps:cNvSpPr>
                        <wps:spPr bwMode="auto">
                          <a:xfrm>
                            <a:off x="3276" y="43"/>
                            <a:ext cx="121" cy="121"/>
                          </a:xfrm>
                          <a:custGeom>
                            <a:avLst/>
                            <a:gdLst>
                              <a:gd name="T0" fmla="+- 0 3276 3276"/>
                              <a:gd name="T1" fmla="*/ T0 w 121"/>
                              <a:gd name="T2" fmla="+- 0 164 43"/>
                              <a:gd name="T3" fmla="*/ 164 h 121"/>
                              <a:gd name="T4" fmla="+- 0 3397 3276"/>
                              <a:gd name="T5" fmla="*/ T4 w 121"/>
                              <a:gd name="T6" fmla="+- 0 164 43"/>
                              <a:gd name="T7" fmla="*/ 164 h 121"/>
                              <a:gd name="T8" fmla="+- 0 3397 3276"/>
                              <a:gd name="T9" fmla="*/ T8 w 121"/>
                              <a:gd name="T10" fmla="+- 0 43 43"/>
                              <a:gd name="T11" fmla="*/ 43 h 121"/>
                              <a:gd name="T12" fmla="+- 0 3276 3276"/>
                              <a:gd name="T13" fmla="*/ T12 w 121"/>
                              <a:gd name="T14" fmla="+- 0 43 43"/>
                              <a:gd name="T15" fmla="*/ 43 h 121"/>
                              <a:gd name="T16" fmla="+- 0 3276 3276"/>
                              <a:gd name="T17" fmla="*/ T16 w 121"/>
                              <a:gd name="T18" fmla="+- 0 164 43"/>
                              <a:gd name="T19" fmla="*/ 16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490D56" id="Group 182" o:spid="_x0000_s1026" style="position:absolute;margin-left:163.8pt;margin-top:2.15pt;width:6.05pt;height:6.05pt;z-index:-1277;mso-position-horizontal-relative:page" coordorigin="3276,4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">
                <v:shape id="Freeform 183" o:spid="_x0000_s1027" style="position:absolute;left:3276;top:4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" path="m,121r121,l121,,,,,121xe" filled="f" strokeweight=".5pt">
                  <v:path arrowok="t" o:connecttype="custom" o:connectlocs="0,164;121,164;121,43;0,43;0,16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4" behindDoc="1" locked="0" layoutInCell="1" allowOverlap="1">
                <wp:simplePos x="0" y="0"/>
                <wp:positionH relativeFrom="page">
                  <wp:posOffset>2449830</wp:posOffset>
                </wp:positionH>
                <wp:positionV relativeFrom="paragraph">
                  <wp:posOffset>27305</wp:posOffset>
                </wp:positionV>
                <wp:extent cx="76835" cy="76835"/>
                <wp:effectExtent l="11430" t="12065" r="6985" b="6350"/>
                <wp:wrapNone/>
                <wp:docPr id="180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858" y="43"/>
                          <a:chExt cx="121" cy="121"/>
                        </a:xfrm>
                      </wpg:grpSpPr>
                      <wps:wsp>
                        <wps:cNvPr id="181" name="Freeform 181"/>
                        <wps:cNvSpPr>
                          <a:spLocks/>
                        </wps:cNvSpPr>
                        <wps:spPr bwMode="auto">
                          <a:xfrm>
                            <a:off x="3858" y="43"/>
                            <a:ext cx="121" cy="121"/>
                          </a:xfrm>
                          <a:custGeom>
                            <a:avLst/>
                            <a:gdLst>
                              <a:gd name="T0" fmla="+- 0 3858 3858"/>
                              <a:gd name="T1" fmla="*/ T0 w 121"/>
                              <a:gd name="T2" fmla="+- 0 164 43"/>
                              <a:gd name="T3" fmla="*/ 164 h 121"/>
                              <a:gd name="T4" fmla="+- 0 3979 3858"/>
                              <a:gd name="T5" fmla="*/ T4 w 121"/>
                              <a:gd name="T6" fmla="+- 0 164 43"/>
                              <a:gd name="T7" fmla="*/ 164 h 121"/>
                              <a:gd name="T8" fmla="+- 0 3979 3858"/>
                              <a:gd name="T9" fmla="*/ T8 w 121"/>
                              <a:gd name="T10" fmla="+- 0 43 43"/>
                              <a:gd name="T11" fmla="*/ 43 h 121"/>
                              <a:gd name="T12" fmla="+- 0 3858 3858"/>
                              <a:gd name="T13" fmla="*/ T12 w 121"/>
                              <a:gd name="T14" fmla="+- 0 43 43"/>
                              <a:gd name="T15" fmla="*/ 43 h 121"/>
                              <a:gd name="T16" fmla="+- 0 3858 3858"/>
                              <a:gd name="T17" fmla="*/ T16 w 121"/>
                              <a:gd name="T18" fmla="+- 0 164 43"/>
                              <a:gd name="T19" fmla="*/ 16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04997A" id="Group 180" o:spid="_x0000_s1026" style="position:absolute;margin-left:192.9pt;margin-top:2.15pt;width:6.05pt;height:6.05pt;z-index:-1276;mso-position-horizontal-relative:page" coordorigin="3858,4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">
                <v:shape id="Freeform 181" o:spid="_x0000_s1027" style="position:absolute;left:3858;top:4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" path="m,121r121,l121,,,,,121xe" filled="f" strokeweight=".5pt">
                  <v:path arrowok="t" o:connecttype="custom" o:connectlocs="0,164;121,164;121,43;0,43;0,16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7" behindDoc="1" locked="0" layoutInCell="1" allowOverlap="1">
                <wp:simplePos x="0" y="0"/>
                <wp:positionH relativeFrom="page">
                  <wp:posOffset>4354195</wp:posOffset>
                </wp:positionH>
                <wp:positionV relativeFrom="paragraph">
                  <wp:posOffset>160020</wp:posOffset>
                </wp:positionV>
                <wp:extent cx="926465" cy="1270"/>
                <wp:effectExtent l="10795" t="11430" r="5715" b="6350"/>
                <wp:wrapNone/>
                <wp:docPr id="178" name="Group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6465" cy="1270"/>
                          <a:chOff x="6857" y="252"/>
                          <a:chExt cx="1459" cy="2"/>
                        </a:xfrm>
                      </wpg:grpSpPr>
                      <wps:wsp>
                        <wps:cNvPr id="179" name="Freeform 179"/>
                        <wps:cNvSpPr>
                          <a:spLocks/>
                        </wps:cNvSpPr>
                        <wps:spPr bwMode="auto">
                          <a:xfrm>
                            <a:off x="6857" y="252"/>
                            <a:ext cx="1459" cy="2"/>
                          </a:xfrm>
                          <a:custGeom>
                            <a:avLst/>
                            <a:gdLst>
                              <a:gd name="T0" fmla="+- 0 6857 6857"/>
                              <a:gd name="T1" fmla="*/ T0 w 1459"/>
                              <a:gd name="T2" fmla="+- 0 8316 6857"/>
                              <a:gd name="T3" fmla="*/ T2 w 145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59">
                                <a:moveTo>
                                  <a:pt x="0" y="0"/>
                                </a:moveTo>
                                <a:lnTo>
                                  <a:pt x="1459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93E286" id="Group 178" o:spid="_x0000_s1026" style="position:absolute;margin-left:342.85pt;margin-top:12.6pt;width:72.95pt;height:.1pt;z-index:-1273;mso-position-horizontal-relative:page" coordorigin="6857,252" coordsize="145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">
                <v:shape id="Freeform 179" o:spid="_x0000_s1027" style="position:absolute;left:6857;top:252;width:1459;height:2;visibility:visible;mso-wrap-style:square;v-text-anchor:top" coordsize="14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" path="m,l1459,e" filled="f" strokeweight=".5pt">
                  <v:path arrowok="t" o:connecttype="custom" o:connectlocs="0,0;145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08" behindDoc="1" locked="0" layoutInCell="1" allowOverlap="1">
                <wp:simplePos x="0" y="0"/>
                <wp:positionH relativeFrom="page">
                  <wp:posOffset>6191885</wp:posOffset>
                </wp:positionH>
                <wp:positionV relativeFrom="paragraph">
                  <wp:posOffset>158750</wp:posOffset>
                </wp:positionV>
                <wp:extent cx="1050290" cy="1270"/>
                <wp:effectExtent l="10160" t="10160" r="6350" b="7620"/>
                <wp:wrapNone/>
                <wp:docPr id="176" name="Group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50290" cy="1270"/>
                          <a:chOff x="9751" y="250"/>
                          <a:chExt cx="1654" cy="2"/>
                        </a:xfrm>
                      </wpg:grpSpPr>
                      <wps:wsp>
                        <wps:cNvPr id="177" name="Freeform 177"/>
                        <wps:cNvSpPr>
                          <a:spLocks/>
                        </wps:cNvSpPr>
                        <wps:spPr bwMode="auto">
                          <a:xfrm>
                            <a:off x="9751" y="250"/>
                            <a:ext cx="1654" cy="2"/>
                          </a:xfrm>
                          <a:custGeom>
                            <a:avLst/>
                            <a:gdLst>
                              <a:gd name="T0" fmla="+- 0 9751 9751"/>
                              <a:gd name="T1" fmla="*/ T0 w 1654"/>
                              <a:gd name="T2" fmla="+- 0 11405 9751"/>
                              <a:gd name="T3" fmla="*/ T2 w 165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54">
                                <a:moveTo>
                                  <a:pt x="0" y="0"/>
                                </a:moveTo>
                                <a:lnTo>
                                  <a:pt x="1654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5D8C8" id="Group 176" o:spid="_x0000_s1026" style="position:absolute;margin-left:487.55pt;margin-top:12.5pt;width:82.7pt;height:.1pt;z-index:-1272;mso-position-horizontal-relative:page" coordorigin="9751,250" coordsize="165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">
                <v:shape id="Freeform 177" o:spid="_x0000_s1027" style="position:absolute;left:9751;top:250;width:1654;height:2;visibility:visible;mso-wrap-style:square;v-text-anchor:top" coordsize="165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" path="m,l1654,e" filled="f" strokeweight=".5pt">
                  <v:path arrowok="t" o:connecttype="custom" o:connectlocs="0,0;165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0" behindDoc="1" locked="0" layoutInCell="1" allowOverlap="1">
                <wp:simplePos x="0" y="0"/>
                <wp:positionH relativeFrom="page">
                  <wp:posOffset>511175</wp:posOffset>
                </wp:positionH>
                <wp:positionV relativeFrom="paragraph">
                  <wp:posOffset>-144780</wp:posOffset>
                </wp:positionV>
                <wp:extent cx="6731000" cy="1270"/>
                <wp:effectExtent l="6350" t="11430" r="6350" b="6350"/>
                <wp:wrapNone/>
                <wp:docPr id="174" name="Group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1000" cy="1270"/>
                          <a:chOff x="805" y="-228"/>
                          <a:chExt cx="10600" cy="2"/>
                        </a:xfrm>
                      </wpg:grpSpPr>
                      <wps:wsp>
                        <wps:cNvPr id="175" name="Freeform 175"/>
                        <wps:cNvSpPr>
                          <a:spLocks/>
                        </wps:cNvSpPr>
                        <wps:spPr bwMode="auto">
                          <a:xfrm>
                            <a:off x="805" y="-228"/>
                            <a:ext cx="10600" cy="2"/>
                          </a:xfrm>
                          <a:custGeom>
                            <a:avLst/>
                            <a:gdLst>
                              <a:gd name="T0" fmla="+- 0 805 805"/>
                              <a:gd name="T1" fmla="*/ T0 w 10600"/>
                              <a:gd name="T2" fmla="+- 0 11405 805"/>
                              <a:gd name="T3" fmla="*/ T2 w 10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600">
                                <a:moveTo>
                                  <a:pt x="0" y="0"/>
                                </a:moveTo>
                                <a:lnTo>
                                  <a:pt x="1060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766FF7" id="Group 174" o:spid="_x0000_s1026" style="position:absolute;margin-left:40.25pt;margin-top:-11.4pt;width:530pt;height:.1pt;z-index:-1270;mso-position-horizontal-relative:page" coordorigin="805,-228" coordsize="10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">
                <v:shape id="Freeform 175" o:spid="_x0000_s1027" style="position:absolute;left:805;top:-228;width:10600;height:2;visibility:visible;mso-wrap-style:square;v-text-anchor:top" coordsize="10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" path="m,l10600,e" filled="f" strokeweight=".5pt">
                  <v:path arrowok="t" o:connecttype="custom" o:connectlocs="0,0;10600,0" o:connectangles="0,0"/>
                </v:shape>
                <w10:wrap anchorx="page"/>
              </v:group>
            </w:pict>
          </mc:Fallback>
        </mc:AlternateContent>
      </w:r>
      <w:r w:rsidR="00A6125B">
        <w:rPr>
          <w:w w:val="90"/>
        </w:rPr>
        <w:t>Is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there a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mortgage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on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land?</w:t>
      </w:r>
      <w:r w:rsidR="00A6125B">
        <w:rPr>
          <w:w w:val="90"/>
        </w:rPr>
        <w:tab/>
        <w:t>No</w:t>
      </w:r>
      <w:r w:rsidR="00A6125B">
        <w:rPr>
          <w:w w:val="90"/>
        </w:rPr>
        <w:tab/>
      </w:r>
      <w:r w:rsidR="00A6125B">
        <w:rPr>
          <w:spacing w:val="-13"/>
          <w:w w:val="90"/>
        </w:rPr>
        <w:t>Y</w:t>
      </w:r>
      <w:r w:rsidR="00A6125B">
        <w:rPr>
          <w:w w:val="90"/>
        </w:rPr>
        <w:t xml:space="preserve">es  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If</w:t>
      </w:r>
      <w:r w:rsidR="00A6125B">
        <w:rPr>
          <w:spacing w:val="1"/>
          <w:w w:val="90"/>
        </w:rPr>
        <w:t xml:space="preserve"> </w:t>
      </w:r>
      <w:r w:rsidR="00A6125B">
        <w:rPr>
          <w:w w:val="90"/>
        </w:rPr>
        <w:t>yes:</w:t>
      </w:r>
      <w:r w:rsidR="00A6125B">
        <w:rPr>
          <w:w w:val="90"/>
        </w:rPr>
        <w:tab/>
        <w:t>Monthly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Payment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$</w:t>
      </w:r>
      <w:r w:rsidR="00A6125B">
        <w:rPr>
          <w:w w:val="90"/>
        </w:rPr>
        <w:tab/>
        <w:t>Unpaid</w:t>
      </w:r>
      <w:r w:rsidR="00A6125B">
        <w:rPr>
          <w:spacing w:val="-14"/>
          <w:w w:val="90"/>
        </w:rPr>
        <w:t xml:space="preserve"> </w:t>
      </w:r>
      <w:r w:rsidR="00A6125B">
        <w:rPr>
          <w:w w:val="90"/>
        </w:rPr>
        <w:t>Balance</w:t>
      </w:r>
      <w:r w:rsidR="00A6125B">
        <w:rPr>
          <w:spacing w:val="-14"/>
          <w:w w:val="90"/>
        </w:rPr>
        <w:t xml:space="preserve"> </w:t>
      </w:r>
      <w:r w:rsidR="00A6125B">
        <w:rPr>
          <w:w w:val="90"/>
        </w:rPr>
        <w:t>$</w:t>
      </w:r>
      <w:r w:rsidR="00A6125B">
        <w:rPr>
          <w:w w:val="87"/>
        </w:rPr>
        <w:t xml:space="preserve"> </w:t>
      </w:r>
      <w:r w:rsidR="00A6125B">
        <w:rPr>
          <w:w w:val="90"/>
        </w:rPr>
        <w:t>If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you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are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approved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for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a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Habitat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home,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how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should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your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name(s)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appear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on</w:t>
      </w:r>
      <w:r w:rsidR="00A6125B">
        <w:rPr>
          <w:spacing w:val="-3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legal</w:t>
      </w:r>
      <w:r w:rsidR="00A6125B">
        <w:rPr>
          <w:spacing w:val="-4"/>
          <w:w w:val="90"/>
        </w:rPr>
        <w:t xml:space="preserve"> </w:t>
      </w:r>
      <w:r w:rsidR="00A6125B">
        <w:rPr>
          <w:w w:val="90"/>
        </w:rPr>
        <w:t>documents?</w:t>
      </w: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before="14" w:line="200" w:lineRule="exact"/>
        <w:rPr>
          <w:sz w:val="20"/>
          <w:szCs w:val="20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5"/>
        <w:gridCol w:w="600"/>
        <w:gridCol w:w="1640"/>
        <w:gridCol w:w="3180"/>
        <w:gridCol w:w="600"/>
        <w:gridCol w:w="1635"/>
      </w:tblGrid>
      <w:tr w:rsidR="00E01EB5">
        <w:trPr>
          <w:trHeight w:hRule="exact" w:val="301"/>
        </w:trPr>
        <w:tc>
          <w:tcPr>
            <w:tcW w:w="10790" w:type="dxa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Default="00A6125B" w:rsidP="00E7628A">
            <w:pPr>
              <w:pStyle w:val="TableParagraph"/>
              <w:spacing w:before="7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>6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1"/>
                <w:w w:val="90"/>
                <w:sz w:val="16"/>
                <w:szCs w:val="16"/>
              </w:rPr>
              <w:t xml:space="preserve"> </w:t>
            </w:r>
            <w:r w:rsidR="00E7628A" w:rsidRPr="00E7628A">
              <w:rPr>
                <w:rFonts w:ascii="Arial" w:eastAsia="Arial" w:hAnsi="Arial" w:cs="Arial"/>
                <w:bCs/>
                <w:color w:val="FFFFFF"/>
                <w:sz w:val="16"/>
                <w:szCs w:val="16"/>
              </w:rPr>
              <w:t>EMPLOYMENT INFORMATION</w:t>
            </w:r>
          </w:p>
        </w:tc>
      </w:tr>
      <w:tr w:rsidR="00E01EB5">
        <w:trPr>
          <w:trHeight w:hRule="exact" w:val="273"/>
        </w:trPr>
        <w:tc>
          <w:tcPr>
            <w:tcW w:w="53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spacing w:before="52"/>
              <w:ind w:left="2285" w:right="228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</w:p>
        </w:tc>
        <w:tc>
          <w:tcPr>
            <w:tcW w:w="5415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E7628A">
            <w:pPr>
              <w:pStyle w:val="TableParagraph"/>
              <w:spacing w:before="52"/>
              <w:ind w:left="2175" w:right="2180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-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</w:p>
        </w:tc>
      </w:tr>
      <w:tr w:rsidR="00E01EB5">
        <w:trPr>
          <w:trHeight w:hRule="exact" w:val="655"/>
        </w:trPr>
        <w:tc>
          <w:tcPr>
            <w:tcW w:w="373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1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current</w:t>
            </w:r>
            <w:r>
              <w:rPr>
                <w:rFonts w:ascii="Arial" w:eastAsia="Arial" w:hAnsi="Arial" w:cs="Arial"/>
                <w:b/>
                <w:bCs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mployer</w:t>
            </w:r>
          </w:p>
        </w:tc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40"/>
              <w:ind w:left="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1"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ear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on</w:t>
            </w:r>
            <w:r>
              <w:rPr>
                <w:rFonts w:ascii="Arial" w:eastAsia="Arial" w:hAnsi="Arial" w:cs="Arial"/>
                <w:spacing w:val="1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Thi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Job</w:t>
            </w:r>
          </w:p>
        </w:tc>
        <w:tc>
          <w:tcPr>
            <w:tcW w:w="3780" w:type="dxa"/>
            <w:gridSpan w:val="2"/>
            <w:vMerge w:val="restart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1"/>
              <w:ind w:left="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current</w:t>
            </w:r>
            <w:r>
              <w:rPr>
                <w:rFonts w:ascii="Arial" w:eastAsia="Arial" w:hAnsi="Arial" w:cs="Arial"/>
                <w:b/>
                <w:bCs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mployer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40"/>
              <w:ind w:left="5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1"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ear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on</w:t>
            </w:r>
            <w:r>
              <w:rPr>
                <w:rFonts w:ascii="Arial" w:eastAsia="Arial" w:hAnsi="Arial" w:cs="Arial"/>
                <w:spacing w:val="1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Thi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Job</w:t>
            </w:r>
          </w:p>
        </w:tc>
      </w:tr>
      <w:tr w:rsidR="00E01EB5">
        <w:trPr>
          <w:trHeight w:hRule="exact" w:val="652"/>
        </w:trPr>
        <w:tc>
          <w:tcPr>
            <w:tcW w:w="373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37"/>
              <w:ind w:left="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Monthly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(gross)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w w:val="90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ages</w:t>
            </w:r>
          </w:p>
          <w:p w:rsidR="00E01EB5" w:rsidRDefault="00E01EB5">
            <w:pPr>
              <w:pStyle w:val="TableParagraph"/>
              <w:spacing w:before="5" w:line="120" w:lineRule="exact"/>
              <w:rPr>
                <w:sz w:val="12"/>
                <w:szCs w:val="12"/>
              </w:rPr>
            </w:pPr>
          </w:p>
          <w:p w:rsidR="00E01EB5" w:rsidRDefault="00A6125B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3780" w:type="dxa"/>
            <w:gridSpan w:val="2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7"/>
              <w:ind w:left="5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Monthly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(gross)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w w:val="90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ages</w:t>
            </w:r>
          </w:p>
          <w:p w:rsidR="00E01EB5" w:rsidRDefault="00E01EB5">
            <w:pPr>
              <w:pStyle w:val="TableParagraph"/>
              <w:spacing w:before="5" w:line="120" w:lineRule="exact"/>
              <w:rPr>
                <w:sz w:val="12"/>
                <w:szCs w:val="12"/>
              </w:rPr>
            </w:pPr>
          </w:p>
          <w:p w:rsidR="00E01EB5" w:rsidRDefault="00A6125B">
            <w:pPr>
              <w:pStyle w:val="TableParagraph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537"/>
        </w:trPr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4"/>
              <w:ind w:left="5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pe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usiness</w:t>
            </w:r>
          </w:p>
        </w:tc>
        <w:tc>
          <w:tcPr>
            <w:tcW w:w="2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34"/>
              <w:ind w:left="1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spacing w:val="14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Phone</w:t>
            </w:r>
          </w:p>
        </w:tc>
        <w:tc>
          <w:tcPr>
            <w:tcW w:w="31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2"/>
              <w:ind w:left="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pe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usiness</w:t>
            </w:r>
          </w:p>
        </w:tc>
        <w:tc>
          <w:tcPr>
            <w:tcW w:w="22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2"/>
              <w:ind w:left="1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spacing w:val="14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Phone</w:t>
            </w:r>
          </w:p>
        </w:tc>
      </w:tr>
      <w:tr w:rsidR="00E01EB5">
        <w:trPr>
          <w:trHeight w:hRule="exact" w:val="282"/>
        </w:trPr>
        <w:tc>
          <w:tcPr>
            <w:tcW w:w="107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607E90">
            <w:pPr>
              <w:pStyle w:val="TableParagraph"/>
              <w:spacing w:before="61"/>
              <w:ind w:left="207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f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spacing w:val="9"/>
                <w:w w:val="90"/>
                <w:sz w:val="16"/>
                <w:szCs w:val="16"/>
              </w:rPr>
              <w:t>w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r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k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g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u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r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r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J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b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135"/>
                <w:sz w:val="16"/>
                <w:szCs w:val="16"/>
              </w:rPr>
              <w:t>l</w:t>
            </w:r>
            <w:r w:rsidR="00A6125B">
              <w:rPr>
                <w:rFonts w:ascii="Arial" w:eastAsia="Arial" w:hAnsi="Arial" w:cs="Arial"/>
                <w:b/>
                <w:bCs/>
                <w:spacing w:val="-46"/>
                <w:w w:val="13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s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s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135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-46"/>
                <w:w w:val="13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h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spacing w:val="5"/>
                <w:w w:val="90"/>
                <w:sz w:val="16"/>
                <w:szCs w:val="16"/>
              </w:rPr>
              <w:t>Y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spacing w:val="6"/>
                <w:w w:val="90"/>
                <w:sz w:val="16"/>
                <w:szCs w:val="16"/>
              </w:rPr>
              <w:t>r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,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m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h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135"/>
                <w:sz w:val="16"/>
                <w:szCs w:val="16"/>
              </w:rPr>
              <w:t>f</w:t>
            </w:r>
            <w:r w:rsidR="00A6125B">
              <w:rPr>
                <w:rFonts w:ascii="Arial" w:eastAsia="Arial" w:hAnsi="Arial" w:cs="Arial"/>
                <w:b/>
                <w:bCs/>
                <w:spacing w:val="-46"/>
                <w:w w:val="13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w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g</w:t>
            </w:r>
            <w:r w:rsidR="00A6125B">
              <w:rPr>
                <w:rFonts w:ascii="Arial" w:eastAsia="Arial" w:hAnsi="Arial" w:cs="Arial"/>
                <w:b/>
                <w:bCs/>
                <w:spacing w:val="24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f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r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m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</w:p>
        </w:tc>
      </w:tr>
      <w:tr w:rsidR="00E01EB5">
        <w:trPr>
          <w:trHeight w:hRule="exact" w:val="653"/>
        </w:trPr>
        <w:tc>
          <w:tcPr>
            <w:tcW w:w="373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6"/>
              <w:ind w:left="5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8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last</w:t>
            </w:r>
            <w:r>
              <w:rPr>
                <w:rFonts w:ascii="Arial" w:eastAsia="Arial" w:hAnsi="Arial" w:cs="Arial"/>
                <w:b/>
                <w:bCs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mployer</w:t>
            </w:r>
          </w:p>
        </w:tc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55"/>
              <w:ind w:left="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1"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ear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on</w:t>
            </w:r>
            <w:r>
              <w:rPr>
                <w:rFonts w:ascii="Arial" w:eastAsia="Arial" w:hAnsi="Arial" w:cs="Arial"/>
                <w:spacing w:val="1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Thi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Job</w:t>
            </w:r>
          </w:p>
        </w:tc>
        <w:tc>
          <w:tcPr>
            <w:tcW w:w="3780" w:type="dxa"/>
            <w:gridSpan w:val="2"/>
            <w:vMerge w:val="restart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4"/>
              <w:ind w:left="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8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last</w:t>
            </w:r>
            <w:r>
              <w:rPr>
                <w:rFonts w:ascii="Arial" w:eastAsia="Arial" w:hAnsi="Arial" w:cs="Arial"/>
                <w:b/>
                <w:bCs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mployer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43"/>
              <w:ind w:left="5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1"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ear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on</w:t>
            </w:r>
            <w:r>
              <w:rPr>
                <w:rFonts w:ascii="Arial" w:eastAsia="Arial" w:hAnsi="Arial" w:cs="Arial"/>
                <w:spacing w:val="1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This</w:t>
            </w:r>
            <w:r>
              <w:rPr>
                <w:rFonts w:ascii="Arial" w:eastAsia="Arial" w:hAnsi="Arial" w:cs="Arial"/>
                <w:spacing w:val="1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Job</w:t>
            </w:r>
          </w:p>
        </w:tc>
      </w:tr>
      <w:tr w:rsidR="00E01EB5">
        <w:trPr>
          <w:trHeight w:hRule="exact" w:val="648"/>
        </w:trPr>
        <w:tc>
          <w:tcPr>
            <w:tcW w:w="373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54"/>
              <w:ind w:left="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Monthly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(gross)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w w:val="90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ages</w:t>
            </w:r>
          </w:p>
          <w:p w:rsidR="00E01EB5" w:rsidRDefault="00E01EB5">
            <w:pPr>
              <w:pStyle w:val="TableParagraph"/>
              <w:spacing w:before="5" w:line="120" w:lineRule="exact"/>
              <w:rPr>
                <w:sz w:val="12"/>
                <w:szCs w:val="12"/>
              </w:rPr>
            </w:pPr>
          </w:p>
          <w:p w:rsidR="00E01EB5" w:rsidRDefault="00A6125B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3780" w:type="dxa"/>
            <w:gridSpan w:val="2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42"/>
              <w:ind w:left="5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Monthly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(gross)</w:t>
            </w:r>
            <w:r>
              <w:rPr>
                <w:rFonts w:ascii="Arial" w:eastAsia="Arial" w:hAnsi="Arial" w:cs="Arial"/>
                <w:spacing w:val="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w w:val="90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w w:val="90"/>
                <w:sz w:val="16"/>
                <w:szCs w:val="16"/>
              </w:rPr>
              <w:t>ages</w:t>
            </w:r>
          </w:p>
          <w:p w:rsidR="00E01EB5" w:rsidRDefault="00E01EB5">
            <w:pPr>
              <w:pStyle w:val="TableParagraph"/>
              <w:spacing w:before="5" w:line="120" w:lineRule="exact"/>
              <w:rPr>
                <w:sz w:val="12"/>
                <w:szCs w:val="12"/>
              </w:rPr>
            </w:pPr>
          </w:p>
          <w:p w:rsidR="00E01EB5" w:rsidRDefault="00A6125B">
            <w:pPr>
              <w:pStyle w:val="TableParagraph"/>
              <w:ind w:left="8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544"/>
        </w:trPr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55"/>
              <w:ind w:left="5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pe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usiness</w:t>
            </w:r>
          </w:p>
        </w:tc>
        <w:tc>
          <w:tcPr>
            <w:tcW w:w="2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55"/>
              <w:ind w:left="1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spacing w:val="14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Phone</w:t>
            </w:r>
          </w:p>
        </w:tc>
        <w:tc>
          <w:tcPr>
            <w:tcW w:w="31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43"/>
              <w:ind w:left="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pe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usiness</w:t>
            </w:r>
          </w:p>
        </w:tc>
        <w:tc>
          <w:tcPr>
            <w:tcW w:w="22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43"/>
              <w:ind w:left="1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spacing w:val="14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Phone</w:t>
            </w:r>
          </w:p>
        </w:tc>
      </w:tr>
    </w:tbl>
    <w:p w:rsidR="00E01EB5" w:rsidRDefault="00E01EB5">
      <w:pPr>
        <w:rPr>
          <w:rFonts w:ascii="Arial" w:eastAsia="Arial" w:hAnsi="Arial" w:cs="Arial"/>
          <w:sz w:val="18"/>
          <w:szCs w:val="18"/>
        </w:rPr>
        <w:sectPr w:rsidR="00E01EB5">
          <w:type w:val="continuous"/>
          <w:pgSz w:w="12240" w:h="15840"/>
          <w:pgMar w:top="700" w:right="580" w:bottom="280" w:left="620" w:header="720" w:footer="720" w:gutter="0"/>
          <w:cols w:space="720"/>
        </w:sect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5"/>
        <w:gridCol w:w="1484"/>
        <w:gridCol w:w="1516"/>
        <w:gridCol w:w="180"/>
        <w:gridCol w:w="1612"/>
        <w:gridCol w:w="2276"/>
        <w:gridCol w:w="1507"/>
      </w:tblGrid>
      <w:tr w:rsidR="00E01EB5">
        <w:trPr>
          <w:trHeight w:hRule="exact" w:val="299"/>
        </w:trPr>
        <w:tc>
          <w:tcPr>
            <w:tcW w:w="10770" w:type="dxa"/>
            <w:gridSpan w:val="7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Default="00A6125B" w:rsidP="00E7628A">
            <w:pPr>
              <w:pStyle w:val="TableParagraph"/>
              <w:spacing w:before="71"/>
              <w:ind w:left="305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16"/>
                <w:szCs w:val="16"/>
              </w:rPr>
              <w:lastRenderedPageBreak/>
              <w:t>7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2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40"/>
                <w:sz w:val="16"/>
                <w:szCs w:val="16"/>
              </w:rPr>
              <w:t xml:space="preserve"> </w:t>
            </w:r>
            <w:r w:rsidR="00E7628A" w:rsidRPr="00E7628A">
              <w:rPr>
                <w:rFonts w:ascii="Arial" w:eastAsia="Arial" w:hAnsi="Arial" w:cs="Arial"/>
                <w:bCs/>
                <w:color w:val="FFFFFF"/>
                <w:sz w:val="16"/>
                <w:szCs w:val="16"/>
              </w:rPr>
              <w:t>MONTHLY INCOME AND COMBINED MONTHLY BILLS</w:t>
            </w:r>
          </w:p>
        </w:tc>
      </w:tr>
      <w:tr w:rsidR="00E01EB5">
        <w:trPr>
          <w:trHeight w:hRule="exact" w:val="344"/>
        </w:trPr>
        <w:tc>
          <w:tcPr>
            <w:tcW w:w="107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tabs>
                <w:tab w:val="left" w:pos="2480"/>
                <w:tab w:val="left" w:pos="3837"/>
                <w:tab w:val="left" w:pos="5223"/>
                <w:tab w:val="left" w:pos="7466"/>
                <w:tab w:val="left" w:pos="9356"/>
              </w:tabs>
              <w:spacing w:before="22"/>
              <w:ind w:left="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3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3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ab/>
              <w:t>A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ab/>
              <w:t>c</w:t>
            </w:r>
            <w:r>
              <w:rPr>
                <w:rFonts w:ascii="Arial" w:eastAsia="Arial" w:hAnsi="Arial" w:cs="Arial"/>
                <w:b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b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ab/>
            </w:r>
            <w:r>
              <w:rPr>
                <w:rFonts w:ascii="Arial" w:eastAsia="Arial" w:hAnsi="Arial" w:cs="Arial"/>
                <w:b/>
                <w:bCs/>
                <w:w w:val="85"/>
                <w:position w:val="5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position w:val="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3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3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ab/>
            </w:r>
            <w:r>
              <w:rPr>
                <w:rFonts w:ascii="Arial" w:eastAsia="Arial" w:hAnsi="Arial" w:cs="Arial"/>
                <w:b/>
                <w:bCs/>
                <w:w w:val="85"/>
                <w:position w:val="5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position w:val="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35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ab/>
              <w:t>m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27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-23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4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6"/>
                <w:szCs w:val="16"/>
              </w:rPr>
              <w:t>t</w:t>
            </w:r>
          </w:p>
        </w:tc>
      </w:tr>
      <w:tr w:rsidR="00E01EB5">
        <w:trPr>
          <w:trHeight w:hRule="exact" w:val="553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1" w:line="140" w:lineRule="exact"/>
              <w:rPr>
                <w:sz w:val="14"/>
                <w:szCs w:val="14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position w:val="6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Base</w:t>
            </w:r>
            <w:r>
              <w:rPr>
                <w:rFonts w:ascii="Arial" w:eastAsia="Arial" w:hAnsi="Arial" w:cs="Arial"/>
                <w:spacing w:val="31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employment</w:t>
            </w:r>
            <w:r>
              <w:rPr>
                <w:rFonts w:ascii="Arial" w:eastAsia="Arial" w:hAnsi="Arial" w:cs="Arial"/>
                <w:spacing w:val="31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Income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1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1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7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1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1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Rent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1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1"/>
                <w:w w:val="85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ANF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Utilitie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Food</w:t>
            </w:r>
            <w:r>
              <w:rPr>
                <w:rFonts w:ascii="Arial" w:eastAsia="Arial" w:hAnsi="Arial" w:cs="Arial"/>
                <w:spacing w:val="15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Stamps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r</w:t>
            </w:r>
            <w:r>
              <w:rPr>
                <w:rFonts w:ascii="Arial" w:eastAsia="Arial" w:hAnsi="Arial" w:cs="Arial"/>
                <w:spacing w:val="7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Payment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ocial</w:t>
            </w:r>
            <w:r>
              <w:rPr>
                <w:rFonts w:ascii="Arial" w:eastAsia="Arial" w:hAnsi="Arial" w:cs="Arial"/>
                <w:spacing w:val="-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curity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781AA7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 xml:space="preserve">Medical </w:t>
            </w:r>
            <w:r w:rsidR="00A6125B">
              <w:rPr>
                <w:rFonts w:ascii="Arial" w:eastAsia="Arial" w:hAnsi="Arial" w:cs="Arial"/>
                <w:w w:val="85"/>
                <w:sz w:val="18"/>
                <w:szCs w:val="18"/>
              </w:rPr>
              <w:t>Insurance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SSI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hild</w:t>
            </w:r>
            <w:r>
              <w:rPr>
                <w:rFonts w:ascii="Arial" w:eastAsia="Arial" w:hAnsi="Arial" w:cs="Arial"/>
                <w:spacing w:val="13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re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Disability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781AA7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Auto Insurance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imony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781AA7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w w:val="85"/>
                <w:sz w:val="18"/>
                <w:szCs w:val="18"/>
              </w:rPr>
              <w:t>Avg. Total Credit Card Payment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hild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upport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tudent</w:t>
            </w:r>
            <w:r>
              <w:rPr>
                <w:rFonts w:ascii="Arial" w:eastAsia="Arial" w:hAnsi="Arial" w:cs="Arial"/>
                <w:spacing w:val="-2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54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Other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imony/Child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upport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71"/>
        </w:trPr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pacing w:val="-10"/>
                <w:w w:val="105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105"/>
                <w:sz w:val="18"/>
                <w:szCs w:val="18"/>
              </w:rPr>
              <w:t>otal</w:t>
            </w:r>
          </w:p>
        </w:tc>
        <w:tc>
          <w:tcPr>
            <w:tcW w:w="14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1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  <w:tc>
          <w:tcPr>
            <w:tcW w:w="2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pacing w:val="-10"/>
                <w:w w:val="105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105"/>
                <w:sz w:val="18"/>
                <w:szCs w:val="18"/>
              </w:rPr>
              <w:t>otal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2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2311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AA6" w:rsidRDefault="00A6125B">
            <w:pPr>
              <w:pStyle w:val="TableParagraph"/>
              <w:spacing w:before="19" w:line="220" w:lineRule="exact"/>
              <w:ind w:left="60" w:right="125"/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position w:val="6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lf-employed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nt(s)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ay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required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rovide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itional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</w:p>
          <w:p w:rsidR="00E01EB5" w:rsidRDefault="00521AA6">
            <w:pPr>
              <w:pStyle w:val="TableParagraph"/>
              <w:spacing w:before="19" w:line="220" w:lineRule="exact"/>
              <w:ind w:left="60" w:right="1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  docu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mentation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such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as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tax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returns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financial</w:t>
            </w:r>
            <w:r w:rsidR="00A6125B"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statements.</w:t>
            </w:r>
          </w:p>
          <w:p w:rsidR="00E01EB5" w:rsidRDefault="00A6125B">
            <w:pPr>
              <w:pStyle w:val="TableParagraph"/>
              <w:spacing w:before="40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position w:val="6"/>
                <w:sz w:val="18"/>
                <w:szCs w:val="18"/>
              </w:rPr>
              <w:t>3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leas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ttach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opies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ast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onth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ills.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line="233" w:lineRule="exact"/>
              <w:ind w:left="8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position w:val="6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ist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itional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ousehold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embers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ver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18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ho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receive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come: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3424"/>
                <w:tab w:val="left" w:pos="4147"/>
              </w:tabs>
              <w:ind w:left="8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Ag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Monthly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come</w:t>
            </w:r>
          </w:p>
          <w:p w:rsidR="00E01EB5" w:rsidRDefault="00E01EB5">
            <w:pPr>
              <w:pStyle w:val="TableParagraph"/>
              <w:spacing w:before="6" w:line="180" w:lineRule="exact"/>
              <w:rPr>
                <w:sz w:val="18"/>
                <w:szCs w:val="18"/>
              </w:rPr>
            </w:pPr>
          </w:p>
          <w:p w:rsidR="00E01EB5" w:rsidRDefault="00A6125B">
            <w:pPr>
              <w:pStyle w:val="TableParagraph"/>
              <w:ind w:right="117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  <w:p w:rsidR="00E01EB5" w:rsidRDefault="00E01EB5">
            <w:pPr>
              <w:pStyle w:val="TableParagraph"/>
              <w:spacing w:before="13" w:line="240" w:lineRule="exact"/>
              <w:rPr>
                <w:sz w:val="24"/>
                <w:szCs w:val="24"/>
              </w:rPr>
            </w:pPr>
          </w:p>
          <w:p w:rsidR="00E01EB5" w:rsidRDefault="00A6125B">
            <w:pPr>
              <w:pStyle w:val="TableParagraph"/>
              <w:ind w:right="117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  <w:p w:rsidR="00E01EB5" w:rsidRDefault="00E01EB5">
            <w:pPr>
              <w:pStyle w:val="TableParagraph"/>
              <w:spacing w:before="13" w:line="240" w:lineRule="exact"/>
              <w:rPr>
                <w:sz w:val="24"/>
                <w:szCs w:val="24"/>
              </w:rPr>
            </w:pPr>
          </w:p>
          <w:p w:rsidR="00E01EB5" w:rsidRDefault="00A6125B">
            <w:pPr>
              <w:pStyle w:val="TableParagraph"/>
              <w:ind w:right="1177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292"/>
        </w:trPr>
        <w:tc>
          <w:tcPr>
            <w:tcW w:w="10770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Pr="00E7628A" w:rsidRDefault="00A6125B" w:rsidP="00E7628A">
            <w:pPr>
              <w:pStyle w:val="TableParagraph"/>
              <w:spacing w:before="66"/>
              <w:ind w:left="3122"/>
              <w:rPr>
                <w:rFonts w:ascii="Arial" w:eastAsia="Arial" w:hAnsi="Arial" w:cs="Arial"/>
                <w:sz w:val="16"/>
                <w:szCs w:val="16"/>
              </w:rPr>
            </w:pPr>
            <w:r w:rsidRPr="00E7628A">
              <w:rPr>
                <w:rFonts w:ascii="Arial" w:eastAsia="Arial" w:hAnsi="Arial" w:cs="Arial"/>
                <w:bCs/>
                <w:color w:val="FFFFFF"/>
                <w:w w:val="90"/>
                <w:sz w:val="16"/>
                <w:szCs w:val="16"/>
              </w:rPr>
              <w:t>8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-19"/>
                <w:w w:val="90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Cs/>
                <w:color w:val="FFFFFF"/>
                <w:w w:val="90"/>
                <w:sz w:val="16"/>
                <w:szCs w:val="16"/>
              </w:rPr>
              <w:t xml:space="preserve">. 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1"/>
                <w:w w:val="90"/>
                <w:sz w:val="16"/>
                <w:szCs w:val="16"/>
              </w:rPr>
              <w:t xml:space="preserve"> </w:t>
            </w:r>
            <w:r w:rsidR="00E7628A" w:rsidRPr="00E7628A">
              <w:rPr>
                <w:rFonts w:ascii="Arial" w:eastAsia="Arial" w:hAnsi="Arial" w:cs="Arial"/>
                <w:bCs/>
                <w:color w:val="FFFFFF"/>
                <w:w w:val="105"/>
                <w:sz w:val="16"/>
                <w:szCs w:val="16"/>
              </w:rPr>
              <w:t>SOURCE OF DOWN PAYMENT AND CLOSING COSTS</w:t>
            </w:r>
          </w:p>
        </w:tc>
      </w:tr>
      <w:tr w:rsidR="00E01EB5" w:rsidTr="00521AA6">
        <w:trPr>
          <w:trHeight w:hRule="exact" w:val="1173"/>
        </w:trPr>
        <w:tc>
          <w:tcPr>
            <w:tcW w:w="107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75" w:line="255" w:lineRule="auto"/>
              <w:ind w:left="60" w:righ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her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ll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get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oney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own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yment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(for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xample,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rents)?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orrow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one</w:t>
            </w:r>
            <w:r>
              <w:rPr>
                <w:rFonts w:ascii="Arial" w:eastAsia="Arial" w:hAnsi="Arial" w:cs="Arial"/>
                <w:spacing w:val="-11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ho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ll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orrow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rom,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ow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ll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ck?</w:t>
            </w:r>
          </w:p>
        </w:tc>
      </w:tr>
      <w:tr w:rsidR="00E01EB5">
        <w:trPr>
          <w:trHeight w:hRule="exact" w:val="293"/>
        </w:trPr>
        <w:tc>
          <w:tcPr>
            <w:tcW w:w="10770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Default="00A6125B" w:rsidP="00E7628A">
            <w:pPr>
              <w:pStyle w:val="TableParagraph"/>
              <w:spacing w:before="62"/>
              <w:ind w:left="19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>9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13"/>
                <w:w w:val="90"/>
                <w:sz w:val="16"/>
                <w:szCs w:val="16"/>
              </w:rPr>
              <w:t xml:space="preserve"> </w:t>
            </w:r>
            <w:r w:rsidR="00E7628A" w:rsidRPr="00E7628A">
              <w:rPr>
                <w:rFonts w:ascii="Arial" w:eastAsia="Arial" w:hAnsi="Arial" w:cs="Arial"/>
                <w:bCs/>
                <w:color w:val="FFFFFF"/>
                <w:w w:val="90"/>
                <w:sz w:val="16"/>
                <w:szCs w:val="16"/>
              </w:rPr>
              <w:t>ASSETS</w:t>
            </w:r>
          </w:p>
        </w:tc>
      </w:tr>
      <w:tr w:rsidR="00E01EB5">
        <w:trPr>
          <w:trHeight w:hRule="exact" w:val="272"/>
        </w:trPr>
        <w:tc>
          <w:tcPr>
            <w:tcW w:w="107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spacing w:before="51"/>
              <w:ind w:left="19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140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49"/>
                <w:w w:val="14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k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v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23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7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26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w</w:t>
            </w:r>
          </w:p>
        </w:tc>
      </w:tr>
      <w:tr w:rsidR="00E01EB5">
        <w:trPr>
          <w:trHeight w:hRule="exact" w:val="881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1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ion: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1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ion:</w:t>
            </w:r>
          </w:p>
        </w:tc>
      </w:tr>
      <w:tr w:rsidR="00E01EB5">
        <w:trPr>
          <w:trHeight w:hRule="exact" w:val="340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400"/>
              </w:tabs>
              <w:spacing w:before="81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coun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: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Balance</w:t>
            </w:r>
            <w:r>
              <w:rPr>
                <w:rFonts w:ascii="Arial" w:eastAsia="Arial" w:hAnsi="Arial" w:cs="Arial"/>
                <w:spacing w:val="-1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455"/>
              </w:tabs>
              <w:spacing w:before="81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coun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: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Balance</w:t>
            </w:r>
            <w:r>
              <w:rPr>
                <w:rFonts w:ascii="Arial" w:eastAsia="Arial" w:hAnsi="Arial" w:cs="Arial"/>
                <w:spacing w:val="-1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920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55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ion: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55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ion:</w:t>
            </w:r>
          </w:p>
        </w:tc>
      </w:tr>
      <w:tr w:rsidR="00E01EB5">
        <w:trPr>
          <w:trHeight w:hRule="exact" w:val="360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400"/>
              </w:tabs>
              <w:spacing w:before="75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coun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: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Balance</w:t>
            </w:r>
            <w:r>
              <w:rPr>
                <w:rFonts w:ascii="Arial" w:eastAsia="Arial" w:hAnsi="Arial" w:cs="Arial"/>
                <w:spacing w:val="-1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455"/>
              </w:tabs>
              <w:spacing w:before="76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coun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: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Balance</w:t>
            </w:r>
            <w:r>
              <w:rPr>
                <w:rFonts w:ascii="Arial" w:eastAsia="Arial" w:hAnsi="Arial" w:cs="Arial"/>
                <w:spacing w:val="-1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</w:p>
        </w:tc>
      </w:tr>
      <w:tr w:rsidR="00E01EB5">
        <w:trPr>
          <w:trHeight w:hRule="exact" w:val="884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9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ion: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9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avings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,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ion:</w:t>
            </w:r>
          </w:p>
        </w:tc>
      </w:tr>
      <w:tr w:rsidR="00E01EB5">
        <w:trPr>
          <w:trHeight w:hRule="exact" w:val="382"/>
        </w:trPr>
        <w:tc>
          <w:tcPr>
            <w:tcW w:w="53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400"/>
              </w:tabs>
              <w:spacing w:before="86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coun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: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Balance</w:t>
            </w:r>
            <w:r>
              <w:rPr>
                <w:rFonts w:ascii="Arial" w:eastAsia="Arial" w:hAnsi="Arial" w:cs="Arial"/>
                <w:spacing w:val="-1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</w:p>
        </w:tc>
        <w:tc>
          <w:tcPr>
            <w:tcW w:w="5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3455"/>
              </w:tabs>
              <w:spacing w:before="86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coun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: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Balance</w:t>
            </w:r>
            <w:r>
              <w:rPr>
                <w:rFonts w:ascii="Arial" w:eastAsia="Arial" w:hAnsi="Arial" w:cs="Arial"/>
                <w:spacing w:val="-19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</w:p>
        </w:tc>
      </w:tr>
    </w:tbl>
    <w:p w:rsidR="00E01EB5" w:rsidRDefault="00E7628A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211" behindDoc="1" locked="0" layoutInCell="1" allowOverlap="1">
                <wp:simplePos x="0" y="0"/>
                <wp:positionH relativeFrom="page">
                  <wp:posOffset>6565900</wp:posOffset>
                </wp:positionH>
                <wp:positionV relativeFrom="page">
                  <wp:posOffset>4474210</wp:posOffset>
                </wp:positionV>
                <wp:extent cx="670560" cy="1270"/>
                <wp:effectExtent l="12700" t="6985" r="12065" b="10795"/>
                <wp:wrapNone/>
                <wp:docPr id="172" name="Group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560" cy="1270"/>
                          <a:chOff x="10340" y="7046"/>
                          <a:chExt cx="1056" cy="2"/>
                        </a:xfrm>
                      </wpg:grpSpPr>
                      <wps:wsp>
                        <wps:cNvPr id="173" name="Freeform 173"/>
                        <wps:cNvSpPr>
                          <a:spLocks/>
                        </wps:cNvSpPr>
                        <wps:spPr bwMode="auto">
                          <a:xfrm>
                            <a:off x="10340" y="7046"/>
                            <a:ext cx="1056" cy="2"/>
                          </a:xfrm>
                          <a:custGeom>
                            <a:avLst/>
                            <a:gdLst>
                              <a:gd name="T0" fmla="+- 0 10340 10340"/>
                              <a:gd name="T1" fmla="*/ T0 w 1056"/>
                              <a:gd name="T2" fmla="+- 0 11396 10340"/>
                              <a:gd name="T3" fmla="*/ T2 w 105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56">
                                <a:moveTo>
                                  <a:pt x="0" y="0"/>
                                </a:moveTo>
                                <a:lnTo>
                                  <a:pt x="105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107694" id="Group 172" o:spid="_x0000_s1026" style="position:absolute;margin-left:517pt;margin-top:352.3pt;width:52.8pt;height:.1pt;z-index:-1269;mso-position-horizontal-relative:page;mso-position-vertical-relative:page" coordorigin="10340,7046" coordsize="105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">
                <v:shape id="Freeform 173" o:spid="_x0000_s1027" style="position:absolute;left:10340;top:7046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" path="m,l1056,e" filled="f" strokeweight=".5pt">
                  <v:path arrowok="t" o:connecttype="custom" o:connectlocs="0,0;1056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2" behindDoc="1" locked="0" layoutInCell="1" allowOverlap="1">
                <wp:simplePos x="0" y="0"/>
                <wp:positionH relativeFrom="page">
                  <wp:posOffset>5981700</wp:posOffset>
                </wp:positionH>
                <wp:positionV relativeFrom="page">
                  <wp:posOffset>4779010</wp:posOffset>
                </wp:positionV>
                <wp:extent cx="342900" cy="1270"/>
                <wp:effectExtent l="9525" t="6985" r="9525" b="10795"/>
                <wp:wrapNone/>
                <wp:docPr id="170" name="Group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0" cy="1270"/>
                          <a:chOff x="9420" y="7526"/>
                          <a:chExt cx="540" cy="2"/>
                        </a:xfrm>
                      </wpg:grpSpPr>
                      <wps:wsp>
                        <wps:cNvPr id="171" name="Freeform 171"/>
                        <wps:cNvSpPr>
                          <a:spLocks/>
                        </wps:cNvSpPr>
                        <wps:spPr bwMode="auto">
                          <a:xfrm>
                            <a:off x="9420" y="7526"/>
                            <a:ext cx="540" cy="2"/>
                          </a:xfrm>
                          <a:custGeom>
                            <a:avLst/>
                            <a:gdLst>
                              <a:gd name="T0" fmla="+- 0 9420 9420"/>
                              <a:gd name="T1" fmla="*/ T0 w 540"/>
                              <a:gd name="T2" fmla="+- 0 9960 9420"/>
                              <a:gd name="T3" fmla="*/ T2 w 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0">
                                <a:moveTo>
                                  <a:pt x="0" y="0"/>
                                </a:moveTo>
                                <a:lnTo>
                                  <a:pt x="54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B57D5" id="Group 170" o:spid="_x0000_s1026" style="position:absolute;margin-left:471pt;margin-top:376.3pt;width:27pt;height:.1pt;z-index:-1268;mso-position-horizontal-relative:page;mso-position-vertical-relative:page" coordorigin="9420,7526" coordsize="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">
                <v:shape id="Freeform 171" o:spid="_x0000_s1027" style="position:absolute;left:9420;top:7526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" path="m,l540,e" filled="f" strokeweight=".5pt">
                  <v:path arrowok="t" o:connecttype="custom" o:connectlocs="0,0;54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3" behindDoc="1" locked="0" layoutInCell="1" allowOverlap="1">
                <wp:simplePos x="0" y="0"/>
                <wp:positionH relativeFrom="page">
                  <wp:posOffset>6565900</wp:posOffset>
                </wp:positionH>
                <wp:positionV relativeFrom="page">
                  <wp:posOffset>5083810</wp:posOffset>
                </wp:positionV>
                <wp:extent cx="670560" cy="1270"/>
                <wp:effectExtent l="12700" t="6985" r="12065" b="10795"/>
                <wp:wrapNone/>
                <wp:docPr id="168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560" cy="1270"/>
                          <a:chOff x="10340" y="8006"/>
                          <a:chExt cx="1056" cy="2"/>
                        </a:xfrm>
                      </wpg:grpSpPr>
                      <wps:wsp>
                        <wps:cNvPr id="169" name="Freeform 169"/>
                        <wps:cNvSpPr>
                          <a:spLocks/>
                        </wps:cNvSpPr>
                        <wps:spPr bwMode="auto">
                          <a:xfrm>
                            <a:off x="10340" y="8006"/>
                            <a:ext cx="1056" cy="2"/>
                          </a:xfrm>
                          <a:custGeom>
                            <a:avLst/>
                            <a:gdLst>
                              <a:gd name="T0" fmla="+- 0 10340 10340"/>
                              <a:gd name="T1" fmla="*/ T0 w 1056"/>
                              <a:gd name="T2" fmla="+- 0 11396 10340"/>
                              <a:gd name="T3" fmla="*/ T2 w 105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56">
                                <a:moveTo>
                                  <a:pt x="0" y="0"/>
                                </a:moveTo>
                                <a:lnTo>
                                  <a:pt x="105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1DDB7" id="Group 168" o:spid="_x0000_s1026" style="position:absolute;margin-left:517pt;margin-top:400.3pt;width:52.8pt;height:.1pt;z-index:-1267;mso-position-horizontal-relative:page;mso-position-vertical-relative:page" coordorigin="10340,8006" coordsize="105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">
                <v:shape id="Freeform 169" o:spid="_x0000_s1027" style="position:absolute;left:10340;top:8006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" path="m,l1056,e" filled="f" strokeweight=".5pt">
                  <v:path arrowok="t" o:connecttype="custom" o:connectlocs="0,0;1056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4" behindDoc="1" locked="0" layoutInCell="1" allowOverlap="1">
                <wp:simplePos x="0" y="0"/>
                <wp:positionH relativeFrom="page">
                  <wp:posOffset>3937000</wp:posOffset>
                </wp:positionH>
                <wp:positionV relativeFrom="page">
                  <wp:posOffset>4474210</wp:posOffset>
                </wp:positionV>
                <wp:extent cx="1981200" cy="1270"/>
                <wp:effectExtent l="12700" t="6985" r="6350" b="10795"/>
                <wp:wrapNone/>
                <wp:docPr id="166" name="Group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0" cy="1270"/>
                          <a:chOff x="6200" y="7046"/>
                          <a:chExt cx="3120" cy="2"/>
                        </a:xfrm>
                      </wpg:grpSpPr>
                      <wps:wsp>
                        <wps:cNvPr id="167" name="Freeform 167"/>
                        <wps:cNvSpPr>
                          <a:spLocks/>
                        </wps:cNvSpPr>
                        <wps:spPr bwMode="auto">
                          <a:xfrm>
                            <a:off x="6200" y="7046"/>
                            <a:ext cx="3120" cy="2"/>
                          </a:xfrm>
                          <a:custGeom>
                            <a:avLst/>
                            <a:gdLst>
                              <a:gd name="T0" fmla="+- 0 6200 6200"/>
                              <a:gd name="T1" fmla="*/ T0 w 3120"/>
                              <a:gd name="T2" fmla="+- 0 9320 6200"/>
                              <a:gd name="T3" fmla="*/ T2 w 31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20">
                                <a:moveTo>
                                  <a:pt x="0" y="0"/>
                                </a:moveTo>
                                <a:lnTo>
                                  <a:pt x="312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6F13D1" id="Group 166" o:spid="_x0000_s1026" style="position:absolute;margin-left:310pt;margin-top:352.3pt;width:156pt;height:.1pt;z-index:-1266;mso-position-horizontal-relative:page;mso-position-vertical-relative:page" coordorigin="6200,7046" coordsize="3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">
                <v:shape id="Freeform 167" o:spid="_x0000_s1027" style="position:absolute;left:6200;top:7046;width:3120;height:2;visibility:visible;mso-wrap-style:square;v-text-anchor:top" coordsize="31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" path="m,l3120,e" filled="f" strokeweight=".5pt">
                  <v:path arrowok="t" o:connecttype="custom" o:connectlocs="0,0;312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5" behindDoc="1" locked="0" layoutInCell="1" allowOverlap="1">
                <wp:simplePos x="0" y="0"/>
                <wp:positionH relativeFrom="page">
                  <wp:posOffset>6565900</wp:posOffset>
                </wp:positionH>
                <wp:positionV relativeFrom="page">
                  <wp:posOffset>4779010</wp:posOffset>
                </wp:positionV>
                <wp:extent cx="670560" cy="1270"/>
                <wp:effectExtent l="12700" t="6985" r="12065" b="10795"/>
                <wp:wrapNone/>
                <wp:docPr id="164" name="Group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560" cy="1270"/>
                          <a:chOff x="10340" y="7526"/>
                          <a:chExt cx="1056" cy="2"/>
                        </a:xfrm>
                      </wpg:grpSpPr>
                      <wps:wsp>
                        <wps:cNvPr id="165" name="Freeform 165"/>
                        <wps:cNvSpPr>
                          <a:spLocks/>
                        </wps:cNvSpPr>
                        <wps:spPr bwMode="auto">
                          <a:xfrm>
                            <a:off x="10340" y="7526"/>
                            <a:ext cx="1056" cy="2"/>
                          </a:xfrm>
                          <a:custGeom>
                            <a:avLst/>
                            <a:gdLst>
                              <a:gd name="T0" fmla="+- 0 10340 10340"/>
                              <a:gd name="T1" fmla="*/ T0 w 1056"/>
                              <a:gd name="T2" fmla="+- 0 11396 10340"/>
                              <a:gd name="T3" fmla="*/ T2 w 105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56">
                                <a:moveTo>
                                  <a:pt x="0" y="0"/>
                                </a:moveTo>
                                <a:lnTo>
                                  <a:pt x="105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4D9249" id="Group 164" o:spid="_x0000_s1026" style="position:absolute;margin-left:517pt;margin-top:376.3pt;width:52.8pt;height:.1pt;z-index:-1265;mso-position-horizontal-relative:page;mso-position-vertical-relative:page" coordorigin="10340,7526" coordsize="105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">
                <v:shape id="Freeform 165" o:spid="_x0000_s1027" style="position:absolute;left:10340;top:7526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" path="m,l1056,e" filled="f" strokeweight=".5pt">
                  <v:path arrowok="t" o:connecttype="custom" o:connectlocs="0,0;1056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6" behindDoc="1" locked="0" layoutInCell="1" allowOverlap="1">
                <wp:simplePos x="0" y="0"/>
                <wp:positionH relativeFrom="page">
                  <wp:posOffset>5981700</wp:posOffset>
                </wp:positionH>
                <wp:positionV relativeFrom="page">
                  <wp:posOffset>5083810</wp:posOffset>
                </wp:positionV>
                <wp:extent cx="342900" cy="1270"/>
                <wp:effectExtent l="9525" t="6985" r="9525" b="10795"/>
                <wp:wrapNone/>
                <wp:docPr id="162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0" cy="1270"/>
                          <a:chOff x="9420" y="8006"/>
                          <a:chExt cx="540" cy="2"/>
                        </a:xfrm>
                      </wpg:grpSpPr>
                      <wps:wsp>
                        <wps:cNvPr id="163" name="Freeform 163"/>
                        <wps:cNvSpPr>
                          <a:spLocks/>
                        </wps:cNvSpPr>
                        <wps:spPr bwMode="auto">
                          <a:xfrm>
                            <a:off x="9420" y="8006"/>
                            <a:ext cx="540" cy="2"/>
                          </a:xfrm>
                          <a:custGeom>
                            <a:avLst/>
                            <a:gdLst>
                              <a:gd name="T0" fmla="+- 0 9420 9420"/>
                              <a:gd name="T1" fmla="*/ T0 w 540"/>
                              <a:gd name="T2" fmla="+- 0 9960 9420"/>
                              <a:gd name="T3" fmla="*/ T2 w 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0">
                                <a:moveTo>
                                  <a:pt x="0" y="0"/>
                                </a:moveTo>
                                <a:lnTo>
                                  <a:pt x="54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0A3400" id="Group 162" o:spid="_x0000_s1026" style="position:absolute;margin-left:471pt;margin-top:400.3pt;width:27pt;height:.1pt;z-index:-1264;mso-position-horizontal-relative:page;mso-position-vertical-relative:page" coordorigin="9420,8006" coordsize="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">
                <v:shape id="Freeform 163" o:spid="_x0000_s1027" style="position:absolute;left:9420;top:8006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" path="m,l540,e" filled="f" strokeweight=".5pt">
                  <v:path arrowok="t" o:connecttype="custom" o:connectlocs="0,0;54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7" behindDoc="1" locked="0" layoutInCell="1" allowOverlap="1">
                <wp:simplePos x="0" y="0"/>
                <wp:positionH relativeFrom="page">
                  <wp:posOffset>5981700</wp:posOffset>
                </wp:positionH>
                <wp:positionV relativeFrom="page">
                  <wp:posOffset>4474210</wp:posOffset>
                </wp:positionV>
                <wp:extent cx="342900" cy="1270"/>
                <wp:effectExtent l="9525" t="6985" r="9525" b="10795"/>
                <wp:wrapNone/>
                <wp:docPr id="160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0" cy="1270"/>
                          <a:chOff x="9420" y="7046"/>
                          <a:chExt cx="540" cy="2"/>
                        </a:xfrm>
                      </wpg:grpSpPr>
                      <wps:wsp>
                        <wps:cNvPr id="161" name="Freeform 161"/>
                        <wps:cNvSpPr>
                          <a:spLocks/>
                        </wps:cNvSpPr>
                        <wps:spPr bwMode="auto">
                          <a:xfrm>
                            <a:off x="9420" y="7046"/>
                            <a:ext cx="540" cy="2"/>
                          </a:xfrm>
                          <a:custGeom>
                            <a:avLst/>
                            <a:gdLst>
                              <a:gd name="T0" fmla="+- 0 9420 9420"/>
                              <a:gd name="T1" fmla="*/ T0 w 540"/>
                              <a:gd name="T2" fmla="+- 0 9960 9420"/>
                              <a:gd name="T3" fmla="*/ T2 w 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0">
                                <a:moveTo>
                                  <a:pt x="0" y="0"/>
                                </a:moveTo>
                                <a:lnTo>
                                  <a:pt x="54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6E980" id="Group 160" o:spid="_x0000_s1026" style="position:absolute;margin-left:471pt;margin-top:352.3pt;width:27pt;height:.1pt;z-index:-1263;mso-position-horizontal-relative:page;mso-position-vertical-relative:page" coordorigin="9420,7046" coordsize="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">
                <v:shape id="Freeform 161" o:spid="_x0000_s1027" style="position:absolute;left:9420;top:7046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" path="m,l540,e" filled="f" strokeweight=".5pt">
                  <v:path arrowok="t" o:connecttype="custom" o:connectlocs="0,0;54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8" behindDoc="1" locked="0" layoutInCell="1" allowOverlap="1">
                <wp:simplePos x="0" y="0"/>
                <wp:positionH relativeFrom="page">
                  <wp:posOffset>3937000</wp:posOffset>
                </wp:positionH>
                <wp:positionV relativeFrom="page">
                  <wp:posOffset>4779010</wp:posOffset>
                </wp:positionV>
                <wp:extent cx="1981200" cy="1270"/>
                <wp:effectExtent l="12700" t="6985" r="6350" b="10795"/>
                <wp:wrapNone/>
                <wp:docPr id="158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0" cy="1270"/>
                          <a:chOff x="6200" y="7526"/>
                          <a:chExt cx="3120" cy="2"/>
                        </a:xfrm>
                      </wpg:grpSpPr>
                      <wps:wsp>
                        <wps:cNvPr id="159" name="Freeform 159"/>
                        <wps:cNvSpPr>
                          <a:spLocks/>
                        </wps:cNvSpPr>
                        <wps:spPr bwMode="auto">
                          <a:xfrm>
                            <a:off x="6200" y="7526"/>
                            <a:ext cx="3120" cy="2"/>
                          </a:xfrm>
                          <a:custGeom>
                            <a:avLst/>
                            <a:gdLst>
                              <a:gd name="T0" fmla="+- 0 6200 6200"/>
                              <a:gd name="T1" fmla="*/ T0 w 3120"/>
                              <a:gd name="T2" fmla="+- 0 9320 6200"/>
                              <a:gd name="T3" fmla="*/ T2 w 31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20">
                                <a:moveTo>
                                  <a:pt x="0" y="0"/>
                                </a:moveTo>
                                <a:lnTo>
                                  <a:pt x="312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6C216" id="Group 158" o:spid="_x0000_s1026" style="position:absolute;margin-left:310pt;margin-top:376.3pt;width:156pt;height:.1pt;z-index:-1262;mso-position-horizontal-relative:page;mso-position-vertical-relative:page" coordorigin="6200,7526" coordsize="3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">
                <v:shape id="Freeform 159" o:spid="_x0000_s1027" style="position:absolute;left:6200;top:7526;width:3120;height:2;visibility:visible;mso-wrap-style:square;v-text-anchor:top" coordsize="31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" path="m,l3120,e" filled="f" strokeweight=".5pt">
                  <v:path arrowok="t" o:connecttype="custom" o:connectlocs="0,0;312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19" behindDoc="1" locked="0" layoutInCell="1" allowOverlap="1">
                <wp:simplePos x="0" y="0"/>
                <wp:positionH relativeFrom="page">
                  <wp:posOffset>3937000</wp:posOffset>
                </wp:positionH>
                <wp:positionV relativeFrom="page">
                  <wp:posOffset>5083810</wp:posOffset>
                </wp:positionV>
                <wp:extent cx="1981200" cy="1270"/>
                <wp:effectExtent l="12700" t="6985" r="6350" b="10795"/>
                <wp:wrapNone/>
                <wp:docPr id="156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0" cy="1270"/>
                          <a:chOff x="6200" y="8006"/>
                          <a:chExt cx="3120" cy="2"/>
                        </a:xfrm>
                      </wpg:grpSpPr>
                      <wps:wsp>
                        <wps:cNvPr id="157" name="Freeform 157"/>
                        <wps:cNvSpPr>
                          <a:spLocks/>
                        </wps:cNvSpPr>
                        <wps:spPr bwMode="auto">
                          <a:xfrm>
                            <a:off x="6200" y="8006"/>
                            <a:ext cx="3120" cy="2"/>
                          </a:xfrm>
                          <a:custGeom>
                            <a:avLst/>
                            <a:gdLst>
                              <a:gd name="T0" fmla="+- 0 6200 6200"/>
                              <a:gd name="T1" fmla="*/ T0 w 3120"/>
                              <a:gd name="T2" fmla="+- 0 9320 6200"/>
                              <a:gd name="T3" fmla="*/ T2 w 31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20">
                                <a:moveTo>
                                  <a:pt x="0" y="0"/>
                                </a:moveTo>
                                <a:lnTo>
                                  <a:pt x="312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FD2A50" id="Group 156" o:spid="_x0000_s1026" style="position:absolute;margin-left:310pt;margin-top:400.3pt;width:156pt;height:.1pt;z-index:-1261;mso-position-horizontal-relative:page;mso-position-vertical-relative:page" coordorigin="6200,8006" coordsize="3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">
                <v:shape id="Freeform 157" o:spid="_x0000_s1027" style="position:absolute;left:6200;top:8006;width:3120;height:2;visibility:visible;mso-wrap-style:square;v-text-anchor:top" coordsize="31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" path="m,l3120,e" filled="f" strokeweight=".5pt">
                  <v:path arrowok="t" o:connecttype="custom" o:connectlocs="0,0;3120,0" o:connectangles="0,0"/>
                </v:shape>
                <w10:wrap anchorx="page" anchory="page"/>
              </v:group>
            </w:pict>
          </mc:Fallback>
        </mc:AlternateContent>
      </w:r>
    </w:p>
    <w:p w:rsidR="00E01EB5" w:rsidRDefault="00E01EB5">
      <w:pPr>
        <w:rPr>
          <w:sz w:val="2"/>
          <w:szCs w:val="2"/>
        </w:rPr>
        <w:sectPr w:rsidR="00E01EB5">
          <w:pgSz w:w="12240" w:h="15840"/>
          <w:pgMar w:top="700" w:right="620" w:bottom="280" w:left="620" w:header="520" w:footer="0" w:gutter="0"/>
          <w:cols w:space="720"/>
        </w:sect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37"/>
        <w:gridCol w:w="1958"/>
        <w:gridCol w:w="3482"/>
        <w:gridCol w:w="1913"/>
      </w:tblGrid>
      <w:tr w:rsidR="00E01EB5">
        <w:trPr>
          <w:trHeight w:hRule="exact" w:val="1622"/>
        </w:trPr>
        <w:tc>
          <w:tcPr>
            <w:tcW w:w="53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2979"/>
                <w:tab w:val="left" w:pos="4575"/>
              </w:tabs>
              <w:spacing w:before="21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lastRenderedPageBreak/>
              <w:t>Do</w:t>
            </w:r>
            <w:r>
              <w:rPr>
                <w:rFonts w:ascii="Arial" w:eastAsia="Arial" w:hAnsi="Arial" w:cs="Arial"/>
                <w:b/>
                <w:bCs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b/>
                <w:bCs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wn</w:t>
            </w:r>
            <w:r>
              <w:rPr>
                <w:rFonts w:ascii="Arial" w:eastAsia="Arial" w:hAnsi="Arial" w:cs="Arial"/>
                <w:b/>
                <w:bCs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a: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4" w:line="150" w:lineRule="exact"/>
              <w:rPr>
                <w:sz w:val="15"/>
                <w:szCs w:val="15"/>
              </w:rPr>
            </w:pPr>
          </w:p>
          <w:p w:rsidR="00E01EB5" w:rsidRDefault="00A6125B">
            <w:pPr>
              <w:pStyle w:val="TableParagraph"/>
              <w:ind w:left="5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w w:val="105"/>
                <w:sz w:val="18"/>
                <w:szCs w:val="18"/>
              </w:rPr>
              <w:t>Boat</w:t>
            </w:r>
          </w:p>
          <w:p w:rsidR="00E01EB5" w:rsidRDefault="00A6125B">
            <w:pPr>
              <w:pStyle w:val="TableParagraph"/>
              <w:spacing w:before="95" w:line="377" w:lineRule="auto"/>
              <w:ind w:left="59" w:right="3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w w:val="110"/>
                <w:sz w:val="18"/>
                <w:szCs w:val="18"/>
              </w:rPr>
              <w:t>Camper/RV/Mobile</w:t>
            </w:r>
            <w:r>
              <w:rPr>
                <w:rFonts w:ascii="Times New Roman" w:eastAsia="Times New Roman" w:hAnsi="Times New Roman" w:cs="Times New Roman"/>
                <w:spacing w:val="22"/>
                <w:w w:val="110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110"/>
                <w:sz w:val="18"/>
                <w:szCs w:val="18"/>
              </w:rPr>
              <w:t>Home</w:t>
            </w:r>
            <w:r>
              <w:rPr>
                <w:rFonts w:ascii="Times New Roman" w:eastAsia="Times New Roman" w:hAnsi="Times New Roman" w:cs="Times New Roman"/>
                <w:w w:val="113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110"/>
                <w:sz w:val="18"/>
                <w:szCs w:val="18"/>
              </w:rPr>
              <w:t>Extra</w:t>
            </w:r>
            <w:r>
              <w:rPr>
                <w:rFonts w:ascii="Times New Roman" w:eastAsia="Times New Roman" w:hAnsi="Times New Roman" w:cs="Times New Roman"/>
                <w:spacing w:val="-24"/>
                <w:w w:val="110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110"/>
                <w:sz w:val="18"/>
                <w:szCs w:val="18"/>
              </w:rPr>
              <w:t>Vehicle/ATV/ETC</w:t>
            </w:r>
          </w:p>
          <w:p w:rsidR="00E01EB5" w:rsidRDefault="00A6125B">
            <w:pPr>
              <w:pStyle w:val="TableParagraph"/>
              <w:spacing w:line="200" w:lineRule="exact"/>
              <w:ind w:left="6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w w:val="110"/>
                <w:sz w:val="18"/>
                <w:szCs w:val="18"/>
              </w:rPr>
              <w:t>Swimming</w:t>
            </w:r>
            <w:r>
              <w:rPr>
                <w:rFonts w:ascii="Times New Roman" w:eastAsia="Times New Roman" w:hAnsi="Times New Roman" w:cs="Times New Roman"/>
                <w:spacing w:val="-22"/>
                <w:w w:val="110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110"/>
                <w:sz w:val="18"/>
                <w:szCs w:val="18"/>
              </w:rPr>
              <w:t>Pool</w:t>
            </w:r>
          </w:p>
        </w:tc>
        <w:tc>
          <w:tcPr>
            <w:tcW w:w="53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4508"/>
                <w:tab w:val="left" w:pos="4978"/>
              </w:tabs>
              <w:spacing w:before="21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Do</w:t>
            </w:r>
            <w:r>
              <w:rPr>
                <w:rFonts w:ascii="Arial" w:eastAsia="Arial" w:hAnsi="Arial" w:cs="Arial"/>
                <w:b/>
                <w:bCs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b/>
                <w:bCs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wn</w:t>
            </w:r>
            <w:r>
              <w:rPr>
                <w:rFonts w:ascii="Arial" w:eastAsia="Arial" w:hAnsi="Arial" w:cs="Arial"/>
                <w:b/>
                <w:bCs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a: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 xml:space="preserve">Car </w:t>
            </w:r>
            <w:r>
              <w:rPr>
                <w:rFonts w:ascii="Arial" w:eastAsia="Arial" w:hAnsi="Arial" w:cs="Arial"/>
                <w:spacing w:val="31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(#1)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4448"/>
              </w:tabs>
              <w:spacing w:line="363" w:lineRule="auto"/>
              <w:ind w:left="115" w:right="9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spacing w:val="26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27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2"/>
                <w:w w:val="85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ear</w:t>
            </w:r>
            <w:r>
              <w:rPr>
                <w:rFonts w:ascii="Arial" w:eastAsia="Arial" w:hAnsi="Arial" w:cs="Arial"/>
                <w:spacing w:val="-1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7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r</w:t>
            </w:r>
            <w:r>
              <w:rPr>
                <w:rFonts w:ascii="Arial" w:eastAsia="Arial" w:hAnsi="Arial" w:cs="Arial"/>
                <w:spacing w:val="38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(#2)</w:t>
            </w:r>
          </w:p>
          <w:p w:rsidR="00E01EB5" w:rsidRDefault="00A6125B">
            <w:pPr>
              <w:pStyle w:val="TableParagraph"/>
              <w:tabs>
                <w:tab w:val="left" w:pos="4448"/>
              </w:tabs>
              <w:spacing w:before="3"/>
              <w:ind w:left="1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ar</w:t>
            </w:r>
            <w:r>
              <w:rPr>
                <w:rFonts w:ascii="Arial" w:eastAsia="Arial" w:hAnsi="Arial" w:cs="Arial"/>
                <w:spacing w:val="-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7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</w:p>
        </w:tc>
      </w:tr>
      <w:tr w:rsidR="00E01EB5">
        <w:trPr>
          <w:trHeight w:hRule="exact" w:val="292"/>
        </w:trPr>
        <w:tc>
          <w:tcPr>
            <w:tcW w:w="1079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Default="00A6125B">
            <w:pPr>
              <w:pStyle w:val="TableParagraph"/>
              <w:spacing w:before="70"/>
              <w:ind w:left="4578" w:right="4578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>0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0"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2"/>
                <w:w w:val="90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Cs/>
                <w:color w:val="FFFFFF"/>
                <w:w w:val="90"/>
                <w:sz w:val="16"/>
                <w:szCs w:val="16"/>
              </w:rPr>
              <w:t>D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-18"/>
                <w:w w:val="90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Cs/>
                <w:color w:val="FFFFFF"/>
                <w:w w:val="90"/>
                <w:sz w:val="16"/>
                <w:szCs w:val="16"/>
              </w:rPr>
              <w:t>e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-18"/>
                <w:w w:val="90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Cs/>
                <w:color w:val="FFFFFF"/>
                <w:w w:val="90"/>
                <w:sz w:val="16"/>
                <w:szCs w:val="16"/>
              </w:rPr>
              <w:t>b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-18"/>
                <w:w w:val="90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Cs/>
                <w:color w:val="FFFFFF"/>
                <w:w w:val="130"/>
                <w:sz w:val="16"/>
                <w:szCs w:val="16"/>
              </w:rPr>
              <w:t>t</w:t>
            </w:r>
          </w:p>
        </w:tc>
      </w:tr>
      <w:tr w:rsidR="00E01EB5">
        <w:trPr>
          <w:trHeight w:hRule="exact" w:val="261"/>
        </w:trPr>
        <w:tc>
          <w:tcPr>
            <w:tcW w:w="107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521AA6">
            <w:pPr>
              <w:pStyle w:val="TableParagraph"/>
              <w:spacing w:before="61"/>
              <w:ind w:left="333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2"/>
                <w:w w:val="95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9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w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h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30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m</w:t>
            </w:r>
            <w:r w:rsidR="00A6125B">
              <w:rPr>
                <w:rFonts w:ascii="Arial" w:eastAsia="Arial" w:hAnsi="Arial" w:cs="Arial"/>
                <w:b/>
                <w:bCs/>
                <w:spacing w:val="9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D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10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spacing w:val="5"/>
                <w:w w:val="95"/>
                <w:sz w:val="16"/>
                <w:szCs w:val="16"/>
              </w:rPr>
              <w:t>Y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u</w:t>
            </w:r>
            <w:r w:rsidR="00A6125B">
              <w:rPr>
                <w:rFonts w:ascii="Arial" w:eastAsia="Arial" w:hAnsi="Arial" w:cs="Arial"/>
                <w:b/>
                <w:bCs/>
                <w:spacing w:val="10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d</w:t>
            </w:r>
            <w:r w:rsidR="00A6125B">
              <w:rPr>
                <w:rFonts w:ascii="Arial" w:eastAsia="Arial" w:hAnsi="Arial" w:cs="Arial"/>
                <w:b/>
                <w:bCs/>
                <w:spacing w:val="10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h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1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C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-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p</w:t>
            </w:r>
            <w:r w:rsidR="00A6125B">
              <w:rPr>
                <w:rFonts w:ascii="Arial" w:eastAsia="Arial" w:hAnsi="Arial" w:cs="Arial"/>
                <w:b/>
                <w:bCs/>
                <w:spacing w:val="-30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p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l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i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c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a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t</w:t>
            </w:r>
            <w:r w:rsidR="00A6125B">
              <w:rPr>
                <w:rFonts w:ascii="Arial" w:eastAsia="Arial" w:hAnsi="Arial" w:cs="Arial"/>
                <w:b/>
                <w:bCs/>
                <w:spacing w:val="1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w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0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M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o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n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y</w:t>
            </w:r>
            <w:r w:rsidR="00A6125B">
              <w:rPr>
                <w:rFonts w:ascii="Arial" w:eastAsia="Arial" w:hAnsi="Arial" w:cs="Arial"/>
                <w:b/>
                <w:bCs/>
                <w:spacing w:val="-31"/>
                <w:w w:val="95"/>
                <w:sz w:val="16"/>
                <w:szCs w:val="16"/>
              </w:rPr>
              <w:t xml:space="preserve"> </w:t>
            </w:r>
            <w:r w:rsidR="00A6125B">
              <w:rPr>
                <w:rFonts w:ascii="Arial" w:eastAsia="Arial" w:hAnsi="Arial" w:cs="Arial"/>
                <w:b/>
                <w:bCs/>
                <w:w w:val="95"/>
                <w:sz w:val="16"/>
                <w:szCs w:val="16"/>
              </w:rPr>
              <w:t>?</w:t>
            </w:r>
          </w:p>
        </w:tc>
      </w:tr>
      <w:tr w:rsidR="00E01EB5">
        <w:trPr>
          <w:trHeight w:hRule="exact" w:val="235"/>
        </w:trPr>
        <w:tc>
          <w:tcPr>
            <w:tcW w:w="53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939598"/>
          </w:tcPr>
          <w:p w:rsidR="00E01EB5" w:rsidRDefault="00A6125B">
            <w:pPr>
              <w:pStyle w:val="TableParagraph"/>
              <w:spacing w:before="25" w:line="199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105"/>
                <w:sz w:val="18"/>
                <w:szCs w:val="18"/>
              </w:rPr>
              <w:t>column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4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105"/>
                <w:sz w:val="18"/>
                <w:szCs w:val="18"/>
              </w:rPr>
              <w:t>1</w:t>
            </w:r>
          </w:p>
        </w:tc>
        <w:tc>
          <w:tcPr>
            <w:tcW w:w="5395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939598"/>
          </w:tcPr>
          <w:p w:rsidR="00E01EB5" w:rsidRDefault="00A6125B">
            <w:pPr>
              <w:pStyle w:val="TableParagraph"/>
              <w:spacing w:before="25" w:line="199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105"/>
                <w:sz w:val="18"/>
                <w:szCs w:val="18"/>
              </w:rPr>
              <w:t>column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4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105"/>
                <w:sz w:val="18"/>
                <w:szCs w:val="18"/>
              </w:rPr>
              <w:t>2</w:t>
            </w:r>
          </w:p>
        </w:tc>
      </w:tr>
      <w:tr w:rsidR="00E01EB5">
        <w:trPr>
          <w:trHeight w:hRule="exact" w:val="771"/>
        </w:trPr>
        <w:tc>
          <w:tcPr>
            <w:tcW w:w="343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61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r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942"/>
              </w:tabs>
              <w:spacing w:before="89"/>
              <w:ind w:left="7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Monthly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Unpaid</w:t>
            </w:r>
          </w:p>
          <w:p w:rsidR="00E01EB5" w:rsidRDefault="00A6125B">
            <w:pPr>
              <w:pStyle w:val="TableParagraph"/>
              <w:tabs>
                <w:tab w:val="left" w:pos="942"/>
              </w:tabs>
              <w:spacing w:before="7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Payment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Balance</w:t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942"/>
              </w:tabs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$</w:t>
            </w:r>
          </w:p>
        </w:tc>
        <w:tc>
          <w:tcPr>
            <w:tcW w:w="3482" w:type="dxa"/>
            <w:vMerge w:val="restart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61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ell</w:t>
            </w:r>
            <w:r>
              <w:rPr>
                <w:rFonts w:ascii="Arial" w:eastAsia="Arial" w:hAnsi="Arial" w:cs="Arial"/>
                <w:spacing w:val="19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spacing w:val="19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ontracts</w:t>
            </w: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953"/>
              </w:tabs>
              <w:spacing w:before="89"/>
              <w:ind w:left="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Monthly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Unpaid</w:t>
            </w:r>
          </w:p>
          <w:p w:rsidR="00E01EB5" w:rsidRDefault="00A6125B">
            <w:pPr>
              <w:pStyle w:val="TableParagraph"/>
              <w:tabs>
                <w:tab w:val="left" w:pos="953"/>
              </w:tabs>
              <w:spacing w:before="7"/>
              <w:ind w:left="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Payment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Balance</w:t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952"/>
              </w:tabs>
              <w:ind w:left="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$</w:t>
            </w:r>
          </w:p>
        </w:tc>
      </w:tr>
      <w:tr w:rsidR="00E01EB5">
        <w:trPr>
          <w:trHeight w:hRule="exact" w:val="282"/>
        </w:trPr>
        <w:tc>
          <w:tcPr>
            <w:tcW w:w="343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46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Mos.</w:t>
            </w:r>
            <w:r>
              <w:rPr>
                <w:rFonts w:ascii="Arial" w:eastAsia="Arial" w:hAnsi="Arial" w:cs="Arial"/>
                <w:spacing w:val="-7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left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to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pay:</w:t>
            </w:r>
          </w:p>
        </w:tc>
        <w:tc>
          <w:tcPr>
            <w:tcW w:w="3482" w:type="dxa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56"/>
              <w:ind w:left="8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Mos.</w:t>
            </w:r>
            <w:r>
              <w:rPr>
                <w:rFonts w:ascii="Arial" w:eastAsia="Arial" w:hAnsi="Arial" w:cs="Arial"/>
                <w:spacing w:val="-7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left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to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pay:</w:t>
            </w:r>
          </w:p>
        </w:tc>
      </w:tr>
      <w:tr w:rsidR="00E01EB5">
        <w:trPr>
          <w:trHeight w:hRule="exact" w:val="206"/>
        </w:trPr>
        <w:tc>
          <w:tcPr>
            <w:tcW w:w="343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4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urniture,</w:t>
            </w:r>
            <w:r>
              <w:rPr>
                <w:rFonts w:ascii="Arial" w:eastAsia="Arial" w:hAnsi="Arial" w:cs="Arial"/>
                <w:spacing w:val="-1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ances</w:t>
            </w:r>
            <w:r>
              <w:rPr>
                <w:rFonts w:ascii="Arial" w:eastAsia="Arial" w:hAnsi="Arial" w:cs="Arial"/>
                <w:spacing w:val="-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levisions</w:t>
            </w:r>
          </w:p>
        </w:tc>
        <w:tc>
          <w:tcPr>
            <w:tcW w:w="19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942"/>
              </w:tabs>
              <w:spacing w:before="62"/>
              <w:ind w:left="7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Monthly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Unpaid</w:t>
            </w:r>
          </w:p>
          <w:p w:rsidR="00E01EB5" w:rsidRDefault="00A6125B">
            <w:pPr>
              <w:pStyle w:val="TableParagraph"/>
              <w:tabs>
                <w:tab w:val="left" w:pos="942"/>
              </w:tabs>
              <w:spacing w:before="7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Payment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Balance</w:t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942"/>
              </w:tabs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$</w:t>
            </w:r>
          </w:p>
        </w:tc>
        <w:tc>
          <w:tcPr>
            <w:tcW w:w="5395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939598"/>
          </w:tcPr>
          <w:p w:rsidR="00E01EB5" w:rsidRDefault="00A6125B">
            <w:pPr>
              <w:pStyle w:val="TableParagraph"/>
              <w:spacing w:before="11"/>
              <w:ind w:left="11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14"/>
                <w:szCs w:val="14"/>
              </w:rPr>
              <w:t>other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8"/>
                <w:w w:val="95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14"/>
                <w:szCs w:val="14"/>
              </w:rPr>
              <w:t>money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8"/>
                <w:w w:val="95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1"/>
                <w:w w:val="95"/>
                <w:sz w:val="14"/>
                <w:szCs w:val="14"/>
              </w:rPr>
              <w:t>Y</w:t>
            </w: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14"/>
                <w:szCs w:val="14"/>
              </w:rPr>
              <w:t>ou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8"/>
                <w:w w:val="95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14"/>
                <w:szCs w:val="14"/>
              </w:rPr>
              <w:t>owe</w:t>
            </w:r>
          </w:p>
        </w:tc>
      </w:tr>
      <w:tr w:rsidR="00E01EB5">
        <w:trPr>
          <w:trHeight w:hRule="exact" w:val="534"/>
        </w:trPr>
        <w:tc>
          <w:tcPr>
            <w:tcW w:w="343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E01EB5"/>
        </w:tc>
        <w:tc>
          <w:tcPr>
            <w:tcW w:w="3482" w:type="dxa"/>
            <w:vMerge w:val="restart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8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-1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spacing w:val="-1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-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ompany</w:t>
            </w:r>
          </w:p>
        </w:tc>
        <w:tc>
          <w:tcPr>
            <w:tcW w:w="191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953"/>
              </w:tabs>
              <w:spacing w:before="36"/>
              <w:ind w:left="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Monthly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Unpaid</w:t>
            </w:r>
          </w:p>
          <w:p w:rsidR="00E01EB5" w:rsidRDefault="00A6125B">
            <w:pPr>
              <w:pStyle w:val="TableParagraph"/>
              <w:tabs>
                <w:tab w:val="left" w:pos="953"/>
              </w:tabs>
              <w:spacing w:before="7"/>
              <w:ind w:left="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Payment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Balance</w:t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952"/>
              </w:tabs>
              <w:ind w:left="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$</w:t>
            </w:r>
          </w:p>
        </w:tc>
      </w:tr>
      <w:tr w:rsidR="00E01EB5">
        <w:trPr>
          <w:trHeight w:hRule="exact" w:val="168"/>
        </w:trPr>
        <w:tc>
          <w:tcPr>
            <w:tcW w:w="343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49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Mos.</w:t>
            </w:r>
            <w:r>
              <w:rPr>
                <w:rFonts w:ascii="Arial" w:eastAsia="Arial" w:hAnsi="Arial" w:cs="Arial"/>
                <w:spacing w:val="-7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left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to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pay:</w:t>
            </w:r>
          </w:p>
        </w:tc>
        <w:tc>
          <w:tcPr>
            <w:tcW w:w="3482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1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111"/>
        </w:trPr>
        <w:tc>
          <w:tcPr>
            <w:tcW w:w="343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E01EB5"/>
        </w:tc>
        <w:tc>
          <w:tcPr>
            <w:tcW w:w="3482" w:type="dxa"/>
            <w:vMerge/>
            <w:tcBorders>
              <w:left w:val="single" w:sz="8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1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61"/>
              <w:ind w:left="8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Mos.</w:t>
            </w:r>
            <w:r>
              <w:rPr>
                <w:rFonts w:ascii="Arial" w:eastAsia="Arial" w:hAnsi="Arial" w:cs="Arial"/>
                <w:spacing w:val="-7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left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to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pay:</w:t>
            </w:r>
          </w:p>
        </w:tc>
      </w:tr>
      <w:tr w:rsidR="00E01EB5">
        <w:trPr>
          <w:trHeight w:hRule="exact" w:val="220"/>
        </w:trPr>
        <w:tc>
          <w:tcPr>
            <w:tcW w:w="343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1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20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rd</w:t>
            </w:r>
          </w:p>
        </w:tc>
        <w:tc>
          <w:tcPr>
            <w:tcW w:w="19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942"/>
              </w:tabs>
              <w:spacing w:before="59"/>
              <w:ind w:left="7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Monthly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Unpaid</w:t>
            </w:r>
          </w:p>
          <w:p w:rsidR="00E01EB5" w:rsidRDefault="00A6125B">
            <w:pPr>
              <w:pStyle w:val="TableParagraph"/>
              <w:tabs>
                <w:tab w:val="left" w:pos="942"/>
              </w:tabs>
              <w:spacing w:before="7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Payment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Balance</w:t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942"/>
              </w:tabs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$</w:t>
            </w:r>
          </w:p>
        </w:tc>
        <w:tc>
          <w:tcPr>
            <w:tcW w:w="3482" w:type="dxa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1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367"/>
        </w:trPr>
        <w:tc>
          <w:tcPr>
            <w:tcW w:w="343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/>
            <w:tcBorders>
              <w:left w:val="single" w:sz="4" w:space="0" w:color="000000"/>
              <w:right w:val="single" w:sz="8" w:space="0" w:color="000000"/>
            </w:tcBorders>
          </w:tcPr>
          <w:p w:rsidR="00E01EB5" w:rsidRDefault="00E01EB5"/>
        </w:tc>
        <w:tc>
          <w:tcPr>
            <w:tcW w:w="348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26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imony/Child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upport</w:t>
            </w: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228"/>
              </w:tabs>
              <w:spacing w:before="26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/month</w:t>
            </w:r>
          </w:p>
        </w:tc>
      </w:tr>
      <w:tr w:rsidR="00E01EB5">
        <w:trPr>
          <w:trHeight w:hRule="exact" w:val="145"/>
        </w:trPr>
        <w:tc>
          <w:tcPr>
            <w:tcW w:w="343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E01EB5"/>
        </w:tc>
        <w:tc>
          <w:tcPr>
            <w:tcW w:w="3482" w:type="dxa"/>
            <w:vMerge w:val="restart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3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Job-related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xpenses</w:t>
            </w:r>
          </w:p>
        </w:tc>
        <w:tc>
          <w:tcPr>
            <w:tcW w:w="191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228"/>
              </w:tabs>
              <w:spacing w:before="33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/month</w:t>
            </w:r>
          </w:p>
        </w:tc>
      </w:tr>
      <w:tr w:rsidR="00E01EB5">
        <w:trPr>
          <w:trHeight w:hRule="exact" w:val="247"/>
        </w:trPr>
        <w:tc>
          <w:tcPr>
            <w:tcW w:w="343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54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Mos.</w:t>
            </w:r>
            <w:r>
              <w:rPr>
                <w:rFonts w:ascii="Arial" w:eastAsia="Arial" w:hAnsi="Arial" w:cs="Arial"/>
                <w:spacing w:val="-7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left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to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pay:</w:t>
            </w:r>
          </w:p>
        </w:tc>
        <w:tc>
          <w:tcPr>
            <w:tcW w:w="3482" w:type="dxa"/>
            <w:vMerge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1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343"/>
        </w:trPr>
        <w:tc>
          <w:tcPr>
            <w:tcW w:w="343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68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Medical</w:t>
            </w:r>
          </w:p>
        </w:tc>
        <w:tc>
          <w:tcPr>
            <w:tcW w:w="19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tabs>
                <w:tab w:val="left" w:pos="942"/>
              </w:tabs>
              <w:spacing w:before="96"/>
              <w:ind w:left="7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Monthly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Unpaid</w:t>
            </w:r>
          </w:p>
          <w:p w:rsidR="00E01EB5" w:rsidRDefault="00A6125B">
            <w:pPr>
              <w:pStyle w:val="TableParagraph"/>
              <w:tabs>
                <w:tab w:val="left" w:pos="942"/>
              </w:tabs>
              <w:spacing w:before="7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Payment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Balance</w:t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TableParagraph"/>
              <w:tabs>
                <w:tab w:val="left" w:pos="942"/>
              </w:tabs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85"/>
                <w:sz w:val="15"/>
                <w:szCs w:val="15"/>
              </w:rPr>
              <w:tab/>
              <w:t>$</w:t>
            </w:r>
          </w:p>
        </w:tc>
        <w:tc>
          <w:tcPr>
            <w:tcW w:w="3482" w:type="dxa"/>
            <w:tcBorders>
              <w:top w:val="single" w:sz="4" w:space="0" w:color="000000"/>
              <w:left w:val="single" w:sz="8" w:space="0" w:color="000000"/>
              <w:bottom w:val="single" w:sz="12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15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(Child</w:t>
            </w:r>
            <w:r>
              <w:rPr>
                <w:rFonts w:ascii="Arial" w:eastAsia="Arial" w:hAnsi="Arial" w:cs="Arial"/>
                <w:spacing w:val="12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re,</w:t>
            </w:r>
            <w:r>
              <w:rPr>
                <w:rFonts w:ascii="Arial" w:eastAsia="Arial" w:hAnsi="Arial" w:cs="Arial"/>
                <w:spacing w:val="12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Union</w:t>
            </w:r>
            <w:r>
              <w:rPr>
                <w:rFonts w:ascii="Arial" w:eastAsia="Arial" w:hAnsi="Arial" w:cs="Arial"/>
                <w:spacing w:val="12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Dues,</w:t>
            </w:r>
            <w:r>
              <w:rPr>
                <w:rFonts w:ascii="Arial" w:eastAsia="Arial" w:hAnsi="Arial" w:cs="Arial"/>
                <w:spacing w:val="12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etc.)</w:t>
            </w: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228"/>
              </w:tabs>
              <w:spacing w:before="15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/month</w:t>
            </w:r>
          </w:p>
        </w:tc>
      </w:tr>
      <w:tr w:rsidR="00E01EB5">
        <w:trPr>
          <w:trHeight w:hRule="exact" w:val="367"/>
        </w:trPr>
        <w:tc>
          <w:tcPr>
            <w:tcW w:w="343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/>
            <w:tcBorders>
              <w:left w:val="single" w:sz="4" w:space="0" w:color="000000"/>
              <w:right w:val="single" w:sz="8" w:space="0" w:color="000000"/>
            </w:tcBorders>
          </w:tcPr>
          <w:p w:rsidR="00E01EB5" w:rsidRDefault="00E01EB5"/>
        </w:tc>
        <w:tc>
          <w:tcPr>
            <w:tcW w:w="3482" w:type="dxa"/>
            <w:tcBorders>
              <w:top w:val="single" w:sz="12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36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column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2: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subtotal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payments</w:t>
            </w:r>
          </w:p>
        </w:tc>
        <w:tc>
          <w:tcPr>
            <w:tcW w:w="191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228"/>
              </w:tabs>
              <w:spacing w:before="36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/month</w:t>
            </w:r>
          </w:p>
        </w:tc>
      </w:tr>
      <w:tr w:rsidR="00E01EB5">
        <w:trPr>
          <w:trHeight w:hRule="exact" w:val="80"/>
        </w:trPr>
        <w:tc>
          <w:tcPr>
            <w:tcW w:w="343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E01EB5"/>
        </w:tc>
        <w:tc>
          <w:tcPr>
            <w:tcW w:w="3482" w:type="dxa"/>
            <w:vMerge w:val="restart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53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column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1: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subtotal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payments</w:t>
            </w:r>
          </w:p>
        </w:tc>
        <w:tc>
          <w:tcPr>
            <w:tcW w:w="191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228"/>
              </w:tabs>
              <w:spacing w:before="53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/month</w:t>
            </w:r>
          </w:p>
        </w:tc>
      </w:tr>
      <w:tr w:rsidR="00E01EB5">
        <w:trPr>
          <w:trHeight w:hRule="exact" w:val="287"/>
        </w:trPr>
        <w:tc>
          <w:tcPr>
            <w:tcW w:w="3437" w:type="dxa"/>
            <w:vMerge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8" w:space="0" w:color="000000"/>
            </w:tcBorders>
          </w:tcPr>
          <w:p w:rsidR="00E01EB5" w:rsidRDefault="00A6125B">
            <w:pPr>
              <w:pStyle w:val="TableParagraph"/>
              <w:spacing w:before="34"/>
              <w:ind w:left="78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Mos.</w:t>
            </w:r>
            <w:r>
              <w:rPr>
                <w:rFonts w:ascii="Arial" w:eastAsia="Arial" w:hAnsi="Arial" w:cs="Arial"/>
                <w:spacing w:val="-7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left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to</w:t>
            </w:r>
            <w:r>
              <w:rPr>
                <w:rFonts w:ascii="Arial" w:eastAsia="Arial" w:hAnsi="Arial" w:cs="Arial"/>
                <w:spacing w:val="-6"/>
                <w:w w:val="95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5"/>
                <w:szCs w:val="15"/>
              </w:rPr>
              <w:t>pay:</w:t>
            </w:r>
          </w:p>
        </w:tc>
        <w:tc>
          <w:tcPr>
            <w:tcW w:w="3482" w:type="dxa"/>
            <w:vMerge/>
            <w:tcBorders>
              <w:left w:val="single" w:sz="8" w:space="0" w:color="000000"/>
              <w:bottom w:val="single" w:sz="12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1913" w:type="dxa"/>
            <w:vMerge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E01EB5" w:rsidRDefault="00E01EB5"/>
        </w:tc>
      </w:tr>
      <w:tr w:rsidR="00E01EB5">
        <w:trPr>
          <w:trHeight w:hRule="exact" w:val="413"/>
        </w:trPr>
        <w:tc>
          <w:tcPr>
            <w:tcW w:w="343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87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column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1: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subtotal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b/>
                <w:bCs/>
                <w:spacing w:val="2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payments</w:t>
            </w:r>
          </w:p>
        </w:tc>
        <w:tc>
          <w:tcPr>
            <w:tcW w:w="195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E01EB5">
            <w:pPr>
              <w:pStyle w:val="TableParagraph"/>
              <w:spacing w:before="5" w:line="110" w:lineRule="exact"/>
              <w:rPr>
                <w:sz w:val="11"/>
                <w:szCs w:val="11"/>
              </w:rPr>
            </w:pPr>
          </w:p>
          <w:p w:rsidR="00E01EB5" w:rsidRDefault="00A6125B">
            <w:pPr>
              <w:pStyle w:val="TableParagraph"/>
              <w:tabs>
                <w:tab w:val="left" w:pos="1363"/>
              </w:tabs>
              <w:ind w:left="7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$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ab/>
              <w:t>/month</w:t>
            </w:r>
          </w:p>
        </w:tc>
        <w:tc>
          <w:tcPr>
            <w:tcW w:w="3482" w:type="dxa"/>
            <w:tcBorders>
              <w:top w:val="single" w:sz="12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90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pacing w:val="-9"/>
                <w:w w:val="95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95"/>
                <w:sz w:val="18"/>
                <w:szCs w:val="18"/>
              </w:rPr>
              <w:t>otal</w:t>
            </w:r>
            <w:r>
              <w:rPr>
                <w:rFonts w:ascii="Arial" w:eastAsia="Arial" w:hAnsi="Arial" w:cs="Arial"/>
                <w:b/>
                <w:bCs/>
                <w:spacing w:val="9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5"/>
                <w:sz w:val="18"/>
                <w:szCs w:val="18"/>
              </w:rPr>
              <w:t>monthly</w:t>
            </w:r>
            <w:r>
              <w:rPr>
                <w:rFonts w:ascii="Arial" w:eastAsia="Arial" w:hAnsi="Arial" w:cs="Arial"/>
                <w:b/>
                <w:bCs/>
                <w:spacing w:val="10"/>
                <w:w w:val="9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5"/>
                <w:sz w:val="18"/>
                <w:szCs w:val="18"/>
              </w:rPr>
              <w:t>expenses</w:t>
            </w:r>
          </w:p>
        </w:tc>
        <w:tc>
          <w:tcPr>
            <w:tcW w:w="191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228"/>
              </w:tabs>
              <w:spacing w:before="90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$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/month</w:t>
            </w:r>
          </w:p>
        </w:tc>
      </w:tr>
      <w:tr w:rsidR="00E01EB5">
        <w:trPr>
          <w:trHeight w:hRule="exact" w:val="294"/>
        </w:trPr>
        <w:tc>
          <w:tcPr>
            <w:tcW w:w="1079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Pr="00E7628A" w:rsidRDefault="00A6125B" w:rsidP="00E7628A">
            <w:pPr>
              <w:pStyle w:val="TableParagraph"/>
              <w:spacing w:before="63"/>
              <w:ind w:left="4578" w:right="4578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E7628A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</w:rPr>
              <w:t>1</w:t>
            </w:r>
            <w:r w:rsidRPr="00E7628A">
              <w:rPr>
                <w:rFonts w:ascii="Arial" w:eastAsia="Arial" w:hAnsi="Arial" w:cs="Arial"/>
                <w:b/>
                <w:bCs/>
                <w:color w:val="FFFFFF"/>
                <w:spacing w:val="-23"/>
                <w:w w:val="95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</w:rPr>
              <w:t>1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-22"/>
                <w:w w:val="95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Cs/>
                <w:color w:val="FFFFFF"/>
                <w:w w:val="95"/>
                <w:sz w:val="16"/>
                <w:szCs w:val="16"/>
              </w:rPr>
              <w:t>.</w:t>
            </w:r>
            <w:r w:rsidRPr="00E7628A">
              <w:rPr>
                <w:rFonts w:ascii="Arial" w:eastAsia="Arial" w:hAnsi="Arial" w:cs="Arial"/>
                <w:bCs/>
                <w:color w:val="FFFFFF"/>
                <w:spacing w:val="31"/>
                <w:w w:val="95"/>
                <w:sz w:val="16"/>
                <w:szCs w:val="16"/>
              </w:rPr>
              <w:t xml:space="preserve"> </w:t>
            </w:r>
            <w:r w:rsidR="00E7628A" w:rsidRPr="00E7628A">
              <w:rPr>
                <w:rFonts w:ascii="Arial" w:eastAsia="Arial" w:hAnsi="Arial" w:cs="Arial"/>
                <w:bCs/>
                <w:color w:val="FFFFFF"/>
                <w:w w:val="95"/>
                <w:sz w:val="16"/>
                <w:szCs w:val="16"/>
              </w:rPr>
              <w:t>Declarations</w:t>
            </w:r>
          </w:p>
        </w:tc>
      </w:tr>
      <w:tr w:rsidR="00E01EB5">
        <w:trPr>
          <w:trHeight w:hRule="exact" w:val="272"/>
        </w:trPr>
        <w:tc>
          <w:tcPr>
            <w:tcW w:w="107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Pr="00E7628A" w:rsidRDefault="00E7628A" w:rsidP="00E7628A">
            <w:pPr>
              <w:pStyle w:val="TableParagraph"/>
              <w:spacing w:before="51"/>
              <w:ind w:left="153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P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l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a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s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c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h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c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k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h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b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x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130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-42"/>
                <w:w w:val="130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h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a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b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s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ans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w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r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s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h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130"/>
                <w:sz w:val="16"/>
                <w:szCs w:val="16"/>
              </w:rPr>
              <w:t>f</w:t>
            </w:r>
            <w:r w:rsidR="00A6125B" w:rsidRPr="00E7628A">
              <w:rPr>
                <w:rFonts w:ascii="Arial" w:eastAsia="Arial" w:hAnsi="Arial" w:cs="Arial"/>
                <w:bCs/>
                <w:spacing w:val="-41"/>
                <w:w w:val="130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l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l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w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i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n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g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q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u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s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i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n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s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f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r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5"/>
                <w:w w:val="85"/>
                <w:sz w:val="16"/>
                <w:szCs w:val="16"/>
              </w:rPr>
              <w:t>y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u</w:t>
            </w:r>
            <w:r w:rsidR="00A6125B" w:rsidRPr="00E7628A">
              <w:rPr>
                <w:rFonts w:ascii="Arial" w:eastAsia="Arial" w:hAnsi="Arial" w:cs="Arial"/>
                <w:bCs/>
                <w:spacing w:val="37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a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n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d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h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e</w:t>
            </w:r>
            <w:r w:rsidR="00A6125B" w:rsidRPr="00E7628A">
              <w:rPr>
                <w:rFonts w:ascii="Arial" w:eastAsia="Arial" w:hAnsi="Arial" w:cs="Arial"/>
                <w:bCs/>
                <w:spacing w:val="36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c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o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-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a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p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p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l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i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c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a</w:t>
            </w:r>
            <w:r w:rsidR="00A6125B" w:rsidRPr="00E7628A">
              <w:rPr>
                <w:rFonts w:ascii="Arial" w:eastAsia="Arial" w:hAnsi="Arial" w:cs="Arial"/>
                <w:bCs/>
                <w:spacing w:val="-21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n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t</w:t>
            </w:r>
            <w:r w:rsidR="00A6125B" w:rsidRPr="00E7628A">
              <w:rPr>
                <w:rFonts w:ascii="Arial" w:eastAsia="Arial" w:hAnsi="Arial" w:cs="Arial"/>
                <w:bCs/>
                <w:spacing w:val="-22"/>
                <w:w w:val="85"/>
                <w:sz w:val="16"/>
                <w:szCs w:val="16"/>
              </w:rPr>
              <w:t xml:space="preserve"> </w:t>
            </w:r>
            <w:r w:rsidR="00A6125B" w:rsidRPr="00E7628A">
              <w:rPr>
                <w:rFonts w:ascii="Arial" w:eastAsia="Arial" w:hAnsi="Arial" w:cs="Arial"/>
                <w:bCs/>
                <w:w w:val="85"/>
                <w:sz w:val="16"/>
                <w:szCs w:val="16"/>
              </w:rPr>
              <w:t>.</w:t>
            </w:r>
          </w:p>
        </w:tc>
      </w:tr>
      <w:tr w:rsidR="00E01EB5">
        <w:trPr>
          <w:trHeight w:hRule="exact" w:val="2665"/>
        </w:trPr>
        <w:tc>
          <w:tcPr>
            <w:tcW w:w="107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tabs>
                <w:tab w:val="left" w:pos="1450"/>
              </w:tabs>
              <w:spacing w:before="21"/>
              <w:ind w:right="429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nt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o-applicant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ListParagraph"/>
              <w:numPr>
                <w:ilvl w:val="0"/>
                <w:numId w:val="1"/>
              </w:numPr>
              <w:tabs>
                <w:tab w:val="left" w:pos="379"/>
                <w:tab w:val="left" w:pos="8015"/>
                <w:tab w:val="left" w:pos="8725"/>
                <w:tab w:val="left" w:pos="9599"/>
                <w:tab w:val="left" w:pos="10285"/>
              </w:tabs>
              <w:ind w:left="59" w:firstLine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o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v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y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eb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caus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our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ecisio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gains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?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ListParagraph"/>
              <w:numPr>
                <w:ilvl w:val="0"/>
                <w:numId w:val="1"/>
              </w:numPr>
              <w:tabs>
                <w:tab w:val="left" w:pos="379"/>
                <w:tab w:val="left" w:pos="8015"/>
                <w:tab w:val="left" w:pos="8725"/>
                <w:tab w:val="left" w:pos="9599"/>
                <w:tab w:val="left" w:pos="10285"/>
              </w:tabs>
              <w:ind w:left="3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v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e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eclared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nkrup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thi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s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ve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ears?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ListParagraph"/>
              <w:numPr>
                <w:ilvl w:val="0"/>
                <w:numId w:val="1"/>
              </w:numPr>
              <w:tabs>
                <w:tab w:val="left" w:pos="379"/>
                <w:tab w:val="left" w:pos="8015"/>
                <w:tab w:val="left" w:pos="8725"/>
                <w:tab w:val="left" w:pos="9599"/>
                <w:tab w:val="left" w:pos="10285"/>
              </w:tabs>
              <w:ind w:left="3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ve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d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roperty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oreclosed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s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ve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ears?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ListParagraph"/>
              <w:numPr>
                <w:ilvl w:val="0"/>
                <w:numId w:val="1"/>
              </w:numPr>
              <w:tabs>
                <w:tab w:val="left" w:pos="379"/>
                <w:tab w:val="left" w:pos="8015"/>
                <w:tab w:val="left" w:pos="8725"/>
                <w:tab w:val="left" w:pos="9599"/>
                <w:tab w:val="left" w:pos="10285"/>
              </w:tabs>
              <w:ind w:left="3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re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urrently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volved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awsuit?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ListParagraph"/>
              <w:numPr>
                <w:ilvl w:val="0"/>
                <w:numId w:val="1"/>
              </w:numPr>
              <w:tabs>
                <w:tab w:val="left" w:pos="379"/>
                <w:tab w:val="left" w:pos="8015"/>
                <w:tab w:val="left" w:pos="8725"/>
                <w:tab w:val="left" w:pos="9599"/>
                <w:tab w:val="left" w:pos="10285"/>
              </w:tabs>
              <w:ind w:left="3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r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ying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imony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hild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upport?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E01EB5" w:rsidRDefault="00A6125B">
            <w:pPr>
              <w:pStyle w:val="ListParagraph"/>
              <w:numPr>
                <w:ilvl w:val="0"/>
                <w:numId w:val="1"/>
              </w:numPr>
              <w:tabs>
                <w:tab w:val="left" w:pos="379"/>
                <w:tab w:val="left" w:pos="8015"/>
                <w:tab w:val="left" w:pos="8725"/>
                <w:tab w:val="left" w:pos="9599"/>
                <w:tab w:val="left" w:pos="10285"/>
              </w:tabs>
              <w:spacing w:line="363" w:lineRule="auto"/>
              <w:ind w:left="59" w:right="285" w:firstLine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r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.S.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itize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ermanent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resident?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s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 If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swered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“yes”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question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rough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"no"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question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leas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xplain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parat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iece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pe</w:t>
            </w:r>
            <w:r>
              <w:rPr>
                <w:rFonts w:ascii="Arial" w:eastAsia="Arial" w:hAnsi="Arial" w:cs="Arial"/>
                <w:spacing w:val="-15"/>
                <w:w w:val="90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.</w:t>
            </w:r>
          </w:p>
        </w:tc>
      </w:tr>
      <w:tr w:rsidR="00E01EB5">
        <w:trPr>
          <w:trHeight w:hRule="exact" w:val="302"/>
        </w:trPr>
        <w:tc>
          <w:tcPr>
            <w:tcW w:w="1079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:rsidR="00E01EB5" w:rsidRDefault="00A6125B" w:rsidP="00E7628A">
            <w:pPr>
              <w:pStyle w:val="TableParagraph"/>
              <w:spacing w:before="7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22"/>
                <w:w w:val="9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21"/>
                <w:w w:val="95"/>
                <w:sz w:val="16"/>
                <w:szCs w:val="16"/>
              </w:rPr>
              <w:t xml:space="preserve"> </w:t>
            </w:r>
            <w:r w:rsidRPr="00E7628A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</w:rPr>
              <w:t>.</w:t>
            </w:r>
            <w:r w:rsidRPr="00E7628A">
              <w:rPr>
                <w:rFonts w:ascii="Arial" w:eastAsia="Arial" w:hAnsi="Arial" w:cs="Arial"/>
                <w:b/>
                <w:bCs/>
                <w:color w:val="FFFFFF"/>
                <w:spacing w:val="34"/>
                <w:w w:val="95"/>
                <w:sz w:val="16"/>
                <w:szCs w:val="16"/>
              </w:rPr>
              <w:t xml:space="preserve"> </w:t>
            </w:r>
            <w:r w:rsidR="00E7628A" w:rsidRPr="00E7628A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</w:rPr>
              <w:t>Authorization and Release</w:t>
            </w:r>
          </w:p>
        </w:tc>
      </w:tr>
      <w:tr w:rsidR="00E01EB5">
        <w:trPr>
          <w:trHeight w:hRule="exact" w:val="3919"/>
        </w:trPr>
        <w:tc>
          <w:tcPr>
            <w:tcW w:w="107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A6125B">
            <w:pPr>
              <w:pStyle w:val="TableParagraph"/>
              <w:spacing w:before="71" w:line="255" w:lineRule="auto"/>
              <w:ind w:left="60" w:righ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derstand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iling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tion,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uthorizing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bita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or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umanity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valuate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ctual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eed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or</w:t>
            </w:r>
            <w:r>
              <w:rPr>
                <w:rFonts w:ascii="Arial" w:eastAsia="Arial" w:hAnsi="Arial" w:cs="Arial"/>
                <w:spacing w:val="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bita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ome,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bilit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repay</w:t>
            </w:r>
            <w:r>
              <w:rPr>
                <w:rFonts w:ascii="Arial" w:eastAsia="Arial" w:hAnsi="Arial" w:cs="Arial"/>
                <w:w w:val="8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o-interest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loan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ther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xpenses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omeownership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y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llingness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artner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amil</w:t>
            </w:r>
            <w:r>
              <w:rPr>
                <w:rFonts w:ascii="Arial" w:eastAsia="Arial" w:hAnsi="Arial" w:cs="Arial"/>
                <w:spacing w:val="-10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derstand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valuation</w:t>
            </w:r>
            <w:r>
              <w:rPr>
                <w:rFonts w:ascii="Arial" w:eastAsia="Arial" w:hAnsi="Arial" w:cs="Arial"/>
                <w:spacing w:val="7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ll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clude personal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visits,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redi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heck,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mployment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verification.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v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swered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l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questions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tion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ruthfull</w:t>
            </w:r>
            <w:r>
              <w:rPr>
                <w:rFonts w:ascii="Arial" w:eastAsia="Arial" w:hAnsi="Arial" w:cs="Arial"/>
                <w:spacing w:val="-10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derstand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w w:val="8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v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swered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questions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ruthfull</w:t>
            </w:r>
            <w:r>
              <w:rPr>
                <w:rFonts w:ascii="Arial" w:eastAsia="Arial" w:hAnsi="Arial" w:cs="Arial"/>
                <w:spacing w:val="-10"/>
                <w:w w:val="9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y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tio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ay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enied,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ve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v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ready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e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lected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receive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bitat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ome,</w:t>
            </w:r>
            <w:r>
              <w:rPr>
                <w:rFonts w:ascii="Arial" w:eastAsia="Arial" w:hAnsi="Arial" w:cs="Arial"/>
                <w:w w:val="8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ma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isqualified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rom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rogram.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iginal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op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tion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ll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retained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abita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or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umanity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ven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tion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s</w:t>
            </w: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roved.</w:t>
            </w:r>
          </w:p>
          <w:p w:rsidR="00E01EB5" w:rsidRDefault="00E01EB5">
            <w:pPr>
              <w:pStyle w:val="TableParagraph"/>
              <w:spacing w:before="17"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lso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understand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Habitat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for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Humanity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screens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ll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potential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staff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(whether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80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id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unpaid),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board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members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pplicant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families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sex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ffender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registr</w:t>
            </w:r>
            <w:r>
              <w:rPr>
                <w:rFonts w:ascii="Arial" w:eastAsia="Arial" w:hAnsi="Arial" w:cs="Arial"/>
                <w:spacing w:val="-9"/>
                <w:w w:val="8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w w:val="7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completing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pplication,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submitting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myself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ll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persons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li</w:t>
            </w:r>
            <w:r>
              <w:rPr>
                <w:rFonts w:ascii="Arial" w:eastAsia="Arial" w:hAnsi="Arial" w:cs="Arial"/>
                <w:spacing w:val="-1"/>
                <w:w w:val="80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ed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first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page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pplication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such</w:t>
            </w:r>
            <w:r>
              <w:rPr>
                <w:rFonts w:ascii="Arial" w:eastAsia="Arial" w:hAnsi="Arial" w:cs="Arial"/>
                <w:spacing w:val="9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inquir</w:t>
            </w:r>
            <w:r>
              <w:rPr>
                <w:rFonts w:ascii="Arial" w:eastAsia="Arial" w:hAnsi="Arial" w:cs="Arial"/>
                <w:spacing w:val="-9"/>
                <w:w w:val="80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.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further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understand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at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completing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pplication,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submitting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myself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ll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persons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listed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first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page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pplication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criminal</w:t>
            </w:r>
            <w:r>
              <w:rPr>
                <w:rFonts w:ascii="Arial" w:eastAsia="Arial" w:hAnsi="Arial" w:cs="Arial"/>
                <w:spacing w:val="8"/>
                <w:w w:val="8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background</w:t>
            </w:r>
            <w:r>
              <w:rPr>
                <w:rFonts w:ascii="Arial" w:eastAsia="Arial" w:hAnsi="Arial" w:cs="Arial"/>
                <w:spacing w:val="7"/>
                <w:w w:val="80"/>
                <w:sz w:val="18"/>
                <w:szCs w:val="18"/>
              </w:rPr>
              <w:t xml:space="preserve"> </w:t>
            </w:r>
            <w:r w:rsidR="00A20FE3">
              <w:rPr>
                <w:rFonts w:ascii="Arial" w:eastAsia="Arial" w:hAnsi="Arial" w:cs="Arial"/>
                <w:w w:val="80"/>
                <w:sz w:val="18"/>
                <w:szCs w:val="18"/>
              </w:rPr>
              <w:t xml:space="preserve">check and credit check.  </w:t>
            </w: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w w:val="80"/>
                <w:sz w:val="18"/>
                <w:szCs w:val="18"/>
              </w:rPr>
            </w:pPr>
          </w:p>
          <w:p w:rsidR="00A20FE3" w:rsidRDefault="00A20FE3">
            <w:pPr>
              <w:pStyle w:val="TableParagraph"/>
              <w:spacing w:line="255" w:lineRule="auto"/>
              <w:ind w:left="60" w:right="75"/>
              <w:rPr>
                <w:rFonts w:ascii="Arial" w:eastAsia="Arial" w:hAnsi="Arial" w:cs="Arial"/>
                <w:sz w:val="18"/>
                <w:szCs w:val="18"/>
              </w:rPr>
            </w:pPr>
            <w:bookmarkStart w:id="0" w:name="_GoBack"/>
            <w:bookmarkEnd w:id="0"/>
          </w:p>
          <w:p w:rsidR="00E01EB5" w:rsidRDefault="00E01EB5">
            <w:pPr>
              <w:pStyle w:val="TableParagraph"/>
              <w:spacing w:line="220" w:lineRule="exact"/>
            </w:pPr>
          </w:p>
          <w:p w:rsidR="00E01EB5" w:rsidRDefault="00A6125B">
            <w:pPr>
              <w:pStyle w:val="TableParagraph"/>
              <w:tabs>
                <w:tab w:val="left" w:pos="4038"/>
                <w:tab w:val="left" w:pos="5520"/>
                <w:tab w:val="left" w:pos="9519"/>
              </w:tabs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pplicant</w:t>
            </w:r>
            <w:r>
              <w:rPr>
                <w:rFonts w:ascii="Arial" w:eastAsia="Arial" w:hAnsi="Arial" w:cs="Arial"/>
                <w:spacing w:val="-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ignatur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Dat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Co-applicant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ignatur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Date</w:t>
            </w:r>
          </w:p>
          <w:p w:rsidR="00E01EB5" w:rsidRDefault="00E01EB5">
            <w:pPr>
              <w:pStyle w:val="TableParagraph"/>
              <w:spacing w:before="7" w:line="120" w:lineRule="exact"/>
              <w:rPr>
                <w:sz w:val="12"/>
                <w:szCs w:val="12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tabs>
                <w:tab w:val="left" w:pos="5519"/>
              </w:tabs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w w:val="80"/>
                <w:sz w:val="18"/>
                <w:szCs w:val="18"/>
              </w:rPr>
              <w:tab/>
              <w:t>X</w:t>
            </w:r>
          </w:p>
          <w:p w:rsidR="00E01EB5" w:rsidRDefault="00E01EB5">
            <w:pPr>
              <w:pStyle w:val="TableParagraph"/>
              <w:spacing w:before="7" w:line="100" w:lineRule="exact"/>
              <w:rPr>
                <w:sz w:val="10"/>
                <w:szCs w:val="10"/>
              </w:rPr>
            </w:pPr>
          </w:p>
          <w:p w:rsidR="0084401E" w:rsidRDefault="0084401E" w:rsidP="0084401E">
            <w:pPr>
              <w:tabs>
                <w:tab w:val="left" w:pos="5415"/>
                <w:tab w:val="left" w:pos="5620"/>
                <w:tab w:val="left" w:pos="7359"/>
                <w:tab w:val="left" w:pos="10939"/>
              </w:tabs>
              <w:spacing w:before="74"/>
              <w:ind w:left="1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Applicant</w:t>
            </w:r>
            <w:r>
              <w:rPr>
                <w:rFonts w:ascii="Arial" w:eastAsia="Arial" w:hAnsi="Arial" w:cs="Arial"/>
                <w:b/>
                <w:bCs/>
                <w:spacing w:val="-14"/>
                <w:w w:val="85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3"/>
                <w:w w:val="85"/>
                <w:sz w:val="18"/>
                <w:szCs w:val="18"/>
              </w:rPr>
              <w:t xml:space="preserve"> </w:t>
            </w:r>
            <w:r w:rsidR="00695D6C"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Name (printed) _____________________________________</w:t>
            </w: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ab/>
              <w:t>Co-Applicant</w:t>
            </w:r>
            <w:r>
              <w:rPr>
                <w:rFonts w:ascii="Arial" w:eastAsia="Arial" w:hAnsi="Arial" w:cs="Arial"/>
                <w:b/>
                <w:bCs/>
                <w:spacing w:val="-14"/>
                <w:w w:val="85"/>
                <w:sz w:val="18"/>
                <w:szCs w:val="18"/>
              </w:rPr>
              <w:t>’</w:t>
            </w:r>
            <w:r w:rsidR="00695D6C"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s Name (printed)____________________________________</w:t>
            </w:r>
          </w:p>
          <w:p w:rsidR="00E01EB5" w:rsidRDefault="00E01EB5">
            <w:pPr>
              <w:pStyle w:val="TableParagraph"/>
              <w:spacing w:line="255" w:lineRule="auto"/>
              <w:ind w:left="59" w:right="676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:rsidR="00E01EB5" w:rsidRDefault="00E7628A">
      <w:pPr>
        <w:spacing w:before="60"/>
        <w:ind w:right="120"/>
        <w:jc w:val="right"/>
        <w:rPr>
          <w:rFonts w:ascii="Arial" w:eastAsia="Arial" w:hAnsi="Arial" w:cs="Arial"/>
          <w:sz w:val="12"/>
          <w:szCs w:val="1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220" behindDoc="1" locked="0" layoutInCell="1" allowOverlap="1">
                <wp:simplePos x="0" y="0"/>
                <wp:positionH relativeFrom="page">
                  <wp:posOffset>2359025</wp:posOffset>
                </wp:positionH>
                <wp:positionV relativeFrom="page">
                  <wp:posOffset>732790</wp:posOffset>
                </wp:positionV>
                <wp:extent cx="76835" cy="76835"/>
                <wp:effectExtent l="6350" t="8890" r="12065" b="9525"/>
                <wp:wrapNone/>
                <wp:docPr id="154" name="Group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715" y="1154"/>
                          <a:chExt cx="121" cy="121"/>
                        </a:xfrm>
                      </wpg:grpSpPr>
                      <wps:wsp>
                        <wps:cNvPr id="155" name="Freeform 155"/>
                        <wps:cNvSpPr>
                          <a:spLocks/>
                        </wps:cNvSpPr>
                        <wps:spPr bwMode="auto">
                          <a:xfrm>
                            <a:off x="3715" y="1154"/>
                            <a:ext cx="121" cy="121"/>
                          </a:xfrm>
                          <a:custGeom>
                            <a:avLst/>
                            <a:gdLst>
                              <a:gd name="T0" fmla="+- 0 3715 3715"/>
                              <a:gd name="T1" fmla="*/ T0 w 121"/>
                              <a:gd name="T2" fmla="+- 0 1275 1154"/>
                              <a:gd name="T3" fmla="*/ 1275 h 121"/>
                              <a:gd name="T4" fmla="+- 0 3836 3715"/>
                              <a:gd name="T5" fmla="*/ T4 w 121"/>
                              <a:gd name="T6" fmla="+- 0 1275 1154"/>
                              <a:gd name="T7" fmla="*/ 1275 h 121"/>
                              <a:gd name="T8" fmla="+- 0 3836 3715"/>
                              <a:gd name="T9" fmla="*/ T8 w 121"/>
                              <a:gd name="T10" fmla="+- 0 1154 1154"/>
                              <a:gd name="T11" fmla="*/ 1154 h 121"/>
                              <a:gd name="T12" fmla="+- 0 3715 3715"/>
                              <a:gd name="T13" fmla="*/ T12 w 121"/>
                              <a:gd name="T14" fmla="+- 0 1154 1154"/>
                              <a:gd name="T15" fmla="*/ 1154 h 121"/>
                              <a:gd name="T16" fmla="+- 0 3715 3715"/>
                              <a:gd name="T17" fmla="*/ T16 w 121"/>
                              <a:gd name="T18" fmla="+- 0 1275 1154"/>
                              <a:gd name="T19" fmla="*/ 127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51237F" id="Group 154" o:spid="_x0000_s1026" style="position:absolute;margin-left:185.75pt;margin-top:57.7pt;width:6.05pt;height:6.05pt;z-index:-1260;mso-position-horizontal-relative:page;mso-position-vertical-relative:page" coordorigin="3715,115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">
                <v:shape id="Freeform 155" o:spid="_x0000_s1027" style="position:absolute;left:3715;top:115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" path="m,121r121,l121,,,,,121xe" filled="f" strokeweight=".5pt">
                  <v:path arrowok="t" o:connecttype="custom" o:connectlocs="0,1275;121,1275;121,1154;0,1154;0,127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1" behindDoc="1" locked="0" layoutInCell="1" allowOverlap="1">
                <wp:simplePos x="0" y="0"/>
                <wp:positionH relativeFrom="page">
                  <wp:posOffset>3396615</wp:posOffset>
                </wp:positionH>
                <wp:positionV relativeFrom="page">
                  <wp:posOffset>732790</wp:posOffset>
                </wp:positionV>
                <wp:extent cx="76835" cy="76835"/>
                <wp:effectExtent l="5715" t="8890" r="12700" b="9525"/>
                <wp:wrapNone/>
                <wp:docPr id="152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349" y="1154"/>
                          <a:chExt cx="121" cy="121"/>
                        </a:xfrm>
                      </wpg:grpSpPr>
                      <wps:wsp>
                        <wps:cNvPr id="153" name="Freeform 153"/>
                        <wps:cNvSpPr>
                          <a:spLocks/>
                        </wps:cNvSpPr>
                        <wps:spPr bwMode="auto">
                          <a:xfrm>
                            <a:off x="5349" y="1154"/>
                            <a:ext cx="121" cy="121"/>
                          </a:xfrm>
                          <a:custGeom>
                            <a:avLst/>
                            <a:gdLst>
                              <a:gd name="T0" fmla="+- 0 5349 5349"/>
                              <a:gd name="T1" fmla="*/ T0 w 121"/>
                              <a:gd name="T2" fmla="+- 0 1275 1154"/>
                              <a:gd name="T3" fmla="*/ 1275 h 121"/>
                              <a:gd name="T4" fmla="+- 0 5471 5349"/>
                              <a:gd name="T5" fmla="*/ T4 w 121"/>
                              <a:gd name="T6" fmla="+- 0 1275 1154"/>
                              <a:gd name="T7" fmla="*/ 1275 h 121"/>
                              <a:gd name="T8" fmla="+- 0 5471 5349"/>
                              <a:gd name="T9" fmla="*/ T8 w 121"/>
                              <a:gd name="T10" fmla="+- 0 1154 1154"/>
                              <a:gd name="T11" fmla="*/ 1154 h 121"/>
                              <a:gd name="T12" fmla="+- 0 5349 5349"/>
                              <a:gd name="T13" fmla="*/ T12 w 121"/>
                              <a:gd name="T14" fmla="+- 0 1154 1154"/>
                              <a:gd name="T15" fmla="*/ 1154 h 121"/>
                              <a:gd name="T16" fmla="+- 0 5349 5349"/>
                              <a:gd name="T17" fmla="*/ T16 w 121"/>
                              <a:gd name="T18" fmla="+- 0 1275 1154"/>
                              <a:gd name="T19" fmla="*/ 127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2E5D50" id="Group 152" o:spid="_x0000_s1026" style="position:absolute;margin-left:267.45pt;margin-top:57.7pt;width:6.05pt;height:6.05pt;z-index:-1259;mso-position-horizontal-relative:page;mso-position-vertical-relative:page" coordorigin="5349,115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">
                <v:shape id="Freeform 153" o:spid="_x0000_s1027" style="position:absolute;left:5349;top:115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" path="m,121r122,l122,,,,,121xe" filled="f" strokeweight=".5pt">
                  <v:path arrowok="t" o:connecttype="custom" o:connectlocs="0,1275;122,1275;122,1154;0,1154;0,127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2" behindDoc="1" locked="0" layoutInCell="1" allowOverlap="1">
                <wp:simplePos x="0" y="0"/>
                <wp:positionH relativeFrom="page">
                  <wp:posOffset>2359025</wp:posOffset>
                </wp:positionH>
                <wp:positionV relativeFrom="page">
                  <wp:posOffset>932180</wp:posOffset>
                </wp:positionV>
                <wp:extent cx="76835" cy="76835"/>
                <wp:effectExtent l="6350" t="8255" r="12065" b="10160"/>
                <wp:wrapNone/>
                <wp:docPr id="150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715" y="1468"/>
                          <a:chExt cx="121" cy="121"/>
                        </a:xfrm>
                      </wpg:grpSpPr>
                      <wps:wsp>
                        <wps:cNvPr id="151" name="Freeform 151"/>
                        <wps:cNvSpPr>
                          <a:spLocks/>
                        </wps:cNvSpPr>
                        <wps:spPr bwMode="auto">
                          <a:xfrm>
                            <a:off x="3715" y="1468"/>
                            <a:ext cx="121" cy="121"/>
                          </a:xfrm>
                          <a:custGeom>
                            <a:avLst/>
                            <a:gdLst>
                              <a:gd name="T0" fmla="+- 0 3715 3715"/>
                              <a:gd name="T1" fmla="*/ T0 w 121"/>
                              <a:gd name="T2" fmla="+- 0 1589 1468"/>
                              <a:gd name="T3" fmla="*/ 1589 h 121"/>
                              <a:gd name="T4" fmla="+- 0 3836 3715"/>
                              <a:gd name="T5" fmla="*/ T4 w 121"/>
                              <a:gd name="T6" fmla="+- 0 1589 1468"/>
                              <a:gd name="T7" fmla="*/ 1589 h 121"/>
                              <a:gd name="T8" fmla="+- 0 3836 3715"/>
                              <a:gd name="T9" fmla="*/ T8 w 121"/>
                              <a:gd name="T10" fmla="+- 0 1468 1468"/>
                              <a:gd name="T11" fmla="*/ 1468 h 121"/>
                              <a:gd name="T12" fmla="+- 0 3715 3715"/>
                              <a:gd name="T13" fmla="*/ T12 w 121"/>
                              <a:gd name="T14" fmla="+- 0 1468 1468"/>
                              <a:gd name="T15" fmla="*/ 1468 h 121"/>
                              <a:gd name="T16" fmla="+- 0 3715 3715"/>
                              <a:gd name="T17" fmla="*/ T16 w 121"/>
                              <a:gd name="T18" fmla="+- 0 1589 1468"/>
                              <a:gd name="T19" fmla="*/ 158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FD5BD1" id="Group 150" o:spid="_x0000_s1026" style="position:absolute;margin-left:185.75pt;margin-top:73.4pt;width:6.05pt;height:6.05pt;z-index:-1258;mso-position-horizontal-relative:page;mso-position-vertical-relative:page" coordorigin="3715,146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">
                <v:shape id="Freeform 151" o:spid="_x0000_s1027" style="position:absolute;left:3715;top:146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" path="m,121r121,l121,,,,,121xe" filled="f" strokeweight=".5pt">
                  <v:path arrowok="t" o:connecttype="custom" o:connectlocs="0,1589;121,1589;121,1468;0,1468;0,158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3" behindDoc="1" locked="0" layoutInCell="1" allowOverlap="1">
                <wp:simplePos x="0" y="0"/>
                <wp:positionH relativeFrom="page">
                  <wp:posOffset>3396615</wp:posOffset>
                </wp:positionH>
                <wp:positionV relativeFrom="page">
                  <wp:posOffset>932180</wp:posOffset>
                </wp:positionV>
                <wp:extent cx="76835" cy="76835"/>
                <wp:effectExtent l="5715" t="8255" r="12700" b="10160"/>
                <wp:wrapNone/>
                <wp:docPr id="148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349" y="1468"/>
                          <a:chExt cx="121" cy="121"/>
                        </a:xfrm>
                      </wpg:grpSpPr>
                      <wps:wsp>
                        <wps:cNvPr id="149" name="Freeform 149"/>
                        <wps:cNvSpPr>
                          <a:spLocks/>
                        </wps:cNvSpPr>
                        <wps:spPr bwMode="auto">
                          <a:xfrm>
                            <a:off x="5349" y="1468"/>
                            <a:ext cx="121" cy="121"/>
                          </a:xfrm>
                          <a:custGeom>
                            <a:avLst/>
                            <a:gdLst>
                              <a:gd name="T0" fmla="+- 0 5349 5349"/>
                              <a:gd name="T1" fmla="*/ T0 w 121"/>
                              <a:gd name="T2" fmla="+- 0 1589 1468"/>
                              <a:gd name="T3" fmla="*/ 1589 h 121"/>
                              <a:gd name="T4" fmla="+- 0 5471 5349"/>
                              <a:gd name="T5" fmla="*/ T4 w 121"/>
                              <a:gd name="T6" fmla="+- 0 1589 1468"/>
                              <a:gd name="T7" fmla="*/ 1589 h 121"/>
                              <a:gd name="T8" fmla="+- 0 5471 5349"/>
                              <a:gd name="T9" fmla="*/ T8 w 121"/>
                              <a:gd name="T10" fmla="+- 0 1468 1468"/>
                              <a:gd name="T11" fmla="*/ 1468 h 121"/>
                              <a:gd name="T12" fmla="+- 0 5349 5349"/>
                              <a:gd name="T13" fmla="*/ T12 w 121"/>
                              <a:gd name="T14" fmla="+- 0 1468 1468"/>
                              <a:gd name="T15" fmla="*/ 1468 h 121"/>
                              <a:gd name="T16" fmla="+- 0 5349 5349"/>
                              <a:gd name="T17" fmla="*/ T16 w 121"/>
                              <a:gd name="T18" fmla="+- 0 1589 1468"/>
                              <a:gd name="T19" fmla="*/ 158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934D50" id="Group 148" o:spid="_x0000_s1026" style="position:absolute;margin-left:267.45pt;margin-top:73.4pt;width:6.05pt;height:6.05pt;z-index:-1257;mso-position-horizontal-relative:page;mso-position-vertical-relative:page" coordorigin="5349,146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">
                <v:shape id="Freeform 149" o:spid="_x0000_s1027" style="position:absolute;left:5349;top:146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" path="m,121r122,l122,,,,,121xe" filled="f" strokeweight=".5pt">
                  <v:path arrowok="t" o:connecttype="custom" o:connectlocs="0,1589;122,1589;122,1468;0,1468;0,158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4" behindDoc="1" locked="0" layoutInCell="1" allowOverlap="1">
                <wp:simplePos x="0" y="0"/>
                <wp:positionH relativeFrom="page">
                  <wp:posOffset>2359025</wp:posOffset>
                </wp:positionH>
                <wp:positionV relativeFrom="page">
                  <wp:posOffset>1130935</wp:posOffset>
                </wp:positionV>
                <wp:extent cx="76835" cy="76835"/>
                <wp:effectExtent l="6350" t="6985" r="12065" b="11430"/>
                <wp:wrapNone/>
                <wp:docPr id="146" name="Group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715" y="1781"/>
                          <a:chExt cx="121" cy="121"/>
                        </a:xfrm>
                      </wpg:grpSpPr>
                      <wps:wsp>
                        <wps:cNvPr id="147" name="Freeform 147"/>
                        <wps:cNvSpPr>
                          <a:spLocks/>
                        </wps:cNvSpPr>
                        <wps:spPr bwMode="auto">
                          <a:xfrm>
                            <a:off x="3715" y="1781"/>
                            <a:ext cx="121" cy="121"/>
                          </a:xfrm>
                          <a:custGeom>
                            <a:avLst/>
                            <a:gdLst>
                              <a:gd name="T0" fmla="+- 0 3715 3715"/>
                              <a:gd name="T1" fmla="*/ T0 w 121"/>
                              <a:gd name="T2" fmla="+- 0 1903 1781"/>
                              <a:gd name="T3" fmla="*/ 1903 h 121"/>
                              <a:gd name="T4" fmla="+- 0 3836 3715"/>
                              <a:gd name="T5" fmla="*/ T4 w 121"/>
                              <a:gd name="T6" fmla="+- 0 1903 1781"/>
                              <a:gd name="T7" fmla="*/ 1903 h 121"/>
                              <a:gd name="T8" fmla="+- 0 3836 3715"/>
                              <a:gd name="T9" fmla="*/ T8 w 121"/>
                              <a:gd name="T10" fmla="+- 0 1781 1781"/>
                              <a:gd name="T11" fmla="*/ 1781 h 121"/>
                              <a:gd name="T12" fmla="+- 0 3715 3715"/>
                              <a:gd name="T13" fmla="*/ T12 w 121"/>
                              <a:gd name="T14" fmla="+- 0 1781 1781"/>
                              <a:gd name="T15" fmla="*/ 1781 h 121"/>
                              <a:gd name="T16" fmla="+- 0 3715 3715"/>
                              <a:gd name="T17" fmla="*/ T16 w 121"/>
                              <a:gd name="T18" fmla="+- 0 1903 1781"/>
                              <a:gd name="T19" fmla="*/ 190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85AF52" id="Group 146" o:spid="_x0000_s1026" style="position:absolute;margin-left:185.75pt;margin-top:89.05pt;width:6.05pt;height:6.05pt;z-index:-1256;mso-position-horizontal-relative:page;mso-position-vertical-relative:page" coordorigin="3715,178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">
                <v:shape id="Freeform 147" o:spid="_x0000_s1027" style="position:absolute;left:3715;top:178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" path="m,122r121,l121,,,,,122xe" filled="f" strokeweight=".5pt">
                  <v:path arrowok="t" o:connecttype="custom" o:connectlocs="0,1903;121,1903;121,1781;0,1781;0,1903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5" behindDoc="1" locked="0" layoutInCell="1" allowOverlap="1">
                <wp:simplePos x="0" y="0"/>
                <wp:positionH relativeFrom="page">
                  <wp:posOffset>3396615</wp:posOffset>
                </wp:positionH>
                <wp:positionV relativeFrom="page">
                  <wp:posOffset>1130935</wp:posOffset>
                </wp:positionV>
                <wp:extent cx="76835" cy="76835"/>
                <wp:effectExtent l="5715" t="6985" r="12700" b="11430"/>
                <wp:wrapNone/>
                <wp:docPr id="144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349" y="1781"/>
                          <a:chExt cx="121" cy="121"/>
                        </a:xfrm>
                      </wpg:grpSpPr>
                      <wps:wsp>
                        <wps:cNvPr id="145" name="Freeform 145"/>
                        <wps:cNvSpPr>
                          <a:spLocks/>
                        </wps:cNvSpPr>
                        <wps:spPr bwMode="auto">
                          <a:xfrm>
                            <a:off x="5349" y="1781"/>
                            <a:ext cx="121" cy="121"/>
                          </a:xfrm>
                          <a:custGeom>
                            <a:avLst/>
                            <a:gdLst>
                              <a:gd name="T0" fmla="+- 0 5349 5349"/>
                              <a:gd name="T1" fmla="*/ T0 w 121"/>
                              <a:gd name="T2" fmla="+- 0 1903 1781"/>
                              <a:gd name="T3" fmla="*/ 1903 h 121"/>
                              <a:gd name="T4" fmla="+- 0 5471 5349"/>
                              <a:gd name="T5" fmla="*/ T4 w 121"/>
                              <a:gd name="T6" fmla="+- 0 1903 1781"/>
                              <a:gd name="T7" fmla="*/ 1903 h 121"/>
                              <a:gd name="T8" fmla="+- 0 5471 5349"/>
                              <a:gd name="T9" fmla="*/ T8 w 121"/>
                              <a:gd name="T10" fmla="+- 0 1781 1781"/>
                              <a:gd name="T11" fmla="*/ 1781 h 121"/>
                              <a:gd name="T12" fmla="+- 0 5349 5349"/>
                              <a:gd name="T13" fmla="*/ T12 w 121"/>
                              <a:gd name="T14" fmla="+- 0 1781 1781"/>
                              <a:gd name="T15" fmla="*/ 1781 h 121"/>
                              <a:gd name="T16" fmla="+- 0 5349 5349"/>
                              <a:gd name="T17" fmla="*/ T16 w 121"/>
                              <a:gd name="T18" fmla="+- 0 1903 1781"/>
                              <a:gd name="T19" fmla="*/ 190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2" y="122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9AFB6" id="Group 144" o:spid="_x0000_s1026" style="position:absolute;margin-left:267.45pt;margin-top:89.05pt;width:6.05pt;height:6.05pt;z-index:-1255;mso-position-horizontal-relative:page;mso-position-vertical-relative:page" coordorigin="5349,178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">
                <v:shape id="Freeform 145" o:spid="_x0000_s1027" style="position:absolute;left:5349;top:178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" path="m,122r122,l122,,,,,122xe" filled="f" strokeweight=".5pt">
                  <v:path arrowok="t" o:connecttype="custom" o:connectlocs="0,1903;122,1903;122,1781;0,1781;0,1903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6" behindDoc="1" locked="0" layoutInCell="1" allowOverlap="1">
                <wp:simplePos x="0" y="0"/>
                <wp:positionH relativeFrom="page">
                  <wp:posOffset>2359025</wp:posOffset>
                </wp:positionH>
                <wp:positionV relativeFrom="page">
                  <wp:posOffset>1330325</wp:posOffset>
                </wp:positionV>
                <wp:extent cx="76835" cy="76835"/>
                <wp:effectExtent l="6350" t="6350" r="12065" b="12065"/>
                <wp:wrapNone/>
                <wp:docPr id="142" name="Group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3715" y="2095"/>
                          <a:chExt cx="121" cy="121"/>
                        </a:xfrm>
                      </wpg:grpSpPr>
                      <wps:wsp>
                        <wps:cNvPr id="143" name="Freeform 143"/>
                        <wps:cNvSpPr>
                          <a:spLocks/>
                        </wps:cNvSpPr>
                        <wps:spPr bwMode="auto">
                          <a:xfrm>
                            <a:off x="3715" y="2095"/>
                            <a:ext cx="121" cy="121"/>
                          </a:xfrm>
                          <a:custGeom>
                            <a:avLst/>
                            <a:gdLst>
                              <a:gd name="T0" fmla="+- 0 3715 3715"/>
                              <a:gd name="T1" fmla="*/ T0 w 121"/>
                              <a:gd name="T2" fmla="+- 0 2216 2095"/>
                              <a:gd name="T3" fmla="*/ 2216 h 121"/>
                              <a:gd name="T4" fmla="+- 0 3836 3715"/>
                              <a:gd name="T5" fmla="*/ T4 w 121"/>
                              <a:gd name="T6" fmla="+- 0 2216 2095"/>
                              <a:gd name="T7" fmla="*/ 2216 h 121"/>
                              <a:gd name="T8" fmla="+- 0 3836 3715"/>
                              <a:gd name="T9" fmla="*/ T8 w 121"/>
                              <a:gd name="T10" fmla="+- 0 2095 2095"/>
                              <a:gd name="T11" fmla="*/ 2095 h 121"/>
                              <a:gd name="T12" fmla="+- 0 3715 3715"/>
                              <a:gd name="T13" fmla="*/ T12 w 121"/>
                              <a:gd name="T14" fmla="+- 0 2095 2095"/>
                              <a:gd name="T15" fmla="*/ 2095 h 121"/>
                              <a:gd name="T16" fmla="+- 0 3715 3715"/>
                              <a:gd name="T17" fmla="*/ T16 w 121"/>
                              <a:gd name="T18" fmla="+- 0 2216 2095"/>
                              <a:gd name="T19" fmla="*/ 2216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4D9843" id="Group 142" o:spid="_x0000_s1026" style="position:absolute;margin-left:185.75pt;margin-top:104.75pt;width:6.05pt;height:6.05pt;z-index:-1254;mso-position-horizontal-relative:page;mso-position-vertical-relative:page" coordorigin="3715,209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">
                <v:shape id="Freeform 143" o:spid="_x0000_s1027" style="position:absolute;left:3715;top:209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" path="m,121r121,l121,,,,,121xe" filled="f" strokeweight=".5pt">
                  <v:path arrowok="t" o:connecttype="custom" o:connectlocs="0,2216;121,2216;121,2095;0,2095;0,221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7" behindDoc="1" locked="0" layoutInCell="1" allowOverlap="1">
                <wp:simplePos x="0" y="0"/>
                <wp:positionH relativeFrom="page">
                  <wp:posOffset>3396615</wp:posOffset>
                </wp:positionH>
                <wp:positionV relativeFrom="page">
                  <wp:posOffset>1330325</wp:posOffset>
                </wp:positionV>
                <wp:extent cx="76835" cy="76835"/>
                <wp:effectExtent l="5715" t="6350" r="12700" b="12065"/>
                <wp:wrapNone/>
                <wp:docPr id="140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5349" y="2095"/>
                          <a:chExt cx="121" cy="121"/>
                        </a:xfrm>
                      </wpg:grpSpPr>
                      <wps:wsp>
                        <wps:cNvPr id="141" name="Freeform 141"/>
                        <wps:cNvSpPr>
                          <a:spLocks/>
                        </wps:cNvSpPr>
                        <wps:spPr bwMode="auto">
                          <a:xfrm>
                            <a:off x="5349" y="2095"/>
                            <a:ext cx="121" cy="121"/>
                          </a:xfrm>
                          <a:custGeom>
                            <a:avLst/>
                            <a:gdLst>
                              <a:gd name="T0" fmla="+- 0 5349 5349"/>
                              <a:gd name="T1" fmla="*/ T0 w 121"/>
                              <a:gd name="T2" fmla="+- 0 2216 2095"/>
                              <a:gd name="T3" fmla="*/ 2216 h 121"/>
                              <a:gd name="T4" fmla="+- 0 5471 5349"/>
                              <a:gd name="T5" fmla="*/ T4 w 121"/>
                              <a:gd name="T6" fmla="+- 0 2216 2095"/>
                              <a:gd name="T7" fmla="*/ 2216 h 121"/>
                              <a:gd name="T8" fmla="+- 0 5471 5349"/>
                              <a:gd name="T9" fmla="*/ T8 w 121"/>
                              <a:gd name="T10" fmla="+- 0 2095 2095"/>
                              <a:gd name="T11" fmla="*/ 2095 h 121"/>
                              <a:gd name="T12" fmla="+- 0 5349 5349"/>
                              <a:gd name="T13" fmla="*/ T12 w 121"/>
                              <a:gd name="T14" fmla="+- 0 2095 2095"/>
                              <a:gd name="T15" fmla="*/ 2095 h 121"/>
                              <a:gd name="T16" fmla="+- 0 5349 5349"/>
                              <a:gd name="T17" fmla="*/ T16 w 121"/>
                              <a:gd name="T18" fmla="+- 0 2216 2095"/>
                              <a:gd name="T19" fmla="*/ 2216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672A64" id="Group 140" o:spid="_x0000_s1026" style="position:absolute;margin-left:267.45pt;margin-top:104.75pt;width:6.05pt;height:6.05pt;z-index:-1253;mso-position-horizontal-relative:page;mso-position-vertical-relative:page" coordorigin="5349,209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">
                <v:shape id="Freeform 141" o:spid="_x0000_s1027" style="position:absolute;left:5349;top:209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" path="m,121r122,l122,,,,,121xe" filled="f" strokeweight=".5pt">
                  <v:path arrowok="t" o:connecttype="custom" o:connectlocs="0,2216;122,2216;122,2095;0,2095;0,221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8" behindDoc="1" locked="0" layoutInCell="1" allowOverlap="1">
                <wp:simplePos x="0" y="0"/>
                <wp:positionH relativeFrom="page">
                  <wp:posOffset>6794500</wp:posOffset>
                </wp:positionH>
                <wp:positionV relativeFrom="page">
                  <wp:posOffset>703580</wp:posOffset>
                </wp:positionV>
                <wp:extent cx="76835" cy="76835"/>
                <wp:effectExtent l="12700" t="8255" r="5715" b="10160"/>
                <wp:wrapNone/>
                <wp:docPr id="138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700" y="1108"/>
                          <a:chExt cx="121" cy="121"/>
                        </a:xfrm>
                      </wpg:grpSpPr>
                      <wps:wsp>
                        <wps:cNvPr id="139" name="Freeform 139"/>
                        <wps:cNvSpPr>
                          <a:spLocks/>
                        </wps:cNvSpPr>
                        <wps:spPr bwMode="auto">
                          <a:xfrm>
                            <a:off x="10700" y="1108"/>
                            <a:ext cx="121" cy="121"/>
                          </a:xfrm>
                          <a:custGeom>
                            <a:avLst/>
                            <a:gdLst>
                              <a:gd name="T0" fmla="+- 0 10700 10700"/>
                              <a:gd name="T1" fmla="*/ T0 w 121"/>
                              <a:gd name="T2" fmla="+- 0 1229 1108"/>
                              <a:gd name="T3" fmla="*/ 1229 h 121"/>
                              <a:gd name="T4" fmla="+- 0 10821 10700"/>
                              <a:gd name="T5" fmla="*/ T4 w 121"/>
                              <a:gd name="T6" fmla="+- 0 1229 1108"/>
                              <a:gd name="T7" fmla="*/ 1229 h 121"/>
                              <a:gd name="T8" fmla="+- 0 10821 10700"/>
                              <a:gd name="T9" fmla="*/ T8 w 121"/>
                              <a:gd name="T10" fmla="+- 0 1108 1108"/>
                              <a:gd name="T11" fmla="*/ 1108 h 121"/>
                              <a:gd name="T12" fmla="+- 0 10700 10700"/>
                              <a:gd name="T13" fmla="*/ T12 w 121"/>
                              <a:gd name="T14" fmla="+- 0 1108 1108"/>
                              <a:gd name="T15" fmla="*/ 1108 h 121"/>
                              <a:gd name="T16" fmla="+- 0 10700 10700"/>
                              <a:gd name="T17" fmla="*/ T16 w 121"/>
                              <a:gd name="T18" fmla="+- 0 1229 1108"/>
                              <a:gd name="T19" fmla="*/ 122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95070D" id="Group 138" o:spid="_x0000_s1026" style="position:absolute;margin-left:535pt;margin-top:55.4pt;width:6.05pt;height:6.05pt;z-index:-1252;mso-position-horizontal-relative:page;mso-position-vertical-relative:page" coordorigin="10700,110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">
                <v:shape id="Freeform 139" o:spid="_x0000_s1027" style="position:absolute;left:10700;top:110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" path="m,121r121,l121,,,,,121xe" filled="f" strokeweight=".5pt">
                  <v:path arrowok="t" o:connecttype="custom" o:connectlocs="0,1229;121,1229;121,1108;0,1108;0,122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29" behindDoc="1" locked="0" layoutInCell="1" allowOverlap="1">
                <wp:simplePos x="0" y="0"/>
                <wp:positionH relativeFrom="page">
                  <wp:posOffset>7078980</wp:posOffset>
                </wp:positionH>
                <wp:positionV relativeFrom="page">
                  <wp:posOffset>703580</wp:posOffset>
                </wp:positionV>
                <wp:extent cx="76835" cy="76835"/>
                <wp:effectExtent l="11430" t="8255" r="6985" b="10160"/>
                <wp:wrapNone/>
                <wp:docPr id="136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1148" y="1108"/>
                          <a:chExt cx="121" cy="121"/>
                        </a:xfrm>
                      </wpg:grpSpPr>
                      <wps:wsp>
                        <wps:cNvPr id="137" name="Freeform 137"/>
                        <wps:cNvSpPr>
                          <a:spLocks/>
                        </wps:cNvSpPr>
                        <wps:spPr bwMode="auto">
                          <a:xfrm>
                            <a:off x="11148" y="1108"/>
                            <a:ext cx="121" cy="121"/>
                          </a:xfrm>
                          <a:custGeom>
                            <a:avLst/>
                            <a:gdLst>
                              <a:gd name="T0" fmla="+- 0 11148 11148"/>
                              <a:gd name="T1" fmla="*/ T0 w 121"/>
                              <a:gd name="T2" fmla="+- 0 1229 1108"/>
                              <a:gd name="T3" fmla="*/ 1229 h 121"/>
                              <a:gd name="T4" fmla="+- 0 11269 11148"/>
                              <a:gd name="T5" fmla="*/ T4 w 121"/>
                              <a:gd name="T6" fmla="+- 0 1229 1108"/>
                              <a:gd name="T7" fmla="*/ 1229 h 121"/>
                              <a:gd name="T8" fmla="+- 0 11269 11148"/>
                              <a:gd name="T9" fmla="*/ T8 w 121"/>
                              <a:gd name="T10" fmla="+- 0 1108 1108"/>
                              <a:gd name="T11" fmla="*/ 1108 h 121"/>
                              <a:gd name="T12" fmla="+- 0 11148 11148"/>
                              <a:gd name="T13" fmla="*/ T12 w 121"/>
                              <a:gd name="T14" fmla="+- 0 1108 1108"/>
                              <a:gd name="T15" fmla="*/ 1108 h 121"/>
                              <a:gd name="T16" fmla="+- 0 11148 11148"/>
                              <a:gd name="T17" fmla="*/ T16 w 121"/>
                              <a:gd name="T18" fmla="+- 0 1229 1108"/>
                              <a:gd name="T19" fmla="*/ 122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C50617" id="Group 136" o:spid="_x0000_s1026" style="position:absolute;margin-left:557.4pt;margin-top:55.4pt;width:6.05pt;height:6.05pt;z-index:-1251;mso-position-horizontal-relative:page;mso-position-vertical-relative:page" coordorigin="11148,110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">
                <v:shape id="Freeform 137" o:spid="_x0000_s1027" style="position:absolute;left:11148;top:110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" path="m,121r121,l121,,,,,121xe" filled="f" strokeweight=".5pt">
                  <v:path arrowok="t" o:connecttype="custom" o:connectlocs="0,1229;121,1229;121,1108;0,1108;0,122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0" behindDoc="1" locked="0" layoutInCell="1" allowOverlap="1">
                <wp:simplePos x="0" y="0"/>
                <wp:positionH relativeFrom="page">
                  <wp:posOffset>6794500</wp:posOffset>
                </wp:positionH>
                <wp:positionV relativeFrom="page">
                  <wp:posOffset>1101725</wp:posOffset>
                </wp:positionV>
                <wp:extent cx="76835" cy="76835"/>
                <wp:effectExtent l="12700" t="6350" r="5715" b="12065"/>
                <wp:wrapNone/>
                <wp:docPr id="134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700" y="1735"/>
                          <a:chExt cx="121" cy="121"/>
                        </a:xfrm>
                      </wpg:grpSpPr>
                      <wps:wsp>
                        <wps:cNvPr id="135" name="Freeform 135"/>
                        <wps:cNvSpPr>
                          <a:spLocks/>
                        </wps:cNvSpPr>
                        <wps:spPr bwMode="auto">
                          <a:xfrm>
                            <a:off x="10700" y="1735"/>
                            <a:ext cx="121" cy="121"/>
                          </a:xfrm>
                          <a:custGeom>
                            <a:avLst/>
                            <a:gdLst>
                              <a:gd name="T0" fmla="+- 0 10700 10700"/>
                              <a:gd name="T1" fmla="*/ T0 w 121"/>
                              <a:gd name="T2" fmla="+- 0 1856 1735"/>
                              <a:gd name="T3" fmla="*/ 1856 h 121"/>
                              <a:gd name="T4" fmla="+- 0 10821 10700"/>
                              <a:gd name="T5" fmla="*/ T4 w 121"/>
                              <a:gd name="T6" fmla="+- 0 1856 1735"/>
                              <a:gd name="T7" fmla="*/ 1856 h 121"/>
                              <a:gd name="T8" fmla="+- 0 10821 10700"/>
                              <a:gd name="T9" fmla="*/ T8 w 121"/>
                              <a:gd name="T10" fmla="+- 0 1735 1735"/>
                              <a:gd name="T11" fmla="*/ 1735 h 121"/>
                              <a:gd name="T12" fmla="+- 0 10700 10700"/>
                              <a:gd name="T13" fmla="*/ T12 w 121"/>
                              <a:gd name="T14" fmla="+- 0 1735 1735"/>
                              <a:gd name="T15" fmla="*/ 1735 h 121"/>
                              <a:gd name="T16" fmla="+- 0 10700 10700"/>
                              <a:gd name="T17" fmla="*/ T16 w 121"/>
                              <a:gd name="T18" fmla="+- 0 1856 1735"/>
                              <a:gd name="T19" fmla="*/ 1856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991135" id="Group 134" o:spid="_x0000_s1026" style="position:absolute;margin-left:535pt;margin-top:86.75pt;width:6.05pt;height:6.05pt;z-index:-1250;mso-position-horizontal-relative:page;mso-position-vertical-relative:page" coordorigin="10700,173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">
                <v:shape id="Freeform 135" o:spid="_x0000_s1027" style="position:absolute;left:10700;top:173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" path="m,121r121,l121,,,,,121xe" filled="f" strokeweight=".5pt">
                  <v:path arrowok="t" o:connecttype="custom" o:connectlocs="0,1856;121,1856;121,1735;0,1735;0,185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1" behindDoc="1" locked="0" layoutInCell="1" allowOverlap="1">
                <wp:simplePos x="0" y="0"/>
                <wp:positionH relativeFrom="page">
                  <wp:posOffset>7078980</wp:posOffset>
                </wp:positionH>
                <wp:positionV relativeFrom="page">
                  <wp:posOffset>1101725</wp:posOffset>
                </wp:positionV>
                <wp:extent cx="76835" cy="76835"/>
                <wp:effectExtent l="11430" t="6350" r="6985" b="12065"/>
                <wp:wrapNone/>
                <wp:docPr id="132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1148" y="1735"/>
                          <a:chExt cx="121" cy="121"/>
                        </a:xfrm>
                      </wpg:grpSpPr>
                      <wps:wsp>
                        <wps:cNvPr id="133" name="Freeform 133"/>
                        <wps:cNvSpPr>
                          <a:spLocks/>
                        </wps:cNvSpPr>
                        <wps:spPr bwMode="auto">
                          <a:xfrm>
                            <a:off x="11148" y="1735"/>
                            <a:ext cx="121" cy="121"/>
                          </a:xfrm>
                          <a:custGeom>
                            <a:avLst/>
                            <a:gdLst>
                              <a:gd name="T0" fmla="+- 0 11148 11148"/>
                              <a:gd name="T1" fmla="*/ T0 w 121"/>
                              <a:gd name="T2" fmla="+- 0 1856 1735"/>
                              <a:gd name="T3" fmla="*/ 1856 h 121"/>
                              <a:gd name="T4" fmla="+- 0 11269 11148"/>
                              <a:gd name="T5" fmla="*/ T4 w 121"/>
                              <a:gd name="T6" fmla="+- 0 1856 1735"/>
                              <a:gd name="T7" fmla="*/ 1856 h 121"/>
                              <a:gd name="T8" fmla="+- 0 11269 11148"/>
                              <a:gd name="T9" fmla="*/ T8 w 121"/>
                              <a:gd name="T10" fmla="+- 0 1735 1735"/>
                              <a:gd name="T11" fmla="*/ 1735 h 121"/>
                              <a:gd name="T12" fmla="+- 0 11148 11148"/>
                              <a:gd name="T13" fmla="*/ T12 w 121"/>
                              <a:gd name="T14" fmla="+- 0 1735 1735"/>
                              <a:gd name="T15" fmla="*/ 1735 h 121"/>
                              <a:gd name="T16" fmla="+- 0 11148 11148"/>
                              <a:gd name="T17" fmla="*/ T16 w 121"/>
                              <a:gd name="T18" fmla="+- 0 1856 1735"/>
                              <a:gd name="T19" fmla="*/ 1856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8836C5" id="Group 132" o:spid="_x0000_s1026" style="position:absolute;margin-left:557.4pt;margin-top:86.75pt;width:6.05pt;height:6.05pt;z-index:-1249;mso-position-horizontal-relative:page;mso-position-vertical-relative:page" coordorigin="11148,173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">
                <v:shape id="Freeform 133" o:spid="_x0000_s1027" style="position:absolute;left:11148;top:173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" path="m,121r121,l121,,,,,121xe" filled="f" strokeweight=".5pt">
                  <v:path arrowok="t" o:connecttype="custom" o:connectlocs="0,1856;121,1856;121,1735;0,1735;0,185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2" behindDoc="1" locked="0" layoutInCell="1" allowOverlap="1">
                <wp:simplePos x="0" y="0"/>
                <wp:positionH relativeFrom="page">
                  <wp:posOffset>5442585</wp:posOffset>
                </wp:positionH>
                <wp:positionV relativeFrom="page">
                  <wp:posOffset>5468620</wp:posOffset>
                </wp:positionV>
                <wp:extent cx="76835" cy="76835"/>
                <wp:effectExtent l="13335" t="10795" r="5080" b="7620"/>
                <wp:wrapNone/>
                <wp:docPr id="130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571" y="8612"/>
                          <a:chExt cx="121" cy="121"/>
                        </a:xfrm>
                      </wpg:grpSpPr>
                      <wps:wsp>
                        <wps:cNvPr id="131" name="Freeform 131"/>
                        <wps:cNvSpPr>
                          <a:spLocks/>
                        </wps:cNvSpPr>
                        <wps:spPr bwMode="auto">
                          <a:xfrm>
                            <a:off x="8571" y="8612"/>
                            <a:ext cx="121" cy="121"/>
                          </a:xfrm>
                          <a:custGeom>
                            <a:avLst/>
                            <a:gdLst>
                              <a:gd name="T0" fmla="+- 0 8571 8571"/>
                              <a:gd name="T1" fmla="*/ T0 w 121"/>
                              <a:gd name="T2" fmla="+- 0 8733 8612"/>
                              <a:gd name="T3" fmla="*/ 8733 h 121"/>
                              <a:gd name="T4" fmla="+- 0 8692 8571"/>
                              <a:gd name="T5" fmla="*/ T4 w 121"/>
                              <a:gd name="T6" fmla="+- 0 8733 8612"/>
                              <a:gd name="T7" fmla="*/ 8733 h 121"/>
                              <a:gd name="T8" fmla="+- 0 8692 8571"/>
                              <a:gd name="T9" fmla="*/ T8 w 121"/>
                              <a:gd name="T10" fmla="+- 0 8612 8612"/>
                              <a:gd name="T11" fmla="*/ 8612 h 121"/>
                              <a:gd name="T12" fmla="+- 0 8571 8571"/>
                              <a:gd name="T13" fmla="*/ T12 w 121"/>
                              <a:gd name="T14" fmla="+- 0 8612 8612"/>
                              <a:gd name="T15" fmla="*/ 8612 h 121"/>
                              <a:gd name="T16" fmla="+- 0 8571 8571"/>
                              <a:gd name="T17" fmla="*/ T16 w 121"/>
                              <a:gd name="T18" fmla="+- 0 8733 8612"/>
                              <a:gd name="T19" fmla="*/ 873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86329F" id="Group 130" o:spid="_x0000_s1026" style="position:absolute;margin-left:428.55pt;margin-top:430.6pt;width:6.05pt;height:6.05pt;z-index:-1248;mso-position-horizontal-relative:page;mso-position-vertical-relative:page" coordorigin="8571,861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">
                <v:shape id="Freeform 131" o:spid="_x0000_s1027" style="position:absolute;left:8571;top:861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" path="m,121r121,l121,,,,,121xe" filled="f" strokeweight=".5pt">
                  <v:path arrowok="t" o:connecttype="custom" o:connectlocs="0,8733;121,8733;121,8612;0,8612;0,8733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3" behindDoc="1" locked="0" layoutInCell="1" allowOverlap="1">
                <wp:simplePos x="0" y="0"/>
                <wp:positionH relativeFrom="page">
                  <wp:posOffset>5893435</wp:posOffset>
                </wp:positionH>
                <wp:positionV relativeFrom="page">
                  <wp:posOffset>5468620</wp:posOffset>
                </wp:positionV>
                <wp:extent cx="76835" cy="76835"/>
                <wp:effectExtent l="6985" t="10795" r="11430" b="7620"/>
                <wp:wrapNone/>
                <wp:docPr id="128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281" y="8612"/>
                          <a:chExt cx="121" cy="121"/>
                        </a:xfrm>
                      </wpg:grpSpPr>
                      <wps:wsp>
                        <wps:cNvPr id="129" name="Freeform 129"/>
                        <wps:cNvSpPr>
                          <a:spLocks/>
                        </wps:cNvSpPr>
                        <wps:spPr bwMode="auto">
                          <a:xfrm>
                            <a:off x="9281" y="8612"/>
                            <a:ext cx="121" cy="121"/>
                          </a:xfrm>
                          <a:custGeom>
                            <a:avLst/>
                            <a:gdLst>
                              <a:gd name="T0" fmla="+- 0 9281 9281"/>
                              <a:gd name="T1" fmla="*/ T0 w 121"/>
                              <a:gd name="T2" fmla="+- 0 8733 8612"/>
                              <a:gd name="T3" fmla="*/ 8733 h 121"/>
                              <a:gd name="T4" fmla="+- 0 9402 9281"/>
                              <a:gd name="T5" fmla="*/ T4 w 121"/>
                              <a:gd name="T6" fmla="+- 0 8733 8612"/>
                              <a:gd name="T7" fmla="*/ 8733 h 121"/>
                              <a:gd name="T8" fmla="+- 0 9402 9281"/>
                              <a:gd name="T9" fmla="*/ T8 w 121"/>
                              <a:gd name="T10" fmla="+- 0 8612 8612"/>
                              <a:gd name="T11" fmla="*/ 8612 h 121"/>
                              <a:gd name="T12" fmla="+- 0 9281 9281"/>
                              <a:gd name="T13" fmla="*/ T12 w 121"/>
                              <a:gd name="T14" fmla="+- 0 8612 8612"/>
                              <a:gd name="T15" fmla="*/ 8612 h 121"/>
                              <a:gd name="T16" fmla="+- 0 9281 9281"/>
                              <a:gd name="T17" fmla="*/ T16 w 121"/>
                              <a:gd name="T18" fmla="+- 0 8733 8612"/>
                              <a:gd name="T19" fmla="*/ 873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7B87FF" id="Group 128" o:spid="_x0000_s1026" style="position:absolute;margin-left:464.05pt;margin-top:430.6pt;width:6.05pt;height:6.05pt;z-index:-1247;mso-position-horizontal-relative:page;mso-position-vertical-relative:page" coordorigin="9281,861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">
                <v:shape id="Freeform 129" o:spid="_x0000_s1027" style="position:absolute;left:9281;top:861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" path="m,121r121,l121,,,,,121xe" filled="f" strokeweight=".5pt">
                  <v:path arrowok="t" o:connecttype="custom" o:connectlocs="0,8733;121,8733;121,8612;0,8612;0,8733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4" behindDoc="1" locked="0" layoutInCell="1" allowOverlap="1">
                <wp:simplePos x="0" y="0"/>
                <wp:positionH relativeFrom="page">
                  <wp:posOffset>6448425</wp:posOffset>
                </wp:positionH>
                <wp:positionV relativeFrom="page">
                  <wp:posOffset>5468620</wp:posOffset>
                </wp:positionV>
                <wp:extent cx="76835" cy="76835"/>
                <wp:effectExtent l="9525" t="10795" r="8890" b="7620"/>
                <wp:wrapNone/>
                <wp:docPr id="126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55" y="8612"/>
                          <a:chExt cx="121" cy="121"/>
                        </a:xfrm>
                      </wpg:grpSpPr>
                      <wps:wsp>
                        <wps:cNvPr id="127" name="Freeform 127"/>
                        <wps:cNvSpPr>
                          <a:spLocks/>
                        </wps:cNvSpPr>
                        <wps:spPr bwMode="auto">
                          <a:xfrm>
                            <a:off x="10155" y="8612"/>
                            <a:ext cx="121" cy="121"/>
                          </a:xfrm>
                          <a:custGeom>
                            <a:avLst/>
                            <a:gdLst>
                              <a:gd name="T0" fmla="+- 0 10155 10155"/>
                              <a:gd name="T1" fmla="*/ T0 w 121"/>
                              <a:gd name="T2" fmla="+- 0 8733 8612"/>
                              <a:gd name="T3" fmla="*/ 8733 h 121"/>
                              <a:gd name="T4" fmla="+- 0 10276 10155"/>
                              <a:gd name="T5" fmla="*/ T4 w 121"/>
                              <a:gd name="T6" fmla="+- 0 8733 8612"/>
                              <a:gd name="T7" fmla="*/ 8733 h 121"/>
                              <a:gd name="T8" fmla="+- 0 10276 10155"/>
                              <a:gd name="T9" fmla="*/ T8 w 121"/>
                              <a:gd name="T10" fmla="+- 0 8612 8612"/>
                              <a:gd name="T11" fmla="*/ 8612 h 121"/>
                              <a:gd name="T12" fmla="+- 0 10155 10155"/>
                              <a:gd name="T13" fmla="*/ T12 w 121"/>
                              <a:gd name="T14" fmla="+- 0 8612 8612"/>
                              <a:gd name="T15" fmla="*/ 8612 h 121"/>
                              <a:gd name="T16" fmla="+- 0 10155 10155"/>
                              <a:gd name="T17" fmla="*/ T16 w 121"/>
                              <a:gd name="T18" fmla="+- 0 8733 8612"/>
                              <a:gd name="T19" fmla="*/ 873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A8F5C4" id="Group 126" o:spid="_x0000_s1026" style="position:absolute;margin-left:507.75pt;margin-top:430.6pt;width:6.05pt;height:6.05pt;z-index:-1246;mso-position-horizontal-relative:page;mso-position-vertical-relative:page" coordorigin="10155,861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">
                <v:shape id="Freeform 127" o:spid="_x0000_s1027" style="position:absolute;left:10155;top:861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" path="m,121r121,l121,,,,,121xe" filled="f" strokeweight=".5pt">
                  <v:path arrowok="t" o:connecttype="custom" o:connectlocs="0,8733;121,8733;121,8612;0,8612;0,8733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5" behindDoc="1" locked="0" layoutInCell="1" allowOverlap="1">
                <wp:simplePos x="0" y="0"/>
                <wp:positionH relativeFrom="page">
                  <wp:posOffset>6884035</wp:posOffset>
                </wp:positionH>
                <wp:positionV relativeFrom="page">
                  <wp:posOffset>5468620</wp:posOffset>
                </wp:positionV>
                <wp:extent cx="76835" cy="76835"/>
                <wp:effectExtent l="6985" t="10795" r="11430" b="7620"/>
                <wp:wrapNone/>
                <wp:docPr id="12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41" y="8612"/>
                          <a:chExt cx="121" cy="121"/>
                        </a:xfrm>
                      </wpg:grpSpPr>
                      <wps:wsp>
                        <wps:cNvPr id="125" name="Freeform 125"/>
                        <wps:cNvSpPr>
                          <a:spLocks/>
                        </wps:cNvSpPr>
                        <wps:spPr bwMode="auto">
                          <a:xfrm>
                            <a:off x="10841" y="8612"/>
                            <a:ext cx="121" cy="121"/>
                          </a:xfrm>
                          <a:custGeom>
                            <a:avLst/>
                            <a:gdLst>
                              <a:gd name="T0" fmla="+- 0 10841 10841"/>
                              <a:gd name="T1" fmla="*/ T0 w 121"/>
                              <a:gd name="T2" fmla="+- 0 8733 8612"/>
                              <a:gd name="T3" fmla="*/ 8733 h 121"/>
                              <a:gd name="T4" fmla="+- 0 10962 10841"/>
                              <a:gd name="T5" fmla="*/ T4 w 121"/>
                              <a:gd name="T6" fmla="+- 0 8733 8612"/>
                              <a:gd name="T7" fmla="*/ 8733 h 121"/>
                              <a:gd name="T8" fmla="+- 0 10962 10841"/>
                              <a:gd name="T9" fmla="*/ T8 w 121"/>
                              <a:gd name="T10" fmla="+- 0 8612 8612"/>
                              <a:gd name="T11" fmla="*/ 8612 h 121"/>
                              <a:gd name="T12" fmla="+- 0 10841 10841"/>
                              <a:gd name="T13" fmla="*/ T12 w 121"/>
                              <a:gd name="T14" fmla="+- 0 8612 8612"/>
                              <a:gd name="T15" fmla="*/ 8612 h 121"/>
                              <a:gd name="T16" fmla="+- 0 10841 10841"/>
                              <a:gd name="T17" fmla="*/ T16 w 121"/>
                              <a:gd name="T18" fmla="+- 0 8733 8612"/>
                              <a:gd name="T19" fmla="*/ 873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91041F" id="Group 124" o:spid="_x0000_s1026" style="position:absolute;margin-left:542.05pt;margin-top:430.6pt;width:6.05pt;height:6.05pt;z-index:-1245;mso-position-horizontal-relative:page;mso-position-vertical-relative:page" coordorigin="10841,8612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">
                <v:shape id="Freeform 125" o:spid="_x0000_s1027" style="position:absolute;left:10841;top:8612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" path="m,121r121,l121,,,,,121xe" filled="f" strokeweight=".5pt">
                  <v:path arrowok="t" o:connecttype="custom" o:connectlocs="0,8733;121,8733;121,8612;0,8612;0,8733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6" behindDoc="1" locked="0" layoutInCell="1" allowOverlap="1">
                <wp:simplePos x="0" y="0"/>
                <wp:positionH relativeFrom="page">
                  <wp:posOffset>5442585</wp:posOffset>
                </wp:positionH>
                <wp:positionV relativeFrom="page">
                  <wp:posOffset>5667375</wp:posOffset>
                </wp:positionV>
                <wp:extent cx="76835" cy="76835"/>
                <wp:effectExtent l="13335" t="9525" r="5080" b="8890"/>
                <wp:wrapNone/>
                <wp:docPr id="122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571" y="8925"/>
                          <a:chExt cx="121" cy="121"/>
                        </a:xfrm>
                      </wpg:grpSpPr>
                      <wps:wsp>
                        <wps:cNvPr id="123" name="Freeform 123"/>
                        <wps:cNvSpPr>
                          <a:spLocks/>
                        </wps:cNvSpPr>
                        <wps:spPr bwMode="auto">
                          <a:xfrm>
                            <a:off x="8571" y="8925"/>
                            <a:ext cx="121" cy="121"/>
                          </a:xfrm>
                          <a:custGeom>
                            <a:avLst/>
                            <a:gdLst>
                              <a:gd name="T0" fmla="+- 0 8571 8571"/>
                              <a:gd name="T1" fmla="*/ T0 w 121"/>
                              <a:gd name="T2" fmla="+- 0 9047 8925"/>
                              <a:gd name="T3" fmla="*/ 9047 h 121"/>
                              <a:gd name="T4" fmla="+- 0 8692 8571"/>
                              <a:gd name="T5" fmla="*/ T4 w 121"/>
                              <a:gd name="T6" fmla="+- 0 9047 8925"/>
                              <a:gd name="T7" fmla="*/ 9047 h 121"/>
                              <a:gd name="T8" fmla="+- 0 8692 8571"/>
                              <a:gd name="T9" fmla="*/ T8 w 121"/>
                              <a:gd name="T10" fmla="+- 0 8925 8925"/>
                              <a:gd name="T11" fmla="*/ 8925 h 121"/>
                              <a:gd name="T12" fmla="+- 0 8571 8571"/>
                              <a:gd name="T13" fmla="*/ T12 w 121"/>
                              <a:gd name="T14" fmla="+- 0 8925 8925"/>
                              <a:gd name="T15" fmla="*/ 8925 h 121"/>
                              <a:gd name="T16" fmla="+- 0 8571 8571"/>
                              <a:gd name="T17" fmla="*/ T16 w 121"/>
                              <a:gd name="T18" fmla="+- 0 9047 8925"/>
                              <a:gd name="T19" fmla="*/ 904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5D9CBE" id="Group 122" o:spid="_x0000_s1026" style="position:absolute;margin-left:428.55pt;margin-top:446.25pt;width:6.05pt;height:6.05pt;z-index:-1244;mso-position-horizontal-relative:page;mso-position-vertical-relative:page" coordorigin="8571,892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">
                <v:shape id="Freeform 123" o:spid="_x0000_s1027" style="position:absolute;left:8571;top:892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" path="m,122r121,l121,,,,,122xe" filled="f" strokeweight=".5pt">
                  <v:path arrowok="t" o:connecttype="custom" o:connectlocs="0,9047;121,9047;121,8925;0,8925;0,904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7" behindDoc="1" locked="0" layoutInCell="1" allowOverlap="1">
                <wp:simplePos x="0" y="0"/>
                <wp:positionH relativeFrom="page">
                  <wp:posOffset>5893435</wp:posOffset>
                </wp:positionH>
                <wp:positionV relativeFrom="page">
                  <wp:posOffset>5667375</wp:posOffset>
                </wp:positionV>
                <wp:extent cx="76835" cy="76835"/>
                <wp:effectExtent l="6985" t="9525" r="11430" b="8890"/>
                <wp:wrapNone/>
                <wp:docPr id="120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281" y="8925"/>
                          <a:chExt cx="121" cy="121"/>
                        </a:xfrm>
                      </wpg:grpSpPr>
                      <wps:wsp>
                        <wps:cNvPr id="121" name="Freeform 121"/>
                        <wps:cNvSpPr>
                          <a:spLocks/>
                        </wps:cNvSpPr>
                        <wps:spPr bwMode="auto">
                          <a:xfrm>
                            <a:off x="9281" y="8925"/>
                            <a:ext cx="121" cy="121"/>
                          </a:xfrm>
                          <a:custGeom>
                            <a:avLst/>
                            <a:gdLst>
                              <a:gd name="T0" fmla="+- 0 9281 9281"/>
                              <a:gd name="T1" fmla="*/ T0 w 121"/>
                              <a:gd name="T2" fmla="+- 0 9047 8925"/>
                              <a:gd name="T3" fmla="*/ 9047 h 121"/>
                              <a:gd name="T4" fmla="+- 0 9402 9281"/>
                              <a:gd name="T5" fmla="*/ T4 w 121"/>
                              <a:gd name="T6" fmla="+- 0 9047 8925"/>
                              <a:gd name="T7" fmla="*/ 9047 h 121"/>
                              <a:gd name="T8" fmla="+- 0 9402 9281"/>
                              <a:gd name="T9" fmla="*/ T8 w 121"/>
                              <a:gd name="T10" fmla="+- 0 8925 8925"/>
                              <a:gd name="T11" fmla="*/ 8925 h 121"/>
                              <a:gd name="T12" fmla="+- 0 9281 9281"/>
                              <a:gd name="T13" fmla="*/ T12 w 121"/>
                              <a:gd name="T14" fmla="+- 0 8925 8925"/>
                              <a:gd name="T15" fmla="*/ 8925 h 121"/>
                              <a:gd name="T16" fmla="+- 0 9281 9281"/>
                              <a:gd name="T17" fmla="*/ T16 w 121"/>
                              <a:gd name="T18" fmla="+- 0 9047 8925"/>
                              <a:gd name="T19" fmla="*/ 904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B7CCCB" id="Group 120" o:spid="_x0000_s1026" style="position:absolute;margin-left:464.05pt;margin-top:446.25pt;width:6.05pt;height:6.05pt;z-index:-1243;mso-position-horizontal-relative:page;mso-position-vertical-relative:page" coordorigin="9281,892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">
                <v:shape id="Freeform 121" o:spid="_x0000_s1027" style="position:absolute;left:9281;top:892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" path="m,122r121,l121,,,,,122xe" filled="f" strokeweight=".5pt">
                  <v:path arrowok="t" o:connecttype="custom" o:connectlocs="0,9047;121,9047;121,8925;0,8925;0,904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8" behindDoc="1" locked="0" layoutInCell="1" allowOverlap="1">
                <wp:simplePos x="0" y="0"/>
                <wp:positionH relativeFrom="page">
                  <wp:posOffset>6448425</wp:posOffset>
                </wp:positionH>
                <wp:positionV relativeFrom="page">
                  <wp:posOffset>5667375</wp:posOffset>
                </wp:positionV>
                <wp:extent cx="76835" cy="76835"/>
                <wp:effectExtent l="9525" t="9525" r="8890" b="8890"/>
                <wp:wrapNone/>
                <wp:docPr id="118" name="Group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55" y="8925"/>
                          <a:chExt cx="121" cy="121"/>
                        </a:xfrm>
                      </wpg:grpSpPr>
                      <wps:wsp>
                        <wps:cNvPr id="119" name="Freeform 119"/>
                        <wps:cNvSpPr>
                          <a:spLocks/>
                        </wps:cNvSpPr>
                        <wps:spPr bwMode="auto">
                          <a:xfrm>
                            <a:off x="10155" y="8925"/>
                            <a:ext cx="121" cy="121"/>
                          </a:xfrm>
                          <a:custGeom>
                            <a:avLst/>
                            <a:gdLst>
                              <a:gd name="T0" fmla="+- 0 10155 10155"/>
                              <a:gd name="T1" fmla="*/ T0 w 121"/>
                              <a:gd name="T2" fmla="+- 0 9047 8925"/>
                              <a:gd name="T3" fmla="*/ 9047 h 121"/>
                              <a:gd name="T4" fmla="+- 0 10276 10155"/>
                              <a:gd name="T5" fmla="*/ T4 w 121"/>
                              <a:gd name="T6" fmla="+- 0 9047 8925"/>
                              <a:gd name="T7" fmla="*/ 9047 h 121"/>
                              <a:gd name="T8" fmla="+- 0 10276 10155"/>
                              <a:gd name="T9" fmla="*/ T8 w 121"/>
                              <a:gd name="T10" fmla="+- 0 8925 8925"/>
                              <a:gd name="T11" fmla="*/ 8925 h 121"/>
                              <a:gd name="T12" fmla="+- 0 10155 10155"/>
                              <a:gd name="T13" fmla="*/ T12 w 121"/>
                              <a:gd name="T14" fmla="+- 0 8925 8925"/>
                              <a:gd name="T15" fmla="*/ 8925 h 121"/>
                              <a:gd name="T16" fmla="+- 0 10155 10155"/>
                              <a:gd name="T17" fmla="*/ T16 w 121"/>
                              <a:gd name="T18" fmla="+- 0 9047 8925"/>
                              <a:gd name="T19" fmla="*/ 904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80E105" id="Group 118" o:spid="_x0000_s1026" style="position:absolute;margin-left:507.75pt;margin-top:446.25pt;width:6.05pt;height:6.05pt;z-index:-1242;mso-position-horizontal-relative:page;mso-position-vertical-relative:page" coordorigin="10155,892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">
                <v:shape id="Freeform 119" o:spid="_x0000_s1027" style="position:absolute;left:10155;top:892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" path="m,122r121,l121,,,,,122xe" filled="f" strokeweight=".5pt">
                  <v:path arrowok="t" o:connecttype="custom" o:connectlocs="0,9047;121,9047;121,8925;0,8925;0,904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39" behindDoc="1" locked="0" layoutInCell="1" allowOverlap="1">
                <wp:simplePos x="0" y="0"/>
                <wp:positionH relativeFrom="page">
                  <wp:posOffset>6884035</wp:posOffset>
                </wp:positionH>
                <wp:positionV relativeFrom="page">
                  <wp:posOffset>5667375</wp:posOffset>
                </wp:positionV>
                <wp:extent cx="76835" cy="76835"/>
                <wp:effectExtent l="6985" t="9525" r="11430" b="8890"/>
                <wp:wrapNone/>
                <wp:docPr id="116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41" y="8925"/>
                          <a:chExt cx="121" cy="121"/>
                        </a:xfrm>
                      </wpg:grpSpPr>
                      <wps:wsp>
                        <wps:cNvPr id="117" name="Freeform 117"/>
                        <wps:cNvSpPr>
                          <a:spLocks/>
                        </wps:cNvSpPr>
                        <wps:spPr bwMode="auto">
                          <a:xfrm>
                            <a:off x="10841" y="8925"/>
                            <a:ext cx="121" cy="121"/>
                          </a:xfrm>
                          <a:custGeom>
                            <a:avLst/>
                            <a:gdLst>
                              <a:gd name="T0" fmla="+- 0 10841 10841"/>
                              <a:gd name="T1" fmla="*/ T0 w 121"/>
                              <a:gd name="T2" fmla="+- 0 9047 8925"/>
                              <a:gd name="T3" fmla="*/ 9047 h 121"/>
                              <a:gd name="T4" fmla="+- 0 10962 10841"/>
                              <a:gd name="T5" fmla="*/ T4 w 121"/>
                              <a:gd name="T6" fmla="+- 0 9047 8925"/>
                              <a:gd name="T7" fmla="*/ 9047 h 121"/>
                              <a:gd name="T8" fmla="+- 0 10962 10841"/>
                              <a:gd name="T9" fmla="*/ T8 w 121"/>
                              <a:gd name="T10" fmla="+- 0 8925 8925"/>
                              <a:gd name="T11" fmla="*/ 8925 h 121"/>
                              <a:gd name="T12" fmla="+- 0 10841 10841"/>
                              <a:gd name="T13" fmla="*/ T12 w 121"/>
                              <a:gd name="T14" fmla="+- 0 8925 8925"/>
                              <a:gd name="T15" fmla="*/ 8925 h 121"/>
                              <a:gd name="T16" fmla="+- 0 10841 10841"/>
                              <a:gd name="T17" fmla="*/ T16 w 121"/>
                              <a:gd name="T18" fmla="+- 0 9047 8925"/>
                              <a:gd name="T19" fmla="*/ 904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DA3867" id="Group 116" o:spid="_x0000_s1026" style="position:absolute;margin-left:542.05pt;margin-top:446.25pt;width:6.05pt;height:6.05pt;z-index:-1241;mso-position-horizontal-relative:page;mso-position-vertical-relative:page" coordorigin="10841,8925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">
                <v:shape id="Freeform 117" o:spid="_x0000_s1027" style="position:absolute;left:10841;top:8925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" path="m,122r121,l121,,,,,122xe" filled="f" strokeweight=".5pt">
                  <v:path arrowok="t" o:connecttype="custom" o:connectlocs="0,9047;121,9047;121,8925;0,8925;0,904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0" behindDoc="1" locked="0" layoutInCell="1" allowOverlap="1">
                <wp:simplePos x="0" y="0"/>
                <wp:positionH relativeFrom="page">
                  <wp:posOffset>5442585</wp:posOffset>
                </wp:positionH>
                <wp:positionV relativeFrom="page">
                  <wp:posOffset>5866765</wp:posOffset>
                </wp:positionV>
                <wp:extent cx="76835" cy="76835"/>
                <wp:effectExtent l="13335" t="8890" r="5080" b="9525"/>
                <wp:wrapNone/>
                <wp:docPr id="114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571" y="9239"/>
                          <a:chExt cx="121" cy="121"/>
                        </a:xfrm>
                      </wpg:grpSpPr>
                      <wps:wsp>
                        <wps:cNvPr id="115" name="Freeform 115"/>
                        <wps:cNvSpPr>
                          <a:spLocks/>
                        </wps:cNvSpPr>
                        <wps:spPr bwMode="auto">
                          <a:xfrm>
                            <a:off x="8571" y="9239"/>
                            <a:ext cx="121" cy="121"/>
                          </a:xfrm>
                          <a:custGeom>
                            <a:avLst/>
                            <a:gdLst>
                              <a:gd name="T0" fmla="+- 0 8571 8571"/>
                              <a:gd name="T1" fmla="*/ T0 w 121"/>
                              <a:gd name="T2" fmla="+- 0 9360 9239"/>
                              <a:gd name="T3" fmla="*/ 9360 h 121"/>
                              <a:gd name="T4" fmla="+- 0 8692 8571"/>
                              <a:gd name="T5" fmla="*/ T4 w 121"/>
                              <a:gd name="T6" fmla="+- 0 9360 9239"/>
                              <a:gd name="T7" fmla="*/ 9360 h 121"/>
                              <a:gd name="T8" fmla="+- 0 8692 8571"/>
                              <a:gd name="T9" fmla="*/ T8 w 121"/>
                              <a:gd name="T10" fmla="+- 0 9239 9239"/>
                              <a:gd name="T11" fmla="*/ 9239 h 121"/>
                              <a:gd name="T12" fmla="+- 0 8571 8571"/>
                              <a:gd name="T13" fmla="*/ T12 w 121"/>
                              <a:gd name="T14" fmla="+- 0 9239 9239"/>
                              <a:gd name="T15" fmla="*/ 9239 h 121"/>
                              <a:gd name="T16" fmla="+- 0 8571 8571"/>
                              <a:gd name="T17" fmla="*/ T16 w 121"/>
                              <a:gd name="T18" fmla="+- 0 9360 9239"/>
                              <a:gd name="T19" fmla="*/ 93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293A23" id="Group 114" o:spid="_x0000_s1026" style="position:absolute;margin-left:428.55pt;margin-top:461.95pt;width:6.05pt;height:6.05pt;z-index:-1240;mso-position-horizontal-relative:page;mso-position-vertical-relative:page" coordorigin="8571,923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">
                <v:shape id="Freeform 115" o:spid="_x0000_s1027" style="position:absolute;left:8571;top:923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" path="m,121r121,l121,,,,,121xe" filled="f" strokeweight=".5pt">
                  <v:path arrowok="t" o:connecttype="custom" o:connectlocs="0,9360;121,9360;121,9239;0,9239;0,936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1" behindDoc="1" locked="0" layoutInCell="1" allowOverlap="1">
                <wp:simplePos x="0" y="0"/>
                <wp:positionH relativeFrom="page">
                  <wp:posOffset>5893435</wp:posOffset>
                </wp:positionH>
                <wp:positionV relativeFrom="page">
                  <wp:posOffset>5866765</wp:posOffset>
                </wp:positionV>
                <wp:extent cx="76835" cy="76835"/>
                <wp:effectExtent l="6985" t="8890" r="11430" b="9525"/>
                <wp:wrapNone/>
                <wp:docPr id="112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281" y="9239"/>
                          <a:chExt cx="121" cy="121"/>
                        </a:xfrm>
                      </wpg:grpSpPr>
                      <wps:wsp>
                        <wps:cNvPr id="113" name="Freeform 113"/>
                        <wps:cNvSpPr>
                          <a:spLocks/>
                        </wps:cNvSpPr>
                        <wps:spPr bwMode="auto">
                          <a:xfrm>
                            <a:off x="9281" y="9239"/>
                            <a:ext cx="121" cy="121"/>
                          </a:xfrm>
                          <a:custGeom>
                            <a:avLst/>
                            <a:gdLst>
                              <a:gd name="T0" fmla="+- 0 9281 9281"/>
                              <a:gd name="T1" fmla="*/ T0 w 121"/>
                              <a:gd name="T2" fmla="+- 0 9360 9239"/>
                              <a:gd name="T3" fmla="*/ 9360 h 121"/>
                              <a:gd name="T4" fmla="+- 0 9402 9281"/>
                              <a:gd name="T5" fmla="*/ T4 w 121"/>
                              <a:gd name="T6" fmla="+- 0 9360 9239"/>
                              <a:gd name="T7" fmla="*/ 9360 h 121"/>
                              <a:gd name="T8" fmla="+- 0 9402 9281"/>
                              <a:gd name="T9" fmla="*/ T8 w 121"/>
                              <a:gd name="T10" fmla="+- 0 9239 9239"/>
                              <a:gd name="T11" fmla="*/ 9239 h 121"/>
                              <a:gd name="T12" fmla="+- 0 9281 9281"/>
                              <a:gd name="T13" fmla="*/ T12 w 121"/>
                              <a:gd name="T14" fmla="+- 0 9239 9239"/>
                              <a:gd name="T15" fmla="*/ 9239 h 121"/>
                              <a:gd name="T16" fmla="+- 0 9281 9281"/>
                              <a:gd name="T17" fmla="*/ T16 w 121"/>
                              <a:gd name="T18" fmla="+- 0 9360 9239"/>
                              <a:gd name="T19" fmla="*/ 93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AA21F9" id="Group 112" o:spid="_x0000_s1026" style="position:absolute;margin-left:464.05pt;margin-top:461.95pt;width:6.05pt;height:6.05pt;z-index:-1239;mso-position-horizontal-relative:page;mso-position-vertical-relative:page" coordorigin="9281,923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">
                <v:shape id="Freeform 113" o:spid="_x0000_s1027" style="position:absolute;left:9281;top:923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" path="m,121r121,l121,,,,,121xe" filled="f" strokeweight=".5pt">
                  <v:path arrowok="t" o:connecttype="custom" o:connectlocs="0,9360;121,9360;121,9239;0,9239;0,936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2" behindDoc="1" locked="0" layoutInCell="1" allowOverlap="1">
                <wp:simplePos x="0" y="0"/>
                <wp:positionH relativeFrom="page">
                  <wp:posOffset>6448425</wp:posOffset>
                </wp:positionH>
                <wp:positionV relativeFrom="page">
                  <wp:posOffset>5866765</wp:posOffset>
                </wp:positionV>
                <wp:extent cx="76835" cy="76835"/>
                <wp:effectExtent l="9525" t="8890" r="8890" b="9525"/>
                <wp:wrapNone/>
                <wp:docPr id="110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55" y="9239"/>
                          <a:chExt cx="121" cy="121"/>
                        </a:xfrm>
                      </wpg:grpSpPr>
                      <wps:wsp>
                        <wps:cNvPr id="111" name="Freeform 111"/>
                        <wps:cNvSpPr>
                          <a:spLocks/>
                        </wps:cNvSpPr>
                        <wps:spPr bwMode="auto">
                          <a:xfrm>
                            <a:off x="10155" y="9239"/>
                            <a:ext cx="121" cy="121"/>
                          </a:xfrm>
                          <a:custGeom>
                            <a:avLst/>
                            <a:gdLst>
                              <a:gd name="T0" fmla="+- 0 10155 10155"/>
                              <a:gd name="T1" fmla="*/ T0 w 121"/>
                              <a:gd name="T2" fmla="+- 0 9360 9239"/>
                              <a:gd name="T3" fmla="*/ 9360 h 121"/>
                              <a:gd name="T4" fmla="+- 0 10276 10155"/>
                              <a:gd name="T5" fmla="*/ T4 w 121"/>
                              <a:gd name="T6" fmla="+- 0 9360 9239"/>
                              <a:gd name="T7" fmla="*/ 9360 h 121"/>
                              <a:gd name="T8" fmla="+- 0 10276 10155"/>
                              <a:gd name="T9" fmla="*/ T8 w 121"/>
                              <a:gd name="T10" fmla="+- 0 9239 9239"/>
                              <a:gd name="T11" fmla="*/ 9239 h 121"/>
                              <a:gd name="T12" fmla="+- 0 10155 10155"/>
                              <a:gd name="T13" fmla="*/ T12 w 121"/>
                              <a:gd name="T14" fmla="+- 0 9239 9239"/>
                              <a:gd name="T15" fmla="*/ 9239 h 121"/>
                              <a:gd name="T16" fmla="+- 0 10155 10155"/>
                              <a:gd name="T17" fmla="*/ T16 w 121"/>
                              <a:gd name="T18" fmla="+- 0 9360 9239"/>
                              <a:gd name="T19" fmla="*/ 93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F5509D" id="Group 110" o:spid="_x0000_s1026" style="position:absolute;margin-left:507.75pt;margin-top:461.95pt;width:6.05pt;height:6.05pt;z-index:-1238;mso-position-horizontal-relative:page;mso-position-vertical-relative:page" coordorigin="10155,923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">
                <v:shape id="Freeform 111" o:spid="_x0000_s1027" style="position:absolute;left:10155;top:923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" path="m,121r121,l121,,,,,121xe" filled="f" strokeweight=".5pt">
                  <v:path arrowok="t" o:connecttype="custom" o:connectlocs="0,9360;121,9360;121,9239;0,9239;0,936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3" behindDoc="1" locked="0" layoutInCell="1" allowOverlap="1">
                <wp:simplePos x="0" y="0"/>
                <wp:positionH relativeFrom="page">
                  <wp:posOffset>6884035</wp:posOffset>
                </wp:positionH>
                <wp:positionV relativeFrom="page">
                  <wp:posOffset>5866765</wp:posOffset>
                </wp:positionV>
                <wp:extent cx="76835" cy="76835"/>
                <wp:effectExtent l="6985" t="8890" r="11430" b="9525"/>
                <wp:wrapNone/>
                <wp:docPr id="108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41" y="9239"/>
                          <a:chExt cx="121" cy="121"/>
                        </a:xfrm>
                      </wpg:grpSpPr>
                      <wps:wsp>
                        <wps:cNvPr id="109" name="Freeform 109"/>
                        <wps:cNvSpPr>
                          <a:spLocks/>
                        </wps:cNvSpPr>
                        <wps:spPr bwMode="auto">
                          <a:xfrm>
                            <a:off x="10841" y="9239"/>
                            <a:ext cx="121" cy="121"/>
                          </a:xfrm>
                          <a:custGeom>
                            <a:avLst/>
                            <a:gdLst>
                              <a:gd name="T0" fmla="+- 0 10841 10841"/>
                              <a:gd name="T1" fmla="*/ T0 w 121"/>
                              <a:gd name="T2" fmla="+- 0 9360 9239"/>
                              <a:gd name="T3" fmla="*/ 9360 h 121"/>
                              <a:gd name="T4" fmla="+- 0 10962 10841"/>
                              <a:gd name="T5" fmla="*/ T4 w 121"/>
                              <a:gd name="T6" fmla="+- 0 9360 9239"/>
                              <a:gd name="T7" fmla="*/ 9360 h 121"/>
                              <a:gd name="T8" fmla="+- 0 10962 10841"/>
                              <a:gd name="T9" fmla="*/ T8 w 121"/>
                              <a:gd name="T10" fmla="+- 0 9239 9239"/>
                              <a:gd name="T11" fmla="*/ 9239 h 121"/>
                              <a:gd name="T12" fmla="+- 0 10841 10841"/>
                              <a:gd name="T13" fmla="*/ T12 w 121"/>
                              <a:gd name="T14" fmla="+- 0 9239 9239"/>
                              <a:gd name="T15" fmla="*/ 9239 h 121"/>
                              <a:gd name="T16" fmla="+- 0 10841 10841"/>
                              <a:gd name="T17" fmla="*/ T16 w 121"/>
                              <a:gd name="T18" fmla="+- 0 9360 9239"/>
                              <a:gd name="T19" fmla="*/ 93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A86E12" id="Group 108" o:spid="_x0000_s1026" style="position:absolute;margin-left:542.05pt;margin-top:461.95pt;width:6.05pt;height:6.05pt;z-index:-1237;mso-position-horizontal-relative:page;mso-position-vertical-relative:page" coordorigin="10841,923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">
                <v:shape id="Freeform 109" o:spid="_x0000_s1027" style="position:absolute;left:10841;top:923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" path="m,121r121,l121,,,,,121xe" filled="f" strokeweight=".5pt">
                  <v:path arrowok="t" o:connecttype="custom" o:connectlocs="0,9360;121,9360;121,9239;0,9239;0,936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4" behindDoc="1" locked="0" layoutInCell="1" allowOverlap="1">
                <wp:simplePos x="0" y="0"/>
                <wp:positionH relativeFrom="page">
                  <wp:posOffset>5442585</wp:posOffset>
                </wp:positionH>
                <wp:positionV relativeFrom="page">
                  <wp:posOffset>6066155</wp:posOffset>
                </wp:positionV>
                <wp:extent cx="76835" cy="76835"/>
                <wp:effectExtent l="13335" t="8255" r="5080" b="10160"/>
                <wp:wrapNone/>
                <wp:docPr id="106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571" y="9553"/>
                          <a:chExt cx="121" cy="121"/>
                        </a:xfrm>
                      </wpg:grpSpPr>
                      <wps:wsp>
                        <wps:cNvPr id="107" name="Freeform 107"/>
                        <wps:cNvSpPr>
                          <a:spLocks/>
                        </wps:cNvSpPr>
                        <wps:spPr bwMode="auto">
                          <a:xfrm>
                            <a:off x="8571" y="9553"/>
                            <a:ext cx="121" cy="121"/>
                          </a:xfrm>
                          <a:custGeom>
                            <a:avLst/>
                            <a:gdLst>
                              <a:gd name="T0" fmla="+- 0 8571 8571"/>
                              <a:gd name="T1" fmla="*/ T0 w 121"/>
                              <a:gd name="T2" fmla="+- 0 9674 9553"/>
                              <a:gd name="T3" fmla="*/ 9674 h 121"/>
                              <a:gd name="T4" fmla="+- 0 8692 8571"/>
                              <a:gd name="T5" fmla="*/ T4 w 121"/>
                              <a:gd name="T6" fmla="+- 0 9674 9553"/>
                              <a:gd name="T7" fmla="*/ 9674 h 121"/>
                              <a:gd name="T8" fmla="+- 0 8692 8571"/>
                              <a:gd name="T9" fmla="*/ T8 w 121"/>
                              <a:gd name="T10" fmla="+- 0 9553 9553"/>
                              <a:gd name="T11" fmla="*/ 9553 h 121"/>
                              <a:gd name="T12" fmla="+- 0 8571 8571"/>
                              <a:gd name="T13" fmla="*/ T12 w 121"/>
                              <a:gd name="T14" fmla="+- 0 9553 9553"/>
                              <a:gd name="T15" fmla="*/ 9553 h 121"/>
                              <a:gd name="T16" fmla="+- 0 8571 8571"/>
                              <a:gd name="T17" fmla="*/ T16 w 121"/>
                              <a:gd name="T18" fmla="+- 0 9674 9553"/>
                              <a:gd name="T19" fmla="*/ 96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1F3305" id="Group 106" o:spid="_x0000_s1026" style="position:absolute;margin-left:428.55pt;margin-top:477.65pt;width:6.05pt;height:6.05pt;z-index:-1236;mso-position-horizontal-relative:page;mso-position-vertical-relative:page" coordorigin="8571,955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">
                <v:shape id="Freeform 107" o:spid="_x0000_s1027" style="position:absolute;left:8571;top:955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" path="m,121r121,l121,,,,,121xe" filled="f" strokeweight=".5pt">
                  <v:path arrowok="t" o:connecttype="custom" o:connectlocs="0,9674;121,9674;121,9553;0,9553;0,967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5" behindDoc="1" locked="0" layoutInCell="1" allowOverlap="1">
                <wp:simplePos x="0" y="0"/>
                <wp:positionH relativeFrom="page">
                  <wp:posOffset>5893435</wp:posOffset>
                </wp:positionH>
                <wp:positionV relativeFrom="page">
                  <wp:posOffset>6066155</wp:posOffset>
                </wp:positionV>
                <wp:extent cx="76835" cy="76835"/>
                <wp:effectExtent l="6985" t="8255" r="11430" b="10160"/>
                <wp:wrapNone/>
                <wp:docPr id="104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281" y="9553"/>
                          <a:chExt cx="121" cy="121"/>
                        </a:xfrm>
                      </wpg:grpSpPr>
                      <wps:wsp>
                        <wps:cNvPr id="105" name="Freeform 105"/>
                        <wps:cNvSpPr>
                          <a:spLocks/>
                        </wps:cNvSpPr>
                        <wps:spPr bwMode="auto">
                          <a:xfrm>
                            <a:off x="9281" y="9553"/>
                            <a:ext cx="121" cy="121"/>
                          </a:xfrm>
                          <a:custGeom>
                            <a:avLst/>
                            <a:gdLst>
                              <a:gd name="T0" fmla="+- 0 9281 9281"/>
                              <a:gd name="T1" fmla="*/ T0 w 121"/>
                              <a:gd name="T2" fmla="+- 0 9674 9553"/>
                              <a:gd name="T3" fmla="*/ 9674 h 121"/>
                              <a:gd name="T4" fmla="+- 0 9402 9281"/>
                              <a:gd name="T5" fmla="*/ T4 w 121"/>
                              <a:gd name="T6" fmla="+- 0 9674 9553"/>
                              <a:gd name="T7" fmla="*/ 9674 h 121"/>
                              <a:gd name="T8" fmla="+- 0 9402 9281"/>
                              <a:gd name="T9" fmla="*/ T8 w 121"/>
                              <a:gd name="T10" fmla="+- 0 9553 9553"/>
                              <a:gd name="T11" fmla="*/ 9553 h 121"/>
                              <a:gd name="T12" fmla="+- 0 9281 9281"/>
                              <a:gd name="T13" fmla="*/ T12 w 121"/>
                              <a:gd name="T14" fmla="+- 0 9553 9553"/>
                              <a:gd name="T15" fmla="*/ 9553 h 121"/>
                              <a:gd name="T16" fmla="+- 0 9281 9281"/>
                              <a:gd name="T17" fmla="*/ T16 w 121"/>
                              <a:gd name="T18" fmla="+- 0 9674 9553"/>
                              <a:gd name="T19" fmla="*/ 96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86B953" id="Group 104" o:spid="_x0000_s1026" style="position:absolute;margin-left:464.05pt;margin-top:477.65pt;width:6.05pt;height:6.05pt;z-index:-1235;mso-position-horizontal-relative:page;mso-position-vertical-relative:page" coordorigin="9281,955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">
                <v:shape id="Freeform 105" o:spid="_x0000_s1027" style="position:absolute;left:9281;top:955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" path="m,121r121,l121,,,,,121xe" filled="f" strokeweight=".5pt">
                  <v:path arrowok="t" o:connecttype="custom" o:connectlocs="0,9674;121,9674;121,9553;0,9553;0,967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6" behindDoc="1" locked="0" layoutInCell="1" allowOverlap="1">
                <wp:simplePos x="0" y="0"/>
                <wp:positionH relativeFrom="page">
                  <wp:posOffset>6448425</wp:posOffset>
                </wp:positionH>
                <wp:positionV relativeFrom="page">
                  <wp:posOffset>6066155</wp:posOffset>
                </wp:positionV>
                <wp:extent cx="76835" cy="76835"/>
                <wp:effectExtent l="9525" t="8255" r="8890" b="10160"/>
                <wp:wrapNone/>
                <wp:docPr id="102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55" y="9553"/>
                          <a:chExt cx="121" cy="121"/>
                        </a:xfrm>
                      </wpg:grpSpPr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10155" y="9553"/>
                            <a:ext cx="121" cy="121"/>
                          </a:xfrm>
                          <a:custGeom>
                            <a:avLst/>
                            <a:gdLst>
                              <a:gd name="T0" fmla="+- 0 10155 10155"/>
                              <a:gd name="T1" fmla="*/ T0 w 121"/>
                              <a:gd name="T2" fmla="+- 0 9674 9553"/>
                              <a:gd name="T3" fmla="*/ 9674 h 121"/>
                              <a:gd name="T4" fmla="+- 0 10276 10155"/>
                              <a:gd name="T5" fmla="*/ T4 w 121"/>
                              <a:gd name="T6" fmla="+- 0 9674 9553"/>
                              <a:gd name="T7" fmla="*/ 9674 h 121"/>
                              <a:gd name="T8" fmla="+- 0 10276 10155"/>
                              <a:gd name="T9" fmla="*/ T8 w 121"/>
                              <a:gd name="T10" fmla="+- 0 9553 9553"/>
                              <a:gd name="T11" fmla="*/ 9553 h 121"/>
                              <a:gd name="T12" fmla="+- 0 10155 10155"/>
                              <a:gd name="T13" fmla="*/ T12 w 121"/>
                              <a:gd name="T14" fmla="+- 0 9553 9553"/>
                              <a:gd name="T15" fmla="*/ 9553 h 121"/>
                              <a:gd name="T16" fmla="+- 0 10155 10155"/>
                              <a:gd name="T17" fmla="*/ T16 w 121"/>
                              <a:gd name="T18" fmla="+- 0 9674 9553"/>
                              <a:gd name="T19" fmla="*/ 96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4B3111" id="Group 102" o:spid="_x0000_s1026" style="position:absolute;margin-left:507.75pt;margin-top:477.65pt;width:6.05pt;height:6.05pt;z-index:-1234;mso-position-horizontal-relative:page;mso-position-vertical-relative:page" coordorigin="10155,955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">
                <v:shape id="Freeform 103" o:spid="_x0000_s1027" style="position:absolute;left:10155;top:955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" path="m,121r121,l121,,,,,121xe" filled="f" strokeweight=".5pt">
                  <v:path arrowok="t" o:connecttype="custom" o:connectlocs="0,9674;121,9674;121,9553;0,9553;0,967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7" behindDoc="1" locked="0" layoutInCell="1" allowOverlap="1">
                <wp:simplePos x="0" y="0"/>
                <wp:positionH relativeFrom="page">
                  <wp:posOffset>6884035</wp:posOffset>
                </wp:positionH>
                <wp:positionV relativeFrom="page">
                  <wp:posOffset>6066155</wp:posOffset>
                </wp:positionV>
                <wp:extent cx="76835" cy="76835"/>
                <wp:effectExtent l="6985" t="8255" r="11430" b="10160"/>
                <wp:wrapNone/>
                <wp:docPr id="100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41" y="9553"/>
                          <a:chExt cx="121" cy="121"/>
                        </a:xfrm>
                      </wpg:grpSpPr>
                      <wps:wsp>
                        <wps:cNvPr id="101" name="Freeform 101"/>
                        <wps:cNvSpPr>
                          <a:spLocks/>
                        </wps:cNvSpPr>
                        <wps:spPr bwMode="auto">
                          <a:xfrm>
                            <a:off x="10841" y="9553"/>
                            <a:ext cx="121" cy="121"/>
                          </a:xfrm>
                          <a:custGeom>
                            <a:avLst/>
                            <a:gdLst>
                              <a:gd name="T0" fmla="+- 0 10841 10841"/>
                              <a:gd name="T1" fmla="*/ T0 w 121"/>
                              <a:gd name="T2" fmla="+- 0 9674 9553"/>
                              <a:gd name="T3" fmla="*/ 9674 h 121"/>
                              <a:gd name="T4" fmla="+- 0 10962 10841"/>
                              <a:gd name="T5" fmla="*/ T4 w 121"/>
                              <a:gd name="T6" fmla="+- 0 9674 9553"/>
                              <a:gd name="T7" fmla="*/ 9674 h 121"/>
                              <a:gd name="T8" fmla="+- 0 10962 10841"/>
                              <a:gd name="T9" fmla="*/ T8 w 121"/>
                              <a:gd name="T10" fmla="+- 0 9553 9553"/>
                              <a:gd name="T11" fmla="*/ 9553 h 121"/>
                              <a:gd name="T12" fmla="+- 0 10841 10841"/>
                              <a:gd name="T13" fmla="*/ T12 w 121"/>
                              <a:gd name="T14" fmla="+- 0 9553 9553"/>
                              <a:gd name="T15" fmla="*/ 9553 h 121"/>
                              <a:gd name="T16" fmla="+- 0 10841 10841"/>
                              <a:gd name="T17" fmla="*/ T16 w 121"/>
                              <a:gd name="T18" fmla="+- 0 9674 9553"/>
                              <a:gd name="T19" fmla="*/ 96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FBC00D" id="Group 100" o:spid="_x0000_s1026" style="position:absolute;margin-left:542.05pt;margin-top:477.65pt;width:6.05pt;height:6.05pt;z-index:-1233;mso-position-horizontal-relative:page;mso-position-vertical-relative:page" coordorigin="10841,955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">
                <v:shape id="Freeform 101" o:spid="_x0000_s1027" style="position:absolute;left:10841;top:955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" path="m,121r121,l121,,,,,121xe" filled="f" strokeweight=".5pt">
                  <v:path arrowok="t" o:connecttype="custom" o:connectlocs="0,9674;121,9674;121,9553;0,9553;0,967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8" behindDoc="1" locked="0" layoutInCell="1" allowOverlap="1">
                <wp:simplePos x="0" y="0"/>
                <wp:positionH relativeFrom="page">
                  <wp:posOffset>5442585</wp:posOffset>
                </wp:positionH>
                <wp:positionV relativeFrom="page">
                  <wp:posOffset>6264910</wp:posOffset>
                </wp:positionV>
                <wp:extent cx="76835" cy="76835"/>
                <wp:effectExtent l="13335" t="6985" r="5080" b="11430"/>
                <wp:wrapNone/>
                <wp:docPr id="98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571" y="9866"/>
                          <a:chExt cx="121" cy="121"/>
                        </a:xfrm>
                      </wpg:grpSpPr>
                      <wps:wsp>
                        <wps:cNvPr id="99" name="Freeform 99"/>
                        <wps:cNvSpPr>
                          <a:spLocks/>
                        </wps:cNvSpPr>
                        <wps:spPr bwMode="auto">
                          <a:xfrm>
                            <a:off x="8571" y="9866"/>
                            <a:ext cx="121" cy="121"/>
                          </a:xfrm>
                          <a:custGeom>
                            <a:avLst/>
                            <a:gdLst>
                              <a:gd name="T0" fmla="+- 0 8571 8571"/>
                              <a:gd name="T1" fmla="*/ T0 w 121"/>
                              <a:gd name="T2" fmla="+- 0 9987 9866"/>
                              <a:gd name="T3" fmla="*/ 9987 h 121"/>
                              <a:gd name="T4" fmla="+- 0 8692 8571"/>
                              <a:gd name="T5" fmla="*/ T4 w 121"/>
                              <a:gd name="T6" fmla="+- 0 9987 9866"/>
                              <a:gd name="T7" fmla="*/ 9987 h 121"/>
                              <a:gd name="T8" fmla="+- 0 8692 8571"/>
                              <a:gd name="T9" fmla="*/ T8 w 121"/>
                              <a:gd name="T10" fmla="+- 0 9866 9866"/>
                              <a:gd name="T11" fmla="*/ 9866 h 121"/>
                              <a:gd name="T12" fmla="+- 0 8571 8571"/>
                              <a:gd name="T13" fmla="*/ T12 w 121"/>
                              <a:gd name="T14" fmla="+- 0 9866 9866"/>
                              <a:gd name="T15" fmla="*/ 9866 h 121"/>
                              <a:gd name="T16" fmla="+- 0 8571 8571"/>
                              <a:gd name="T17" fmla="*/ T16 w 121"/>
                              <a:gd name="T18" fmla="+- 0 9987 9866"/>
                              <a:gd name="T19" fmla="*/ 998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EFBB1" id="Group 98" o:spid="_x0000_s1026" style="position:absolute;margin-left:428.55pt;margin-top:493.3pt;width:6.05pt;height:6.05pt;z-index:-1232;mso-position-horizontal-relative:page;mso-position-vertical-relative:page" coordorigin="8571,986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">
                <v:shape id="Freeform 99" o:spid="_x0000_s1027" style="position:absolute;left:8571;top:986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" path="m,121r121,l121,,,,,121xe" filled="f" strokeweight=".5pt">
                  <v:path arrowok="t" o:connecttype="custom" o:connectlocs="0,9987;121,9987;121,9866;0,9866;0,998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49" behindDoc="1" locked="0" layoutInCell="1" allowOverlap="1">
                <wp:simplePos x="0" y="0"/>
                <wp:positionH relativeFrom="page">
                  <wp:posOffset>5893435</wp:posOffset>
                </wp:positionH>
                <wp:positionV relativeFrom="page">
                  <wp:posOffset>6264910</wp:posOffset>
                </wp:positionV>
                <wp:extent cx="76835" cy="76835"/>
                <wp:effectExtent l="6985" t="6985" r="11430" b="11430"/>
                <wp:wrapNone/>
                <wp:docPr id="9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281" y="9866"/>
                          <a:chExt cx="121" cy="121"/>
                        </a:xfrm>
                      </wpg:grpSpPr>
                      <wps:wsp>
                        <wps:cNvPr id="97" name="Freeform 97"/>
                        <wps:cNvSpPr>
                          <a:spLocks/>
                        </wps:cNvSpPr>
                        <wps:spPr bwMode="auto">
                          <a:xfrm>
                            <a:off x="9281" y="9866"/>
                            <a:ext cx="121" cy="121"/>
                          </a:xfrm>
                          <a:custGeom>
                            <a:avLst/>
                            <a:gdLst>
                              <a:gd name="T0" fmla="+- 0 9281 9281"/>
                              <a:gd name="T1" fmla="*/ T0 w 121"/>
                              <a:gd name="T2" fmla="+- 0 9987 9866"/>
                              <a:gd name="T3" fmla="*/ 9987 h 121"/>
                              <a:gd name="T4" fmla="+- 0 9402 9281"/>
                              <a:gd name="T5" fmla="*/ T4 w 121"/>
                              <a:gd name="T6" fmla="+- 0 9987 9866"/>
                              <a:gd name="T7" fmla="*/ 9987 h 121"/>
                              <a:gd name="T8" fmla="+- 0 9402 9281"/>
                              <a:gd name="T9" fmla="*/ T8 w 121"/>
                              <a:gd name="T10" fmla="+- 0 9866 9866"/>
                              <a:gd name="T11" fmla="*/ 9866 h 121"/>
                              <a:gd name="T12" fmla="+- 0 9281 9281"/>
                              <a:gd name="T13" fmla="*/ T12 w 121"/>
                              <a:gd name="T14" fmla="+- 0 9866 9866"/>
                              <a:gd name="T15" fmla="*/ 9866 h 121"/>
                              <a:gd name="T16" fmla="+- 0 9281 9281"/>
                              <a:gd name="T17" fmla="*/ T16 w 121"/>
                              <a:gd name="T18" fmla="+- 0 9987 9866"/>
                              <a:gd name="T19" fmla="*/ 998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867E39" id="Group 96" o:spid="_x0000_s1026" style="position:absolute;margin-left:464.05pt;margin-top:493.3pt;width:6.05pt;height:6.05pt;z-index:-1231;mso-position-horizontal-relative:page;mso-position-vertical-relative:page" coordorigin="9281,986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">
                <v:shape id="Freeform 97" o:spid="_x0000_s1027" style="position:absolute;left:9281;top:986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" path="m,121r121,l121,,,,,121xe" filled="f" strokeweight=".5pt">
                  <v:path arrowok="t" o:connecttype="custom" o:connectlocs="0,9987;121,9987;121,9866;0,9866;0,998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0" behindDoc="1" locked="0" layoutInCell="1" allowOverlap="1">
                <wp:simplePos x="0" y="0"/>
                <wp:positionH relativeFrom="page">
                  <wp:posOffset>6448425</wp:posOffset>
                </wp:positionH>
                <wp:positionV relativeFrom="page">
                  <wp:posOffset>6264910</wp:posOffset>
                </wp:positionV>
                <wp:extent cx="76835" cy="76835"/>
                <wp:effectExtent l="9525" t="6985" r="8890" b="11430"/>
                <wp:wrapNone/>
                <wp:docPr id="9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55" y="9866"/>
                          <a:chExt cx="121" cy="121"/>
                        </a:xfrm>
                      </wpg:grpSpPr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155" y="9866"/>
                            <a:ext cx="121" cy="121"/>
                          </a:xfrm>
                          <a:custGeom>
                            <a:avLst/>
                            <a:gdLst>
                              <a:gd name="T0" fmla="+- 0 10155 10155"/>
                              <a:gd name="T1" fmla="*/ T0 w 121"/>
                              <a:gd name="T2" fmla="+- 0 9987 9866"/>
                              <a:gd name="T3" fmla="*/ 9987 h 121"/>
                              <a:gd name="T4" fmla="+- 0 10276 10155"/>
                              <a:gd name="T5" fmla="*/ T4 w 121"/>
                              <a:gd name="T6" fmla="+- 0 9987 9866"/>
                              <a:gd name="T7" fmla="*/ 9987 h 121"/>
                              <a:gd name="T8" fmla="+- 0 10276 10155"/>
                              <a:gd name="T9" fmla="*/ T8 w 121"/>
                              <a:gd name="T10" fmla="+- 0 9866 9866"/>
                              <a:gd name="T11" fmla="*/ 9866 h 121"/>
                              <a:gd name="T12" fmla="+- 0 10155 10155"/>
                              <a:gd name="T13" fmla="*/ T12 w 121"/>
                              <a:gd name="T14" fmla="+- 0 9866 9866"/>
                              <a:gd name="T15" fmla="*/ 9866 h 121"/>
                              <a:gd name="T16" fmla="+- 0 10155 10155"/>
                              <a:gd name="T17" fmla="*/ T16 w 121"/>
                              <a:gd name="T18" fmla="+- 0 9987 9866"/>
                              <a:gd name="T19" fmla="*/ 998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6FBD4D" id="Group 94" o:spid="_x0000_s1026" style="position:absolute;margin-left:507.75pt;margin-top:493.3pt;width:6.05pt;height:6.05pt;z-index:-1230;mso-position-horizontal-relative:page;mso-position-vertical-relative:page" coordorigin="10155,986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">
                <v:shape id="Freeform 95" o:spid="_x0000_s1027" style="position:absolute;left:10155;top:986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" path="m,121r121,l121,,,,,121xe" filled="f" strokeweight=".5pt">
                  <v:path arrowok="t" o:connecttype="custom" o:connectlocs="0,9987;121,9987;121,9866;0,9866;0,998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1" behindDoc="1" locked="0" layoutInCell="1" allowOverlap="1">
                <wp:simplePos x="0" y="0"/>
                <wp:positionH relativeFrom="page">
                  <wp:posOffset>6884035</wp:posOffset>
                </wp:positionH>
                <wp:positionV relativeFrom="page">
                  <wp:posOffset>6264910</wp:posOffset>
                </wp:positionV>
                <wp:extent cx="76835" cy="76835"/>
                <wp:effectExtent l="6985" t="6985" r="11430" b="11430"/>
                <wp:wrapNone/>
                <wp:docPr id="92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41" y="9866"/>
                          <a:chExt cx="121" cy="121"/>
                        </a:xfrm>
                      </wpg:grpSpPr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0841" y="9866"/>
                            <a:ext cx="121" cy="121"/>
                          </a:xfrm>
                          <a:custGeom>
                            <a:avLst/>
                            <a:gdLst>
                              <a:gd name="T0" fmla="+- 0 10841 10841"/>
                              <a:gd name="T1" fmla="*/ T0 w 121"/>
                              <a:gd name="T2" fmla="+- 0 9987 9866"/>
                              <a:gd name="T3" fmla="*/ 9987 h 121"/>
                              <a:gd name="T4" fmla="+- 0 10962 10841"/>
                              <a:gd name="T5" fmla="*/ T4 w 121"/>
                              <a:gd name="T6" fmla="+- 0 9987 9866"/>
                              <a:gd name="T7" fmla="*/ 9987 h 121"/>
                              <a:gd name="T8" fmla="+- 0 10962 10841"/>
                              <a:gd name="T9" fmla="*/ T8 w 121"/>
                              <a:gd name="T10" fmla="+- 0 9866 9866"/>
                              <a:gd name="T11" fmla="*/ 9866 h 121"/>
                              <a:gd name="T12" fmla="+- 0 10841 10841"/>
                              <a:gd name="T13" fmla="*/ T12 w 121"/>
                              <a:gd name="T14" fmla="+- 0 9866 9866"/>
                              <a:gd name="T15" fmla="*/ 9866 h 121"/>
                              <a:gd name="T16" fmla="+- 0 10841 10841"/>
                              <a:gd name="T17" fmla="*/ T16 w 121"/>
                              <a:gd name="T18" fmla="+- 0 9987 9866"/>
                              <a:gd name="T19" fmla="*/ 998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FE306F" id="Group 92" o:spid="_x0000_s1026" style="position:absolute;margin-left:542.05pt;margin-top:493.3pt;width:6.05pt;height:6.05pt;z-index:-1229;mso-position-horizontal-relative:page;mso-position-vertical-relative:page" coordorigin="10841,986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">
                <v:shape id="Freeform 93" o:spid="_x0000_s1027" style="position:absolute;left:10841;top:986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" path="m,121r121,l121,,,,,121xe" filled="f" strokeweight=".5pt">
                  <v:path arrowok="t" o:connecttype="custom" o:connectlocs="0,9987;121,9987;121,9866;0,9866;0,998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2" behindDoc="1" locked="0" layoutInCell="1" allowOverlap="1">
                <wp:simplePos x="0" y="0"/>
                <wp:positionH relativeFrom="page">
                  <wp:posOffset>5442585</wp:posOffset>
                </wp:positionH>
                <wp:positionV relativeFrom="page">
                  <wp:posOffset>6464300</wp:posOffset>
                </wp:positionV>
                <wp:extent cx="76835" cy="76835"/>
                <wp:effectExtent l="13335" t="6350" r="5080" b="12065"/>
                <wp:wrapNone/>
                <wp:docPr id="9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8571" y="10180"/>
                          <a:chExt cx="121" cy="121"/>
                        </a:xfrm>
                      </wpg:grpSpPr>
                      <wps:wsp>
                        <wps:cNvPr id="91" name="Freeform 91"/>
                        <wps:cNvSpPr>
                          <a:spLocks/>
                        </wps:cNvSpPr>
                        <wps:spPr bwMode="auto">
                          <a:xfrm>
                            <a:off x="8571" y="10180"/>
                            <a:ext cx="121" cy="121"/>
                          </a:xfrm>
                          <a:custGeom>
                            <a:avLst/>
                            <a:gdLst>
                              <a:gd name="T0" fmla="+- 0 8571 8571"/>
                              <a:gd name="T1" fmla="*/ T0 w 121"/>
                              <a:gd name="T2" fmla="+- 0 10301 10180"/>
                              <a:gd name="T3" fmla="*/ 10301 h 121"/>
                              <a:gd name="T4" fmla="+- 0 8692 8571"/>
                              <a:gd name="T5" fmla="*/ T4 w 121"/>
                              <a:gd name="T6" fmla="+- 0 10301 10180"/>
                              <a:gd name="T7" fmla="*/ 10301 h 121"/>
                              <a:gd name="T8" fmla="+- 0 8692 8571"/>
                              <a:gd name="T9" fmla="*/ T8 w 121"/>
                              <a:gd name="T10" fmla="+- 0 10180 10180"/>
                              <a:gd name="T11" fmla="*/ 10180 h 121"/>
                              <a:gd name="T12" fmla="+- 0 8571 8571"/>
                              <a:gd name="T13" fmla="*/ T12 w 121"/>
                              <a:gd name="T14" fmla="+- 0 10180 10180"/>
                              <a:gd name="T15" fmla="*/ 10180 h 121"/>
                              <a:gd name="T16" fmla="+- 0 8571 8571"/>
                              <a:gd name="T17" fmla="*/ T16 w 121"/>
                              <a:gd name="T18" fmla="+- 0 10301 10180"/>
                              <a:gd name="T19" fmla="*/ 1030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8DD7D8" id="Group 90" o:spid="_x0000_s1026" style="position:absolute;margin-left:428.55pt;margin-top:509pt;width:6.05pt;height:6.05pt;z-index:-1228;mso-position-horizontal-relative:page;mso-position-vertical-relative:page" coordorigin="8571,1018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">
                <v:shape id="Freeform 91" o:spid="_x0000_s1027" style="position:absolute;left:8571;top:1018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" path="m,121r121,l121,,,,,121xe" filled="f" strokeweight=".5pt">
                  <v:path arrowok="t" o:connecttype="custom" o:connectlocs="0,10301;121,10301;121,10180;0,10180;0,1030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3" behindDoc="1" locked="0" layoutInCell="1" allowOverlap="1">
                <wp:simplePos x="0" y="0"/>
                <wp:positionH relativeFrom="page">
                  <wp:posOffset>5893435</wp:posOffset>
                </wp:positionH>
                <wp:positionV relativeFrom="page">
                  <wp:posOffset>6464300</wp:posOffset>
                </wp:positionV>
                <wp:extent cx="76835" cy="76835"/>
                <wp:effectExtent l="6985" t="6350" r="11430" b="12065"/>
                <wp:wrapNone/>
                <wp:docPr id="8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9281" y="10180"/>
                          <a:chExt cx="121" cy="121"/>
                        </a:xfrm>
                      </wpg:grpSpPr>
                      <wps:wsp>
                        <wps:cNvPr id="89" name="Freeform 89"/>
                        <wps:cNvSpPr>
                          <a:spLocks/>
                        </wps:cNvSpPr>
                        <wps:spPr bwMode="auto">
                          <a:xfrm>
                            <a:off x="9281" y="10180"/>
                            <a:ext cx="121" cy="121"/>
                          </a:xfrm>
                          <a:custGeom>
                            <a:avLst/>
                            <a:gdLst>
                              <a:gd name="T0" fmla="+- 0 9281 9281"/>
                              <a:gd name="T1" fmla="*/ T0 w 121"/>
                              <a:gd name="T2" fmla="+- 0 10301 10180"/>
                              <a:gd name="T3" fmla="*/ 10301 h 121"/>
                              <a:gd name="T4" fmla="+- 0 9402 9281"/>
                              <a:gd name="T5" fmla="*/ T4 w 121"/>
                              <a:gd name="T6" fmla="+- 0 10301 10180"/>
                              <a:gd name="T7" fmla="*/ 10301 h 121"/>
                              <a:gd name="T8" fmla="+- 0 9402 9281"/>
                              <a:gd name="T9" fmla="*/ T8 w 121"/>
                              <a:gd name="T10" fmla="+- 0 10180 10180"/>
                              <a:gd name="T11" fmla="*/ 10180 h 121"/>
                              <a:gd name="T12" fmla="+- 0 9281 9281"/>
                              <a:gd name="T13" fmla="*/ T12 w 121"/>
                              <a:gd name="T14" fmla="+- 0 10180 10180"/>
                              <a:gd name="T15" fmla="*/ 10180 h 121"/>
                              <a:gd name="T16" fmla="+- 0 9281 9281"/>
                              <a:gd name="T17" fmla="*/ T16 w 121"/>
                              <a:gd name="T18" fmla="+- 0 10301 10180"/>
                              <a:gd name="T19" fmla="*/ 1030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15C898" id="Group 88" o:spid="_x0000_s1026" style="position:absolute;margin-left:464.05pt;margin-top:509pt;width:6.05pt;height:6.05pt;z-index:-1227;mso-position-horizontal-relative:page;mso-position-vertical-relative:page" coordorigin="9281,1018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">
                <v:shape id="Freeform 89" o:spid="_x0000_s1027" style="position:absolute;left:9281;top:1018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" path="m,121r121,l121,,,,,121xe" filled="f" strokeweight=".5pt">
                  <v:path arrowok="t" o:connecttype="custom" o:connectlocs="0,10301;121,10301;121,10180;0,10180;0,1030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4" behindDoc="1" locked="0" layoutInCell="1" allowOverlap="1">
                <wp:simplePos x="0" y="0"/>
                <wp:positionH relativeFrom="page">
                  <wp:posOffset>6448425</wp:posOffset>
                </wp:positionH>
                <wp:positionV relativeFrom="page">
                  <wp:posOffset>6464300</wp:posOffset>
                </wp:positionV>
                <wp:extent cx="76835" cy="76835"/>
                <wp:effectExtent l="9525" t="6350" r="8890" b="12065"/>
                <wp:wrapNone/>
                <wp:docPr id="86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155" y="10180"/>
                          <a:chExt cx="121" cy="121"/>
                        </a:xfrm>
                      </wpg:grpSpPr>
                      <wps:wsp>
                        <wps:cNvPr id="87" name="Freeform 87"/>
                        <wps:cNvSpPr>
                          <a:spLocks/>
                        </wps:cNvSpPr>
                        <wps:spPr bwMode="auto">
                          <a:xfrm>
                            <a:off x="10155" y="10180"/>
                            <a:ext cx="121" cy="121"/>
                          </a:xfrm>
                          <a:custGeom>
                            <a:avLst/>
                            <a:gdLst>
                              <a:gd name="T0" fmla="+- 0 10155 10155"/>
                              <a:gd name="T1" fmla="*/ T0 w 121"/>
                              <a:gd name="T2" fmla="+- 0 10301 10180"/>
                              <a:gd name="T3" fmla="*/ 10301 h 121"/>
                              <a:gd name="T4" fmla="+- 0 10276 10155"/>
                              <a:gd name="T5" fmla="*/ T4 w 121"/>
                              <a:gd name="T6" fmla="+- 0 10301 10180"/>
                              <a:gd name="T7" fmla="*/ 10301 h 121"/>
                              <a:gd name="T8" fmla="+- 0 10276 10155"/>
                              <a:gd name="T9" fmla="*/ T8 w 121"/>
                              <a:gd name="T10" fmla="+- 0 10180 10180"/>
                              <a:gd name="T11" fmla="*/ 10180 h 121"/>
                              <a:gd name="T12" fmla="+- 0 10155 10155"/>
                              <a:gd name="T13" fmla="*/ T12 w 121"/>
                              <a:gd name="T14" fmla="+- 0 10180 10180"/>
                              <a:gd name="T15" fmla="*/ 10180 h 121"/>
                              <a:gd name="T16" fmla="+- 0 10155 10155"/>
                              <a:gd name="T17" fmla="*/ T16 w 121"/>
                              <a:gd name="T18" fmla="+- 0 10301 10180"/>
                              <a:gd name="T19" fmla="*/ 1030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7F5A82" id="Group 86" o:spid="_x0000_s1026" style="position:absolute;margin-left:507.75pt;margin-top:509pt;width:6.05pt;height:6.05pt;z-index:-1226;mso-position-horizontal-relative:page;mso-position-vertical-relative:page" coordorigin="10155,1018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">
                <v:shape id="Freeform 87" o:spid="_x0000_s1027" style="position:absolute;left:10155;top:1018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" path="m,121r121,l121,,,,,121xe" filled="f" strokeweight=".5pt">
                  <v:path arrowok="t" o:connecttype="custom" o:connectlocs="0,10301;121,10301;121,10180;0,10180;0,1030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5" behindDoc="1" locked="0" layoutInCell="1" allowOverlap="1">
                <wp:simplePos x="0" y="0"/>
                <wp:positionH relativeFrom="page">
                  <wp:posOffset>6884035</wp:posOffset>
                </wp:positionH>
                <wp:positionV relativeFrom="page">
                  <wp:posOffset>6464300</wp:posOffset>
                </wp:positionV>
                <wp:extent cx="76835" cy="76835"/>
                <wp:effectExtent l="6985" t="6350" r="11430" b="12065"/>
                <wp:wrapNone/>
                <wp:docPr id="84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0841" y="10180"/>
                          <a:chExt cx="121" cy="121"/>
                        </a:xfrm>
                      </wpg:grpSpPr>
                      <wps:wsp>
                        <wps:cNvPr id="85" name="Freeform 85"/>
                        <wps:cNvSpPr>
                          <a:spLocks/>
                        </wps:cNvSpPr>
                        <wps:spPr bwMode="auto">
                          <a:xfrm>
                            <a:off x="10841" y="10180"/>
                            <a:ext cx="121" cy="121"/>
                          </a:xfrm>
                          <a:custGeom>
                            <a:avLst/>
                            <a:gdLst>
                              <a:gd name="T0" fmla="+- 0 10841 10841"/>
                              <a:gd name="T1" fmla="*/ T0 w 121"/>
                              <a:gd name="T2" fmla="+- 0 10301 10180"/>
                              <a:gd name="T3" fmla="*/ 10301 h 121"/>
                              <a:gd name="T4" fmla="+- 0 10962 10841"/>
                              <a:gd name="T5" fmla="*/ T4 w 121"/>
                              <a:gd name="T6" fmla="+- 0 10301 10180"/>
                              <a:gd name="T7" fmla="*/ 10301 h 121"/>
                              <a:gd name="T8" fmla="+- 0 10962 10841"/>
                              <a:gd name="T9" fmla="*/ T8 w 121"/>
                              <a:gd name="T10" fmla="+- 0 10180 10180"/>
                              <a:gd name="T11" fmla="*/ 10180 h 121"/>
                              <a:gd name="T12" fmla="+- 0 10841 10841"/>
                              <a:gd name="T13" fmla="*/ T12 w 121"/>
                              <a:gd name="T14" fmla="+- 0 10180 10180"/>
                              <a:gd name="T15" fmla="*/ 10180 h 121"/>
                              <a:gd name="T16" fmla="+- 0 10841 10841"/>
                              <a:gd name="T17" fmla="*/ T16 w 121"/>
                              <a:gd name="T18" fmla="+- 0 10301 10180"/>
                              <a:gd name="T19" fmla="*/ 1030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B72EB5" id="Group 84" o:spid="_x0000_s1026" style="position:absolute;margin-left:542.05pt;margin-top:509pt;width:6.05pt;height:6.05pt;z-index:-1225;mso-position-horizontal-relative:page;mso-position-vertical-relative:page" coordorigin="10841,1018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">
                <v:shape id="Freeform 85" o:spid="_x0000_s1027" style="position:absolute;left:10841;top:1018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" path="m,121r121,l121,,,,,121xe" filled="f" strokeweight=".5pt">
                  <v:path arrowok="t" o:connecttype="custom" o:connectlocs="0,10301;121,10301;121,10180;0,10180;0,1030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6" behindDoc="1" locked="0" layoutInCell="1" allowOverlap="1">
                <wp:simplePos x="0" y="0"/>
                <wp:positionH relativeFrom="page">
                  <wp:posOffset>508000</wp:posOffset>
                </wp:positionH>
                <wp:positionV relativeFrom="paragraph">
                  <wp:posOffset>-412750</wp:posOffset>
                </wp:positionV>
                <wp:extent cx="3295650" cy="1270"/>
                <wp:effectExtent l="12700" t="12700" r="6350" b="5080"/>
                <wp:wrapNone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5650" cy="1270"/>
                          <a:chOff x="800" y="-650"/>
                          <a:chExt cx="5190" cy="2"/>
                        </a:xfrm>
                      </wpg:grpSpPr>
                      <wps:wsp>
                        <wps:cNvPr id="83" name="Freeform 83"/>
                        <wps:cNvSpPr>
                          <a:spLocks/>
                        </wps:cNvSpPr>
                        <wps:spPr bwMode="auto">
                          <a:xfrm>
                            <a:off x="800" y="-650"/>
                            <a:ext cx="5190" cy="2"/>
                          </a:xfrm>
                          <a:custGeom>
                            <a:avLst/>
                            <a:gdLst>
                              <a:gd name="T0" fmla="+- 0 800 800"/>
                              <a:gd name="T1" fmla="*/ T0 w 5190"/>
                              <a:gd name="T2" fmla="+- 0 5990 800"/>
                              <a:gd name="T3" fmla="*/ T2 w 51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90">
                                <a:moveTo>
                                  <a:pt x="0" y="0"/>
                                </a:moveTo>
                                <a:lnTo>
                                  <a:pt x="519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E348A4" id="Group 82" o:spid="_x0000_s1026" style="position:absolute;margin-left:40pt;margin-top:-32.5pt;width:259.5pt;height:.1pt;z-index:-1224;mso-position-horizontal-relative:page" coordorigin="800,-650" coordsize="51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">
                <v:shape id="Freeform 83" o:spid="_x0000_s1027" style="position:absolute;left:800;top:-650;width:5190;height:2;visibility:visible;mso-wrap-style:square;v-text-anchor:top" coordsize="51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" path="m,l5190,e" filled="f" strokeweight=".5pt">
                  <v:path arrowok="t" o:connecttype="custom" o:connectlocs="0,0;519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7" behindDoc="1" locked="0" layoutInCell="1" allowOverlap="1">
                <wp:simplePos x="0" y="0"/>
                <wp:positionH relativeFrom="page">
                  <wp:posOffset>3962400</wp:posOffset>
                </wp:positionH>
                <wp:positionV relativeFrom="paragraph">
                  <wp:posOffset>-412750</wp:posOffset>
                </wp:positionV>
                <wp:extent cx="3263900" cy="1270"/>
                <wp:effectExtent l="9525" t="12700" r="12700" b="5080"/>
                <wp:wrapNone/>
                <wp:docPr id="80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63900" cy="1270"/>
                          <a:chOff x="6240" y="-650"/>
                          <a:chExt cx="5140" cy="2"/>
                        </a:xfrm>
                      </wpg:grpSpPr>
                      <wps:wsp>
                        <wps:cNvPr id="81" name="Freeform 81"/>
                        <wps:cNvSpPr>
                          <a:spLocks/>
                        </wps:cNvSpPr>
                        <wps:spPr bwMode="auto">
                          <a:xfrm>
                            <a:off x="6240" y="-650"/>
                            <a:ext cx="5140" cy="2"/>
                          </a:xfrm>
                          <a:custGeom>
                            <a:avLst/>
                            <a:gdLst>
                              <a:gd name="T0" fmla="+- 0 6240 6240"/>
                              <a:gd name="T1" fmla="*/ T0 w 5140"/>
                              <a:gd name="T2" fmla="+- 0 11380 6240"/>
                              <a:gd name="T3" fmla="*/ T2 w 51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40">
                                <a:moveTo>
                                  <a:pt x="0" y="0"/>
                                </a:moveTo>
                                <a:lnTo>
                                  <a:pt x="514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AC9B08" id="Group 80" o:spid="_x0000_s1026" style="position:absolute;margin-left:312pt;margin-top:-32.5pt;width:257pt;height:.1pt;z-index:-1223;mso-position-horizontal-relative:page" coordorigin="6240,-650" coordsize="51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">
                <v:shape id="Freeform 81" o:spid="_x0000_s1027" style="position:absolute;left:6240;top:-650;width:5140;height:2;visibility:visible;mso-wrap-style:square;v-text-anchor:top" coordsize="51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" path="m,l5140,e" filled="f" strokeweight=".5pt">
                  <v:path arrowok="t" o:connecttype="custom" o:connectlocs="0,0;5140,0" o:connectangles="0,0"/>
                </v:shape>
                <w10:wrap anchorx="page"/>
              </v:group>
            </w:pict>
          </mc:Fallback>
        </mc:AlternateContent>
      </w:r>
      <w:r w:rsidR="00A6125B">
        <w:rPr>
          <w:rFonts w:ascii="Arial" w:eastAsia="Arial" w:hAnsi="Arial" w:cs="Arial"/>
          <w:sz w:val="12"/>
          <w:szCs w:val="12"/>
        </w:rPr>
        <w:t>7</w:t>
      </w:r>
      <w:r w:rsidR="00A6125B">
        <w:rPr>
          <w:rFonts w:ascii="Arial" w:eastAsia="Arial" w:hAnsi="Arial" w:cs="Arial"/>
          <w:spacing w:val="-5"/>
          <w:sz w:val="12"/>
          <w:szCs w:val="12"/>
        </w:rPr>
        <w:t>1</w:t>
      </w:r>
      <w:r w:rsidR="00A6125B">
        <w:rPr>
          <w:rFonts w:ascii="Arial" w:eastAsia="Arial" w:hAnsi="Arial" w:cs="Arial"/>
          <w:sz w:val="12"/>
          <w:szCs w:val="12"/>
        </w:rPr>
        <w:t>42-VDP/PDF/US/3-</w:t>
      </w:r>
      <w:r w:rsidR="00A6125B">
        <w:rPr>
          <w:rFonts w:ascii="Arial" w:eastAsia="Arial" w:hAnsi="Arial" w:cs="Arial"/>
          <w:spacing w:val="-7"/>
          <w:sz w:val="12"/>
          <w:szCs w:val="12"/>
        </w:rPr>
        <w:t>1</w:t>
      </w:r>
      <w:r w:rsidR="00A6125B">
        <w:rPr>
          <w:rFonts w:ascii="Arial" w:eastAsia="Arial" w:hAnsi="Arial" w:cs="Arial"/>
          <w:sz w:val="12"/>
          <w:szCs w:val="12"/>
        </w:rPr>
        <w:t>0</w:t>
      </w:r>
    </w:p>
    <w:p w:rsidR="00E01EB5" w:rsidRDefault="00E01EB5">
      <w:pPr>
        <w:jc w:val="right"/>
        <w:rPr>
          <w:rFonts w:ascii="Arial" w:eastAsia="Arial" w:hAnsi="Arial" w:cs="Arial"/>
          <w:sz w:val="12"/>
          <w:szCs w:val="12"/>
        </w:rPr>
        <w:sectPr w:rsidR="00E01EB5">
          <w:pgSz w:w="12240" w:h="15840"/>
          <w:pgMar w:top="700" w:right="620" w:bottom="280" w:left="620" w:header="520" w:footer="0" w:gutter="0"/>
          <w:cols w:space="720"/>
        </w:sectPr>
      </w:pPr>
    </w:p>
    <w:p w:rsidR="00E01EB5" w:rsidRDefault="00E7628A">
      <w:pPr>
        <w:spacing w:before="5" w:line="150" w:lineRule="exact"/>
        <w:rPr>
          <w:sz w:val="15"/>
          <w:szCs w:val="1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5260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3659505</wp:posOffset>
                </wp:positionV>
                <wp:extent cx="76835" cy="76835"/>
                <wp:effectExtent l="9525" t="11430" r="8890" b="6985"/>
                <wp:wrapNone/>
                <wp:docPr id="78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5763"/>
                          <a:chExt cx="121" cy="121"/>
                        </a:xfrm>
                      </wpg:grpSpPr>
                      <wps:wsp>
                        <wps:cNvPr id="79" name="Freeform 79"/>
                        <wps:cNvSpPr>
                          <a:spLocks/>
                        </wps:cNvSpPr>
                        <wps:spPr bwMode="auto">
                          <a:xfrm>
                            <a:off x="795" y="5763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5885 5763"/>
                              <a:gd name="T3" fmla="*/ 5885 h 121"/>
                              <a:gd name="T4" fmla="+- 0 916 795"/>
                              <a:gd name="T5" fmla="*/ T4 w 121"/>
                              <a:gd name="T6" fmla="+- 0 5885 5763"/>
                              <a:gd name="T7" fmla="*/ 5885 h 121"/>
                              <a:gd name="T8" fmla="+- 0 916 795"/>
                              <a:gd name="T9" fmla="*/ T8 w 121"/>
                              <a:gd name="T10" fmla="+- 0 5763 5763"/>
                              <a:gd name="T11" fmla="*/ 5763 h 121"/>
                              <a:gd name="T12" fmla="+- 0 795 795"/>
                              <a:gd name="T13" fmla="*/ T12 w 121"/>
                              <a:gd name="T14" fmla="+- 0 5763 5763"/>
                              <a:gd name="T15" fmla="*/ 5763 h 121"/>
                              <a:gd name="T16" fmla="+- 0 795 795"/>
                              <a:gd name="T17" fmla="*/ T16 w 121"/>
                              <a:gd name="T18" fmla="+- 0 5885 5763"/>
                              <a:gd name="T19" fmla="*/ 588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5C1ABB" id="Group 78" o:spid="_x0000_s1026" style="position:absolute;margin-left:39.75pt;margin-top:288.15pt;width:6.05pt;height:6.05pt;z-index:-1220;mso-position-horizontal-relative:page;mso-position-vertical-relative:page" coordorigin="795,576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">
                <v:shape id="Freeform 79" o:spid="_x0000_s1027" style="position:absolute;left:795;top:576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" path="m,122r121,l121,,,,,122xe" filled="f" strokeweight=".5pt">
                  <v:path arrowok="t" o:connecttype="custom" o:connectlocs="0,5885;121,5885;121,5763;0,5763;0,588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1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3827145</wp:posOffset>
                </wp:positionV>
                <wp:extent cx="76835" cy="76835"/>
                <wp:effectExtent l="9525" t="7620" r="8890" b="10795"/>
                <wp:wrapNone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6027"/>
                          <a:chExt cx="121" cy="121"/>
                        </a:xfrm>
                      </wpg:grpSpPr>
                      <wps:wsp>
                        <wps:cNvPr id="77" name="Freeform 77"/>
                        <wps:cNvSpPr>
                          <a:spLocks/>
                        </wps:cNvSpPr>
                        <wps:spPr bwMode="auto">
                          <a:xfrm>
                            <a:off x="795" y="6027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6148 6027"/>
                              <a:gd name="T3" fmla="*/ 6148 h 121"/>
                              <a:gd name="T4" fmla="+- 0 916 795"/>
                              <a:gd name="T5" fmla="*/ T4 w 121"/>
                              <a:gd name="T6" fmla="+- 0 6148 6027"/>
                              <a:gd name="T7" fmla="*/ 6148 h 121"/>
                              <a:gd name="T8" fmla="+- 0 916 795"/>
                              <a:gd name="T9" fmla="*/ T8 w 121"/>
                              <a:gd name="T10" fmla="+- 0 6027 6027"/>
                              <a:gd name="T11" fmla="*/ 6027 h 121"/>
                              <a:gd name="T12" fmla="+- 0 795 795"/>
                              <a:gd name="T13" fmla="*/ T12 w 121"/>
                              <a:gd name="T14" fmla="+- 0 6027 6027"/>
                              <a:gd name="T15" fmla="*/ 6027 h 121"/>
                              <a:gd name="T16" fmla="+- 0 795 795"/>
                              <a:gd name="T17" fmla="*/ T16 w 121"/>
                              <a:gd name="T18" fmla="+- 0 6148 6027"/>
                              <a:gd name="T19" fmla="*/ 614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0D180" id="Group 76" o:spid="_x0000_s1026" style="position:absolute;margin-left:39.75pt;margin-top:301.35pt;width:6.05pt;height:6.05pt;z-index:-1219;mso-position-horizontal-relative:page;mso-position-vertical-relative:page" coordorigin="795,6027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">
                <v:shape id="Freeform 77" o:spid="_x0000_s1027" style="position:absolute;left:795;top:6027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" path="m,121r121,l121,,,,,121xe" filled="f" strokeweight=".5pt">
                  <v:path arrowok="t" o:connecttype="custom" o:connectlocs="0,6148;121,6148;121,6027;0,6027;0,614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2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3994150</wp:posOffset>
                </wp:positionV>
                <wp:extent cx="76835" cy="76835"/>
                <wp:effectExtent l="9525" t="12700" r="8890" b="5715"/>
                <wp:wrapNone/>
                <wp:docPr id="74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6290"/>
                          <a:chExt cx="121" cy="121"/>
                        </a:xfrm>
                      </wpg:grpSpPr>
                      <wps:wsp>
                        <wps:cNvPr id="75" name="Freeform 75"/>
                        <wps:cNvSpPr>
                          <a:spLocks/>
                        </wps:cNvSpPr>
                        <wps:spPr bwMode="auto">
                          <a:xfrm>
                            <a:off x="795" y="6290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6411 6290"/>
                              <a:gd name="T3" fmla="*/ 6411 h 121"/>
                              <a:gd name="T4" fmla="+- 0 916 795"/>
                              <a:gd name="T5" fmla="*/ T4 w 121"/>
                              <a:gd name="T6" fmla="+- 0 6411 6290"/>
                              <a:gd name="T7" fmla="*/ 6411 h 121"/>
                              <a:gd name="T8" fmla="+- 0 916 795"/>
                              <a:gd name="T9" fmla="*/ T8 w 121"/>
                              <a:gd name="T10" fmla="+- 0 6290 6290"/>
                              <a:gd name="T11" fmla="*/ 6290 h 121"/>
                              <a:gd name="T12" fmla="+- 0 795 795"/>
                              <a:gd name="T13" fmla="*/ T12 w 121"/>
                              <a:gd name="T14" fmla="+- 0 6290 6290"/>
                              <a:gd name="T15" fmla="*/ 6290 h 121"/>
                              <a:gd name="T16" fmla="+- 0 795 795"/>
                              <a:gd name="T17" fmla="*/ T16 w 121"/>
                              <a:gd name="T18" fmla="+- 0 6411 6290"/>
                              <a:gd name="T19" fmla="*/ 64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182C04" id="Group 74" o:spid="_x0000_s1026" style="position:absolute;margin-left:39.75pt;margin-top:314.5pt;width:6.05pt;height:6.05pt;z-index:-1218;mso-position-horizontal-relative:page;mso-position-vertical-relative:page" coordorigin="795,629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">
                <v:shape id="Freeform 75" o:spid="_x0000_s1027" style="position:absolute;left:795;top:629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" path="m,121r121,l121,,,,,121xe" filled="f" strokeweight=".5pt">
                  <v:path arrowok="t" o:connecttype="custom" o:connectlocs="0,6411;121,6411;121,6290;0,6290;0,641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3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4161155</wp:posOffset>
                </wp:positionV>
                <wp:extent cx="76835" cy="76835"/>
                <wp:effectExtent l="9525" t="8255" r="8890" b="10160"/>
                <wp:wrapNone/>
                <wp:docPr id="72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6553"/>
                          <a:chExt cx="121" cy="121"/>
                        </a:xfrm>
                      </wpg:grpSpPr>
                      <wps:wsp>
                        <wps:cNvPr id="73" name="Freeform 73"/>
                        <wps:cNvSpPr>
                          <a:spLocks/>
                        </wps:cNvSpPr>
                        <wps:spPr bwMode="auto">
                          <a:xfrm>
                            <a:off x="795" y="6553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6674 6553"/>
                              <a:gd name="T3" fmla="*/ 6674 h 121"/>
                              <a:gd name="T4" fmla="+- 0 916 795"/>
                              <a:gd name="T5" fmla="*/ T4 w 121"/>
                              <a:gd name="T6" fmla="+- 0 6674 6553"/>
                              <a:gd name="T7" fmla="*/ 6674 h 121"/>
                              <a:gd name="T8" fmla="+- 0 916 795"/>
                              <a:gd name="T9" fmla="*/ T8 w 121"/>
                              <a:gd name="T10" fmla="+- 0 6553 6553"/>
                              <a:gd name="T11" fmla="*/ 6553 h 121"/>
                              <a:gd name="T12" fmla="+- 0 795 795"/>
                              <a:gd name="T13" fmla="*/ T12 w 121"/>
                              <a:gd name="T14" fmla="+- 0 6553 6553"/>
                              <a:gd name="T15" fmla="*/ 6553 h 121"/>
                              <a:gd name="T16" fmla="+- 0 795 795"/>
                              <a:gd name="T17" fmla="*/ T16 w 121"/>
                              <a:gd name="T18" fmla="+- 0 6674 6553"/>
                              <a:gd name="T19" fmla="*/ 66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3807A" id="Group 72" o:spid="_x0000_s1026" style="position:absolute;margin-left:39.75pt;margin-top:327.65pt;width:6.05pt;height:6.05pt;z-index:-1217;mso-position-horizontal-relative:page;mso-position-vertical-relative:page" coordorigin="795,655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">
                <v:shape id="Freeform 73" o:spid="_x0000_s1027" style="position:absolute;left:795;top:655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" path="m,121r121,l121,,,,,121xe" filled="f" strokeweight=".5pt">
                  <v:path arrowok="t" o:connecttype="custom" o:connectlocs="0,6674;121,6674;121,6553;0,6553;0,667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4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4328160</wp:posOffset>
                </wp:positionV>
                <wp:extent cx="76835" cy="76835"/>
                <wp:effectExtent l="9525" t="13335" r="8890" b="5080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6816"/>
                          <a:chExt cx="121" cy="121"/>
                        </a:xfrm>
                      </wpg:grpSpPr>
                      <wps:wsp>
                        <wps:cNvPr id="71" name="Freeform 71"/>
                        <wps:cNvSpPr>
                          <a:spLocks/>
                        </wps:cNvSpPr>
                        <wps:spPr bwMode="auto">
                          <a:xfrm>
                            <a:off x="795" y="6816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6937 6816"/>
                              <a:gd name="T3" fmla="*/ 6937 h 121"/>
                              <a:gd name="T4" fmla="+- 0 916 795"/>
                              <a:gd name="T5" fmla="*/ T4 w 121"/>
                              <a:gd name="T6" fmla="+- 0 6937 6816"/>
                              <a:gd name="T7" fmla="*/ 6937 h 121"/>
                              <a:gd name="T8" fmla="+- 0 916 795"/>
                              <a:gd name="T9" fmla="*/ T8 w 121"/>
                              <a:gd name="T10" fmla="+- 0 6816 6816"/>
                              <a:gd name="T11" fmla="*/ 6816 h 121"/>
                              <a:gd name="T12" fmla="+- 0 795 795"/>
                              <a:gd name="T13" fmla="*/ T12 w 121"/>
                              <a:gd name="T14" fmla="+- 0 6816 6816"/>
                              <a:gd name="T15" fmla="*/ 6816 h 121"/>
                              <a:gd name="T16" fmla="+- 0 795 795"/>
                              <a:gd name="T17" fmla="*/ T16 w 121"/>
                              <a:gd name="T18" fmla="+- 0 6937 6816"/>
                              <a:gd name="T19" fmla="*/ 693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78D712" id="Group 70" o:spid="_x0000_s1026" style="position:absolute;margin-left:39.75pt;margin-top:340.8pt;width:6.05pt;height:6.05pt;z-index:-1216;mso-position-horizontal-relative:page;mso-position-vertical-relative:page" coordorigin="795,681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">
                <v:shape id="Freeform 71" o:spid="_x0000_s1027" style="position:absolute;left:795;top:681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" path="m,121r121,l121,,,,,121xe" filled="f" strokeweight=".5pt">
                  <v:path arrowok="t" o:connecttype="custom" o:connectlocs="0,6937;121,6937;121,6816;0,6816;0,693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5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4495165</wp:posOffset>
                </wp:positionV>
                <wp:extent cx="76835" cy="76835"/>
                <wp:effectExtent l="9525" t="8890" r="8890" b="9525"/>
                <wp:wrapNone/>
                <wp:docPr id="68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7079"/>
                          <a:chExt cx="121" cy="121"/>
                        </a:xfrm>
                      </wpg:grpSpPr>
                      <wps:wsp>
                        <wps:cNvPr id="69" name="Freeform 69"/>
                        <wps:cNvSpPr>
                          <a:spLocks/>
                        </wps:cNvSpPr>
                        <wps:spPr bwMode="auto">
                          <a:xfrm>
                            <a:off x="795" y="7079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7201 7079"/>
                              <a:gd name="T3" fmla="*/ 7201 h 121"/>
                              <a:gd name="T4" fmla="+- 0 916 795"/>
                              <a:gd name="T5" fmla="*/ T4 w 121"/>
                              <a:gd name="T6" fmla="+- 0 7201 7079"/>
                              <a:gd name="T7" fmla="*/ 7201 h 121"/>
                              <a:gd name="T8" fmla="+- 0 916 795"/>
                              <a:gd name="T9" fmla="*/ T8 w 121"/>
                              <a:gd name="T10" fmla="+- 0 7079 7079"/>
                              <a:gd name="T11" fmla="*/ 7079 h 121"/>
                              <a:gd name="T12" fmla="+- 0 795 795"/>
                              <a:gd name="T13" fmla="*/ T12 w 121"/>
                              <a:gd name="T14" fmla="+- 0 7079 7079"/>
                              <a:gd name="T15" fmla="*/ 7079 h 121"/>
                              <a:gd name="T16" fmla="+- 0 795 795"/>
                              <a:gd name="T17" fmla="*/ T16 w 121"/>
                              <a:gd name="T18" fmla="+- 0 7201 7079"/>
                              <a:gd name="T19" fmla="*/ 720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BB452B" id="Group 68" o:spid="_x0000_s1026" style="position:absolute;margin-left:39.75pt;margin-top:353.95pt;width:6.05pt;height:6.05pt;z-index:-1215;mso-position-horizontal-relative:page;mso-position-vertical-relative:page" coordorigin="795,707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">
                <v:shape id="Freeform 69" o:spid="_x0000_s1027" style="position:absolute;left:795;top:707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" path="m,122r121,l121,,,,,122xe" filled="f" strokeweight=".5pt">
                  <v:path arrowok="t" o:connecttype="custom" o:connectlocs="0,7201;121,7201;121,7079;0,7079;0,720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6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4662805</wp:posOffset>
                </wp:positionV>
                <wp:extent cx="76835" cy="76835"/>
                <wp:effectExtent l="9525" t="5080" r="8890" b="13335"/>
                <wp:wrapNone/>
                <wp:docPr id="66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7343"/>
                          <a:chExt cx="121" cy="121"/>
                        </a:xfrm>
                      </wpg:grpSpPr>
                      <wps:wsp>
                        <wps:cNvPr id="67" name="Freeform 67"/>
                        <wps:cNvSpPr>
                          <a:spLocks/>
                        </wps:cNvSpPr>
                        <wps:spPr bwMode="auto">
                          <a:xfrm>
                            <a:off x="795" y="7343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7464 7343"/>
                              <a:gd name="T3" fmla="*/ 7464 h 121"/>
                              <a:gd name="T4" fmla="+- 0 916 795"/>
                              <a:gd name="T5" fmla="*/ T4 w 121"/>
                              <a:gd name="T6" fmla="+- 0 7464 7343"/>
                              <a:gd name="T7" fmla="*/ 7464 h 121"/>
                              <a:gd name="T8" fmla="+- 0 916 795"/>
                              <a:gd name="T9" fmla="*/ T8 w 121"/>
                              <a:gd name="T10" fmla="+- 0 7343 7343"/>
                              <a:gd name="T11" fmla="*/ 7343 h 121"/>
                              <a:gd name="T12" fmla="+- 0 795 795"/>
                              <a:gd name="T13" fmla="*/ T12 w 121"/>
                              <a:gd name="T14" fmla="+- 0 7343 7343"/>
                              <a:gd name="T15" fmla="*/ 7343 h 121"/>
                              <a:gd name="T16" fmla="+- 0 795 795"/>
                              <a:gd name="T17" fmla="*/ T16 w 121"/>
                              <a:gd name="T18" fmla="+- 0 7464 7343"/>
                              <a:gd name="T19" fmla="*/ 746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088F6C" id="Group 66" o:spid="_x0000_s1026" style="position:absolute;margin-left:39.75pt;margin-top:367.15pt;width:6.05pt;height:6.05pt;z-index:-1214;mso-position-horizontal-relative:page;mso-position-vertical-relative:page" coordorigin="795,734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">
                <v:shape id="Freeform 67" o:spid="_x0000_s1027" style="position:absolute;left:795;top:734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" path="m,121r121,l121,,,,,121xe" filled="f" strokeweight=".5pt">
                  <v:path arrowok="t" o:connecttype="custom" o:connectlocs="0,7464;121,7464;121,7343;0,7343;0,746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7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4829810</wp:posOffset>
                </wp:positionV>
                <wp:extent cx="76835" cy="76835"/>
                <wp:effectExtent l="9525" t="10160" r="8890" b="8255"/>
                <wp:wrapNone/>
                <wp:docPr id="6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7606"/>
                          <a:chExt cx="121" cy="121"/>
                        </a:xfrm>
                      </wpg:grpSpPr>
                      <wps:wsp>
                        <wps:cNvPr id="65" name="Freeform 65"/>
                        <wps:cNvSpPr>
                          <a:spLocks/>
                        </wps:cNvSpPr>
                        <wps:spPr bwMode="auto">
                          <a:xfrm>
                            <a:off x="795" y="7606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7727 7606"/>
                              <a:gd name="T3" fmla="*/ 7727 h 121"/>
                              <a:gd name="T4" fmla="+- 0 916 795"/>
                              <a:gd name="T5" fmla="*/ T4 w 121"/>
                              <a:gd name="T6" fmla="+- 0 7727 7606"/>
                              <a:gd name="T7" fmla="*/ 7727 h 121"/>
                              <a:gd name="T8" fmla="+- 0 916 795"/>
                              <a:gd name="T9" fmla="*/ T8 w 121"/>
                              <a:gd name="T10" fmla="+- 0 7606 7606"/>
                              <a:gd name="T11" fmla="*/ 7606 h 121"/>
                              <a:gd name="T12" fmla="+- 0 795 795"/>
                              <a:gd name="T13" fmla="*/ T12 w 121"/>
                              <a:gd name="T14" fmla="+- 0 7606 7606"/>
                              <a:gd name="T15" fmla="*/ 7606 h 121"/>
                              <a:gd name="T16" fmla="+- 0 795 795"/>
                              <a:gd name="T17" fmla="*/ T16 w 121"/>
                              <a:gd name="T18" fmla="+- 0 7727 7606"/>
                              <a:gd name="T19" fmla="*/ 772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851C45" id="Group 64" o:spid="_x0000_s1026" style="position:absolute;margin-left:39.75pt;margin-top:380.3pt;width:6.05pt;height:6.05pt;z-index:-1213;mso-position-horizontal-relative:page;mso-position-vertical-relative:page" coordorigin="795,760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">
                <v:shape id="Freeform 65" o:spid="_x0000_s1027" style="position:absolute;left:795;top:760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" path="m,121r121,l121,,,,,121xe" filled="f" strokeweight=".5pt">
                  <v:path arrowok="t" o:connecttype="custom" o:connectlocs="0,7727;121,7727;121,7606;0,7606;0,772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8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4996815</wp:posOffset>
                </wp:positionV>
                <wp:extent cx="76835" cy="76835"/>
                <wp:effectExtent l="9525" t="5715" r="8890" b="12700"/>
                <wp:wrapNone/>
                <wp:docPr id="62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7869"/>
                          <a:chExt cx="121" cy="121"/>
                        </a:xfrm>
                      </wpg:grpSpPr>
                      <wps:wsp>
                        <wps:cNvPr id="63" name="Freeform 63"/>
                        <wps:cNvSpPr>
                          <a:spLocks/>
                        </wps:cNvSpPr>
                        <wps:spPr bwMode="auto">
                          <a:xfrm>
                            <a:off x="795" y="7869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7990 7869"/>
                              <a:gd name="T3" fmla="*/ 7990 h 121"/>
                              <a:gd name="T4" fmla="+- 0 916 795"/>
                              <a:gd name="T5" fmla="*/ T4 w 121"/>
                              <a:gd name="T6" fmla="+- 0 7990 7869"/>
                              <a:gd name="T7" fmla="*/ 7990 h 121"/>
                              <a:gd name="T8" fmla="+- 0 916 795"/>
                              <a:gd name="T9" fmla="*/ T8 w 121"/>
                              <a:gd name="T10" fmla="+- 0 7869 7869"/>
                              <a:gd name="T11" fmla="*/ 7869 h 121"/>
                              <a:gd name="T12" fmla="+- 0 795 795"/>
                              <a:gd name="T13" fmla="*/ T12 w 121"/>
                              <a:gd name="T14" fmla="+- 0 7869 7869"/>
                              <a:gd name="T15" fmla="*/ 7869 h 121"/>
                              <a:gd name="T16" fmla="+- 0 795 795"/>
                              <a:gd name="T17" fmla="*/ T16 w 121"/>
                              <a:gd name="T18" fmla="+- 0 7990 7869"/>
                              <a:gd name="T19" fmla="*/ 799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F7B42A" id="Group 62" o:spid="_x0000_s1026" style="position:absolute;margin-left:39.75pt;margin-top:393.45pt;width:6.05pt;height:6.05pt;z-index:-1212;mso-position-horizontal-relative:page;mso-position-vertical-relative:page" coordorigin="795,786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">
                <v:shape id="Freeform 63" o:spid="_x0000_s1027" style="position:absolute;left:795;top:786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" path="m,121r121,l121,,,,,121xe" filled="f" strokeweight=".5pt">
                  <v:path arrowok="t" o:connecttype="custom" o:connectlocs="0,7990;121,7990;121,7869;0,7869;0,799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69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5450205</wp:posOffset>
                </wp:positionV>
                <wp:extent cx="76835" cy="76835"/>
                <wp:effectExtent l="9525" t="11430" r="8890" b="6985"/>
                <wp:wrapNone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8583"/>
                          <a:chExt cx="121" cy="121"/>
                        </a:xfrm>
                      </wpg:grpSpPr>
                      <wps:wsp>
                        <wps:cNvPr id="61" name="Freeform 61"/>
                        <wps:cNvSpPr>
                          <a:spLocks/>
                        </wps:cNvSpPr>
                        <wps:spPr bwMode="auto">
                          <a:xfrm>
                            <a:off x="795" y="8583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8704 8583"/>
                              <a:gd name="T3" fmla="*/ 8704 h 121"/>
                              <a:gd name="T4" fmla="+- 0 916 795"/>
                              <a:gd name="T5" fmla="*/ T4 w 121"/>
                              <a:gd name="T6" fmla="+- 0 8704 8583"/>
                              <a:gd name="T7" fmla="*/ 8704 h 121"/>
                              <a:gd name="T8" fmla="+- 0 916 795"/>
                              <a:gd name="T9" fmla="*/ T8 w 121"/>
                              <a:gd name="T10" fmla="+- 0 8583 8583"/>
                              <a:gd name="T11" fmla="*/ 8583 h 121"/>
                              <a:gd name="T12" fmla="+- 0 795 795"/>
                              <a:gd name="T13" fmla="*/ T12 w 121"/>
                              <a:gd name="T14" fmla="+- 0 8583 8583"/>
                              <a:gd name="T15" fmla="*/ 8583 h 121"/>
                              <a:gd name="T16" fmla="+- 0 795 795"/>
                              <a:gd name="T17" fmla="*/ T16 w 121"/>
                              <a:gd name="T18" fmla="+- 0 8704 8583"/>
                              <a:gd name="T19" fmla="*/ 870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16D05" id="Group 60" o:spid="_x0000_s1026" style="position:absolute;margin-left:39.75pt;margin-top:429.15pt;width:6.05pt;height:6.05pt;z-index:-1211;mso-position-horizontal-relative:page;mso-position-vertical-relative:page" coordorigin="795,858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">
                <v:shape id="Freeform 61" o:spid="_x0000_s1027" style="position:absolute;left:795;top:858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" path="m,121r121,l121,,,,,121xe" filled="f" strokeweight=".5pt">
                  <v:path arrowok="t" o:connecttype="custom" o:connectlocs="0,8704;121,8704;121,8583;0,8583;0,870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0" behindDoc="1" locked="0" layoutInCell="1" allowOverlap="1">
                <wp:simplePos x="0" y="0"/>
                <wp:positionH relativeFrom="page">
                  <wp:posOffset>1519555</wp:posOffset>
                </wp:positionH>
                <wp:positionV relativeFrom="page">
                  <wp:posOffset>5450205</wp:posOffset>
                </wp:positionV>
                <wp:extent cx="76835" cy="76835"/>
                <wp:effectExtent l="5080" t="11430" r="13335" b="6985"/>
                <wp:wrapNone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2393" y="8583"/>
                          <a:chExt cx="121" cy="121"/>
                        </a:xfrm>
                      </wpg:grpSpPr>
                      <wps:wsp>
                        <wps:cNvPr id="59" name="Freeform 59"/>
                        <wps:cNvSpPr>
                          <a:spLocks/>
                        </wps:cNvSpPr>
                        <wps:spPr bwMode="auto">
                          <a:xfrm>
                            <a:off x="2393" y="8583"/>
                            <a:ext cx="121" cy="121"/>
                          </a:xfrm>
                          <a:custGeom>
                            <a:avLst/>
                            <a:gdLst>
                              <a:gd name="T0" fmla="+- 0 2393 2393"/>
                              <a:gd name="T1" fmla="*/ T0 w 121"/>
                              <a:gd name="T2" fmla="+- 0 8704 8583"/>
                              <a:gd name="T3" fmla="*/ 8704 h 121"/>
                              <a:gd name="T4" fmla="+- 0 2514 2393"/>
                              <a:gd name="T5" fmla="*/ T4 w 121"/>
                              <a:gd name="T6" fmla="+- 0 8704 8583"/>
                              <a:gd name="T7" fmla="*/ 8704 h 121"/>
                              <a:gd name="T8" fmla="+- 0 2514 2393"/>
                              <a:gd name="T9" fmla="*/ T8 w 121"/>
                              <a:gd name="T10" fmla="+- 0 8583 8583"/>
                              <a:gd name="T11" fmla="*/ 8583 h 121"/>
                              <a:gd name="T12" fmla="+- 0 2393 2393"/>
                              <a:gd name="T13" fmla="*/ T12 w 121"/>
                              <a:gd name="T14" fmla="+- 0 8583 8583"/>
                              <a:gd name="T15" fmla="*/ 8583 h 121"/>
                              <a:gd name="T16" fmla="+- 0 2393 2393"/>
                              <a:gd name="T17" fmla="*/ T16 w 121"/>
                              <a:gd name="T18" fmla="+- 0 8704 8583"/>
                              <a:gd name="T19" fmla="*/ 870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97D56F" id="Group 58" o:spid="_x0000_s1026" style="position:absolute;margin-left:119.65pt;margin-top:429.15pt;width:6.05pt;height:6.05pt;z-index:-1210;mso-position-horizontal-relative:page;mso-position-vertical-relative:page" coordorigin="2393,858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">
                <v:shape id="Freeform 59" o:spid="_x0000_s1027" style="position:absolute;left:2393;top:858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" path="m,121r121,l121,,,,,121xe" filled="f" strokeweight=".5pt">
                  <v:path arrowok="t" o:connecttype="custom" o:connectlocs="0,8704;121,8704;121,8583;0,8583;0,870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1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5902960</wp:posOffset>
                </wp:positionV>
                <wp:extent cx="76835" cy="76835"/>
                <wp:effectExtent l="9525" t="6985" r="8890" b="11430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9296"/>
                          <a:chExt cx="121" cy="121"/>
                        </a:xfrm>
                      </wpg:grpSpPr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795" y="9296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9417 9296"/>
                              <a:gd name="T3" fmla="*/ 9417 h 121"/>
                              <a:gd name="T4" fmla="+- 0 916 795"/>
                              <a:gd name="T5" fmla="*/ T4 w 121"/>
                              <a:gd name="T6" fmla="+- 0 9417 9296"/>
                              <a:gd name="T7" fmla="*/ 9417 h 121"/>
                              <a:gd name="T8" fmla="+- 0 916 795"/>
                              <a:gd name="T9" fmla="*/ T8 w 121"/>
                              <a:gd name="T10" fmla="+- 0 9296 9296"/>
                              <a:gd name="T11" fmla="*/ 9296 h 121"/>
                              <a:gd name="T12" fmla="+- 0 795 795"/>
                              <a:gd name="T13" fmla="*/ T12 w 121"/>
                              <a:gd name="T14" fmla="+- 0 9296 9296"/>
                              <a:gd name="T15" fmla="*/ 9296 h 121"/>
                              <a:gd name="T16" fmla="+- 0 795 795"/>
                              <a:gd name="T17" fmla="*/ T16 w 121"/>
                              <a:gd name="T18" fmla="+- 0 9417 9296"/>
                              <a:gd name="T19" fmla="*/ 941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C4997C" id="Group 56" o:spid="_x0000_s1026" style="position:absolute;margin-left:39.75pt;margin-top:464.8pt;width:6.05pt;height:6.05pt;z-index:-1209;mso-position-horizontal-relative:page;mso-position-vertical-relative:page" coordorigin="795,929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">
                <v:shape id="Freeform 57" o:spid="_x0000_s1027" style="position:absolute;left:795;top:929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" path="m,121r121,l121,,,,,121xe" filled="f" strokeweight=".5pt">
                  <v:path arrowok="t" o:connecttype="custom" o:connectlocs="0,9417;121,9417;121,9296;0,9296;0,941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2" behindDoc="1" locked="0" layoutInCell="1" allowOverlap="1">
                <wp:simplePos x="0" y="0"/>
                <wp:positionH relativeFrom="page">
                  <wp:posOffset>1519555</wp:posOffset>
                </wp:positionH>
                <wp:positionV relativeFrom="page">
                  <wp:posOffset>5902960</wp:posOffset>
                </wp:positionV>
                <wp:extent cx="76835" cy="76835"/>
                <wp:effectExtent l="5080" t="6985" r="13335" b="11430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2393" y="9296"/>
                          <a:chExt cx="121" cy="121"/>
                        </a:xfrm>
                      </wpg:grpSpPr>
                      <wps:wsp>
                        <wps:cNvPr id="55" name="Freeform 55"/>
                        <wps:cNvSpPr>
                          <a:spLocks/>
                        </wps:cNvSpPr>
                        <wps:spPr bwMode="auto">
                          <a:xfrm>
                            <a:off x="2393" y="9296"/>
                            <a:ext cx="121" cy="121"/>
                          </a:xfrm>
                          <a:custGeom>
                            <a:avLst/>
                            <a:gdLst>
                              <a:gd name="T0" fmla="+- 0 2393 2393"/>
                              <a:gd name="T1" fmla="*/ T0 w 121"/>
                              <a:gd name="T2" fmla="+- 0 9417 9296"/>
                              <a:gd name="T3" fmla="*/ 9417 h 121"/>
                              <a:gd name="T4" fmla="+- 0 2514 2393"/>
                              <a:gd name="T5" fmla="*/ T4 w 121"/>
                              <a:gd name="T6" fmla="+- 0 9417 9296"/>
                              <a:gd name="T7" fmla="*/ 9417 h 121"/>
                              <a:gd name="T8" fmla="+- 0 2514 2393"/>
                              <a:gd name="T9" fmla="*/ T8 w 121"/>
                              <a:gd name="T10" fmla="+- 0 9296 9296"/>
                              <a:gd name="T11" fmla="*/ 9296 h 121"/>
                              <a:gd name="T12" fmla="+- 0 2393 2393"/>
                              <a:gd name="T13" fmla="*/ T12 w 121"/>
                              <a:gd name="T14" fmla="+- 0 9296 9296"/>
                              <a:gd name="T15" fmla="*/ 9296 h 121"/>
                              <a:gd name="T16" fmla="+- 0 2393 2393"/>
                              <a:gd name="T17" fmla="*/ T16 w 121"/>
                              <a:gd name="T18" fmla="+- 0 9417 9296"/>
                              <a:gd name="T19" fmla="*/ 941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1F5EE5" id="Group 54" o:spid="_x0000_s1026" style="position:absolute;margin-left:119.65pt;margin-top:464.8pt;width:6.05pt;height:6.05pt;z-index:-1208;mso-position-horizontal-relative:page;mso-position-vertical-relative:page" coordorigin="2393,929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">
                <v:shape id="Freeform 55" o:spid="_x0000_s1027" style="position:absolute;left:2393;top:929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" path="m,121r121,l121,,,,,121xe" filled="f" strokeweight=".5pt">
                  <v:path arrowok="t" o:connecttype="custom" o:connectlocs="0,9417;121,9417;121,9296;0,9296;0,941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3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ge">
                  <wp:posOffset>6678930</wp:posOffset>
                </wp:positionV>
                <wp:extent cx="76835" cy="76835"/>
                <wp:effectExtent l="9525" t="11430" r="8890" b="6985"/>
                <wp:wrapNone/>
                <wp:docPr id="52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10518"/>
                          <a:chExt cx="121" cy="121"/>
                        </a:xfrm>
                      </wpg:grpSpPr>
                      <wps:wsp>
                        <wps:cNvPr id="53" name="Freeform 53"/>
                        <wps:cNvSpPr>
                          <a:spLocks/>
                        </wps:cNvSpPr>
                        <wps:spPr bwMode="auto">
                          <a:xfrm>
                            <a:off x="795" y="10518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10639 10518"/>
                              <a:gd name="T3" fmla="*/ 10639 h 121"/>
                              <a:gd name="T4" fmla="+- 0 916 795"/>
                              <a:gd name="T5" fmla="*/ T4 w 121"/>
                              <a:gd name="T6" fmla="+- 0 10639 10518"/>
                              <a:gd name="T7" fmla="*/ 10639 h 121"/>
                              <a:gd name="T8" fmla="+- 0 916 795"/>
                              <a:gd name="T9" fmla="*/ T8 w 121"/>
                              <a:gd name="T10" fmla="+- 0 10518 10518"/>
                              <a:gd name="T11" fmla="*/ 10518 h 121"/>
                              <a:gd name="T12" fmla="+- 0 795 795"/>
                              <a:gd name="T13" fmla="*/ T12 w 121"/>
                              <a:gd name="T14" fmla="+- 0 10518 10518"/>
                              <a:gd name="T15" fmla="*/ 10518 h 121"/>
                              <a:gd name="T16" fmla="+- 0 795 795"/>
                              <a:gd name="T17" fmla="*/ T16 w 121"/>
                              <a:gd name="T18" fmla="+- 0 10639 10518"/>
                              <a:gd name="T19" fmla="*/ 1063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35343D" id="Group 52" o:spid="_x0000_s1026" style="position:absolute;margin-left:39.75pt;margin-top:525.9pt;width:6.05pt;height:6.05pt;z-index:-1207;mso-position-horizontal-relative:page;mso-position-vertical-relative:page" coordorigin="795,1051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">
                <v:shape id="Freeform 53" o:spid="_x0000_s1027" style="position:absolute;left:795;top:1051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" path="m,121r121,l121,,,,,121xe" filled="f" strokeweight=".5pt">
                  <v:path arrowok="t" o:connecttype="custom" o:connectlocs="0,10639;121,10639;121,10518;0,10518;0,1063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4" behindDoc="1" locked="0" layoutInCell="1" allowOverlap="1">
                <wp:simplePos x="0" y="0"/>
                <wp:positionH relativeFrom="page">
                  <wp:posOffset>790575</wp:posOffset>
                </wp:positionH>
                <wp:positionV relativeFrom="page">
                  <wp:posOffset>6845935</wp:posOffset>
                </wp:positionV>
                <wp:extent cx="76835" cy="76835"/>
                <wp:effectExtent l="9525" t="6985" r="8890" b="11430"/>
                <wp:wrapNone/>
                <wp:docPr id="5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245" y="10781"/>
                          <a:chExt cx="121" cy="121"/>
                        </a:xfrm>
                      </wpg:grpSpPr>
                      <wps:wsp>
                        <wps:cNvPr id="51" name="Freeform 51"/>
                        <wps:cNvSpPr>
                          <a:spLocks/>
                        </wps:cNvSpPr>
                        <wps:spPr bwMode="auto">
                          <a:xfrm>
                            <a:off x="1245" y="10781"/>
                            <a:ext cx="121" cy="121"/>
                          </a:xfrm>
                          <a:custGeom>
                            <a:avLst/>
                            <a:gdLst>
                              <a:gd name="T0" fmla="+- 0 1245 1245"/>
                              <a:gd name="T1" fmla="*/ T0 w 121"/>
                              <a:gd name="T2" fmla="+- 0 10902 10781"/>
                              <a:gd name="T3" fmla="*/ 10902 h 121"/>
                              <a:gd name="T4" fmla="+- 0 1367 1245"/>
                              <a:gd name="T5" fmla="*/ T4 w 121"/>
                              <a:gd name="T6" fmla="+- 0 10902 10781"/>
                              <a:gd name="T7" fmla="*/ 10902 h 121"/>
                              <a:gd name="T8" fmla="+- 0 1367 1245"/>
                              <a:gd name="T9" fmla="*/ T8 w 121"/>
                              <a:gd name="T10" fmla="+- 0 10781 10781"/>
                              <a:gd name="T11" fmla="*/ 10781 h 121"/>
                              <a:gd name="T12" fmla="+- 0 1245 1245"/>
                              <a:gd name="T13" fmla="*/ T12 w 121"/>
                              <a:gd name="T14" fmla="+- 0 10781 10781"/>
                              <a:gd name="T15" fmla="*/ 10781 h 121"/>
                              <a:gd name="T16" fmla="+- 0 1245 1245"/>
                              <a:gd name="T17" fmla="*/ T16 w 121"/>
                              <a:gd name="T18" fmla="+- 0 10902 10781"/>
                              <a:gd name="T19" fmla="*/ 10902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A36807" id="Group 50" o:spid="_x0000_s1026" style="position:absolute;margin-left:62.25pt;margin-top:539.05pt;width:6.05pt;height:6.05pt;z-index:-1206;mso-position-horizontal-relative:page;mso-position-vertical-relative:page" coordorigin="1245,1078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">
                <v:shape id="Freeform 51" o:spid="_x0000_s1027" style="position:absolute;left:1245;top:1078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" path="m,121r122,l122,,,,,121xe" filled="f" strokeweight=".5pt">
                  <v:path arrowok="t" o:connecttype="custom" o:connectlocs="0,10902;122,10902;122,10781;0,10781;0,1090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5" behindDoc="1" locked="0" layoutInCell="1" allowOverlap="1">
                <wp:simplePos x="0" y="0"/>
                <wp:positionH relativeFrom="page">
                  <wp:posOffset>790575</wp:posOffset>
                </wp:positionH>
                <wp:positionV relativeFrom="page">
                  <wp:posOffset>7012940</wp:posOffset>
                </wp:positionV>
                <wp:extent cx="76835" cy="76835"/>
                <wp:effectExtent l="9525" t="12065" r="8890" b="6350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245" y="11044"/>
                          <a:chExt cx="121" cy="121"/>
                        </a:xfrm>
                      </wpg:grpSpPr>
                      <wps:wsp>
                        <wps:cNvPr id="49" name="Freeform 49"/>
                        <wps:cNvSpPr>
                          <a:spLocks/>
                        </wps:cNvSpPr>
                        <wps:spPr bwMode="auto">
                          <a:xfrm>
                            <a:off x="1245" y="11044"/>
                            <a:ext cx="121" cy="121"/>
                          </a:xfrm>
                          <a:custGeom>
                            <a:avLst/>
                            <a:gdLst>
                              <a:gd name="T0" fmla="+- 0 1245 1245"/>
                              <a:gd name="T1" fmla="*/ T0 w 121"/>
                              <a:gd name="T2" fmla="+- 0 11165 11044"/>
                              <a:gd name="T3" fmla="*/ 11165 h 121"/>
                              <a:gd name="T4" fmla="+- 0 1367 1245"/>
                              <a:gd name="T5" fmla="*/ T4 w 121"/>
                              <a:gd name="T6" fmla="+- 0 11165 11044"/>
                              <a:gd name="T7" fmla="*/ 11165 h 121"/>
                              <a:gd name="T8" fmla="+- 0 1367 1245"/>
                              <a:gd name="T9" fmla="*/ T8 w 121"/>
                              <a:gd name="T10" fmla="+- 0 11044 11044"/>
                              <a:gd name="T11" fmla="*/ 11044 h 121"/>
                              <a:gd name="T12" fmla="+- 0 1245 1245"/>
                              <a:gd name="T13" fmla="*/ T12 w 121"/>
                              <a:gd name="T14" fmla="+- 0 11044 11044"/>
                              <a:gd name="T15" fmla="*/ 11044 h 121"/>
                              <a:gd name="T16" fmla="+- 0 1245 1245"/>
                              <a:gd name="T17" fmla="*/ T16 w 121"/>
                              <a:gd name="T18" fmla="+- 0 11165 11044"/>
                              <a:gd name="T19" fmla="*/ 1116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2" y="121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81E96F" id="Group 48" o:spid="_x0000_s1026" style="position:absolute;margin-left:62.25pt;margin-top:552.2pt;width:6.05pt;height:6.05pt;z-index:-1205;mso-position-horizontal-relative:page;mso-position-vertical-relative:page" coordorigin="1245,1104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">
                <v:shape id="Freeform 49" o:spid="_x0000_s1027" style="position:absolute;left:1245;top:1104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" path="m,121r122,l122,,,,,121xe" filled="f" strokeweight=".5pt">
                  <v:path arrowok="t" o:connecttype="custom" o:connectlocs="0,11165;122,11165;122,11044;0,11044;0,1116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8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3659505</wp:posOffset>
                </wp:positionV>
                <wp:extent cx="76835" cy="76835"/>
                <wp:effectExtent l="12700" t="11430" r="5715" b="6985"/>
                <wp:wrapNone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5763"/>
                          <a:chExt cx="121" cy="121"/>
                        </a:xfrm>
                      </wpg:grpSpPr>
                      <wps:wsp>
                        <wps:cNvPr id="47" name="Freeform 47"/>
                        <wps:cNvSpPr>
                          <a:spLocks/>
                        </wps:cNvSpPr>
                        <wps:spPr bwMode="auto">
                          <a:xfrm>
                            <a:off x="6245" y="5763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5885 5763"/>
                              <a:gd name="T3" fmla="*/ 5885 h 121"/>
                              <a:gd name="T4" fmla="+- 0 6366 6245"/>
                              <a:gd name="T5" fmla="*/ T4 w 121"/>
                              <a:gd name="T6" fmla="+- 0 5885 5763"/>
                              <a:gd name="T7" fmla="*/ 5885 h 121"/>
                              <a:gd name="T8" fmla="+- 0 6366 6245"/>
                              <a:gd name="T9" fmla="*/ T8 w 121"/>
                              <a:gd name="T10" fmla="+- 0 5763 5763"/>
                              <a:gd name="T11" fmla="*/ 5763 h 121"/>
                              <a:gd name="T12" fmla="+- 0 6245 6245"/>
                              <a:gd name="T13" fmla="*/ T12 w 121"/>
                              <a:gd name="T14" fmla="+- 0 5763 5763"/>
                              <a:gd name="T15" fmla="*/ 5763 h 121"/>
                              <a:gd name="T16" fmla="+- 0 6245 6245"/>
                              <a:gd name="T17" fmla="*/ T16 w 121"/>
                              <a:gd name="T18" fmla="+- 0 5885 5763"/>
                              <a:gd name="T19" fmla="*/ 588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4D375" id="Group 46" o:spid="_x0000_s1026" style="position:absolute;margin-left:312.25pt;margin-top:288.15pt;width:6.05pt;height:6.05pt;z-index:-1202;mso-position-horizontal-relative:page;mso-position-vertical-relative:page" coordorigin="6245,576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">
                <v:shape id="Freeform 47" o:spid="_x0000_s1027" style="position:absolute;left:6245;top:576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" path="m,122r121,l121,,,,,122xe" filled="f" strokeweight=".5pt">
                  <v:path arrowok="t" o:connecttype="custom" o:connectlocs="0,5885;121,5885;121,5763;0,5763;0,588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9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3827145</wp:posOffset>
                </wp:positionV>
                <wp:extent cx="76835" cy="76835"/>
                <wp:effectExtent l="12700" t="7620" r="5715" b="10795"/>
                <wp:wrapNone/>
                <wp:docPr id="44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6027"/>
                          <a:chExt cx="121" cy="121"/>
                        </a:xfrm>
                      </wpg:grpSpPr>
                      <wps:wsp>
                        <wps:cNvPr id="45" name="Freeform 45"/>
                        <wps:cNvSpPr>
                          <a:spLocks/>
                        </wps:cNvSpPr>
                        <wps:spPr bwMode="auto">
                          <a:xfrm>
                            <a:off x="6245" y="6027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6148 6027"/>
                              <a:gd name="T3" fmla="*/ 6148 h 121"/>
                              <a:gd name="T4" fmla="+- 0 6366 6245"/>
                              <a:gd name="T5" fmla="*/ T4 w 121"/>
                              <a:gd name="T6" fmla="+- 0 6148 6027"/>
                              <a:gd name="T7" fmla="*/ 6148 h 121"/>
                              <a:gd name="T8" fmla="+- 0 6366 6245"/>
                              <a:gd name="T9" fmla="*/ T8 w 121"/>
                              <a:gd name="T10" fmla="+- 0 6027 6027"/>
                              <a:gd name="T11" fmla="*/ 6027 h 121"/>
                              <a:gd name="T12" fmla="+- 0 6245 6245"/>
                              <a:gd name="T13" fmla="*/ T12 w 121"/>
                              <a:gd name="T14" fmla="+- 0 6027 6027"/>
                              <a:gd name="T15" fmla="*/ 6027 h 121"/>
                              <a:gd name="T16" fmla="+- 0 6245 6245"/>
                              <a:gd name="T17" fmla="*/ T16 w 121"/>
                              <a:gd name="T18" fmla="+- 0 6148 6027"/>
                              <a:gd name="T19" fmla="*/ 614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FF1184" id="Group 44" o:spid="_x0000_s1026" style="position:absolute;margin-left:312.25pt;margin-top:301.35pt;width:6.05pt;height:6.05pt;z-index:-1201;mso-position-horizontal-relative:page;mso-position-vertical-relative:page" coordorigin="6245,6027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">
                <v:shape id="Freeform 45" o:spid="_x0000_s1027" style="position:absolute;left:6245;top:6027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" path="m,121r121,l121,,,,,121xe" filled="f" strokeweight=".5pt">
                  <v:path arrowok="t" o:connecttype="custom" o:connectlocs="0,6148;121,6148;121,6027;0,6027;0,614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0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3994150</wp:posOffset>
                </wp:positionV>
                <wp:extent cx="76835" cy="76835"/>
                <wp:effectExtent l="12700" t="12700" r="5715" b="5715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6290"/>
                          <a:chExt cx="121" cy="121"/>
                        </a:xfrm>
                      </wpg:grpSpPr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6245" y="6290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6411 6290"/>
                              <a:gd name="T3" fmla="*/ 6411 h 121"/>
                              <a:gd name="T4" fmla="+- 0 6366 6245"/>
                              <a:gd name="T5" fmla="*/ T4 w 121"/>
                              <a:gd name="T6" fmla="+- 0 6411 6290"/>
                              <a:gd name="T7" fmla="*/ 6411 h 121"/>
                              <a:gd name="T8" fmla="+- 0 6366 6245"/>
                              <a:gd name="T9" fmla="*/ T8 w 121"/>
                              <a:gd name="T10" fmla="+- 0 6290 6290"/>
                              <a:gd name="T11" fmla="*/ 6290 h 121"/>
                              <a:gd name="T12" fmla="+- 0 6245 6245"/>
                              <a:gd name="T13" fmla="*/ T12 w 121"/>
                              <a:gd name="T14" fmla="+- 0 6290 6290"/>
                              <a:gd name="T15" fmla="*/ 6290 h 121"/>
                              <a:gd name="T16" fmla="+- 0 6245 6245"/>
                              <a:gd name="T17" fmla="*/ T16 w 121"/>
                              <a:gd name="T18" fmla="+- 0 6411 6290"/>
                              <a:gd name="T19" fmla="*/ 64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A95F5D" id="Group 42" o:spid="_x0000_s1026" style="position:absolute;margin-left:312.25pt;margin-top:314.5pt;width:6.05pt;height:6.05pt;z-index:-1200;mso-position-horizontal-relative:page;mso-position-vertical-relative:page" coordorigin="6245,629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">
                <v:shape id="Freeform 43" o:spid="_x0000_s1027" style="position:absolute;left:6245;top:629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" path="m,121r121,l121,,,,,121xe" filled="f" strokeweight=".5pt">
                  <v:path arrowok="t" o:connecttype="custom" o:connectlocs="0,6411;121,6411;121,6290;0,6290;0,641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1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4161155</wp:posOffset>
                </wp:positionV>
                <wp:extent cx="76835" cy="76835"/>
                <wp:effectExtent l="12700" t="8255" r="5715" b="10160"/>
                <wp:wrapNone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6553"/>
                          <a:chExt cx="121" cy="121"/>
                        </a:xfrm>
                      </wpg:grpSpPr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6245" y="6553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6674 6553"/>
                              <a:gd name="T3" fmla="*/ 6674 h 121"/>
                              <a:gd name="T4" fmla="+- 0 6366 6245"/>
                              <a:gd name="T5" fmla="*/ T4 w 121"/>
                              <a:gd name="T6" fmla="+- 0 6674 6553"/>
                              <a:gd name="T7" fmla="*/ 6674 h 121"/>
                              <a:gd name="T8" fmla="+- 0 6366 6245"/>
                              <a:gd name="T9" fmla="*/ T8 w 121"/>
                              <a:gd name="T10" fmla="+- 0 6553 6553"/>
                              <a:gd name="T11" fmla="*/ 6553 h 121"/>
                              <a:gd name="T12" fmla="+- 0 6245 6245"/>
                              <a:gd name="T13" fmla="*/ T12 w 121"/>
                              <a:gd name="T14" fmla="+- 0 6553 6553"/>
                              <a:gd name="T15" fmla="*/ 6553 h 121"/>
                              <a:gd name="T16" fmla="+- 0 6245 6245"/>
                              <a:gd name="T17" fmla="*/ T16 w 121"/>
                              <a:gd name="T18" fmla="+- 0 6674 6553"/>
                              <a:gd name="T19" fmla="*/ 66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160CDE" id="Group 40" o:spid="_x0000_s1026" style="position:absolute;margin-left:312.25pt;margin-top:327.65pt;width:6.05pt;height:6.05pt;z-index:-1199;mso-position-horizontal-relative:page;mso-position-vertical-relative:page" coordorigin="6245,655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">
                <v:shape id="Freeform 41" o:spid="_x0000_s1027" style="position:absolute;left:6245;top:655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" path="m,121r121,l121,,,,,121xe" filled="f" strokeweight=".5pt">
                  <v:path arrowok="t" o:connecttype="custom" o:connectlocs="0,6674;121,6674;121,6553;0,6553;0,667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2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4328160</wp:posOffset>
                </wp:positionV>
                <wp:extent cx="76835" cy="76835"/>
                <wp:effectExtent l="12700" t="13335" r="5715" b="508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6816"/>
                          <a:chExt cx="121" cy="121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6245" y="6816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6937 6816"/>
                              <a:gd name="T3" fmla="*/ 6937 h 121"/>
                              <a:gd name="T4" fmla="+- 0 6366 6245"/>
                              <a:gd name="T5" fmla="*/ T4 w 121"/>
                              <a:gd name="T6" fmla="+- 0 6937 6816"/>
                              <a:gd name="T7" fmla="*/ 6937 h 121"/>
                              <a:gd name="T8" fmla="+- 0 6366 6245"/>
                              <a:gd name="T9" fmla="*/ T8 w 121"/>
                              <a:gd name="T10" fmla="+- 0 6816 6816"/>
                              <a:gd name="T11" fmla="*/ 6816 h 121"/>
                              <a:gd name="T12" fmla="+- 0 6245 6245"/>
                              <a:gd name="T13" fmla="*/ T12 w 121"/>
                              <a:gd name="T14" fmla="+- 0 6816 6816"/>
                              <a:gd name="T15" fmla="*/ 6816 h 121"/>
                              <a:gd name="T16" fmla="+- 0 6245 6245"/>
                              <a:gd name="T17" fmla="*/ T16 w 121"/>
                              <a:gd name="T18" fmla="+- 0 6937 6816"/>
                              <a:gd name="T19" fmla="*/ 693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4E41CB" id="Group 38" o:spid="_x0000_s1026" style="position:absolute;margin-left:312.25pt;margin-top:340.8pt;width:6.05pt;height:6.05pt;z-index:-1198;mso-position-horizontal-relative:page;mso-position-vertical-relative:page" coordorigin="6245,681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">
                <v:shape id="Freeform 39" o:spid="_x0000_s1027" style="position:absolute;left:6245;top:681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" path="m,121r121,l121,,,,,121xe" filled="f" strokeweight=".5pt">
                  <v:path arrowok="t" o:connecttype="custom" o:connectlocs="0,6937;121,6937;121,6816;0,6816;0,693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3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4495165</wp:posOffset>
                </wp:positionV>
                <wp:extent cx="76835" cy="76835"/>
                <wp:effectExtent l="12700" t="8890" r="5715" b="9525"/>
                <wp:wrapNone/>
                <wp:docPr id="36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7079"/>
                          <a:chExt cx="121" cy="121"/>
                        </a:xfrm>
                      </wpg:grpSpPr>
                      <wps:wsp>
                        <wps:cNvPr id="37" name="Freeform 37"/>
                        <wps:cNvSpPr>
                          <a:spLocks/>
                        </wps:cNvSpPr>
                        <wps:spPr bwMode="auto">
                          <a:xfrm>
                            <a:off x="6245" y="7079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7201 7079"/>
                              <a:gd name="T3" fmla="*/ 7201 h 121"/>
                              <a:gd name="T4" fmla="+- 0 6366 6245"/>
                              <a:gd name="T5" fmla="*/ T4 w 121"/>
                              <a:gd name="T6" fmla="+- 0 7201 7079"/>
                              <a:gd name="T7" fmla="*/ 7201 h 121"/>
                              <a:gd name="T8" fmla="+- 0 6366 6245"/>
                              <a:gd name="T9" fmla="*/ T8 w 121"/>
                              <a:gd name="T10" fmla="+- 0 7079 7079"/>
                              <a:gd name="T11" fmla="*/ 7079 h 121"/>
                              <a:gd name="T12" fmla="+- 0 6245 6245"/>
                              <a:gd name="T13" fmla="*/ T12 w 121"/>
                              <a:gd name="T14" fmla="+- 0 7079 7079"/>
                              <a:gd name="T15" fmla="*/ 7079 h 121"/>
                              <a:gd name="T16" fmla="+- 0 6245 6245"/>
                              <a:gd name="T17" fmla="*/ T16 w 121"/>
                              <a:gd name="T18" fmla="+- 0 7201 7079"/>
                              <a:gd name="T19" fmla="*/ 720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EA891A" id="Group 36" o:spid="_x0000_s1026" style="position:absolute;margin-left:312.25pt;margin-top:353.95pt;width:6.05pt;height:6.05pt;z-index:-1197;mso-position-horizontal-relative:page;mso-position-vertical-relative:page" coordorigin="6245,707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">
                <v:shape id="Freeform 37" o:spid="_x0000_s1027" style="position:absolute;left:6245;top:707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" path="m,122r121,l121,,,,,122xe" filled="f" strokeweight=".5pt">
                  <v:path arrowok="t" o:connecttype="custom" o:connectlocs="0,7201;121,7201;121,7079;0,7079;0,720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4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4662805</wp:posOffset>
                </wp:positionV>
                <wp:extent cx="76835" cy="76835"/>
                <wp:effectExtent l="12700" t="5080" r="5715" b="13335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7343"/>
                          <a:chExt cx="121" cy="121"/>
                        </a:xfrm>
                      </wpg:grpSpPr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6245" y="7343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7464 7343"/>
                              <a:gd name="T3" fmla="*/ 7464 h 121"/>
                              <a:gd name="T4" fmla="+- 0 6366 6245"/>
                              <a:gd name="T5" fmla="*/ T4 w 121"/>
                              <a:gd name="T6" fmla="+- 0 7464 7343"/>
                              <a:gd name="T7" fmla="*/ 7464 h 121"/>
                              <a:gd name="T8" fmla="+- 0 6366 6245"/>
                              <a:gd name="T9" fmla="*/ T8 w 121"/>
                              <a:gd name="T10" fmla="+- 0 7343 7343"/>
                              <a:gd name="T11" fmla="*/ 7343 h 121"/>
                              <a:gd name="T12" fmla="+- 0 6245 6245"/>
                              <a:gd name="T13" fmla="*/ T12 w 121"/>
                              <a:gd name="T14" fmla="+- 0 7343 7343"/>
                              <a:gd name="T15" fmla="*/ 7343 h 121"/>
                              <a:gd name="T16" fmla="+- 0 6245 6245"/>
                              <a:gd name="T17" fmla="*/ T16 w 121"/>
                              <a:gd name="T18" fmla="+- 0 7464 7343"/>
                              <a:gd name="T19" fmla="*/ 746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12DD27" id="Group 34" o:spid="_x0000_s1026" style="position:absolute;margin-left:312.25pt;margin-top:367.15pt;width:6.05pt;height:6.05pt;z-index:-1196;mso-position-horizontal-relative:page;mso-position-vertical-relative:page" coordorigin="6245,734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">
                <v:shape id="Freeform 35" o:spid="_x0000_s1027" style="position:absolute;left:6245;top:734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" path="m,121r121,l121,,,,,121xe" filled="f" strokeweight=".5pt">
                  <v:path arrowok="t" o:connecttype="custom" o:connectlocs="0,7464;121,7464;121,7343;0,7343;0,746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5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4829810</wp:posOffset>
                </wp:positionV>
                <wp:extent cx="76835" cy="76835"/>
                <wp:effectExtent l="12700" t="10160" r="5715" b="8255"/>
                <wp:wrapNone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7606"/>
                          <a:chExt cx="121" cy="121"/>
                        </a:xfrm>
                      </wpg:grpSpPr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6245" y="7606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7727 7606"/>
                              <a:gd name="T3" fmla="*/ 7727 h 121"/>
                              <a:gd name="T4" fmla="+- 0 6366 6245"/>
                              <a:gd name="T5" fmla="*/ T4 w 121"/>
                              <a:gd name="T6" fmla="+- 0 7727 7606"/>
                              <a:gd name="T7" fmla="*/ 7727 h 121"/>
                              <a:gd name="T8" fmla="+- 0 6366 6245"/>
                              <a:gd name="T9" fmla="*/ T8 w 121"/>
                              <a:gd name="T10" fmla="+- 0 7606 7606"/>
                              <a:gd name="T11" fmla="*/ 7606 h 121"/>
                              <a:gd name="T12" fmla="+- 0 6245 6245"/>
                              <a:gd name="T13" fmla="*/ T12 w 121"/>
                              <a:gd name="T14" fmla="+- 0 7606 7606"/>
                              <a:gd name="T15" fmla="*/ 7606 h 121"/>
                              <a:gd name="T16" fmla="+- 0 6245 6245"/>
                              <a:gd name="T17" fmla="*/ T16 w 121"/>
                              <a:gd name="T18" fmla="+- 0 7727 7606"/>
                              <a:gd name="T19" fmla="*/ 772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6B7B4" id="Group 32" o:spid="_x0000_s1026" style="position:absolute;margin-left:312.25pt;margin-top:380.3pt;width:6.05pt;height:6.05pt;z-index:-1195;mso-position-horizontal-relative:page;mso-position-vertical-relative:page" coordorigin="6245,760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">
                <v:shape id="Freeform 33" o:spid="_x0000_s1027" style="position:absolute;left:6245;top:760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" path="m,121r121,l121,,,,,121xe" filled="f" strokeweight=".5pt">
                  <v:path arrowok="t" o:connecttype="custom" o:connectlocs="0,7727;121,7727;121,7606;0,7606;0,772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6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4996815</wp:posOffset>
                </wp:positionV>
                <wp:extent cx="76835" cy="76835"/>
                <wp:effectExtent l="12700" t="5715" r="5715" b="12700"/>
                <wp:wrapNone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7869"/>
                          <a:chExt cx="121" cy="121"/>
                        </a:xfrm>
                      </wpg:grpSpPr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6245" y="7869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7990 7869"/>
                              <a:gd name="T3" fmla="*/ 7990 h 121"/>
                              <a:gd name="T4" fmla="+- 0 6366 6245"/>
                              <a:gd name="T5" fmla="*/ T4 w 121"/>
                              <a:gd name="T6" fmla="+- 0 7990 7869"/>
                              <a:gd name="T7" fmla="*/ 7990 h 121"/>
                              <a:gd name="T8" fmla="+- 0 6366 6245"/>
                              <a:gd name="T9" fmla="*/ T8 w 121"/>
                              <a:gd name="T10" fmla="+- 0 7869 7869"/>
                              <a:gd name="T11" fmla="*/ 7869 h 121"/>
                              <a:gd name="T12" fmla="+- 0 6245 6245"/>
                              <a:gd name="T13" fmla="*/ T12 w 121"/>
                              <a:gd name="T14" fmla="+- 0 7869 7869"/>
                              <a:gd name="T15" fmla="*/ 7869 h 121"/>
                              <a:gd name="T16" fmla="+- 0 6245 6245"/>
                              <a:gd name="T17" fmla="*/ T16 w 121"/>
                              <a:gd name="T18" fmla="+- 0 7990 7869"/>
                              <a:gd name="T19" fmla="*/ 799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802578" id="Group 30" o:spid="_x0000_s1026" style="position:absolute;margin-left:312.25pt;margin-top:393.45pt;width:6.05pt;height:6.05pt;z-index:-1194;mso-position-horizontal-relative:page;mso-position-vertical-relative:page" coordorigin="6245,7869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">
                <v:shape id="Freeform 31" o:spid="_x0000_s1027" style="position:absolute;left:6245;top:7869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" path="m,121r121,l121,,,,,121xe" filled="f" strokeweight=".5pt">
                  <v:path arrowok="t" o:connecttype="custom" o:connectlocs="0,7990;121,7990;121,7869;0,7869;0,799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7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5450205</wp:posOffset>
                </wp:positionV>
                <wp:extent cx="76835" cy="76835"/>
                <wp:effectExtent l="12700" t="11430" r="5715" b="6985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8583"/>
                          <a:chExt cx="121" cy="121"/>
                        </a:xfrm>
                      </wpg:grpSpPr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6245" y="8583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8704 8583"/>
                              <a:gd name="T3" fmla="*/ 8704 h 121"/>
                              <a:gd name="T4" fmla="+- 0 6366 6245"/>
                              <a:gd name="T5" fmla="*/ T4 w 121"/>
                              <a:gd name="T6" fmla="+- 0 8704 8583"/>
                              <a:gd name="T7" fmla="*/ 8704 h 121"/>
                              <a:gd name="T8" fmla="+- 0 6366 6245"/>
                              <a:gd name="T9" fmla="*/ T8 w 121"/>
                              <a:gd name="T10" fmla="+- 0 8583 8583"/>
                              <a:gd name="T11" fmla="*/ 8583 h 121"/>
                              <a:gd name="T12" fmla="+- 0 6245 6245"/>
                              <a:gd name="T13" fmla="*/ T12 w 121"/>
                              <a:gd name="T14" fmla="+- 0 8583 8583"/>
                              <a:gd name="T15" fmla="*/ 8583 h 121"/>
                              <a:gd name="T16" fmla="+- 0 6245 6245"/>
                              <a:gd name="T17" fmla="*/ T16 w 121"/>
                              <a:gd name="T18" fmla="+- 0 8704 8583"/>
                              <a:gd name="T19" fmla="*/ 870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E54920" id="Group 28" o:spid="_x0000_s1026" style="position:absolute;margin-left:312.25pt;margin-top:429.15pt;width:6.05pt;height:6.05pt;z-index:-1193;mso-position-horizontal-relative:page;mso-position-vertical-relative:page" coordorigin="6245,858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">
                <v:shape id="Freeform 29" o:spid="_x0000_s1027" style="position:absolute;left:6245;top:858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" path="m,121r121,l121,,,,,121xe" filled="f" strokeweight=".5pt">
                  <v:path arrowok="t" o:connecttype="custom" o:connectlocs="0,8704;121,8704;121,8583;0,8583;0,870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8" behindDoc="1" locked="0" layoutInCell="1" allowOverlap="1">
                <wp:simplePos x="0" y="0"/>
                <wp:positionH relativeFrom="page">
                  <wp:posOffset>5010785</wp:posOffset>
                </wp:positionH>
                <wp:positionV relativeFrom="page">
                  <wp:posOffset>5450205</wp:posOffset>
                </wp:positionV>
                <wp:extent cx="76835" cy="76835"/>
                <wp:effectExtent l="10160" t="11430" r="8255" b="6985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891" y="8583"/>
                          <a:chExt cx="121" cy="121"/>
                        </a:xfrm>
                      </wpg:grpSpPr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7891" y="8583"/>
                            <a:ext cx="121" cy="121"/>
                          </a:xfrm>
                          <a:custGeom>
                            <a:avLst/>
                            <a:gdLst>
                              <a:gd name="T0" fmla="+- 0 7891 7891"/>
                              <a:gd name="T1" fmla="*/ T0 w 121"/>
                              <a:gd name="T2" fmla="+- 0 8704 8583"/>
                              <a:gd name="T3" fmla="*/ 8704 h 121"/>
                              <a:gd name="T4" fmla="+- 0 8012 7891"/>
                              <a:gd name="T5" fmla="*/ T4 w 121"/>
                              <a:gd name="T6" fmla="+- 0 8704 8583"/>
                              <a:gd name="T7" fmla="*/ 8704 h 121"/>
                              <a:gd name="T8" fmla="+- 0 8012 7891"/>
                              <a:gd name="T9" fmla="*/ T8 w 121"/>
                              <a:gd name="T10" fmla="+- 0 8583 8583"/>
                              <a:gd name="T11" fmla="*/ 8583 h 121"/>
                              <a:gd name="T12" fmla="+- 0 7891 7891"/>
                              <a:gd name="T13" fmla="*/ T12 w 121"/>
                              <a:gd name="T14" fmla="+- 0 8583 8583"/>
                              <a:gd name="T15" fmla="*/ 8583 h 121"/>
                              <a:gd name="T16" fmla="+- 0 7891 7891"/>
                              <a:gd name="T17" fmla="*/ T16 w 121"/>
                              <a:gd name="T18" fmla="+- 0 8704 8583"/>
                              <a:gd name="T19" fmla="*/ 870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CB9EF2" id="Group 26" o:spid="_x0000_s1026" style="position:absolute;margin-left:394.55pt;margin-top:429.15pt;width:6.05pt;height:6.05pt;z-index:-1192;mso-position-horizontal-relative:page;mso-position-vertical-relative:page" coordorigin="7891,858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">
                <v:shape id="Freeform 27" o:spid="_x0000_s1027" style="position:absolute;left:7891;top:858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" path="m,121r121,l121,,,,,121xe" filled="f" strokeweight=".5pt">
                  <v:path arrowok="t" o:connecttype="custom" o:connectlocs="0,8704;121,8704;121,8583;0,8583;0,870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89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5902960</wp:posOffset>
                </wp:positionV>
                <wp:extent cx="76835" cy="76835"/>
                <wp:effectExtent l="12700" t="6985" r="5715" b="1143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9296"/>
                          <a:chExt cx="121" cy="121"/>
                        </a:xfrm>
                      </wpg:grpSpPr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6245" y="9296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9417 9296"/>
                              <a:gd name="T3" fmla="*/ 9417 h 121"/>
                              <a:gd name="T4" fmla="+- 0 6366 6245"/>
                              <a:gd name="T5" fmla="*/ T4 w 121"/>
                              <a:gd name="T6" fmla="+- 0 9417 9296"/>
                              <a:gd name="T7" fmla="*/ 9417 h 121"/>
                              <a:gd name="T8" fmla="+- 0 6366 6245"/>
                              <a:gd name="T9" fmla="*/ T8 w 121"/>
                              <a:gd name="T10" fmla="+- 0 9296 9296"/>
                              <a:gd name="T11" fmla="*/ 9296 h 121"/>
                              <a:gd name="T12" fmla="+- 0 6245 6245"/>
                              <a:gd name="T13" fmla="*/ T12 w 121"/>
                              <a:gd name="T14" fmla="+- 0 9296 9296"/>
                              <a:gd name="T15" fmla="*/ 9296 h 121"/>
                              <a:gd name="T16" fmla="+- 0 6245 6245"/>
                              <a:gd name="T17" fmla="*/ T16 w 121"/>
                              <a:gd name="T18" fmla="+- 0 9417 9296"/>
                              <a:gd name="T19" fmla="*/ 941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C0E6AB" id="Group 24" o:spid="_x0000_s1026" style="position:absolute;margin-left:312.25pt;margin-top:464.8pt;width:6.05pt;height:6.05pt;z-index:-1191;mso-position-horizontal-relative:page;mso-position-vertical-relative:page" coordorigin="6245,929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">
                <v:shape id="Freeform 25" o:spid="_x0000_s1027" style="position:absolute;left:6245;top:929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" path="m,121r121,l121,,,,,121xe" filled="f" strokeweight=".5pt">
                  <v:path arrowok="t" o:connecttype="custom" o:connectlocs="0,9417;121,9417;121,9296;0,9296;0,941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90" behindDoc="1" locked="0" layoutInCell="1" allowOverlap="1">
                <wp:simplePos x="0" y="0"/>
                <wp:positionH relativeFrom="page">
                  <wp:posOffset>4980305</wp:posOffset>
                </wp:positionH>
                <wp:positionV relativeFrom="page">
                  <wp:posOffset>5902960</wp:posOffset>
                </wp:positionV>
                <wp:extent cx="76835" cy="76835"/>
                <wp:effectExtent l="8255" t="6985" r="10160" b="1143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843" y="9296"/>
                          <a:chExt cx="121" cy="121"/>
                        </a:xfrm>
                      </wpg:grpSpPr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7843" y="9296"/>
                            <a:ext cx="121" cy="121"/>
                          </a:xfrm>
                          <a:custGeom>
                            <a:avLst/>
                            <a:gdLst>
                              <a:gd name="T0" fmla="+- 0 7843 7843"/>
                              <a:gd name="T1" fmla="*/ T0 w 121"/>
                              <a:gd name="T2" fmla="+- 0 9417 9296"/>
                              <a:gd name="T3" fmla="*/ 9417 h 121"/>
                              <a:gd name="T4" fmla="+- 0 7964 7843"/>
                              <a:gd name="T5" fmla="*/ T4 w 121"/>
                              <a:gd name="T6" fmla="+- 0 9417 9296"/>
                              <a:gd name="T7" fmla="*/ 9417 h 121"/>
                              <a:gd name="T8" fmla="+- 0 7964 7843"/>
                              <a:gd name="T9" fmla="*/ T8 w 121"/>
                              <a:gd name="T10" fmla="+- 0 9296 9296"/>
                              <a:gd name="T11" fmla="*/ 9296 h 121"/>
                              <a:gd name="T12" fmla="+- 0 7843 7843"/>
                              <a:gd name="T13" fmla="*/ T12 w 121"/>
                              <a:gd name="T14" fmla="+- 0 9296 9296"/>
                              <a:gd name="T15" fmla="*/ 9296 h 121"/>
                              <a:gd name="T16" fmla="+- 0 7843 7843"/>
                              <a:gd name="T17" fmla="*/ T16 w 121"/>
                              <a:gd name="T18" fmla="+- 0 9417 9296"/>
                              <a:gd name="T19" fmla="*/ 9417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1FE841" id="Group 22" o:spid="_x0000_s1026" style="position:absolute;margin-left:392.15pt;margin-top:464.8pt;width:6.05pt;height:6.05pt;z-index:-1190;mso-position-horizontal-relative:page;mso-position-vertical-relative:page" coordorigin="7843,9296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">
                <v:shape id="Freeform 23" o:spid="_x0000_s1027" style="position:absolute;left:7843;top:9296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" path="m,121r121,l121,,,,,121xe" filled="f" strokeweight=".5pt">
                  <v:path arrowok="t" o:connecttype="custom" o:connectlocs="0,9417;121,9417;121,9296;0,9296;0,941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91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ge">
                  <wp:posOffset>6678930</wp:posOffset>
                </wp:positionV>
                <wp:extent cx="76835" cy="76835"/>
                <wp:effectExtent l="12700" t="11430" r="5715" b="6985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10518"/>
                          <a:chExt cx="121" cy="121"/>
                        </a:xfrm>
                      </wpg:grpSpPr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6245" y="10518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10639 10518"/>
                              <a:gd name="T3" fmla="*/ 10639 h 121"/>
                              <a:gd name="T4" fmla="+- 0 6366 6245"/>
                              <a:gd name="T5" fmla="*/ T4 w 121"/>
                              <a:gd name="T6" fmla="+- 0 10639 10518"/>
                              <a:gd name="T7" fmla="*/ 10639 h 121"/>
                              <a:gd name="T8" fmla="+- 0 6366 6245"/>
                              <a:gd name="T9" fmla="*/ T8 w 121"/>
                              <a:gd name="T10" fmla="+- 0 10518 10518"/>
                              <a:gd name="T11" fmla="*/ 10518 h 121"/>
                              <a:gd name="T12" fmla="+- 0 6245 6245"/>
                              <a:gd name="T13" fmla="*/ T12 w 121"/>
                              <a:gd name="T14" fmla="+- 0 10518 10518"/>
                              <a:gd name="T15" fmla="*/ 10518 h 121"/>
                              <a:gd name="T16" fmla="+- 0 6245 6245"/>
                              <a:gd name="T17" fmla="*/ T16 w 121"/>
                              <a:gd name="T18" fmla="+- 0 10639 10518"/>
                              <a:gd name="T19" fmla="*/ 1063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8BD61B" id="Group 20" o:spid="_x0000_s1026" style="position:absolute;margin-left:312.25pt;margin-top:525.9pt;width:6.05pt;height:6.05pt;z-index:-1189;mso-position-horizontal-relative:page;mso-position-vertical-relative:page" coordorigin="6245,10518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">
                <v:shape id="Freeform 21" o:spid="_x0000_s1027" style="position:absolute;left:6245;top:10518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" path="m,121r121,l121,,,,,121xe" filled="f" strokeweight=".5pt">
                  <v:path arrowok="t" o:connecttype="custom" o:connectlocs="0,10639;121,10639;121,10518;0,10518;0,1063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92" behindDoc="1" locked="0" layoutInCell="1" allowOverlap="1">
                <wp:simplePos x="0" y="0"/>
                <wp:positionH relativeFrom="page">
                  <wp:posOffset>4251960</wp:posOffset>
                </wp:positionH>
                <wp:positionV relativeFrom="page">
                  <wp:posOffset>6845935</wp:posOffset>
                </wp:positionV>
                <wp:extent cx="76835" cy="76835"/>
                <wp:effectExtent l="13335" t="6985" r="5080" b="1143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696" y="10781"/>
                          <a:chExt cx="121" cy="121"/>
                        </a:xfrm>
                      </wpg:grpSpPr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6696" y="10781"/>
                            <a:ext cx="121" cy="121"/>
                          </a:xfrm>
                          <a:custGeom>
                            <a:avLst/>
                            <a:gdLst>
                              <a:gd name="T0" fmla="+- 0 6696 6696"/>
                              <a:gd name="T1" fmla="*/ T0 w 121"/>
                              <a:gd name="T2" fmla="+- 0 10902 10781"/>
                              <a:gd name="T3" fmla="*/ 10902 h 121"/>
                              <a:gd name="T4" fmla="+- 0 6817 6696"/>
                              <a:gd name="T5" fmla="*/ T4 w 121"/>
                              <a:gd name="T6" fmla="+- 0 10902 10781"/>
                              <a:gd name="T7" fmla="*/ 10902 h 121"/>
                              <a:gd name="T8" fmla="+- 0 6817 6696"/>
                              <a:gd name="T9" fmla="*/ T8 w 121"/>
                              <a:gd name="T10" fmla="+- 0 10781 10781"/>
                              <a:gd name="T11" fmla="*/ 10781 h 121"/>
                              <a:gd name="T12" fmla="+- 0 6696 6696"/>
                              <a:gd name="T13" fmla="*/ T12 w 121"/>
                              <a:gd name="T14" fmla="+- 0 10781 10781"/>
                              <a:gd name="T15" fmla="*/ 10781 h 121"/>
                              <a:gd name="T16" fmla="+- 0 6696 6696"/>
                              <a:gd name="T17" fmla="*/ T16 w 121"/>
                              <a:gd name="T18" fmla="+- 0 10902 10781"/>
                              <a:gd name="T19" fmla="*/ 10902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4380D5" id="Group 18" o:spid="_x0000_s1026" style="position:absolute;margin-left:334.8pt;margin-top:539.05pt;width:6.05pt;height:6.05pt;z-index:-1188;mso-position-horizontal-relative:page;mso-position-vertical-relative:page" coordorigin="6696,10781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">
                <v:shape id="Freeform 19" o:spid="_x0000_s1027" style="position:absolute;left:6696;top:10781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" path="m,121r121,l121,,,,,121xe" filled="f" strokeweight=".5pt">
                  <v:path arrowok="t" o:connecttype="custom" o:connectlocs="0,10902;121,10902;121,10781;0,10781;0,1090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93" behindDoc="1" locked="0" layoutInCell="1" allowOverlap="1">
                <wp:simplePos x="0" y="0"/>
                <wp:positionH relativeFrom="page">
                  <wp:posOffset>4251960</wp:posOffset>
                </wp:positionH>
                <wp:positionV relativeFrom="page">
                  <wp:posOffset>7012940</wp:posOffset>
                </wp:positionV>
                <wp:extent cx="76835" cy="76835"/>
                <wp:effectExtent l="13335" t="12065" r="5080" b="635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696" y="11044"/>
                          <a:chExt cx="121" cy="121"/>
                        </a:xfrm>
                      </wpg:grpSpPr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6696" y="11044"/>
                            <a:ext cx="121" cy="121"/>
                          </a:xfrm>
                          <a:custGeom>
                            <a:avLst/>
                            <a:gdLst>
                              <a:gd name="T0" fmla="+- 0 6696 6696"/>
                              <a:gd name="T1" fmla="*/ T0 w 121"/>
                              <a:gd name="T2" fmla="+- 0 11165 11044"/>
                              <a:gd name="T3" fmla="*/ 11165 h 121"/>
                              <a:gd name="T4" fmla="+- 0 6817 6696"/>
                              <a:gd name="T5" fmla="*/ T4 w 121"/>
                              <a:gd name="T6" fmla="+- 0 11165 11044"/>
                              <a:gd name="T7" fmla="*/ 11165 h 121"/>
                              <a:gd name="T8" fmla="+- 0 6817 6696"/>
                              <a:gd name="T9" fmla="*/ T8 w 121"/>
                              <a:gd name="T10" fmla="+- 0 11044 11044"/>
                              <a:gd name="T11" fmla="*/ 11044 h 121"/>
                              <a:gd name="T12" fmla="+- 0 6696 6696"/>
                              <a:gd name="T13" fmla="*/ T12 w 121"/>
                              <a:gd name="T14" fmla="+- 0 11044 11044"/>
                              <a:gd name="T15" fmla="*/ 11044 h 121"/>
                              <a:gd name="T16" fmla="+- 0 6696 6696"/>
                              <a:gd name="T17" fmla="*/ T16 w 121"/>
                              <a:gd name="T18" fmla="+- 0 11165 11044"/>
                              <a:gd name="T19" fmla="*/ 1116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66466" id="Group 16" o:spid="_x0000_s1026" style="position:absolute;margin-left:334.8pt;margin-top:552.2pt;width:6.05pt;height:6.05pt;z-index:-1187;mso-position-horizontal-relative:page;mso-position-vertical-relative:page" coordorigin="6696,11044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">
                <v:shape id="Freeform 17" o:spid="_x0000_s1027" style="position:absolute;left:6696;top:11044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" path="m,121r121,l121,,,,,121xe" filled="f" strokeweight=".5pt">
                  <v:path arrowok="t" o:connecttype="custom" o:connectlocs="0,11165;121,11165;121,11044;0,11044;0,11165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94" behindDoc="1" locked="0" layoutInCell="1" allowOverlap="1">
                <wp:simplePos x="0" y="0"/>
                <wp:positionH relativeFrom="page">
                  <wp:posOffset>498475</wp:posOffset>
                </wp:positionH>
                <wp:positionV relativeFrom="page">
                  <wp:posOffset>8566150</wp:posOffset>
                </wp:positionV>
                <wp:extent cx="76835" cy="76835"/>
                <wp:effectExtent l="12700" t="12700" r="5715" b="5715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85" y="13490"/>
                          <a:chExt cx="121" cy="121"/>
                        </a:xfrm>
                      </wpg:grpSpPr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785" y="13490"/>
                            <a:ext cx="121" cy="121"/>
                          </a:xfrm>
                          <a:custGeom>
                            <a:avLst/>
                            <a:gdLst>
                              <a:gd name="T0" fmla="+- 0 785 785"/>
                              <a:gd name="T1" fmla="*/ T0 w 121"/>
                              <a:gd name="T2" fmla="+- 0 13611 13490"/>
                              <a:gd name="T3" fmla="*/ 13611 h 121"/>
                              <a:gd name="T4" fmla="+- 0 906 785"/>
                              <a:gd name="T5" fmla="*/ T4 w 121"/>
                              <a:gd name="T6" fmla="+- 0 13611 13490"/>
                              <a:gd name="T7" fmla="*/ 13611 h 121"/>
                              <a:gd name="T8" fmla="+- 0 906 785"/>
                              <a:gd name="T9" fmla="*/ T8 w 121"/>
                              <a:gd name="T10" fmla="+- 0 13490 13490"/>
                              <a:gd name="T11" fmla="*/ 13490 h 121"/>
                              <a:gd name="T12" fmla="+- 0 785 785"/>
                              <a:gd name="T13" fmla="*/ T12 w 121"/>
                              <a:gd name="T14" fmla="+- 0 13490 13490"/>
                              <a:gd name="T15" fmla="*/ 13490 h 121"/>
                              <a:gd name="T16" fmla="+- 0 785 785"/>
                              <a:gd name="T17" fmla="*/ T16 w 121"/>
                              <a:gd name="T18" fmla="+- 0 13611 13490"/>
                              <a:gd name="T19" fmla="*/ 1361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65C245" id="Group 14" o:spid="_x0000_s1026" style="position:absolute;margin-left:39.25pt;margin-top:674.5pt;width:6.05pt;height:6.05pt;z-index:-1186;mso-position-horizontal-relative:page;mso-position-vertical-relative:page" coordorigin="785,1349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">
                <v:shape id="Freeform 15" o:spid="_x0000_s1027" style="position:absolute;left:785;top:1349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" path="m,121r121,l121,,,,,121xe" filled="f" strokeweight=".5pt">
                  <v:path arrowok="t" o:connecttype="custom" o:connectlocs="0,13611;121,13611;121,13490;0,13490;0,13611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95" behindDoc="1" locked="0" layoutInCell="1" allowOverlap="1">
                <wp:simplePos x="0" y="0"/>
                <wp:positionH relativeFrom="page">
                  <wp:posOffset>498475</wp:posOffset>
                </wp:positionH>
                <wp:positionV relativeFrom="page">
                  <wp:posOffset>8858250</wp:posOffset>
                </wp:positionV>
                <wp:extent cx="76835" cy="76835"/>
                <wp:effectExtent l="12700" t="9525" r="5715" b="889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85" y="13950"/>
                          <a:chExt cx="121" cy="121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785" y="13950"/>
                            <a:ext cx="121" cy="121"/>
                          </a:xfrm>
                          <a:custGeom>
                            <a:avLst/>
                            <a:gdLst>
                              <a:gd name="T0" fmla="+- 0 785 785"/>
                              <a:gd name="T1" fmla="*/ T0 w 121"/>
                              <a:gd name="T2" fmla="+- 0 14071 13950"/>
                              <a:gd name="T3" fmla="*/ 14071 h 121"/>
                              <a:gd name="T4" fmla="+- 0 906 785"/>
                              <a:gd name="T5" fmla="*/ T4 w 121"/>
                              <a:gd name="T6" fmla="+- 0 14071 13950"/>
                              <a:gd name="T7" fmla="*/ 14071 h 121"/>
                              <a:gd name="T8" fmla="+- 0 906 785"/>
                              <a:gd name="T9" fmla="*/ T8 w 121"/>
                              <a:gd name="T10" fmla="+- 0 13950 13950"/>
                              <a:gd name="T11" fmla="*/ 13950 h 121"/>
                              <a:gd name="T12" fmla="+- 0 785 785"/>
                              <a:gd name="T13" fmla="*/ T12 w 121"/>
                              <a:gd name="T14" fmla="+- 0 13950 13950"/>
                              <a:gd name="T15" fmla="*/ 13950 h 121"/>
                              <a:gd name="T16" fmla="+- 0 785 785"/>
                              <a:gd name="T17" fmla="*/ T16 w 121"/>
                              <a:gd name="T18" fmla="+- 0 14071 13950"/>
                              <a:gd name="T19" fmla="*/ 14071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666EB0" id="Group 12" o:spid="_x0000_s1026" style="position:absolute;margin-left:39.25pt;margin-top:697.5pt;width:6.05pt;height:6.05pt;z-index:-1185;mso-position-horizontal-relative:page;mso-position-vertical-relative:page" coordorigin="785,1395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">
                <v:shape id="Freeform 13" o:spid="_x0000_s1027" style="position:absolute;left:785;top:1395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" path="m,121r121,l121,,,,,121xe" filled="f" strokeweight=".5pt">
                  <v:path arrowok="t" o:connecttype="custom" o:connectlocs="0,14071;121,14071;121,13950;0,13950;0,14071" o:connectangles="0,0,0,0,0"/>
                </v:shape>
                <w10:wrap anchorx="page" anchory="page"/>
              </v:group>
            </w:pict>
          </mc:Fallback>
        </mc:AlternateContent>
      </w:r>
    </w:p>
    <w:p w:rsidR="00E01EB5" w:rsidRDefault="00695D6C" w:rsidP="00695D6C">
      <w:pPr>
        <w:spacing w:line="200" w:lineRule="exact"/>
        <w:ind w:left="90"/>
        <w:rPr>
          <w:sz w:val="20"/>
          <w:szCs w:val="20"/>
        </w:rPr>
      </w:pPr>
      <w:r>
        <w:rPr>
          <w:rFonts w:ascii="Arial" w:eastAsia="Arial" w:hAnsi="Arial" w:cs="Arial"/>
          <w:b/>
          <w:bCs/>
          <w:w w:val="90"/>
          <w:sz w:val="18"/>
          <w:szCs w:val="18"/>
        </w:rPr>
        <w:t>PLEASE NOTE</w:t>
      </w:r>
      <w:r w:rsidR="0084401E">
        <w:rPr>
          <w:rFonts w:ascii="Arial" w:eastAsia="Arial" w:hAnsi="Arial" w:cs="Arial"/>
          <w:b/>
          <w:bCs/>
          <w:w w:val="90"/>
          <w:sz w:val="18"/>
          <w:szCs w:val="18"/>
        </w:rPr>
        <w:t>:</w:t>
      </w:r>
      <w:r w:rsidR="0084401E">
        <w:rPr>
          <w:rFonts w:ascii="Arial" w:eastAsia="Arial" w:hAnsi="Arial" w:cs="Arial"/>
          <w:b/>
          <w:bCs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If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more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space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is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needed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to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complete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ny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part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of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this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pplication,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please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use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separate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sheet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of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paper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nd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ttach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it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to</w:t>
      </w:r>
      <w:r w:rsidR="0084401E">
        <w:rPr>
          <w:rFonts w:ascii="Arial" w:eastAsia="Arial" w:hAnsi="Arial" w:cs="Arial"/>
          <w:spacing w:val="11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this</w:t>
      </w:r>
      <w:r w:rsidR="0084401E">
        <w:rPr>
          <w:rFonts w:ascii="Arial" w:eastAsia="Arial" w:hAnsi="Arial" w:cs="Arial"/>
          <w:w w:val="94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pplication.</w:t>
      </w:r>
      <w:r w:rsidR="0084401E">
        <w:rPr>
          <w:rFonts w:ascii="Arial" w:eastAsia="Arial" w:hAnsi="Arial" w:cs="Arial"/>
          <w:spacing w:val="9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Please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mark</w:t>
      </w:r>
      <w:r w:rsidR="0084401E">
        <w:rPr>
          <w:rFonts w:ascii="Arial" w:eastAsia="Arial" w:hAnsi="Arial" w:cs="Arial"/>
          <w:spacing w:val="9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your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dditional</w:t>
      </w:r>
      <w:r w:rsidR="0084401E">
        <w:rPr>
          <w:rFonts w:ascii="Arial" w:eastAsia="Arial" w:hAnsi="Arial" w:cs="Arial"/>
          <w:spacing w:val="9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comments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with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“A”</w:t>
      </w:r>
      <w:r w:rsidR="0084401E">
        <w:rPr>
          <w:rFonts w:ascii="Arial" w:eastAsia="Arial" w:hAnsi="Arial" w:cs="Arial"/>
          <w:spacing w:val="9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for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Applicant</w:t>
      </w:r>
      <w:r w:rsidR="0084401E">
        <w:rPr>
          <w:rFonts w:ascii="Arial" w:eastAsia="Arial" w:hAnsi="Arial" w:cs="Arial"/>
          <w:spacing w:val="9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or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“C”</w:t>
      </w:r>
      <w:r w:rsidR="0084401E">
        <w:rPr>
          <w:rFonts w:ascii="Arial" w:eastAsia="Arial" w:hAnsi="Arial" w:cs="Arial"/>
          <w:spacing w:val="10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for</w:t>
      </w:r>
      <w:r w:rsidR="0084401E">
        <w:rPr>
          <w:rFonts w:ascii="Arial" w:eastAsia="Arial" w:hAnsi="Arial" w:cs="Arial"/>
          <w:spacing w:val="9"/>
          <w:w w:val="90"/>
          <w:sz w:val="18"/>
          <w:szCs w:val="18"/>
        </w:rPr>
        <w:t xml:space="preserve"> </w:t>
      </w:r>
      <w:r w:rsidR="0084401E">
        <w:rPr>
          <w:rFonts w:ascii="Arial" w:eastAsia="Arial" w:hAnsi="Arial" w:cs="Arial"/>
          <w:w w:val="90"/>
          <w:sz w:val="18"/>
          <w:szCs w:val="18"/>
        </w:rPr>
        <w:t>Co-applicant.</w:t>
      </w:r>
    </w:p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A6125B">
      <w:pPr>
        <w:tabs>
          <w:tab w:val="left" w:pos="2863"/>
          <w:tab w:val="left" w:pos="10935"/>
        </w:tabs>
        <w:spacing w:before="77"/>
        <w:ind w:left="10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  <w:t>1</w:t>
      </w:r>
      <w:r>
        <w:rPr>
          <w:rFonts w:ascii="Arial" w:eastAsia="Arial" w:hAnsi="Arial" w:cs="Arial"/>
          <w:b/>
          <w:bCs/>
          <w:color w:val="FFFFFF"/>
          <w:spacing w:val="-22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>3</w:t>
      </w:r>
      <w:r w:rsidR="00E7628A" w:rsidRPr="0084401E">
        <w:rPr>
          <w:rFonts w:ascii="Arial" w:eastAsia="Arial" w:hAnsi="Arial" w:cs="Arial"/>
          <w:b/>
          <w:bCs/>
          <w:color w:val="FFFFFF"/>
          <w:sz w:val="18"/>
          <w:szCs w:val="18"/>
          <w:highlight w:val="black"/>
        </w:rPr>
        <w:t xml:space="preserve">.  </w:t>
      </w:r>
      <w:r w:rsidRPr="0084401E">
        <w:rPr>
          <w:rFonts w:ascii="Arial" w:eastAsia="Arial" w:hAnsi="Arial" w:cs="Arial"/>
          <w:b/>
          <w:bCs/>
          <w:color w:val="FFFFFF"/>
          <w:spacing w:val="-22"/>
          <w:sz w:val="18"/>
          <w:szCs w:val="18"/>
          <w:highlight w:val="black"/>
        </w:rPr>
        <w:t xml:space="preserve"> </w:t>
      </w:r>
      <w:r w:rsidR="00E7628A" w:rsidRPr="0084401E">
        <w:rPr>
          <w:rFonts w:ascii="Arial" w:eastAsia="Arial" w:hAnsi="Arial" w:cs="Arial"/>
          <w:bCs/>
          <w:color w:val="FFFFFF"/>
          <w:sz w:val="18"/>
          <w:szCs w:val="18"/>
          <w:highlight w:val="black"/>
        </w:rPr>
        <w:t>Information for Government Monitoring Purposes</w:t>
      </w:r>
      <w:r>
        <w:rPr>
          <w:rFonts w:ascii="Arial" w:eastAsia="Arial" w:hAnsi="Arial" w:cs="Arial"/>
          <w:b/>
          <w:bCs/>
          <w:color w:val="FFFFFF"/>
          <w:w w:val="79"/>
          <w:sz w:val="16"/>
          <w:szCs w:val="16"/>
          <w:highlight w:val="black"/>
        </w:rPr>
        <w:t xml:space="preserve"> </w:t>
      </w:r>
      <w:r>
        <w:rPr>
          <w:rFonts w:ascii="Arial" w:eastAsia="Arial" w:hAnsi="Arial" w:cs="Arial"/>
          <w:b/>
          <w:bCs/>
          <w:color w:val="FFFFFF"/>
          <w:sz w:val="16"/>
          <w:szCs w:val="16"/>
          <w:highlight w:val="black"/>
        </w:rPr>
        <w:tab/>
      </w:r>
    </w:p>
    <w:p w:rsidR="00E01EB5" w:rsidRDefault="00E7628A">
      <w:pPr>
        <w:pStyle w:val="BodyText"/>
        <w:spacing w:before="74" w:line="255" w:lineRule="auto"/>
        <w:ind w:left="159" w:right="2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258" behindDoc="1" locked="0" layoutInCell="1" allowOverlap="1">
                <wp:simplePos x="0" y="0"/>
                <wp:positionH relativeFrom="page">
                  <wp:posOffset>790575</wp:posOffset>
                </wp:positionH>
                <wp:positionV relativeFrom="paragraph">
                  <wp:posOffset>1697355</wp:posOffset>
                </wp:positionV>
                <wp:extent cx="76835" cy="76835"/>
                <wp:effectExtent l="9525" t="8890" r="8890" b="952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1245" y="2673"/>
                          <a:chExt cx="121" cy="121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1245" y="2673"/>
                            <a:ext cx="121" cy="121"/>
                          </a:xfrm>
                          <a:custGeom>
                            <a:avLst/>
                            <a:gdLst>
                              <a:gd name="T0" fmla="+- 0 1245 1245"/>
                              <a:gd name="T1" fmla="*/ T0 w 121"/>
                              <a:gd name="T2" fmla="+- 0 2795 2673"/>
                              <a:gd name="T3" fmla="*/ 2795 h 121"/>
                              <a:gd name="T4" fmla="+- 0 1367 1245"/>
                              <a:gd name="T5" fmla="*/ T4 w 121"/>
                              <a:gd name="T6" fmla="+- 0 2795 2673"/>
                              <a:gd name="T7" fmla="*/ 2795 h 121"/>
                              <a:gd name="T8" fmla="+- 0 1367 1245"/>
                              <a:gd name="T9" fmla="*/ T8 w 121"/>
                              <a:gd name="T10" fmla="+- 0 2673 2673"/>
                              <a:gd name="T11" fmla="*/ 2673 h 121"/>
                              <a:gd name="T12" fmla="+- 0 1245 1245"/>
                              <a:gd name="T13" fmla="*/ T12 w 121"/>
                              <a:gd name="T14" fmla="+- 0 2673 2673"/>
                              <a:gd name="T15" fmla="*/ 2673 h 121"/>
                              <a:gd name="T16" fmla="+- 0 1245 1245"/>
                              <a:gd name="T17" fmla="*/ T16 w 121"/>
                              <a:gd name="T18" fmla="+- 0 2795 2673"/>
                              <a:gd name="T19" fmla="*/ 279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2" y="122"/>
                                </a:lnTo>
                                <a:lnTo>
                                  <a:pt x="1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8C24AB" id="Group 8" o:spid="_x0000_s1026" style="position:absolute;margin-left:62.25pt;margin-top:133.65pt;width:6.05pt;height:6.05pt;z-index:-1222;mso-position-horizontal-relative:page" coordorigin="1245,267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">
                <v:shape id="Freeform 9" o:spid="_x0000_s1027" style="position:absolute;left:1245;top:267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" path="m,122r122,l122,,,,,122xe" filled="f" strokeweight=".5pt">
                  <v:path arrowok="t" o:connecttype="custom" o:connectlocs="0,2795;122,2795;122,2673;0,2673;0,279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59" behindDoc="1" locked="0" layoutInCell="1" allowOverlap="1">
                <wp:simplePos x="0" y="0"/>
                <wp:positionH relativeFrom="page">
                  <wp:posOffset>504825</wp:posOffset>
                </wp:positionH>
                <wp:positionV relativeFrom="paragraph">
                  <wp:posOffset>2150745</wp:posOffset>
                </wp:positionV>
                <wp:extent cx="76835" cy="76835"/>
                <wp:effectExtent l="9525" t="5080" r="8890" b="1333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795" y="3387"/>
                          <a:chExt cx="121" cy="121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795" y="3387"/>
                            <a:ext cx="121" cy="121"/>
                          </a:xfrm>
                          <a:custGeom>
                            <a:avLst/>
                            <a:gdLst>
                              <a:gd name="T0" fmla="+- 0 795 795"/>
                              <a:gd name="T1" fmla="*/ T0 w 121"/>
                              <a:gd name="T2" fmla="+- 0 3508 3387"/>
                              <a:gd name="T3" fmla="*/ 3508 h 121"/>
                              <a:gd name="T4" fmla="+- 0 916 795"/>
                              <a:gd name="T5" fmla="*/ T4 w 121"/>
                              <a:gd name="T6" fmla="+- 0 3508 3387"/>
                              <a:gd name="T7" fmla="*/ 3508 h 121"/>
                              <a:gd name="T8" fmla="+- 0 916 795"/>
                              <a:gd name="T9" fmla="*/ T8 w 121"/>
                              <a:gd name="T10" fmla="+- 0 3387 3387"/>
                              <a:gd name="T11" fmla="*/ 3387 h 121"/>
                              <a:gd name="T12" fmla="+- 0 795 795"/>
                              <a:gd name="T13" fmla="*/ T12 w 121"/>
                              <a:gd name="T14" fmla="+- 0 3387 3387"/>
                              <a:gd name="T15" fmla="*/ 3387 h 121"/>
                              <a:gd name="T16" fmla="+- 0 795 795"/>
                              <a:gd name="T17" fmla="*/ T16 w 121"/>
                              <a:gd name="T18" fmla="+- 0 3508 3387"/>
                              <a:gd name="T19" fmla="*/ 350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E12D66" id="Group 6" o:spid="_x0000_s1026" style="position:absolute;margin-left:39.75pt;margin-top:169.35pt;width:6.05pt;height:6.05pt;z-index:-1221;mso-position-horizontal-relative:page" coordorigin="795,3387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">
                <v:shape id="Freeform 7" o:spid="_x0000_s1027" style="position:absolute;left:795;top:3387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" path="m,121r121,l121,,,,,121xe" filled="f" strokeweight=".5pt">
                  <v:path arrowok="t" o:connecttype="custom" o:connectlocs="0,3508;121,3508;121,3387;0,3387;0,350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6" behindDoc="1" locked="0" layoutInCell="1" allowOverlap="1">
                <wp:simplePos x="0" y="0"/>
                <wp:positionH relativeFrom="page">
                  <wp:posOffset>4251960</wp:posOffset>
                </wp:positionH>
                <wp:positionV relativeFrom="paragraph">
                  <wp:posOffset>1697355</wp:posOffset>
                </wp:positionV>
                <wp:extent cx="76835" cy="76835"/>
                <wp:effectExtent l="13335" t="8890" r="5080" b="952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696" y="2673"/>
                          <a:chExt cx="121" cy="121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6696" y="2673"/>
                            <a:ext cx="121" cy="121"/>
                          </a:xfrm>
                          <a:custGeom>
                            <a:avLst/>
                            <a:gdLst>
                              <a:gd name="T0" fmla="+- 0 6696 6696"/>
                              <a:gd name="T1" fmla="*/ T0 w 121"/>
                              <a:gd name="T2" fmla="+- 0 2795 2673"/>
                              <a:gd name="T3" fmla="*/ 2795 h 121"/>
                              <a:gd name="T4" fmla="+- 0 6817 6696"/>
                              <a:gd name="T5" fmla="*/ T4 w 121"/>
                              <a:gd name="T6" fmla="+- 0 2795 2673"/>
                              <a:gd name="T7" fmla="*/ 2795 h 121"/>
                              <a:gd name="T8" fmla="+- 0 6817 6696"/>
                              <a:gd name="T9" fmla="*/ T8 w 121"/>
                              <a:gd name="T10" fmla="+- 0 2673 2673"/>
                              <a:gd name="T11" fmla="*/ 2673 h 121"/>
                              <a:gd name="T12" fmla="+- 0 6696 6696"/>
                              <a:gd name="T13" fmla="*/ T12 w 121"/>
                              <a:gd name="T14" fmla="+- 0 2673 2673"/>
                              <a:gd name="T15" fmla="*/ 2673 h 121"/>
                              <a:gd name="T16" fmla="+- 0 6696 6696"/>
                              <a:gd name="T17" fmla="*/ T16 w 121"/>
                              <a:gd name="T18" fmla="+- 0 2795 2673"/>
                              <a:gd name="T19" fmla="*/ 279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2"/>
                                </a:moveTo>
                                <a:lnTo>
                                  <a:pt x="121" y="122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119E74" id="Group 4" o:spid="_x0000_s1026" style="position:absolute;margin-left:334.8pt;margin-top:133.65pt;width:6.05pt;height:6.05pt;z-index:-1204;mso-position-horizontal-relative:page" coordorigin="6696,2673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">
                <v:shape id="Freeform 5" o:spid="_x0000_s1027" style="position:absolute;left:6696;top:2673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" path="m,122r121,l121,,,,,122xe" filled="f" strokeweight=".5pt">
                  <v:path arrowok="t" o:connecttype="custom" o:connectlocs="0,2795;121,2795;121,2673;0,2673;0,279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277" behindDoc="1" locked="0" layoutInCell="1" allowOverlap="1">
                <wp:simplePos x="0" y="0"/>
                <wp:positionH relativeFrom="page">
                  <wp:posOffset>3965575</wp:posOffset>
                </wp:positionH>
                <wp:positionV relativeFrom="paragraph">
                  <wp:posOffset>2150745</wp:posOffset>
                </wp:positionV>
                <wp:extent cx="76835" cy="76835"/>
                <wp:effectExtent l="12700" t="5080" r="5715" b="1333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835" cy="76835"/>
                          <a:chOff x="6245" y="3387"/>
                          <a:chExt cx="121" cy="121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6245" y="3387"/>
                            <a:ext cx="121" cy="121"/>
                          </a:xfrm>
                          <a:custGeom>
                            <a:avLst/>
                            <a:gdLst>
                              <a:gd name="T0" fmla="+- 0 6245 6245"/>
                              <a:gd name="T1" fmla="*/ T0 w 121"/>
                              <a:gd name="T2" fmla="+- 0 3508 3387"/>
                              <a:gd name="T3" fmla="*/ 3508 h 121"/>
                              <a:gd name="T4" fmla="+- 0 6366 6245"/>
                              <a:gd name="T5" fmla="*/ T4 w 121"/>
                              <a:gd name="T6" fmla="+- 0 3508 3387"/>
                              <a:gd name="T7" fmla="*/ 3508 h 121"/>
                              <a:gd name="T8" fmla="+- 0 6366 6245"/>
                              <a:gd name="T9" fmla="*/ T8 w 121"/>
                              <a:gd name="T10" fmla="+- 0 3387 3387"/>
                              <a:gd name="T11" fmla="*/ 3387 h 121"/>
                              <a:gd name="T12" fmla="+- 0 6245 6245"/>
                              <a:gd name="T13" fmla="*/ T12 w 121"/>
                              <a:gd name="T14" fmla="+- 0 3387 3387"/>
                              <a:gd name="T15" fmla="*/ 3387 h 121"/>
                              <a:gd name="T16" fmla="+- 0 6245 6245"/>
                              <a:gd name="T17" fmla="*/ T16 w 121"/>
                              <a:gd name="T18" fmla="+- 0 3508 3387"/>
                              <a:gd name="T19" fmla="*/ 350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1" h="121">
                                <a:moveTo>
                                  <a:pt x="0" y="121"/>
                                </a:moveTo>
                                <a:lnTo>
                                  <a:pt x="121" y="121"/>
                                </a:lnTo>
                                <a:lnTo>
                                  <a:pt x="1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48FD7" id="Group 2" o:spid="_x0000_s1026" style="position:absolute;margin-left:312.25pt;margin-top:169.35pt;width:6.05pt;height:6.05pt;z-index:-1203;mso-position-horizontal-relative:page" coordorigin="6245,3387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">
                <v:shape id="Freeform 3" o:spid="_x0000_s1027" style="position:absolute;left:6245;top:3387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" path="m,121r121,l121,,,,,121xe" filled="f" strokeweight=".5pt">
                  <v:path arrowok="t" o:connecttype="custom" o:connectlocs="0,3508;121,3508;121,3387;0,3387;0,3508" o:connectangles="0,0,0,0,0"/>
                </v:shape>
                <w10:wrap anchorx="page"/>
              </v:group>
            </w:pict>
          </mc:Fallback>
        </mc:AlternateContent>
      </w:r>
      <w:r w:rsidR="0084401E">
        <w:rPr>
          <w:rFonts w:cs="Arial"/>
          <w:b/>
          <w:bCs/>
          <w:w w:val="90"/>
        </w:rPr>
        <w:t>P</w:t>
      </w:r>
      <w:r w:rsidR="00A6125B">
        <w:rPr>
          <w:rFonts w:cs="Arial"/>
          <w:b/>
          <w:bCs/>
          <w:w w:val="90"/>
        </w:rPr>
        <w:t>lease</w:t>
      </w:r>
      <w:r w:rsidR="00A6125B">
        <w:rPr>
          <w:rFonts w:cs="Arial"/>
          <w:b/>
          <w:bCs/>
          <w:spacing w:val="24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read</w:t>
      </w:r>
      <w:r w:rsidR="00A6125B">
        <w:rPr>
          <w:rFonts w:cs="Arial"/>
          <w:b/>
          <w:bCs/>
          <w:spacing w:val="25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this</w:t>
      </w:r>
      <w:r w:rsidR="00A6125B">
        <w:rPr>
          <w:rFonts w:cs="Arial"/>
          <w:b/>
          <w:bCs/>
          <w:spacing w:val="25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statement</w:t>
      </w:r>
      <w:r w:rsidR="00A6125B">
        <w:rPr>
          <w:rFonts w:cs="Arial"/>
          <w:b/>
          <w:bCs/>
          <w:spacing w:val="25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before</w:t>
      </w:r>
      <w:r w:rsidR="00A6125B">
        <w:rPr>
          <w:rFonts w:cs="Arial"/>
          <w:b/>
          <w:bCs/>
          <w:spacing w:val="24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completing</w:t>
      </w:r>
      <w:r w:rsidR="00A6125B">
        <w:rPr>
          <w:rFonts w:cs="Arial"/>
          <w:b/>
          <w:bCs/>
          <w:spacing w:val="25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the</w:t>
      </w:r>
      <w:r w:rsidR="00A6125B">
        <w:rPr>
          <w:rFonts w:cs="Arial"/>
          <w:b/>
          <w:bCs/>
          <w:spacing w:val="25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box</w:t>
      </w:r>
      <w:r w:rsidR="00A6125B">
        <w:rPr>
          <w:rFonts w:cs="Arial"/>
          <w:b/>
          <w:bCs/>
          <w:spacing w:val="25"/>
          <w:w w:val="90"/>
        </w:rPr>
        <w:t xml:space="preserve"> </w:t>
      </w:r>
      <w:r w:rsidR="00A6125B">
        <w:rPr>
          <w:rFonts w:cs="Arial"/>
          <w:b/>
          <w:bCs/>
          <w:w w:val="90"/>
        </w:rPr>
        <w:t>below:</w:t>
      </w:r>
      <w:r w:rsidR="00A6125B">
        <w:rPr>
          <w:rFonts w:cs="Arial"/>
          <w:b/>
          <w:bCs/>
          <w:spacing w:val="24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following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information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is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requested</w:t>
      </w:r>
      <w:r w:rsidR="00A6125B">
        <w:rPr>
          <w:spacing w:val="24"/>
          <w:w w:val="90"/>
        </w:rPr>
        <w:t xml:space="preserve"> </w:t>
      </w:r>
      <w:r w:rsidR="00A6125B">
        <w:rPr>
          <w:w w:val="90"/>
        </w:rPr>
        <w:t>by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federal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government</w:t>
      </w:r>
      <w:r w:rsidR="00A6125B">
        <w:rPr>
          <w:spacing w:val="24"/>
          <w:w w:val="90"/>
        </w:rPr>
        <w:t xml:space="preserve"> </w:t>
      </w:r>
      <w:r w:rsidR="00A6125B">
        <w:rPr>
          <w:w w:val="90"/>
        </w:rPr>
        <w:t>for</w:t>
      </w:r>
      <w:r w:rsidR="00A6125B">
        <w:rPr>
          <w:spacing w:val="25"/>
          <w:w w:val="90"/>
        </w:rPr>
        <w:t xml:space="preserve"> </w:t>
      </w:r>
      <w:r w:rsidR="00A6125B">
        <w:rPr>
          <w:w w:val="90"/>
        </w:rPr>
        <w:t>loans</w:t>
      </w:r>
      <w:r w:rsidR="00A6125B">
        <w:rPr>
          <w:w w:val="89"/>
        </w:rPr>
        <w:t xml:space="preserve"> </w:t>
      </w:r>
      <w:r w:rsidR="00A6125B">
        <w:rPr>
          <w:w w:val="90"/>
        </w:rPr>
        <w:t>related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purchas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of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homes,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in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order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monitor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lender</w:t>
      </w:r>
      <w:r w:rsidR="00A6125B">
        <w:rPr>
          <w:spacing w:val="-18"/>
          <w:w w:val="90"/>
        </w:rPr>
        <w:t>’</w:t>
      </w:r>
      <w:r w:rsidR="00A6125B">
        <w:rPr>
          <w:w w:val="90"/>
        </w:rPr>
        <w:t>s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complianc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with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equal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credit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opportunity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and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fair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housing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laws.</w:t>
      </w:r>
      <w:r w:rsidR="00A6125B">
        <w:rPr>
          <w:spacing w:val="4"/>
          <w:w w:val="90"/>
        </w:rPr>
        <w:t xml:space="preserve"> </w:t>
      </w:r>
      <w:r w:rsidR="00A6125B">
        <w:rPr>
          <w:spacing w:val="-13"/>
          <w:w w:val="90"/>
        </w:rPr>
        <w:t>Y</w:t>
      </w:r>
      <w:r w:rsidR="00A6125B">
        <w:rPr>
          <w:w w:val="90"/>
        </w:rPr>
        <w:t>ou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ar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not</w:t>
      </w:r>
      <w:r w:rsidR="00A6125B">
        <w:rPr>
          <w:w w:val="92"/>
        </w:rPr>
        <w:t xml:space="preserve"> </w:t>
      </w:r>
      <w:r w:rsidR="00A6125B">
        <w:rPr>
          <w:w w:val="90"/>
        </w:rPr>
        <w:t>required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furnish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his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information,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but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ar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encouraged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do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so.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law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provides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hat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a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lender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may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neither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discriminate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on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basis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of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this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info</w:t>
      </w:r>
      <w:r w:rsidR="00A6125B">
        <w:rPr>
          <w:spacing w:val="-7"/>
          <w:w w:val="90"/>
        </w:rPr>
        <w:t>r</w:t>
      </w:r>
      <w:r w:rsidR="00A6125B">
        <w:rPr>
          <w:w w:val="90"/>
        </w:rPr>
        <w:t>-</w:t>
      </w:r>
      <w:r w:rsidR="00A6125B">
        <w:rPr>
          <w:w w:val="91"/>
        </w:rPr>
        <w:t xml:space="preserve"> </w:t>
      </w:r>
      <w:r w:rsidR="00A6125B">
        <w:rPr>
          <w:w w:val="90"/>
        </w:rPr>
        <w:t>mation,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nor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on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whether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you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choose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furnish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it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or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not.</w:t>
      </w:r>
      <w:r w:rsidR="00A6125B">
        <w:rPr>
          <w:spacing w:val="4"/>
          <w:w w:val="90"/>
        </w:rPr>
        <w:t xml:space="preserve"> </w:t>
      </w:r>
      <w:r w:rsidR="00A6125B">
        <w:rPr>
          <w:w w:val="90"/>
        </w:rPr>
        <w:t>Howeve</w:t>
      </w:r>
      <w:r w:rsidR="00A6125B">
        <w:rPr>
          <w:spacing w:val="-15"/>
          <w:w w:val="90"/>
        </w:rPr>
        <w:t>r</w:t>
      </w:r>
      <w:r w:rsidR="00A6125B">
        <w:rPr>
          <w:w w:val="90"/>
        </w:rPr>
        <w:t>,</w:t>
      </w:r>
      <w:r w:rsidR="00A6125B">
        <w:rPr>
          <w:spacing w:val="5"/>
          <w:w w:val="90"/>
        </w:rPr>
        <w:t xml:space="preserve"> </w:t>
      </w:r>
      <w:r w:rsidR="00A6125B">
        <w:rPr>
          <w:spacing w:val="2"/>
          <w:w w:val="90"/>
        </w:rPr>
        <w:t>i</w:t>
      </w:r>
      <w:r w:rsidR="00A6125B">
        <w:rPr>
          <w:w w:val="90"/>
        </w:rPr>
        <w:t>f</w:t>
      </w:r>
      <w:r w:rsidR="00A6125B">
        <w:rPr>
          <w:spacing w:val="13"/>
          <w:w w:val="90"/>
        </w:rPr>
        <w:t xml:space="preserve"> </w:t>
      </w:r>
      <w:r w:rsidR="00A6125B">
        <w:rPr>
          <w:spacing w:val="3"/>
          <w:w w:val="90"/>
        </w:rPr>
        <w:t>yo</w:t>
      </w:r>
      <w:r w:rsidR="00A6125B">
        <w:rPr>
          <w:w w:val="90"/>
        </w:rPr>
        <w:t>u</w:t>
      </w:r>
      <w:r w:rsidR="00A6125B">
        <w:rPr>
          <w:spacing w:val="14"/>
          <w:w w:val="90"/>
        </w:rPr>
        <w:t xml:space="preserve"> </w:t>
      </w:r>
      <w:r w:rsidR="00A6125B">
        <w:rPr>
          <w:spacing w:val="3"/>
          <w:w w:val="90"/>
        </w:rPr>
        <w:t>choos</w:t>
      </w:r>
      <w:r w:rsidR="00A6125B">
        <w:rPr>
          <w:w w:val="90"/>
        </w:rPr>
        <w:t>e</w:t>
      </w:r>
      <w:r w:rsidR="00A6125B">
        <w:rPr>
          <w:spacing w:val="13"/>
          <w:w w:val="90"/>
        </w:rPr>
        <w:t xml:space="preserve"> </w:t>
      </w:r>
      <w:r w:rsidR="00A6125B">
        <w:rPr>
          <w:spacing w:val="3"/>
          <w:w w:val="90"/>
        </w:rPr>
        <w:t>no</w:t>
      </w:r>
      <w:r w:rsidR="00A6125B">
        <w:rPr>
          <w:w w:val="90"/>
        </w:rPr>
        <w:t>t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t</w:t>
      </w:r>
      <w:r w:rsidR="00A6125B">
        <w:rPr>
          <w:w w:val="90"/>
        </w:rPr>
        <w:t>o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f</w:t>
      </w:r>
      <w:r w:rsidR="00A6125B">
        <w:rPr>
          <w:spacing w:val="3"/>
          <w:w w:val="90"/>
        </w:rPr>
        <w:t>u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n</w:t>
      </w:r>
      <w:r w:rsidR="00A6125B">
        <w:rPr>
          <w:spacing w:val="2"/>
          <w:w w:val="90"/>
        </w:rPr>
        <w:t>i</w:t>
      </w:r>
      <w:r w:rsidR="00A6125B">
        <w:rPr>
          <w:spacing w:val="3"/>
          <w:w w:val="90"/>
        </w:rPr>
        <w:t>s</w:t>
      </w:r>
      <w:r w:rsidR="00A6125B">
        <w:rPr>
          <w:w w:val="90"/>
        </w:rPr>
        <w:t>h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it</w:t>
      </w:r>
      <w:r w:rsidR="00A6125B">
        <w:rPr>
          <w:w w:val="90"/>
        </w:rPr>
        <w:t>,</w:t>
      </w:r>
      <w:r w:rsidR="00A6125B">
        <w:rPr>
          <w:spacing w:val="13"/>
          <w:w w:val="90"/>
        </w:rPr>
        <w:t xml:space="preserve"> </w:t>
      </w:r>
      <w:r w:rsidR="00A6125B">
        <w:rPr>
          <w:spacing w:val="3"/>
          <w:w w:val="90"/>
        </w:rPr>
        <w:t>unde</w:t>
      </w:r>
      <w:r w:rsidR="00A6125B">
        <w:rPr>
          <w:w w:val="90"/>
        </w:rPr>
        <w:t>r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f</w:t>
      </w:r>
      <w:r w:rsidR="00A6125B">
        <w:rPr>
          <w:spacing w:val="3"/>
          <w:w w:val="90"/>
        </w:rPr>
        <w:t>ede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a</w:t>
      </w:r>
      <w:r w:rsidR="00A6125B">
        <w:rPr>
          <w:w w:val="90"/>
        </w:rPr>
        <w:t>l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egu</w:t>
      </w:r>
      <w:r w:rsidR="00A6125B">
        <w:rPr>
          <w:spacing w:val="2"/>
          <w:w w:val="90"/>
        </w:rPr>
        <w:t>l</w:t>
      </w:r>
      <w:r w:rsidR="00A6125B">
        <w:rPr>
          <w:spacing w:val="3"/>
          <w:w w:val="90"/>
        </w:rPr>
        <w:t>a</w:t>
      </w:r>
      <w:r w:rsidR="00A6125B">
        <w:rPr>
          <w:spacing w:val="2"/>
          <w:w w:val="90"/>
        </w:rPr>
        <w:t>ti</w:t>
      </w:r>
      <w:r w:rsidR="00A6125B">
        <w:rPr>
          <w:spacing w:val="3"/>
          <w:w w:val="90"/>
        </w:rPr>
        <w:t>on</w:t>
      </w:r>
      <w:r w:rsidR="00A6125B">
        <w:rPr>
          <w:w w:val="90"/>
        </w:rPr>
        <w:t>s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t</w:t>
      </w:r>
      <w:r w:rsidR="00A6125B">
        <w:rPr>
          <w:spacing w:val="3"/>
          <w:w w:val="90"/>
        </w:rPr>
        <w:t>h</w:t>
      </w:r>
      <w:r w:rsidR="00A6125B">
        <w:rPr>
          <w:spacing w:val="2"/>
          <w:w w:val="90"/>
        </w:rPr>
        <w:t>i</w:t>
      </w:r>
      <w:r w:rsidR="00A6125B">
        <w:rPr>
          <w:w w:val="90"/>
        </w:rPr>
        <w:t>s</w:t>
      </w:r>
      <w:r w:rsidR="00A6125B">
        <w:rPr>
          <w:spacing w:val="14"/>
          <w:w w:val="90"/>
        </w:rPr>
        <w:t xml:space="preserve"> </w:t>
      </w:r>
      <w:r w:rsidR="00A6125B">
        <w:rPr>
          <w:spacing w:val="2"/>
          <w:w w:val="90"/>
        </w:rPr>
        <w:t>l</w:t>
      </w:r>
      <w:r w:rsidR="00A6125B">
        <w:rPr>
          <w:spacing w:val="3"/>
          <w:w w:val="90"/>
        </w:rPr>
        <w:t>ende</w:t>
      </w:r>
      <w:r w:rsidR="00A6125B">
        <w:rPr>
          <w:w w:val="90"/>
        </w:rPr>
        <w:t>r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i</w:t>
      </w:r>
      <w:r w:rsidR="00A6125B">
        <w:rPr>
          <w:w w:val="90"/>
        </w:rPr>
        <w:t>s</w:t>
      </w:r>
      <w:r w:rsidR="00A6125B">
        <w:rPr>
          <w:spacing w:val="13"/>
          <w:w w:val="90"/>
        </w:rPr>
        <w:t xml:space="preserve"> 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equ</w:t>
      </w:r>
      <w:r w:rsidR="00A6125B">
        <w:rPr>
          <w:spacing w:val="2"/>
          <w:w w:val="90"/>
        </w:rPr>
        <w:t>ir</w:t>
      </w:r>
      <w:r w:rsidR="00A6125B">
        <w:rPr>
          <w:spacing w:val="3"/>
          <w:w w:val="90"/>
        </w:rPr>
        <w:t>e</w:t>
      </w:r>
      <w:r w:rsidR="00A6125B">
        <w:rPr>
          <w:w w:val="90"/>
        </w:rPr>
        <w:t>d</w:t>
      </w:r>
      <w:r w:rsidR="00A6125B">
        <w:rPr>
          <w:w w:val="87"/>
        </w:rPr>
        <w:t xml:space="preserve"> </w:t>
      </w:r>
      <w:r w:rsidR="00A6125B">
        <w:rPr>
          <w:spacing w:val="2"/>
          <w:w w:val="90"/>
        </w:rPr>
        <w:t>t</w:t>
      </w:r>
      <w:r w:rsidR="00A6125B">
        <w:rPr>
          <w:w w:val="90"/>
        </w:rPr>
        <w:t>o</w:t>
      </w:r>
      <w:r w:rsidR="00A6125B">
        <w:rPr>
          <w:spacing w:val="10"/>
          <w:w w:val="90"/>
        </w:rPr>
        <w:t xml:space="preserve"> </w:t>
      </w:r>
      <w:r w:rsidR="00A6125B">
        <w:rPr>
          <w:spacing w:val="3"/>
          <w:w w:val="90"/>
        </w:rPr>
        <w:t>no</w:t>
      </w:r>
      <w:r w:rsidR="00A6125B">
        <w:rPr>
          <w:spacing w:val="2"/>
          <w:w w:val="90"/>
        </w:rPr>
        <w:t>t</w:t>
      </w:r>
      <w:r w:rsidR="00A6125B">
        <w:rPr>
          <w:w w:val="90"/>
        </w:rPr>
        <w:t>e</w:t>
      </w:r>
      <w:r w:rsidR="00A6125B">
        <w:rPr>
          <w:spacing w:val="11"/>
          <w:w w:val="90"/>
        </w:rPr>
        <w:t xml:space="preserve"> 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ac</w:t>
      </w:r>
      <w:r w:rsidR="00A6125B">
        <w:rPr>
          <w:w w:val="90"/>
        </w:rPr>
        <w:t>e</w:t>
      </w:r>
      <w:r w:rsidR="00A6125B">
        <w:rPr>
          <w:spacing w:val="10"/>
          <w:w w:val="90"/>
        </w:rPr>
        <w:t xml:space="preserve"> </w:t>
      </w:r>
      <w:r w:rsidR="00A6125B">
        <w:rPr>
          <w:spacing w:val="3"/>
          <w:w w:val="90"/>
        </w:rPr>
        <w:t>an</w:t>
      </w:r>
      <w:r w:rsidR="00A6125B">
        <w:rPr>
          <w:w w:val="90"/>
        </w:rPr>
        <w:t>d</w:t>
      </w:r>
      <w:r w:rsidR="00A6125B">
        <w:rPr>
          <w:spacing w:val="11"/>
          <w:w w:val="90"/>
        </w:rPr>
        <w:t xml:space="preserve"> </w:t>
      </w:r>
      <w:r w:rsidR="00A6125B">
        <w:rPr>
          <w:spacing w:val="3"/>
          <w:w w:val="90"/>
        </w:rPr>
        <w:t>se</w:t>
      </w:r>
      <w:r w:rsidR="00A6125B">
        <w:rPr>
          <w:w w:val="90"/>
        </w:rPr>
        <w:t>x</w:t>
      </w:r>
      <w:r w:rsidR="00A6125B">
        <w:rPr>
          <w:spacing w:val="10"/>
          <w:w w:val="90"/>
        </w:rPr>
        <w:t xml:space="preserve"> </w:t>
      </w:r>
      <w:r w:rsidR="00A6125B">
        <w:rPr>
          <w:spacing w:val="3"/>
          <w:w w:val="90"/>
        </w:rPr>
        <w:t>o</w:t>
      </w:r>
      <w:r w:rsidR="00A6125B">
        <w:rPr>
          <w:w w:val="90"/>
        </w:rPr>
        <w:t>n</w:t>
      </w:r>
      <w:r w:rsidR="00A6125B">
        <w:rPr>
          <w:spacing w:val="11"/>
          <w:w w:val="90"/>
        </w:rPr>
        <w:t xml:space="preserve"> </w:t>
      </w:r>
      <w:r w:rsidR="00A6125B">
        <w:rPr>
          <w:spacing w:val="2"/>
          <w:w w:val="90"/>
        </w:rPr>
        <w:t>t</w:t>
      </w:r>
      <w:r w:rsidR="00A6125B">
        <w:rPr>
          <w:spacing w:val="3"/>
          <w:w w:val="90"/>
        </w:rPr>
        <w:t>h</w:t>
      </w:r>
      <w:r w:rsidR="00A6125B">
        <w:rPr>
          <w:w w:val="90"/>
        </w:rPr>
        <w:t>e</w:t>
      </w:r>
      <w:r w:rsidR="00A6125B">
        <w:rPr>
          <w:spacing w:val="10"/>
          <w:w w:val="90"/>
        </w:rPr>
        <w:t xml:space="preserve"> </w:t>
      </w:r>
      <w:r w:rsidR="00A6125B">
        <w:rPr>
          <w:spacing w:val="3"/>
          <w:w w:val="90"/>
        </w:rPr>
        <w:t>bas</w:t>
      </w:r>
      <w:r w:rsidR="00A6125B">
        <w:rPr>
          <w:spacing w:val="2"/>
          <w:w w:val="90"/>
        </w:rPr>
        <w:t>i</w:t>
      </w:r>
      <w:r w:rsidR="00A6125B">
        <w:rPr>
          <w:w w:val="90"/>
        </w:rPr>
        <w:t>s</w:t>
      </w:r>
      <w:r w:rsidR="00A6125B">
        <w:rPr>
          <w:spacing w:val="11"/>
          <w:w w:val="90"/>
        </w:rPr>
        <w:t xml:space="preserve"> </w:t>
      </w:r>
      <w:r w:rsidR="00A6125B">
        <w:rPr>
          <w:spacing w:val="3"/>
          <w:w w:val="90"/>
        </w:rPr>
        <w:t>o</w:t>
      </w:r>
      <w:r w:rsidR="00A6125B">
        <w:rPr>
          <w:w w:val="90"/>
        </w:rPr>
        <w:t>f</w:t>
      </w:r>
      <w:r w:rsidR="00A6125B">
        <w:rPr>
          <w:spacing w:val="10"/>
          <w:w w:val="90"/>
        </w:rPr>
        <w:t xml:space="preserve"> </w:t>
      </w:r>
      <w:r w:rsidR="00A6125B">
        <w:rPr>
          <w:spacing w:val="3"/>
          <w:w w:val="90"/>
        </w:rPr>
        <w:t>v</w:t>
      </w:r>
      <w:r w:rsidR="00A6125B">
        <w:rPr>
          <w:spacing w:val="2"/>
          <w:w w:val="90"/>
        </w:rPr>
        <w:t>i</w:t>
      </w:r>
      <w:r w:rsidR="00A6125B">
        <w:rPr>
          <w:spacing w:val="3"/>
          <w:w w:val="90"/>
        </w:rPr>
        <w:t>sua</w:t>
      </w:r>
      <w:r w:rsidR="00A6125B">
        <w:rPr>
          <w:w w:val="90"/>
        </w:rPr>
        <w:t>l</w:t>
      </w:r>
      <w:r w:rsidR="00A6125B">
        <w:rPr>
          <w:spacing w:val="11"/>
          <w:w w:val="90"/>
        </w:rPr>
        <w:t xml:space="preserve"> </w:t>
      </w:r>
      <w:r w:rsidR="00A6125B">
        <w:rPr>
          <w:spacing w:val="3"/>
          <w:w w:val="90"/>
        </w:rPr>
        <w:t>obse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va</w:t>
      </w:r>
      <w:r w:rsidR="00A6125B">
        <w:rPr>
          <w:spacing w:val="2"/>
          <w:w w:val="90"/>
        </w:rPr>
        <w:t>ti</w:t>
      </w:r>
      <w:r w:rsidR="00A6125B">
        <w:rPr>
          <w:spacing w:val="3"/>
          <w:w w:val="90"/>
        </w:rPr>
        <w:t>o</w:t>
      </w:r>
      <w:r w:rsidR="00A6125B">
        <w:rPr>
          <w:w w:val="90"/>
        </w:rPr>
        <w:t>n</w:t>
      </w:r>
      <w:r w:rsidR="00A6125B">
        <w:rPr>
          <w:spacing w:val="10"/>
          <w:w w:val="90"/>
        </w:rPr>
        <w:t xml:space="preserve"> </w:t>
      </w:r>
      <w:r w:rsidR="00A6125B">
        <w:rPr>
          <w:spacing w:val="3"/>
          <w:w w:val="90"/>
        </w:rPr>
        <w:t>o</w:t>
      </w:r>
      <w:r w:rsidR="00A6125B">
        <w:rPr>
          <w:w w:val="90"/>
        </w:rPr>
        <w:t>r</w:t>
      </w:r>
      <w:r w:rsidR="00A6125B">
        <w:rPr>
          <w:spacing w:val="11"/>
          <w:w w:val="90"/>
        </w:rPr>
        <w:t xml:space="preserve"> </w:t>
      </w:r>
      <w:r w:rsidR="00A6125B">
        <w:rPr>
          <w:spacing w:val="3"/>
          <w:w w:val="90"/>
        </w:rPr>
        <w:t>su</w:t>
      </w:r>
      <w:r w:rsidR="00A6125B">
        <w:rPr>
          <w:spacing w:val="2"/>
          <w:w w:val="90"/>
        </w:rPr>
        <w:t>r</w:t>
      </w:r>
      <w:r w:rsidR="00A6125B">
        <w:rPr>
          <w:spacing w:val="3"/>
          <w:w w:val="90"/>
        </w:rPr>
        <w:t>name</w:t>
      </w:r>
      <w:r w:rsidR="00A6125B">
        <w:rPr>
          <w:w w:val="90"/>
        </w:rPr>
        <w:t>.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If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you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do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not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wish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furnish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information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belo</w:t>
      </w:r>
      <w:r w:rsidR="00A6125B">
        <w:rPr>
          <w:spacing w:val="-10"/>
          <w:w w:val="90"/>
        </w:rPr>
        <w:t>w</w:t>
      </w:r>
      <w:r w:rsidR="00A6125B">
        <w:rPr>
          <w:w w:val="90"/>
        </w:rPr>
        <w:t>,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please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check</w:t>
      </w:r>
      <w:r w:rsidR="00A6125B">
        <w:rPr>
          <w:spacing w:val="2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3"/>
          <w:w w:val="90"/>
        </w:rPr>
        <w:t xml:space="preserve"> </w:t>
      </w:r>
      <w:r w:rsidR="00A6125B">
        <w:rPr>
          <w:w w:val="90"/>
        </w:rPr>
        <w:t>box</w:t>
      </w:r>
      <w:r w:rsidR="00A6125B">
        <w:rPr>
          <w:w w:val="87"/>
        </w:rPr>
        <w:t xml:space="preserve"> </w:t>
      </w:r>
      <w:r w:rsidR="00A6125B">
        <w:rPr>
          <w:w w:val="90"/>
        </w:rPr>
        <w:t>belo</w:t>
      </w:r>
      <w:r w:rsidR="00A6125B">
        <w:rPr>
          <w:spacing w:val="-10"/>
          <w:w w:val="90"/>
        </w:rPr>
        <w:t>w</w:t>
      </w:r>
      <w:r w:rsidR="00A6125B">
        <w:rPr>
          <w:w w:val="90"/>
        </w:rPr>
        <w:t>.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(Lender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must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review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above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material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assure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that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disclosures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satisfy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all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requirements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to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which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lender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is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subject</w:t>
      </w:r>
      <w:r w:rsidR="00A6125B">
        <w:rPr>
          <w:spacing w:val="5"/>
          <w:w w:val="90"/>
        </w:rPr>
        <w:t xml:space="preserve"> </w:t>
      </w:r>
      <w:r w:rsidR="00A6125B">
        <w:rPr>
          <w:w w:val="90"/>
        </w:rPr>
        <w:t>under</w:t>
      </w:r>
      <w:r w:rsidR="00A6125B">
        <w:rPr>
          <w:spacing w:val="6"/>
          <w:w w:val="90"/>
        </w:rPr>
        <w:t xml:space="preserve"> </w:t>
      </w:r>
      <w:r w:rsidR="00A6125B">
        <w:rPr>
          <w:w w:val="90"/>
        </w:rPr>
        <w:t>appli-</w:t>
      </w:r>
      <w:r w:rsidR="00A6125B">
        <w:rPr>
          <w:w w:val="92"/>
        </w:rPr>
        <w:t xml:space="preserve"> </w:t>
      </w:r>
      <w:r w:rsidR="00A6125B">
        <w:rPr>
          <w:w w:val="90"/>
        </w:rPr>
        <w:t>cable</w:t>
      </w:r>
      <w:r w:rsidR="00A6125B">
        <w:rPr>
          <w:spacing w:val="8"/>
          <w:w w:val="90"/>
        </w:rPr>
        <w:t xml:space="preserve"> </w:t>
      </w:r>
      <w:r w:rsidR="00A6125B">
        <w:rPr>
          <w:w w:val="90"/>
        </w:rPr>
        <w:t>state</w:t>
      </w:r>
      <w:r w:rsidR="00A6125B">
        <w:rPr>
          <w:spacing w:val="8"/>
          <w:w w:val="90"/>
        </w:rPr>
        <w:t xml:space="preserve"> </w:t>
      </w:r>
      <w:r w:rsidR="00A6125B">
        <w:rPr>
          <w:w w:val="90"/>
        </w:rPr>
        <w:t>law</w:t>
      </w:r>
      <w:r w:rsidR="00A6125B">
        <w:rPr>
          <w:spacing w:val="8"/>
          <w:w w:val="90"/>
        </w:rPr>
        <w:t xml:space="preserve"> </w:t>
      </w:r>
      <w:r w:rsidR="00A6125B">
        <w:rPr>
          <w:w w:val="90"/>
        </w:rPr>
        <w:t>for</w:t>
      </w:r>
      <w:r w:rsidR="00A6125B">
        <w:rPr>
          <w:spacing w:val="8"/>
          <w:w w:val="90"/>
        </w:rPr>
        <w:t xml:space="preserve"> </w:t>
      </w:r>
      <w:r w:rsidR="00A6125B">
        <w:rPr>
          <w:w w:val="90"/>
        </w:rPr>
        <w:t>the</w:t>
      </w:r>
      <w:r w:rsidR="00A6125B">
        <w:rPr>
          <w:spacing w:val="8"/>
          <w:w w:val="90"/>
        </w:rPr>
        <w:t xml:space="preserve"> </w:t>
      </w:r>
      <w:r w:rsidR="00A6125B">
        <w:rPr>
          <w:w w:val="90"/>
        </w:rPr>
        <w:t>loan</w:t>
      </w:r>
      <w:r w:rsidR="00A6125B">
        <w:rPr>
          <w:spacing w:val="8"/>
          <w:w w:val="90"/>
        </w:rPr>
        <w:t xml:space="preserve"> </w:t>
      </w:r>
      <w:r w:rsidR="00A6125B">
        <w:rPr>
          <w:w w:val="90"/>
        </w:rPr>
        <w:t>applied</w:t>
      </w:r>
      <w:r w:rsidR="00A6125B">
        <w:rPr>
          <w:spacing w:val="9"/>
          <w:w w:val="90"/>
        </w:rPr>
        <w:t xml:space="preserve"> </w:t>
      </w:r>
      <w:r w:rsidR="00A6125B">
        <w:rPr>
          <w:w w:val="90"/>
        </w:rPr>
        <w:t>fo</w:t>
      </w:r>
      <w:r w:rsidR="00A6125B">
        <w:rPr>
          <w:spacing w:val="-14"/>
          <w:w w:val="90"/>
        </w:rPr>
        <w:t>r</w:t>
      </w:r>
      <w:r w:rsidR="00A6125B">
        <w:rPr>
          <w:w w:val="90"/>
        </w:rPr>
        <w:t>.)</w:t>
      </w:r>
    </w:p>
    <w:p w:rsidR="00E01EB5" w:rsidRDefault="00E01EB5">
      <w:pPr>
        <w:spacing w:before="3" w:line="110" w:lineRule="exact"/>
        <w:rPr>
          <w:sz w:val="11"/>
          <w:szCs w:val="11"/>
        </w:rPr>
      </w:pPr>
    </w:p>
    <w:p w:rsidR="00E01EB5" w:rsidRDefault="00E01EB5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5"/>
        <w:gridCol w:w="5415"/>
      </w:tblGrid>
      <w:tr w:rsidR="00E01EB5">
        <w:trPr>
          <w:trHeight w:hRule="exact" w:val="330"/>
        </w:trPr>
        <w:tc>
          <w:tcPr>
            <w:tcW w:w="5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D1D3D4"/>
          </w:tcPr>
          <w:p w:rsidR="00E01EB5" w:rsidRDefault="00A6125B">
            <w:pPr>
              <w:pStyle w:val="TableParagraph"/>
              <w:spacing w:before="85"/>
              <w:ind w:left="2285" w:right="228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2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29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8"/>
                <w:w w:val="9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t</w:t>
            </w:r>
          </w:p>
        </w:tc>
        <w:tc>
          <w:tcPr>
            <w:tcW w:w="54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D74801" w:rsidP="00D74801">
            <w:pPr>
              <w:pStyle w:val="TableParagraph"/>
              <w:spacing w:before="85"/>
              <w:ind w:left="2177" w:right="217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6"/>
                <w:szCs w:val="16"/>
              </w:rPr>
              <w:t>Co-Applicant</w:t>
            </w:r>
          </w:p>
        </w:tc>
      </w:tr>
      <w:tr w:rsidR="00E01EB5">
        <w:trPr>
          <w:trHeight w:hRule="exact" w:val="7502"/>
        </w:trPr>
        <w:tc>
          <w:tcPr>
            <w:tcW w:w="5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E01EB5" w:rsidRDefault="00E01EB5">
            <w:pPr>
              <w:pStyle w:val="TableParagraph"/>
              <w:spacing w:before="4" w:line="160" w:lineRule="exact"/>
              <w:rPr>
                <w:sz w:val="16"/>
                <w:szCs w:val="16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6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o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sh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urnish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formation</w:t>
            </w:r>
          </w:p>
          <w:p w:rsidR="00E01EB5" w:rsidRDefault="00E01EB5">
            <w:pPr>
              <w:pStyle w:val="TableParagraph"/>
              <w:spacing w:before="3" w:line="220" w:lineRule="exact"/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race/national</w:t>
            </w:r>
            <w:r>
              <w:rPr>
                <w:rFonts w:ascii="Arial" w:eastAsia="Arial" w:hAnsi="Arial" w:cs="Arial"/>
                <w:b/>
                <w:bCs/>
                <w:spacing w:val="2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rigin:</w:t>
            </w:r>
          </w:p>
          <w:p w:rsidR="00954CEE" w:rsidRDefault="00954CEE">
            <w:pPr>
              <w:pStyle w:val="TableParagraph"/>
              <w:spacing w:before="77" w:line="305" w:lineRule="auto"/>
              <w:ind w:left="510" w:right="1870"/>
              <w:rPr>
                <w:rFonts w:ascii="Arial" w:eastAsia="Arial" w:hAnsi="Arial" w:cs="Arial"/>
                <w:w w:val="89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503316320" behindDoc="0" locked="0" layoutInCell="1" allowOverlap="1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248921</wp:posOffset>
                      </wp:positionV>
                      <wp:extent cx="76835" cy="90488"/>
                      <wp:effectExtent l="0" t="0" r="18415" b="24130"/>
                      <wp:wrapNone/>
                      <wp:docPr id="518" name="Rectangle 5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835" cy="90488"/>
                              </a:xfrm>
                              <a:prstGeom prst="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42FDB7" id="Rectangle 518" o:spid="_x0000_s1026" style="position:absolute;margin-left:3.25pt;margin-top:19.6pt;width:6.05pt;height:7.15pt;z-index:5033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" filled="f" strokecolor="#243f60 [1604]" strokeweight=".25pt"/>
                  </w:pict>
                </mc:Fallback>
              </mc:AlternateConten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American Indian or</w:t>
            </w:r>
            <w:r w:rsidR="00A6125B"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Alaskan Native</w:t>
            </w:r>
            <w:r w:rsidR="00A6125B">
              <w:rPr>
                <w:rFonts w:ascii="Arial" w:eastAsia="Arial" w:hAnsi="Arial" w:cs="Arial"/>
                <w:w w:val="92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Native</w:t>
            </w:r>
            <w:r w:rsidR="00A6125B"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Hawaiian</w:t>
            </w:r>
            <w:r w:rsidR="00A6125B"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 w:rsidR="00A6125B"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Other</w:t>
            </w:r>
            <w:r w:rsidR="00A6125B"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Pacific</w:t>
            </w:r>
            <w:r w:rsidR="00A6125B"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Islander</w:t>
            </w:r>
            <w:r w:rsidR="00A6125B">
              <w:rPr>
                <w:rFonts w:ascii="Arial" w:eastAsia="Arial" w:hAnsi="Arial" w:cs="Arial"/>
                <w:w w:val="89"/>
                <w:sz w:val="18"/>
                <w:szCs w:val="18"/>
              </w:rPr>
              <w:t xml:space="preserve"> </w:t>
            </w:r>
          </w:p>
          <w:p w:rsidR="00E01EB5" w:rsidRDefault="00A6125B">
            <w:pPr>
              <w:pStyle w:val="TableParagraph"/>
              <w:spacing w:before="77" w:line="305" w:lineRule="auto"/>
              <w:ind w:left="510" w:right="187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lack/African</w:t>
            </w:r>
            <w:r>
              <w:rPr>
                <w:rFonts w:ascii="Arial" w:eastAsia="Arial" w:hAnsi="Arial" w:cs="Arial"/>
                <w:spacing w:val="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</w:p>
          <w:p w:rsidR="00E01EB5" w:rsidRDefault="00A6125B">
            <w:pPr>
              <w:pStyle w:val="TableParagraph"/>
              <w:spacing w:before="1" w:line="305" w:lineRule="auto"/>
              <w:ind w:left="510" w:right="411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ucasian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sian</w:t>
            </w:r>
          </w:p>
          <w:p w:rsidR="00E01EB5" w:rsidRDefault="00A6125B">
            <w:pPr>
              <w:pStyle w:val="TableParagraph"/>
              <w:spacing w:before="1" w:line="305" w:lineRule="auto"/>
              <w:ind w:left="510" w:right="11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dian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askan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tive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aucasian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sian</w:t>
            </w: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aucasian</w:t>
            </w:r>
          </w:p>
          <w:p w:rsidR="00E01EB5" w:rsidRDefault="00A6125B">
            <w:pPr>
              <w:pStyle w:val="TableParagraph"/>
              <w:spacing w:before="1"/>
              <w:ind w:left="5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lack/African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aucasian</w:t>
            </w:r>
          </w:p>
          <w:p w:rsidR="00E01EB5" w:rsidRDefault="00A6125B">
            <w:pPr>
              <w:pStyle w:val="TableParagraph"/>
              <w:spacing w:before="56" w:line="305" w:lineRule="auto"/>
              <w:ind w:left="510" w:right="2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dia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aska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tive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lack/Africa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w w:val="8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Other</w:t>
            </w:r>
            <w:r>
              <w:rPr>
                <w:rFonts w:ascii="Arial" w:eastAsia="Arial" w:hAnsi="Arial" w:cs="Arial"/>
                <w:spacing w:val="28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(specify)</w:t>
            </w:r>
          </w:p>
          <w:p w:rsidR="00E01EB5" w:rsidRDefault="00E01EB5">
            <w:pPr>
              <w:pStyle w:val="TableParagraph"/>
              <w:spacing w:before="8" w:line="160" w:lineRule="exact"/>
              <w:rPr>
                <w:sz w:val="16"/>
                <w:szCs w:val="16"/>
              </w:rPr>
            </w:pPr>
          </w:p>
          <w:p w:rsidR="00954CEE" w:rsidRDefault="00954CEE">
            <w:pPr>
              <w:pStyle w:val="TableParagraph"/>
              <w:spacing w:before="8" w:line="160" w:lineRule="exact"/>
              <w:rPr>
                <w:sz w:val="16"/>
                <w:szCs w:val="16"/>
              </w:rPr>
            </w:pPr>
          </w:p>
          <w:p w:rsidR="00E01EB5" w:rsidRDefault="00954CEE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thnicity:</w:t>
            </w:r>
          </w:p>
          <w:p w:rsidR="00954CEE" w:rsidRDefault="00954CEE">
            <w:pPr>
              <w:pStyle w:val="TableParagraph"/>
              <w:tabs>
                <w:tab w:val="left" w:pos="1836"/>
              </w:tabs>
              <w:spacing w:before="77"/>
              <w:ind w:left="239"/>
              <w:rPr>
                <w:rFonts w:ascii="Arial" w:eastAsia="Arial" w:hAnsi="Arial" w:cs="Arial"/>
                <w:w w:val="90"/>
                <w:sz w:val="12"/>
                <w:szCs w:val="12"/>
              </w:rPr>
            </w:pPr>
          </w:p>
          <w:p w:rsidR="00E01EB5" w:rsidRDefault="00A6125B">
            <w:pPr>
              <w:pStyle w:val="TableParagraph"/>
              <w:tabs>
                <w:tab w:val="left" w:pos="1836"/>
              </w:tabs>
              <w:spacing w:before="77"/>
              <w:ind w:left="2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Non-Hispanic</w:t>
            </w:r>
          </w:p>
          <w:p w:rsidR="00E01EB5" w:rsidRDefault="00E01EB5">
            <w:pPr>
              <w:pStyle w:val="TableParagraph"/>
              <w:spacing w:before="3" w:line="220" w:lineRule="exact"/>
            </w:pPr>
          </w:p>
          <w:p w:rsidR="00E01EB5" w:rsidRDefault="00954CEE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s</w:t>
            </w:r>
            <w:r w:rsidR="00A6125B"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ex:</w:t>
            </w:r>
          </w:p>
          <w:p w:rsidR="00E01EB5" w:rsidRDefault="00A6125B">
            <w:pPr>
              <w:pStyle w:val="TableParagraph"/>
              <w:tabs>
                <w:tab w:val="left" w:pos="1836"/>
              </w:tabs>
              <w:spacing w:before="77"/>
              <w:ind w:left="2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emal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Male</w:t>
            </w:r>
          </w:p>
          <w:p w:rsidR="00E01EB5" w:rsidRDefault="00E01EB5">
            <w:pPr>
              <w:pStyle w:val="TableParagraph"/>
              <w:spacing w:before="3" w:line="220" w:lineRule="exact"/>
            </w:pPr>
          </w:p>
          <w:p w:rsidR="00E01EB5" w:rsidRDefault="00A6125B">
            <w:pPr>
              <w:pStyle w:val="TableParagraph"/>
              <w:tabs>
                <w:tab w:val="left" w:pos="1346"/>
                <w:tab w:val="left" w:pos="1889"/>
                <w:tab w:val="left" w:pos="2390"/>
              </w:tabs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5"/>
                <w:sz w:val="18"/>
                <w:szCs w:val="18"/>
              </w:rPr>
              <w:t>birthdate:</w:t>
            </w:r>
            <w:r>
              <w:rPr>
                <w:rFonts w:ascii="Arial" w:eastAsia="Arial" w:hAnsi="Arial" w:cs="Arial"/>
                <w:w w:val="105"/>
                <w:sz w:val="18"/>
                <w:szCs w:val="18"/>
                <w:u w:val="single" w:color="000000"/>
              </w:rPr>
              <w:tab/>
              <w:t>/</w:t>
            </w:r>
            <w:r>
              <w:rPr>
                <w:rFonts w:ascii="Arial" w:eastAsia="Arial" w:hAnsi="Arial" w:cs="Arial"/>
                <w:w w:val="105"/>
                <w:sz w:val="18"/>
                <w:szCs w:val="18"/>
                <w:u w:val="single" w:color="000000"/>
              </w:rPr>
              <w:tab/>
              <w:t>/</w:t>
            </w:r>
            <w:r>
              <w:rPr>
                <w:rFonts w:ascii="Arial" w:eastAsia="Arial" w:hAnsi="Arial" w:cs="Arial"/>
                <w:w w:val="79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marital</w:t>
            </w:r>
            <w:r>
              <w:rPr>
                <w:rFonts w:ascii="Arial" w:eastAsia="Arial" w:hAnsi="Arial" w:cs="Arial"/>
                <w:b/>
                <w:bCs/>
                <w:spacing w:val="30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status:</w:t>
            </w:r>
          </w:p>
          <w:p w:rsidR="00E01EB5" w:rsidRDefault="00A6125B">
            <w:pPr>
              <w:pStyle w:val="TableParagraph"/>
              <w:spacing w:before="77"/>
              <w:ind w:left="2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Married</w:t>
            </w:r>
          </w:p>
          <w:p w:rsidR="00E01EB5" w:rsidRDefault="00A6125B">
            <w:pPr>
              <w:pStyle w:val="TableParagraph"/>
              <w:spacing w:before="56"/>
              <w:ind w:left="6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parated</w:t>
            </w:r>
          </w:p>
          <w:p w:rsidR="00E01EB5" w:rsidRDefault="00A6125B">
            <w:pPr>
              <w:pStyle w:val="TableParagraph"/>
              <w:spacing w:before="56"/>
              <w:ind w:left="689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married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(Incl.</w:t>
            </w:r>
            <w:r>
              <w:rPr>
                <w:rFonts w:ascii="Arial" w:eastAsia="Arial" w:hAnsi="Arial" w:cs="Arial"/>
                <w:spacing w:val="-2"/>
                <w:w w:val="9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single,</w:t>
            </w:r>
            <w:r>
              <w:rPr>
                <w:rFonts w:ascii="Arial" w:eastAsia="Arial" w:hAnsi="Arial" w:cs="Arial"/>
                <w:spacing w:val="-2"/>
                <w:w w:val="9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divorced,</w:t>
            </w:r>
            <w:r>
              <w:rPr>
                <w:rFonts w:ascii="Arial" w:eastAsia="Arial" w:hAnsi="Arial" w:cs="Arial"/>
                <w:spacing w:val="-2"/>
                <w:w w:val="9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widowed)</w:t>
            </w:r>
          </w:p>
        </w:tc>
        <w:tc>
          <w:tcPr>
            <w:tcW w:w="54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4" w:line="160" w:lineRule="exact"/>
              <w:rPr>
                <w:sz w:val="16"/>
                <w:szCs w:val="16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7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do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wish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furnish</w:t>
            </w:r>
            <w:r>
              <w:rPr>
                <w:rFonts w:ascii="Arial" w:eastAsia="Arial" w:hAnsi="Arial" w:cs="Arial"/>
                <w:spacing w:val="1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his</w:t>
            </w:r>
            <w:r>
              <w:rPr>
                <w:rFonts w:ascii="Arial" w:eastAsia="Arial" w:hAnsi="Arial" w:cs="Arial"/>
                <w:spacing w:val="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formation</w:t>
            </w:r>
          </w:p>
          <w:p w:rsidR="00E01EB5" w:rsidRDefault="00E01EB5">
            <w:pPr>
              <w:pStyle w:val="TableParagraph"/>
              <w:spacing w:before="3" w:line="220" w:lineRule="exact"/>
            </w:pPr>
          </w:p>
          <w:p w:rsidR="00E01EB5" w:rsidRDefault="00A6125B">
            <w:pPr>
              <w:pStyle w:val="TableParagraph"/>
              <w:ind w:left="1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race/national</w:t>
            </w:r>
            <w:r>
              <w:rPr>
                <w:rFonts w:ascii="Arial" w:eastAsia="Arial" w:hAnsi="Arial" w:cs="Arial"/>
                <w:b/>
                <w:bCs/>
                <w:spacing w:val="2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origin:</w:t>
            </w:r>
          </w:p>
          <w:p w:rsidR="00954CEE" w:rsidRDefault="00954CEE">
            <w:pPr>
              <w:pStyle w:val="TableParagraph"/>
              <w:spacing w:before="77" w:line="305" w:lineRule="auto"/>
              <w:ind w:left="580" w:right="1839"/>
              <w:rPr>
                <w:rFonts w:ascii="Arial" w:eastAsia="Arial" w:hAnsi="Arial" w:cs="Arial"/>
                <w:w w:val="89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503316479" behindDoc="0" locked="0" layoutInCell="1" allowOverlap="1" wp14:anchorId="7DB77627" wp14:editId="023CC210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254635</wp:posOffset>
                      </wp:positionV>
                      <wp:extent cx="76835" cy="90488"/>
                      <wp:effectExtent l="0" t="0" r="18415" b="24130"/>
                      <wp:wrapNone/>
                      <wp:docPr id="519" name="Rectangle 5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835" cy="90488"/>
                              </a:xfrm>
                              <a:prstGeom prst="rect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2A9041" id="Rectangle 519" o:spid="_x0000_s1026" style="position:absolute;margin-left:6.7pt;margin-top:20.05pt;width:6.05pt;height:7.15pt;z-index:5033164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" filled="f" strokecolor="#243f60 [1604]" strokeweight=".25pt"/>
                  </w:pict>
                </mc:Fallback>
              </mc:AlternateConten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American Indian or</w:t>
            </w:r>
            <w:r w:rsidR="00A6125B"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Alaskan Native</w:t>
            </w:r>
            <w:r w:rsidR="00A6125B">
              <w:rPr>
                <w:rFonts w:ascii="Arial" w:eastAsia="Arial" w:hAnsi="Arial" w:cs="Arial"/>
                <w:w w:val="92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Native</w:t>
            </w:r>
            <w:r w:rsidR="00A6125B"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Hawaiian</w:t>
            </w:r>
            <w:r w:rsidR="00A6125B"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 w:rsidR="00A6125B"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Other</w:t>
            </w:r>
            <w:r w:rsidR="00A6125B"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Pacific</w:t>
            </w:r>
            <w:r w:rsidR="00A6125B"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Islander</w:t>
            </w:r>
            <w:r w:rsidR="00A6125B">
              <w:rPr>
                <w:rFonts w:ascii="Arial" w:eastAsia="Arial" w:hAnsi="Arial" w:cs="Arial"/>
                <w:w w:val="89"/>
                <w:sz w:val="18"/>
                <w:szCs w:val="18"/>
              </w:rPr>
              <w:t xml:space="preserve"> </w:t>
            </w:r>
          </w:p>
          <w:p w:rsidR="00E01EB5" w:rsidRDefault="00A6125B">
            <w:pPr>
              <w:pStyle w:val="TableParagraph"/>
              <w:spacing w:before="77" w:line="305" w:lineRule="auto"/>
              <w:ind w:left="580" w:right="18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lack/African</w:t>
            </w:r>
            <w:r>
              <w:rPr>
                <w:rFonts w:ascii="Arial" w:eastAsia="Arial" w:hAnsi="Arial" w:cs="Arial"/>
                <w:spacing w:val="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</w:p>
          <w:p w:rsidR="00E01EB5" w:rsidRDefault="00A6125B">
            <w:pPr>
              <w:pStyle w:val="TableParagraph"/>
              <w:spacing w:before="1" w:line="305" w:lineRule="auto"/>
              <w:ind w:left="580" w:right="40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Caucasian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sian</w:t>
            </w:r>
          </w:p>
          <w:p w:rsidR="00E01EB5" w:rsidRDefault="00A6125B">
            <w:pPr>
              <w:pStyle w:val="TableParagraph"/>
              <w:spacing w:before="1" w:line="305" w:lineRule="auto"/>
              <w:ind w:left="580" w:right="11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dian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askan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tive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aucasian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sian</w:t>
            </w: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1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aucasian</w:t>
            </w:r>
          </w:p>
          <w:p w:rsidR="00E01EB5" w:rsidRDefault="00A6125B">
            <w:pPr>
              <w:pStyle w:val="TableParagraph"/>
              <w:spacing w:before="1"/>
              <w:ind w:left="5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lack/African</w:t>
            </w:r>
            <w:r>
              <w:rPr>
                <w:rFonts w:ascii="Arial" w:eastAsia="Arial" w:hAnsi="Arial" w:cs="Arial"/>
                <w:spacing w:val="-6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Caucasian</w:t>
            </w:r>
          </w:p>
          <w:p w:rsidR="00E01EB5" w:rsidRDefault="00A6125B">
            <w:pPr>
              <w:pStyle w:val="TableParagraph"/>
              <w:spacing w:before="56" w:line="305" w:lineRule="auto"/>
              <w:ind w:left="580" w:righ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spacing w:val="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dia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laska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tive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lack/African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American</w:t>
            </w:r>
            <w:r>
              <w:rPr>
                <w:rFonts w:ascii="Arial" w:eastAsia="Arial" w:hAnsi="Arial" w:cs="Arial"/>
                <w:w w:val="8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Other</w:t>
            </w:r>
            <w:r>
              <w:rPr>
                <w:rFonts w:ascii="Arial" w:eastAsia="Arial" w:hAnsi="Arial" w:cs="Arial"/>
                <w:spacing w:val="28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5"/>
                <w:sz w:val="18"/>
                <w:szCs w:val="18"/>
              </w:rPr>
              <w:t>(specify)</w:t>
            </w:r>
          </w:p>
          <w:p w:rsidR="00E01EB5" w:rsidRDefault="00E01EB5">
            <w:pPr>
              <w:pStyle w:val="TableParagraph"/>
              <w:spacing w:before="8" w:line="160" w:lineRule="exact"/>
              <w:rPr>
                <w:sz w:val="16"/>
                <w:szCs w:val="16"/>
              </w:rPr>
            </w:pPr>
          </w:p>
          <w:p w:rsidR="00954CEE" w:rsidRDefault="00954CEE" w:rsidP="00695D6C">
            <w:pPr>
              <w:pStyle w:val="TableParagraph"/>
              <w:ind w:left="130"/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</w:pPr>
          </w:p>
          <w:p w:rsidR="00E01EB5" w:rsidRPr="00695D6C" w:rsidRDefault="00954CEE" w:rsidP="00695D6C">
            <w:pPr>
              <w:pStyle w:val="TableParagraph"/>
              <w:ind w:left="130"/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e</w:t>
            </w:r>
            <w:r w:rsidR="00A6125B"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thnicity:</w:t>
            </w:r>
          </w:p>
          <w:p w:rsidR="00D74801" w:rsidRPr="00D74801" w:rsidRDefault="00D74801" w:rsidP="00954CEE">
            <w:pPr>
              <w:pStyle w:val="TableParagraph"/>
              <w:tabs>
                <w:tab w:val="left" w:pos="1955"/>
              </w:tabs>
              <w:spacing w:before="77"/>
              <w:rPr>
                <w:rFonts w:ascii="Arial" w:eastAsia="Arial" w:hAnsi="Arial" w:cs="Arial"/>
                <w:w w:val="90"/>
                <w:sz w:val="12"/>
                <w:szCs w:val="12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   </w:t>
            </w:r>
          </w:p>
          <w:p w:rsidR="00E01EB5" w:rsidRPr="00D74801" w:rsidRDefault="00954CEE" w:rsidP="00954CEE">
            <w:pPr>
              <w:pStyle w:val="TableParagraph"/>
              <w:tabs>
                <w:tab w:val="left" w:pos="1955"/>
              </w:tabs>
              <w:spacing w:before="77"/>
              <w:rPr>
                <w:rFonts w:ascii="Arial" w:eastAsia="Arial" w:hAnsi="Arial" w:cs="Arial"/>
                <w:w w:val="90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      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Hispanic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Non-Hispanic</w:t>
            </w:r>
          </w:p>
          <w:p w:rsidR="00D74801" w:rsidRDefault="00D74801" w:rsidP="00954CEE">
            <w:pPr>
              <w:pStyle w:val="TableParagraph"/>
              <w:ind w:firstLine="90"/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</w:pPr>
          </w:p>
          <w:p w:rsidR="00954CEE" w:rsidRDefault="00954CEE" w:rsidP="00954CEE">
            <w:pPr>
              <w:pStyle w:val="TableParagraph"/>
              <w:ind w:firstLine="9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90"/>
                <w:sz w:val="18"/>
                <w:szCs w:val="18"/>
              </w:rPr>
              <w:t>sex:</w:t>
            </w:r>
          </w:p>
          <w:p w:rsidR="00E01EB5" w:rsidRDefault="00954CEE" w:rsidP="00954CEE">
            <w:pPr>
              <w:pStyle w:val="TableParagraph"/>
              <w:ind w:left="1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w w:val="90"/>
                <w:sz w:val="18"/>
                <w:szCs w:val="18"/>
              </w:rPr>
              <w:t xml:space="preserve">    </w:t>
            </w:r>
            <w:r w:rsidRPr="00954CEE">
              <w:rPr>
                <w:rFonts w:ascii="Arial" w:eastAsia="Arial" w:hAnsi="Arial" w:cs="Arial"/>
                <w:bCs/>
                <w:w w:val="90"/>
                <w:sz w:val="18"/>
                <w:szCs w:val="18"/>
              </w:rPr>
              <w:t xml:space="preserve"> F</w:t>
            </w:r>
            <w:r w:rsidR="00A6125B" w:rsidRPr="00954CEE">
              <w:rPr>
                <w:rFonts w:ascii="Arial" w:eastAsia="Arial" w:hAnsi="Arial" w:cs="Arial"/>
                <w:w w:val="90"/>
                <w:sz w:val="18"/>
                <w:szCs w:val="18"/>
              </w:rPr>
              <w:t>emale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           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Male</w:t>
            </w:r>
          </w:p>
          <w:p w:rsidR="00E01EB5" w:rsidRDefault="00E01EB5">
            <w:pPr>
              <w:pStyle w:val="TableParagraph"/>
              <w:spacing w:before="3" w:line="220" w:lineRule="exact"/>
            </w:pPr>
          </w:p>
          <w:p w:rsidR="00E01EB5" w:rsidRDefault="00A6125B">
            <w:pPr>
              <w:pStyle w:val="TableParagraph"/>
              <w:tabs>
                <w:tab w:val="left" w:pos="1417"/>
                <w:tab w:val="left" w:pos="1960"/>
                <w:tab w:val="left" w:pos="2460"/>
              </w:tabs>
              <w:ind w:left="1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5"/>
                <w:sz w:val="18"/>
                <w:szCs w:val="18"/>
              </w:rPr>
              <w:t>birthdate:</w:t>
            </w:r>
            <w:r>
              <w:rPr>
                <w:rFonts w:ascii="Arial" w:eastAsia="Arial" w:hAnsi="Arial" w:cs="Arial"/>
                <w:w w:val="105"/>
                <w:sz w:val="18"/>
                <w:szCs w:val="18"/>
                <w:u w:val="single" w:color="000000"/>
              </w:rPr>
              <w:tab/>
              <w:t>/</w:t>
            </w:r>
            <w:r>
              <w:rPr>
                <w:rFonts w:ascii="Arial" w:eastAsia="Arial" w:hAnsi="Arial" w:cs="Arial"/>
                <w:w w:val="105"/>
                <w:sz w:val="18"/>
                <w:szCs w:val="18"/>
                <w:u w:val="single" w:color="000000"/>
              </w:rPr>
              <w:tab/>
              <w:t>/</w:t>
            </w:r>
            <w:r>
              <w:rPr>
                <w:rFonts w:ascii="Arial" w:eastAsia="Arial" w:hAnsi="Arial" w:cs="Arial"/>
                <w:w w:val="79"/>
                <w:sz w:val="18"/>
                <w:szCs w:val="18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u w:val="single" w:color="000000"/>
              </w:rPr>
              <w:tab/>
            </w:r>
          </w:p>
          <w:p w:rsidR="00E01EB5" w:rsidRDefault="00E01EB5">
            <w:pPr>
              <w:pStyle w:val="TableParagraph"/>
              <w:spacing w:before="1" w:line="100" w:lineRule="exact"/>
              <w:rPr>
                <w:sz w:val="10"/>
                <w:szCs w:val="10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Default="00A6125B">
            <w:pPr>
              <w:pStyle w:val="TableParagraph"/>
              <w:ind w:left="1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marital</w:t>
            </w:r>
            <w:r>
              <w:rPr>
                <w:rFonts w:ascii="Arial" w:eastAsia="Arial" w:hAnsi="Arial" w:cs="Arial"/>
                <w:b/>
                <w:bCs/>
                <w:spacing w:val="30"/>
                <w:w w:val="8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85"/>
                <w:sz w:val="18"/>
                <w:szCs w:val="18"/>
              </w:rPr>
              <w:t>status:</w:t>
            </w:r>
          </w:p>
          <w:p w:rsidR="00E01EB5" w:rsidRDefault="00A6125B">
            <w:pPr>
              <w:pStyle w:val="TableParagraph"/>
              <w:spacing w:before="77"/>
              <w:ind w:left="3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Married</w:t>
            </w:r>
          </w:p>
          <w:p w:rsidR="00E01EB5" w:rsidRDefault="00A6125B">
            <w:pPr>
              <w:pStyle w:val="TableParagraph"/>
              <w:spacing w:before="56"/>
              <w:ind w:left="7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eparated</w:t>
            </w:r>
          </w:p>
          <w:p w:rsidR="00E01EB5" w:rsidRDefault="00A6125B">
            <w:pPr>
              <w:pStyle w:val="TableParagraph"/>
              <w:spacing w:before="56"/>
              <w:ind w:left="760"/>
              <w:rPr>
                <w:rFonts w:ascii="Arial" w:eastAsia="Arial" w:hAnsi="Arial" w:cs="Arial"/>
                <w:sz w:val="15"/>
                <w:szCs w:val="15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Unmarried</w:t>
            </w:r>
            <w:r>
              <w:rPr>
                <w:rFonts w:ascii="Arial" w:eastAsia="Arial" w:hAnsi="Arial" w:cs="Arial"/>
                <w:spacing w:val="-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(Incl.</w:t>
            </w:r>
            <w:r>
              <w:rPr>
                <w:rFonts w:ascii="Arial" w:eastAsia="Arial" w:hAnsi="Arial" w:cs="Arial"/>
                <w:spacing w:val="-2"/>
                <w:w w:val="9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single,</w:t>
            </w:r>
            <w:r>
              <w:rPr>
                <w:rFonts w:ascii="Arial" w:eastAsia="Arial" w:hAnsi="Arial" w:cs="Arial"/>
                <w:spacing w:val="-2"/>
                <w:w w:val="9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divorced,</w:t>
            </w:r>
            <w:r>
              <w:rPr>
                <w:rFonts w:ascii="Arial" w:eastAsia="Arial" w:hAnsi="Arial" w:cs="Arial"/>
                <w:spacing w:val="-2"/>
                <w:w w:val="90"/>
                <w:sz w:val="15"/>
                <w:szCs w:val="15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5"/>
                <w:szCs w:val="15"/>
              </w:rPr>
              <w:t>widowed)</w:t>
            </w:r>
          </w:p>
        </w:tc>
      </w:tr>
    </w:tbl>
    <w:p w:rsidR="00E01EB5" w:rsidRDefault="00E01EB5">
      <w:pPr>
        <w:spacing w:line="200" w:lineRule="exact"/>
        <w:rPr>
          <w:sz w:val="20"/>
          <w:szCs w:val="20"/>
        </w:rPr>
      </w:pPr>
    </w:p>
    <w:p w:rsidR="00E01EB5" w:rsidRDefault="00E01EB5">
      <w:pPr>
        <w:spacing w:before="8" w:line="220" w:lineRule="exact"/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5"/>
        <w:gridCol w:w="7535"/>
      </w:tblGrid>
      <w:tr w:rsidR="00E01EB5">
        <w:trPr>
          <w:trHeight w:hRule="exact" w:val="284"/>
        </w:trPr>
        <w:tc>
          <w:tcPr>
            <w:tcW w:w="10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1D3D4"/>
          </w:tcPr>
          <w:p w:rsidR="00E01EB5" w:rsidRDefault="00E7628A">
            <w:pPr>
              <w:pStyle w:val="TableParagraph"/>
              <w:spacing w:before="61"/>
              <w:ind w:left="289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2"/>
                <w:w w:val="90"/>
                <w:sz w:val="16"/>
                <w:szCs w:val="16"/>
              </w:rPr>
              <w:t>To be completed ONLY by the person conducting the interview</w:t>
            </w:r>
          </w:p>
        </w:tc>
      </w:tr>
      <w:tr w:rsidR="00E01EB5">
        <w:trPr>
          <w:trHeight w:hRule="exact" w:val="813"/>
        </w:trPr>
        <w:tc>
          <w:tcPr>
            <w:tcW w:w="3255" w:type="dxa"/>
            <w:vMerge w:val="restart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E01EB5" w:rsidRDefault="00E01EB5">
            <w:pPr>
              <w:pStyle w:val="TableParagraph"/>
              <w:spacing w:before="4" w:line="180" w:lineRule="exact"/>
              <w:rPr>
                <w:sz w:val="18"/>
                <w:szCs w:val="18"/>
              </w:rPr>
            </w:pPr>
          </w:p>
          <w:p w:rsidR="00E01EB5" w:rsidRDefault="00E01EB5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:rsidR="00E01EB5" w:rsidRPr="0035179D" w:rsidRDefault="0035179D" w:rsidP="0035179D">
            <w:pPr>
              <w:pStyle w:val="TableParagraph"/>
              <w:spacing w:line="533" w:lineRule="auto"/>
              <w:ind w:left="234" w:right="1011" w:hanging="18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503315296" behindDoc="1" locked="0" layoutInCell="1" allowOverlap="1">
                      <wp:simplePos x="0" y="0"/>
                      <wp:positionH relativeFrom="page">
                        <wp:posOffset>23813</wp:posOffset>
                      </wp:positionH>
                      <wp:positionV relativeFrom="page">
                        <wp:posOffset>564515</wp:posOffset>
                      </wp:positionV>
                      <wp:extent cx="76835" cy="76835"/>
                      <wp:effectExtent l="12700" t="6350" r="5715" b="12065"/>
                      <wp:wrapNone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6835" cy="76835"/>
                                <a:chOff x="785" y="14410"/>
                                <a:chExt cx="121" cy="121"/>
                              </a:xfrm>
                            </wpg:grpSpPr>
                            <wps:wsp>
                              <wps:cNvPr id="11" name="Freeform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785" y="14410"/>
                                  <a:ext cx="121" cy="121"/>
                                </a:xfrm>
                                <a:custGeom>
                                  <a:avLst/>
                                  <a:gdLst>
                                    <a:gd name="T0" fmla="+- 0 785 785"/>
                                    <a:gd name="T1" fmla="*/ T0 w 121"/>
                                    <a:gd name="T2" fmla="+- 0 14531 14410"/>
                                    <a:gd name="T3" fmla="*/ 14531 h 121"/>
                                    <a:gd name="T4" fmla="+- 0 906 785"/>
                                    <a:gd name="T5" fmla="*/ T4 w 121"/>
                                    <a:gd name="T6" fmla="+- 0 14531 14410"/>
                                    <a:gd name="T7" fmla="*/ 14531 h 121"/>
                                    <a:gd name="T8" fmla="+- 0 906 785"/>
                                    <a:gd name="T9" fmla="*/ T8 w 121"/>
                                    <a:gd name="T10" fmla="+- 0 14410 14410"/>
                                    <a:gd name="T11" fmla="*/ 14410 h 121"/>
                                    <a:gd name="T12" fmla="+- 0 785 785"/>
                                    <a:gd name="T13" fmla="*/ T12 w 121"/>
                                    <a:gd name="T14" fmla="+- 0 14410 14410"/>
                                    <a:gd name="T15" fmla="*/ 14410 h 121"/>
                                    <a:gd name="T16" fmla="+- 0 785 785"/>
                                    <a:gd name="T17" fmla="*/ T16 w 121"/>
                                    <a:gd name="T18" fmla="+- 0 14531 14410"/>
                                    <a:gd name="T19" fmla="*/ 14531 h 12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21" h="121">
                                      <a:moveTo>
                                        <a:pt x="0" y="121"/>
                                      </a:moveTo>
                                      <a:lnTo>
                                        <a:pt x="121" y="121"/>
                                      </a:lnTo>
                                      <a:lnTo>
                                        <a:pt x="121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2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693BFB" id="Group 10" o:spid="_x0000_s1026" style="position:absolute;margin-left:1.9pt;margin-top:44.45pt;width:6.05pt;height:6.05pt;z-index:-1184;mso-position-horizontal-relative:page;mso-position-vertical-relative:page" coordorigin="785,14410" coordsize="12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">
                      <v:shape id="Freeform 11" o:spid="_x0000_s1027" style="position:absolute;left:785;top:14410;width:121;height:121;visibility:visible;mso-wrap-style:square;v-text-anchor:top" coordsize="1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" path="m,121r121,l121,,,,,121xe" filled="f" strokeweight=".5pt">
                        <v:path arrowok="t" o:connecttype="custom" o:connectlocs="0,14531;121,14531;121,14410;0,14410;0,14531" o:connectangles="0,0,0,0,0"/>
                      </v:shape>
                      <w10:wrap anchorx="page" anchory="page"/>
                    </v:group>
                  </w:pict>
                </mc:Fallback>
              </mc:AlternateConten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This application</w:t>
            </w:r>
            <w:r w:rsidR="00A6125B"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was</w:t>
            </w:r>
            <w:r w:rsidR="00A6125B"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 xml:space="preserve"> </w:t>
            </w:r>
            <w:r w:rsidR="00A6125B">
              <w:rPr>
                <w:rFonts w:ascii="Arial" w:eastAsia="Arial" w:hAnsi="Arial" w:cs="Arial"/>
                <w:w w:val="90"/>
                <w:sz w:val="18"/>
                <w:szCs w:val="18"/>
              </w:rPr>
              <w:t>taken by:</w:t>
            </w:r>
            <w:r w:rsidR="00A6125B">
              <w:rPr>
                <w:rFonts w:ascii="Arial" w:eastAsia="Arial" w:hAnsi="Arial" w:cs="Arial"/>
                <w:w w:val="86"/>
                <w:sz w:val="18"/>
                <w:szCs w:val="18"/>
              </w:rPr>
              <w:t xml:space="preserve"> </w:t>
            </w:r>
            <w:r w:rsidR="00A6125B" w:rsidRPr="0035179D">
              <w:rPr>
                <w:rFonts w:ascii="Arial" w:eastAsia="Arial" w:hAnsi="Arial" w:cs="Arial"/>
                <w:w w:val="90"/>
                <w:sz w:val="16"/>
                <w:szCs w:val="16"/>
              </w:rPr>
              <w:t>Face-to-face</w:t>
            </w:r>
            <w:r w:rsidR="00A6125B" w:rsidRPr="0035179D">
              <w:rPr>
                <w:rFonts w:ascii="Arial" w:eastAsia="Arial" w:hAnsi="Arial" w:cs="Arial"/>
                <w:spacing w:val="4"/>
                <w:w w:val="90"/>
                <w:sz w:val="16"/>
                <w:szCs w:val="16"/>
              </w:rPr>
              <w:t xml:space="preserve"> </w:t>
            </w:r>
            <w:r w:rsidR="00A6125B" w:rsidRPr="0035179D">
              <w:rPr>
                <w:rFonts w:ascii="Arial" w:eastAsia="Arial" w:hAnsi="Arial" w:cs="Arial"/>
                <w:w w:val="90"/>
                <w:sz w:val="16"/>
                <w:szCs w:val="16"/>
              </w:rPr>
              <w:t>Interview</w:t>
            </w:r>
          </w:p>
          <w:p w:rsidR="00E01EB5" w:rsidRPr="0035179D" w:rsidRDefault="0035179D" w:rsidP="0035179D">
            <w:pPr>
              <w:pStyle w:val="TableParagraph"/>
              <w:ind w:left="23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95"/>
                <w:sz w:val="16"/>
                <w:szCs w:val="16"/>
              </w:rPr>
              <w:t>By Mail</w:t>
            </w:r>
          </w:p>
          <w:p w:rsidR="00E01EB5" w:rsidRPr="0035179D" w:rsidRDefault="00E01EB5" w:rsidP="0035179D">
            <w:pPr>
              <w:pStyle w:val="TableParagraph"/>
              <w:spacing w:line="240" w:lineRule="exact"/>
              <w:rPr>
                <w:sz w:val="16"/>
                <w:szCs w:val="16"/>
              </w:rPr>
            </w:pPr>
          </w:p>
          <w:p w:rsidR="00E01EB5" w:rsidRPr="0035179D" w:rsidRDefault="0035179D" w:rsidP="0035179D">
            <w:pPr>
              <w:pStyle w:val="TableParagraph"/>
              <w:ind w:left="2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85"/>
                <w:sz w:val="16"/>
                <w:szCs w:val="16"/>
              </w:rPr>
              <w:t>By Telephone</w:t>
            </w:r>
          </w:p>
        </w:tc>
        <w:tc>
          <w:tcPr>
            <w:tcW w:w="7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01EB5" w:rsidRDefault="00E01EB5">
            <w:pPr>
              <w:pStyle w:val="TableParagraph"/>
              <w:spacing w:before="4" w:line="110" w:lineRule="exact"/>
              <w:rPr>
                <w:sz w:val="11"/>
                <w:szCs w:val="11"/>
              </w:rPr>
            </w:pPr>
          </w:p>
          <w:p w:rsidR="00E01EB5" w:rsidRDefault="00A6125B">
            <w:pPr>
              <w:pStyle w:val="TableParagraph"/>
              <w:ind w:left="3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terviewer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(print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type)</w:t>
            </w:r>
          </w:p>
        </w:tc>
      </w:tr>
      <w:tr w:rsidR="00E01EB5" w:rsidTr="0035179D">
        <w:trPr>
          <w:trHeight w:hRule="exact" w:val="714"/>
        </w:trPr>
        <w:tc>
          <w:tcPr>
            <w:tcW w:w="3255" w:type="dxa"/>
            <w:vMerge/>
            <w:tcBorders>
              <w:left w:val="nil"/>
              <w:right w:val="single" w:sz="4" w:space="0" w:color="000000"/>
            </w:tcBorders>
          </w:tcPr>
          <w:p w:rsidR="00E01EB5" w:rsidRDefault="00E01EB5"/>
        </w:tc>
        <w:tc>
          <w:tcPr>
            <w:tcW w:w="7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01EB5" w:rsidRDefault="00A6125B">
            <w:pPr>
              <w:pStyle w:val="TableParagraph"/>
              <w:tabs>
                <w:tab w:val="left" w:pos="5442"/>
              </w:tabs>
              <w:spacing w:before="80"/>
              <w:ind w:left="3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terviewer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ignature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ab/>
              <w:t>Date</w:t>
            </w:r>
          </w:p>
        </w:tc>
      </w:tr>
      <w:tr w:rsidR="00E01EB5" w:rsidTr="0035179D">
        <w:trPr>
          <w:trHeight w:hRule="exact" w:val="534"/>
        </w:trPr>
        <w:tc>
          <w:tcPr>
            <w:tcW w:w="3255" w:type="dxa"/>
            <w:vMerge/>
            <w:tcBorders>
              <w:left w:val="nil"/>
              <w:bottom w:val="single" w:sz="4" w:space="0" w:color="000000"/>
              <w:right w:val="single" w:sz="4" w:space="0" w:color="000000"/>
            </w:tcBorders>
          </w:tcPr>
          <w:p w:rsidR="00E01EB5" w:rsidRDefault="00E01EB5"/>
        </w:tc>
        <w:tc>
          <w:tcPr>
            <w:tcW w:w="7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01EB5" w:rsidRDefault="00A6125B">
            <w:pPr>
              <w:pStyle w:val="TableParagraph"/>
              <w:spacing w:before="76"/>
              <w:ind w:left="3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Interviewer</w:t>
            </w:r>
            <w:r>
              <w:rPr>
                <w:rFonts w:ascii="Arial" w:eastAsia="Arial" w:hAnsi="Arial" w:cs="Arial"/>
                <w:spacing w:val="-18"/>
                <w:w w:val="90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spacing w:val="-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Number</w:t>
            </w:r>
          </w:p>
        </w:tc>
      </w:tr>
    </w:tbl>
    <w:p w:rsidR="00F37B2D" w:rsidRDefault="00F37B2D"/>
    <w:sectPr w:rsidR="00F37B2D">
      <w:pgSz w:w="12240" w:h="15840"/>
      <w:pgMar w:top="700" w:right="580" w:bottom="280" w:left="620" w:header="5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7B2D" w:rsidRDefault="00A6125B">
      <w:r>
        <w:separator/>
      </w:r>
    </w:p>
  </w:endnote>
  <w:endnote w:type="continuationSeparator" w:id="0">
    <w:p w:rsidR="00F37B2D" w:rsidRDefault="00A61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03F" w:rsidRDefault="00FA40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03F" w:rsidRDefault="00FA40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03F" w:rsidRDefault="00FA4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7B2D" w:rsidRDefault="00A6125B">
      <w:r>
        <w:separator/>
      </w:r>
    </w:p>
  </w:footnote>
  <w:footnote w:type="continuationSeparator" w:id="0">
    <w:p w:rsidR="00F37B2D" w:rsidRDefault="00A612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03F" w:rsidRDefault="00FA40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1EB5" w:rsidRDefault="00E7628A">
    <w:pPr>
      <w:spacing w:line="197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5334000</wp:posOffset>
              </wp:positionH>
              <wp:positionV relativeFrom="page">
                <wp:posOffset>333375</wp:posOffset>
              </wp:positionV>
              <wp:extent cx="2000250" cy="139700"/>
              <wp:effectExtent l="0" t="0" r="0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01EB5" w:rsidRDefault="00A6125B">
                          <w:pPr>
                            <w:spacing w:before="2"/>
                            <w:ind w:left="20"/>
                            <w:rPr>
                              <w:rFonts w:ascii="Arial" w:eastAsia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>Effective</w:t>
                          </w:r>
                          <w:r>
                            <w:rPr>
                              <w:rFonts w:ascii="Arial" w:eastAsia="Arial" w:hAnsi="Arial" w:cs="Arial"/>
                              <w:spacing w:val="24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>Date</w:t>
                          </w:r>
                          <w:r>
                            <w:rPr>
                              <w:rFonts w:ascii="Arial" w:eastAsia="Arial" w:hAnsi="Arial" w:cs="Arial"/>
                              <w:spacing w:val="11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>this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 xml:space="preserve">Form: </w:t>
                          </w:r>
                          <w:r>
                            <w:rPr>
                              <w:rFonts w:ascii="Arial" w:eastAsia="Arial" w:hAnsi="Arial" w:cs="Arial"/>
                              <w:spacing w:val="16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 w:rsidR="00FA403F"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>31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 xml:space="preserve">January, </w:t>
                          </w:r>
                          <w:r>
                            <w:rPr>
                              <w:rFonts w:ascii="Arial" w:eastAsia="Arial" w:hAnsi="Arial" w:cs="Arial"/>
                              <w:spacing w:val="6"/>
                              <w:w w:val="95"/>
                              <w:sz w:val="12"/>
                              <w:szCs w:val="12"/>
                            </w:rPr>
                            <w:t xml:space="preserve"> </w:t>
                          </w:r>
                          <w:r w:rsidR="006E0086">
                            <w:rPr>
                              <w:rFonts w:ascii="Arial" w:eastAsia="Arial" w:hAnsi="Arial" w:cs="Arial"/>
                              <w:w w:val="95"/>
                              <w:sz w:val="12"/>
                              <w:szCs w:val="12"/>
                            </w:rPr>
                            <w:t>20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0pt;margin-top:26.25pt;width:157.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" filled="f" stroked="f">
              <v:textbox inset="0,0,0,0">
                <w:txbxContent>
                  <w:p w:rsidR="00E01EB5" w:rsidRDefault="00A6125B">
                    <w:pPr>
                      <w:spacing w:before="2"/>
                      <w:ind w:left="20"/>
                      <w:rPr>
                        <w:rFonts w:ascii="Arial" w:eastAsia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>Effective</w:t>
                    </w:r>
                    <w:r>
                      <w:rPr>
                        <w:rFonts w:ascii="Arial" w:eastAsia="Arial" w:hAnsi="Arial" w:cs="Arial"/>
                        <w:spacing w:val="24"/>
                        <w:w w:val="95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>Date</w:t>
                    </w:r>
                    <w:r>
                      <w:rPr>
                        <w:rFonts w:ascii="Arial" w:eastAsia="Arial" w:hAnsi="Arial" w:cs="Arial"/>
                        <w:spacing w:val="11"/>
                        <w:w w:val="95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>of</w:t>
                    </w:r>
                    <w:r>
                      <w:rPr>
                        <w:rFonts w:ascii="Arial" w:eastAsia="Arial" w:hAnsi="Arial" w:cs="Arial"/>
                        <w:spacing w:val="-4"/>
                        <w:w w:val="95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>this</w:t>
                    </w:r>
                    <w:r>
                      <w:rPr>
                        <w:rFonts w:ascii="Arial" w:eastAsia="Arial" w:hAnsi="Arial" w:cs="Arial"/>
                        <w:spacing w:val="1"/>
                        <w:w w:val="95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 xml:space="preserve">Form: </w:t>
                    </w:r>
                    <w:r>
                      <w:rPr>
                        <w:rFonts w:ascii="Arial" w:eastAsia="Arial" w:hAnsi="Arial" w:cs="Arial"/>
                        <w:spacing w:val="16"/>
                        <w:w w:val="95"/>
                        <w:sz w:val="12"/>
                        <w:szCs w:val="12"/>
                      </w:rPr>
                      <w:t xml:space="preserve"> </w:t>
                    </w:r>
                    <w:r w:rsidR="00FA403F"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>31</w:t>
                    </w:r>
                    <w:bookmarkStart w:id="1" w:name="_GoBack"/>
                    <w:bookmarkEnd w:id="1"/>
                    <w:r>
                      <w:rPr>
                        <w:rFonts w:ascii="Arial" w:eastAsia="Arial" w:hAnsi="Arial" w:cs="Arial"/>
                        <w:spacing w:val="1"/>
                        <w:w w:val="95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 xml:space="preserve">January, </w:t>
                    </w:r>
                    <w:r>
                      <w:rPr>
                        <w:rFonts w:ascii="Arial" w:eastAsia="Arial" w:hAnsi="Arial" w:cs="Arial"/>
                        <w:spacing w:val="6"/>
                        <w:w w:val="95"/>
                        <w:sz w:val="12"/>
                        <w:szCs w:val="12"/>
                      </w:rPr>
                      <w:t xml:space="preserve"> </w:t>
                    </w:r>
                    <w:r w:rsidR="006E0086">
                      <w:rPr>
                        <w:rFonts w:ascii="Arial" w:eastAsia="Arial" w:hAnsi="Arial" w:cs="Arial"/>
                        <w:w w:val="95"/>
                        <w:sz w:val="12"/>
                        <w:szCs w:val="12"/>
                      </w:rPr>
                      <w:t>20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03F" w:rsidRDefault="00FA4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3B4F37"/>
    <w:multiLevelType w:val="hybridMultilevel"/>
    <w:tmpl w:val="9000DB00"/>
    <w:lvl w:ilvl="0" w:tplc="52DC3414">
      <w:start w:val="1"/>
      <w:numFmt w:val="lowerLetter"/>
      <w:lvlText w:val="%1."/>
      <w:lvlJc w:val="left"/>
      <w:pPr>
        <w:ind w:hanging="320"/>
        <w:jc w:val="left"/>
      </w:pPr>
      <w:rPr>
        <w:rFonts w:ascii="Arial" w:eastAsia="Arial" w:hAnsi="Arial" w:hint="default"/>
        <w:w w:val="87"/>
        <w:sz w:val="18"/>
        <w:szCs w:val="18"/>
      </w:rPr>
    </w:lvl>
    <w:lvl w:ilvl="1" w:tplc="3C086394">
      <w:start w:val="1"/>
      <w:numFmt w:val="bullet"/>
      <w:lvlText w:val="•"/>
      <w:lvlJc w:val="left"/>
      <w:rPr>
        <w:rFonts w:hint="default"/>
      </w:rPr>
    </w:lvl>
    <w:lvl w:ilvl="2" w:tplc="7D4EBD24">
      <w:start w:val="1"/>
      <w:numFmt w:val="bullet"/>
      <w:lvlText w:val="•"/>
      <w:lvlJc w:val="left"/>
      <w:rPr>
        <w:rFonts w:hint="default"/>
      </w:rPr>
    </w:lvl>
    <w:lvl w:ilvl="3" w:tplc="840E7CB2">
      <w:start w:val="1"/>
      <w:numFmt w:val="bullet"/>
      <w:lvlText w:val="•"/>
      <w:lvlJc w:val="left"/>
      <w:rPr>
        <w:rFonts w:hint="default"/>
      </w:rPr>
    </w:lvl>
    <w:lvl w:ilvl="4" w:tplc="4B50D078">
      <w:start w:val="1"/>
      <w:numFmt w:val="bullet"/>
      <w:lvlText w:val="•"/>
      <w:lvlJc w:val="left"/>
      <w:rPr>
        <w:rFonts w:hint="default"/>
      </w:rPr>
    </w:lvl>
    <w:lvl w:ilvl="5" w:tplc="46186E4C">
      <w:start w:val="1"/>
      <w:numFmt w:val="bullet"/>
      <w:lvlText w:val="•"/>
      <w:lvlJc w:val="left"/>
      <w:rPr>
        <w:rFonts w:hint="default"/>
      </w:rPr>
    </w:lvl>
    <w:lvl w:ilvl="6" w:tplc="EA66D51C">
      <w:start w:val="1"/>
      <w:numFmt w:val="bullet"/>
      <w:lvlText w:val="•"/>
      <w:lvlJc w:val="left"/>
      <w:rPr>
        <w:rFonts w:hint="default"/>
      </w:rPr>
    </w:lvl>
    <w:lvl w:ilvl="7" w:tplc="28D4C988">
      <w:start w:val="1"/>
      <w:numFmt w:val="bullet"/>
      <w:lvlText w:val="•"/>
      <w:lvlJc w:val="left"/>
      <w:rPr>
        <w:rFonts w:hint="default"/>
      </w:rPr>
    </w:lvl>
    <w:lvl w:ilvl="8" w:tplc="E004BB6E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DE2MDU2NTEwNzNX0lEKTi0uzszPAykwrQUAvKpx4SwAAAA="/>
  </w:docVars>
  <w:rsids>
    <w:rsidRoot w:val="00E01EB5"/>
    <w:rsid w:val="00065E99"/>
    <w:rsid w:val="00192BE4"/>
    <w:rsid w:val="00316B76"/>
    <w:rsid w:val="0035179D"/>
    <w:rsid w:val="00521AA6"/>
    <w:rsid w:val="00607E90"/>
    <w:rsid w:val="00695D6C"/>
    <w:rsid w:val="006E0086"/>
    <w:rsid w:val="00781AA7"/>
    <w:rsid w:val="0084401E"/>
    <w:rsid w:val="00954CEE"/>
    <w:rsid w:val="00A20FE3"/>
    <w:rsid w:val="00A6125B"/>
    <w:rsid w:val="00B54315"/>
    <w:rsid w:val="00D74801"/>
    <w:rsid w:val="00E01EB5"/>
    <w:rsid w:val="00E7628A"/>
    <w:rsid w:val="00F37B2D"/>
    <w:rsid w:val="00FA4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AD0C123"/>
  <w15:docId w15:val="{562A8B07-7980-4E1D-B35B-2D394DAF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48"/>
      <w:outlineLvl w:val="0"/>
    </w:pPr>
    <w:rPr>
      <w:rFonts w:ascii="Palatino Linotype" w:eastAsia="Palatino Linotype" w:hAnsi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0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07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E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00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086"/>
  </w:style>
  <w:style w:type="paragraph" w:styleId="Footer">
    <w:name w:val="footer"/>
    <w:basedOn w:val="Normal"/>
    <w:link w:val="FooterChar"/>
    <w:uiPriority w:val="99"/>
    <w:unhideWhenUsed/>
    <w:rsid w:val="006E00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F8239-D641-41FA-BF48-57D9EE138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751</Words>
  <Characters>998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rector</dc:creator>
  <cp:lastModifiedBy>Robin Pfalzgraf</cp:lastModifiedBy>
  <cp:revision>4</cp:revision>
  <cp:lastPrinted>2018-06-01T16:48:00Z</cp:lastPrinted>
  <dcterms:created xsi:type="dcterms:W3CDTF">2018-03-08T20:59:00Z</dcterms:created>
  <dcterms:modified xsi:type="dcterms:W3CDTF">2018-06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3-25T00:00:00Z</vt:filetime>
  </property>
  <property fmtid="{D5CDD505-2E9C-101B-9397-08002B2CF9AE}" pid="3" name="LastSaved">
    <vt:filetime>2018-01-15T00:00:00Z</vt:filetime>
  </property>
</Properties>
</file>